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28443" w14:textId="77777777" w:rsidR="00777983" w:rsidRDefault="00777983" w:rsidP="00777983">
      <w:pPr>
        <w:keepNext/>
        <w:keepLines/>
        <w:spacing w:after="0" w:line="240" w:lineRule="auto"/>
        <w:outlineLvl w:val="0"/>
        <w:rPr>
          <w:rFonts w:ascii="Bebas Neue" w:eastAsia="DengXian Light" w:hAnsi="Bebas Neue" w:cs="Times New Roman (Headings CS)"/>
          <w:color w:val="43D596"/>
          <w:sz w:val="36"/>
          <w:szCs w:val="36"/>
        </w:rPr>
      </w:pPr>
      <w:bookmarkStart w:id="0" w:name="_Toc69909014"/>
    </w:p>
    <w:p w14:paraId="1FA8D423" w14:textId="77777777" w:rsidR="00777983" w:rsidRDefault="00777983" w:rsidP="00777983">
      <w:pPr>
        <w:keepNext/>
        <w:keepLines/>
        <w:spacing w:after="0" w:line="240" w:lineRule="auto"/>
        <w:outlineLvl w:val="0"/>
        <w:rPr>
          <w:rFonts w:ascii="Bebas Neue" w:eastAsia="DengXian Light" w:hAnsi="Bebas Neue" w:cs="Times New Roman (Headings CS)"/>
          <w:color w:val="43D596"/>
          <w:sz w:val="36"/>
          <w:szCs w:val="36"/>
        </w:rPr>
      </w:pPr>
    </w:p>
    <w:p w14:paraId="2ADEF55E" w14:textId="77777777" w:rsidR="00F0204F" w:rsidRPr="00777983" w:rsidRDefault="00650483" w:rsidP="00777983">
      <w:pPr>
        <w:keepNext/>
        <w:keepLines/>
        <w:spacing w:after="0" w:line="240" w:lineRule="auto"/>
        <w:outlineLvl w:val="0"/>
        <w:rPr>
          <w:rFonts w:ascii="Bebas Neue" w:eastAsia="DengXian Light" w:hAnsi="Bebas Neue" w:cs="Times New Roman (Headings CS)"/>
          <w:color w:val="43D596"/>
          <w:sz w:val="36"/>
          <w:szCs w:val="36"/>
        </w:rPr>
      </w:pPr>
      <w:r>
        <w:rPr>
          <w:rFonts w:ascii="Poppins" w:hAnsi="Poppins"/>
          <w:b/>
          <w:noProof/>
          <w:color w:val="28A7DE"/>
          <w:sz w:val="36"/>
        </w:rPr>
        <w:drawing>
          <wp:anchor distT="0" distB="0" distL="114300" distR="114300" simplePos="0" relativeHeight="251657216" behindDoc="1" locked="0" layoutInCell="0" allowOverlap="1" wp14:anchorId="056E9CBB" wp14:editId="60D14E0A">
            <wp:simplePos x="0" y="0"/>
            <wp:positionH relativeFrom="page">
              <wp:align>right</wp:align>
            </wp:positionH>
            <wp:positionV relativeFrom="page">
              <wp:align>top</wp:align>
            </wp:positionV>
            <wp:extent cx="7847937" cy="10463162"/>
            <wp:effectExtent l="0" t="0" r="127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217811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47937" cy="10463162"/>
                    </a:xfrm>
                    <a:prstGeom prst="rect">
                      <a:avLst/>
                    </a:prstGeom>
                    <a:noFill/>
                  </pic:spPr>
                </pic:pic>
              </a:graphicData>
            </a:graphic>
            <wp14:sizeRelH relativeFrom="page">
              <wp14:pctWidth>0</wp14:pctWidth>
            </wp14:sizeRelH>
            <wp14:sizeRelV relativeFrom="page">
              <wp14:pctHeight>0</wp14:pctHeight>
            </wp14:sizeRelV>
          </wp:anchor>
        </w:drawing>
      </w:r>
      <w:bookmarkEnd w:id="0"/>
    </w:p>
    <w:p w14:paraId="4677E8E5" w14:textId="4D53A5A8" w:rsidR="00D535A9" w:rsidRPr="00C05A99" w:rsidRDefault="00BD21E5" w:rsidP="00777983">
      <w:pPr>
        <w:keepNext/>
        <w:keepLines/>
        <w:spacing w:after="0" w:line="240" w:lineRule="auto"/>
        <w:outlineLvl w:val="0"/>
        <w:rPr>
          <w:rFonts w:ascii="Bebas Neue" w:eastAsia="DengXian Light" w:hAnsi="Bebas Neue" w:cs="Times New Roman (Headings CS)"/>
          <w:color w:val="43D596"/>
          <w:sz w:val="110"/>
          <w:szCs w:val="110"/>
        </w:rPr>
      </w:pPr>
      <w:r>
        <w:rPr>
          <w:rFonts w:ascii="Bebas Neue" w:hAnsi="Bebas Neue"/>
          <w:color w:val="43D596"/>
          <w:sz w:val="110"/>
        </w:rPr>
        <w:t>Manifestation d</w:t>
      </w:r>
      <w:r w:rsidR="00C83F79">
        <w:rPr>
          <w:rFonts w:ascii="Bebas Neue" w:hAnsi="Bebas Neue"/>
          <w:color w:val="43D596"/>
          <w:sz w:val="110"/>
        </w:rPr>
        <w:t>’</w:t>
      </w:r>
      <w:r>
        <w:rPr>
          <w:rFonts w:ascii="Bebas Neue" w:hAnsi="Bebas Neue"/>
          <w:color w:val="43D596"/>
          <w:sz w:val="110"/>
        </w:rPr>
        <w:t>intérêt</w:t>
      </w:r>
    </w:p>
    <w:p w14:paraId="012E798E" w14:textId="77777777" w:rsidR="004B43EA" w:rsidRDefault="00F0204F" w:rsidP="00777983">
      <w:pPr>
        <w:keepNext/>
        <w:keepLines/>
        <w:spacing w:after="0" w:line="240" w:lineRule="auto"/>
        <w:outlineLvl w:val="0"/>
        <w:rPr>
          <w:rFonts w:ascii="Bebas Neue" w:eastAsia="DengXian Light" w:hAnsi="Bebas Neue" w:cs="Times New Roman (Headings CS)"/>
          <w:color w:val="FFFFFF" w:themeColor="background1"/>
          <w:sz w:val="52"/>
          <w:szCs w:val="90"/>
        </w:rPr>
      </w:pPr>
      <w:r>
        <w:rPr>
          <w:rFonts w:ascii="Bebas Neue" w:hAnsi="Bebas Neue"/>
          <w:color w:val="FFFFFF" w:themeColor="background1"/>
          <w:sz w:val="52"/>
        </w:rPr>
        <w:t>Fonds à effet multiplicateur du GPE</w:t>
      </w:r>
    </w:p>
    <w:p w14:paraId="6EF9E053" w14:textId="77777777" w:rsidR="00533C9C" w:rsidRPr="00777983" w:rsidRDefault="004B43EA" w:rsidP="004B43EA">
      <w:pPr>
        <w:keepNext/>
        <w:keepLines/>
        <w:spacing w:before="240" w:after="0" w:line="240" w:lineRule="auto"/>
        <w:outlineLvl w:val="0"/>
        <w:rPr>
          <w:rStyle w:val="normaltextrun"/>
          <w:rFonts w:ascii="Poppins" w:hAnsi="Poppins" w:cs="Poppins"/>
          <w:color w:val="FFFFFF" w:themeColor="background1"/>
          <w:sz w:val="36"/>
          <w:szCs w:val="36"/>
        </w:rPr>
      </w:pPr>
      <w:r>
        <w:rPr>
          <w:rStyle w:val="normaltextrun"/>
          <w:rFonts w:ascii="Poppins" w:hAnsi="Poppins"/>
          <w:color w:val="FFFFFF" w:themeColor="background1"/>
          <w:sz w:val="36"/>
        </w:rPr>
        <w:t>Janvier 2023</w:t>
      </w:r>
    </w:p>
    <w:p w14:paraId="031FC2A6" w14:textId="77777777" w:rsidR="00533C9C" w:rsidRDefault="00533C9C" w:rsidP="00926F27">
      <w:pPr>
        <w:pStyle w:val="paragraph"/>
        <w:spacing w:before="0" w:beforeAutospacing="0" w:after="0" w:afterAutospacing="0"/>
        <w:textAlignment w:val="baseline"/>
        <w:rPr>
          <w:rStyle w:val="normaltextrun"/>
          <w:rFonts w:ascii="Poppins" w:hAnsi="Poppins" w:cs="Poppins"/>
          <w:b/>
          <w:bCs/>
          <w:color w:val="062172" w:themeColor="accent1"/>
          <w:sz w:val="40"/>
          <w:szCs w:val="40"/>
        </w:rPr>
      </w:pPr>
    </w:p>
    <w:p w14:paraId="747B07EF" w14:textId="77777777" w:rsidR="00644FA1" w:rsidRDefault="00644FA1" w:rsidP="00926F27">
      <w:pPr>
        <w:pStyle w:val="paragraph"/>
        <w:spacing w:before="0" w:beforeAutospacing="0" w:after="0" w:afterAutospacing="0"/>
        <w:textAlignment w:val="baseline"/>
        <w:rPr>
          <w:rStyle w:val="normaltextrun"/>
          <w:rFonts w:ascii="Poppins" w:hAnsi="Poppins" w:cs="Poppins"/>
          <w:b/>
          <w:bCs/>
          <w:color w:val="062172" w:themeColor="accent1"/>
          <w:sz w:val="40"/>
          <w:szCs w:val="40"/>
        </w:rPr>
      </w:pPr>
    </w:p>
    <w:p w14:paraId="2EEC4D6B" w14:textId="6A681E3D" w:rsidR="005A7284" w:rsidRPr="005A7284" w:rsidRDefault="00C83F79" w:rsidP="005A7284">
      <w:pPr>
        <w:rPr>
          <w:rFonts w:ascii="Poppins" w:hAnsi="Poppins" w:cs="Poppins"/>
          <w:b/>
          <w:bCs/>
          <w:color w:val="002060"/>
          <w:sz w:val="20"/>
          <w:szCs w:val="20"/>
        </w:rPr>
      </w:pPr>
      <w:r>
        <w:rPr>
          <w:rFonts w:ascii="Poppins" w:hAnsi="Poppins"/>
          <w:b/>
          <w:noProof/>
          <w:color w:val="002060"/>
          <w:sz w:val="20"/>
        </w:rPr>
        <w:drawing>
          <wp:anchor distT="0" distB="0" distL="114300" distR="114300" simplePos="0" relativeHeight="251658252" behindDoc="1" locked="0" layoutInCell="1" allowOverlap="1" wp14:anchorId="451CB966" wp14:editId="3D6CBA4C">
            <wp:simplePos x="0" y="0"/>
            <wp:positionH relativeFrom="column">
              <wp:posOffset>129540</wp:posOffset>
            </wp:positionH>
            <wp:positionV relativeFrom="paragraph">
              <wp:posOffset>4305935</wp:posOffset>
            </wp:positionV>
            <wp:extent cx="1447800" cy="450850"/>
            <wp:effectExtent l="0" t="0" r="0" b="6350"/>
            <wp:wrapTight wrapText="bothSides">
              <wp:wrapPolygon edited="0">
                <wp:start x="568" y="0"/>
                <wp:lineTo x="0" y="1825"/>
                <wp:lineTo x="0" y="19166"/>
                <wp:lineTo x="568" y="20992"/>
                <wp:lineTo x="13642" y="20992"/>
                <wp:lineTo x="21316" y="14603"/>
                <wp:lineTo x="21316" y="6389"/>
                <wp:lineTo x="13642" y="0"/>
                <wp:lineTo x="568"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47800" cy="450850"/>
                    </a:xfrm>
                    <a:prstGeom prst="rect">
                      <a:avLst/>
                    </a:prstGeom>
                  </pic:spPr>
                </pic:pic>
              </a:graphicData>
            </a:graphic>
            <wp14:sizeRelH relativeFrom="margin">
              <wp14:pctWidth>0</wp14:pctWidth>
            </wp14:sizeRelH>
            <wp14:sizeRelV relativeFrom="margin">
              <wp14:pctHeight>0</wp14:pctHeight>
            </wp14:sizeRelV>
          </wp:anchor>
        </w:drawing>
      </w:r>
      <w:r w:rsidR="00C05A99">
        <w:br w:type="page"/>
      </w:r>
    </w:p>
    <w:p w14:paraId="3A62DA83" w14:textId="2AF2569A" w:rsidR="00E65AA7" w:rsidRPr="00E7135E" w:rsidRDefault="00462DBB" w:rsidP="004B43EA">
      <w:pPr>
        <w:tabs>
          <w:tab w:val="left" w:pos="9214"/>
        </w:tabs>
        <w:spacing w:after="0" w:line="240" w:lineRule="auto"/>
        <w:ind w:right="292"/>
        <w:jc w:val="both"/>
        <w:rPr>
          <w:rFonts w:cstheme="minorHAnsi"/>
          <w:b/>
          <w:bCs/>
          <w:color w:val="43D596"/>
        </w:rPr>
      </w:pPr>
      <w:r>
        <w:rPr>
          <w:rFonts w:ascii="Poppins SemiBold" w:hAnsi="Poppins SemiBold"/>
          <w:b/>
          <w:noProof/>
          <w:color w:val="43D596"/>
        </w:rPr>
        <w:lastRenderedPageBreak/>
        <mc:AlternateContent>
          <mc:Choice Requires="wpg">
            <w:drawing>
              <wp:anchor distT="0" distB="0" distL="114300" distR="114300" simplePos="0" relativeHeight="251657217" behindDoc="0" locked="0" layoutInCell="1" allowOverlap="1" wp14:anchorId="77A010B6" wp14:editId="26BDC765">
                <wp:simplePos x="0" y="0"/>
                <wp:positionH relativeFrom="column">
                  <wp:posOffset>-433346</wp:posOffset>
                </wp:positionH>
                <wp:positionV relativeFrom="paragraph">
                  <wp:posOffset>-425395</wp:posOffset>
                </wp:positionV>
                <wp:extent cx="6572250" cy="9094912"/>
                <wp:effectExtent l="0" t="0" r="0" b="30480"/>
                <wp:wrapNone/>
                <wp:docPr id="1" name="Group 1"/>
                <wp:cNvGraphicFramePr/>
                <a:graphic xmlns:a="http://schemas.openxmlformats.org/drawingml/2006/main">
                  <a:graphicData uri="http://schemas.microsoft.com/office/word/2010/wordprocessingGroup">
                    <wpg:wgp>
                      <wpg:cNvGrpSpPr/>
                      <wpg:grpSpPr>
                        <a:xfrm>
                          <a:off x="0" y="0"/>
                          <a:ext cx="6572250" cy="9094912"/>
                          <a:chOff x="0" y="-29145"/>
                          <a:chExt cx="7077456" cy="8202284"/>
                        </a:xfrm>
                      </wpg:grpSpPr>
                      <wps:wsp>
                        <wps:cNvPr id="909" name="Rectangle 909"/>
                        <wps:cNvSpPr/>
                        <wps:spPr>
                          <a:xfrm>
                            <a:off x="0" y="0"/>
                            <a:ext cx="7077456" cy="361389"/>
                          </a:xfrm>
                          <a:prstGeom prst="rect">
                            <a:avLst/>
                          </a:prstGeom>
                          <a:ln w="190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46662" y="317789"/>
                            <a:ext cx="6994525" cy="7855350"/>
                          </a:xfrm>
                          <a:prstGeom prst="rect">
                            <a:avLst/>
                          </a:prstGeom>
                          <a:noFill/>
                          <a:ln w="79375">
                            <a:solidFill>
                              <a:srgbClr val="00257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Zone de texte 42"/>
                        <wps:cNvSpPr txBox="1"/>
                        <wps:spPr>
                          <a:xfrm>
                            <a:off x="345056" y="-29145"/>
                            <a:ext cx="1972310" cy="550545"/>
                          </a:xfrm>
                          <a:prstGeom prst="rect">
                            <a:avLst/>
                          </a:prstGeom>
                          <a:noFill/>
                          <a:ln w="6350">
                            <a:noFill/>
                          </a:ln>
                        </wps:spPr>
                        <wps:txbx>
                          <w:txbxContent>
                            <w:p w14:paraId="22A07D2A" w14:textId="77777777" w:rsidR="00333D31" w:rsidRPr="00ED4377" w:rsidRDefault="00333D31">
                              <w:pPr>
                                <w:rPr>
                                  <w:rFonts w:asciiTheme="majorHAnsi" w:hAnsiTheme="majorHAnsi"/>
                                  <w:color w:val="43D596"/>
                                  <w:sz w:val="48"/>
                                  <w:szCs w:val="48"/>
                                </w:rPr>
                              </w:pPr>
                              <w:r w:rsidRPr="00ED4377">
                                <w:rPr>
                                  <w:rFonts w:asciiTheme="majorHAnsi" w:hAnsiTheme="majorHAnsi"/>
                                  <w:color w:val="43D596"/>
                                  <w:sz w:val="48"/>
                                  <w:szCs w:val="18"/>
                                </w:rPr>
                                <w:t>EN B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A010B6" id="Group 1" o:spid="_x0000_s1026" style="position:absolute;left:0;text-align:left;margin-left:-34.1pt;margin-top:-33.5pt;width:517.5pt;height:716.15pt;z-index:251657217;mso-width-relative:margin;mso-height-relative:margin" coordorigin=",-291" coordsize="70774,82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">
                <v:rect id="Rectangle 909" o:spid="_x0000_s1027" style="position:absolute;width:70774;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" fillcolor="#062172 [3204]" stroked="f" strokeweight="1.5pt"/>
                <v:rect id="Rectangle 45" o:spid="_x0000_s1028" style="position:absolute;left:466;top:3177;width:69945;height:785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" filled="f" strokecolor="#002570" strokeweight="6.25pt"/>
                <v:shapetype id="_x0000_t202" coordsize="21600,21600" o:spt="202" path="m,l,21600r21600,l21600,xe">
                  <v:stroke joinstyle="miter"/>
                  <v:path gradientshapeok="t" o:connecttype="rect"/>
                </v:shapetype>
                <v:shape id="Zone de texte 42" o:spid="_x0000_s1029" type="#_x0000_t202" style="position:absolute;left:3450;top:-291;width:19723;height:5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2A07D2A" w14:textId="77777777" w:rsidR="00333D31" w:rsidRPr="00ED4377" w:rsidRDefault="00333D31">
                        <w:pPr>
                          <w:rPr>
                            <w:rFonts w:asciiTheme="majorHAnsi" w:hAnsiTheme="majorHAnsi"/>
                            <w:color w:val="43D596"/>
                            <w:sz w:val="48"/>
                            <w:szCs w:val="48"/>
                          </w:rPr>
                        </w:pPr>
                        <w:r w:rsidRPr="00ED4377">
                          <w:rPr>
                            <w:rFonts w:asciiTheme="majorHAnsi" w:hAnsiTheme="majorHAnsi"/>
                            <w:color w:val="43D596"/>
                            <w:sz w:val="48"/>
                            <w:szCs w:val="18"/>
                          </w:rPr>
                          <w:t>EN BREF</w:t>
                        </w:r>
                      </w:p>
                    </w:txbxContent>
                  </v:textbox>
                </v:shape>
              </v:group>
            </w:pict>
          </mc:Fallback>
        </mc:AlternateContent>
      </w:r>
      <w:r>
        <w:rPr>
          <w:b/>
          <w:color w:val="43D596"/>
        </w:rPr>
        <w:t xml:space="preserve">Objectif du document </w:t>
      </w:r>
    </w:p>
    <w:p w14:paraId="7D65A8DB" w14:textId="30558537" w:rsidR="00BD21E5" w:rsidRDefault="2446B7A5" w:rsidP="00462DBB">
      <w:pPr>
        <w:tabs>
          <w:tab w:val="left" w:pos="9214"/>
        </w:tabs>
        <w:spacing w:line="240" w:lineRule="auto"/>
        <w:ind w:right="292"/>
        <w:jc w:val="both"/>
        <w:rPr>
          <w:rFonts w:ascii="Poppins" w:hAnsi="Poppins" w:cs="Poppins"/>
          <w:color w:val="062172" w:themeColor="accent1"/>
        </w:rPr>
      </w:pPr>
      <w:r>
        <w:rPr>
          <w:rFonts w:ascii="Poppins" w:hAnsi="Poppins"/>
          <w:color w:val="062172" w:themeColor="accent1"/>
        </w:rPr>
        <w:t>Chaque pays partenaire se voit attribuer un</w:t>
      </w:r>
      <w:r>
        <w:t xml:space="preserve"> </w:t>
      </w:r>
      <w:hyperlink r:id="rId13" w:history="1">
        <w:r>
          <w:rPr>
            <w:rStyle w:val="Hyperlink"/>
            <w:rFonts w:ascii="Poppins" w:hAnsi="Poppins"/>
            <w:u w:val="none"/>
          </w:rPr>
          <w:t>plafond prédéterminé</w:t>
        </w:r>
      </w:hyperlink>
      <w:r>
        <w:t xml:space="preserve"> </w:t>
      </w:r>
      <w:r>
        <w:rPr>
          <w:rFonts w:ascii="Poppins" w:hAnsi="Poppins"/>
          <w:color w:val="062172" w:themeColor="accent1"/>
        </w:rPr>
        <w:t>pour un financement éventuel au titre du</w:t>
      </w:r>
      <w:r>
        <w:t xml:space="preserve"> </w:t>
      </w:r>
      <w:hyperlink r:id="rId14" w:history="1">
        <w:r>
          <w:rPr>
            <w:rStyle w:val="Hyperlink"/>
            <w:rFonts w:ascii="Poppins SemiBold" w:hAnsi="Poppins SemiBold"/>
            <w:color w:val="062172" w:themeColor="accent1"/>
            <w:u w:val="none"/>
          </w:rPr>
          <w:t>fonds à effet multiplicateur du GPE</w:t>
        </w:r>
      </w:hyperlink>
      <w:r>
        <w:rPr>
          <w:rStyle w:val="Hyperlink"/>
          <w:rFonts w:ascii="Poppins SemiBold" w:hAnsi="Poppins SemiBold"/>
          <w:color w:val="062172" w:themeColor="accent1"/>
          <w:u w:val="none"/>
        </w:rPr>
        <w:t xml:space="preserve">. </w:t>
      </w:r>
      <w:r>
        <w:rPr>
          <w:rFonts w:ascii="Poppins" w:hAnsi="Poppins"/>
          <w:color w:val="062172" w:themeColor="accent1"/>
        </w:rPr>
        <w:t>La manifestation d</w:t>
      </w:r>
      <w:r w:rsidR="00C83F79">
        <w:rPr>
          <w:rFonts w:ascii="Poppins" w:hAnsi="Poppins"/>
          <w:color w:val="062172" w:themeColor="accent1"/>
        </w:rPr>
        <w:t>’</w:t>
      </w:r>
      <w:r>
        <w:rPr>
          <w:rFonts w:ascii="Poppins" w:hAnsi="Poppins"/>
          <w:color w:val="062172" w:themeColor="accent1"/>
        </w:rPr>
        <w:t xml:space="preserve">intérêt indique au GPE que les fonds </w:t>
      </w:r>
      <w:r w:rsidR="0017407A">
        <w:rPr>
          <w:rFonts w:ascii="Poppins" w:hAnsi="Poppins"/>
          <w:color w:val="062172" w:themeColor="accent1"/>
        </w:rPr>
        <w:t>sollicit</w:t>
      </w:r>
      <w:r>
        <w:rPr>
          <w:rFonts w:ascii="Poppins" w:hAnsi="Poppins"/>
          <w:color w:val="062172" w:themeColor="accent1"/>
        </w:rPr>
        <w:t xml:space="preserve">és </w:t>
      </w:r>
      <w:r w:rsidR="00923074">
        <w:rPr>
          <w:rFonts w:ascii="Poppins" w:hAnsi="Poppins"/>
          <w:color w:val="062172" w:themeColor="accent1"/>
        </w:rPr>
        <w:t>ne dépassent pas</w:t>
      </w:r>
      <w:r>
        <w:rPr>
          <w:rFonts w:ascii="Poppins" w:hAnsi="Poppins"/>
          <w:color w:val="062172" w:themeColor="accent1"/>
        </w:rPr>
        <w:t xml:space="preserve"> ce plafond</w:t>
      </w:r>
      <w:r w:rsidR="00923074">
        <w:rPr>
          <w:rFonts w:ascii="Poppins" w:hAnsi="Poppins"/>
          <w:color w:val="062172" w:themeColor="accent1"/>
        </w:rPr>
        <w:t xml:space="preserve">, ce qui permet au pays de </w:t>
      </w:r>
      <w:r>
        <w:rPr>
          <w:rFonts w:ascii="Poppins" w:hAnsi="Poppins"/>
          <w:color w:val="062172" w:themeColor="accent1"/>
        </w:rPr>
        <w:t xml:space="preserve">poursuivre la procédure </w:t>
      </w:r>
      <w:r w:rsidR="00923074">
        <w:rPr>
          <w:rFonts w:ascii="Poppins" w:hAnsi="Poppins"/>
          <w:color w:val="062172" w:themeColor="accent1"/>
        </w:rPr>
        <w:t xml:space="preserve">visant à déposer une </w:t>
      </w:r>
      <w:r>
        <w:rPr>
          <w:rFonts w:ascii="Poppins" w:hAnsi="Poppins"/>
          <w:color w:val="062172" w:themeColor="accent1"/>
        </w:rPr>
        <w:t xml:space="preserve">requête de financement au titre du fonds à effet multiplicateur. </w:t>
      </w:r>
    </w:p>
    <w:p w14:paraId="400BCE86" w14:textId="13FD390E" w:rsidR="00BD21E5" w:rsidRPr="00E7135E" w:rsidRDefault="007327A1" w:rsidP="004B43EA">
      <w:pPr>
        <w:tabs>
          <w:tab w:val="left" w:pos="9214"/>
        </w:tabs>
        <w:spacing w:after="0" w:line="240" w:lineRule="auto"/>
        <w:ind w:right="292"/>
        <w:jc w:val="both"/>
        <w:rPr>
          <w:rFonts w:ascii="Poppins" w:hAnsi="Poppins" w:cs="Poppins"/>
          <w:b/>
          <w:bCs/>
          <w:color w:val="43D596"/>
        </w:rPr>
      </w:pPr>
      <w:r>
        <w:rPr>
          <w:rFonts w:ascii="Poppins" w:hAnsi="Poppins"/>
          <w:b/>
          <w:color w:val="43D596" w:themeColor="accent2"/>
        </w:rPr>
        <w:t>Éligibilité</w:t>
      </w:r>
    </w:p>
    <w:p w14:paraId="1FFEB2FD" w14:textId="7190BE2D" w:rsidR="3C4BA944" w:rsidRDefault="00ED4377" w:rsidP="660DB13F">
      <w:pPr>
        <w:tabs>
          <w:tab w:val="left" w:pos="9214"/>
        </w:tabs>
        <w:jc w:val="both"/>
      </w:pPr>
      <w:r w:rsidRPr="00ED4377">
        <w:rPr>
          <w:rFonts w:ascii="Poppins" w:hAnsi="Poppins"/>
          <w:color w:val="062172" w:themeColor="accent1"/>
        </w:rPr>
        <w:t>L</w:t>
      </w:r>
      <w:r w:rsidR="3C4BA944" w:rsidRPr="00C83F79">
        <w:rPr>
          <w:rFonts w:ascii="Poppins" w:hAnsi="Poppins"/>
          <w:color w:val="062172" w:themeColor="accent1"/>
        </w:rPr>
        <w:t>es plafonds de</w:t>
      </w:r>
      <w:r w:rsidR="00922907">
        <w:rPr>
          <w:rFonts w:ascii="Poppins" w:hAnsi="Poppins"/>
          <w:color w:val="062172" w:themeColor="accent1"/>
        </w:rPr>
        <w:t>s</w:t>
      </w:r>
      <w:r w:rsidR="3C4BA944" w:rsidRPr="00C83F79">
        <w:rPr>
          <w:rFonts w:ascii="Poppins" w:hAnsi="Poppins"/>
          <w:color w:val="062172" w:themeColor="accent1"/>
        </w:rPr>
        <w:t xml:space="preserve"> financement</w:t>
      </w:r>
      <w:r w:rsidR="00922907">
        <w:rPr>
          <w:rFonts w:ascii="Poppins" w:hAnsi="Poppins"/>
          <w:color w:val="062172" w:themeColor="accent1"/>
        </w:rPr>
        <w:t>s</w:t>
      </w:r>
      <w:r w:rsidR="3C4BA944" w:rsidRPr="00C83F79">
        <w:rPr>
          <w:rFonts w:ascii="Poppins" w:hAnsi="Poppins"/>
          <w:color w:val="062172" w:themeColor="accent1"/>
        </w:rPr>
        <w:t xml:space="preserve"> sont publiés sur le</w:t>
      </w:r>
      <w:r w:rsidR="3C4BA944">
        <w:t xml:space="preserve"> </w:t>
      </w:r>
      <w:hyperlink r:id="rId15" w:history="1">
        <w:r w:rsidR="3C4BA944">
          <w:rPr>
            <w:rStyle w:val="Hyperlink"/>
            <w:rFonts w:ascii="Poppins" w:hAnsi="Poppins"/>
            <w:u w:val="none"/>
          </w:rPr>
          <w:t>site web du GPE</w:t>
        </w:r>
      </w:hyperlink>
      <w:r w:rsidR="3C4BA944">
        <w:t>.</w:t>
      </w:r>
    </w:p>
    <w:p w14:paraId="09255241" w14:textId="7F083897" w:rsidR="00BD21E5" w:rsidRPr="00E7135E" w:rsidRDefault="00C94C3F" w:rsidP="004B43EA">
      <w:pPr>
        <w:tabs>
          <w:tab w:val="left" w:pos="9214"/>
        </w:tabs>
        <w:spacing w:after="0" w:line="240" w:lineRule="auto"/>
        <w:ind w:right="292"/>
        <w:jc w:val="both"/>
        <w:rPr>
          <w:rFonts w:ascii="Poppins" w:hAnsi="Poppins" w:cs="Poppins"/>
          <w:b/>
          <w:bCs/>
          <w:color w:val="43D596"/>
        </w:rPr>
      </w:pPr>
      <w:r>
        <w:rPr>
          <w:rFonts w:ascii="Poppins" w:hAnsi="Poppins"/>
          <w:b/>
          <w:color w:val="43D596"/>
        </w:rPr>
        <w:t>Étapes</w:t>
      </w:r>
      <w:r w:rsidR="00BD21E5">
        <w:rPr>
          <w:rFonts w:ascii="Poppins" w:hAnsi="Poppins"/>
          <w:b/>
          <w:color w:val="43D596"/>
        </w:rPr>
        <w:t xml:space="preserve"> à suivre </w:t>
      </w:r>
    </w:p>
    <w:p w14:paraId="77D13FE2" w14:textId="7B790C4D" w:rsidR="00BD21E5" w:rsidRDefault="2A54BE27" w:rsidP="00462DBB">
      <w:pPr>
        <w:tabs>
          <w:tab w:val="left" w:pos="9214"/>
        </w:tabs>
        <w:spacing w:line="240" w:lineRule="auto"/>
        <w:ind w:right="292"/>
        <w:jc w:val="both"/>
        <w:rPr>
          <w:rFonts w:ascii="Poppins" w:hAnsi="Poppins" w:cs="Poppins"/>
          <w:color w:val="062172" w:themeColor="accent1"/>
        </w:rPr>
      </w:pPr>
      <w:r>
        <w:rPr>
          <w:rFonts w:ascii="Poppins" w:hAnsi="Poppins"/>
          <w:color w:val="062172" w:themeColor="accent1"/>
        </w:rPr>
        <w:t>Le formulaire vous permet de préciser le montant du nouveau cofinancement (</w:t>
      </w:r>
      <w:r>
        <w:rPr>
          <w:rFonts w:ascii="Poppins" w:hAnsi="Poppins"/>
          <w:b/>
          <w:bCs/>
          <w:color w:val="062172" w:themeColor="accent1"/>
        </w:rPr>
        <w:t>complémentarité</w:t>
      </w:r>
      <w:r>
        <w:rPr>
          <w:rFonts w:ascii="Poppins" w:hAnsi="Poppins"/>
          <w:color w:val="062172" w:themeColor="accent1"/>
        </w:rPr>
        <w:t>) libéré grâce au fonds à effet multiplicateur, la manière dont il sera fourni (</w:t>
      </w:r>
      <w:r>
        <w:rPr>
          <w:rFonts w:ascii="Poppins" w:hAnsi="Poppins"/>
          <w:b/>
          <w:bCs/>
          <w:color w:val="062172" w:themeColor="accent1"/>
        </w:rPr>
        <w:t>modalité de cofinancement</w:t>
      </w:r>
      <w:r>
        <w:rPr>
          <w:rFonts w:ascii="Poppins" w:hAnsi="Poppins"/>
          <w:color w:val="062172" w:themeColor="accent1"/>
        </w:rPr>
        <w:t xml:space="preserve">), </w:t>
      </w:r>
      <w:r w:rsidR="00923074">
        <w:rPr>
          <w:rFonts w:ascii="Poppins" w:hAnsi="Poppins"/>
          <w:color w:val="062172" w:themeColor="accent1"/>
        </w:rPr>
        <w:t>s</w:t>
      </w:r>
      <w:r>
        <w:rPr>
          <w:rFonts w:ascii="Poppins" w:hAnsi="Poppins"/>
          <w:color w:val="062172" w:themeColor="accent1"/>
        </w:rPr>
        <w:t>es conséquences éventuelles sur la dette publique (</w:t>
      </w:r>
      <w:r>
        <w:rPr>
          <w:rFonts w:ascii="Poppins" w:hAnsi="Poppins"/>
          <w:b/>
          <w:bCs/>
          <w:color w:val="062172" w:themeColor="accent1"/>
        </w:rPr>
        <w:t>viabilité de la dette</w:t>
      </w:r>
      <w:r>
        <w:rPr>
          <w:rFonts w:ascii="Poppins" w:hAnsi="Poppins"/>
          <w:color w:val="062172" w:themeColor="accent1"/>
        </w:rPr>
        <w:t xml:space="preserve">) et la </w:t>
      </w:r>
      <w:r w:rsidR="00923074">
        <w:rPr>
          <w:rFonts w:ascii="Poppins" w:hAnsi="Poppins"/>
          <w:color w:val="062172" w:themeColor="accent1"/>
        </w:rPr>
        <w:t>façon</w:t>
      </w:r>
      <w:r>
        <w:rPr>
          <w:rFonts w:ascii="Poppins" w:hAnsi="Poppins"/>
          <w:color w:val="062172" w:themeColor="accent1"/>
        </w:rPr>
        <w:t xml:space="preserve"> dont il contribuera à la réalisation des objectifs visés par la réforme (</w:t>
      </w:r>
      <w:r>
        <w:rPr>
          <w:rFonts w:ascii="Poppins" w:hAnsi="Poppins"/>
          <w:b/>
          <w:bCs/>
          <w:color w:val="062172" w:themeColor="accent1"/>
        </w:rPr>
        <w:t>domaines d</w:t>
      </w:r>
      <w:r w:rsidR="00C83F79">
        <w:rPr>
          <w:rFonts w:ascii="Poppins" w:hAnsi="Poppins"/>
          <w:b/>
          <w:bCs/>
          <w:color w:val="062172" w:themeColor="accent1"/>
        </w:rPr>
        <w:t>’</w:t>
      </w:r>
      <w:r>
        <w:rPr>
          <w:rFonts w:ascii="Poppins" w:hAnsi="Poppins"/>
          <w:b/>
          <w:bCs/>
          <w:color w:val="062172" w:themeColor="accent1"/>
        </w:rPr>
        <w:t>intervention</w:t>
      </w:r>
      <w:r>
        <w:rPr>
          <w:rFonts w:ascii="Poppins" w:hAnsi="Poppins"/>
          <w:color w:val="062172" w:themeColor="accent1"/>
        </w:rPr>
        <w:t xml:space="preserve">). </w:t>
      </w:r>
    </w:p>
    <w:p w14:paraId="318CAAC0" w14:textId="2C728EFB" w:rsidR="75E37BBC" w:rsidRDefault="004B43EA" w:rsidP="660DB13F">
      <w:pPr>
        <w:tabs>
          <w:tab w:val="left" w:pos="9214"/>
        </w:tabs>
        <w:spacing w:line="240" w:lineRule="auto"/>
        <w:ind w:right="292"/>
        <w:jc w:val="both"/>
        <w:rPr>
          <w:rFonts w:ascii="Poppins" w:hAnsi="Poppins" w:cs="Poppins"/>
          <w:color w:val="062172" w:themeColor="accent1"/>
        </w:rPr>
      </w:pPr>
      <w:r>
        <w:rPr>
          <w:rFonts w:ascii="Poppins" w:hAnsi="Poppins"/>
          <w:color w:val="062172" w:themeColor="accent1"/>
        </w:rPr>
        <w:t xml:space="preserve">Il </w:t>
      </w:r>
      <w:r w:rsidR="00923074">
        <w:rPr>
          <w:rFonts w:ascii="Poppins" w:hAnsi="Poppins"/>
          <w:color w:val="062172" w:themeColor="accent1"/>
        </w:rPr>
        <w:t>convient de</w:t>
      </w:r>
      <w:r>
        <w:rPr>
          <w:rFonts w:ascii="Poppins" w:hAnsi="Poppins"/>
          <w:color w:val="062172" w:themeColor="accent1"/>
        </w:rPr>
        <w:t xml:space="preserve"> noter que la plupart des pays auront achevé les étapes de diagnostic, d</w:t>
      </w:r>
      <w:r w:rsidR="00C83F79">
        <w:rPr>
          <w:rFonts w:ascii="Poppins" w:hAnsi="Poppins"/>
          <w:color w:val="062172" w:themeColor="accent1"/>
        </w:rPr>
        <w:t>’</w:t>
      </w:r>
      <w:r>
        <w:rPr>
          <w:rFonts w:ascii="Poppins" w:hAnsi="Poppins"/>
          <w:color w:val="062172" w:themeColor="accent1"/>
        </w:rPr>
        <w:t>évaluation et de planification qui précèdent l</w:t>
      </w:r>
      <w:r w:rsidR="00C83F79">
        <w:rPr>
          <w:rFonts w:ascii="Poppins" w:hAnsi="Poppins"/>
          <w:color w:val="062172" w:themeColor="accent1"/>
        </w:rPr>
        <w:t>’</w:t>
      </w:r>
      <w:r>
        <w:rPr>
          <w:rFonts w:ascii="Poppins" w:hAnsi="Poppins"/>
          <w:color w:val="062172" w:themeColor="accent1"/>
        </w:rPr>
        <w:t>octroi du financement du GPE (cf. figure</w:t>
      </w:r>
      <w:r w:rsidR="00C83F79">
        <w:rPr>
          <w:rFonts w:ascii="Poppins" w:hAnsi="Poppins"/>
          <w:color w:val="062172" w:themeColor="accent1"/>
        </w:rPr>
        <w:t> </w:t>
      </w:r>
      <w:r>
        <w:rPr>
          <w:rFonts w:ascii="Poppins" w:hAnsi="Poppins"/>
          <w:color w:val="062172" w:themeColor="accent1"/>
        </w:rPr>
        <w:t>1 en introduction). Il s</w:t>
      </w:r>
      <w:r w:rsidR="00C83F79">
        <w:rPr>
          <w:rFonts w:ascii="Poppins" w:hAnsi="Poppins"/>
          <w:color w:val="062172" w:themeColor="accent1"/>
        </w:rPr>
        <w:t>’</w:t>
      </w:r>
      <w:r>
        <w:rPr>
          <w:rFonts w:ascii="Poppins" w:hAnsi="Poppins"/>
          <w:color w:val="062172" w:themeColor="accent1"/>
        </w:rPr>
        <w:t>agit notamment de l</w:t>
      </w:r>
      <w:r w:rsidR="00C83F79">
        <w:rPr>
          <w:rFonts w:ascii="Poppins" w:hAnsi="Poppins"/>
          <w:color w:val="062172" w:themeColor="accent1"/>
        </w:rPr>
        <w:t>’</w:t>
      </w:r>
      <w:r>
        <w:rPr>
          <w:rFonts w:ascii="Poppins" w:hAnsi="Poppins"/>
          <w:color w:val="062172" w:themeColor="accent1"/>
        </w:rPr>
        <w:t xml:space="preserve">évaluation des </w:t>
      </w:r>
      <w:hyperlink r:id="rId16" w:history="1">
        <w:r>
          <w:rPr>
            <w:rStyle w:val="Hyperlink"/>
            <w:rFonts w:ascii="Poppins" w:hAnsi="Poppins"/>
            <w:b/>
            <w:u w:val="none"/>
          </w:rPr>
          <w:t>facteurs favorables</w:t>
        </w:r>
      </w:hyperlink>
      <w:r>
        <w:rPr>
          <w:rFonts w:ascii="Poppins" w:hAnsi="Poppins"/>
          <w:color w:val="062172" w:themeColor="accent1"/>
        </w:rPr>
        <w:t xml:space="preserve"> à la transformation du système éducatif par le </w:t>
      </w:r>
      <w:hyperlink r:id="rId17" w:history="1">
        <w:r>
          <w:rPr>
            <w:rStyle w:val="Hyperlink"/>
            <w:rFonts w:ascii="Poppins" w:hAnsi="Poppins"/>
            <w:b/>
            <w:u w:val="none"/>
          </w:rPr>
          <w:t>groupe consultatif technique indépendant (GCTI)</w:t>
        </w:r>
      </w:hyperlink>
      <w:r>
        <w:rPr>
          <w:rStyle w:val="Hyperlink"/>
          <w:rFonts w:ascii="Poppins" w:hAnsi="Poppins"/>
          <w:b/>
          <w:color w:val="062172" w:themeColor="accent1"/>
          <w:u w:val="none"/>
        </w:rPr>
        <w:t>,</w:t>
      </w:r>
      <w:r>
        <w:rPr>
          <w:rFonts w:ascii="Poppins" w:hAnsi="Poppins"/>
          <w:color w:val="062172" w:themeColor="accent1"/>
        </w:rPr>
        <w:t xml:space="preserve"> et de l</w:t>
      </w:r>
      <w:r w:rsidR="00C83F79">
        <w:rPr>
          <w:rFonts w:ascii="Poppins" w:hAnsi="Poppins"/>
          <w:color w:val="062172" w:themeColor="accent1"/>
        </w:rPr>
        <w:t>’</w:t>
      </w:r>
      <w:r>
        <w:rPr>
          <w:rFonts w:ascii="Poppins" w:hAnsi="Poppins"/>
          <w:color w:val="062172" w:themeColor="accent1"/>
        </w:rPr>
        <w:t>achèvement ou de l</w:t>
      </w:r>
      <w:r w:rsidR="00C83F79">
        <w:rPr>
          <w:rFonts w:ascii="Poppins" w:hAnsi="Poppins"/>
          <w:color w:val="062172" w:themeColor="accent1"/>
        </w:rPr>
        <w:t>’</w:t>
      </w:r>
      <w:r>
        <w:rPr>
          <w:rFonts w:ascii="Poppins" w:hAnsi="Poppins"/>
          <w:color w:val="062172" w:themeColor="accent1"/>
        </w:rPr>
        <w:t>élaboration avancée d</w:t>
      </w:r>
      <w:r w:rsidR="00C83F79">
        <w:rPr>
          <w:rFonts w:ascii="Poppins" w:hAnsi="Poppins"/>
          <w:color w:val="062172" w:themeColor="accent1"/>
        </w:rPr>
        <w:t>’</w:t>
      </w:r>
      <w:r>
        <w:rPr>
          <w:rFonts w:ascii="Poppins" w:hAnsi="Poppins"/>
          <w:color w:val="062172" w:themeColor="accent1"/>
        </w:rPr>
        <w:t xml:space="preserve">un </w:t>
      </w:r>
      <w:hyperlink r:id="rId18" w:history="1">
        <w:r>
          <w:rPr>
            <w:rStyle w:val="Hyperlink"/>
            <w:rFonts w:ascii="Poppins" w:hAnsi="Poppins"/>
            <w:b/>
            <w:u w:val="none"/>
          </w:rPr>
          <w:t>pacte de partenariat</w:t>
        </w:r>
      </w:hyperlink>
      <w:r>
        <w:rPr>
          <w:rStyle w:val="Hyperlink"/>
          <w:rFonts w:ascii="Poppins" w:hAnsi="Poppins"/>
          <w:color w:val="062172" w:themeColor="accent1"/>
          <w:u w:val="none"/>
        </w:rPr>
        <w:t xml:space="preserve">, précisant </w:t>
      </w:r>
      <w:r>
        <w:rPr>
          <w:rFonts w:ascii="Poppins" w:hAnsi="Poppins"/>
          <w:color w:val="062172" w:themeColor="accent1"/>
        </w:rPr>
        <w:t>la réforme éducative prioritaire devant être soutenue par le financement du GPE.</w:t>
      </w:r>
    </w:p>
    <w:p w14:paraId="7C7F6615" w14:textId="77777777" w:rsidR="00BD21E5" w:rsidRPr="00E7135E" w:rsidRDefault="00BD21E5" w:rsidP="004B43EA">
      <w:pPr>
        <w:tabs>
          <w:tab w:val="left" w:pos="9214"/>
        </w:tabs>
        <w:spacing w:after="0" w:line="240" w:lineRule="auto"/>
        <w:ind w:right="292"/>
        <w:jc w:val="both"/>
        <w:rPr>
          <w:rFonts w:ascii="Poppins" w:hAnsi="Poppins" w:cs="Poppins"/>
          <w:b/>
          <w:bCs/>
          <w:color w:val="43D596"/>
        </w:rPr>
      </w:pPr>
      <w:r>
        <w:rPr>
          <w:rFonts w:ascii="Poppins" w:hAnsi="Poppins"/>
          <w:b/>
          <w:color w:val="43D596"/>
        </w:rPr>
        <w:t xml:space="preserve">Éléments à fournir </w:t>
      </w:r>
    </w:p>
    <w:p w14:paraId="3E7C27C5" w14:textId="25F7DBC0" w:rsidR="00BD21E5" w:rsidRPr="004F0E34" w:rsidRDefault="00BD21E5" w:rsidP="00462DBB">
      <w:pPr>
        <w:tabs>
          <w:tab w:val="left" w:pos="9214"/>
        </w:tabs>
        <w:spacing w:line="240" w:lineRule="auto"/>
        <w:ind w:right="292"/>
        <w:jc w:val="both"/>
        <w:rPr>
          <w:rFonts w:ascii="Poppins" w:hAnsi="Poppins" w:cs="Poppins"/>
          <w:color w:val="062172" w:themeColor="accent1"/>
        </w:rPr>
      </w:pPr>
      <w:r>
        <w:rPr>
          <w:rFonts w:ascii="Poppins" w:hAnsi="Poppins"/>
          <w:color w:val="062172" w:themeColor="accent1"/>
        </w:rPr>
        <w:t xml:space="preserve">Veuillez joindre en annexe à ce formulaire </w:t>
      </w:r>
      <w:r w:rsidRPr="00923074">
        <w:rPr>
          <w:rFonts w:ascii="Poppins" w:hAnsi="Poppins"/>
          <w:b/>
          <w:bCs/>
          <w:color w:val="062172" w:themeColor="accent1"/>
        </w:rPr>
        <w:t>tous les documents permettant d</w:t>
      </w:r>
      <w:r w:rsidR="00C83F79" w:rsidRPr="00923074">
        <w:rPr>
          <w:rFonts w:ascii="Poppins" w:hAnsi="Poppins"/>
          <w:b/>
          <w:bCs/>
          <w:color w:val="062172" w:themeColor="accent1"/>
        </w:rPr>
        <w:t>’</w:t>
      </w:r>
      <w:r w:rsidRPr="00923074">
        <w:rPr>
          <w:rFonts w:ascii="Poppins" w:hAnsi="Poppins"/>
          <w:b/>
          <w:bCs/>
          <w:color w:val="062172" w:themeColor="accent1"/>
        </w:rPr>
        <w:t xml:space="preserve">étayer vos réponses </w:t>
      </w:r>
      <w:r>
        <w:rPr>
          <w:rFonts w:ascii="Poppins" w:hAnsi="Poppins"/>
          <w:color w:val="062172" w:themeColor="accent1"/>
        </w:rPr>
        <w:t>concernant la complémentarité du cofinancement, ses modalités et la viabilité de la dette, le cas échéant.</w:t>
      </w:r>
    </w:p>
    <w:p w14:paraId="3C0E7906" w14:textId="77777777" w:rsidR="00BD21E5" w:rsidRPr="00E7135E" w:rsidRDefault="00BD21E5" w:rsidP="004B43EA">
      <w:pPr>
        <w:tabs>
          <w:tab w:val="left" w:pos="9214"/>
        </w:tabs>
        <w:spacing w:after="0" w:line="240" w:lineRule="auto"/>
        <w:ind w:right="292"/>
        <w:jc w:val="both"/>
        <w:rPr>
          <w:rFonts w:cstheme="minorHAnsi"/>
          <w:b/>
          <w:bCs/>
          <w:color w:val="43D596"/>
        </w:rPr>
      </w:pPr>
      <w:r>
        <w:rPr>
          <w:b/>
          <w:color w:val="43D596"/>
        </w:rPr>
        <w:t>Dépôt du formulaire</w:t>
      </w:r>
    </w:p>
    <w:p w14:paraId="1245A776" w14:textId="28DE6A22" w:rsidR="00BD21E5" w:rsidRDefault="2446B7A5" w:rsidP="00374576">
      <w:pPr>
        <w:tabs>
          <w:tab w:val="left" w:pos="9214"/>
        </w:tabs>
        <w:spacing w:line="240" w:lineRule="auto"/>
        <w:ind w:right="292"/>
        <w:jc w:val="both"/>
        <w:rPr>
          <w:rFonts w:ascii="Poppins" w:hAnsi="Poppins" w:cs="Poppins"/>
          <w:b/>
          <w:bCs/>
          <w:color w:val="062172" w:themeColor="accent1"/>
        </w:rPr>
      </w:pPr>
      <w:r>
        <w:rPr>
          <w:rFonts w:ascii="Poppins" w:hAnsi="Poppins"/>
          <w:color w:val="062172" w:themeColor="accent1"/>
        </w:rPr>
        <w:t>Ce document peut être signé par voie électronique et envoyé par courriel, en copiant le responsable de l</w:t>
      </w:r>
      <w:r w:rsidR="00C83F79">
        <w:rPr>
          <w:rFonts w:ascii="Poppins" w:hAnsi="Poppins"/>
          <w:color w:val="062172" w:themeColor="accent1"/>
        </w:rPr>
        <w:t>’</w:t>
      </w:r>
      <w:r>
        <w:rPr>
          <w:rFonts w:ascii="Poppins" w:hAnsi="Poppins"/>
          <w:color w:val="062172" w:themeColor="accent1"/>
        </w:rPr>
        <w:t>équipe</w:t>
      </w:r>
      <w:r w:rsidR="00923074">
        <w:rPr>
          <w:rFonts w:ascii="Poppins" w:hAnsi="Poppins"/>
          <w:color w:val="062172" w:themeColor="accent1"/>
        </w:rPr>
        <w:t xml:space="preserve">-pays </w:t>
      </w:r>
      <w:r>
        <w:rPr>
          <w:rFonts w:ascii="Poppins" w:hAnsi="Poppins"/>
          <w:color w:val="062172" w:themeColor="accent1"/>
        </w:rPr>
        <w:t>du GPE, à l</w:t>
      </w:r>
      <w:r w:rsidR="00C83F79">
        <w:rPr>
          <w:rFonts w:ascii="Poppins" w:hAnsi="Poppins"/>
          <w:color w:val="062172" w:themeColor="accent1"/>
        </w:rPr>
        <w:t>’</w:t>
      </w:r>
      <w:r>
        <w:rPr>
          <w:rFonts w:ascii="Poppins" w:hAnsi="Poppins"/>
          <w:color w:val="062172" w:themeColor="accent1"/>
        </w:rPr>
        <w:t>adresse suivante</w:t>
      </w:r>
      <w:r w:rsidR="00C83F79">
        <w:t> </w:t>
      </w:r>
      <w:r>
        <w:t xml:space="preserve">: </w:t>
      </w:r>
      <w:hyperlink r:id="rId19" w:history="1">
        <w:r>
          <w:rPr>
            <w:rStyle w:val="Hyperlink"/>
            <w:rFonts w:ascii="Poppins" w:hAnsi="Poppins"/>
            <w:u w:val="none"/>
          </w:rPr>
          <w:t>gpe_grant_submission@globalpartnership.org</w:t>
        </w:r>
      </w:hyperlink>
      <w:r>
        <w:rPr>
          <w:rFonts w:ascii="Poppins" w:hAnsi="Poppins"/>
        </w:rPr>
        <w:t xml:space="preserve"> </w:t>
      </w:r>
      <w:r>
        <w:rPr>
          <w:rFonts w:ascii="Poppins" w:hAnsi="Poppins"/>
          <w:b/>
          <w:color w:val="062172" w:themeColor="accent1"/>
        </w:rPr>
        <w:t xml:space="preserve"> </w:t>
      </w:r>
    </w:p>
    <w:p w14:paraId="153609E6" w14:textId="77777777" w:rsidR="00BD21E5" w:rsidRPr="00E7135E" w:rsidRDefault="00BD21E5" w:rsidP="004B43EA">
      <w:pPr>
        <w:tabs>
          <w:tab w:val="left" w:pos="9214"/>
        </w:tabs>
        <w:spacing w:after="0" w:line="240" w:lineRule="auto"/>
        <w:ind w:right="292"/>
        <w:jc w:val="both"/>
        <w:rPr>
          <w:rFonts w:ascii="Poppins" w:hAnsi="Poppins" w:cs="Poppins"/>
          <w:b/>
          <w:bCs/>
          <w:color w:val="43D596"/>
        </w:rPr>
      </w:pPr>
      <w:r>
        <w:rPr>
          <w:rFonts w:ascii="Poppins" w:hAnsi="Poppins"/>
          <w:b/>
          <w:color w:val="43D596"/>
        </w:rPr>
        <w:t>Prochaines étapes</w:t>
      </w:r>
    </w:p>
    <w:p w14:paraId="0279D4FF" w14:textId="66A7546C" w:rsidR="00BD21E5" w:rsidRDefault="00BD21E5" w:rsidP="00ED4377">
      <w:pPr>
        <w:tabs>
          <w:tab w:val="left" w:pos="9214"/>
        </w:tabs>
        <w:spacing w:line="240" w:lineRule="auto"/>
        <w:ind w:right="292"/>
        <w:jc w:val="both"/>
        <w:rPr>
          <w:rFonts w:ascii="Poppins" w:hAnsi="Poppins" w:cs="Poppins"/>
          <w:color w:val="062172" w:themeColor="accent1"/>
          <w:sz w:val="21"/>
          <w:szCs w:val="21"/>
        </w:rPr>
      </w:pPr>
      <w:r>
        <w:rPr>
          <w:rFonts w:ascii="Poppins" w:hAnsi="Poppins"/>
          <w:color w:val="062172" w:themeColor="accent1"/>
        </w:rPr>
        <w:t xml:space="preserve">Le Secrétariat du GPE examinera le dossier dans un délai de </w:t>
      </w:r>
      <w:r w:rsidRPr="00923074">
        <w:rPr>
          <w:rFonts w:ascii="Poppins" w:hAnsi="Poppins"/>
          <w:b/>
          <w:bCs/>
          <w:color w:val="062172" w:themeColor="accent1"/>
        </w:rPr>
        <w:t>2</w:t>
      </w:r>
      <w:r w:rsidR="00C83F79" w:rsidRPr="00923074">
        <w:rPr>
          <w:rFonts w:ascii="Poppins" w:hAnsi="Poppins"/>
          <w:b/>
          <w:bCs/>
          <w:color w:val="062172" w:themeColor="accent1"/>
        </w:rPr>
        <w:t> </w:t>
      </w:r>
      <w:r w:rsidRPr="00923074">
        <w:rPr>
          <w:rFonts w:ascii="Poppins" w:hAnsi="Poppins"/>
          <w:b/>
          <w:bCs/>
          <w:color w:val="062172" w:themeColor="accent1"/>
        </w:rPr>
        <w:t>semaines</w:t>
      </w:r>
      <w:r>
        <w:rPr>
          <w:rFonts w:ascii="Poppins" w:hAnsi="Poppins"/>
          <w:color w:val="062172" w:themeColor="accent1"/>
        </w:rPr>
        <w:t xml:space="preserve">. Il pourra alors approuver le montant demandé pour la préparation de la requête de financement au </w:t>
      </w:r>
      <w:r w:rsidR="00923074">
        <w:rPr>
          <w:rFonts w:ascii="Poppins" w:hAnsi="Poppins"/>
          <w:color w:val="062172" w:themeColor="accent1"/>
        </w:rPr>
        <w:t xml:space="preserve">titre du fonds à effet </w:t>
      </w:r>
      <w:r>
        <w:rPr>
          <w:rFonts w:ascii="Poppins" w:hAnsi="Poppins"/>
          <w:color w:val="062172" w:themeColor="accent1"/>
        </w:rPr>
        <w:t>multiplicateur, approuver la demande sous réserve d</w:t>
      </w:r>
      <w:r w:rsidR="00C83F79">
        <w:rPr>
          <w:rFonts w:ascii="Poppins" w:hAnsi="Poppins"/>
          <w:color w:val="062172" w:themeColor="accent1"/>
        </w:rPr>
        <w:t>’</w:t>
      </w:r>
      <w:r>
        <w:rPr>
          <w:rFonts w:ascii="Poppins" w:hAnsi="Poppins"/>
          <w:color w:val="062172" w:themeColor="accent1"/>
        </w:rPr>
        <w:t xml:space="preserve">éclaircissements ou demander des précisions. En cas de demande de clarifications, la somme </w:t>
      </w:r>
      <w:r w:rsidR="00F3443D">
        <w:rPr>
          <w:rFonts w:ascii="Poppins" w:hAnsi="Poppins"/>
          <w:color w:val="062172" w:themeColor="accent1"/>
        </w:rPr>
        <w:t>sollicit</w:t>
      </w:r>
      <w:r>
        <w:rPr>
          <w:rFonts w:ascii="Poppins" w:hAnsi="Poppins"/>
          <w:color w:val="062172" w:themeColor="accent1"/>
        </w:rPr>
        <w:t>ée ne sera pas validée et le pays pourra être invité à déposer une nouvelle manifestation d</w:t>
      </w:r>
      <w:r w:rsidR="00C83F79">
        <w:rPr>
          <w:rFonts w:ascii="Poppins" w:hAnsi="Poppins"/>
          <w:color w:val="062172" w:themeColor="accent1"/>
        </w:rPr>
        <w:t>’</w:t>
      </w:r>
      <w:r>
        <w:rPr>
          <w:rFonts w:ascii="Poppins" w:hAnsi="Poppins"/>
          <w:color w:val="062172" w:themeColor="accent1"/>
        </w:rPr>
        <w:t xml:space="preserve">intérêt. </w:t>
      </w:r>
      <w:r>
        <w:rPr>
          <w:rFonts w:ascii="Poppins" w:hAnsi="Poppins"/>
          <w:color w:val="062172" w:themeColor="accent1"/>
          <w:sz w:val="21"/>
        </w:rPr>
        <w:t xml:space="preserve">Les </w:t>
      </w:r>
      <w:hyperlink r:id="rId20" w:history="1">
        <w:r>
          <w:rPr>
            <w:rStyle w:val="Hyperlink"/>
            <w:rFonts w:ascii="Poppins" w:hAnsi="Poppins"/>
            <w:b/>
            <w:sz w:val="21"/>
            <w:u w:val="none"/>
          </w:rPr>
          <w:t xml:space="preserve">directives opérationnelles du fonds à effet multiplicateur du GPE </w:t>
        </w:r>
      </w:hyperlink>
      <w:r>
        <w:rPr>
          <w:rFonts w:ascii="Poppins" w:hAnsi="Poppins"/>
          <w:color w:val="062172" w:themeColor="accent1"/>
          <w:sz w:val="21"/>
        </w:rPr>
        <w:t>contiennent de plus amples informations et des conseils pour remplir ce formulaire.</w:t>
      </w:r>
      <w:r>
        <w:t xml:space="preserve"> </w:t>
      </w:r>
      <w:r>
        <w:br w:type="page"/>
      </w:r>
    </w:p>
    <w:tbl>
      <w:tblPr>
        <w:tblStyle w:val="TableGrid"/>
        <w:tblpPr w:leftFromText="181" w:rightFromText="181" w:vertAnchor="text" w:horzAnchor="margin" w:tblpY="1"/>
        <w:tblOverlap w:val="never"/>
        <w:tblW w:w="0" w:type="auto"/>
        <w:tblLook w:val="04A0" w:firstRow="1" w:lastRow="0" w:firstColumn="1" w:lastColumn="0" w:noHBand="0" w:noVBand="1"/>
      </w:tblPr>
      <w:tblGrid>
        <w:gridCol w:w="5213"/>
        <w:gridCol w:w="4123"/>
      </w:tblGrid>
      <w:tr w:rsidR="002472D9" w:rsidRPr="005C42AE" w14:paraId="19A2E9C8" w14:textId="77777777" w:rsidTr="00975A5E">
        <w:tc>
          <w:tcPr>
            <w:tcW w:w="9350" w:type="dxa"/>
            <w:gridSpan w:val="2"/>
            <w:tcBorders>
              <w:top w:val="nil"/>
              <w:left w:val="nil"/>
              <w:bottom w:val="single" w:sz="4" w:space="0" w:color="auto"/>
              <w:right w:val="nil"/>
            </w:tcBorders>
            <w:shd w:val="clear" w:color="auto" w:fill="002570"/>
          </w:tcPr>
          <w:p w14:paraId="16ECE892" w14:textId="77777777" w:rsidR="002472D9" w:rsidRPr="002472D9" w:rsidRDefault="002472D9" w:rsidP="00FE3BE1">
            <w:pPr>
              <w:rPr>
                <w:rFonts w:asciiTheme="majorHAnsi" w:hAnsiTheme="majorHAnsi" w:cs="Poppins SemiBold"/>
                <w:color w:val="FFFFFF" w:themeColor="background1"/>
                <w:sz w:val="56"/>
                <w:szCs w:val="56"/>
              </w:rPr>
            </w:pPr>
            <w:r>
              <w:rPr>
                <w:rFonts w:asciiTheme="majorHAnsi" w:hAnsiTheme="majorHAnsi"/>
                <w:color w:val="43D596"/>
                <w:sz w:val="56"/>
              </w:rPr>
              <w:lastRenderedPageBreak/>
              <w:t>Introduction</w:t>
            </w:r>
          </w:p>
        </w:tc>
      </w:tr>
      <w:tr w:rsidR="00F91FBE" w:rsidRPr="005C42AE" w14:paraId="101ED376" w14:textId="77777777" w:rsidTr="00975A5E">
        <w:tc>
          <w:tcPr>
            <w:tcW w:w="9350" w:type="dxa"/>
            <w:gridSpan w:val="2"/>
            <w:tcBorders>
              <w:top w:val="single" w:sz="4" w:space="0" w:color="auto"/>
              <w:left w:val="nil"/>
              <w:bottom w:val="single" w:sz="4" w:space="0" w:color="FFFFFF" w:themeColor="background1"/>
              <w:right w:val="nil"/>
            </w:tcBorders>
            <w:shd w:val="clear" w:color="auto" w:fill="43D596"/>
          </w:tcPr>
          <w:p w14:paraId="19EF65BD" w14:textId="77777777" w:rsidR="00F91FBE" w:rsidRPr="00E65189" w:rsidRDefault="00F91FBE" w:rsidP="00FE3BE1">
            <w:pPr>
              <w:rPr>
                <w:rFonts w:ascii="Poppins SemiBold" w:hAnsi="Poppins SemiBold" w:cs="Poppins SemiBold"/>
                <w:sz w:val="28"/>
                <w:szCs w:val="28"/>
              </w:rPr>
            </w:pPr>
            <w:r>
              <w:rPr>
                <w:rFonts w:ascii="Poppins SemiBold" w:hAnsi="Poppins SemiBold"/>
                <w:color w:val="FFFFFF" w:themeColor="background1"/>
                <w:sz w:val="28"/>
              </w:rPr>
              <w:t>Informations générales</w:t>
            </w:r>
          </w:p>
        </w:tc>
      </w:tr>
      <w:tr w:rsidR="00F91FBE" w:rsidRPr="005C42AE" w14:paraId="1A6193EF" w14:textId="77777777" w:rsidTr="001833A6">
        <w:tc>
          <w:tcPr>
            <w:tcW w:w="5220" w:type="dxa"/>
            <w:tcBorders>
              <w:top w:val="single" w:sz="4" w:space="0" w:color="FFFFFF" w:themeColor="background1"/>
              <w:left w:val="nil"/>
              <w:bottom w:val="single" w:sz="4" w:space="0" w:color="062172"/>
              <w:right w:val="single" w:sz="4" w:space="0" w:color="062172"/>
            </w:tcBorders>
            <w:shd w:val="clear" w:color="auto" w:fill="F2F2F2" w:themeFill="background1" w:themeFillShade="F2"/>
          </w:tcPr>
          <w:p w14:paraId="09A31A81" w14:textId="77777777" w:rsidR="00F91FBE" w:rsidRPr="000A4812" w:rsidRDefault="00F91FBE" w:rsidP="00FE3BE1">
            <w:pPr>
              <w:rPr>
                <w:rFonts w:ascii="Poppins" w:hAnsi="Poppins" w:cs="Poppins"/>
                <w:color w:val="062172"/>
              </w:rPr>
            </w:pPr>
            <w:r>
              <w:rPr>
                <w:rFonts w:ascii="Poppins" w:hAnsi="Poppins"/>
                <w:color w:val="062172"/>
              </w:rPr>
              <w:t>Pays ou territoire</w:t>
            </w:r>
          </w:p>
        </w:tc>
        <w:sdt>
          <w:sdtPr>
            <w:rPr>
              <w:rFonts w:ascii="Poppins" w:hAnsi="Poppins" w:cs="Poppins"/>
              <w:color w:val="062172" w:themeColor="accent1"/>
            </w:rPr>
            <w:id w:val="-1496097118"/>
            <w:placeholder>
              <w:docPart w:val="DefaultPlaceholder_-1854013440"/>
            </w:placeholder>
            <w:text/>
          </w:sdtPr>
          <w:sdtEndPr/>
          <w:sdtContent>
            <w:tc>
              <w:tcPr>
                <w:tcW w:w="4130" w:type="dxa"/>
                <w:tcBorders>
                  <w:top w:val="single" w:sz="4" w:space="0" w:color="FFFFFF" w:themeColor="background1"/>
                  <w:left w:val="single" w:sz="4" w:space="0" w:color="062172"/>
                  <w:bottom w:val="single" w:sz="4" w:space="0" w:color="062172"/>
                  <w:right w:val="nil"/>
                </w:tcBorders>
              </w:tcPr>
              <w:p w14:paraId="513C8906" w14:textId="77777777" w:rsidR="00F91FBE" w:rsidRPr="000A4812" w:rsidRDefault="00AD17DD" w:rsidP="00FE3BE1">
                <w:pPr>
                  <w:rPr>
                    <w:rFonts w:ascii="Poppins" w:hAnsi="Poppins" w:cs="Poppins"/>
                    <w:b/>
                    <w:bCs/>
                    <w:color w:val="062172" w:themeColor="accent1"/>
                  </w:rPr>
                </w:pPr>
                <w:r>
                  <w:rPr>
                    <w:rFonts w:ascii="Poppins" w:hAnsi="Poppins"/>
                    <w:color w:val="062172" w:themeColor="accent1"/>
                  </w:rPr>
                  <w:t>Cliquez ici pour saisir le texte.</w:t>
                </w:r>
              </w:p>
            </w:tc>
          </w:sdtContent>
        </w:sdt>
      </w:tr>
      <w:tr w:rsidR="00F91FBE" w:rsidRPr="005C42AE" w14:paraId="7972150C" w14:textId="77777777" w:rsidTr="008F2576">
        <w:tc>
          <w:tcPr>
            <w:tcW w:w="5220" w:type="dxa"/>
            <w:tcBorders>
              <w:top w:val="single" w:sz="4" w:space="0" w:color="062172"/>
              <w:left w:val="nil"/>
              <w:bottom w:val="single" w:sz="4" w:space="0" w:color="062172"/>
              <w:right w:val="single" w:sz="4" w:space="0" w:color="062172"/>
            </w:tcBorders>
            <w:shd w:val="clear" w:color="auto" w:fill="F2F2F2" w:themeFill="background1" w:themeFillShade="F2"/>
          </w:tcPr>
          <w:p w14:paraId="2C74E8C1" w14:textId="77777777" w:rsidR="00F91FBE" w:rsidRPr="000A4812" w:rsidRDefault="00F91FBE" w:rsidP="00FE3BE1">
            <w:pPr>
              <w:rPr>
                <w:rFonts w:ascii="Poppins" w:hAnsi="Poppins" w:cs="Poppins"/>
                <w:color w:val="062172"/>
              </w:rPr>
            </w:pPr>
            <w:r>
              <w:rPr>
                <w:rFonts w:ascii="Poppins" w:hAnsi="Poppins"/>
                <w:color w:val="062172"/>
              </w:rPr>
              <w:t xml:space="preserve">Montant du cofinancement à mobiliser en dollars (USD) (total de la section 2) </w:t>
            </w:r>
          </w:p>
        </w:tc>
        <w:sdt>
          <w:sdtPr>
            <w:rPr>
              <w:rFonts w:ascii="Poppins" w:hAnsi="Poppins" w:cs="Poppins"/>
              <w:color w:val="062172" w:themeColor="accent1"/>
            </w:rPr>
            <w:id w:val="-220682704"/>
            <w:placeholder>
              <w:docPart w:val="DefaultPlaceholder_-1854013440"/>
            </w:placeholder>
            <w:text/>
          </w:sdtPr>
          <w:sdtEndPr/>
          <w:sdtContent>
            <w:tc>
              <w:tcPr>
                <w:tcW w:w="4130" w:type="dxa"/>
                <w:tcBorders>
                  <w:top w:val="single" w:sz="4" w:space="0" w:color="062172"/>
                  <w:left w:val="single" w:sz="4" w:space="0" w:color="062172"/>
                  <w:bottom w:val="single" w:sz="4" w:space="0" w:color="062172"/>
                  <w:right w:val="nil"/>
                </w:tcBorders>
              </w:tcPr>
              <w:p w14:paraId="1C11FF0B" w14:textId="77777777" w:rsidR="00F91FBE" w:rsidRPr="000A4812" w:rsidRDefault="000A4812" w:rsidP="00FE3BE1">
                <w:pPr>
                  <w:rPr>
                    <w:rFonts w:ascii="Poppins" w:hAnsi="Poppins" w:cs="Poppins"/>
                    <w:color w:val="062172" w:themeColor="accent1"/>
                  </w:rPr>
                </w:pPr>
                <w:r>
                  <w:rPr>
                    <w:rFonts w:ascii="Poppins" w:hAnsi="Poppins"/>
                    <w:color w:val="062172" w:themeColor="accent1"/>
                  </w:rPr>
                  <w:t>Cliquez ici pour saisir le texte.</w:t>
                </w:r>
              </w:p>
            </w:tc>
          </w:sdtContent>
        </w:sdt>
      </w:tr>
      <w:tr w:rsidR="00F91FBE" w:rsidRPr="005C42AE" w14:paraId="402D3436" w14:textId="77777777" w:rsidTr="008F2576">
        <w:tc>
          <w:tcPr>
            <w:tcW w:w="5220" w:type="dxa"/>
            <w:tcBorders>
              <w:top w:val="single" w:sz="4" w:space="0" w:color="062172"/>
              <w:left w:val="nil"/>
              <w:bottom w:val="single" w:sz="4" w:space="0" w:color="062172"/>
              <w:right w:val="single" w:sz="4" w:space="0" w:color="062172"/>
            </w:tcBorders>
            <w:shd w:val="clear" w:color="auto" w:fill="F2F2F2" w:themeFill="background1" w:themeFillShade="F2"/>
          </w:tcPr>
          <w:p w14:paraId="289E5536" w14:textId="77777777" w:rsidR="00335C84" w:rsidRPr="00FF7E63" w:rsidRDefault="00F91FBE" w:rsidP="00850C1F">
            <w:pPr>
              <w:rPr>
                <w:rFonts w:ascii="Poppins" w:hAnsi="Poppins" w:cs="Poppins"/>
                <w:color w:val="062172"/>
              </w:rPr>
            </w:pPr>
            <w:r>
              <w:rPr>
                <w:rFonts w:ascii="Poppins" w:hAnsi="Poppins"/>
                <w:color w:val="062172"/>
              </w:rPr>
              <w:t>Agence de coordination</w:t>
            </w:r>
          </w:p>
        </w:tc>
        <w:sdt>
          <w:sdtPr>
            <w:rPr>
              <w:rFonts w:ascii="Poppins" w:hAnsi="Poppins" w:cs="Poppins"/>
              <w:color w:val="062172" w:themeColor="accent1"/>
            </w:rPr>
            <w:id w:val="-1442456718"/>
            <w:placeholder>
              <w:docPart w:val="DefaultPlaceholder_-1854013440"/>
            </w:placeholder>
            <w:text/>
          </w:sdtPr>
          <w:sdtEndPr/>
          <w:sdtContent>
            <w:tc>
              <w:tcPr>
                <w:tcW w:w="4130" w:type="dxa"/>
                <w:tcBorders>
                  <w:top w:val="single" w:sz="4" w:space="0" w:color="062172"/>
                  <w:left w:val="single" w:sz="4" w:space="0" w:color="062172"/>
                  <w:bottom w:val="single" w:sz="4" w:space="0" w:color="062172"/>
                  <w:right w:val="nil"/>
                </w:tcBorders>
              </w:tcPr>
              <w:p w14:paraId="5D37C92A" w14:textId="77777777" w:rsidR="00F91FBE" w:rsidRPr="000A4812" w:rsidRDefault="000A4812" w:rsidP="00FE3BE1">
                <w:pPr>
                  <w:rPr>
                    <w:rFonts w:ascii="Poppins" w:hAnsi="Poppins" w:cs="Poppins"/>
                    <w:color w:val="062172" w:themeColor="accent1"/>
                  </w:rPr>
                </w:pPr>
                <w:r>
                  <w:rPr>
                    <w:rFonts w:ascii="Poppins" w:hAnsi="Poppins"/>
                    <w:color w:val="062172" w:themeColor="accent1"/>
                  </w:rPr>
                  <w:t>Cliquez ici pour saisir le texte.</w:t>
                </w:r>
              </w:p>
            </w:tc>
          </w:sdtContent>
        </w:sdt>
      </w:tr>
      <w:tr w:rsidR="00F91FBE" w:rsidRPr="005C42AE" w14:paraId="7BCBE175" w14:textId="77777777" w:rsidTr="008F2576">
        <w:tc>
          <w:tcPr>
            <w:tcW w:w="5220" w:type="dxa"/>
            <w:tcBorders>
              <w:top w:val="single" w:sz="4" w:space="0" w:color="062172"/>
              <w:left w:val="nil"/>
              <w:bottom w:val="single" w:sz="4" w:space="0" w:color="062172"/>
              <w:right w:val="single" w:sz="4" w:space="0" w:color="062172"/>
            </w:tcBorders>
            <w:shd w:val="clear" w:color="auto" w:fill="F2F2F2" w:themeFill="background1" w:themeFillShade="F2"/>
          </w:tcPr>
          <w:p w14:paraId="2138E14C" w14:textId="77777777" w:rsidR="00F91FBE" w:rsidRPr="00FF7E63" w:rsidRDefault="00F91FBE" w:rsidP="00850C1F">
            <w:pPr>
              <w:rPr>
                <w:rFonts w:ascii="Poppins" w:hAnsi="Poppins" w:cs="Poppins"/>
                <w:color w:val="062172"/>
              </w:rPr>
            </w:pPr>
            <w:r>
              <w:rPr>
                <w:rFonts w:ascii="Poppins" w:hAnsi="Poppins"/>
                <w:color w:val="062172"/>
              </w:rPr>
              <w:t>Agent partenaire</w:t>
            </w:r>
          </w:p>
        </w:tc>
        <w:sdt>
          <w:sdtPr>
            <w:rPr>
              <w:rFonts w:ascii="Poppins" w:hAnsi="Poppins" w:cs="Poppins"/>
              <w:color w:val="062172" w:themeColor="accent1"/>
            </w:rPr>
            <w:id w:val="791875256"/>
            <w:placeholder>
              <w:docPart w:val="DefaultPlaceholder_-1854013440"/>
            </w:placeholder>
            <w:text/>
          </w:sdtPr>
          <w:sdtEndPr/>
          <w:sdtContent>
            <w:tc>
              <w:tcPr>
                <w:tcW w:w="4130" w:type="dxa"/>
                <w:tcBorders>
                  <w:top w:val="single" w:sz="4" w:space="0" w:color="062172"/>
                  <w:left w:val="single" w:sz="4" w:space="0" w:color="062172"/>
                  <w:bottom w:val="single" w:sz="4" w:space="0" w:color="062172"/>
                  <w:right w:val="nil"/>
                </w:tcBorders>
              </w:tcPr>
              <w:p w14:paraId="1E27E6BF" w14:textId="77777777" w:rsidR="00F91FBE" w:rsidRPr="000A4812" w:rsidRDefault="000A4812" w:rsidP="00FE3BE1">
                <w:pPr>
                  <w:rPr>
                    <w:rFonts w:ascii="Poppins" w:hAnsi="Poppins" w:cs="Poppins"/>
                    <w:color w:val="062172" w:themeColor="accent1"/>
                  </w:rPr>
                </w:pPr>
                <w:r>
                  <w:rPr>
                    <w:rFonts w:ascii="Poppins" w:hAnsi="Poppins"/>
                    <w:color w:val="062172" w:themeColor="accent1"/>
                  </w:rPr>
                  <w:t>Cliquez ici pour saisir le texte.</w:t>
                </w:r>
              </w:p>
            </w:tc>
          </w:sdtContent>
        </w:sdt>
      </w:tr>
      <w:tr w:rsidR="00F91FBE" w:rsidRPr="005C42AE" w14:paraId="55648947" w14:textId="77777777" w:rsidTr="00FF7E63">
        <w:trPr>
          <w:trHeight w:val="685"/>
        </w:trPr>
        <w:tc>
          <w:tcPr>
            <w:tcW w:w="5220" w:type="dxa"/>
            <w:tcBorders>
              <w:top w:val="single" w:sz="4" w:space="0" w:color="062172"/>
              <w:left w:val="nil"/>
              <w:bottom w:val="single" w:sz="4" w:space="0" w:color="062172"/>
              <w:right w:val="single" w:sz="4" w:space="0" w:color="062172"/>
            </w:tcBorders>
            <w:shd w:val="clear" w:color="auto" w:fill="F2F2F2" w:themeFill="background1" w:themeFillShade="F2"/>
          </w:tcPr>
          <w:p w14:paraId="57954EEC" w14:textId="7B1DEA64" w:rsidR="00F91FBE" w:rsidRPr="000A4812" w:rsidRDefault="00F91FBE" w:rsidP="00FE3BE1">
            <w:pPr>
              <w:rPr>
                <w:rFonts w:ascii="Poppins" w:hAnsi="Poppins" w:cs="Poppins"/>
                <w:color w:val="062172"/>
              </w:rPr>
            </w:pPr>
            <w:r>
              <w:rPr>
                <w:rFonts w:ascii="Poppins" w:hAnsi="Poppins"/>
                <w:color w:val="062172"/>
              </w:rPr>
              <w:t xml:space="preserve">Montant total en dollars (USD) </w:t>
            </w:r>
            <w:r w:rsidR="00945783">
              <w:rPr>
                <w:rFonts w:ascii="Poppins" w:hAnsi="Poppins"/>
                <w:color w:val="062172"/>
              </w:rPr>
              <w:t>sollicit</w:t>
            </w:r>
            <w:r>
              <w:rPr>
                <w:rFonts w:ascii="Poppins" w:hAnsi="Poppins"/>
                <w:color w:val="062172"/>
              </w:rPr>
              <w:t>é au titre du fonds à effet multiplicateur</w:t>
            </w:r>
          </w:p>
        </w:tc>
        <w:sdt>
          <w:sdtPr>
            <w:rPr>
              <w:rFonts w:ascii="Poppins" w:hAnsi="Poppins" w:cs="Poppins"/>
              <w:color w:val="062172" w:themeColor="accent1"/>
            </w:rPr>
            <w:id w:val="-1344865559"/>
            <w:placeholder>
              <w:docPart w:val="DefaultPlaceholder_-1854013440"/>
            </w:placeholder>
            <w:text/>
          </w:sdtPr>
          <w:sdtEndPr/>
          <w:sdtContent>
            <w:tc>
              <w:tcPr>
                <w:tcW w:w="4130" w:type="dxa"/>
                <w:tcBorders>
                  <w:top w:val="single" w:sz="4" w:space="0" w:color="062172"/>
                  <w:left w:val="single" w:sz="4" w:space="0" w:color="062172"/>
                  <w:bottom w:val="single" w:sz="4" w:space="0" w:color="062172"/>
                  <w:right w:val="nil"/>
                </w:tcBorders>
              </w:tcPr>
              <w:p w14:paraId="160192AC" w14:textId="77777777" w:rsidR="00F91FBE" w:rsidRPr="000A4812" w:rsidRDefault="000A4812" w:rsidP="00FE3BE1">
                <w:pPr>
                  <w:rPr>
                    <w:rFonts w:ascii="Poppins" w:hAnsi="Poppins" w:cs="Poppins"/>
                    <w:color w:val="062172" w:themeColor="accent1"/>
                  </w:rPr>
                </w:pPr>
                <w:r>
                  <w:rPr>
                    <w:rFonts w:ascii="Poppins" w:hAnsi="Poppins"/>
                    <w:color w:val="062172" w:themeColor="accent1"/>
                  </w:rPr>
                  <w:t>Cliquez ici pour saisir le texte.</w:t>
                </w:r>
              </w:p>
            </w:tc>
          </w:sdtContent>
        </w:sdt>
      </w:tr>
      <w:tr w:rsidR="00F91FBE" w:rsidRPr="005C42AE" w14:paraId="3E283DCD" w14:textId="77777777" w:rsidTr="00FF7E63">
        <w:trPr>
          <w:trHeight w:val="696"/>
        </w:trPr>
        <w:tc>
          <w:tcPr>
            <w:tcW w:w="5220" w:type="dxa"/>
            <w:tcBorders>
              <w:top w:val="single" w:sz="4" w:space="0" w:color="062172"/>
              <w:left w:val="nil"/>
              <w:bottom w:val="single" w:sz="4" w:space="0" w:color="062172"/>
              <w:right w:val="single" w:sz="4" w:space="0" w:color="062172"/>
            </w:tcBorders>
            <w:shd w:val="clear" w:color="auto" w:fill="F2F2F2" w:themeFill="background1" w:themeFillShade="F2"/>
          </w:tcPr>
          <w:p w14:paraId="0CF35CDC" w14:textId="77777777" w:rsidR="00F91FBE" w:rsidRPr="000A4812" w:rsidRDefault="00F91FBE" w:rsidP="00FE3BE1">
            <w:pPr>
              <w:rPr>
                <w:rFonts w:ascii="Poppins" w:hAnsi="Poppins" w:cs="Poppins"/>
                <w:color w:val="062172"/>
              </w:rPr>
            </w:pPr>
            <w:r>
              <w:rPr>
                <w:rFonts w:ascii="Poppins" w:hAnsi="Poppins"/>
                <w:color w:val="062172"/>
              </w:rPr>
              <w:t>Date prévue du dépôt de la requête de financement au titre du fonds à effet multiplicateur</w:t>
            </w:r>
          </w:p>
        </w:tc>
        <w:sdt>
          <w:sdtPr>
            <w:rPr>
              <w:rFonts w:ascii="Poppins" w:hAnsi="Poppins" w:cs="Poppins"/>
              <w:color w:val="062172" w:themeColor="accent1"/>
            </w:rPr>
            <w:id w:val="-2090988251"/>
            <w:placeholder>
              <w:docPart w:val="DefaultPlaceholder_-1854013440"/>
            </w:placeholder>
            <w:text/>
          </w:sdtPr>
          <w:sdtEndPr/>
          <w:sdtContent>
            <w:tc>
              <w:tcPr>
                <w:tcW w:w="4130" w:type="dxa"/>
                <w:tcBorders>
                  <w:top w:val="single" w:sz="4" w:space="0" w:color="062172"/>
                  <w:left w:val="single" w:sz="4" w:space="0" w:color="062172"/>
                  <w:bottom w:val="single" w:sz="4" w:space="0" w:color="062172"/>
                  <w:right w:val="nil"/>
                </w:tcBorders>
              </w:tcPr>
              <w:p w14:paraId="6F3E2542" w14:textId="77777777" w:rsidR="00F91FBE" w:rsidRPr="000A4812" w:rsidRDefault="000A4812" w:rsidP="00FE3BE1">
                <w:pPr>
                  <w:rPr>
                    <w:rFonts w:ascii="Poppins" w:hAnsi="Poppins" w:cs="Poppins"/>
                    <w:color w:val="062172" w:themeColor="accent1"/>
                  </w:rPr>
                </w:pPr>
                <w:r>
                  <w:rPr>
                    <w:rFonts w:ascii="Poppins" w:hAnsi="Poppins"/>
                    <w:color w:val="062172" w:themeColor="accent1"/>
                  </w:rPr>
                  <w:t>Cliquez ici pour saisir le texte.</w:t>
                </w:r>
              </w:p>
            </w:tc>
          </w:sdtContent>
        </w:sdt>
      </w:tr>
    </w:tbl>
    <w:p w14:paraId="28D7BFCF" w14:textId="77777777" w:rsidR="009A64FE" w:rsidRPr="00ED4377" w:rsidRDefault="00E6104D" w:rsidP="00E7135E">
      <w:pPr>
        <w:spacing w:before="240" w:after="0" w:line="240" w:lineRule="auto"/>
        <w:jc w:val="both"/>
        <w:rPr>
          <w:rFonts w:ascii="Poppins SemiBold" w:hAnsi="Poppins SemiBold" w:cs="Poppins SemiBold"/>
          <w:color w:val="43D596"/>
          <w:sz w:val="24"/>
          <w:szCs w:val="24"/>
        </w:rPr>
      </w:pPr>
      <w:r w:rsidRPr="00ED4377">
        <w:rPr>
          <w:rFonts w:ascii="Poppins SemiBold" w:hAnsi="Poppins SemiBold"/>
          <w:color w:val="43D596"/>
          <w:sz w:val="24"/>
          <w:szCs w:val="20"/>
        </w:rPr>
        <w:t>Fonds à effet multiplicateur</w:t>
      </w:r>
    </w:p>
    <w:p w14:paraId="77E635F9" w14:textId="3EC39E13" w:rsidR="00FF7E63" w:rsidRPr="003E7DA8" w:rsidRDefault="346D928A" w:rsidP="00462DBB">
      <w:pPr>
        <w:spacing w:after="120" w:line="240" w:lineRule="auto"/>
        <w:ind w:right="292"/>
        <w:jc w:val="both"/>
        <w:rPr>
          <w:rFonts w:ascii="Poppins" w:hAnsi="Poppins" w:cs="Poppins"/>
          <w:color w:val="062172"/>
        </w:rPr>
      </w:pPr>
      <w:r>
        <w:rPr>
          <w:rFonts w:ascii="Poppins" w:hAnsi="Poppins"/>
          <w:color w:val="062172" w:themeColor="accent1"/>
        </w:rPr>
        <w:t>Le fonds à effet multiplicateur du GPE est un instrument financier innovant conçu pour catalyser la transformation des systèmes éducatifs en mobilisant des</w:t>
      </w:r>
      <w:r>
        <w:rPr>
          <w:rFonts w:ascii="Poppins" w:hAnsi="Poppins"/>
          <w:b/>
          <w:bCs/>
          <w:color w:val="062172" w:themeColor="accent1"/>
        </w:rPr>
        <w:t xml:space="preserve"> financements externes nouveaux et complémentaires</w:t>
      </w:r>
      <w:r>
        <w:rPr>
          <w:rFonts w:ascii="Poppins" w:hAnsi="Poppins"/>
          <w:color w:val="062172" w:themeColor="accent1"/>
        </w:rPr>
        <w:t xml:space="preserve"> destinés à la mise en œuvre des priorités fixées par les pays pour la transformation de leurs systèmes. Ces dernières sont énoncées dans leur </w:t>
      </w:r>
      <w:hyperlink r:id="rId21" w:history="1">
        <w:r>
          <w:rPr>
            <w:rStyle w:val="Hyperlink"/>
            <w:rFonts w:ascii="Poppins" w:hAnsi="Poppins"/>
            <w:b/>
            <w:u w:val="none"/>
          </w:rPr>
          <w:t>pacte de partenariat</w:t>
        </w:r>
      </w:hyperlink>
      <w:r>
        <w:rPr>
          <w:rFonts w:ascii="Poppins" w:hAnsi="Poppins"/>
          <w:color w:val="062172" w:themeColor="accent1"/>
        </w:rPr>
        <w:t xml:space="preserve"> ou, à défaut, dans un plan sectoriel de l</w:t>
      </w:r>
      <w:r w:rsidR="00C83F79">
        <w:rPr>
          <w:rFonts w:ascii="Poppins" w:hAnsi="Poppins"/>
          <w:color w:val="062172" w:themeColor="accent1"/>
        </w:rPr>
        <w:t>’</w:t>
      </w:r>
      <w:r>
        <w:rPr>
          <w:rFonts w:ascii="Poppins" w:hAnsi="Poppins"/>
          <w:color w:val="062172" w:themeColor="accent1"/>
        </w:rPr>
        <w:t xml:space="preserve">éducation ou dans un document de planification similaire. </w:t>
      </w:r>
    </w:p>
    <w:p w14:paraId="55B18020" w14:textId="2444FE38" w:rsidR="00FF7E63" w:rsidRPr="00237298" w:rsidRDefault="00FF7E63" w:rsidP="00462DBB">
      <w:pPr>
        <w:spacing w:after="120" w:line="240" w:lineRule="auto"/>
        <w:ind w:right="292"/>
        <w:jc w:val="both"/>
        <w:rPr>
          <w:rFonts w:ascii="Poppins" w:hAnsi="Poppins" w:cs="Poppins"/>
          <w:color w:val="062172"/>
        </w:rPr>
      </w:pPr>
      <w:r>
        <w:rPr>
          <w:rFonts w:ascii="Poppins" w:hAnsi="Poppins"/>
          <w:color w:val="062172"/>
        </w:rPr>
        <w:t xml:space="preserve">Le fonds à effet multiplicateur fonctionne parallèlement à d’autres sources de financement externe. Il peut être utilisé comme un financement ou pour réduire le taux </w:t>
      </w:r>
      <w:r w:rsidR="00C83F79">
        <w:rPr>
          <w:rFonts w:ascii="Poppins" w:hAnsi="Poppins"/>
          <w:color w:val="062172"/>
        </w:rPr>
        <w:t>d’</w:t>
      </w:r>
      <w:r>
        <w:rPr>
          <w:rFonts w:ascii="Poppins" w:hAnsi="Poppins"/>
          <w:color w:val="062172"/>
        </w:rPr>
        <w:t>intérêt sur les prêts concessionnels, par exemple des banques multilatérales de développement ou de bailleurs de fond</w:t>
      </w:r>
      <w:r w:rsidR="00C83F79">
        <w:rPr>
          <w:rFonts w:ascii="Poppins" w:hAnsi="Poppins"/>
          <w:color w:val="062172"/>
        </w:rPr>
        <w:t>s</w:t>
      </w:r>
      <w:r>
        <w:rPr>
          <w:rFonts w:ascii="Poppins" w:hAnsi="Poppins"/>
          <w:color w:val="062172"/>
        </w:rPr>
        <w:t xml:space="preserve"> bilatéraux. Il peut également fonctionner aux côtés d’autres sources non traditionnelles de financement du développement.</w:t>
      </w:r>
    </w:p>
    <w:p w14:paraId="158D3068" w14:textId="7DBBAE50" w:rsidR="00FF7E63" w:rsidRDefault="346D928A" w:rsidP="00462DBB">
      <w:pPr>
        <w:spacing w:after="120" w:line="240" w:lineRule="auto"/>
        <w:ind w:right="292"/>
        <w:jc w:val="both"/>
        <w:rPr>
          <w:rFonts w:ascii="Poppins" w:hAnsi="Poppins" w:cs="Poppins"/>
          <w:color w:val="062172"/>
        </w:rPr>
      </w:pPr>
      <w:r>
        <w:rPr>
          <w:rFonts w:ascii="Poppins" w:hAnsi="Poppins"/>
          <w:color w:val="062172" w:themeColor="accent1"/>
        </w:rPr>
        <w:t xml:space="preserve">Les financements du fonds à effet multiplicateur viennent en </w:t>
      </w:r>
      <w:r>
        <w:rPr>
          <w:rFonts w:ascii="Poppins" w:hAnsi="Poppins"/>
          <w:b/>
          <w:bCs/>
          <w:color w:val="062172" w:themeColor="accent1"/>
        </w:rPr>
        <w:t>complément</w:t>
      </w:r>
      <w:r>
        <w:rPr>
          <w:rFonts w:ascii="Poppins" w:hAnsi="Poppins"/>
          <w:color w:val="062172" w:themeColor="accent1"/>
        </w:rPr>
        <w:t xml:space="preserve"> de tout autre soutien du GPE et ne remettent pas en cause les montants des financements existants.   Le GPE recommande aux pays d</w:t>
      </w:r>
      <w:r w:rsidR="00C83F79">
        <w:rPr>
          <w:rFonts w:ascii="Poppins" w:hAnsi="Poppins"/>
          <w:color w:val="062172" w:themeColor="accent1"/>
        </w:rPr>
        <w:t>’</w:t>
      </w:r>
      <w:r>
        <w:rPr>
          <w:rFonts w:ascii="Poppins" w:hAnsi="Poppins"/>
          <w:color w:val="062172" w:themeColor="accent1"/>
        </w:rPr>
        <w:t xml:space="preserve">utiliser le fonds à effet multiplicateur en association avec le </w:t>
      </w:r>
      <w:r>
        <w:rPr>
          <w:rFonts w:ascii="Poppins" w:hAnsi="Poppins"/>
          <w:b/>
          <w:bCs/>
          <w:color w:val="062172" w:themeColor="accent1"/>
        </w:rPr>
        <w:t>financement pour la transformation du système</w:t>
      </w:r>
      <w:r>
        <w:rPr>
          <w:rFonts w:ascii="Poppins" w:hAnsi="Poppins"/>
          <w:color w:val="062172" w:themeColor="accent1"/>
        </w:rPr>
        <w:t xml:space="preserve"> afin de mobiliser un maximum d</w:t>
      </w:r>
      <w:r w:rsidR="00C83F79">
        <w:rPr>
          <w:rFonts w:ascii="Poppins" w:hAnsi="Poppins"/>
          <w:color w:val="062172" w:themeColor="accent1"/>
        </w:rPr>
        <w:t>’</w:t>
      </w:r>
      <w:r>
        <w:rPr>
          <w:rFonts w:ascii="Poppins" w:hAnsi="Poppins"/>
          <w:color w:val="062172" w:themeColor="accent1"/>
        </w:rPr>
        <w:t>aide financière pour soutenir les réformes éducatives prioritaires et de minimiser les coûts de transaction. De même, les pays éligibles peuvent obtenir un financement supplémentaire dans le cadre de l’</w:t>
      </w:r>
      <w:hyperlink r:id="rId22" w:history="1">
        <w:r>
          <w:rPr>
            <w:rStyle w:val="Hyperlink"/>
            <w:rFonts w:ascii="Poppins" w:hAnsi="Poppins"/>
            <w:b/>
            <w:u w:val="none"/>
          </w:rPr>
          <w:t>Accélérateur de l</w:t>
        </w:r>
        <w:r w:rsidR="00C83F79">
          <w:rPr>
            <w:rStyle w:val="Hyperlink"/>
            <w:rFonts w:ascii="Poppins" w:hAnsi="Poppins"/>
            <w:b/>
            <w:u w:val="none"/>
          </w:rPr>
          <w:t>’</w:t>
        </w:r>
        <w:r>
          <w:rPr>
            <w:rStyle w:val="Hyperlink"/>
            <w:rFonts w:ascii="Poppins" w:hAnsi="Poppins"/>
            <w:b/>
            <w:u w:val="none"/>
          </w:rPr>
          <w:t>éducation des filles</w:t>
        </w:r>
      </w:hyperlink>
      <w:r>
        <w:rPr>
          <w:rFonts w:ascii="Poppins" w:hAnsi="Poppins"/>
          <w:color w:val="062172" w:themeColor="accent1"/>
        </w:rPr>
        <w:t>.</w:t>
      </w:r>
    </w:p>
    <w:p w14:paraId="2621E9EC" w14:textId="77777777" w:rsidR="00ED4377" w:rsidRDefault="346D928A" w:rsidP="00462DBB">
      <w:pPr>
        <w:spacing w:after="120" w:line="240" w:lineRule="auto"/>
        <w:ind w:right="292"/>
        <w:jc w:val="both"/>
        <w:rPr>
          <w:rFonts w:ascii="Poppins" w:hAnsi="Poppins"/>
          <w:color w:val="062172" w:themeColor="accent1"/>
        </w:rPr>
      </w:pPr>
      <w:r>
        <w:rPr>
          <w:rFonts w:ascii="Poppins" w:hAnsi="Poppins"/>
          <w:color w:val="062172" w:themeColor="accent1"/>
        </w:rPr>
        <w:t>Le Conseil du GPE fixe un</w:t>
      </w:r>
      <w:r>
        <w:t xml:space="preserve"> </w:t>
      </w:r>
      <w:hyperlink r:id="rId23" w:history="1">
        <w:r>
          <w:rPr>
            <w:rStyle w:val="Hyperlink"/>
            <w:rFonts w:ascii="Poppins" w:hAnsi="Poppins"/>
            <w:b/>
            <w:u w:val="none"/>
          </w:rPr>
          <w:t>plafond</w:t>
        </w:r>
      </w:hyperlink>
      <w:r>
        <w:t xml:space="preserve"> </w:t>
      </w:r>
      <w:r>
        <w:rPr>
          <w:rFonts w:ascii="Poppins" w:hAnsi="Poppins"/>
          <w:color w:val="062172" w:themeColor="accent1"/>
        </w:rPr>
        <w:t>à chaque pays partenaire en vue de l</w:t>
      </w:r>
      <w:r w:rsidR="00C83F79">
        <w:rPr>
          <w:rFonts w:ascii="Poppins" w:hAnsi="Poppins"/>
          <w:color w:val="062172" w:themeColor="accent1"/>
        </w:rPr>
        <w:t>’</w:t>
      </w:r>
      <w:r>
        <w:rPr>
          <w:rFonts w:ascii="Poppins" w:hAnsi="Poppins"/>
          <w:color w:val="062172" w:themeColor="accent1"/>
        </w:rPr>
        <w:t>obtention éventuelle d</w:t>
      </w:r>
      <w:r w:rsidR="00C83F79">
        <w:rPr>
          <w:rFonts w:ascii="Poppins" w:hAnsi="Poppins"/>
          <w:color w:val="062172" w:themeColor="accent1"/>
        </w:rPr>
        <w:t>’</w:t>
      </w:r>
      <w:r>
        <w:rPr>
          <w:rFonts w:ascii="Poppins" w:hAnsi="Poppins"/>
          <w:color w:val="062172" w:themeColor="accent1"/>
        </w:rPr>
        <w:t xml:space="preserve">un financement au titre du fonds à effet multiplicateur du GPE. Le montant effectivement alloué est largement déterminé par le </w:t>
      </w:r>
      <w:r>
        <w:rPr>
          <w:rFonts w:ascii="Poppins" w:hAnsi="Poppins"/>
          <w:b/>
          <w:bCs/>
          <w:color w:val="062172" w:themeColor="accent1"/>
        </w:rPr>
        <w:t>type de cofinancement</w:t>
      </w:r>
      <w:r>
        <w:rPr>
          <w:rFonts w:ascii="Poppins" w:hAnsi="Poppins"/>
          <w:color w:val="062172" w:themeColor="accent1"/>
        </w:rPr>
        <w:t xml:space="preserve"> ouvrant droit à ce financement. </w:t>
      </w:r>
    </w:p>
    <w:p w14:paraId="6486C505" w14:textId="6877C818" w:rsidR="00F77C19" w:rsidRPr="00ED4377" w:rsidRDefault="346D928A" w:rsidP="00462DBB">
      <w:pPr>
        <w:spacing w:after="120" w:line="240" w:lineRule="auto"/>
        <w:ind w:right="292"/>
        <w:jc w:val="both"/>
        <w:rPr>
          <w:rFonts w:ascii="Poppins" w:hAnsi="Poppins" w:cs="Poppins"/>
          <w:b/>
          <w:bCs/>
          <w:color w:val="062172" w:themeColor="accent1"/>
        </w:rPr>
      </w:pPr>
      <w:r>
        <w:rPr>
          <w:rFonts w:ascii="Poppins" w:hAnsi="Poppins"/>
          <w:color w:val="062172" w:themeColor="accent1"/>
        </w:rPr>
        <w:lastRenderedPageBreak/>
        <w:t>Ainsi le fonds à effet multiplicateur alloue un dollar pour chaque tranche de trois dollars mobilisé</w:t>
      </w:r>
      <w:r w:rsidR="0051756E">
        <w:rPr>
          <w:rFonts w:ascii="Poppins" w:hAnsi="Poppins"/>
          <w:color w:val="062172" w:themeColor="accent1"/>
        </w:rPr>
        <w:t>s</w:t>
      </w:r>
      <w:r>
        <w:rPr>
          <w:rFonts w:ascii="Poppins" w:hAnsi="Poppins"/>
          <w:color w:val="062172" w:themeColor="accent1"/>
        </w:rPr>
        <w:t xml:space="preserve"> auprès des partenaires de développement, et un dollar pour chaque dollar alloué par des fondations ou le secteur privé. Le GPE exige de recevoir la confirmation que la source de cofinancement et le programme d</w:t>
      </w:r>
      <w:r w:rsidR="00C83F79">
        <w:rPr>
          <w:rFonts w:ascii="Poppins" w:hAnsi="Poppins"/>
          <w:color w:val="062172" w:themeColor="accent1"/>
        </w:rPr>
        <w:t>’</w:t>
      </w:r>
      <w:r>
        <w:rPr>
          <w:rFonts w:ascii="Poppins" w:hAnsi="Poppins"/>
          <w:color w:val="062172" w:themeColor="accent1"/>
        </w:rPr>
        <w:t>éducation qu</w:t>
      </w:r>
      <w:r w:rsidR="00C83F79">
        <w:rPr>
          <w:rFonts w:ascii="Poppins" w:hAnsi="Poppins"/>
          <w:color w:val="062172" w:themeColor="accent1"/>
        </w:rPr>
        <w:t>’</w:t>
      </w:r>
      <w:r>
        <w:rPr>
          <w:rFonts w:ascii="Poppins" w:hAnsi="Poppins"/>
          <w:color w:val="062172" w:themeColor="accent1"/>
        </w:rPr>
        <w:t xml:space="preserve">elle soutient ont été endossés par le </w:t>
      </w:r>
      <w:r w:rsidRPr="00862AD9">
        <w:rPr>
          <w:rFonts w:ascii="Poppins" w:hAnsi="Poppins"/>
          <w:b/>
          <w:bCs/>
          <w:color w:val="062172" w:themeColor="accent1"/>
        </w:rPr>
        <w:t>groupe local des partenaires de l</w:t>
      </w:r>
      <w:r w:rsidR="00C83F79" w:rsidRPr="00862AD9">
        <w:rPr>
          <w:rFonts w:ascii="Poppins" w:hAnsi="Poppins"/>
          <w:b/>
          <w:bCs/>
          <w:color w:val="062172" w:themeColor="accent1"/>
        </w:rPr>
        <w:t>’</w:t>
      </w:r>
      <w:r w:rsidRPr="00862AD9">
        <w:rPr>
          <w:rFonts w:ascii="Poppins" w:hAnsi="Poppins"/>
          <w:b/>
          <w:bCs/>
          <w:color w:val="062172" w:themeColor="accent1"/>
        </w:rPr>
        <w:t>éducation du pays.</w:t>
      </w:r>
      <w:r>
        <w:rPr>
          <w:rFonts w:ascii="Poppins" w:hAnsi="Poppins"/>
          <w:b/>
          <w:color w:val="062172" w:themeColor="accent1"/>
        </w:rPr>
        <w:t xml:space="preserve"> </w:t>
      </w:r>
    </w:p>
    <w:p w14:paraId="5DCEAC87" w14:textId="77777777" w:rsidR="009A64FE" w:rsidRPr="00ED4377" w:rsidRDefault="007F6216" w:rsidP="00E7135E">
      <w:pPr>
        <w:spacing w:after="0" w:line="240" w:lineRule="auto"/>
        <w:ind w:right="434"/>
        <w:jc w:val="both"/>
        <w:rPr>
          <w:rFonts w:ascii="Poppins" w:hAnsi="Poppins" w:cs="Poppins"/>
          <w:color w:val="062172"/>
          <w:sz w:val="20"/>
          <w:szCs w:val="20"/>
        </w:rPr>
      </w:pPr>
      <w:r w:rsidRPr="00ED4377">
        <w:rPr>
          <w:rFonts w:ascii="Poppins" w:hAnsi="Poppins"/>
          <w:b/>
          <w:color w:val="43D596"/>
          <w:sz w:val="24"/>
          <w:szCs w:val="20"/>
        </w:rPr>
        <w:t>Obtention d’un financement au titre du fonds à effet multiplicateur</w:t>
      </w:r>
    </w:p>
    <w:p w14:paraId="5CBD99B9" w14:textId="24A1BAD1" w:rsidR="00B30CF6" w:rsidRDefault="1AE36279" w:rsidP="00B30CF6">
      <w:pPr>
        <w:spacing w:after="120" w:line="240" w:lineRule="auto"/>
        <w:ind w:right="292"/>
        <w:jc w:val="both"/>
        <w:rPr>
          <w:rFonts w:ascii="Poppins" w:hAnsi="Poppins" w:cs="Poppins"/>
          <w:color w:val="062172"/>
        </w:rPr>
      </w:pPr>
      <w:r>
        <w:rPr>
          <w:rFonts w:ascii="Poppins" w:hAnsi="Poppins"/>
          <w:color w:val="062172" w:themeColor="accent1"/>
        </w:rPr>
        <w:t>Tous</w:t>
      </w:r>
      <w:r w:rsidR="00862AD9">
        <w:rPr>
          <w:rFonts w:ascii="Poppins" w:hAnsi="Poppins"/>
          <w:color w:val="062172" w:themeColor="accent1"/>
        </w:rPr>
        <w:t xml:space="preserve"> </w:t>
      </w:r>
      <w:r>
        <w:rPr>
          <w:rFonts w:ascii="Poppins" w:hAnsi="Poppins"/>
          <w:color w:val="062172" w:themeColor="accent1"/>
        </w:rPr>
        <w:t xml:space="preserve">les </w:t>
      </w:r>
      <w:hyperlink r:id="rId24" w:history="1">
        <w:r w:rsidRPr="00862AD9">
          <w:rPr>
            <w:rStyle w:val="Hyperlink"/>
            <w:rFonts w:ascii="Poppins" w:hAnsi="Poppins"/>
            <w:b/>
            <w:bCs/>
            <w:u w:val="none"/>
          </w:rPr>
          <w:t>pays partenaires</w:t>
        </w:r>
      </w:hyperlink>
      <w:r w:rsidR="00862AD9">
        <w:rPr>
          <w:rStyle w:val="Hyperlink"/>
          <w:rFonts w:ascii="Poppins" w:hAnsi="Poppins"/>
          <w:u w:val="none"/>
        </w:rPr>
        <w:t xml:space="preserve"> </w:t>
      </w:r>
      <w:r>
        <w:rPr>
          <w:rFonts w:ascii="Poppins" w:hAnsi="Poppins"/>
          <w:color w:val="062172" w:themeColor="accent1"/>
        </w:rPr>
        <w:t xml:space="preserve">peuvent obtenir un financement du fonds à effet multiplicateur. Les pays sollicitant </w:t>
      </w:r>
      <w:r w:rsidR="00862AD9">
        <w:rPr>
          <w:rFonts w:ascii="Poppins" w:hAnsi="Poppins"/>
          <w:color w:val="062172" w:themeColor="accent1"/>
        </w:rPr>
        <w:t xml:space="preserve">un tel financement </w:t>
      </w:r>
      <w:r>
        <w:rPr>
          <w:rFonts w:ascii="Poppins" w:hAnsi="Poppins"/>
          <w:color w:val="062172" w:themeColor="accent1"/>
        </w:rPr>
        <w:t xml:space="preserve">doivent </w:t>
      </w:r>
      <w:r w:rsidRPr="00862AD9">
        <w:rPr>
          <w:rFonts w:ascii="Poppins" w:hAnsi="Poppins"/>
          <w:b/>
          <w:bCs/>
          <w:color w:val="062172" w:themeColor="accent1"/>
        </w:rPr>
        <w:t xml:space="preserve">avoir </w:t>
      </w:r>
      <w:r w:rsidR="00862AD9">
        <w:rPr>
          <w:rFonts w:ascii="Poppins" w:hAnsi="Poppins"/>
          <w:b/>
          <w:bCs/>
          <w:color w:val="062172" w:themeColor="accent1"/>
        </w:rPr>
        <w:t>terminé</w:t>
      </w:r>
      <w:r>
        <w:rPr>
          <w:rFonts w:ascii="Poppins" w:hAnsi="Poppins"/>
          <w:color w:val="062172" w:themeColor="accent1"/>
        </w:rPr>
        <w:t xml:space="preserve"> les étapes de diagnostic et de planification préalables à l</w:t>
      </w:r>
      <w:r w:rsidR="00C83F79">
        <w:rPr>
          <w:rFonts w:ascii="Poppins" w:hAnsi="Poppins"/>
          <w:color w:val="062172" w:themeColor="accent1"/>
        </w:rPr>
        <w:t>’</w:t>
      </w:r>
      <w:r>
        <w:rPr>
          <w:rFonts w:ascii="Poppins" w:hAnsi="Poppins"/>
          <w:color w:val="062172" w:themeColor="accent1"/>
        </w:rPr>
        <w:t>octroi d</w:t>
      </w:r>
      <w:r w:rsidR="00C83F79">
        <w:rPr>
          <w:rFonts w:ascii="Poppins" w:hAnsi="Poppins"/>
          <w:color w:val="062172" w:themeColor="accent1"/>
        </w:rPr>
        <w:t>’</w:t>
      </w:r>
      <w:r>
        <w:rPr>
          <w:rFonts w:ascii="Poppins" w:hAnsi="Poppins"/>
          <w:color w:val="062172" w:themeColor="accent1"/>
        </w:rPr>
        <w:t>un financement par le GPE (figure</w:t>
      </w:r>
      <w:r w:rsidR="00C83F79">
        <w:rPr>
          <w:rFonts w:ascii="Poppins" w:hAnsi="Poppins"/>
          <w:color w:val="062172" w:themeColor="accent1"/>
        </w:rPr>
        <w:t> </w:t>
      </w:r>
      <w:r>
        <w:rPr>
          <w:rFonts w:ascii="Poppins" w:hAnsi="Poppins"/>
          <w:color w:val="062172" w:themeColor="accent1"/>
        </w:rPr>
        <w:t>1). Il s</w:t>
      </w:r>
      <w:r w:rsidR="00C83F79">
        <w:rPr>
          <w:rFonts w:ascii="Poppins" w:hAnsi="Poppins"/>
          <w:color w:val="062172" w:themeColor="accent1"/>
        </w:rPr>
        <w:t>’</w:t>
      </w:r>
      <w:r>
        <w:rPr>
          <w:rFonts w:ascii="Poppins" w:hAnsi="Poppins"/>
          <w:color w:val="062172" w:themeColor="accent1"/>
        </w:rPr>
        <w:t>agit notamment de l</w:t>
      </w:r>
      <w:r w:rsidR="00C83F79">
        <w:rPr>
          <w:rFonts w:ascii="Poppins" w:hAnsi="Poppins"/>
          <w:color w:val="062172" w:themeColor="accent1"/>
        </w:rPr>
        <w:t>’</w:t>
      </w:r>
      <w:r>
        <w:rPr>
          <w:rFonts w:ascii="Poppins" w:hAnsi="Poppins"/>
          <w:color w:val="062172" w:themeColor="accent1"/>
        </w:rPr>
        <w:t xml:space="preserve">analyse des </w:t>
      </w:r>
      <w:hyperlink r:id="rId25" w:history="1">
        <w:r>
          <w:rPr>
            <w:rStyle w:val="Hyperlink"/>
            <w:rFonts w:ascii="Poppins" w:hAnsi="Poppins"/>
            <w:b/>
            <w:u w:val="none"/>
          </w:rPr>
          <w:t>facteurs favorables</w:t>
        </w:r>
      </w:hyperlink>
      <w:r>
        <w:rPr>
          <w:rFonts w:ascii="Poppins" w:hAnsi="Poppins"/>
          <w:color w:val="062172" w:themeColor="accent1"/>
        </w:rPr>
        <w:t xml:space="preserve"> à la transformation du système éducatif et de l</w:t>
      </w:r>
      <w:r w:rsidR="00C83F79">
        <w:rPr>
          <w:rFonts w:ascii="Poppins" w:hAnsi="Poppins"/>
          <w:color w:val="062172" w:themeColor="accent1"/>
        </w:rPr>
        <w:t>’</w:t>
      </w:r>
      <w:r>
        <w:rPr>
          <w:rFonts w:ascii="Poppins" w:hAnsi="Poppins"/>
          <w:color w:val="062172" w:themeColor="accent1"/>
        </w:rPr>
        <w:t xml:space="preserve">évaluation menées par le </w:t>
      </w:r>
      <w:hyperlink r:id="rId26" w:history="1">
        <w:r>
          <w:rPr>
            <w:rStyle w:val="Hyperlink"/>
            <w:rFonts w:ascii="Poppins" w:hAnsi="Poppins"/>
            <w:b/>
            <w:u w:val="none"/>
          </w:rPr>
          <w:t>groupe consultatif technique indépendant (GCTI)</w:t>
        </w:r>
      </w:hyperlink>
      <w:r>
        <w:rPr>
          <w:rFonts w:ascii="Poppins" w:hAnsi="Poppins"/>
          <w:color w:val="062172" w:themeColor="accent1"/>
        </w:rPr>
        <w:t>.</w:t>
      </w:r>
      <w:r>
        <w:rPr>
          <w:rFonts w:ascii="Poppins" w:hAnsi="Poppins"/>
          <w:b/>
          <w:color w:val="062172" w:themeColor="accent1"/>
        </w:rPr>
        <w:t xml:space="preserve"> </w:t>
      </w:r>
      <w:r>
        <w:rPr>
          <w:rFonts w:ascii="Poppins" w:hAnsi="Poppins"/>
          <w:color w:val="062172" w:themeColor="accent1"/>
        </w:rPr>
        <w:t xml:space="preserve">Le pays doit également avoir achevé, ou être sur le point de le faire, un </w:t>
      </w:r>
      <w:r>
        <w:rPr>
          <w:rFonts w:ascii="Poppins" w:hAnsi="Poppins"/>
          <w:b/>
          <w:bCs/>
          <w:color w:val="062172" w:themeColor="accent1"/>
        </w:rPr>
        <w:t>pacte de partenariat</w:t>
      </w:r>
      <w:r>
        <w:rPr>
          <w:rFonts w:ascii="Poppins" w:hAnsi="Poppins"/>
          <w:color w:val="062172" w:themeColor="accent1"/>
        </w:rPr>
        <w:t xml:space="preserve"> précisant la réforme prioritaire de l</w:t>
      </w:r>
      <w:r w:rsidR="00C83F79">
        <w:rPr>
          <w:rFonts w:ascii="Poppins" w:hAnsi="Poppins"/>
          <w:color w:val="062172" w:themeColor="accent1"/>
        </w:rPr>
        <w:t>’</w:t>
      </w:r>
      <w:r>
        <w:rPr>
          <w:rFonts w:ascii="Poppins" w:hAnsi="Poppins"/>
          <w:color w:val="062172" w:themeColor="accent1"/>
        </w:rPr>
        <w:t xml:space="preserve">éducation qui sera soutenue par le financement du GPE. </w:t>
      </w:r>
    </w:p>
    <w:p w14:paraId="70BF3083" w14:textId="4203E26F" w:rsidR="00FF181A" w:rsidRDefault="00881E8D" w:rsidP="00B30CF6">
      <w:pPr>
        <w:spacing w:after="120" w:line="240" w:lineRule="auto"/>
        <w:ind w:right="292"/>
        <w:jc w:val="both"/>
        <w:rPr>
          <w:rFonts w:ascii="Poppins" w:eastAsia="Helvetica Neue Light" w:hAnsi="Poppins" w:cs="Poppins"/>
          <w:color w:val="062172"/>
        </w:rPr>
      </w:pPr>
      <w:r w:rsidRPr="00C83F79">
        <w:rPr>
          <w:rFonts w:ascii="Poppins" w:hAnsi="Poppins"/>
          <w:noProof/>
          <w:color w:val="062172" w:themeColor="accent1"/>
        </w:rPr>
        <mc:AlternateContent>
          <mc:Choice Requires="wpg">
            <w:drawing>
              <wp:anchor distT="0" distB="0" distL="114300" distR="114300" simplePos="0" relativeHeight="251657228" behindDoc="0" locked="0" layoutInCell="1" allowOverlap="1" wp14:anchorId="7BB7D83D" wp14:editId="1267F512">
                <wp:simplePos x="0" y="0"/>
                <wp:positionH relativeFrom="column">
                  <wp:posOffset>-91440</wp:posOffset>
                </wp:positionH>
                <wp:positionV relativeFrom="paragraph">
                  <wp:posOffset>720090</wp:posOffset>
                </wp:positionV>
                <wp:extent cx="6165215" cy="3959225"/>
                <wp:effectExtent l="0" t="0" r="26035" b="22225"/>
                <wp:wrapSquare wrapText="bothSides"/>
                <wp:docPr id="11" name="Group 11"/>
                <wp:cNvGraphicFramePr/>
                <a:graphic xmlns:a="http://schemas.openxmlformats.org/drawingml/2006/main">
                  <a:graphicData uri="http://schemas.microsoft.com/office/word/2010/wordprocessingGroup">
                    <wpg:wgp>
                      <wpg:cNvGrpSpPr/>
                      <wpg:grpSpPr>
                        <a:xfrm>
                          <a:off x="0" y="0"/>
                          <a:ext cx="6165215" cy="3959225"/>
                          <a:chOff x="0" y="0"/>
                          <a:chExt cx="6515100" cy="4184015"/>
                        </a:xfrm>
                      </wpg:grpSpPr>
                      <wpg:grpSp>
                        <wpg:cNvPr id="10" name="Group 10"/>
                        <wpg:cNvGrpSpPr/>
                        <wpg:grpSpPr>
                          <a:xfrm>
                            <a:off x="0" y="0"/>
                            <a:ext cx="6515100" cy="4184015"/>
                            <a:chOff x="0" y="0"/>
                            <a:chExt cx="6515100" cy="4184015"/>
                          </a:xfrm>
                        </wpg:grpSpPr>
                        <pic:pic xmlns:pic="http://schemas.openxmlformats.org/drawingml/2006/picture">
                          <pic:nvPicPr>
                            <pic:cNvPr id="3" name="Picture 3"/>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77335" y="604998"/>
                              <a:ext cx="6366932" cy="3528851"/>
                            </a:xfrm>
                            <a:prstGeom prst="rect">
                              <a:avLst/>
                            </a:prstGeom>
                          </pic:spPr>
                        </pic:pic>
                        <wps:wsp>
                          <wps:cNvPr id="4" name="Rectangle 4"/>
                          <wps:cNvSpPr/>
                          <wps:spPr>
                            <a:xfrm>
                              <a:off x="0" y="0"/>
                              <a:ext cx="6515100" cy="4184015"/>
                            </a:xfrm>
                            <a:prstGeom prst="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103367" y="31805"/>
                            <a:ext cx="6389425" cy="581596"/>
                          </a:xfrm>
                          <a:prstGeom prst="rect">
                            <a:avLst/>
                          </a:prstGeom>
                          <a:noFill/>
                          <a:ln w="9525">
                            <a:noFill/>
                            <a:miter lim="800000"/>
                            <a:headEnd/>
                            <a:tailEnd/>
                          </a:ln>
                        </wps:spPr>
                        <wps:txbx>
                          <w:txbxContent>
                            <w:p w14:paraId="372A4E20" w14:textId="45E7BA16" w:rsidR="00512824" w:rsidRDefault="00512824" w:rsidP="00ED4377">
                              <w:pPr>
                                <w:spacing w:line="240" w:lineRule="auto"/>
                              </w:pPr>
                              <w:r>
                                <w:rPr>
                                  <w:rFonts w:ascii="Poppins SemiBold" w:hAnsi="Poppins SemiBold"/>
                                  <w:color w:val="062172"/>
                                </w:rPr>
                                <w:t xml:space="preserve">Figure 1. </w:t>
                              </w:r>
                              <w:r>
                                <w:rPr>
                                  <w:rFonts w:ascii="Poppins" w:hAnsi="Poppins"/>
                                  <w:color w:val="062172"/>
                                </w:rPr>
                                <w:t>Étapes relatives à l</w:t>
                              </w:r>
                              <w:r w:rsidR="00C83F79">
                                <w:rPr>
                                  <w:rFonts w:ascii="Poppins" w:hAnsi="Poppins"/>
                                  <w:color w:val="062172"/>
                                </w:rPr>
                                <w:t>’</w:t>
                              </w:r>
                              <w:r>
                                <w:rPr>
                                  <w:rFonts w:ascii="Poppins" w:hAnsi="Poppins"/>
                                  <w:color w:val="062172"/>
                                </w:rPr>
                                <w:t>obtention d</w:t>
                              </w:r>
                              <w:r w:rsidR="00C83F79">
                                <w:rPr>
                                  <w:rFonts w:ascii="Poppins" w:hAnsi="Poppins"/>
                                  <w:color w:val="062172"/>
                                </w:rPr>
                                <w:t>’</w:t>
                              </w:r>
                              <w:r>
                                <w:rPr>
                                  <w:rFonts w:ascii="Poppins" w:hAnsi="Poppins"/>
                                  <w:color w:val="062172"/>
                                </w:rPr>
                                <w:t xml:space="preserve">un financement au titre du fonds à effet multiplicateur du GPE, </w:t>
                              </w:r>
                              <w:r w:rsidR="00D108E7">
                                <w:rPr>
                                  <w:rFonts w:ascii="Poppins" w:hAnsi="Poppins"/>
                                  <w:color w:val="062172"/>
                                </w:rPr>
                                <w:t xml:space="preserve">soulignant la </w:t>
                              </w:r>
                              <w:r w:rsidR="00952C90">
                                <w:rPr>
                                  <w:rFonts w:ascii="Poppins" w:hAnsi="Poppins"/>
                                  <w:color w:val="062172"/>
                                </w:rPr>
                                <w:t>manifestation</w:t>
                              </w:r>
                              <w:r w:rsidR="00D108E7">
                                <w:rPr>
                                  <w:rFonts w:ascii="Poppins" w:hAnsi="Poppins"/>
                                  <w:color w:val="062172"/>
                                </w:rPr>
                                <w:t xml:space="preserve"> d’</w:t>
                              </w:r>
                              <w:r w:rsidR="00952C90">
                                <w:rPr>
                                  <w:rFonts w:ascii="Poppins" w:hAnsi="Poppins"/>
                                  <w:color w:val="062172"/>
                                </w:rPr>
                                <w:t>intérê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BB7D83D" id="Group 11" o:spid="_x0000_s1030" style="position:absolute;left:0;text-align:left;margin-left:-7.2pt;margin-top:56.7pt;width:485.45pt;height:311.75pt;z-index:251657228;mso-width-relative:margin;mso-height-relative:margin" coordsize="65151,41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">
                <v:group id="Group 10" o:spid="_x0000_s1031" style="position:absolute;width:65151;height:41840" coordsize="65151,41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style="position:absolute;left:773;top:6049;width:63669;height:35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">
                    <v:imagedata r:id="rId28" o:title=""/>
                  </v:shape>
                  <v:rect id="Rectangle 4" o:spid="_x0000_s1033" style="position:absolute;width:65151;height:41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" filled="f" strokecolor="#43d596 [3205]" strokeweight="1.5pt"/>
                </v:group>
                <v:shape id="Text Box 2" o:spid="_x0000_s1034" type="#_x0000_t202" style="position:absolute;left:1033;top:318;width:63894;height:5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72A4E20" w14:textId="45E7BA16" w:rsidR="00512824" w:rsidRDefault="00512824" w:rsidP="00ED4377">
                        <w:pPr>
                          <w:spacing w:line="240" w:lineRule="auto"/>
                        </w:pPr>
                        <w:r>
                          <w:rPr>
                            <w:rFonts w:ascii="Poppins SemiBold" w:hAnsi="Poppins SemiBold"/>
                            <w:color w:val="062172"/>
                          </w:rPr>
                          <w:t xml:space="preserve">Figure 1. </w:t>
                        </w:r>
                        <w:r>
                          <w:rPr>
                            <w:rFonts w:ascii="Poppins" w:hAnsi="Poppins"/>
                            <w:color w:val="062172"/>
                          </w:rPr>
                          <w:t>Étapes relatives à l</w:t>
                        </w:r>
                        <w:r w:rsidR="00C83F79">
                          <w:rPr>
                            <w:rFonts w:ascii="Poppins" w:hAnsi="Poppins"/>
                            <w:color w:val="062172"/>
                          </w:rPr>
                          <w:t>’</w:t>
                        </w:r>
                        <w:r>
                          <w:rPr>
                            <w:rFonts w:ascii="Poppins" w:hAnsi="Poppins"/>
                            <w:color w:val="062172"/>
                          </w:rPr>
                          <w:t>obtention d</w:t>
                        </w:r>
                        <w:r w:rsidR="00C83F79">
                          <w:rPr>
                            <w:rFonts w:ascii="Poppins" w:hAnsi="Poppins"/>
                            <w:color w:val="062172"/>
                          </w:rPr>
                          <w:t>’</w:t>
                        </w:r>
                        <w:r>
                          <w:rPr>
                            <w:rFonts w:ascii="Poppins" w:hAnsi="Poppins"/>
                            <w:color w:val="062172"/>
                          </w:rPr>
                          <w:t xml:space="preserve">un financement au titre du fonds à effet multiplicateur du GPE, </w:t>
                        </w:r>
                        <w:r w:rsidR="00D108E7">
                          <w:rPr>
                            <w:rFonts w:ascii="Poppins" w:hAnsi="Poppins"/>
                            <w:color w:val="062172"/>
                          </w:rPr>
                          <w:t xml:space="preserve">soulignant la </w:t>
                        </w:r>
                        <w:r w:rsidR="00952C90">
                          <w:rPr>
                            <w:rFonts w:ascii="Poppins" w:hAnsi="Poppins"/>
                            <w:color w:val="062172"/>
                          </w:rPr>
                          <w:t>manifestation</w:t>
                        </w:r>
                        <w:r w:rsidR="00D108E7">
                          <w:rPr>
                            <w:rFonts w:ascii="Poppins" w:hAnsi="Poppins"/>
                            <w:color w:val="062172"/>
                          </w:rPr>
                          <w:t xml:space="preserve"> d’</w:t>
                        </w:r>
                        <w:r w:rsidR="00952C90">
                          <w:rPr>
                            <w:rFonts w:ascii="Poppins" w:hAnsi="Poppins"/>
                            <w:color w:val="062172"/>
                          </w:rPr>
                          <w:t>intérêt</w:t>
                        </w:r>
                      </w:p>
                    </w:txbxContent>
                  </v:textbox>
                </v:shape>
                <w10:wrap type="square"/>
              </v:group>
            </w:pict>
          </mc:Fallback>
        </mc:AlternateContent>
      </w:r>
      <w:r w:rsidRPr="00C83F79">
        <w:rPr>
          <w:rFonts w:ascii="Poppins" w:hAnsi="Poppins"/>
          <w:color w:val="062172" w:themeColor="accent1"/>
        </w:rPr>
        <w:t xml:space="preserve">Les pays </w:t>
      </w:r>
      <w:r w:rsidRPr="00862AD9">
        <w:rPr>
          <w:rFonts w:ascii="Poppins" w:hAnsi="Poppins"/>
          <w:b/>
          <w:bCs/>
          <w:color w:val="062172" w:themeColor="accent1"/>
        </w:rPr>
        <w:t>disposant déjà d</w:t>
      </w:r>
      <w:r w:rsidR="00C83F79" w:rsidRPr="00862AD9">
        <w:rPr>
          <w:rFonts w:ascii="Poppins" w:hAnsi="Poppins"/>
          <w:b/>
          <w:bCs/>
          <w:color w:val="062172" w:themeColor="accent1"/>
        </w:rPr>
        <w:t>’</w:t>
      </w:r>
      <w:r w:rsidRPr="00862AD9">
        <w:rPr>
          <w:rFonts w:ascii="Poppins" w:hAnsi="Poppins"/>
          <w:b/>
          <w:bCs/>
          <w:color w:val="062172" w:themeColor="accent1"/>
        </w:rPr>
        <w:t>un pacte de partenariat</w:t>
      </w:r>
      <w:r w:rsidRPr="00C83F79">
        <w:rPr>
          <w:rFonts w:ascii="Poppins" w:hAnsi="Poppins"/>
          <w:color w:val="062172" w:themeColor="accent1"/>
        </w:rPr>
        <w:t xml:space="preserve"> doivent seulement faire approuver </w:t>
      </w:r>
      <w:r w:rsidR="00862AD9">
        <w:rPr>
          <w:rFonts w:ascii="Poppins" w:hAnsi="Poppins"/>
          <w:color w:val="062172" w:themeColor="accent1"/>
        </w:rPr>
        <w:t>leur</w:t>
      </w:r>
      <w:r w:rsidRPr="00C83F79">
        <w:rPr>
          <w:rFonts w:ascii="Poppins" w:hAnsi="Poppins"/>
          <w:color w:val="062172" w:themeColor="accent1"/>
        </w:rPr>
        <w:t xml:space="preserve"> manifestation d</w:t>
      </w:r>
      <w:r w:rsidR="00C83F79" w:rsidRPr="00C83F79">
        <w:rPr>
          <w:rFonts w:ascii="Poppins" w:hAnsi="Poppins"/>
          <w:color w:val="062172" w:themeColor="accent1"/>
        </w:rPr>
        <w:t>’</w:t>
      </w:r>
      <w:r w:rsidRPr="00C83F79">
        <w:rPr>
          <w:rFonts w:ascii="Poppins" w:hAnsi="Poppins"/>
          <w:color w:val="062172" w:themeColor="accent1"/>
        </w:rPr>
        <w:t>intérêt pour présenter une requête au titre du fonds</w:t>
      </w:r>
      <w:r>
        <w:rPr>
          <w:rFonts w:ascii="Poppins" w:hAnsi="Poppins"/>
        </w:rPr>
        <w:t xml:space="preserve"> </w:t>
      </w:r>
      <w:r w:rsidRPr="00C83F79">
        <w:rPr>
          <w:rFonts w:ascii="Poppins" w:hAnsi="Poppins"/>
          <w:color w:val="062172" w:themeColor="accent1"/>
        </w:rPr>
        <w:t>à effet multiplicateur</w:t>
      </w:r>
      <w:r>
        <w:rPr>
          <w:rFonts w:ascii="Poppins" w:hAnsi="Poppins"/>
        </w:rPr>
        <w:t>.</w:t>
      </w:r>
    </w:p>
    <w:p w14:paraId="7BC38903" w14:textId="77777777" w:rsidR="00ED4377" w:rsidRDefault="1AE36279" w:rsidP="00512824">
      <w:pPr>
        <w:spacing w:before="240" w:after="120" w:line="240" w:lineRule="auto"/>
        <w:ind w:right="292"/>
        <w:jc w:val="both"/>
        <w:rPr>
          <w:rFonts w:ascii="Poppins" w:hAnsi="Poppins"/>
          <w:color w:val="062172" w:themeColor="accent1"/>
        </w:rPr>
      </w:pPr>
      <w:r>
        <w:rPr>
          <w:rFonts w:ascii="Poppins" w:hAnsi="Poppins"/>
          <w:color w:val="062172" w:themeColor="accent1"/>
        </w:rPr>
        <w:t>Les pays qui ne disposent pas de pacte de partenariat sont encouragés à en préparer un en même temps qu</w:t>
      </w:r>
      <w:r w:rsidR="00C83F79">
        <w:rPr>
          <w:rFonts w:ascii="Poppins" w:hAnsi="Poppins"/>
          <w:color w:val="062172" w:themeColor="accent1"/>
        </w:rPr>
        <w:t>’</w:t>
      </w:r>
      <w:r>
        <w:rPr>
          <w:rFonts w:ascii="Poppins" w:hAnsi="Poppins"/>
          <w:color w:val="062172" w:themeColor="accent1"/>
        </w:rPr>
        <w:t>ils préparent cette manifestation d</w:t>
      </w:r>
      <w:r w:rsidR="00C83F79">
        <w:rPr>
          <w:rFonts w:ascii="Poppins" w:hAnsi="Poppins"/>
          <w:color w:val="062172" w:themeColor="accent1"/>
        </w:rPr>
        <w:t>’</w:t>
      </w:r>
      <w:r>
        <w:rPr>
          <w:rFonts w:ascii="Poppins" w:hAnsi="Poppins"/>
          <w:color w:val="062172" w:themeColor="accent1"/>
        </w:rPr>
        <w:t xml:space="preserve">intérêt. </w:t>
      </w:r>
    </w:p>
    <w:p w14:paraId="71B4F76A" w14:textId="6C18500A" w:rsidR="00FF181A" w:rsidRDefault="1AE36279" w:rsidP="00512824">
      <w:pPr>
        <w:spacing w:before="240" w:after="120" w:line="240" w:lineRule="auto"/>
        <w:ind w:right="292"/>
        <w:jc w:val="both"/>
        <w:rPr>
          <w:rFonts w:ascii="Poppins" w:hAnsi="Poppins" w:cs="Poppins"/>
          <w:color w:val="062172"/>
        </w:rPr>
      </w:pPr>
      <w:r>
        <w:rPr>
          <w:rFonts w:ascii="Poppins" w:hAnsi="Poppins"/>
          <w:color w:val="062172" w:themeColor="accent1"/>
        </w:rPr>
        <w:lastRenderedPageBreak/>
        <w:t>En l</w:t>
      </w:r>
      <w:r w:rsidR="00C83F79">
        <w:rPr>
          <w:rFonts w:ascii="Poppins" w:hAnsi="Poppins"/>
          <w:color w:val="062172" w:themeColor="accent1"/>
        </w:rPr>
        <w:t>’</w:t>
      </w:r>
      <w:r>
        <w:rPr>
          <w:rFonts w:ascii="Poppins" w:hAnsi="Poppins"/>
          <w:color w:val="062172" w:themeColor="accent1"/>
        </w:rPr>
        <w:t>absence de pacte de partenariat, le pays peut s</w:t>
      </w:r>
      <w:r w:rsidR="00C83F79">
        <w:rPr>
          <w:rFonts w:ascii="Poppins" w:hAnsi="Poppins"/>
          <w:color w:val="062172" w:themeColor="accent1"/>
        </w:rPr>
        <w:t>’</w:t>
      </w:r>
      <w:r>
        <w:rPr>
          <w:rFonts w:ascii="Poppins" w:hAnsi="Poppins"/>
          <w:color w:val="062172" w:themeColor="accent1"/>
        </w:rPr>
        <w:t>appuyer sur un plan sectoriel pour l</w:t>
      </w:r>
      <w:r w:rsidR="00C83F79">
        <w:rPr>
          <w:rFonts w:ascii="Poppins" w:hAnsi="Poppins"/>
          <w:color w:val="062172" w:themeColor="accent1"/>
        </w:rPr>
        <w:t>’</w:t>
      </w:r>
      <w:r>
        <w:rPr>
          <w:rFonts w:ascii="Poppins" w:hAnsi="Poppins"/>
          <w:color w:val="062172" w:themeColor="accent1"/>
        </w:rPr>
        <w:t>éducation ou tout document comparable de haut niveau pour déterminer les domaines d</w:t>
      </w:r>
      <w:r w:rsidR="00C83F79">
        <w:rPr>
          <w:rFonts w:ascii="Poppins" w:hAnsi="Poppins"/>
          <w:color w:val="062172" w:themeColor="accent1"/>
        </w:rPr>
        <w:t>’</w:t>
      </w:r>
      <w:r>
        <w:rPr>
          <w:rFonts w:ascii="Poppins" w:hAnsi="Poppins"/>
          <w:color w:val="062172" w:themeColor="accent1"/>
        </w:rPr>
        <w:t>intervention de cette manifestation d</w:t>
      </w:r>
      <w:r w:rsidR="00C83F79">
        <w:rPr>
          <w:rFonts w:ascii="Poppins" w:hAnsi="Poppins"/>
          <w:color w:val="062172" w:themeColor="accent1"/>
        </w:rPr>
        <w:t>’</w:t>
      </w:r>
      <w:r>
        <w:rPr>
          <w:rFonts w:ascii="Poppins" w:hAnsi="Poppins"/>
          <w:color w:val="062172" w:themeColor="accent1"/>
        </w:rPr>
        <w:t>intérêt (voir tableau</w:t>
      </w:r>
      <w:r w:rsidR="00C83F79">
        <w:rPr>
          <w:rFonts w:ascii="Poppins" w:hAnsi="Poppins"/>
          <w:color w:val="062172" w:themeColor="accent1"/>
        </w:rPr>
        <w:t> </w:t>
      </w:r>
      <w:r>
        <w:rPr>
          <w:rFonts w:ascii="Poppins" w:hAnsi="Poppins"/>
          <w:color w:val="062172" w:themeColor="accent1"/>
        </w:rPr>
        <w:t xml:space="preserve">1). </w:t>
      </w:r>
      <w:r>
        <w:rPr>
          <w:rFonts w:ascii="Poppins" w:hAnsi="Poppins"/>
          <w:b/>
          <w:color w:val="062172" w:themeColor="accent1"/>
        </w:rPr>
        <w:t>Cependant, le pays devra tout de même demander au GCTI de procéder à une évaluation des facteurs favorables.</w:t>
      </w:r>
    </w:p>
    <w:p w14:paraId="46849804" w14:textId="281134A2" w:rsidR="00881E8D" w:rsidRDefault="00161B62" w:rsidP="00462DBB">
      <w:pPr>
        <w:spacing w:after="120"/>
        <w:ind w:right="292"/>
        <w:jc w:val="both"/>
        <w:rPr>
          <w:rFonts w:ascii="Poppins" w:eastAsia="Helvetica Neue Light" w:hAnsi="Poppins" w:cs="Poppins"/>
          <w:color w:val="062172" w:themeColor="accent1"/>
        </w:rPr>
      </w:pPr>
      <w:r>
        <w:rPr>
          <w:rFonts w:ascii="Poppins" w:eastAsia="Helvetica Neue Light" w:hAnsi="Poppins" w:cs="Poppins"/>
          <w:noProof/>
          <w:color w:val="062172"/>
        </w:rPr>
        <mc:AlternateContent>
          <mc:Choice Requires="wps">
            <w:drawing>
              <wp:anchor distT="0" distB="0" distL="114300" distR="114300" simplePos="0" relativeHeight="251663372" behindDoc="0" locked="0" layoutInCell="1" allowOverlap="1" wp14:anchorId="469ED5A7" wp14:editId="1EE68DE2">
                <wp:simplePos x="0" y="0"/>
                <wp:positionH relativeFrom="margin">
                  <wp:posOffset>-115294</wp:posOffset>
                </wp:positionH>
                <wp:positionV relativeFrom="paragraph">
                  <wp:posOffset>692923</wp:posOffset>
                </wp:positionV>
                <wp:extent cx="6138407" cy="4419600"/>
                <wp:effectExtent l="0" t="0" r="15240" b="19050"/>
                <wp:wrapNone/>
                <wp:docPr id="5" name="Rectangle 5"/>
                <wp:cNvGraphicFramePr/>
                <a:graphic xmlns:a="http://schemas.openxmlformats.org/drawingml/2006/main">
                  <a:graphicData uri="http://schemas.microsoft.com/office/word/2010/wordprocessingShape">
                    <wps:wsp>
                      <wps:cNvSpPr/>
                      <wps:spPr>
                        <a:xfrm>
                          <a:off x="0" y="0"/>
                          <a:ext cx="6138407" cy="4419600"/>
                        </a:xfrm>
                        <a:prstGeom prst="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BF334" id="Rectangle 5" o:spid="_x0000_s1026" style="position:absolute;margin-left:-9.1pt;margin-top:54.55pt;width:483.35pt;height:348pt;z-index:2516633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" filled="f" strokecolor="#43d596 [3205]" strokeweight="1.5pt">
                <w10:wrap anchorx="margin"/>
              </v:rect>
            </w:pict>
          </mc:Fallback>
        </mc:AlternateContent>
      </w:r>
      <w:r w:rsidR="1AE36279">
        <w:rPr>
          <w:rFonts w:ascii="Poppins" w:hAnsi="Poppins"/>
          <w:color w:val="062172" w:themeColor="accent1"/>
        </w:rPr>
        <w:t xml:space="preserve">Le Secrétariat du GPE </w:t>
      </w:r>
      <w:r w:rsidR="00862AD9">
        <w:rPr>
          <w:rFonts w:ascii="Poppins" w:hAnsi="Poppins"/>
          <w:color w:val="062172" w:themeColor="accent1"/>
        </w:rPr>
        <w:t xml:space="preserve">confirme le caractère </w:t>
      </w:r>
      <w:r w:rsidR="00862AD9" w:rsidRPr="00A754D9">
        <w:rPr>
          <w:rFonts w:ascii="Poppins" w:hAnsi="Poppins"/>
          <w:b/>
          <w:bCs/>
          <w:color w:val="062172" w:themeColor="accent1"/>
        </w:rPr>
        <w:t xml:space="preserve">nouveau et </w:t>
      </w:r>
      <w:r w:rsidR="001C0F14">
        <w:rPr>
          <w:rFonts w:ascii="Poppins" w:hAnsi="Poppins"/>
          <w:b/>
          <w:bCs/>
          <w:color w:val="062172" w:themeColor="accent1"/>
        </w:rPr>
        <w:t>complémentaire</w:t>
      </w:r>
      <w:r w:rsidR="00862AD9">
        <w:rPr>
          <w:rFonts w:ascii="Poppins" w:hAnsi="Poppins"/>
          <w:color w:val="062172" w:themeColor="accent1"/>
        </w:rPr>
        <w:t xml:space="preserve"> du </w:t>
      </w:r>
      <w:r w:rsidR="1AE36279">
        <w:rPr>
          <w:rFonts w:ascii="Poppins" w:hAnsi="Poppins"/>
          <w:color w:val="062172" w:themeColor="accent1"/>
        </w:rPr>
        <w:t xml:space="preserve">cofinancement mentionné dans ce document pour déterminer le montant alloué au titre du fonds à effet multiplicateur. </w:t>
      </w:r>
    </w:p>
    <w:p w14:paraId="69E4A5F8" w14:textId="1311AC71" w:rsidR="00161B62" w:rsidRDefault="00161B62" w:rsidP="00462DBB">
      <w:pPr>
        <w:spacing w:after="120"/>
        <w:ind w:right="292"/>
        <w:jc w:val="both"/>
        <w:rPr>
          <w:rFonts w:ascii="Poppins" w:hAnsi="Poppins"/>
          <w:color w:val="062172" w:themeColor="accent1"/>
        </w:rPr>
      </w:pPr>
      <w:r>
        <w:rPr>
          <w:rFonts w:ascii="Poppins SemiBold" w:hAnsi="Poppins SemiBold"/>
          <w:color w:val="062172"/>
          <w:sz w:val="20"/>
        </w:rPr>
        <w:t xml:space="preserve">Tableau 1. </w:t>
      </w:r>
      <w:r>
        <w:rPr>
          <w:rFonts w:ascii="Poppins" w:hAnsi="Poppins"/>
          <w:color w:val="062172"/>
          <w:sz w:val="20"/>
        </w:rPr>
        <w:t>Principaux éléments à prendre en compte pour déterminer le montant du financement au titre du fonds à effet multiplicateur</w:t>
      </w:r>
      <w:r>
        <w:rPr>
          <w:rFonts w:ascii="Poppins" w:hAnsi="Poppins"/>
          <w:color w:val="062172" w:themeColor="accent1"/>
        </w:rPr>
        <w:t xml:space="preserve"> </w:t>
      </w:r>
    </w:p>
    <w:tbl>
      <w:tblPr>
        <w:tblStyle w:val="TableGrid"/>
        <w:tblpPr w:leftFromText="180" w:rightFromText="180" w:vertAnchor="text" w:horzAnchor="margin" w:tblpY="64"/>
        <w:tblW w:w="9355" w:type="dxa"/>
        <w:tblBorders>
          <w:top w:val="single" w:sz="4" w:space="0" w:color="43D596"/>
          <w:left w:val="single" w:sz="4" w:space="0" w:color="43D596"/>
          <w:bottom w:val="single" w:sz="4" w:space="0" w:color="43D596"/>
          <w:right w:val="single" w:sz="4" w:space="0" w:color="43D596"/>
          <w:insideH w:val="single" w:sz="4" w:space="0" w:color="43D596"/>
          <w:insideV w:val="single" w:sz="4" w:space="0" w:color="43D596"/>
        </w:tblBorders>
        <w:tblLook w:val="04A0" w:firstRow="1" w:lastRow="0" w:firstColumn="1" w:lastColumn="0" w:noHBand="0" w:noVBand="1"/>
      </w:tblPr>
      <w:tblGrid>
        <w:gridCol w:w="2030"/>
        <w:gridCol w:w="7325"/>
      </w:tblGrid>
      <w:tr w:rsidR="00161B62" w:rsidRPr="00BA6E59" w14:paraId="78F1DAD8" w14:textId="77777777" w:rsidTr="00161B62">
        <w:trPr>
          <w:trHeight w:val="617"/>
        </w:trPr>
        <w:tc>
          <w:tcPr>
            <w:tcW w:w="2030" w:type="dxa"/>
            <w:tcBorders>
              <w:top w:val="single" w:sz="4" w:space="0" w:color="43D596" w:themeColor="accent2"/>
              <w:left w:val="single" w:sz="4" w:space="0" w:color="43D596" w:themeColor="accent2"/>
              <w:bottom w:val="single" w:sz="4" w:space="0" w:color="43D596" w:themeColor="accent2"/>
              <w:right w:val="single" w:sz="4" w:space="0" w:color="43D596" w:themeColor="accent2"/>
            </w:tcBorders>
            <w:shd w:val="clear" w:color="auto" w:fill="43D596" w:themeFill="accent2"/>
          </w:tcPr>
          <w:p w14:paraId="22CCAAAD" w14:textId="77777777" w:rsidR="00161B62" w:rsidRPr="002C0870" w:rsidRDefault="00161B62" w:rsidP="00161B62">
            <w:pPr>
              <w:spacing w:line="259" w:lineRule="auto"/>
              <w:rPr>
                <w:rFonts w:ascii="Poppins" w:eastAsia="Helvetica Neue" w:hAnsi="Poppins" w:cs="Poppins"/>
                <w:b/>
                <w:bCs/>
                <w:color w:val="FFFFFF" w:themeColor="background1"/>
                <w:sz w:val="20"/>
                <w:szCs w:val="20"/>
              </w:rPr>
            </w:pPr>
            <w:r>
              <w:rPr>
                <w:rFonts w:ascii="Poppins" w:hAnsi="Poppins"/>
                <w:b/>
                <w:color w:val="FFFFFF" w:themeColor="background1"/>
                <w:sz w:val="20"/>
              </w:rPr>
              <w:t>Caractère de complémentarité</w:t>
            </w:r>
          </w:p>
        </w:tc>
        <w:tc>
          <w:tcPr>
            <w:tcW w:w="7325" w:type="dxa"/>
            <w:tcBorders>
              <w:left w:val="single" w:sz="4" w:space="0" w:color="43D596" w:themeColor="accent2"/>
            </w:tcBorders>
          </w:tcPr>
          <w:p w14:paraId="20BC756F" w14:textId="77777777" w:rsidR="00161B62" w:rsidRPr="002C0870" w:rsidRDefault="00161B62" w:rsidP="00161B62">
            <w:pPr>
              <w:rPr>
                <w:rFonts w:ascii="Poppins" w:eastAsia="Helvetica Neue" w:hAnsi="Poppins" w:cs="Poppins"/>
                <w:color w:val="062172"/>
                <w:sz w:val="20"/>
                <w:szCs w:val="20"/>
              </w:rPr>
            </w:pPr>
            <w:r>
              <w:rPr>
                <w:rFonts w:ascii="Poppins" w:hAnsi="Poppins"/>
                <w:color w:val="062172"/>
                <w:sz w:val="20"/>
              </w:rPr>
              <w:t xml:space="preserve">Il est </w:t>
            </w:r>
            <w:r w:rsidRPr="00A754D9">
              <w:rPr>
                <w:rFonts w:ascii="Poppins" w:hAnsi="Poppins"/>
                <w:b/>
                <w:bCs/>
                <w:color w:val="062172"/>
                <w:sz w:val="20"/>
              </w:rPr>
              <w:t>peu</w:t>
            </w:r>
            <w:r>
              <w:rPr>
                <w:rFonts w:ascii="Poppins" w:hAnsi="Poppins"/>
                <w:color w:val="062172"/>
                <w:sz w:val="20"/>
              </w:rPr>
              <w:t xml:space="preserve"> </w:t>
            </w:r>
            <w:r>
              <w:rPr>
                <w:rFonts w:ascii="Poppins" w:hAnsi="Poppins"/>
                <w:b/>
                <w:color w:val="062172"/>
                <w:sz w:val="20"/>
              </w:rPr>
              <w:t>probable</w:t>
            </w:r>
            <w:r>
              <w:rPr>
                <w:rFonts w:ascii="Poppins" w:hAnsi="Poppins"/>
                <w:color w:val="062172"/>
                <w:sz w:val="20"/>
              </w:rPr>
              <w:t xml:space="preserve"> que le cofinancement en faveur de l’éducation ait été mobilisé ou qu’il l’ait été aussi rapidement en l’absence d’un financement du fonds à effet multiplicateur.</w:t>
            </w:r>
          </w:p>
        </w:tc>
      </w:tr>
      <w:tr w:rsidR="00161B62" w:rsidRPr="00BA6E59" w14:paraId="7BC680A0" w14:textId="77777777" w:rsidTr="00161B62">
        <w:trPr>
          <w:trHeight w:val="1263"/>
        </w:trPr>
        <w:tc>
          <w:tcPr>
            <w:tcW w:w="2030" w:type="dxa"/>
            <w:tcBorders>
              <w:top w:val="single" w:sz="4" w:space="0" w:color="43D596" w:themeColor="accent2"/>
              <w:left w:val="single" w:sz="4" w:space="0" w:color="43D596" w:themeColor="accent2"/>
              <w:bottom w:val="single" w:sz="4" w:space="0" w:color="43D596" w:themeColor="accent2"/>
              <w:right w:val="single" w:sz="4" w:space="0" w:color="43D596" w:themeColor="accent2"/>
            </w:tcBorders>
            <w:shd w:val="clear" w:color="auto" w:fill="43D596" w:themeFill="accent2"/>
          </w:tcPr>
          <w:p w14:paraId="71658129" w14:textId="77777777" w:rsidR="00161B62" w:rsidRPr="002C0870" w:rsidRDefault="00161B62" w:rsidP="00161B62">
            <w:pPr>
              <w:spacing w:line="259" w:lineRule="auto"/>
              <w:rPr>
                <w:rFonts w:ascii="Poppins" w:eastAsia="Helvetica Neue" w:hAnsi="Poppins" w:cs="Poppins"/>
                <w:b/>
                <w:bCs/>
                <w:color w:val="FFFFFF" w:themeColor="background1"/>
                <w:sz w:val="20"/>
                <w:szCs w:val="20"/>
              </w:rPr>
            </w:pPr>
            <w:r>
              <w:rPr>
                <w:rFonts w:ascii="Poppins" w:hAnsi="Poppins"/>
                <w:b/>
                <w:color w:val="FFFFFF" w:themeColor="background1"/>
                <w:sz w:val="20"/>
              </w:rPr>
              <w:t>Domaines d’intervention</w:t>
            </w:r>
          </w:p>
        </w:tc>
        <w:tc>
          <w:tcPr>
            <w:tcW w:w="7325" w:type="dxa"/>
            <w:tcBorders>
              <w:left w:val="single" w:sz="4" w:space="0" w:color="43D596" w:themeColor="accent2"/>
            </w:tcBorders>
          </w:tcPr>
          <w:p w14:paraId="5E18E2ED" w14:textId="77777777" w:rsidR="00161B62" w:rsidRPr="002C0870" w:rsidRDefault="00161B62" w:rsidP="00161B62">
            <w:pPr>
              <w:rPr>
                <w:rFonts w:ascii="Poppins" w:eastAsia="Helvetica Neue" w:hAnsi="Poppins" w:cs="Poppins"/>
                <w:color w:val="062172"/>
                <w:sz w:val="20"/>
                <w:szCs w:val="20"/>
              </w:rPr>
            </w:pPr>
            <w:bookmarkStart w:id="1" w:name="_Hlk112158378"/>
            <w:r>
              <w:rPr>
                <w:rFonts w:ascii="Poppins" w:hAnsi="Poppins"/>
                <w:color w:val="062172" w:themeColor="accent1"/>
                <w:sz w:val="20"/>
              </w:rPr>
              <w:t xml:space="preserve">Le fonds à effet multiplicateur et le cofinancement appuieront les </w:t>
            </w:r>
            <w:r>
              <w:rPr>
                <w:rFonts w:ascii="Poppins" w:hAnsi="Poppins"/>
                <w:b/>
                <w:color w:val="062172" w:themeColor="accent1"/>
                <w:sz w:val="20"/>
              </w:rPr>
              <w:t>programmes</w:t>
            </w:r>
            <w:r>
              <w:rPr>
                <w:rFonts w:ascii="Poppins" w:hAnsi="Poppins"/>
                <w:color w:val="062172" w:themeColor="accent1"/>
                <w:sz w:val="20"/>
              </w:rPr>
              <w:t xml:space="preserve"> qui ciblent les résultats ou les domaines d’activité recensés dans le pacte de partenariat du pays ou, en son absence, dans un plan sectoriel de l’éducation ou un document de planification similaire de haut niveau. </w:t>
            </w:r>
            <w:bookmarkEnd w:id="1"/>
          </w:p>
        </w:tc>
      </w:tr>
      <w:tr w:rsidR="00161B62" w:rsidRPr="00BA6E59" w14:paraId="682B2A8C" w14:textId="77777777" w:rsidTr="00161B62">
        <w:tc>
          <w:tcPr>
            <w:tcW w:w="2030" w:type="dxa"/>
            <w:tcBorders>
              <w:top w:val="single" w:sz="4" w:space="0" w:color="43D596" w:themeColor="accent2"/>
              <w:left w:val="single" w:sz="4" w:space="0" w:color="43D596" w:themeColor="accent2"/>
              <w:bottom w:val="single" w:sz="4" w:space="0" w:color="43D596" w:themeColor="accent2"/>
              <w:right w:val="single" w:sz="4" w:space="0" w:color="43D596" w:themeColor="accent2"/>
            </w:tcBorders>
            <w:shd w:val="clear" w:color="auto" w:fill="43D596" w:themeFill="accent2"/>
          </w:tcPr>
          <w:p w14:paraId="094174DC" w14:textId="77777777" w:rsidR="00161B62" w:rsidRPr="002C0870" w:rsidRDefault="00161B62" w:rsidP="00161B62">
            <w:pPr>
              <w:spacing w:line="259" w:lineRule="auto"/>
              <w:rPr>
                <w:rFonts w:ascii="Poppins" w:eastAsia="Helvetica Neue" w:hAnsi="Poppins" w:cs="Poppins"/>
                <w:b/>
                <w:bCs/>
                <w:color w:val="FFFFFF" w:themeColor="background1"/>
                <w:sz w:val="20"/>
                <w:szCs w:val="20"/>
              </w:rPr>
            </w:pPr>
            <w:r>
              <w:rPr>
                <w:rFonts w:ascii="Poppins" w:hAnsi="Poppins"/>
                <w:b/>
                <w:color w:val="FFFFFF" w:themeColor="background1"/>
                <w:sz w:val="20"/>
              </w:rPr>
              <w:t xml:space="preserve">Sous-secteurs </w:t>
            </w:r>
          </w:p>
        </w:tc>
        <w:tc>
          <w:tcPr>
            <w:tcW w:w="7325" w:type="dxa"/>
            <w:tcBorders>
              <w:left w:val="single" w:sz="4" w:space="0" w:color="43D596" w:themeColor="accent2"/>
            </w:tcBorders>
          </w:tcPr>
          <w:p w14:paraId="2F2CE3C8" w14:textId="77777777" w:rsidR="00161B62" w:rsidRPr="002C0870" w:rsidRDefault="00161B62" w:rsidP="00161B62">
            <w:pPr>
              <w:rPr>
                <w:rFonts w:ascii="Poppins" w:eastAsia="Helvetica Neue" w:hAnsi="Poppins" w:cs="Poppins"/>
                <w:color w:val="062172"/>
                <w:sz w:val="20"/>
                <w:szCs w:val="20"/>
              </w:rPr>
            </w:pPr>
            <w:r>
              <w:rPr>
                <w:rFonts w:ascii="Poppins" w:hAnsi="Poppins"/>
                <w:color w:val="062172" w:themeColor="accent1"/>
                <w:sz w:val="20"/>
              </w:rPr>
              <w:t xml:space="preserve">La répartition sectorielle prévue au titre du fonds à effet multiplicateur et du cofinancement cible les sous-secteurs prioritaires du GPE, à savoir </w:t>
            </w:r>
            <w:r>
              <w:rPr>
                <w:rFonts w:ascii="Poppins" w:hAnsi="Poppins"/>
                <w:b/>
                <w:color w:val="062172" w:themeColor="accent1"/>
                <w:sz w:val="20"/>
              </w:rPr>
              <w:t>le préscolaire, le primaire, le premier cycle du secondaire et le second cycle secondaire.</w:t>
            </w:r>
            <w:r>
              <w:rPr>
                <w:rFonts w:ascii="Poppins" w:hAnsi="Poppins"/>
                <w:color w:val="062172" w:themeColor="accent1"/>
                <w:sz w:val="20"/>
              </w:rPr>
              <w:t xml:space="preserve">  </w:t>
            </w:r>
          </w:p>
        </w:tc>
      </w:tr>
      <w:tr w:rsidR="00161B62" w:rsidRPr="00BA6E59" w14:paraId="66007F56" w14:textId="77777777" w:rsidTr="00161B62">
        <w:tc>
          <w:tcPr>
            <w:tcW w:w="2030" w:type="dxa"/>
            <w:tcBorders>
              <w:top w:val="single" w:sz="4" w:space="0" w:color="43D596" w:themeColor="accent2"/>
              <w:left w:val="single" w:sz="4" w:space="0" w:color="43D596" w:themeColor="accent2"/>
              <w:bottom w:val="single" w:sz="4" w:space="0" w:color="43D596" w:themeColor="accent2"/>
              <w:right w:val="single" w:sz="4" w:space="0" w:color="43D596" w:themeColor="accent2"/>
            </w:tcBorders>
            <w:shd w:val="clear" w:color="auto" w:fill="43D596" w:themeFill="accent2"/>
          </w:tcPr>
          <w:p w14:paraId="5B0C3438" w14:textId="77777777" w:rsidR="00161B62" w:rsidRPr="002C0870" w:rsidRDefault="00161B62" w:rsidP="00161B62">
            <w:pPr>
              <w:spacing w:line="259" w:lineRule="auto"/>
              <w:rPr>
                <w:rFonts w:ascii="Poppins" w:eastAsia="Helvetica Neue" w:hAnsi="Poppins" w:cs="Poppins"/>
                <w:b/>
                <w:bCs/>
                <w:color w:val="FFFFFF" w:themeColor="background1"/>
                <w:sz w:val="20"/>
                <w:szCs w:val="20"/>
              </w:rPr>
            </w:pPr>
            <w:r>
              <w:rPr>
                <w:rFonts w:ascii="Poppins" w:hAnsi="Poppins"/>
                <w:b/>
                <w:color w:val="FFFFFF" w:themeColor="background1"/>
                <w:sz w:val="20"/>
              </w:rPr>
              <w:t>Modalités</w:t>
            </w:r>
          </w:p>
        </w:tc>
        <w:tc>
          <w:tcPr>
            <w:tcW w:w="7325" w:type="dxa"/>
            <w:tcBorders>
              <w:left w:val="single" w:sz="4" w:space="0" w:color="43D596" w:themeColor="accent2"/>
            </w:tcBorders>
          </w:tcPr>
          <w:p w14:paraId="7E3C2FBE" w14:textId="77777777" w:rsidR="00161B62" w:rsidRPr="002C0870" w:rsidRDefault="00161B62" w:rsidP="00161B62">
            <w:pPr>
              <w:spacing w:line="259" w:lineRule="auto"/>
              <w:rPr>
                <w:rFonts w:ascii="Poppins" w:eastAsia="Helvetica Neue" w:hAnsi="Poppins" w:cs="Poppins"/>
                <w:color w:val="062172"/>
                <w:sz w:val="20"/>
                <w:szCs w:val="20"/>
              </w:rPr>
            </w:pPr>
            <w:r>
              <w:rPr>
                <w:rFonts w:ascii="Poppins" w:hAnsi="Poppins"/>
                <w:color w:val="062172"/>
                <w:sz w:val="20"/>
              </w:rPr>
              <w:t xml:space="preserve">Le montant et la modalité du cofinancement. Le cofinancement doit être affecté au </w:t>
            </w:r>
            <w:r>
              <w:rPr>
                <w:rFonts w:ascii="Poppins" w:hAnsi="Poppins"/>
                <w:b/>
                <w:bCs/>
                <w:color w:val="062172"/>
                <w:sz w:val="20"/>
              </w:rPr>
              <w:t>même programme que le financement du GPE ou à un mécanisme de financement commun</w:t>
            </w:r>
            <w:r>
              <w:rPr>
                <w:rFonts w:ascii="Poppins" w:hAnsi="Poppins"/>
                <w:color w:val="062172"/>
                <w:sz w:val="20"/>
              </w:rPr>
              <w:t xml:space="preserve">, tel qu’un fonds commun. </w:t>
            </w:r>
          </w:p>
        </w:tc>
      </w:tr>
      <w:tr w:rsidR="00161B62" w:rsidRPr="00BA6E59" w14:paraId="448BCFBF" w14:textId="77777777" w:rsidTr="00161B62">
        <w:tc>
          <w:tcPr>
            <w:tcW w:w="2030" w:type="dxa"/>
            <w:tcBorders>
              <w:top w:val="single" w:sz="4" w:space="0" w:color="43D596" w:themeColor="accent2"/>
              <w:left w:val="single" w:sz="4" w:space="0" w:color="43D596" w:themeColor="accent2"/>
              <w:bottom w:val="single" w:sz="4" w:space="0" w:color="43D596" w:themeColor="accent2"/>
              <w:right w:val="single" w:sz="4" w:space="0" w:color="43D596" w:themeColor="accent2"/>
            </w:tcBorders>
            <w:shd w:val="clear" w:color="auto" w:fill="43D596" w:themeFill="accent2"/>
          </w:tcPr>
          <w:p w14:paraId="3C21F510" w14:textId="77777777" w:rsidR="00161B62" w:rsidRPr="002C0870" w:rsidRDefault="00161B62" w:rsidP="00161B62">
            <w:pPr>
              <w:spacing w:line="259" w:lineRule="auto"/>
              <w:rPr>
                <w:rFonts w:ascii="Poppins" w:eastAsia="Helvetica Neue" w:hAnsi="Poppins" w:cs="Poppins"/>
                <w:b/>
                <w:bCs/>
                <w:color w:val="FFFFFF" w:themeColor="background1"/>
                <w:sz w:val="20"/>
                <w:szCs w:val="20"/>
              </w:rPr>
            </w:pPr>
            <w:r>
              <w:rPr>
                <w:rFonts w:ascii="Poppins" w:hAnsi="Poppins"/>
                <w:b/>
                <w:color w:val="FFFFFF" w:themeColor="background1"/>
                <w:sz w:val="20"/>
              </w:rPr>
              <w:t>Viabilité de la dette</w:t>
            </w:r>
          </w:p>
        </w:tc>
        <w:tc>
          <w:tcPr>
            <w:tcW w:w="7325" w:type="dxa"/>
            <w:tcBorders>
              <w:left w:val="single" w:sz="4" w:space="0" w:color="43D596" w:themeColor="accent2"/>
            </w:tcBorders>
          </w:tcPr>
          <w:p w14:paraId="7DC33316" w14:textId="77777777" w:rsidR="00161B62" w:rsidRPr="002C0870" w:rsidRDefault="00161B62" w:rsidP="00161B62">
            <w:pPr>
              <w:spacing w:line="259" w:lineRule="auto"/>
              <w:rPr>
                <w:rFonts w:ascii="Poppins" w:eastAsia="Helvetica Neue" w:hAnsi="Poppins" w:cs="Poppins"/>
                <w:color w:val="062172"/>
                <w:sz w:val="20"/>
                <w:szCs w:val="20"/>
              </w:rPr>
            </w:pPr>
            <w:r>
              <w:rPr>
                <w:rFonts w:ascii="Poppins" w:hAnsi="Poppins"/>
                <w:color w:val="062172"/>
                <w:sz w:val="20"/>
              </w:rPr>
              <w:t xml:space="preserve">Lorsque le cofinancement proposé prend la forme d’un </w:t>
            </w:r>
            <w:r>
              <w:rPr>
                <w:rFonts w:ascii="Poppins" w:hAnsi="Poppins"/>
                <w:b/>
                <w:color w:val="062172"/>
                <w:sz w:val="20"/>
              </w:rPr>
              <w:t>prêt</w:t>
            </w:r>
            <w:r>
              <w:rPr>
                <w:rFonts w:ascii="Poppins" w:hAnsi="Poppins"/>
                <w:color w:val="062172"/>
                <w:sz w:val="20"/>
              </w:rPr>
              <w:t>, celui-ci doit être conforme à la politique de plafonds d’endettement du FMI et/ou à la politique de financement du développement durable du Groupe de la Banque mondiale, selon le cas.</w:t>
            </w:r>
          </w:p>
        </w:tc>
      </w:tr>
    </w:tbl>
    <w:p w14:paraId="67C8AAB1" w14:textId="13A39568" w:rsidR="00FF181A" w:rsidRDefault="1AE36279" w:rsidP="00161B62">
      <w:pPr>
        <w:spacing w:before="240" w:after="120"/>
        <w:ind w:right="292"/>
        <w:jc w:val="both"/>
        <w:rPr>
          <w:rFonts w:ascii="Poppins" w:eastAsia="Helvetica Neue" w:hAnsi="Poppins" w:cs="Poppins"/>
          <w:color w:val="062172"/>
        </w:rPr>
      </w:pPr>
      <w:r>
        <w:rPr>
          <w:rFonts w:ascii="Poppins" w:hAnsi="Poppins"/>
          <w:color w:val="062172" w:themeColor="accent1"/>
        </w:rPr>
        <w:t>La manifestation d</w:t>
      </w:r>
      <w:r w:rsidR="00C83F79">
        <w:rPr>
          <w:rFonts w:ascii="Poppins" w:hAnsi="Poppins"/>
          <w:color w:val="062172" w:themeColor="accent1"/>
        </w:rPr>
        <w:t>’</w:t>
      </w:r>
      <w:r>
        <w:rPr>
          <w:rFonts w:ascii="Poppins" w:hAnsi="Poppins"/>
          <w:color w:val="062172" w:themeColor="accent1"/>
        </w:rPr>
        <w:t xml:space="preserve">intérêt ne constitue donc pas une requête de financement. </w:t>
      </w:r>
      <w:r w:rsidR="00A754D9">
        <w:rPr>
          <w:rFonts w:ascii="Poppins" w:hAnsi="Poppins"/>
          <w:color w:val="062172" w:themeColor="accent1"/>
        </w:rPr>
        <w:t>El</w:t>
      </w:r>
      <w:r>
        <w:rPr>
          <w:rFonts w:ascii="Poppins" w:hAnsi="Poppins"/>
          <w:color w:val="062172" w:themeColor="accent1"/>
        </w:rPr>
        <w:t>l</w:t>
      </w:r>
      <w:r w:rsidR="00A754D9">
        <w:rPr>
          <w:rFonts w:ascii="Poppins" w:hAnsi="Poppins"/>
          <w:color w:val="062172" w:themeColor="accent1"/>
        </w:rPr>
        <w:t>e</w:t>
      </w:r>
      <w:r>
        <w:rPr>
          <w:rFonts w:ascii="Poppins" w:hAnsi="Poppins"/>
          <w:color w:val="062172" w:themeColor="accent1"/>
        </w:rPr>
        <w:t xml:space="preserve"> permet plutôt au pays partenaire et au GPE d</w:t>
      </w:r>
      <w:r w:rsidR="00C83F79">
        <w:rPr>
          <w:rFonts w:ascii="Poppins" w:hAnsi="Poppins"/>
          <w:color w:val="062172" w:themeColor="accent1"/>
        </w:rPr>
        <w:t>’</w:t>
      </w:r>
      <w:r>
        <w:rPr>
          <w:rFonts w:ascii="Poppins" w:hAnsi="Poppins"/>
          <w:color w:val="062172" w:themeColor="accent1"/>
        </w:rPr>
        <w:t xml:space="preserve">évaluer trois critères déterminants permettant au fonds à effet multiplicateur de mobiliser des </w:t>
      </w:r>
      <w:r w:rsidR="00A754D9">
        <w:rPr>
          <w:rFonts w:ascii="Poppins" w:hAnsi="Poppins"/>
          <w:color w:val="062172" w:themeColor="accent1"/>
        </w:rPr>
        <w:t>ressources. Il s’agit des éléments suivants</w:t>
      </w:r>
      <w:r w:rsidR="00C83F79">
        <w:rPr>
          <w:rFonts w:ascii="Poppins" w:hAnsi="Poppins"/>
          <w:color w:val="062172" w:themeColor="accent1"/>
        </w:rPr>
        <w:t> </w:t>
      </w:r>
      <w:r>
        <w:rPr>
          <w:rFonts w:ascii="Poppins" w:hAnsi="Poppins"/>
          <w:color w:val="062172" w:themeColor="accent1"/>
        </w:rPr>
        <w:t xml:space="preserve">: </w:t>
      </w:r>
      <w:r w:rsidR="00A754D9">
        <w:rPr>
          <w:rFonts w:ascii="Poppins" w:hAnsi="Poppins"/>
          <w:b/>
          <w:bCs/>
          <w:color w:val="062172" w:themeColor="accent1"/>
        </w:rPr>
        <w:t>le c</w:t>
      </w:r>
      <w:r>
        <w:rPr>
          <w:rFonts w:ascii="Poppins" w:hAnsi="Poppins"/>
          <w:b/>
          <w:bCs/>
          <w:color w:val="062172" w:themeColor="accent1"/>
        </w:rPr>
        <w:t xml:space="preserve">aractère de complémentarité, </w:t>
      </w:r>
      <w:r w:rsidR="00A754D9">
        <w:rPr>
          <w:rFonts w:ascii="Poppins" w:hAnsi="Poppins"/>
          <w:b/>
          <w:bCs/>
          <w:color w:val="062172" w:themeColor="accent1"/>
        </w:rPr>
        <w:t xml:space="preserve">la </w:t>
      </w:r>
      <w:r>
        <w:rPr>
          <w:rFonts w:ascii="Poppins" w:hAnsi="Poppins"/>
          <w:b/>
          <w:bCs/>
          <w:color w:val="062172" w:themeColor="accent1"/>
        </w:rPr>
        <w:t>modalité de cofinancement et</w:t>
      </w:r>
      <w:r w:rsidR="00A754D9">
        <w:rPr>
          <w:rFonts w:ascii="Poppins" w:hAnsi="Poppins"/>
          <w:b/>
          <w:bCs/>
          <w:color w:val="062172" w:themeColor="accent1"/>
        </w:rPr>
        <w:t xml:space="preserve"> la </w:t>
      </w:r>
      <w:r>
        <w:rPr>
          <w:rFonts w:ascii="Poppins" w:hAnsi="Poppins"/>
          <w:b/>
          <w:bCs/>
          <w:color w:val="062172" w:themeColor="accent1"/>
        </w:rPr>
        <w:t>viabilité de la dette.</w:t>
      </w:r>
      <w:r>
        <w:rPr>
          <w:rFonts w:ascii="Poppins" w:hAnsi="Poppins"/>
          <w:color w:val="062172" w:themeColor="accent1"/>
        </w:rPr>
        <w:t xml:space="preserve"> Le GPE demande en outre une </w:t>
      </w:r>
      <w:r w:rsidR="00A754D9">
        <w:rPr>
          <w:rFonts w:ascii="Poppins" w:hAnsi="Poppins"/>
          <w:color w:val="062172" w:themeColor="accent1"/>
        </w:rPr>
        <w:t>description</w:t>
      </w:r>
      <w:r>
        <w:rPr>
          <w:rFonts w:ascii="Poppins" w:hAnsi="Poppins"/>
          <w:color w:val="062172" w:themeColor="accent1"/>
        </w:rPr>
        <w:t xml:space="preserve"> des </w:t>
      </w:r>
      <w:r w:rsidRPr="00A754D9">
        <w:rPr>
          <w:rFonts w:ascii="Poppins" w:hAnsi="Poppins"/>
          <w:b/>
          <w:bCs/>
          <w:color w:val="062172" w:themeColor="accent1"/>
        </w:rPr>
        <w:t>domaines d</w:t>
      </w:r>
      <w:r w:rsidR="00C83F79" w:rsidRPr="00A754D9">
        <w:rPr>
          <w:rFonts w:ascii="Poppins" w:hAnsi="Poppins"/>
          <w:b/>
          <w:bCs/>
          <w:color w:val="062172" w:themeColor="accent1"/>
        </w:rPr>
        <w:t>’</w:t>
      </w:r>
      <w:r w:rsidRPr="00A754D9">
        <w:rPr>
          <w:rFonts w:ascii="Poppins" w:hAnsi="Poppins"/>
          <w:b/>
          <w:bCs/>
          <w:color w:val="062172" w:themeColor="accent1"/>
        </w:rPr>
        <w:t>intervention</w:t>
      </w:r>
      <w:r>
        <w:rPr>
          <w:rFonts w:ascii="Poppins" w:hAnsi="Poppins"/>
          <w:color w:val="062172" w:themeColor="accent1"/>
        </w:rPr>
        <w:t xml:space="preserve"> et </w:t>
      </w:r>
      <w:r w:rsidRPr="00A754D9">
        <w:rPr>
          <w:rFonts w:ascii="Poppins" w:hAnsi="Poppins"/>
          <w:b/>
          <w:bCs/>
          <w:color w:val="062172" w:themeColor="accent1"/>
        </w:rPr>
        <w:t>des sous-secteurs de l</w:t>
      </w:r>
      <w:r w:rsidR="00C83F79" w:rsidRPr="00A754D9">
        <w:rPr>
          <w:rFonts w:ascii="Poppins" w:hAnsi="Poppins"/>
          <w:b/>
          <w:bCs/>
          <w:color w:val="062172" w:themeColor="accent1"/>
        </w:rPr>
        <w:t>’</w:t>
      </w:r>
      <w:r w:rsidRPr="00A754D9">
        <w:rPr>
          <w:rFonts w:ascii="Poppins" w:hAnsi="Poppins"/>
          <w:b/>
          <w:bCs/>
          <w:color w:val="062172" w:themeColor="accent1"/>
        </w:rPr>
        <w:t>éducation</w:t>
      </w:r>
      <w:r>
        <w:rPr>
          <w:rFonts w:ascii="Poppins" w:hAnsi="Poppins"/>
          <w:color w:val="062172" w:themeColor="accent1"/>
        </w:rPr>
        <w:t xml:space="preserve"> soutenus par le cofinancement et le fonds à effet multiplicateur. </w:t>
      </w:r>
    </w:p>
    <w:p w14:paraId="07C4CB30" w14:textId="77777777" w:rsidR="00161B62" w:rsidRDefault="00161B62" w:rsidP="00462DBB">
      <w:pPr>
        <w:spacing w:before="120" w:after="120"/>
        <w:ind w:right="292"/>
        <w:jc w:val="both"/>
        <w:rPr>
          <w:rFonts w:ascii="Poppins" w:hAnsi="Poppins"/>
          <w:color w:val="062172"/>
        </w:rPr>
      </w:pPr>
    </w:p>
    <w:p w14:paraId="18492EF5" w14:textId="3A4BC4AC" w:rsidR="0039154D" w:rsidRPr="003E7DA8" w:rsidRDefault="004B43EA" w:rsidP="00462DBB">
      <w:pPr>
        <w:spacing w:before="120" w:after="120"/>
        <w:ind w:right="292"/>
        <w:jc w:val="both"/>
        <w:rPr>
          <w:rFonts w:ascii="Poppins" w:eastAsia="Helvetica Neue" w:hAnsi="Poppins" w:cs="Poppins"/>
          <w:color w:val="062172"/>
        </w:rPr>
      </w:pPr>
      <w:r>
        <w:rPr>
          <w:rFonts w:ascii="Poppins" w:hAnsi="Poppins"/>
          <w:color w:val="062172"/>
        </w:rPr>
        <w:lastRenderedPageBreak/>
        <w:t xml:space="preserve">Il n’est pas nécessaire que le cofinancement utilisé pour débloquer le fonds à effet multiplicateur soit décaissé ou formellement engagé au moment de la manifestation d’intérêt. Il doit cependant, être crédible et susceptible d’être mobilisé. </w:t>
      </w:r>
    </w:p>
    <w:p w14:paraId="04B84BBF" w14:textId="78CFEA28" w:rsidR="009A64FE" w:rsidRPr="00161B62" w:rsidRDefault="004A4F01" w:rsidP="00E7135E">
      <w:pPr>
        <w:spacing w:before="120" w:after="0" w:line="240" w:lineRule="auto"/>
        <w:jc w:val="both"/>
        <w:rPr>
          <w:rFonts w:ascii="Poppins SemiBold" w:hAnsi="Poppins SemiBold" w:cs="Poppins SemiBold"/>
          <w:color w:val="43D596"/>
          <w:sz w:val="24"/>
          <w:szCs w:val="24"/>
        </w:rPr>
      </w:pPr>
      <w:r w:rsidRPr="00161B62">
        <w:rPr>
          <w:rFonts w:ascii="Poppins SemiBold" w:hAnsi="Poppins SemiBold"/>
          <w:color w:val="43D596"/>
          <w:sz w:val="24"/>
          <w:szCs w:val="20"/>
        </w:rPr>
        <w:t>Prépa</w:t>
      </w:r>
      <w:r w:rsidR="00D40DFB" w:rsidRPr="00161B62">
        <w:rPr>
          <w:rFonts w:ascii="Poppins SemiBold" w:hAnsi="Poppins SemiBold"/>
          <w:color w:val="43D596"/>
          <w:sz w:val="24"/>
          <w:szCs w:val="20"/>
        </w:rPr>
        <w:t>ration d’</w:t>
      </w:r>
      <w:r w:rsidRPr="00161B62">
        <w:rPr>
          <w:rFonts w:ascii="Poppins SemiBold" w:hAnsi="Poppins SemiBold"/>
          <w:color w:val="43D596"/>
          <w:sz w:val="24"/>
          <w:szCs w:val="20"/>
        </w:rPr>
        <w:t>une requête de financement au titre du fonds à effet multiplicateur</w:t>
      </w:r>
    </w:p>
    <w:p w14:paraId="2D3E9B74" w14:textId="12EE1A31" w:rsidR="0039154D" w:rsidRPr="003E7DA8" w:rsidRDefault="00C30750" w:rsidP="007F0D16">
      <w:pPr>
        <w:spacing w:after="120" w:line="240" w:lineRule="auto"/>
        <w:ind w:right="292"/>
        <w:jc w:val="both"/>
        <w:rPr>
          <w:rFonts w:ascii="Poppins" w:eastAsia="Helvetica Neue" w:hAnsi="Poppins" w:cs="Poppins"/>
          <w:color w:val="062172"/>
        </w:rPr>
      </w:pPr>
      <w:r>
        <w:rPr>
          <w:rFonts w:ascii="Poppins" w:hAnsi="Poppins"/>
          <w:color w:val="062172"/>
        </w:rPr>
        <w:t>Après</w:t>
      </w:r>
      <w:r w:rsidR="0039154D">
        <w:rPr>
          <w:rFonts w:ascii="Poppins" w:hAnsi="Poppins"/>
          <w:color w:val="062172"/>
        </w:rPr>
        <w:t xml:space="preserve"> avoir obtenu confirmation du montant qu</w:t>
      </w:r>
      <w:r w:rsidR="00C83F79">
        <w:rPr>
          <w:rFonts w:ascii="Poppins" w:hAnsi="Poppins"/>
          <w:color w:val="062172"/>
        </w:rPr>
        <w:t>’</w:t>
      </w:r>
      <w:r w:rsidR="0039154D">
        <w:rPr>
          <w:rFonts w:ascii="Poppins" w:hAnsi="Poppins"/>
          <w:color w:val="062172"/>
        </w:rPr>
        <w:t>ils pouvaient obtenir grâce à cette manifestation d</w:t>
      </w:r>
      <w:r w:rsidR="00C83F79">
        <w:rPr>
          <w:rFonts w:ascii="Poppins" w:hAnsi="Poppins"/>
          <w:color w:val="062172"/>
        </w:rPr>
        <w:t>’</w:t>
      </w:r>
      <w:r w:rsidR="0039154D">
        <w:rPr>
          <w:rFonts w:ascii="Poppins" w:hAnsi="Poppins"/>
          <w:color w:val="062172"/>
        </w:rPr>
        <w:t xml:space="preserve">intérêt, les pays partenaires préparent une </w:t>
      </w:r>
      <w:r w:rsidR="0039154D" w:rsidRPr="00A754D9">
        <w:rPr>
          <w:rFonts w:ascii="Poppins" w:hAnsi="Poppins"/>
          <w:b/>
          <w:bCs/>
          <w:color w:val="062172"/>
        </w:rPr>
        <w:t>requête de financement au titre du fonds à effet multiplicateur</w:t>
      </w:r>
      <w:r w:rsidR="0039154D">
        <w:rPr>
          <w:rFonts w:ascii="Poppins" w:hAnsi="Poppins"/>
          <w:color w:val="062172"/>
        </w:rPr>
        <w:t xml:space="preserve"> afin de garantir et de mettre en œuvre ces ressources. </w:t>
      </w:r>
    </w:p>
    <w:p w14:paraId="55DE8C67" w14:textId="2D69DCDB" w:rsidR="0039154D" w:rsidRPr="003E7DA8" w:rsidRDefault="0039154D" w:rsidP="007F0D16">
      <w:pPr>
        <w:spacing w:after="120" w:line="240" w:lineRule="auto"/>
        <w:ind w:right="292"/>
        <w:jc w:val="both"/>
        <w:rPr>
          <w:rFonts w:ascii="Poppins" w:eastAsia="Helvetica Neue" w:hAnsi="Poppins" w:cs="Poppins"/>
          <w:color w:val="062172"/>
        </w:rPr>
      </w:pPr>
      <w:r>
        <w:rPr>
          <w:rFonts w:ascii="Poppins" w:hAnsi="Poppins"/>
          <w:color w:val="062172"/>
        </w:rPr>
        <w:t xml:space="preserve">Le montant du fonds à effet multiplicateur alloué dans le cadre de ce processus est garanti pendant </w:t>
      </w:r>
      <w:r w:rsidRPr="00A754D9">
        <w:rPr>
          <w:rFonts w:ascii="Poppins" w:hAnsi="Poppins"/>
          <w:b/>
          <w:bCs/>
          <w:color w:val="062172"/>
        </w:rPr>
        <w:t>un an</w:t>
      </w:r>
      <w:r>
        <w:rPr>
          <w:rFonts w:ascii="Poppins" w:hAnsi="Poppins"/>
          <w:color w:val="062172"/>
        </w:rPr>
        <w:t xml:space="preserve"> à compter de la fin du mois au cours duquel la manifestation d</w:t>
      </w:r>
      <w:r w:rsidR="00C83F79">
        <w:rPr>
          <w:rFonts w:ascii="Poppins" w:hAnsi="Poppins"/>
          <w:color w:val="062172"/>
        </w:rPr>
        <w:t>’</w:t>
      </w:r>
      <w:r>
        <w:rPr>
          <w:rFonts w:ascii="Poppins" w:hAnsi="Poppins"/>
          <w:color w:val="062172"/>
        </w:rPr>
        <w:t>intérêt a été approuvée</w:t>
      </w:r>
      <w:r w:rsidR="00C83F79">
        <w:rPr>
          <w:rFonts w:ascii="Poppins" w:hAnsi="Poppins"/>
          <w:color w:val="062172"/>
        </w:rPr>
        <w:t> </w:t>
      </w:r>
      <w:r>
        <w:rPr>
          <w:rFonts w:ascii="Poppins" w:hAnsi="Poppins"/>
          <w:color w:val="062172"/>
        </w:rPr>
        <w:t>; ainsi, si l</w:t>
      </w:r>
      <w:r w:rsidR="00C83F79">
        <w:rPr>
          <w:rFonts w:ascii="Poppins" w:hAnsi="Poppins"/>
          <w:color w:val="062172"/>
        </w:rPr>
        <w:t>’</w:t>
      </w:r>
      <w:r>
        <w:rPr>
          <w:rFonts w:ascii="Poppins" w:hAnsi="Poppins"/>
          <w:color w:val="062172"/>
        </w:rPr>
        <w:t>approbation est reçue le 10</w:t>
      </w:r>
      <w:r w:rsidR="00C83F79">
        <w:rPr>
          <w:rFonts w:ascii="Poppins" w:hAnsi="Poppins"/>
          <w:color w:val="062172"/>
        </w:rPr>
        <w:t> </w:t>
      </w:r>
      <w:r>
        <w:rPr>
          <w:rFonts w:ascii="Poppins" w:hAnsi="Poppins"/>
          <w:color w:val="062172"/>
        </w:rPr>
        <w:t>décembre</w:t>
      </w:r>
      <w:r w:rsidR="00C83F79">
        <w:rPr>
          <w:rFonts w:ascii="Poppins" w:hAnsi="Poppins"/>
          <w:color w:val="062172"/>
        </w:rPr>
        <w:t> </w:t>
      </w:r>
      <w:r>
        <w:rPr>
          <w:rFonts w:ascii="Poppins" w:hAnsi="Poppins"/>
          <w:color w:val="062172"/>
        </w:rPr>
        <w:t>2021, l</w:t>
      </w:r>
      <w:r w:rsidR="00C83F79">
        <w:rPr>
          <w:rFonts w:ascii="Poppins" w:hAnsi="Poppins"/>
          <w:color w:val="062172"/>
        </w:rPr>
        <w:t>’</w:t>
      </w:r>
      <w:r>
        <w:rPr>
          <w:rFonts w:ascii="Poppins" w:hAnsi="Poppins"/>
          <w:color w:val="062172"/>
        </w:rPr>
        <w:t>allocation sera garantie jusqu</w:t>
      </w:r>
      <w:r w:rsidR="00C83F79">
        <w:rPr>
          <w:rFonts w:ascii="Poppins" w:hAnsi="Poppins"/>
          <w:color w:val="062172"/>
        </w:rPr>
        <w:t>’</w:t>
      </w:r>
      <w:r>
        <w:rPr>
          <w:rFonts w:ascii="Poppins" w:hAnsi="Poppins"/>
          <w:color w:val="062172"/>
        </w:rPr>
        <w:t>au 31</w:t>
      </w:r>
      <w:r w:rsidR="00C83F79">
        <w:rPr>
          <w:rFonts w:ascii="Poppins" w:hAnsi="Poppins"/>
          <w:color w:val="062172"/>
        </w:rPr>
        <w:t> </w:t>
      </w:r>
      <w:r>
        <w:rPr>
          <w:rFonts w:ascii="Poppins" w:hAnsi="Poppins"/>
          <w:color w:val="062172"/>
        </w:rPr>
        <w:t>décembre</w:t>
      </w:r>
      <w:r w:rsidR="00C83F79">
        <w:rPr>
          <w:rFonts w:ascii="Poppins" w:hAnsi="Poppins"/>
          <w:color w:val="062172"/>
        </w:rPr>
        <w:t> </w:t>
      </w:r>
      <w:r>
        <w:rPr>
          <w:rFonts w:ascii="Poppins" w:hAnsi="Poppins"/>
          <w:color w:val="062172"/>
        </w:rPr>
        <w:t xml:space="preserve">2022. </w:t>
      </w:r>
    </w:p>
    <w:p w14:paraId="55BD2E66" w14:textId="5F46BF0B" w:rsidR="0039154D" w:rsidRDefault="0039154D" w:rsidP="007F0D16">
      <w:pPr>
        <w:spacing w:after="120" w:line="240" w:lineRule="auto"/>
        <w:ind w:right="292"/>
        <w:jc w:val="both"/>
        <w:rPr>
          <w:rFonts w:ascii="Poppins" w:eastAsia="Helvetica Neue" w:hAnsi="Poppins" w:cs="Poppins"/>
          <w:color w:val="062172"/>
        </w:rPr>
      </w:pPr>
      <w:r>
        <w:rPr>
          <w:rFonts w:ascii="Poppins" w:hAnsi="Poppins"/>
          <w:color w:val="062172" w:themeColor="accent1"/>
        </w:rPr>
        <w:t xml:space="preserve">Les pays sont censés déposer une requête de financement au titre du fonds à effet multiplicateur </w:t>
      </w:r>
      <w:r w:rsidRPr="00A754D9">
        <w:rPr>
          <w:rFonts w:ascii="Poppins" w:hAnsi="Poppins"/>
          <w:b/>
          <w:bCs/>
          <w:color w:val="062172" w:themeColor="accent1"/>
        </w:rPr>
        <w:t>dans les 12</w:t>
      </w:r>
      <w:r w:rsidR="00C83F79" w:rsidRPr="00A754D9">
        <w:rPr>
          <w:rFonts w:ascii="Poppins" w:hAnsi="Poppins"/>
          <w:b/>
          <w:bCs/>
          <w:color w:val="062172" w:themeColor="accent1"/>
        </w:rPr>
        <w:t> </w:t>
      </w:r>
      <w:r w:rsidRPr="00A754D9">
        <w:rPr>
          <w:rFonts w:ascii="Poppins" w:hAnsi="Poppins"/>
          <w:b/>
          <w:bCs/>
          <w:color w:val="062172" w:themeColor="accent1"/>
        </w:rPr>
        <w:t>mois suivant cette approbation</w:t>
      </w:r>
      <w:r>
        <w:rPr>
          <w:rFonts w:ascii="Poppins" w:hAnsi="Poppins"/>
          <w:color w:val="062172" w:themeColor="accent1"/>
        </w:rPr>
        <w:t>. Des prorogations sont possibles</w:t>
      </w:r>
      <w:r w:rsidR="00C83F79">
        <w:rPr>
          <w:rFonts w:ascii="Poppins" w:hAnsi="Poppins"/>
          <w:color w:val="062172" w:themeColor="accent1"/>
        </w:rPr>
        <w:t>,</w:t>
      </w:r>
      <w:r>
        <w:rPr>
          <w:rFonts w:ascii="Poppins" w:hAnsi="Poppins"/>
          <w:color w:val="062172" w:themeColor="accent1"/>
        </w:rPr>
        <w:t xml:space="preserve"> mais ne sont pas garanties.</w:t>
      </w:r>
    </w:p>
    <w:p w14:paraId="55A9D6DF" w14:textId="61336E7D" w:rsidR="0039154D" w:rsidRPr="00161B62" w:rsidRDefault="0039154D" w:rsidP="007F0D16">
      <w:pPr>
        <w:spacing w:after="120" w:line="240" w:lineRule="auto"/>
        <w:jc w:val="both"/>
        <w:rPr>
          <w:rFonts w:ascii="Poppins SemiBold" w:hAnsi="Poppins SemiBold" w:cs="Poppins SemiBold"/>
          <w:color w:val="43D596"/>
          <w:sz w:val="24"/>
          <w:szCs w:val="24"/>
        </w:rPr>
      </w:pPr>
      <w:r w:rsidRPr="00161B62">
        <w:rPr>
          <w:rFonts w:ascii="Poppins SemiBold" w:hAnsi="Poppins SemiBold"/>
          <w:color w:val="43D596"/>
          <w:sz w:val="24"/>
          <w:szCs w:val="20"/>
        </w:rPr>
        <w:t>Dépôt de la manifestation d</w:t>
      </w:r>
      <w:r w:rsidR="00C83F79" w:rsidRPr="00161B62">
        <w:rPr>
          <w:rFonts w:ascii="Poppins SemiBold" w:hAnsi="Poppins SemiBold"/>
          <w:color w:val="43D596"/>
          <w:sz w:val="24"/>
          <w:szCs w:val="20"/>
        </w:rPr>
        <w:t>’</w:t>
      </w:r>
      <w:r w:rsidRPr="00161B62">
        <w:rPr>
          <w:rFonts w:ascii="Poppins SemiBold" w:hAnsi="Poppins SemiBold"/>
          <w:color w:val="43D596"/>
          <w:sz w:val="24"/>
          <w:szCs w:val="20"/>
        </w:rPr>
        <w:t xml:space="preserve">intérêt </w:t>
      </w:r>
    </w:p>
    <w:p w14:paraId="6FA4FE5A" w14:textId="2DBB1888" w:rsidR="0039154D" w:rsidRPr="00EE1C1F" w:rsidRDefault="0039154D" w:rsidP="007F0D16">
      <w:pPr>
        <w:spacing w:after="120" w:line="240" w:lineRule="auto"/>
        <w:jc w:val="both"/>
        <w:rPr>
          <w:rFonts w:ascii="Poppins" w:hAnsi="Poppins" w:cs="Poppins"/>
          <w:color w:val="062172" w:themeColor="accent1"/>
        </w:rPr>
      </w:pPr>
      <w:r w:rsidRPr="00A754D9">
        <w:rPr>
          <w:rFonts w:ascii="Poppins" w:hAnsi="Poppins"/>
          <w:b/>
          <w:bCs/>
          <w:color w:val="062172" w:themeColor="accent1"/>
        </w:rPr>
        <w:t>Veuillez limiter les réponses</w:t>
      </w:r>
      <w:r>
        <w:rPr>
          <w:rFonts w:ascii="Poppins" w:hAnsi="Poppins"/>
          <w:color w:val="062172" w:themeColor="accent1"/>
        </w:rPr>
        <w:t xml:space="preserve"> aux rubriques pertinentes de cette manifestation d</w:t>
      </w:r>
      <w:r w:rsidR="00C83F79">
        <w:rPr>
          <w:rFonts w:ascii="Poppins" w:hAnsi="Poppins"/>
          <w:color w:val="062172" w:themeColor="accent1"/>
        </w:rPr>
        <w:t>’</w:t>
      </w:r>
      <w:r>
        <w:rPr>
          <w:rFonts w:ascii="Poppins" w:hAnsi="Poppins"/>
          <w:color w:val="062172" w:themeColor="accent1"/>
        </w:rPr>
        <w:t xml:space="preserve">intérêt à </w:t>
      </w:r>
      <w:r w:rsidRPr="00A754D9">
        <w:rPr>
          <w:rFonts w:ascii="Poppins" w:hAnsi="Poppins"/>
          <w:b/>
          <w:bCs/>
          <w:color w:val="062172" w:themeColor="accent1"/>
        </w:rPr>
        <w:t>500</w:t>
      </w:r>
      <w:r w:rsidR="00C83F79" w:rsidRPr="00A754D9">
        <w:rPr>
          <w:rFonts w:ascii="Poppins" w:hAnsi="Poppins"/>
          <w:b/>
          <w:bCs/>
          <w:color w:val="062172" w:themeColor="accent1"/>
        </w:rPr>
        <w:t> </w:t>
      </w:r>
      <w:r w:rsidRPr="00A754D9">
        <w:rPr>
          <w:rFonts w:ascii="Poppins" w:hAnsi="Poppins"/>
          <w:b/>
          <w:bCs/>
          <w:color w:val="062172" w:themeColor="accent1"/>
        </w:rPr>
        <w:t>mots</w:t>
      </w:r>
      <w:r>
        <w:rPr>
          <w:rFonts w:ascii="Poppins" w:hAnsi="Poppins"/>
          <w:color w:val="062172" w:themeColor="accent1"/>
        </w:rPr>
        <w:t xml:space="preserve">. Vous pouvez ajouter toutes les pièces justificatives en annexe.  </w:t>
      </w:r>
    </w:p>
    <w:p w14:paraId="27BEBEA1" w14:textId="7ADAB31B" w:rsidR="0039154D" w:rsidRDefault="0039154D" w:rsidP="007F0D16">
      <w:pPr>
        <w:spacing w:after="120" w:line="240" w:lineRule="auto"/>
        <w:jc w:val="both"/>
        <w:rPr>
          <w:rFonts w:ascii="Poppins" w:hAnsi="Poppins" w:cs="Poppins"/>
          <w:color w:val="062172" w:themeColor="accent1"/>
        </w:rPr>
      </w:pPr>
      <w:r>
        <w:rPr>
          <w:rFonts w:ascii="Poppins" w:hAnsi="Poppins"/>
          <w:color w:val="062172" w:themeColor="accent1"/>
        </w:rPr>
        <w:t xml:space="preserve">Les </w:t>
      </w:r>
      <w:r w:rsidRPr="00A754D9">
        <w:rPr>
          <w:rFonts w:ascii="Poppins" w:hAnsi="Poppins"/>
          <w:b/>
          <w:bCs/>
          <w:color w:val="062172" w:themeColor="accent1"/>
        </w:rPr>
        <w:t>signatures électroniques</w:t>
      </w:r>
      <w:r>
        <w:rPr>
          <w:rFonts w:ascii="Poppins" w:hAnsi="Poppins"/>
          <w:color w:val="062172" w:themeColor="accent1"/>
        </w:rPr>
        <w:t xml:space="preserve"> sont </w:t>
      </w:r>
      <w:r w:rsidR="00150E49">
        <w:rPr>
          <w:rFonts w:ascii="Poppins" w:hAnsi="Poppins"/>
          <w:color w:val="062172" w:themeColor="accent1"/>
        </w:rPr>
        <w:t xml:space="preserve">considérées comme </w:t>
      </w:r>
      <w:r w:rsidR="00A754D9">
        <w:rPr>
          <w:rFonts w:ascii="Poppins" w:hAnsi="Poppins"/>
          <w:color w:val="062172" w:themeColor="accent1"/>
        </w:rPr>
        <w:t>valides</w:t>
      </w:r>
      <w:r w:rsidR="00C83F79">
        <w:rPr>
          <w:rFonts w:ascii="Poppins" w:hAnsi="Poppins"/>
          <w:color w:val="062172" w:themeColor="accent1"/>
        </w:rPr>
        <w:t> </w:t>
      </w:r>
      <w:r>
        <w:rPr>
          <w:rFonts w:ascii="Poppins" w:hAnsi="Poppins"/>
          <w:color w:val="062172" w:themeColor="accent1"/>
        </w:rPr>
        <w:t>; les signatures dactylographiées à la section</w:t>
      </w:r>
      <w:r w:rsidR="00C83F79">
        <w:rPr>
          <w:rFonts w:ascii="Poppins" w:hAnsi="Poppins"/>
          <w:color w:val="062172" w:themeColor="accent1"/>
        </w:rPr>
        <w:t> </w:t>
      </w:r>
      <w:r>
        <w:rPr>
          <w:rFonts w:ascii="Poppins" w:hAnsi="Poppins"/>
          <w:color w:val="062172" w:themeColor="accent1"/>
        </w:rPr>
        <w:t xml:space="preserve">8 sont suffisantes. </w:t>
      </w:r>
    </w:p>
    <w:p w14:paraId="5BA3EABF" w14:textId="718C73E4" w:rsidR="001E79A8" w:rsidRPr="001E79A8" w:rsidRDefault="001E79A8" w:rsidP="001E79A8">
      <w:pPr>
        <w:spacing w:after="120" w:line="240" w:lineRule="auto"/>
        <w:ind w:right="-20"/>
        <w:jc w:val="both"/>
        <w:rPr>
          <w:rFonts w:ascii="Poppins" w:hAnsi="Poppins" w:cs="Poppins"/>
          <w:b/>
          <w:bCs/>
          <w:color w:val="062172" w:themeColor="accent1"/>
        </w:rPr>
      </w:pPr>
      <w:r>
        <w:rPr>
          <w:color w:val="062172" w:themeColor="accent1"/>
        </w:rPr>
        <w:t>L</w:t>
      </w:r>
      <w:r w:rsidR="00C83F79">
        <w:rPr>
          <w:color w:val="062172" w:themeColor="accent1"/>
        </w:rPr>
        <w:t>’</w:t>
      </w:r>
      <w:r>
        <w:rPr>
          <w:color w:val="062172" w:themeColor="accent1"/>
        </w:rPr>
        <w:t>endossement de la manifestation d</w:t>
      </w:r>
      <w:r w:rsidR="00C83F79">
        <w:rPr>
          <w:color w:val="062172" w:themeColor="accent1"/>
        </w:rPr>
        <w:t>’</w:t>
      </w:r>
      <w:r>
        <w:rPr>
          <w:color w:val="062172" w:themeColor="accent1"/>
        </w:rPr>
        <w:t>intérêt par l</w:t>
      </w:r>
      <w:r w:rsidR="00C83F79">
        <w:rPr>
          <w:color w:val="062172" w:themeColor="accent1"/>
        </w:rPr>
        <w:t>’</w:t>
      </w:r>
      <w:r>
        <w:rPr>
          <w:color w:val="062172" w:themeColor="accent1"/>
        </w:rPr>
        <w:t>agence de coordination et le ministère de l</w:t>
      </w:r>
      <w:r w:rsidR="00C83F79">
        <w:rPr>
          <w:color w:val="062172" w:themeColor="accent1"/>
        </w:rPr>
        <w:t>’É</w:t>
      </w:r>
      <w:r>
        <w:rPr>
          <w:color w:val="062172" w:themeColor="accent1"/>
        </w:rPr>
        <w:t xml:space="preserve">ducation implique que le document a été </w:t>
      </w:r>
      <w:r w:rsidRPr="00A754D9">
        <w:rPr>
          <w:b/>
          <w:bCs/>
          <w:color w:val="062172" w:themeColor="accent1"/>
        </w:rPr>
        <w:t>discuté et approuvé</w:t>
      </w:r>
      <w:r>
        <w:rPr>
          <w:color w:val="062172" w:themeColor="accent1"/>
        </w:rPr>
        <w:t xml:space="preserve"> par le groupe local des partenaires de l</w:t>
      </w:r>
      <w:r w:rsidR="00C83F79">
        <w:rPr>
          <w:color w:val="062172" w:themeColor="accent1"/>
        </w:rPr>
        <w:t>’</w:t>
      </w:r>
      <w:r>
        <w:rPr>
          <w:color w:val="062172" w:themeColor="accent1"/>
        </w:rPr>
        <w:t>éducation.</w:t>
      </w:r>
    </w:p>
    <w:p w14:paraId="7CAC6870" w14:textId="77777777" w:rsidR="00161B62" w:rsidRDefault="0039154D" w:rsidP="007F0D16">
      <w:pPr>
        <w:spacing w:after="120" w:line="240" w:lineRule="auto"/>
        <w:jc w:val="both"/>
        <w:rPr>
          <w:rFonts w:ascii="Poppins" w:hAnsi="Poppins"/>
          <w:color w:val="062172" w:themeColor="accent1"/>
        </w:rPr>
      </w:pPr>
      <w:r>
        <w:rPr>
          <w:rFonts w:ascii="Poppins" w:hAnsi="Poppins"/>
          <w:color w:val="062172" w:themeColor="accent1"/>
        </w:rPr>
        <w:t xml:space="preserve">Veuillez transmettre tous les formulaires dûment remplis </w:t>
      </w:r>
      <w:r>
        <w:rPr>
          <w:rFonts w:ascii="Poppins" w:hAnsi="Poppins"/>
          <w:b/>
          <w:color w:val="062172" w:themeColor="accent1"/>
        </w:rPr>
        <w:t>par courriel</w:t>
      </w:r>
      <w:r>
        <w:rPr>
          <w:rFonts w:ascii="Poppins" w:hAnsi="Poppins"/>
          <w:color w:val="062172" w:themeColor="accent1"/>
        </w:rPr>
        <w:t>. Une fois complétées, les requêtes peuvent être renvoyées à l</w:t>
      </w:r>
      <w:r w:rsidR="00C83F79">
        <w:rPr>
          <w:rFonts w:ascii="Poppins" w:hAnsi="Poppins"/>
          <w:color w:val="062172" w:themeColor="accent1"/>
        </w:rPr>
        <w:t>’</w:t>
      </w:r>
      <w:r>
        <w:rPr>
          <w:rFonts w:ascii="Poppins" w:hAnsi="Poppins"/>
          <w:color w:val="062172" w:themeColor="accent1"/>
        </w:rPr>
        <w:t>adresse suivante</w:t>
      </w:r>
      <w:r w:rsidR="00C83F79">
        <w:rPr>
          <w:rFonts w:ascii="Poppins" w:hAnsi="Poppins"/>
          <w:color w:val="062172" w:themeColor="accent1"/>
        </w:rPr>
        <w:t> </w:t>
      </w:r>
      <w:r>
        <w:rPr>
          <w:rFonts w:ascii="Poppins" w:hAnsi="Poppins"/>
          <w:color w:val="062172" w:themeColor="accent1"/>
        </w:rPr>
        <w:t xml:space="preserve">: </w:t>
      </w:r>
      <w:hyperlink r:id="rId29" w:history="1">
        <w:r>
          <w:rPr>
            <w:rStyle w:val="Hyperlink"/>
            <w:rFonts w:ascii="Poppins" w:hAnsi="Poppins"/>
            <w:u w:val="none"/>
          </w:rPr>
          <w:t>gpe_grant_submission@globalpartnership.org</w:t>
        </w:r>
      </w:hyperlink>
      <w:r>
        <w:rPr>
          <w:rFonts w:ascii="Poppins" w:hAnsi="Poppins"/>
          <w:color w:val="062172" w:themeColor="accent1"/>
        </w:rPr>
        <w:t>, avec copie au responsable de l</w:t>
      </w:r>
      <w:r w:rsidR="00C83F79">
        <w:rPr>
          <w:rFonts w:ascii="Poppins" w:hAnsi="Poppins"/>
          <w:color w:val="062172" w:themeColor="accent1"/>
        </w:rPr>
        <w:t>’</w:t>
      </w:r>
      <w:r>
        <w:rPr>
          <w:rFonts w:ascii="Poppins" w:hAnsi="Poppins"/>
          <w:color w:val="062172" w:themeColor="accent1"/>
        </w:rPr>
        <w:t xml:space="preserve">équipe-pays du GPE </w:t>
      </w:r>
      <w:r w:rsidR="001C0F14">
        <w:rPr>
          <w:rFonts w:ascii="Poppins" w:hAnsi="Poppins"/>
          <w:color w:val="062172" w:themeColor="accent1"/>
        </w:rPr>
        <w:t>concernée</w:t>
      </w:r>
      <w:r>
        <w:rPr>
          <w:rFonts w:ascii="Poppins" w:hAnsi="Poppins"/>
          <w:color w:val="062172" w:themeColor="accent1"/>
        </w:rPr>
        <w:t>.</w:t>
      </w:r>
    </w:p>
    <w:p w14:paraId="3A718D6F" w14:textId="14F1007D" w:rsidR="001F3C42" w:rsidRDefault="0039154D" w:rsidP="007F0D16">
      <w:pPr>
        <w:spacing w:after="120" w:line="240" w:lineRule="auto"/>
        <w:jc w:val="both"/>
        <w:rPr>
          <w:rFonts w:ascii="Poppins" w:hAnsi="Poppins" w:cs="Poppins"/>
        </w:rPr>
      </w:pPr>
      <w:r>
        <w:rPr>
          <w:rFonts w:ascii="Poppins" w:hAnsi="Poppins"/>
        </w:rPr>
        <w:br w:type="page"/>
      </w:r>
    </w:p>
    <w:tbl>
      <w:tblPr>
        <w:tblStyle w:val="TableGrid"/>
        <w:tblpPr w:leftFromText="141" w:rightFromText="141" w:vertAnchor="page" w:horzAnchor="margin" w:tblpY="1379"/>
        <w:tblW w:w="9446" w:type="dxa"/>
        <w:tblBorders>
          <w:top w:val="none" w:sz="0" w:space="0" w:color="auto"/>
          <w:left w:val="none" w:sz="0" w:space="0" w:color="auto"/>
          <w:bottom w:val="none" w:sz="0" w:space="0" w:color="auto"/>
          <w:right w:val="none" w:sz="0" w:space="0" w:color="auto"/>
          <w:insideH w:val="single" w:sz="4" w:space="0" w:color="062172"/>
          <w:insideV w:val="none" w:sz="0" w:space="0" w:color="auto"/>
        </w:tblBorders>
        <w:tblLook w:val="04A0" w:firstRow="1" w:lastRow="0" w:firstColumn="1" w:lastColumn="0" w:noHBand="0" w:noVBand="1"/>
      </w:tblPr>
      <w:tblGrid>
        <w:gridCol w:w="9446"/>
      </w:tblGrid>
      <w:tr w:rsidR="00975A5E" w:rsidRPr="00BA6E59" w14:paraId="4004A2D8" w14:textId="77777777" w:rsidTr="785E6852">
        <w:tc>
          <w:tcPr>
            <w:tcW w:w="9446" w:type="dxa"/>
            <w:tcBorders>
              <w:top w:val="nil"/>
              <w:bottom w:val="single" w:sz="4" w:space="0" w:color="auto"/>
            </w:tcBorders>
            <w:shd w:val="clear" w:color="auto" w:fill="002570"/>
          </w:tcPr>
          <w:p w14:paraId="314BB251" w14:textId="77777777" w:rsidR="00975A5E" w:rsidRPr="00975A5E" w:rsidRDefault="00975A5E" w:rsidP="007F3A53">
            <w:pPr>
              <w:rPr>
                <w:rFonts w:asciiTheme="majorHAnsi" w:hAnsiTheme="majorHAnsi" w:cs="Poppins SemiBold"/>
                <w:color w:val="FFFFFF" w:themeColor="background1"/>
                <w:sz w:val="56"/>
                <w:szCs w:val="56"/>
              </w:rPr>
            </w:pPr>
            <w:r>
              <w:rPr>
                <w:rFonts w:asciiTheme="majorHAnsi" w:hAnsiTheme="majorHAnsi"/>
                <w:color w:val="43D596"/>
                <w:sz w:val="56"/>
              </w:rPr>
              <w:lastRenderedPageBreak/>
              <w:t>DÉPÔT</w:t>
            </w:r>
          </w:p>
        </w:tc>
      </w:tr>
      <w:tr w:rsidR="007F3A53" w:rsidRPr="00BA6E59" w14:paraId="3E7AADB7" w14:textId="77777777" w:rsidTr="785E6852">
        <w:tc>
          <w:tcPr>
            <w:tcW w:w="9446" w:type="dxa"/>
            <w:tcBorders>
              <w:top w:val="single" w:sz="4" w:space="0" w:color="auto"/>
              <w:bottom w:val="single" w:sz="4" w:space="0" w:color="FFFFFF" w:themeColor="background1"/>
            </w:tcBorders>
            <w:shd w:val="clear" w:color="auto" w:fill="43D596" w:themeFill="accent2"/>
          </w:tcPr>
          <w:p w14:paraId="0CE81502" w14:textId="77777777" w:rsidR="007F3A53" w:rsidRPr="00881E8D" w:rsidRDefault="007F3A53" w:rsidP="007F3A53">
            <w:pPr>
              <w:rPr>
                <w:rFonts w:ascii="Poppins SemiBold" w:hAnsi="Poppins SemiBold" w:cs="Poppins SemiBold"/>
                <w:color w:val="FFFFFF" w:themeColor="background1"/>
                <w:sz w:val="28"/>
                <w:szCs w:val="28"/>
              </w:rPr>
            </w:pPr>
            <w:r>
              <w:rPr>
                <w:rFonts w:ascii="Poppins SemiBold" w:hAnsi="Poppins SemiBold"/>
                <w:color w:val="FFFFFF" w:themeColor="background1"/>
                <w:sz w:val="28"/>
              </w:rPr>
              <w:t>1. Contexte</w:t>
            </w:r>
          </w:p>
        </w:tc>
      </w:tr>
      <w:tr w:rsidR="007F3A53" w:rsidRPr="00BA6E59" w14:paraId="26DB9672" w14:textId="77777777" w:rsidTr="00881E8D">
        <w:trPr>
          <w:trHeight w:val="1187"/>
        </w:trPr>
        <w:tc>
          <w:tcPr>
            <w:tcW w:w="9446" w:type="dxa"/>
            <w:tcBorders>
              <w:top w:val="single" w:sz="4" w:space="0" w:color="FFFFFF" w:themeColor="background1"/>
              <w:bottom w:val="single" w:sz="4" w:space="0" w:color="062172"/>
            </w:tcBorders>
            <w:shd w:val="clear" w:color="auto" w:fill="F2F2F2" w:themeFill="background1" w:themeFillShade="F2"/>
          </w:tcPr>
          <w:p w14:paraId="036723F8" w14:textId="2A8DA701" w:rsidR="007F3A53" w:rsidRPr="003E7DA8" w:rsidRDefault="0BE43236" w:rsidP="007F3A53">
            <w:pPr>
              <w:spacing w:line="259" w:lineRule="auto"/>
              <w:jc w:val="both"/>
              <w:rPr>
                <w:rFonts w:ascii="Poppins" w:hAnsi="Poppins" w:cs="Poppins"/>
                <w:color w:val="062172"/>
              </w:rPr>
            </w:pPr>
            <w:r>
              <w:rPr>
                <w:rFonts w:ascii="Poppins" w:hAnsi="Poppins"/>
                <w:color w:val="062172" w:themeColor="accent1"/>
              </w:rPr>
              <w:t>Le programme envisagé intègre-t-il des ressources provenant d</w:t>
            </w:r>
            <w:r w:rsidR="00C83F79">
              <w:rPr>
                <w:rFonts w:ascii="Poppins" w:hAnsi="Poppins"/>
                <w:color w:val="062172" w:themeColor="accent1"/>
              </w:rPr>
              <w:t>’</w:t>
            </w:r>
            <w:r>
              <w:rPr>
                <w:rFonts w:ascii="Poppins" w:hAnsi="Poppins"/>
                <w:color w:val="062172" w:themeColor="accent1"/>
              </w:rPr>
              <w:t>autres financements du GPE</w:t>
            </w:r>
            <w:r w:rsidR="00C83F79">
              <w:rPr>
                <w:rFonts w:ascii="Poppins" w:hAnsi="Poppins"/>
                <w:color w:val="062172" w:themeColor="accent1"/>
              </w:rPr>
              <w:t> </w:t>
            </w:r>
            <w:r>
              <w:rPr>
                <w:rFonts w:ascii="Poppins" w:hAnsi="Poppins"/>
                <w:color w:val="062172" w:themeColor="accent1"/>
              </w:rPr>
              <w:t>? Si oui, veuillez indiquer s’il s’agit du financement pour la transformation du système, de l’Accélérateur pour l’éducation des filles, ou des deux.</w:t>
            </w:r>
          </w:p>
        </w:tc>
      </w:tr>
      <w:tr w:rsidR="007F3A53" w:rsidRPr="00BA6E59" w14:paraId="6CBA54C5" w14:textId="77777777" w:rsidTr="00881E8D">
        <w:tc>
          <w:tcPr>
            <w:tcW w:w="9446" w:type="dxa"/>
            <w:tcBorders>
              <w:top w:val="single" w:sz="4" w:space="0" w:color="062172"/>
              <w:left w:val="single" w:sz="4" w:space="0" w:color="auto"/>
              <w:bottom w:val="single" w:sz="4" w:space="0" w:color="062172"/>
              <w:right w:val="single" w:sz="4" w:space="0" w:color="auto"/>
            </w:tcBorders>
            <w:shd w:val="clear" w:color="auto" w:fill="FFFFFF" w:themeFill="background1"/>
          </w:tcPr>
          <w:p w14:paraId="5127537A" w14:textId="77777777" w:rsidR="007F3A53" w:rsidRPr="003E7DA8" w:rsidRDefault="007F3A53" w:rsidP="007F3A53">
            <w:pPr>
              <w:spacing w:after="120" w:line="259" w:lineRule="auto"/>
              <w:jc w:val="both"/>
              <w:rPr>
                <w:rFonts w:ascii="Poppins" w:hAnsi="Poppins" w:cs="Poppins"/>
                <w:b/>
                <w:bCs/>
                <w:color w:val="062172"/>
              </w:rPr>
            </w:pPr>
            <w:r>
              <w:rPr>
                <w:rFonts w:ascii="Poppins" w:hAnsi="Poppins"/>
                <w:color w:val="062172"/>
              </w:rPr>
              <w:t xml:space="preserve"> </w:t>
            </w:r>
            <w:sdt>
              <w:sdtPr>
                <w:rPr>
                  <w:rFonts w:ascii="Poppins" w:hAnsi="Poppins" w:cs="Poppins"/>
                  <w:color w:val="062172"/>
                </w:rPr>
                <w:id w:val="726963611"/>
                <w:placeholder>
                  <w:docPart w:val="AE911406160B44308343254701CB8A73"/>
                </w:placeholder>
              </w:sdtPr>
              <w:sdtEndPr/>
              <w:sdtContent>
                <w:r>
                  <w:rPr>
                    <w:rFonts w:ascii="Poppins" w:hAnsi="Poppins"/>
                    <w:color w:val="062172"/>
                  </w:rPr>
                  <w:t>Veuillez indiquer ici les autres requêtes de financement présentées par le pays, le cas échéant.</w:t>
                </w:r>
              </w:sdtContent>
            </w:sdt>
          </w:p>
        </w:tc>
      </w:tr>
      <w:tr w:rsidR="007F3A53" w:rsidRPr="00BA6E59" w14:paraId="63546031" w14:textId="77777777" w:rsidTr="00881E8D">
        <w:tc>
          <w:tcPr>
            <w:tcW w:w="9446" w:type="dxa"/>
            <w:tcBorders>
              <w:top w:val="single" w:sz="4" w:space="0" w:color="062172"/>
              <w:bottom w:val="single" w:sz="4" w:space="0" w:color="062172" w:themeColor="accent1"/>
            </w:tcBorders>
            <w:shd w:val="clear" w:color="auto" w:fill="F2F2F2" w:themeFill="background1" w:themeFillShade="F2"/>
          </w:tcPr>
          <w:p w14:paraId="43530785" w14:textId="2E6F4A64" w:rsidR="007F3A53" w:rsidRPr="003E7DA8" w:rsidRDefault="007F3A53" w:rsidP="007F3A53">
            <w:pPr>
              <w:spacing w:after="120" w:line="259" w:lineRule="auto"/>
              <w:jc w:val="both"/>
              <w:rPr>
                <w:rFonts w:ascii="Poppins" w:hAnsi="Poppins" w:cs="Poppins"/>
                <w:color w:val="062172"/>
              </w:rPr>
            </w:pPr>
            <w:r>
              <w:rPr>
                <w:rFonts w:ascii="Poppins" w:hAnsi="Poppins"/>
                <w:color w:val="062172"/>
              </w:rPr>
              <w:t>Les pays éligibles sont encouragés à déposer une requête de financement pour la transformation du système et de financement au titre du fonds à effet multiplicateur en même temps et avec le même agent partenaire. Dans le cas contraire, veuillez expliquer pourquoi vous avez décidé d</w:t>
            </w:r>
            <w:r w:rsidR="00C83F79">
              <w:rPr>
                <w:rFonts w:ascii="Poppins" w:hAnsi="Poppins"/>
                <w:color w:val="062172"/>
              </w:rPr>
              <w:t>e d</w:t>
            </w:r>
            <w:r>
              <w:rPr>
                <w:rFonts w:ascii="Poppins" w:hAnsi="Poppins"/>
                <w:color w:val="062172"/>
              </w:rPr>
              <w:t>époser des requêtes distinctes, d</w:t>
            </w:r>
            <w:r w:rsidR="00C83F79">
              <w:rPr>
                <w:rFonts w:ascii="Poppins" w:hAnsi="Poppins"/>
                <w:color w:val="062172"/>
              </w:rPr>
              <w:t>’</w:t>
            </w:r>
            <w:r>
              <w:rPr>
                <w:rFonts w:ascii="Poppins" w:hAnsi="Poppins"/>
                <w:color w:val="062172"/>
              </w:rPr>
              <w:t>utiliser le financement pour la transformation du système et le financement au titre du fonds à effet multiplicateur de manière séparée pour différents programmes et/ou de recourir à des agents partenaires différents.</w:t>
            </w:r>
          </w:p>
        </w:tc>
      </w:tr>
      <w:tr w:rsidR="007F3A53" w:rsidRPr="00BA6E59" w14:paraId="4FA09EAA" w14:textId="77777777" w:rsidTr="00881E8D">
        <w:tc>
          <w:tcPr>
            <w:tcW w:w="9446" w:type="dxa"/>
            <w:tcBorders>
              <w:top w:val="single" w:sz="4" w:space="0" w:color="062172" w:themeColor="accent1"/>
              <w:left w:val="single" w:sz="4" w:space="0" w:color="auto"/>
              <w:bottom w:val="single" w:sz="4" w:space="0" w:color="062172" w:themeColor="accent1"/>
              <w:right w:val="single" w:sz="4" w:space="0" w:color="auto"/>
            </w:tcBorders>
          </w:tcPr>
          <w:sdt>
            <w:sdtPr>
              <w:rPr>
                <w:rFonts w:ascii="Poppins" w:hAnsi="Poppins" w:cs="Poppins"/>
                <w:color w:val="062172"/>
              </w:rPr>
              <w:id w:val="692277573"/>
              <w:placeholder>
                <w:docPart w:val="E131C6104F40425EA16178012B5A89A7"/>
              </w:placeholder>
            </w:sdtPr>
            <w:sdtEndPr/>
            <w:sdtContent>
              <w:p w14:paraId="36FB20B4" w14:textId="77777777" w:rsidR="007F3A53" w:rsidRPr="0031466F" w:rsidRDefault="007F3A53" w:rsidP="007F3A53">
                <w:pPr>
                  <w:rPr>
                    <w:rFonts w:ascii="Poppins" w:hAnsi="Poppins" w:cs="Poppins"/>
                    <w:color w:val="062172"/>
                  </w:rPr>
                </w:pPr>
                <w:r>
                  <w:rPr>
                    <w:rFonts w:ascii="Poppins" w:hAnsi="Poppins"/>
                    <w:color w:val="062172"/>
                  </w:rPr>
                  <w:t>Cliquez ici pour saisir le texte</w:t>
                </w:r>
              </w:p>
            </w:sdtContent>
          </w:sdt>
          <w:p w14:paraId="5B225841" w14:textId="77777777" w:rsidR="007F3A53" w:rsidRPr="003E7DA8" w:rsidRDefault="007F3A53" w:rsidP="007F3A53">
            <w:pPr>
              <w:rPr>
                <w:rFonts w:ascii="Poppins" w:hAnsi="Poppins" w:cs="Poppins"/>
                <w:color w:val="062172"/>
              </w:rPr>
            </w:pPr>
          </w:p>
        </w:tc>
      </w:tr>
    </w:tbl>
    <w:p w14:paraId="5FF3AC8F" w14:textId="77777777" w:rsidR="009A64FE" w:rsidRPr="00BA6E59" w:rsidRDefault="009A64FE" w:rsidP="00F91FBE">
      <w:pPr>
        <w:rPr>
          <w:rFonts w:ascii="Poppins" w:hAnsi="Poppins" w:cs="Poppins"/>
        </w:rPr>
      </w:pPr>
    </w:p>
    <w:tbl>
      <w:tblPr>
        <w:tblStyle w:val="TableGrid"/>
        <w:tblW w:w="9445" w:type="dxa"/>
        <w:tblLook w:val="04A0" w:firstRow="1" w:lastRow="0" w:firstColumn="1" w:lastColumn="0" w:noHBand="0" w:noVBand="1"/>
      </w:tblPr>
      <w:tblGrid>
        <w:gridCol w:w="415"/>
        <w:gridCol w:w="1954"/>
        <w:gridCol w:w="2775"/>
        <w:gridCol w:w="4301"/>
      </w:tblGrid>
      <w:tr w:rsidR="009A64FE" w:rsidRPr="00BA6E59" w14:paraId="1E824208" w14:textId="77777777" w:rsidTr="001833A6">
        <w:tc>
          <w:tcPr>
            <w:tcW w:w="9445" w:type="dxa"/>
            <w:gridSpan w:val="4"/>
            <w:tcBorders>
              <w:top w:val="nil"/>
              <w:left w:val="nil"/>
              <w:bottom w:val="single" w:sz="4" w:space="0" w:color="FFFFFF" w:themeColor="background1"/>
              <w:right w:val="nil"/>
            </w:tcBorders>
            <w:shd w:val="clear" w:color="auto" w:fill="43D596"/>
          </w:tcPr>
          <w:p w14:paraId="222FCAC2" w14:textId="77777777" w:rsidR="009A64FE" w:rsidRPr="00124412" w:rsidRDefault="009A64FE" w:rsidP="00F05029">
            <w:pPr>
              <w:rPr>
                <w:rFonts w:ascii="Poppins SemiBold" w:hAnsi="Poppins SemiBold" w:cs="Poppins SemiBold"/>
                <w:color w:val="FFFFFF" w:themeColor="background1"/>
                <w:sz w:val="28"/>
                <w:szCs w:val="28"/>
              </w:rPr>
            </w:pPr>
            <w:r>
              <w:rPr>
                <w:rFonts w:ascii="Poppins SemiBold" w:hAnsi="Poppins SemiBold"/>
                <w:color w:val="FFFFFF" w:themeColor="background1"/>
                <w:sz w:val="28"/>
              </w:rPr>
              <w:t>2. Sources et types de cofinancements</w:t>
            </w:r>
          </w:p>
        </w:tc>
      </w:tr>
      <w:tr w:rsidR="009A64FE" w:rsidRPr="00BA6E59" w14:paraId="68FB44B1" w14:textId="77777777" w:rsidTr="00881E8D">
        <w:trPr>
          <w:trHeight w:val="476"/>
        </w:trPr>
        <w:tc>
          <w:tcPr>
            <w:tcW w:w="415" w:type="dxa"/>
            <w:tcBorders>
              <w:top w:val="single" w:sz="4" w:space="0" w:color="FFFFFF" w:themeColor="background1"/>
              <w:left w:val="nil"/>
              <w:bottom w:val="single" w:sz="4" w:space="0" w:color="062172"/>
              <w:right w:val="single" w:sz="4" w:space="0" w:color="062172"/>
            </w:tcBorders>
            <w:shd w:val="clear" w:color="auto" w:fill="F2F2F2"/>
          </w:tcPr>
          <w:p w14:paraId="062BE050" w14:textId="77777777" w:rsidR="009A64FE" w:rsidRPr="00F2430A" w:rsidRDefault="009A64FE" w:rsidP="00F05029">
            <w:pPr>
              <w:rPr>
                <w:rFonts w:ascii="Poppins" w:hAnsi="Poppins" w:cs="Poppins"/>
                <w:b/>
                <w:bCs/>
                <w:color w:val="062172"/>
              </w:rPr>
            </w:pPr>
            <w:r>
              <w:rPr>
                <w:rFonts w:ascii="Poppins" w:hAnsi="Poppins"/>
                <w:b/>
                <w:color w:val="062172"/>
              </w:rPr>
              <w:t>#</w:t>
            </w:r>
          </w:p>
        </w:tc>
        <w:tc>
          <w:tcPr>
            <w:tcW w:w="1681" w:type="dxa"/>
            <w:tcBorders>
              <w:top w:val="single" w:sz="4" w:space="0" w:color="FFFFFF" w:themeColor="background1"/>
              <w:left w:val="single" w:sz="4" w:space="0" w:color="062172"/>
              <w:bottom w:val="single" w:sz="4" w:space="0" w:color="062172"/>
              <w:right w:val="single" w:sz="4" w:space="0" w:color="062172"/>
            </w:tcBorders>
            <w:shd w:val="clear" w:color="auto" w:fill="F2F2F2"/>
          </w:tcPr>
          <w:p w14:paraId="5C490167" w14:textId="77777777" w:rsidR="009A64FE" w:rsidRPr="00F2430A" w:rsidRDefault="00793423" w:rsidP="00F05029">
            <w:pPr>
              <w:rPr>
                <w:rFonts w:ascii="Poppins" w:hAnsi="Poppins" w:cs="Poppins"/>
                <w:b/>
                <w:bCs/>
                <w:color w:val="062172"/>
              </w:rPr>
            </w:pPr>
            <w:r>
              <w:rPr>
                <w:rFonts w:ascii="Poppins" w:hAnsi="Poppins"/>
                <w:b/>
                <w:color w:val="062172"/>
              </w:rPr>
              <w:t>Partenaire de cofinancement</w:t>
            </w:r>
          </w:p>
        </w:tc>
        <w:tc>
          <w:tcPr>
            <w:tcW w:w="2884" w:type="dxa"/>
            <w:tcBorders>
              <w:top w:val="single" w:sz="4" w:space="0" w:color="FFFFFF" w:themeColor="background1"/>
              <w:left w:val="single" w:sz="4" w:space="0" w:color="062172"/>
              <w:bottom w:val="single" w:sz="4" w:space="0" w:color="062172"/>
              <w:right w:val="single" w:sz="4" w:space="0" w:color="062172"/>
            </w:tcBorders>
            <w:shd w:val="clear" w:color="auto" w:fill="F2F2F2"/>
          </w:tcPr>
          <w:p w14:paraId="77C7A9ED" w14:textId="77777777" w:rsidR="009A64FE" w:rsidRPr="00F2430A" w:rsidRDefault="009A64FE" w:rsidP="00F05029">
            <w:pPr>
              <w:rPr>
                <w:rFonts w:ascii="Poppins" w:hAnsi="Poppins" w:cs="Poppins"/>
                <w:b/>
                <w:bCs/>
                <w:color w:val="062172"/>
              </w:rPr>
            </w:pPr>
            <w:r>
              <w:rPr>
                <w:rFonts w:ascii="Poppins" w:hAnsi="Poppins"/>
                <w:b/>
                <w:color w:val="062172"/>
              </w:rPr>
              <w:t>Montant</w:t>
            </w:r>
          </w:p>
        </w:tc>
        <w:tc>
          <w:tcPr>
            <w:tcW w:w="4465" w:type="dxa"/>
            <w:tcBorders>
              <w:top w:val="single" w:sz="4" w:space="0" w:color="FFFFFF" w:themeColor="background1"/>
              <w:left w:val="single" w:sz="4" w:space="0" w:color="062172"/>
              <w:bottom w:val="single" w:sz="4" w:space="0" w:color="062172"/>
              <w:right w:val="nil"/>
            </w:tcBorders>
            <w:shd w:val="clear" w:color="auto" w:fill="F2F2F2"/>
          </w:tcPr>
          <w:p w14:paraId="41CEDD50" w14:textId="77777777" w:rsidR="009A64FE" w:rsidRPr="00F2430A" w:rsidRDefault="009A64FE" w:rsidP="00F05029">
            <w:pPr>
              <w:rPr>
                <w:rFonts w:ascii="Poppins" w:hAnsi="Poppins" w:cs="Poppins"/>
                <w:b/>
                <w:bCs/>
                <w:color w:val="062172"/>
              </w:rPr>
            </w:pPr>
            <w:r>
              <w:rPr>
                <w:rFonts w:ascii="Poppins" w:hAnsi="Poppins"/>
                <w:b/>
                <w:color w:val="062172"/>
              </w:rPr>
              <w:t>Instrument</w:t>
            </w:r>
            <w:r>
              <w:rPr>
                <w:rFonts w:ascii="Poppins" w:hAnsi="Poppins"/>
                <w:color w:val="062172"/>
              </w:rPr>
              <w:t xml:space="preserve"> (financement, prêt, etc.)</w:t>
            </w:r>
            <w:r>
              <w:rPr>
                <w:rFonts w:ascii="Poppins" w:hAnsi="Poppins"/>
                <w:b/>
                <w:color w:val="062172"/>
              </w:rPr>
              <w:t xml:space="preserve"> </w:t>
            </w:r>
          </w:p>
          <w:p w14:paraId="380D156A" w14:textId="6FE6DCEE" w:rsidR="009A64FE" w:rsidRPr="002468C0" w:rsidRDefault="009A64FE" w:rsidP="00F05029">
            <w:pPr>
              <w:rPr>
                <w:rFonts w:ascii="Poppins" w:hAnsi="Poppins" w:cs="Poppins"/>
                <w:color w:val="062172"/>
              </w:rPr>
            </w:pPr>
            <w:r>
              <w:rPr>
                <w:rFonts w:ascii="Poppins" w:hAnsi="Poppins"/>
                <w:color w:val="062172"/>
              </w:rPr>
              <w:t>Veuillez indiquer si le cofinancement utilise d’autres instruments de cofinancement du GPE, comme le GPE </w:t>
            </w:r>
            <w:r w:rsidR="00B165E1">
              <w:rPr>
                <w:rFonts w:ascii="Poppins" w:hAnsi="Poppins"/>
                <w:color w:val="062172"/>
              </w:rPr>
              <w:t xml:space="preserve">1 : </w:t>
            </w:r>
            <w:r>
              <w:rPr>
                <w:rFonts w:ascii="Poppins" w:hAnsi="Poppins"/>
                <w:color w:val="062172"/>
              </w:rPr>
              <w:t xml:space="preserve">1 ou Debt2Ed. </w:t>
            </w:r>
          </w:p>
        </w:tc>
      </w:tr>
      <w:tr w:rsidR="009A64FE" w:rsidRPr="002468C0" w14:paraId="26B0CBAF" w14:textId="77777777" w:rsidTr="00881E8D">
        <w:trPr>
          <w:trHeight w:val="377"/>
        </w:trPr>
        <w:tc>
          <w:tcPr>
            <w:tcW w:w="415" w:type="dxa"/>
            <w:tcBorders>
              <w:top w:val="single" w:sz="4" w:space="0" w:color="062172"/>
              <w:left w:val="nil"/>
              <w:bottom w:val="single" w:sz="4" w:space="0" w:color="062172"/>
              <w:right w:val="single" w:sz="4" w:space="0" w:color="062172"/>
            </w:tcBorders>
          </w:tcPr>
          <w:p w14:paraId="0A873B8E" w14:textId="77777777" w:rsidR="009A64FE" w:rsidRPr="002468C0" w:rsidRDefault="009A64FE" w:rsidP="00F05029">
            <w:pPr>
              <w:rPr>
                <w:rFonts w:ascii="Poppins" w:hAnsi="Poppins" w:cs="Poppins"/>
                <w:color w:val="062172"/>
              </w:rPr>
            </w:pPr>
            <w:bookmarkStart w:id="2" w:name="_Hlk71560653"/>
            <w:r>
              <w:rPr>
                <w:rFonts w:ascii="Poppins" w:hAnsi="Poppins"/>
                <w:color w:val="062172"/>
              </w:rPr>
              <w:t>1</w:t>
            </w:r>
          </w:p>
        </w:tc>
        <w:sdt>
          <w:sdtPr>
            <w:rPr>
              <w:rFonts w:ascii="Poppins" w:hAnsi="Poppins" w:cs="Poppins"/>
              <w:color w:val="062172"/>
            </w:rPr>
            <w:id w:val="-2136010776"/>
            <w:placeholder>
              <w:docPart w:val="5D594473D634CC42BB747FCBA4E79D2A"/>
            </w:placeholder>
            <w:showingPlcHdr/>
          </w:sdtPr>
          <w:sdtEndPr/>
          <w:sdtContent>
            <w:tc>
              <w:tcPr>
                <w:tcW w:w="1681" w:type="dxa"/>
                <w:tcBorders>
                  <w:top w:val="single" w:sz="4" w:space="0" w:color="062172"/>
                  <w:left w:val="single" w:sz="4" w:space="0" w:color="062172"/>
                  <w:bottom w:val="single" w:sz="4" w:space="0" w:color="062172"/>
                  <w:right w:val="single" w:sz="4" w:space="0" w:color="062172"/>
                </w:tcBorders>
              </w:tcPr>
              <w:p w14:paraId="010476BB"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443343314"/>
            <w:placeholder>
              <w:docPart w:val="291316C2E4BE0242A0965CF54E293ACF"/>
            </w:placeholder>
          </w:sdtPr>
          <w:sdtEndPr/>
          <w:sdtContent>
            <w:tc>
              <w:tcPr>
                <w:tcW w:w="2884" w:type="dxa"/>
                <w:tcBorders>
                  <w:top w:val="single" w:sz="4" w:space="0" w:color="062172"/>
                  <w:left w:val="single" w:sz="4" w:space="0" w:color="062172"/>
                  <w:bottom w:val="single" w:sz="4" w:space="0" w:color="062172"/>
                  <w:right w:val="single" w:sz="4" w:space="0" w:color="062172"/>
                </w:tcBorders>
              </w:tcPr>
              <w:p w14:paraId="234B83A1" w14:textId="77777777" w:rsidR="009A64FE" w:rsidRPr="002468C0" w:rsidRDefault="009A64FE" w:rsidP="00F05029">
                <w:pPr>
                  <w:rPr>
                    <w:rFonts w:ascii="Poppins" w:hAnsi="Poppins" w:cs="Poppins"/>
                    <w:color w:val="062172"/>
                  </w:rPr>
                </w:pPr>
                <w:r>
                  <w:rPr>
                    <w:rFonts w:ascii="Poppins" w:hAnsi="Poppins"/>
                    <w:color w:val="062172"/>
                  </w:rPr>
                  <w:t>Montant en USD</w:t>
                </w:r>
              </w:p>
            </w:tc>
          </w:sdtContent>
        </w:sdt>
        <w:sdt>
          <w:sdtPr>
            <w:rPr>
              <w:rFonts w:ascii="Poppins" w:hAnsi="Poppins" w:cs="Poppins"/>
              <w:color w:val="062172"/>
            </w:rPr>
            <w:id w:val="-785034185"/>
            <w:placeholder>
              <w:docPart w:val="6A36180D6BA6DE49B44AD864D27E07E0"/>
            </w:placeholder>
            <w:showingPlcHdr/>
          </w:sdtPr>
          <w:sdtEndPr/>
          <w:sdtContent>
            <w:tc>
              <w:tcPr>
                <w:tcW w:w="4465" w:type="dxa"/>
                <w:tcBorders>
                  <w:top w:val="single" w:sz="4" w:space="0" w:color="062172"/>
                  <w:left w:val="single" w:sz="4" w:space="0" w:color="062172"/>
                  <w:bottom w:val="single" w:sz="4" w:space="0" w:color="062172"/>
                  <w:right w:val="nil"/>
                </w:tcBorders>
              </w:tcPr>
              <w:p w14:paraId="23058AF6"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tr>
      <w:bookmarkEnd w:id="2"/>
      <w:tr w:rsidR="009A64FE" w:rsidRPr="002468C0" w14:paraId="50A6FF67" w14:textId="77777777" w:rsidTr="00881E8D">
        <w:trPr>
          <w:trHeight w:val="377"/>
        </w:trPr>
        <w:tc>
          <w:tcPr>
            <w:tcW w:w="415" w:type="dxa"/>
            <w:tcBorders>
              <w:top w:val="single" w:sz="4" w:space="0" w:color="062172"/>
              <w:left w:val="nil"/>
              <w:bottom w:val="single" w:sz="4" w:space="0" w:color="062172"/>
              <w:right w:val="single" w:sz="4" w:space="0" w:color="062172"/>
            </w:tcBorders>
          </w:tcPr>
          <w:p w14:paraId="6782BF44" w14:textId="77777777" w:rsidR="009A64FE" w:rsidRPr="002468C0" w:rsidRDefault="009A64FE" w:rsidP="00F05029">
            <w:pPr>
              <w:rPr>
                <w:rFonts w:ascii="Poppins" w:hAnsi="Poppins" w:cs="Poppins"/>
                <w:color w:val="062172"/>
              </w:rPr>
            </w:pPr>
            <w:r>
              <w:rPr>
                <w:rFonts w:ascii="Poppins" w:hAnsi="Poppins"/>
                <w:color w:val="062172"/>
              </w:rPr>
              <w:t>2</w:t>
            </w:r>
          </w:p>
        </w:tc>
        <w:sdt>
          <w:sdtPr>
            <w:rPr>
              <w:rFonts w:ascii="Poppins" w:hAnsi="Poppins" w:cs="Poppins"/>
              <w:color w:val="062172"/>
            </w:rPr>
            <w:id w:val="870272730"/>
            <w:placeholder>
              <w:docPart w:val="A89F526BBF082847AD1955B9F7E2E0FE"/>
            </w:placeholder>
            <w:showingPlcHdr/>
          </w:sdtPr>
          <w:sdtEndPr/>
          <w:sdtContent>
            <w:tc>
              <w:tcPr>
                <w:tcW w:w="1681" w:type="dxa"/>
                <w:tcBorders>
                  <w:top w:val="single" w:sz="4" w:space="0" w:color="062172"/>
                  <w:left w:val="single" w:sz="4" w:space="0" w:color="062172"/>
                  <w:bottom w:val="single" w:sz="4" w:space="0" w:color="062172"/>
                  <w:right w:val="single" w:sz="4" w:space="0" w:color="062172"/>
                </w:tcBorders>
              </w:tcPr>
              <w:p w14:paraId="1DF08F3A"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290873382"/>
            <w:placeholder>
              <w:docPart w:val="B11993DF3CA87B498D7F77AC90C385EA"/>
            </w:placeholder>
          </w:sdtPr>
          <w:sdtEndPr/>
          <w:sdtContent>
            <w:tc>
              <w:tcPr>
                <w:tcW w:w="2884" w:type="dxa"/>
                <w:tcBorders>
                  <w:top w:val="single" w:sz="4" w:space="0" w:color="062172"/>
                  <w:left w:val="single" w:sz="4" w:space="0" w:color="062172"/>
                  <w:bottom w:val="single" w:sz="4" w:space="0" w:color="062172"/>
                  <w:right w:val="single" w:sz="4" w:space="0" w:color="062172"/>
                </w:tcBorders>
              </w:tcPr>
              <w:p w14:paraId="30B35513" w14:textId="77777777" w:rsidR="009A64FE" w:rsidRPr="002468C0" w:rsidRDefault="009A64FE" w:rsidP="00F05029">
                <w:pPr>
                  <w:rPr>
                    <w:rFonts w:ascii="Poppins" w:hAnsi="Poppins" w:cs="Poppins"/>
                    <w:color w:val="062172"/>
                  </w:rPr>
                </w:pPr>
                <w:r>
                  <w:rPr>
                    <w:rFonts w:ascii="Poppins" w:hAnsi="Poppins"/>
                    <w:color w:val="062172"/>
                  </w:rPr>
                  <w:t>Montant en USD</w:t>
                </w:r>
              </w:p>
            </w:tc>
          </w:sdtContent>
        </w:sdt>
        <w:sdt>
          <w:sdtPr>
            <w:rPr>
              <w:rFonts w:ascii="Poppins" w:hAnsi="Poppins" w:cs="Poppins"/>
              <w:color w:val="062172"/>
            </w:rPr>
            <w:id w:val="-2021541559"/>
            <w:placeholder>
              <w:docPart w:val="5D5D45EE46603A4CB3FA67DF27582DAD"/>
            </w:placeholder>
            <w:showingPlcHdr/>
          </w:sdtPr>
          <w:sdtEndPr/>
          <w:sdtContent>
            <w:tc>
              <w:tcPr>
                <w:tcW w:w="4465" w:type="dxa"/>
                <w:tcBorders>
                  <w:top w:val="single" w:sz="4" w:space="0" w:color="062172"/>
                  <w:left w:val="single" w:sz="4" w:space="0" w:color="062172"/>
                  <w:bottom w:val="single" w:sz="4" w:space="0" w:color="062172"/>
                  <w:right w:val="nil"/>
                </w:tcBorders>
              </w:tcPr>
              <w:p w14:paraId="6AD38BCC"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2468C0" w14:paraId="35A5456E" w14:textId="77777777" w:rsidTr="00881E8D">
        <w:trPr>
          <w:trHeight w:val="377"/>
        </w:trPr>
        <w:tc>
          <w:tcPr>
            <w:tcW w:w="415" w:type="dxa"/>
            <w:tcBorders>
              <w:top w:val="single" w:sz="4" w:space="0" w:color="062172"/>
              <w:left w:val="nil"/>
              <w:bottom w:val="single" w:sz="4" w:space="0" w:color="062172"/>
              <w:right w:val="single" w:sz="4" w:space="0" w:color="062172"/>
            </w:tcBorders>
          </w:tcPr>
          <w:p w14:paraId="31A0FAA5" w14:textId="77777777" w:rsidR="009A64FE" w:rsidRPr="002468C0" w:rsidRDefault="009A64FE" w:rsidP="00F05029">
            <w:pPr>
              <w:rPr>
                <w:rFonts w:ascii="Poppins" w:hAnsi="Poppins" w:cs="Poppins"/>
                <w:color w:val="062172"/>
              </w:rPr>
            </w:pPr>
            <w:r>
              <w:rPr>
                <w:rFonts w:ascii="Poppins" w:hAnsi="Poppins"/>
                <w:color w:val="062172"/>
              </w:rPr>
              <w:t>3</w:t>
            </w:r>
          </w:p>
        </w:tc>
        <w:sdt>
          <w:sdtPr>
            <w:rPr>
              <w:rFonts w:ascii="Poppins" w:hAnsi="Poppins" w:cs="Poppins"/>
              <w:color w:val="062172"/>
            </w:rPr>
            <w:id w:val="1467092363"/>
            <w:placeholder>
              <w:docPart w:val="CC62A52654143F4EAC6031463C5B5DAD"/>
            </w:placeholder>
            <w:showingPlcHdr/>
          </w:sdtPr>
          <w:sdtEndPr/>
          <w:sdtContent>
            <w:tc>
              <w:tcPr>
                <w:tcW w:w="1681" w:type="dxa"/>
                <w:tcBorders>
                  <w:top w:val="single" w:sz="4" w:space="0" w:color="062172"/>
                  <w:left w:val="single" w:sz="4" w:space="0" w:color="062172"/>
                  <w:bottom w:val="single" w:sz="4" w:space="0" w:color="062172"/>
                  <w:right w:val="single" w:sz="4" w:space="0" w:color="062172"/>
                </w:tcBorders>
              </w:tcPr>
              <w:p w14:paraId="07BC58D2"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482272317"/>
            <w:placeholder>
              <w:docPart w:val="CE103D1671F7744DBC57A7FF8E15937D"/>
            </w:placeholder>
          </w:sdtPr>
          <w:sdtEndPr/>
          <w:sdtContent>
            <w:tc>
              <w:tcPr>
                <w:tcW w:w="2884" w:type="dxa"/>
                <w:tcBorders>
                  <w:top w:val="single" w:sz="4" w:space="0" w:color="062172"/>
                  <w:left w:val="single" w:sz="4" w:space="0" w:color="062172"/>
                  <w:bottom w:val="single" w:sz="4" w:space="0" w:color="062172"/>
                  <w:right w:val="single" w:sz="4" w:space="0" w:color="062172"/>
                </w:tcBorders>
              </w:tcPr>
              <w:p w14:paraId="5FA831B3" w14:textId="77777777" w:rsidR="009A64FE" w:rsidRPr="002468C0" w:rsidRDefault="009A64FE" w:rsidP="00F05029">
                <w:pPr>
                  <w:rPr>
                    <w:rFonts w:ascii="Poppins" w:hAnsi="Poppins" w:cs="Poppins"/>
                    <w:color w:val="062172"/>
                  </w:rPr>
                </w:pPr>
                <w:r>
                  <w:rPr>
                    <w:rFonts w:ascii="Poppins" w:hAnsi="Poppins"/>
                    <w:color w:val="062172"/>
                  </w:rPr>
                  <w:t>Montant en USD</w:t>
                </w:r>
              </w:p>
            </w:tc>
          </w:sdtContent>
        </w:sdt>
        <w:sdt>
          <w:sdtPr>
            <w:rPr>
              <w:rFonts w:ascii="Poppins" w:hAnsi="Poppins" w:cs="Poppins"/>
              <w:color w:val="062172"/>
            </w:rPr>
            <w:id w:val="-238790990"/>
            <w:placeholder>
              <w:docPart w:val="3469EB920F149A40B4B78AD365993921"/>
            </w:placeholder>
            <w:showingPlcHdr/>
          </w:sdtPr>
          <w:sdtEndPr/>
          <w:sdtContent>
            <w:tc>
              <w:tcPr>
                <w:tcW w:w="4465" w:type="dxa"/>
                <w:tcBorders>
                  <w:top w:val="single" w:sz="4" w:space="0" w:color="062172"/>
                  <w:left w:val="single" w:sz="4" w:space="0" w:color="062172"/>
                  <w:bottom w:val="single" w:sz="4" w:space="0" w:color="062172"/>
                  <w:right w:val="nil"/>
                </w:tcBorders>
              </w:tcPr>
              <w:p w14:paraId="52878FD2"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2468C0" w14:paraId="65283C2E" w14:textId="77777777" w:rsidTr="00881E8D">
        <w:trPr>
          <w:trHeight w:val="377"/>
        </w:trPr>
        <w:tc>
          <w:tcPr>
            <w:tcW w:w="415" w:type="dxa"/>
            <w:tcBorders>
              <w:top w:val="single" w:sz="4" w:space="0" w:color="062172"/>
              <w:left w:val="nil"/>
              <w:bottom w:val="single" w:sz="4" w:space="0" w:color="062172"/>
              <w:right w:val="single" w:sz="4" w:space="0" w:color="062172"/>
            </w:tcBorders>
          </w:tcPr>
          <w:p w14:paraId="20655425" w14:textId="77777777" w:rsidR="009A64FE" w:rsidRPr="002468C0" w:rsidRDefault="009A64FE" w:rsidP="00F05029">
            <w:pPr>
              <w:rPr>
                <w:rFonts w:ascii="Poppins" w:hAnsi="Poppins" w:cs="Poppins"/>
                <w:color w:val="062172"/>
              </w:rPr>
            </w:pPr>
            <w:r>
              <w:rPr>
                <w:rFonts w:ascii="Poppins" w:hAnsi="Poppins"/>
                <w:color w:val="062172"/>
              </w:rPr>
              <w:t>4</w:t>
            </w:r>
          </w:p>
        </w:tc>
        <w:sdt>
          <w:sdtPr>
            <w:rPr>
              <w:rFonts w:ascii="Poppins" w:hAnsi="Poppins" w:cs="Poppins"/>
              <w:color w:val="062172"/>
            </w:rPr>
            <w:id w:val="791176515"/>
            <w:placeholder>
              <w:docPart w:val="935EF178E85E5A4181CCC363B6C20CC2"/>
            </w:placeholder>
            <w:showingPlcHdr/>
          </w:sdtPr>
          <w:sdtEndPr/>
          <w:sdtContent>
            <w:tc>
              <w:tcPr>
                <w:tcW w:w="1681" w:type="dxa"/>
                <w:tcBorders>
                  <w:top w:val="single" w:sz="4" w:space="0" w:color="062172"/>
                  <w:left w:val="single" w:sz="4" w:space="0" w:color="062172"/>
                  <w:bottom w:val="single" w:sz="4" w:space="0" w:color="062172"/>
                  <w:right w:val="single" w:sz="4" w:space="0" w:color="062172"/>
                </w:tcBorders>
              </w:tcPr>
              <w:p w14:paraId="6A59D858"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836756975"/>
            <w:placeholder>
              <w:docPart w:val="B789BFC59245DF41878D3BE77FAFC7DA"/>
            </w:placeholder>
          </w:sdtPr>
          <w:sdtEndPr/>
          <w:sdtContent>
            <w:tc>
              <w:tcPr>
                <w:tcW w:w="2884" w:type="dxa"/>
                <w:tcBorders>
                  <w:top w:val="single" w:sz="4" w:space="0" w:color="062172"/>
                  <w:left w:val="single" w:sz="4" w:space="0" w:color="062172"/>
                  <w:bottom w:val="single" w:sz="4" w:space="0" w:color="062172"/>
                  <w:right w:val="single" w:sz="4" w:space="0" w:color="062172"/>
                </w:tcBorders>
              </w:tcPr>
              <w:p w14:paraId="13CD9E0F" w14:textId="77777777" w:rsidR="009A64FE" w:rsidRPr="002468C0" w:rsidRDefault="009A64FE" w:rsidP="00F05029">
                <w:pPr>
                  <w:rPr>
                    <w:rFonts w:ascii="Poppins" w:hAnsi="Poppins" w:cs="Poppins"/>
                    <w:color w:val="062172"/>
                  </w:rPr>
                </w:pPr>
                <w:r>
                  <w:rPr>
                    <w:rFonts w:ascii="Poppins" w:hAnsi="Poppins"/>
                    <w:color w:val="062172"/>
                  </w:rPr>
                  <w:t>Montant en USD</w:t>
                </w:r>
              </w:p>
            </w:tc>
          </w:sdtContent>
        </w:sdt>
        <w:sdt>
          <w:sdtPr>
            <w:rPr>
              <w:rFonts w:ascii="Poppins" w:hAnsi="Poppins" w:cs="Poppins"/>
              <w:color w:val="062172"/>
            </w:rPr>
            <w:id w:val="1490223170"/>
            <w:placeholder>
              <w:docPart w:val="8656E0E91C48484398CC8F2EF8929558"/>
            </w:placeholder>
            <w:showingPlcHdr/>
          </w:sdtPr>
          <w:sdtEndPr/>
          <w:sdtContent>
            <w:tc>
              <w:tcPr>
                <w:tcW w:w="4465" w:type="dxa"/>
                <w:tcBorders>
                  <w:top w:val="single" w:sz="4" w:space="0" w:color="062172"/>
                  <w:left w:val="single" w:sz="4" w:space="0" w:color="062172"/>
                  <w:bottom w:val="single" w:sz="4" w:space="0" w:color="062172"/>
                  <w:right w:val="nil"/>
                </w:tcBorders>
              </w:tcPr>
              <w:p w14:paraId="5235631D"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2468C0" w14:paraId="7D705C65" w14:textId="77777777" w:rsidTr="00881E8D">
        <w:trPr>
          <w:trHeight w:val="377"/>
        </w:trPr>
        <w:tc>
          <w:tcPr>
            <w:tcW w:w="415" w:type="dxa"/>
            <w:tcBorders>
              <w:top w:val="single" w:sz="4" w:space="0" w:color="062172"/>
              <w:left w:val="nil"/>
              <w:bottom w:val="single" w:sz="4" w:space="0" w:color="062172"/>
              <w:right w:val="single" w:sz="4" w:space="0" w:color="062172"/>
            </w:tcBorders>
          </w:tcPr>
          <w:p w14:paraId="53999916" w14:textId="77777777" w:rsidR="009A64FE" w:rsidRPr="002468C0" w:rsidRDefault="009A64FE" w:rsidP="00F05029">
            <w:pPr>
              <w:rPr>
                <w:rFonts w:ascii="Poppins" w:hAnsi="Poppins" w:cs="Poppins"/>
                <w:color w:val="062172"/>
              </w:rPr>
            </w:pPr>
            <w:r>
              <w:rPr>
                <w:rFonts w:ascii="Poppins" w:hAnsi="Poppins"/>
                <w:color w:val="062172"/>
              </w:rPr>
              <w:t>5</w:t>
            </w:r>
          </w:p>
        </w:tc>
        <w:sdt>
          <w:sdtPr>
            <w:rPr>
              <w:rFonts w:ascii="Poppins" w:hAnsi="Poppins" w:cs="Poppins"/>
              <w:color w:val="062172"/>
            </w:rPr>
            <w:id w:val="200217536"/>
            <w:placeholder>
              <w:docPart w:val="FC575EA9093C0D4E920B9BC50E0E58B4"/>
            </w:placeholder>
            <w:showingPlcHdr/>
          </w:sdtPr>
          <w:sdtEndPr/>
          <w:sdtContent>
            <w:tc>
              <w:tcPr>
                <w:tcW w:w="1681" w:type="dxa"/>
                <w:tcBorders>
                  <w:top w:val="single" w:sz="4" w:space="0" w:color="062172"/>
                  <w:left w:val="single" w:sz="4" w:space="0" w:color="062172"/>
                  <w:bottom w:val="single" w:sz="4" w:space="0" w:color="062172"/>
                  <w:right w:val="single" w:sz="4" w:space="0" w:color="062172"/>
                </w:tcBorders>
              </w:tcPr>
              <w:p w14:paraId="4692BBCE"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657756346"/>
            <w:placeholder>
              <w:docPart w:val="6DEE3EE7819F4D418873152F0CF38143"/>
            </w:placeholder>
          </w:sdtPr>
          <w:sdtEndPr/>
          <w:sdtContent>
            <w:tc>
              <w:tcPr>
                <w:tcW w:w="2884" w:type="dxa"/>
                <w:tcBorders>
                  <w:top w:val="single" w:sz="4" w:space="0" w:color="062172"/>
                  <w:left w:val="single" w:sz="4" w:space="0" w:color="062172"/>
                  <w:bottom w:val="single" w:sz="4" w:space="0" w:color="062172"/>
                  <w:right w:val="single" w:sz="4" w:space="0" w:color="062172"/>
                </w:tcBorders>
              </w:tcPr>
              <w:p w14:paraId="063BAD60" w14:textId="77777777" w:rsidR="009A64FE" w:rsidRPr="002468C0" w:rsidRDefault="009A64FE" w:rsidP="00F05029">
                <w:pPr>
                  <w:rPr>
                    <w:rFonts w:ascii="Poppins" w:hAnsi="Poppins" w:cs="Poppins"/>
                    <w:color w:val="062172"/>
                  </w:rPr>
                </w:pPr>
                <w:r>
                  <w:rPr>
                    <w:rFonts w:ascii="Poppins" w:hAnsi="Poppins"/>
                    <w:color w:val="062172"/>
                  </w:rPr>
                  <w:t>Montant en USD</w:t>
                </w:r>
              </w:p>
            </w:tc>
          </w:sdtContent>
        </w:sdt>
        <w:sdt>
          <w:sdtPr>
            <w:rPr>
              <w:rFonts w:ascii="Poppins" w:hAnsi="Poppins" w:cs="Poppins"/>
              <w:color w:val="062172"/>
            </w:rPr>
            <w:id w:val="94366396"/>
            <w:placeholder>
              <w:docPart w:val="AFA81AC83044724AB057700CF4C5EB63"/>
            </w:placeholder>
            <w:showingPlcHdr/>
          </w:sdtPr>
          <w:sdtEndPr/>
          <w:sdtContent>
            <w:tc>
              <w:tcPr>
                <w:tcW w:w="4465" w:type="dxa"/>
                <w:tcBorders>
                  <w:top w:val="single" w:sz="4" w:space="0" w:color="062172"/>
                  <w:left w:val="single" w:sz="4" w:space="0" w:color="062172"/>
                  <w:bottom w:val="single" w:sz="4" w:space="0" w:color="062172"/>
                  <w:right w:val="nil"/>
                </w:tcBorders>
              </w:tcPr>
              <w:p w14:paraId="3A76DFB1" w14:textId="77777777" w:rsidR="009A64FE" w:rsidRPr="002468C0"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2468C0" w14:paraId="42ED03E1" w14:textId="77777777" w:rsidTr="00881E8D">
        <w:trPr>
          <w:gridAfter w:val="1"/>
          <w:wAfter w:w="4465" w:type="dxa"/>
          <w:trHeight w:val="377"/>
        </w:trPr>
        <w:tc>
          <w:tcPr>
            <w:tcW w:w="415" w:type="dxa"/>
            <w:tcBorders>
              <w:top w:val="single" w:sz="4" w:space="0" w:color="062172"/>
              <w:left w:val="nil"/>
              <w:bottom w:val="single" w:sz="4" w:space="0" w:color="062172"/>
              <w:right w:val="single" w:sz="4" w:space="0" w:color="062172"/>
            </w:tcBorders>
            <w:shd w:val="clear" w:color="auto" w:fill="F2F2F2"/>
          </w:tcPr>
          <w:p w14:paraId="5A957963" w14:textId="77777777" w:rsidR="009A64FE" w:rsidRPr="002468C0" w:rsidRDefault="009A64FE" w:rsidP="00F05029">
            <w:pPr>
              <w:rPr>
                <w:rFonts w:ascii="Poppins" w:hAnsi="Poppins" w:cs="Poppins"/>
                <w:color w:val="062172"/>
              </w:rPr>
            </w:pPr>
          </w:p>
        </w:tc>
        <w:tc>
          <w:tcPr>
            <w:tcW w:w="1681" w:type="dxa"/>
            <w:tcBorders>
              <w:top w:val="single" w:sz="4" w:space="0" w:color="062172"/>
              <w:left w:val="single" w:sz="4" w:space="0" w:color="062172"/>
              <w:bottom w:val="single" w:sz="4" w:space="0" w:color="062172"/>
              <w:right w:val="single" w:sz="4" w:space="0" w:color="062172"/>
            </w:tcBorders>
            <w:shd w:val="clear" w:color="auto" w:fill="F2F2F2"/>
          </w:tcPr>
          <w:p w14:paraId="335EBDFB" w14:textId="77777777" w:rsidR="009A64FE" w:rsidRPr="002468C0" w:rsidRDefault="009A64FE" w:rsidP="00F05029">
            <w:pPr>
              <w:rPr>
                <w:rFonts w:ascii="Poppins" w:hAnsi="Poppins" w:cs="Poppins"/>
                <w:b/>
                <w:bCs/>
                <w:color w:val="062172"/>
              </w:rPr>
            </w:pPr>
            <w:r>
              <w:rPr>
                <w:rFonts w:ascii="Poppins" w:hAnsi="Poppins"/>
                <w:b/>
                <w:color w:val="062172"/>
              </w:rPr>
              <w:t>Montant total en USD</w:t>
            </w:r>
          </w:p>
        </w:tc>
        <w:sdt>
          <w:sdtPr>
            <w:rPr>
              <w:rFonts w:ascii="Poppins" w:hAnsi="Poppins" w:cs="Poppins"/>
              <w:color w:val="062172"/>
            </w:rPr>
            <w:id w:val="-243724428"/>
            <w:placeholder>
              <w:docPart w:val="4DB690841086144DA495DAAF5C2F7B7D"/>
            </w:placeholder>
          </w:sdtPr>
          <w:sdtEndPr/>
          <w:sdtContent>
            <w:sdt>
              <w:sdtPr>
                <w:rPr>
                  <w:rFonts w:ascii="Poppins" w:hAnsi="Poppins" w:cs="Poppins"/>
                  <w:color w:val="062172"/>
                </w:rPr>
                <w:id w:val="-2062543187"/>
                <w:placeholder>
                  <w:docPart w:val="55BB6A53DF3DDD4691430256C0A16260"/>
                </w:placeholder>
              </w:sdtPr>
              <w:sdtEndPr/>
              <w:sdtContent>
                <w:tc>
                  <w:tcPr>
                    <w:tcW w:w="2884" w:type="dxa"/>
                    <w:tcBorders>
                      <w:top w:val="single" w:sz="4" w:space="0" w:color="062172"/>
                      <w:left w:val="single" w:sz="4" w:space="0" w:color="062172"/>
                      <w:bottom w:val="single" w:sz="4" w:space="0" w:color="062172"/>
                      <w:right w:val="single" w:sz="4" w:space="0" w:color="062172"/>
                    </w:tcBorders>
                  </w:tcPr>
                  <w:p w14:paraId="54AB190E" w14:textId="77777777" w:rsidR="009A64FE" w:rsidRPr="002468C0" w:rsidRDefault="009A64FE" w:rsidP="00F05029">
                    <w:pPr>
                      <w:rPr>
                        <w:rFonts w:ascii="Poppins" w:hAnsi="Poppins" w:cs="Poppins"/>
                        <w:color w:val="062172"/>
                      </w:rPr>
                    </w:pPr>
                    <w:r>
                      <w:rPr>
                        <w:rFonts w:ascii="Poppins" w:hAnsi="Poppins"/>
                        <w:color w:val="062172"/>
                      </w:rPr>
                      <w:t>Montant en USD</w:t>
                    </w:r>
                  </w:p>
                </w:tc>
              </w:sdtContent>
            </w:sdt>
          </w:sdtContent>
        </w:sdt>
      </w:tr>
    </w:tbl>
    <w:p w14:paraId="28C268DD" w14:textId="05E5D922" w:rsidR="00F91FBE" w:rsidRDefault="00F91FBE">
      <w:pPr>
        <w:rPr>
          <w:rFonts w:ascii="Poppins" w:hAnsi="Poppins" w:cs="Poppins"/>
        </w:rPr>
      </w:pPr>
    </w:p>
    <w:tbl>
      <w:tblPr>
        <w:tblStyle w:val="TableGrid"/>
        <w:tblpPr w:leftFromText="141" w:rightFromText="141" w:vertAnchor="text" w:horzAnchor="margin" w:tblpY="82"/>
        <w:tblW w:w="9446" w:type="dxa"/>
        <w:tblBorders>
          <w:top w:val="none" w:sz="0" w:space="0" w:color="auto"/>
          <w:left w:val="single" w:sz="4" w:space="0" w:color="062172"/>
          <w:bottom w:val="single" w:sz="4" w:space="0" w:color="062172"/>
          <w:right w:val="none" w:sz="0" w:space="0" w:color="auto"/>
          <w:insideH w:val="single" w:sz="4" w:space="0" w:color="062172"/>
          <w:insideV w:val="single" w:sz="4" w:space="0" w:color="062172"/>
        </w:tblBorders>
        <w:tblLook w:val="04A0" w:firstRow="1" w:lastRow="0" w:firstColumn="1" w:lastColumn="0" w:noHBand="0" w:noVBand="1"/>
      </w:tblPr>
      <w:tblGrid>
        <w:gridCol w:w="450"/>
        <w:gridCol w:w="3000"/>
        <w:gridCol w:w="5996"/>
      </w:tblGrid>
      <w:tr w:rsidR="007F3A53" w:rsidRPr="0089194B" w14:paraId="683AB442" w14:textId="77777777" w:rsidTr="001833A6">
        <w:tc>
          <w:tcPr>
            <w:tcW w:w="9446" w:type="dxa"/>
            <w:gridSpan w:val="3"/>
            <w:tcBorders>
              <w:top w:val="nil"/>
              <w:left w:val="nil"/>
              <w:bottom w:val="single" w:sz="4" w:space="0" w:color="FFFFFF" w:themeColor="background1"/>
            </w:tcBorders>
            <w:shd w:val="clear" w:color="auto" w:fill="43D596"/>
          </w:tcPr>
          <w:p w14:paraId="453DA048" w14:textId="77777777" w:rsidR="007F3A53" w:rsidRPr="0089194B" w:rsidRDefault="007F3A53" w:rsidP="007F3A53">
            <w:pPr>
              <w:rPr>
                <w:rFonts w:ascii="Poppins SemiBold" w:hAnsi="Poppins SemiBold" w:cs="Poppins SemiBold"/>
                <w:color w:val="FFFFFF" w:themeColor="background1"/>
                <w:sz w:val="28"/>
                <w:szCs w:val="28"/>
              </w:rPr>
            </w:pPr>
            <w:r>
              <w:rPr>
                <w:rFonts w:ascii="Poppins SemiBold" w:hAnsi="Poppins SemiBold"/>
                <w:color w:val="FFFFFF" w:themeColor="background1"/>
                <w:sz w:val="28"/>
              </w:rPr>
              <w:lastRenderedPageBreak/>
              <w:t>3. Démontrer que le financement est nouveau et complémentaire</w:t>
            </w:r>
          </w:p>
        </w:tc>
      </w:tr>
      <w:tr w:rsidR="007F3A53" w:rsidRPr="005C3D95" w14:paraId="1621C9BB" w14:textId="77777777" w:rsidTr="001833A6">
        <w:tc>
          <w:tcPr>
            <w:tcW w:w="9446" w:type="dxa"/>
            <w:gridSpan w:val="3"/>
            <w:tcBorders>
              <w:top w:val="single" w:sz="4" w:space="0" w:color="FFFFFF" w:themeColor="background1"/>
              <w:left w:val="nil"/>
              <w:bottom w:val="single" w:sz="4" w:space="0" w:color="062172"/>
              <w:right w:val="nil"/>
            </w:tcBorders>
            <w:shd w:val="clear" w:color="auto" w:fill="F2F2F2"/>
          </w:tcPr>
          <w:p w14:paraId="2F223A78" w14:textId="77777777" w:rsidR="000C07FB" w:rsidRPr="005C3D95" w:rsidRDefault="000C07FB" w:rsidP="000C07FB">
            <w:pPr>
              <w:spacing w:after="120"/>
              <w:jc w:val="both"/>
              <w:rPr>
                <w:rFonts w:ascii="Poppins" w:hAnsi="Poppins" w:cs="Poppins"/>
                <w:color w:val="062172"/>
              </w:rPr>
            </w:pPr>
            <w:r>
              <w:rPr>
                <w:rFonts w:ascii="Poppins" w:hAnsi="Poppins"/>
                <w:color w:val="062172"/>
              </w:rPr>
              <w:t xml:space="preserve">Le cofinancement mobilisé (énuméré à la question 2, ci-dessus) doit être </w:t>
            </w:r>
            <w:r>
              <w:rPr>
                <w:rFonts w:ascii="Poppins" w:hAnsi="Poppins"/>
                <w:b/>
                <w:color w:val="062172"/>
              </w:rPr>
              <w:t xml:space="preserve">nouveau et complémentaire </w:t>
            </w:r>
            <w:r w:rsidRPr="007C407C">
              <w:rPr>
                <w:rFonts w:ascii="Poppins" w:hAnsi="Poppins"/>
                <w:bCs/>
                <w:color w:val="062172"/>
              </w:rPr>
              <w:t>pour</w:t>
            </w:r>
            <w:r>
              <w:rPr>
                <w:rFonts w:ascii="Poppins" w:hAnsi="Poppins"/>
                <w:color w:val="062172"/>
              </w:rPr>
              <w:t xml:space="preserve"> donner accès au fonds à effet multiplicateur.</w:t>
            </w:r>
            <w:r>
              <w:rPr>
                <w:rFonts w:ascii="Poppins" w:hAnsi="Poppins"/>
                <w:b/>
                <w:color w:val="062172"/>
              </w:rPr>
              <w:t xml:space="preserve"> </w:t>
            </w:r>
          </w:p>
          <w:p w14:paraId="4F29D60C" w14:textId="77777777" w:rsidR="000C07FB" w:rsidRPr="005C3D95" w:rsidRDefault="000C07FB" w:rsidP="000C07FB">
            <w:pPr>
              <w:spacing w:after="120"/>
              <w:jc w:val="both"/>
              <w:rPr>
                <w:rFonts w:ascii="Poppins" w:hAnsi="Poppins" w:cs="Poppins"/>
                <w:color w:val="062172"/>
              </w:rPr>
            </w:pPr>
            <w:r>
              <w:rPr>
                <w:rFonts w:ascii="Poppins" w:hAnsi="Poppins"/>
                <w:color w:val="062172"/>
              </w:rPr>
              <w:t xml:space="preserve">Cela signifie qu’il est peu probable que des fonds externes en faveur de l’éducation aient été mobilisés ou qu’ils l’aient été aussi rapidement en l’absence d’un financement du fonds à effet multiplicateur. </w:t>
            </w:r>
          </w:p>
          <w:p w14:paraId="13057D01" w14:textId="4AF54A49" w:rsidR="000C07FB" w:rsidRPr="005C3D95" w:rsidRDefault="000C07FB" w:rsidP="000C07FB">
            <w:pPr>
              <w:spacing w:after="120" w:line="254" w:lineRule="auto"/>
              <w:jc w:val="both"/>
              <w:rPr>
                <w:rFonts w:ascii="Poppins" w:hAnsi="Poppins" w:cs="Poppins"/>
                <w:color w:val="062172"/>
              </w:rPr>
            </w:pPr>
            <w:r>
              <w:rPr>
                <w:rFonts w:ascii="Poppins" w:hAnsi="Poppins"/>
                <w:color w:val="062172"/>
              </w:rPr>
              <w:t xml:space="preserve">Veuillez expliquer brièvement </w:t>
            </w:r>
            <w:r>
              <w:rPr>
                <w:rFonts w:ascii="Poppins" w:hAnsi="Poppins"/>
                <w:b/>
                <w:bCs/>
                <w:color w:val="062172"/>
              </w:rPr>
              <w:t>pourquoi ce financement supplémentaire en faveur de l’éducation n’aurait pas été mobilisé</w:t>
            </w:r>
            <w:r>
              <w:rPr>
                <w:rFonts w:ascii="Poppins" w:hAnsi="Poppins"/>
                <w:color w:val="062172"/>
              </w:rPr>
              <w:t xml:space="preserve"> ou ne l’aurait pas </w:t>
            </w:r>
            <w:r w:rsidR="001C0F14">
              <w:rPr>
                <w:rFonts w:ascii="Poppins" w:hAnsi="Poppins"/>
                <w:color w:val="062172"/>
              </w:rPr>
              <w:t xml:space="preserve">été </w:t>
            </w:r>
            <w:r>
              <w:rPr>
                <w:rFonts w:ascii="Poppins" w:hAnsi="Poppins"/>
                <w:color w:val="062172"/>
              </w:rPr>
              <w:t xml:space="preserve">aussi rapidement </w:t>
            </w:r>
            <w:r>
              <w:rPr>
                <w:rFonts w:ascii="Poppins" w:hAnsi="Poppins"/>
                <w:b/>
                <w:color w:val="062172"/>
              </w:rPr>
              <w:t>sans l’incitation du fonds à effet multiplicateur du GPE</w:t>
            </w:r>
            <w:r>
              <w:rPr>
                <w:rFonts w:ascii="Poppins" w:hAnsi="Poppins"/>
                <w:color w:val="062172"/>
              </w:rPr>
              <w:t xml:space="preserve">. </w:t>
            </w:r>
          </w:p>
          <w:p w14:paraId="54993F64" w14:textId="39390DEF" w:rsidR="007F3A53" w:rsidRPr="005C3D95" w:rsidRDefault="000C07FB" w:rsidP="000C07FB">
            <w:pPr>
              <w:spacing w:after="120"/>
              <w:jc w:val="both"/>
              <w:rPr>
                <w:rFonts w:ascii="Poppins" w:hAnsi="Poppins" w:cs="Poppins"/>
                <w:color w:val="062172"/>
              </w:rPr>
            </w:pPr>
            <w:r>
              <w:rPr>
                <w:rFonts w:ascii="Poppins" w:hAnsi="Poppins"/>
                <w:color w:val="062172"/>
              </w:rPr>
              <w:t xml:space="preserve">Les pièces justificatives doivent être ajoutées en annexe de cette manifestation d’intérêt. Il peut s’agir de mémorandums signés par des partenaires de cofinancement confirmant que le fonds à effet multiplicateur a joué un rôle essentiel </w:t>
            </w:r>
            <w:r w:rsidR="00656B85">
              <w:rPr>
                <w:rFonts w:ascii="Poppins" w:hAnsi="Poppins"/>
                <w:color w:val="062172"/>
              </w:rPr>
              <w:t>dans l’obtention de</w:t>
            </w:r>
            <w:r>
              <w:rPr>
                <w:rFonts w:ascii="Poppins" w:hAnsi="Poppins"/>
                <w:color w:val="062172"/>
              </w:rPr>
              <w:t xml:space="preserve"> leur soutien. </w:t>
            </w:r>
          </w:p>
        </w:tc>
      </w:tr>
      <w:tr w:rsidR="007F3A53" w:rsidRPr="005C3D95" w14:paraId="73D1EF94" w14:textId="77777777" w:rsidTr="007F3A53">
        <w:trPr>
          <w:trHeight w:val="557"/>
        </w:trPr>
        <w:tc>
          <w:tcPr>
            <w:tcW w:w="450" w:type="dxa"/>
            <w:tcBorders>
              <w:top w:val="single" w:sz="4" w:space="0" w:color="062172"/>
              <w:left w:val="nil"/>
              <w:bottom w:val="single" w:sz="4" w:space="0" w:color="062172"/>
              <w:right w:val="single" w:sz="4" w:space="0" w:color="062172"/>
            </w:tcBorders>
            <w:shd w:val="clear" w:color="auto" w:fill="F2F2F2"/>
          </w:tcPr>
          <w:p w14:paraId="2944BBB7" w14:textId="77777777" w:rsidR="007F3A53" w:rsidRPr="005C3D95" w:rsidRDefault="007F3A53" w:rsidP="007F3A53">
            <w:pPr>
              <w:rPr>
                <w:rFonts w:ascii="Poppins" w:hAnsi="Poppins" w:cs="Poppins"/>
                <w:b/>
                <w:bCs/>
                <w:color w:val="062172"/>
              </w:rPr>
            </w:pPr>
            <w:r>
              <w:rPr>
                <w:rFonts w:ascii="Poppins" w:hAnsi="Poppins"/>
                <w:b/>
                <w:color w:val="062172"/>
              </w:rPr>
              <w:t>#</w:t>
            </w:r>
          </w:p>
          <w:p w14:paraId="4CE21879" w14:textId="77777777" w:rsidR="007F3A53" w:rsidRPr="005C3D95" w:rsidRDefault="007F3A53" w:rsidP="007F3A53">
            <w:pPr>
              <w:rPr>
                <w:rFonts w:ascii="Poppins" w:hAnsi="Poppins" w:cs="Poppins"/>
                <w:color w:val="062172"/>
              </w:rPr>
            </w:pPr>
          </w:p>
        </w:tc>
        <w:tc>
          <w:tcPr>
            <w:tcW w:w="3000" w:type="dxa"/>
            <w:tcBorders>
              <w:top w:val="single" w:sz="4" w:space="0" w:color="062172"/>
              <w:left w:val="single" w:sz="4" w:space="0" w:color="062172"/>
              <w:bottom w:val="single" w:sz="4" w:space="0" w:color="062172"/>
              <w:right w:val="single" w:sz="4" w:space="0" w:color="062172"/>
            </w:tcBorders>
            <w:shd w:val="clear" w:color="auto" w:fill="F2F2F2"/>
          </w:tcPr>
          <w:p w14:paraId="18D1AE41" w14:textId="77777777" w:rsidR="007F3A53" w:rsidRPr="005C3D95" w:rsidRDefault="00B62E1F" w:rsidP="007F3A53">
            <w:pPr>
              <w:rPr>
                <w:rFonts w:ascii="Poppins" w:hAnsi="Poppins" w:cs="Poppins"/>
                <w:b/>
                <w:bCs/>
                <w:color w:val="062172"/>
              </w:rPr>
            </w:pPr>
            <w:r>
              <w:rPr>
                <w:rFonts w:ascii="Poppins" w:hAnsi="Poppins"/>
                <w:b/>
                <w:color w:val="062172"/>
              </w:rPr>
              <w:t>Partenaire de cofinancement</w:t>
            </w:r>
          </w:p>
          <w:p w14:paraId="3F16B45A" w14:textId="77777777" w:rsidR="007F3A53" w:rsidRPr="005C3D95" w:rsidRDefault="007F3A53" w:rsidP="007F3A53">
            <w:pPr>
              <w:rPr>
                <w:rFonts w:ascii="Poppins" w:hAnsi="Poppins" w:cs="Poppins"/>
                <w:color w:val="062172"/>
              </w:rPr>
            </w:pPr>
          </w:p>
        </w:tc>
        <w:tc>
          <w:tcPr>
            <w:tcW w:w="5996" w:type="dxa"/>
            <w:tcBorders>
              <w:top w:val="single" w:sz="4" w:space="0" w:color="062172"/>
              <w:left w:val="single" w:sz="4" w:space="0" w:color="062172"/>
              <w:bottom w:val="single" w:sz="4" w:space="0" w:color="062172"/>
              <w:right w:val="nil"/>
            </w:tcBorders>
            <w:shd w:val="clear" w:color="auto" w:fill="F2F2F2"/>
          </w:tcPr>
          <w:p w14:paraId="6511B822" w14:textId="7CC5688A" w:rsidR="007F3A53" w:rsidRPr="005C3D95" w:rsidRDefault="007F3A53" w:rsidP="007F3A53">
            <w:pPr>
              <w:rPr>
                <w:rFonts w:ascii="Poppins" w:hAnsi="Poppins" w:cs="Poppins"/>
                <w:b/>
                <w:bCs/>
                <w:color w:val="062172"/>
              </w:rPr>
            </w:pPr>
            <w:r>
              <w:rPr>
                <w:rFonts w:ascii="Poppins" w:hAnsi="Poppins"/>
                <w:b/>
                <w:color w:val="062172"/>
              </w:rPr>
              <w:t>Veuillez énumérer les pièces justificatives accompagnant cette manifestation d</w:t>
            </w:r>
            <w:r w:rsidR="00C83F79">
              <w:rPr>
                <w:rFonts w:ascii="Poppins" w:hAnsi="Poppins"/>
                <w:b/>
                <w:color w:val="062172"/>
              </w:rPr>
              <w:t>’</w:t>
            </w:r>
            <w:r>
              <w:rPr>
                <w:rFonts w:ascii="Poppins" w:hAnsi="Poppins"/>
                <w:b/>
                <w:color w:val="062172"/>
              </w:rPr>
              <w:t>intérêt.</w:t>
            </w:r>
          </w:p>
        </w:tc>
      </w:tr>
      <w:tr w:rsidR="007F3A53" w:rsidRPr="005C3D95" w14:paraId="675E4EB8" w14:textId="77777777" w:rsidTr="007F3A53">
        <w:tc>
          <w:tcPr>
            <w:tcW w:w="450" w:type="dxa"/>
            <w:tcBorders>
              <w:top w:val="single" w:sz="4" w:space="0" w:color="062172"/>
              <w:left w:val="nil"/>
              <w:bottom w:val="single" w:sz="4" w:space="0" w:color="062172"/>
              <w:right w:val="single" w:sz="4" w:space="0" w:color="062172"/>
            </w:tcBorders>
          </w:tcPr>
          <w:p w14:paraId="57E0EAF0" w14:textId="77777777" w:rsidR="007F3A53" w:rsidRPr="005C3D95" w:rsidRDefault="007F3A53" w:rsidP="007F3A53">
            <w:pPr>
              <w:rPr>
                <w:rFonts w:ascii="Poppins" w:hAnsi="Poppins" w:cs="Poppins"/>
                <w:color w:val="062172"/>
              </w:rPr>
            </w:pPr>
            <w:r>
              <w:rPr>
                <w:rFonts w:ascii="Poppins" w:hAnsi="Poppins"/>
                <w:color w:val="062172"/>
              </w:rPr>
              <w:t>1</w:t>
            </w:r>
          </w:p>
        </w:tc>
        <w:sdt>
          <w:sdtPr>
            <w:rPr>
              <w:rFonts w:ascii="Poppins" w:hAnsi="Poppins" w:cs="Poppins"/>
              <w:color w:val="062172"/>
            </w:rPr>
            <w:id w:val="-2034642728"/>
            <w:placeholder>
              <w:docPart w:val="33C57B5A73724DA3AD03B6369F2D7F7D"/>
            </w:placeholder>
            <w:showingPlcHdr/>
          </w:sdtPr>
          <w:sdtEndPr/>
          <w:sdtContent>
            <w:tc>
              <w:tcPr>
                <w:tcW w:w="3000" w:type="dxa"/>
                <w:tcBorders>
                  <w:top w:val="single" w:sz="4" w:space="0" w:color="062172"/>
                  <w:left w:val="single" w:sz="4" w:space="0" w:color="062172"/>
                  <w:bottom w:val="single" w:sz="4" w:space="0" w:color="062172"/>
                  <w:right w:val="single" w:sz="4" w:space="0" w:color="062172"/>
                </w:tcBorders>
              </w:tcPr>
              <w:p w14:paraId="6AA1E1DC"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2099047772"/>
            <w:placeholder>
              <w:docPart w:val="C81610578EED476EA1444CE259DFFB74"/>
            </w:placeholder>
            <w:showingPlcHdr/>
          </w:sdtPr>
          <w:sdtEndPr/>
          <w:sdtContent>
            <w:tc>
              <w:tcPr>
                <w:tcW w:w="5996" w:type="dxa"/>
                <w:tcBorders>
                  <w:top w:val="single" w:sz="4" w:space="0" w:color="062172"/>
                  <w:left w:val="single" w:sz="4" w:space="0" w:color="062172"/>
                  <w:bottom w:val="single" w:sz="4" w:space="0" w:color="062172"/>
                  <w:right w:val="nil"/>
                </w:tcBorders>
              </w:tcPr>
              <w:p w14:paraId="5F62AB9B"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tr>
      <w:tr w:rsidR="007F3A53" w:rsidRPr="005C3D95" w14:paraId="79C5F282" w14:textId="77777777" w:rsidTr="007F3A53">
        <w:tc>
          <w:tcPr>
            <w:tcW w:w="450" w:type="dxa"/>
            <w:tcBorders>
              <w:top w:val="single" w:sz="4" w:space="0" w:color="062172"/>
              <w:left w:val="nil"/>
              <w:bottom w:val="single" w:sz="4" w:space="0" w:color="062172"/>
              <w:right w:val="single" w:sz="4" w:space="0" w:color="062172"/>
            </w:tcBorders>
          </w:tcPr>
          <w:p w14:paraId="27FEDAE3" w14:textId="77777777" w:rsidR="007F3A53" w:rsidRPr="005C3D95" w:rsidRDefault="007F3A53" w:rsidP="007F3A53">
            <w:pPr>
              <w:rPr>
                <w:rFonts w:ascii="Poppins" w:hAnsi="Poppins" w:cs="Poppins"/>
                <w:color w:val="062172"/>
              </w:rPr>
            </w:pPr>
            <w:r>
              <w:rPr>
                <w:rFonts w:ascii="Poppins" w:hAnsi="Poppins"/>
                <w:color w:val="062172"/>
              </w:rPr>
              <w:t>2</w:t>
            </w:r>
          </w:p>
        </w:tc>
        <w:sdt>
          <w:sdtPr>
            <w:rPr>
              <w:rFonts w:ascii="Poppins" w:hAnsi="Poppins" w:cs="Poppins"/>
              <w:color w:val="062172"/>
            </w:rPr>
            <w:id w:val="1184478174"/>
            <w:placeholder>
              <w:docPart w:val="2F7A05E1CA8D4C2CBF00100265A0E8DF"/>
            </w:placeholder>
            <w:showingPlcHdr/>
          </w:sdtPr>
          <w:sdtEndPr/>
          <w:sdtContent>
            <w:tc>
              <w:tcPr>
                <w:tcW w:w="3000" w:type="dxa"/>
                <w:tcBorders>
                  <w:top w:val="single" w:sz="4" w:space="0" w:color="062172"/>
                  <w:left w:val="single" w:sz="4" w:space="0" w:color="062172"/>
                  <w:bottom w:val="single" w:sz="4" w:space="0" w:color="062172"/>
                  <w:right w:val="single" w:sz="4" w:space="0" w:color="062172"/>
                </w:tcBorders>
              </w:tcPr>
              <w:p w14:paraId="771FFB79"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489619496"/>
            <w:placeholder>
              <w:docPart w:val="86FE78354E564DDCB2C42CCD1399A378"/>
            </w:placeholder>
            <w:showingPlcHdr/>
          </w:sdtPr>
          <w:sdtEndPr/>
          <w:sdtContent>
            <w:tc>
              <w:tcPr>
                <w:tcW w:w="5996" w:type="dxa"/>
                <w:tcBorders>
                  <w:top w:val="single" w:sz="4" w:space="0" w:color="062172"/>
                  <w:left w:val="single" w:sz="4" w:space="0" w:color="062172"/>
                  <w:bottom w:val="single" w:sz="4" w:space="0" w:color="062172"/>
                  <w:right w:val="nil"/>
                </w:tcBorders>
              </w:tcPr>
              <w:p w14:paraId="20FF35F6"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tr>
      <w:tr w:rsidR="007F3A53" w:rsidRPr="005C3D95" w14:paraId="2FBE28B5" w14:textId="77777777" w:rsidTr="007F3A53">
        <w:tc>
          <w:tcPr>
            <w:tcW w:w="450" w:type="dxa"/>
            <w:tcBorders>
              <w:top w:val="single" w:sz="4" w:space="0" w:color="062172"/>
              <w:left w:val="nil"/>
              <w:bottom w:val="single" w:sz="4" w:space="0" w:color="062172"/>
              <w:right w:val="single" w:sz="4" w:space="0" w:color="062172"/>
            </w:tcBorders>
          </w:tcPr>
          <w:p w14:paraId="39F564C1" w14:textId="77777777" w:rsidR="007F3A53" w:rsidRPr="005C3D95" w:rsidRDefault="007F3A53" w:rsidP="007F3A53">
            <w:pPr>
              <w:rPr>
                <w:rFonts w:ascii="Poppins" w:hAnsi="Poppins" w:cs="Poppins"/>
                <w:color w:val="062172"/>
              </w:rPr>
            </w:pPr>
            <w:r>
              <w:rPr>
                <w:rFonts w:ascii="Poppins" w:hAnsi="Poppins"/>
                <w:color w:val="062172"/>
              </w:rPr>
              <w:t>3</w:t>
            </w:r>
          </w:p>
        </w:tc>
        <w:sdt>
          <w:sdtPr>
            <w:rPr>
              <w:rFonts w:ascii="Poppins" w:hAnsi="Poppins" w:cs="Poppins"/>
              <w:color w:val="062172"/>
            </w:rPr>
            <w:id w:val="671303973"/>
            <w:placeholder>
              <w:docPart w:val="51CE0778FF78423E88F2D3D2E22490B4"/>
            </w:placeholder>
            <w:showingPlcHdr/>
          </w:sdtPr>
          <w:sdtEndPr/>
          <w:sdtContent>
            <w:tc>
              <w:tcPr>
                <w:tcW w:w="3000" w:type="dxa"/>
                <w:tcBorders>
                  <w:top w:val="single" w:sz="4" w:space="0" w:color="062172"/>
                  <w:left w:val="single" w:sz="4" w:space="0" w:color="062172"/>
                  <w:bottom w:val="single" w:sz="4" w:space="0" w:color="062172"/>
                  <w:right w:val="single" w:sz="4" w:space="0" w:color="062172"/>
                </w:tcBorders>
              </w:tcPr>
              <w:p w14:paraId="16271FF3"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502939165"/>
            <w:placeholder>
              <w:docPart w:val="638C751D86714931824BBBBA9F386F27"/>
            </w:placeholder>
            <w:showingPlcHdr/>
          </w:sdtPr>
          <w:sdtEndPr/>
          <w:sdtContent>
            <w:tc>
              <w:tcPr>
                <w:tcW w:w="5996" w:type="dxa"/>
                <w:tcBorders>
                  <w:top w:val="single" w:sz="4" w:space="0" w:color="062172"/>
                  <w:left w:val="single" w:sz="4" w:space="0" w:color="062172"/>
                  <w:bottom w:val="single" w:sz="4" w:space="0" w:color="062172"/>
                  <w:right w:val="nil"/>
                </w:tcBorders>
              </w:tcPr>
              <w:p w14:paraId="76016CF7"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tr>
      <w:tr w:rsidR="007F3A53" w:rsidRPr="005C3D95" w14:paraId="00472DA3" w14:textId="77777777" w:rsidTr="007F3A53">
        <w:tc>
          <w:tcPr>
            <w:tcW w:w="450" w:type="dxa"/>
            <w:tcBorders>
              <w:top w:val="single" w:sz="4" w:space="0" w:color="062172"/>
              <w:left w:val="nil"/>
              <w:bottom w:val="single" w:sz="4" w:space="0" w:color="062172"/>
              <w:right w:val="single" w:sz="4" w:space="0" w:color="062172"/>
            </w:tcBorders>
          </w:tcPr>
          <w:p w14:paraId="2D2C6DAA" w14:textId="77777777" w:rsidR="007F3A53" w:rsidRPr="005C3D95" w:rsidRDefault="007F3A53" w:rsidP="007F3A53">
            <w:pPr>
              <w:rPr>
                <w:rFonts w:ascii="Poppins" w:hAnsi="Poppins" w:cs="Poppins"/>
                <w:color w:val="062172"/>
              </w:rPr>
            </w:pPr>
            <w:r>
              <w:rPr>
                <w:rFonts w:ascii="Poppins" w:hAnsi="Poppins"/>
                <w:color w:val="062172"/>
              </w:rPr>
              <w:t>4</w:t>
            </w:r>
          </w:p>
        </w:tc>
        <w:sdt>
          <w:sdtPr>
            <w:rPr>
              <w:rFonts w:ascii="Poppins" w:hAnsi="Poppins" w:cs="Poppins"/>
              <w:color w:val="062172"/>
            </w:rPr>
            <w:id w:val="-1895806416"/>
            <w:placeholder>
              <w:docPart w:val="FACF5ACDC93345379EE4F81D4DE17F65"/>
            </w:placeholder>
            <w:showingPlcHdr/>
          </w:sdtPr>
          <w:sdtEndPr/>
          <w:sdtContent>
            <w:tc>
              <w:tcPr>
                <w:tcW w:w="3000" w:type="dxa"/>
                <w:tcBorders>
                  <w:top w:val="single" w:sz="4" w:space="0" w:color="062172"/>
                  <w:left w:val="single" w:sz="4" w:space="0" w:color="062172"/>
                  <w:bottom w:val="single" w:sz="4" w:space="0" w:color="062172"/>
                  <w:right w:val="single" w:sz="4" w:space="0" w:color="062172"/>
                </w:tcBorders>
              </w:tcPr>
              <w:p w14:paraId="1C77D84B"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847974401"/>
            <w:placeholder>
              <w:docPart w:val="6B151204E221479995BBCDB8628419D3"/>
            </w:placeholder>
            <w:showingPlcHdr/>
          </w:sdtPr>
          <w:sdtEndPr/>
          <w:sdtContent>
            <w:tc>
              <w:tcPr>
                <w:tcW w:w="5996" w:type="dxa"/>
                <w:tcBorders>
                  <w:top w:val="single" w:sz="4" w:space="0" w:color="062172"/>
                  <w:left w:val="single" w:sz="4" w:space="0" w:color="062172"/>
                  <w:bottom w:val="single" w:sz="4" w:space="0" w:color="062172"/>
                  <w:right w:val="nil"/>
                </w:tcBorders>
              </w:tcPr>
              <w:p w14:paraId="3CB17E4D"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tr>
      <w:tr w:rsidR="007F3A53" w:rsidRPr="005C3D95" w14:paraId="7272F07F" w14:textId="77777777" w:rsidTr="007F3A53">
        <w:tc>
          <w:tcPr>
            <w:tcW w:w="450" w:type="dxa"/>
            <w:tcBorders>
              <w:top w:val="single" w:sz="4" w:space="0" w:color="062172"/>
              <w:left w:val="nil"/>
              <w:bottom w:val="single" w:sz="4" w:space="0" w:color="062172"/>
              <w:right w:val="single" w:sz="4" w:space="0" w:color="062172"/>
            </w:tcBorders>
          </w:tcPr>
          <w:p w14:paraId="45AE7BA4" w14:textId="77777777" w:rsidR="007F3A53" w:rsidRPr="005C3D95" w:rsidRDefault="007F3A53" w:rsidP="007F3A53">
            <w:pPr>
              <w:rPr>
                <w:rFonts w:ascii="Poppins" w:hAnsi="Poppins" w:cs="Poppins"/>
                <w:color w:val="062172"/>
              </w:rPr>
            </w:pPr>
            <w:r>
              <w:rPr>
                <w:rFonts w:ascii="Poppins" w:hAnsi="Poppins"/>
                <w:color w:val="062172"/>
              </w:rPr>
              <w:t>5</w:t>
            </w:r>
          </w:p>
        </w:tc>
        <w:sdt>
          <w:sdtPr>
            <w:rPr>
              <w:rFonts w:ascii="Poppins" w:hAnsi="Poppins" w:cs="Poppins"/>
              <w:color w:val="062172"/>
            </w:rPr>
            <w:id w:val="358782831"/>
            <w:placeholder>
              <w:docPart w:val="62E90B3AA6B34887BEDA987A742DA3F6"/>
            </w:placeholder>
            <w:showingPlcHdr/>
          </w:sdtPr>
          <w:sdtEndPr/>
          <w:sdtContent>
            <w:tc>
              <w:tcPr>
                <w:tcW w:w="3000" w:type="dxa"/>
                <w:tcBorders>
                  <w:top w:val="single" w:sz="4" w:space="0" w:color="062172"/>
                  <w:left w:val="single" w:sz="4" w:space="0" w:color="062172"/>
                  <w:bottom w:val="single" w:sz="4" w:space="0" w:color="062172"/>
                  <w:right w:val="single" w:sz="4" w:space="0" w:color="062172"/>
                </w:tcBorders>
              </w:tcPr>
              <w:p w14:paraId="51CA099C"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482622637"/>
            <w:placeholder>
              <w:docPart w:val="4648518A3D1C4565A56CD0B4D142CC50"/>
            </w:placeholder>
            <w:showingPlcHdr/>
          </w:sdtPr>
          <w:sdtEndPr/>
          <w:sdtContent>
            <w:tc>
              <w:tcPr>
                <w:tcW w:w="5996" w:type="dxa"/>
                <w:tcBorders>
                  <w:top w:val="single" w:sz="4" w:space="0" w:color="062172"/>
                  <w:left w:val="single" w:sz="4" w:space="0" w:color="062172"/>
                  <w:bottom w:val="single" w:sz="4" w:space="0" w:color="062172"/>
                  <w:right w:val="nil"/>
                </w:tcBorders>
              </w:tcPr>
              <w:p w14:paraId="4EDF9564" w14:textId="77777777" w:rsidR="007F3A53" w:rsidRPr="005C3D95" w:rsidRDefault="007F3A53" w:rsidP="007F3A53">
                <w:pPr>
                  <w:rPr>
                    <w:rFonts w:ascii="Poppins" w:hAnsi="Poppins" w:cs="Poppins"/>
                    <w:color w:val="062172"/>
                  </w:rPr>
                </w:pPr>
                <w:r>
                  <w:rPr>
                    <w:rFonts w:ascii="Poppins" w:hAnsi="Poppins"/>
                    <w:color w:val="062172"/>
                  </w:rPr>
                  <w:t>Cliquez ici pour saisir le texte.</w:t>
                </w:r>
              </w:p>
            </w:tc>
          </w:sdtContent>
        </w:sdt>
      </w:tr>
    </w:tbl>
    <w:p w14:paraId="3E8129CE" w14:textId="77777777" w:rsidR="009A64FE" w:rsidRPr="00BA6E59" w:rsidRDefault="009A64FE">
      <w:pPr>
        <w:rPr>
          <w:rFonts w:ascii="Poppins" w:hAnsi="Poppins" w:cs="Poppins"/>
        </w:rPr>
      </w:pPr>
    </w:p>
    <w:tbl>
      <w:tblPr>
        <w:tblStyle w:val="TableGrid"/>
        <w:tblW w:w="9446" w:type="dxa"/>
        <w:tblBorders>
          <w:top w:val="single" w:sz="4" w:space="0" w:color="062172"/>
          <w:left w:val="none" w:sz="0" w:space="0" w:color="auto"/>
          <w:bottom w:val="single" w:sz="4" w:space="0" w:color="062172"/>
          <w:right w:val="none" w:sz="0" w:space="0" w:color="auto"/>
          <w:insideH w:val="single" w:sz="4" w:space="0" w:color="062172"/>
          <w:insideV w:val="single" w:sz="4" w:space="0" w:color="062172"/>
        </w:tblBorders>
        <w:tblLook w:val="04A0" w:firstRow="1" w:lastRow="0" w:firstColumn="1" w:lastColumn="0" w:noHBand="0" w:noVBand="1"/>
      </w:tblPr>
      <w:tblGrid>
        <w:gridCol w:w="450"/>
        <w:gridCol w:w="3000"/>
        <w:gridCol w:w="5996"/>
      </w:tblGrid>
      <w:tr w:rsidR="009A64FE" w:rsidRPr="005C3D95" w14:paraId="2BA40504" w14:textId="77777777" w:rsidTr="00F91FBE">
        <w:trPr>
          <w:trHeight w:val="720"/>
        </w:trPr>
        <w:tc>
          <w:tcPr>
            <w:tcW w:w="450" w:type="dxa"/>
            <w:shd w:val="clear" w:color="auto" w:fill="F2F2F2"/>
          </w:tcPr>
          <w:p w14:paraId="7C2D8C70" w14:textId="77777777" w:rsidR="009A64FE" w:rsidRPr="0031466F" w:rsidRDefault="009A64FE" w:rsidP="00F05029">
            <w:pPr>
              <w:rPr>
                <w:rFonts w:ascii="Poppins" w:hAnsi="Poppins" w:cs="Poppins"/>
                <w:b/>
                <w:bCs/>
                <w:color w:val="062172"/>
              </w:rPr>
            </w:pPr>
            <w:r>
              <w:rPr>
                <w:rFonts w:ascii="Poppins" w:hAnsi="Poppins"/>
                <w:b/>
                <w:color w:val="062172"/>
              </w:rPr>
              <w:t>#</w:t>
            </w:r>
          </w:p>
          <w:p w14:paraId="7A71A543" w14:textId="77777777" w:rsidR="009A64FE" w:rsidRPr="005C3D95" w:rsidRDefault="009A64FE" w:rsidP="00F05029">
            <w:pPr>
              <w:rPr>
                <w:rFonts w:ascii="Poppins" w:hAnsi="Poppins" w:cs="Poppins"/>
                <w:color w:val="062172"/>
              </w:rPr>
            </w:pPr>
          </w:p>
        </w:tc>
        <w:tc>
          <w:tcPr>
            <w:tcW w:w="3000" w:type="dxa"/>
            <w:shd w:val="clear" w:color="auto" w:fill="F2F2F2"/>
          </w:tcPr>
          <w:p w14:paraId="74DDEFDA" w14:textId="77777777" w:rsidR="009A64FE" w:rsidRPr="005C3D95" w:rsidRDefault="00B62E1F" w:rsidP="00F05029">
            <w:pPr>
              <w:rPr>
                <w:rFonts w:ascii="Poppins" w:hAnsi="Poppins" w:cs="Poppins"/>
                <w:b/>
                <w:bCs/>
                <w:color w:val="062172"/>
              </w:rPr>
            </w:pPr>
            <w:r>
              <w:rPr>
                <w:rFonts w:ascii="Poppins" w:hAnsi="Poppins"/>
                <w:b/>
                <w:color w:val="062172"/>
              </w:rPr>
              <w:t>Partenaire de cofinancement</w:t>
            </w:r>
          </w:p>
        </w:tc>
        <w:tc>
          <w:tcPr>
            <w:tcW w:w="5996" w:type="dxa"/>
            <w:shd w:val="clear" w:color="auto" w:fill="F2F2F2"/>
          </w:tcPr>
          <w:p w14:paraId="0147696C" w14:textId="77777777" w:rsidR="009A64FE" w:rsidRPr="005C3D95" w:rsidRDefault="009A64FE" w:rsidP="00F05029">
            <w:pPr>
              <w:rPr>
                <w:rFonts w:ascii="Poppins" w:hAnsi="Poppins" w:cs="Poppins"/>
                <w:b/>
                <w:bCs/>
                <w:color w:val="062172"/>
              </w:rPr>
            </w:pPr>
            <w:r>
              <w:rPr>
                <w:rFonts w:ascii="Poppins" w:hAnsi="Poppins"/>
                <w:b/>
                <w:color w:val="062172"/>
              </w:rPr>
              <w:t>Veuillez justifier brièvement le caractère de complémentarité.</w:t>
            </w:r>
          </w:p>
        </w:tc>
      </w:tr>
      <w:tr w:rsidR="009A64FE" w:rsidRPr="005C3D95" w14:paraId="52B47927" w14:textId="77777777" w:rsidTr="00F91FBE">
        <w:tc>
          <w:tcPr>
            <w:tcW w:w="450" w:type="dxa"/>
          </w:tcPr>
          <w:p w14:paraId="4E612772" w14:textId="77777777" w:rsidR="009A64FE" w:rsidRPr="005C3D95" w:rsidRDefault="009A64FE" w:rsidP="00F05029">
            <w:pPr>
              <w:rPr>
                <w:rFonts w:ascii="Poppins" w:hAnsi="Poppins" w:cs="Poppins"/>
                <w:color w:val="062172"/>
              </w:rPr>
            </w:pPr>
            <w:r>
              <w:rPr>
                <w:rFonts w:ascii="Poppins" w:hAnsi="Poppins"/>
                <w:color w:val="062172"/>
              </w:rPr>
              <w:t>1</w:t>
            </w:r>
          </w:p>
        </w:tc>
        <w:sdt>
          <w:sdtPr>
            <w:rPr>
              <w:rFonts w:ascii="Poppins" w:hAnsi="Poppins" w:cs="Poppins"/>
              <w:color w:val="062172"/>
            </w:rPr>
            <w:id w:val="-553393589"/>
            <w:placeholder>
              <w:docPart w:val="E26A8855D1D0A047A2F597844A70C1F6"/>
            </w:placeholder>
            <w:showingPlcHdr/>
          </w:sdtPr>
          <w:sdtEndPr/>
          <w:sdtContent>
            <w:tc>
              <w:tcPr>
                <w:tcW w:w="3000" w:type="dxa"/>
              </w:tcPr>
              <w:p w14:paraId="00332037"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132318731"/>
            <w:placeholder>
              <w:docPart w:val="3198DFD3B28F8A4191DE2DD1BA984964"/>
            </w:placeholder>
            <w:showingPlcHdr/>
          </w:sdtPr>
          <w:sdtEndPr/>
          <w:sdtContent>
            <w:tc>
              <w:tcPr>
                <w:tcW w:w="5996" w:type="dxa"/>
              </w:tcPr>
              <w:p w14:paraId="4467870B"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5C3D95" w14:paraId="7C4E3D20" w14:textId="77777777" w:rsidTr="00F91FBE">
        <w:tc>
          <w:tcPr>
            <w:tcW w:w="450" w:type="dxa"/>
          </w:tcPr>
          <w:p w14:paraId="7098B252" w14:textId="77777777" w:rsidR="009A64FE" w:rsidRPr="005C3D95" w:rsidRDefault="009A64FE" w:rsidP="00F05029">
            <w:pPr>
              <w:rPr>
                <w:rFonts w:ascii="Poppins" w:hAnsi="Poppins" w:cs="Poppins"/>
                <w:color w:val="062172"/>
              </w:rPr>
            </w:pPr>
            <w:r>
              <w:rPr>
                <w:rFonts w:ascii="Poppins" w:hAnsi="Poppins"/>
                <w:color w:val="062172"/>
              </w:rPr>
              <w:t>2</w:t>
            </w:r>
          </w:p>
        </w:tc>
        <w:sdt>
          <w:sdtPr>
            <w:rPr>
              <w:rFonts w:ascii="Poppins" w:hAnsi="Poppins" w:cs="Poppins"/>
              <w:color w:val="062172"/>
            </w:rPr>
            <w:id w:val="649800480"/>
            <w:placeholder>
              <w:docPart w:val="7951275350D7EB4CA543650042B7DD29"/>
            </w:placeholder>
          </w:sdtPr>
          <w:sdtEndPr/>
          <w:sdtContent>
            <w:sdt>
              <w:sdtPr>
                <w:rPr>
                  <w:rFonts w:ascii="Poppins" w:hAnsi="Poppins" w:cs="Poppins"/>
                  <w:color w:val="062172"/>
                </w:rPr>
                <w:id w:val="-15551824"/>
                <w:placeholder>
                  <w:docPart w:val="1728FC700AAB564D8E8EC44749C1D09B"/>
                </w:placeholder>
                <w:showingPlcHdr/>
              </w:sdtPr>
              <w:sdtEndPr/>
              <w:sdtContent>
                <w:tc>
                  <w:tcPr>
                    <w:tcW w:w="3000" w:type="dxa"/>
                  </w:tcPr>
                  <w:p w14:paraId="2CFDD5DF"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sdtContent>
        </w:sdt>
        <w:sdt>
          <w:sdtPr>
            <w:rPr>
              <w:rFonts w:ascii="Poppins" w:hAnsi="Poppins" w:cs="Poppins"/>
              <w:color w:val="062172"/>
            </w:rPr>
            <w:id w:val="-1376229343"/>
            <w:placeholder>
              <w:docPart w:val="57ED1B0677A2F34CA39516B806A1F77A"/>
            </w:placeholder>
            <w:showingPlcHdr/>
          </w:sdtPr>
          <w:sdtEndPr/>
          <w:sdtContent>
            <w:tc>
              <w:tcPr>
                <w:tcW w:w="5996" w:type="dxa"/>
              </w:tcPr>
              <w:p w14:paraId="21029D03"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5C3D95" w14:paraId="01EB2AE9" w14:textId="77777777" w:rsidTr="00F91FBE">
        <w:tc>
          <w:tcPr>
            <w:tcW w:w="450" w:type="dxa"/>
          </w:tcPr>
          <w:p w14:paraId="608BE7F0" w14:textId="77777777" w:rsidR="009A64FE" w:rsidRPr="005C3D95" w:rsidRDefault="009A64FE" w:rsidP="00F05029">
            <w:pPr>
              <w:rPr>
                <w:rFonts w:ascii="Poppins" w:hAnsi="Poppins" w:cs="Poppins"/>
                <w:color w:val="062172"/>
              </w:rPr>
            </w:pPr>
            <w:r>
              <w:rPr>
                <w:rFonts w:ascii="Poppins" w:hAnsi="Poppins"/>
                <w:color w:val="062172"/>
              </w:rPr>
              <w:t>3</w:t>
            </w:r>
          </w:p>
        </w:tc>
        <w:sdt>
          <w:sdtPr>
            <w:rPr>
              <w:rFonts w:ascii="Poppins" w:hAnsi="Poppins" w:cs="Poppins"/>
              <w:color w:val="062172"/>
            </w:rPr>
            <w:id w:val="-1214031809"/>
            <w:placeholder>
              <w:docPart w:val="534FEC5CE0922A4893418AAB4D9730E6"/>
            </w:placeholder>
            <w:showingPlcHdr/>
          </w:sdtPr>
          <w:sdtEndPr/>
          <w:sdtContent>
            <w:tc>
              <w:tcPr>
                <w:tcW w:w="3000" w:type="dxa"/>
              </w:tcPr>
              <w:p w14:paraId="724DD101"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840928134"/>
            <w:placeholder>
              <w:docPart w:val="E374215A8A3822459C0727C2115D834A"/>
            </w:placeholder>
            <w:showingPlcHdr/>
          </w:sdtPr>
          <w:sdtEndPr/>
          <w:sdtContent>
            <w:tc>
              <w:tcPr>
                <w:tcW w:w="5996" w:type="dxa"/>
              </w:tcPr>
              <w:p w14:paraId="2E580601"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5C3D95" w14:paraId="71396736" w14:textId="77777777" w:rsidTr="00F91FBE">
        <w:tc>
          <w:tcPr>
            <w:tcW w:w="450" w:type="dxa"/>
          </w:tcPr>
          <w:p w14:paraId="35D9D841" w14:textId="77777777" w:rsidR="009A64FE" w:rsidRPr="005C3D95" w:rsidRDefault="009A64FE" w:rsidP="00F05029">
            <w:pPr>
              <w:rPr>
                <w:rFonts w:ascii="Poppins" w:hAnsi="Poppins" w:cs="Poppins"/>
                <w:color w:val="062172"/>
              </w:rPr>
            </w:pPr>
            <w:r>
              <w:rPr>
                <w:rFonts w:ascii="Poppins" w:hAnsi="Poppins"/>
                <w:color w:val="062172"/>
              </w:rPr>
              <w:lastRenderedPageBreak/>
              <w:t>4</w:t>
            </w:r>
          </w:p>
        </w:tc>
        <w:sdt>
          <w:sdtPr>
            <w:rPr>
              <w:rFonts w:ascii="Poppins" w:hAnsi="Poppins" w:cs="Poppins"/>
              <w:color w:val="062172"/>
            </w:rPr>
            <w:id w:val="-1078121154"/>
            <w:placeholder>
              <w:docPart w:val="E54D35FADE0C3F40A8F100F0C44C92B2"/>
            </w:placeholder>
            <w:showingPlcHdr/>
          </w:sdtPr>
          <w:sdtEndPr/>
          <w:sdtContent>
            <w:tc>
              <w:tcPr>
                <w:tcW w:w="3000" w:type="dxa"/>
              </w:tcPr>
              <w:p w14:paraId="014A0485"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524934870"/>
            <w:placeholder>
              <w:docPart w:val="8F8E940798D2DA47BDEDD6333FC51CB0"/>
            </w:placeholder>
            <w:showingPlcHdr/>
          </w:sdtPr>
          <w:sdtEndPr/>
          <w:sdtContent>
            <w:tc>
              <w:tcPr>
                <w:tcW w:w="5996" w:type="dxa"/>
              </w:tcPr>
              <w:p w14:paraId="0F9C10B3"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5C3D95" w14:paraId="70592642" w14:textId="77777777" w:rsidTr="00F91FBE">
        <w:tc>
          <w:tcPr>
            <w:tcW w:w="450" w:type="dxa"/>
          </w:tcPr>
          <w:p w14:paraId="42397332" w14:textId="77777777" w:rsidR="009A64FE" w:rsidRPr="005C3D95" w:rsidRDefault="009A64FE" w:rsidP="00F05029">
            <w:pPr>
              <w:rPr>
                <w:rFonts w:ascii="Poppins" w:hAnsi="Poppins" w:cs="Poppins"/>
                <w:color w:val="062172"/>
              </w:rPr>
            </w:pPr>
            <w:r>
              <w:rPr>
                <w:rFonts w:ascii="Poppins" w:hAnsi="Poppins"/>
                <w:color w:val="062172"/>
              </w:rPr>
              <w:t>5</w:t>
            </w:r>
          </w:p>
        </w:tc>
        <w:sdt>
          <w:sdtPr>
            <w:rPr>
              <w:rFonts w:ascii="Poppins" w:hAnsi="Poppins" w:cs="Poppins"/>
              <w:color w:val="062172"/>
            </w:rPr>
            <w:id w:val="-1235463178"/>
            <w:placeholder>
              <w:docPart w:val="CB484C6AD8CAEB46887ABDE6FBF16580"/>
            </w:placeholder>
            <w:showingPlcHdr/>
          </w:sdtPr>
          <w:sdtEndPr/>
          <w:sdtContent>
            <w:tc>
              <w:tcPr>
                <w:tcW w:w="3000" w:type="dxa"/>
              </w:tcPr>
              <w:p w14:paraId="31052F0A"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557579120"/>
            <w:placeholder>
              <w:docPart w:val="9ECB89A4E61C83429BCD43E26578F463"/>
            </w:placeholder>
            <w:showingPlcHdr/>
          </w:sdtPr>
          <w:sdtEndPr/>
          <w:sdtContent>
            <w:tc>
              <w:tcPr>
                <w:tcW w:w="5996" w:type="dxa"/>
              </w:tcPr>
              <w:p w14:paraId="2EEA5F5C" w14:textId="77777777" w:rsidR="009A64FE" w:rsidRPr="005C3D95"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5C3D95" w14:paraId="45EE542E" w14:textId="77777777" w:rsidTr="00F91FBE">
        <w:trPr>
          <w:trHeight w:val="71"/>
        </w:trPr>
        <w:tc>
          <w:tcPr>
            <w:tcW w:w="450" w:type="dxa"/>
            <w:shd w:val="clear" w:color="auto" w:fill="F2F2F2"/>
          </w:tcPr>
          <w:p w14:paraId="271DAA03" w14:textId="77777777" w:rsidR="009A64FE" w:rsidRPr="005C3D95" w:rsidRDefault="009A64FE" w:rsidP="00F05029">
            <w:pPr>
              <w:rPr>
                <w:rFonts w:ascii="Poppins" w:hAnsi="Poppins" w:cs="Poppins"/>
                <w:color w:val="062172"/>
              </w:rPr>
            </w:pPr>
          </w:p>
        </w:tc>
        <w:tc>
          <w:tcPr>
            <w:tcW w:w="3000" w:type="dxa"/>
            <w:shd w:val="clear" w:color="auto" w:fill="F2F2F2"/>
          </w:tcPr>
          <w:p w14:paraId="38100EA1" w14:textId="77777777" w:rsidR="009A64FE" w:rsidRPr="005C3D95" w:rsidRDefault="009A64FE" w:rsidP="00F05029">
            <w:pPr>
              <w:rPr>
                <w:rFonts w:ascii="Poppins" w:hAnsi="Poppins" w:cs="Poppins"/>
                <w:b/>
                <w:bCs/>
                <w:color w:val="062172"/>
              </w:rPr>
            </w:pPr>
            <w:r>
              <w:rPr>
                <w:rFonts w:ascii="Poppins" w:hAnsi="Poppins"/>
                <w:b/>
                <w:color w:val="062172"/>
              </w:rPr>
              <w:t>Montant total en USD :</w:t>
            </w:r>
          </w:p>
        </w:tc>
        <w:sdt>
          <w:sdtPr>
            <w:rPr>
              <w:rFonts w:ascii="Poppins" w:hAnsi="Poppins" w:cs="Poppins"/>
              <w:color w:val="062172"/>
            </w:rPr>
            <w:id w:val="-1838297180"/>
            <w:placeholder>
              <w:docPart w:val="71D7FFD0DFCAF1458BBE0CB829A96B8B"/>
            </w:placeholder>
          </w:sdtPr>
          <w:sdtEndPr/>
          <w:sdtContent>
            <w:tc>
              <w:tcPr>
                <w:tcW w:w="5996" w:type="dxa"/>
                <w:shd w:val="clear" w:color="auto" w:fill="FFFFFF" w:themeFill="background1"/>
              </w:tcPr>
              <w:p w14:paraId="5B0E12A6" w14:textId="77777777" w:rsidR="009A64FE" w:rsidRPr="005C3D95" w:rsidRDefault="009A64FE" w:rsidP="00F05029">
                <w:pPr>
                  <w:rPr>
                    <w:rFonts w:ascii="Poppins" w:hAnsi="Poppins" w:cs="Poppins"/>
                    <w:color w:val="062172"/>
                  </w:rPr>
                </w:pPr>
                <w:r>
                  <w:rPr>
                    <w:rFonts w:ascii="Poppins" w:hAnsi="Poppins"/>
                    <w:color w:val="062172"/>
                  </w:rPr>
                  <w:t>Montant en USD</w:t>
                </w:r>
              </w:p>
            </w:tc>
          </w:sdtContent>
        </w:sdt>
      </w:tr>
    </w:tbl>
    <w:p w14:paraId="63203570" w14:textId="77777777" w:rsidR="009A64FE" w:rsidRPr="00BA6E59" w:rsidRDefault="009A64FE" w:rsidP="00F05029">
      <w:pPr>
        <w:rPr>
          <w:rFonts w:ascii="Poppins" w:hAnsi="Poppins" w:cs="Poppins"/>
        </w:rPr>
      </w:pPr>
    </w:p>
    <w:tbl>
      <w:tblPr>
        <w:tblStyle w:val="TableGrid"/>
        <w:tblW w:w="9458" w:type="dxa"/>
        <w:tblLook w:val="04A0" w:firstRow="1" w:lastRow="0" w:firstColumn="1" w:lastColumn="0" w:noHBand="0" w:noVBand="1"/>
      </w:tblPr>
      <w:tblGrid>
        <w:gridCol w:w="9458"/>
      </w:tblGrid>
      <w:tr w:rsidR="009A64FE" w:rsidRPr="00BA6E59" w14:paraId="015B83B8" w14:textId="77777777" w:rsidTr="785E6852">
        <w:trPr>
          <w:trHeight w:val="420"/>
        </w:trPr>
        <w:tc>
          <w:tcPr>
            <w:tcW w:w="9458" w:type="dxa"/>
            <w:tcBorders>
              <w:top w:val="nil"/>
              <w:left w:val="nil"/>
              <w:bottom w:val="single" w:sz="4" w:space="0" w:color="FFFFFF" w:themeColor="background1"/>
              <w:right w:val="single" w:sz="4" w:space="0" w:color="062172" w:themeColor="accent1"/>
            </w:tcBorders>
            <w:shd w:val="clear" w:color="auto" w:fill="43D596" w:themeFill="accent2"/>
          </w:tcPr>
          <w:p w14:paraId="65AEE386" w14:textId="2CBE0591" w:rsidR="009A64FE" w:rsidRPr="00B37FD8" w:rsidRDefault="009A64FE" w:rsidP="00F05029">
            <w:pPr>
              <w:rPr>
                <w:rFonts w:ascii="Poppins SemiBold" w:hAnsi="Poppins SemiBold" w:cs="Poppins SemiBold"/>
                <w:color w:val="FFFFFF" w:themeColor="background1"/>
                <w:sz w:val="28"/>
                <w:szCs w:val="28"/>
              </w:rPr>
            </w:pPr>
            <w:r>
              <w:rPr>
                <w:rFonts w:ascii="Poppins SemiBold" w:hAnsi="Poppins SemiBold"/>
                <w:color w:val="FFFFFF" w:themeColor="background1"/>
                <w:sz w:val="28"/>
              </w:rPr>
              <w:t xml:space="preserve">4. </w:t>
            </w:r>
            <w:r w:rsidR="00A31749">
              <w:rPr>
                <w:rFonts w:ascii="Poppins SemiBold" w:hAnsi="Poppins SemiBold"/>
                <w:color w:val="FFFFFF" w:themeColor="background1"/>
                <w:sz w:val="28"/>
              </w:rPr>
              <w:t>Périmètre</w:t>
            </w:r>
            <w:r w:rsidR="00B04912">
              <w:rPr>
                <w:rFonts w:ascii="Poppins SemiBold" w:hAnsi="Poppins SemiBold"/>
                <w:color w:val="FFFFFF" w:themeColor="background1"/>
                <w:sz w:val="28"/>
              </w:rPr>
              <w:t xml:space="preserve"> </w:t>
            </w:r>
            <w:r>
              <w:rPr>
                <w:rFonts w:ascii="Poppins SemiBold" w:hAnsi="Poppins SemiBold"/>
                <w:color w:val="FFFFFF" w:themeColor="background1"/>
                <w:sz w:val="28"/>
              </w:rPr>
              <w:t>des activités</w:t>
            </w:r>
          </w:p>
        </w:tc>
      </w:tr>
      <w:tr w:rsidR="009A64FE" w:rsidRPr="00BA6E59" w14:paraId="7D64CC8C" w14:textId="77777777" w:rsidTr="00881E8D">
        <w:trPr>
          <w:trHeight w:val="1766"/>
        </w:trPr>
        <w:tc>
          <w:tcPr>
            <w:tcW w:w="9458" w:type="dxa"/>
            <w:tcBorders>
              <w:top w:val="single" w:sz="4" w:space="0" w:color="FFFFFF" w:themeColor="background1"/>
              <w:left w:val="nil"/>
              <w:bottom w:val="single" w:sz="4" w:space="0" w:color="062172" w:themeColor="accent1"/>
              <w:right w:val="nil"/>
            </w:tcBorders>
            <w:shd w:val="clear" w:color="auto" w:fill="F2F2F2" w:themeFill="background1" w:themeFillShade="F2"/>
          </w:tcPr>
          <w:p w14:paraId="2ED8DCDF" w14:textId="2CF25147" w:rsidR="00C36AD0" w:rsidRPr="0031466F" w:rsidRDefault="777F9F74" w:rsidP="000C07FB">
            <w:pPr>
              <w:spacing w:after="120"/>
              <w:jc w:val="both"/>
              <w:rPr>
                <w:rFonts w:ascii="Poppins" w:hAnsi="Poppins" w:cs="Poppins"/>
                <w:color w:val="062172"/>
              </w:rPr>
            </w:pPr>
            <w:r>
              <w:rPr>
                <w:rFonts w:ascii="Poppins" w:hAnsi="Poppins"/>
                <w:color w:val="062172" w:themeColor="accent1"/>
              </w:rPr>
              <w:t>Le cofinancement et le financement au titre du fonds à effet multiplicateur doivent soutenir (ou compléter) les domaines d’intervention définis dans le pacte de partenariat. Le fonds à effet multiplicateur, qui fait partie des financements de mise en œuvre du GPE, doit être utilisé dans le cadre d</w:t>
            </w:r>
            <w:r w:rsidR="00C83F79">
              <w:rPr>
                <w:rFonts w:ascii="Poppins" w:hAnsi="Poppins"/>
                <w:color w:val="062172" w:themeColor="accent1"/>
              </w:rPr>
              <w:t>’</w:t>
            </w:r>
            <w:r>
              <w:rPr>
                <w:rFonts w:ascii="Poppins" w:hAnsi="Poppins"/>
                <w:color w:val="062172" w:themeColor="accent1"/>
              </w:rPr>
              <w:t xml:space="preserve">investissements </w:t>
            </w:r>
            <w:r w:rsidR="001C0F14">
              <w:rPr>
                <w:rFonts w:ascii="Poppins" w:hAnsi="Poppins"/>
                <w:color w:val="062172" w:themeColor="accent1"/>
              </w:rPr>
              <w:t>étayés par des éléments probants</w:t>
            </w:r>
            <w:r>
              <w:rPr>
                <w:rFonts w:ascii="Poppins" w:hAnsi="Poppins"/>
                <w:color w:val="062172" w:themeColor="accent1"/>
              </w:rPr>
              <w:t xml:space="preserve"> visant à éliminer les points de blocage du système et à favoriser sa transformation. </w:t>
            </w:r>
          </w:p>
          <w:p w14:paraId="509E253D" w14:textId="760B7A2C" w:rsidR="000C07FB" w:rsidRDefault="777F9F74" w:rsidP="000C07FB">
            <w:pPr>
              <w:spacing w:after="120"/>
              <w:jc w:val="both"/>
              <w:rPr>
                <w:rFonts w:ascii="Poppins" w:hAnsi="Poppins" w:cs="Poppins"/>
                <w:color w:val="062172"/>
              </w:rPr>
            </w:pPr>
            <w:r>
              <w:rPr>
                <w:rFonts w:ascii="Poppins" w:hAnsi="Poppins"/>
                <w:color w:val="062172" w:themeColor="accent1"/>
              </w:rPr>
              <w:t>Les pays qui n</w:t>
            </w:r>
            <w:r w:rsidR="00C83F79">
              <w:rPr>
                <w:rFonts w:ascii="Poppins" w:hAnsi="Poppins"/>
                <w:color w:val="062172" w:themeColor="accent1"/>
              </w:rPr>
              <w:t>’</w:t>
            </w:r>
            <w:r>
              <w:rPr>
                <w:rFonts w:ascii="Poppins" w:hAnsi="Poppins"/>
                <w:color w:val="062172" w:themeColor="accent1"/>
              </w:rPr>
              <w:t xml:space="preserve">auraient pas encore </w:t>
            </w:r>
            <w:r w:rsidR="001C0F14">
              <w:rPr>
                <w:rFonts w:ascii="Poppins" w:hAnsi="Poppins"/>
                <w:color w:val="062172" w:themeColor="accent1"/>
              </w:rPr>
              <w:t>établi de pacte de partenariat</w:t>
            </w:r>
            <w:r>
              <w:rPr>
                <w:rFonts w:ascii="Poppins" w:hAnsi="Poppins"/>
                <w:color w:val="062172" w:themeColor="accent1"/>
              </w:rPr>
              <w:t xml:space="preserve"> au moment de la préparation de la manifestation d</w:t>
            </w:r>
            <w:r w:rsidR="00C83F79">
              <w:rPr>
                <w:rFonts w:ascii="Poppins" w:hAnsi="Poppins"/>
                <w:color w:val="062172" w:themeColor="accent1"/>
              </w:rPr>
              <w:t>’</w:t>
            </w:r>
            <w:r>
              <w:rPr>
                <w:rFonts w:ascii="Poppins" w:hAnsi="Poppins"/>
                <w:color w:val="062172" w:themeColor="accent1"/>
              </w:rPr>
              <w:t xml:space="preserve">intérêt sont encouragés à </w:t>
            </w:r>
            <w:r w:rsidR="001C0F14">
              <w:rPr>
                <w:rFonts w:ascii="Poppins" w:hAnsi="Poppins"/>
                <w:color w:val="062172" w:themeColor="accent1"/>
              </w:rPr>
              <w:t xml:space="preserve">le faire </w:t>
            </w:r>
            <w:r>
              <w:rPr>
                <w:rFonts w:ascii="Poppins" w:hAnsi="Poppins"/>
                <w:color w:val="062172" w:themeColor="accent1"/>
              </w:rPr>
              <w:t>afin d</w:t>
            </w:r>
            <w:r w:rsidR="00C83F79">
              <w:rPr>
                <w:rFonts w:ascii="Poppins" w:hAnsi="Poppins"/>
                <w:color w:val="062172" w:themeColor="accent1"/>
              </w:rPr>
              <w:t>’</w:t>
            </w:r>
            <w:r>
              <w:rPr>
                <w:rFonts w:ascii="Poppins" w:hAnsi="Poppins"/>
                <w:color w:val="062172" w:themeColor="accent1"/>
              </w:rPr>
              <w:t xml:space="preserve">identifier la réforme prioritaire et les principaux points de blocage du système. </w:t>
            </w:r>
          </w:p>
          <w:p w14:paraId="5E076C6A" w14:textId="742C992F" w:rsidR="009A64FE" w:rsidRPr="0031466F" w:rsidRDefault="45157BCF" w:rsidP="00C51187">
            <w:pPr>
              <w:spacing w:after="120"/>
              <w:jc w:val="both"/>
              <w:rPr>
                <w:rFonts w:ascii="Poppins" w:hAnsi="Poppins" w:cs="Poppins"/>
                <w:color w:val="062172"/>
              </w:rPr>
            </w:pPr>
            <w:r>
              <w:rPr>
                <w:rFonts w:ascii="Poppins" w:hAnsi="Poppins"/>
                <w:color w:val="062172" w:themeColor="accent1"/>
              </w:rPr>
              <w:t xml:space="preserve">Le pays qui souhaite obtenir un </w:t>
            </w:r>
            <w:r>
              <w:rPr>
                <w:rFonts w:ascii="Poppins" w:hAnsi="Poppins"/>
                <w:b/>
                <w:bCs/>
                <w:color w:val="062172" w:themeColor="accent1"/>
              </w:rPr>
              <w:t>financement pour la transformation du système</w:t>
            </w:r>
            <w:r>
              <w:rPr>
                <w:rFonts w:ascii="Poppins" w:hAnsi="Poppins"/>
                <w:color w:val="062172" w:themeColor="accent1"/>
              </w:rPr>
              <w:t xml:space="preserve"> ou au titre de l</w:t>
            </w:r>
            <w:r w:rsidR="00C83F79">
              <w:rPr>
                <w:rFonts w:ascii="Poppins" w:hAnsi="Poppins"/>
                <w:color w:val="062172" w:themeColor="accent1"/>
              </w:rPr>
              <w:t>’</w:t>
            </w:r>
            <w:r>
              <w:rPr>
                <w:rFonts w:ascii="Poppins" w:hAnsi="Poppins"/>
                <w:b/>
                <w:bCs/>
                <w:color w:val="062172" w:themeColor="accent1"/>
              </w:rPr>
              <w:t>Accélérateur de l</w:t>
            </w:r>
            <w:r w:rsidR="00C83F79">
              <w:rPr>
                <w:rFonts w:ascii="Poppins" w:hAnsi="Poppins"/>
                <w:b/>
                <w:bCs/>
                <w:color w:val="062172" w:themeColor="accent1"/>
              </w:rPr>
              <w:t>’</w:t>
            </w:r>
            <w:r>
              <w:rPr>
                <w:rFonts w:ascii="Poppins" w:hAnsi="Poppins"/>
                <w:b/>
                <w:bCs/>
                <w:color w:val="062172" w:themeColor="accent1"/>
              </w:rPr>
              <w:t>éducation des filles</w:t>
            </w:r>
            <w:r>
              <w:rPr>
                <w:rFonts w:ascii="Poppins" w:hAnsi="Poppins"/>
                <w:color w:val="062172" w:themeColor="accent1"/>
              </w:rPr>
              <w:t xml:space="preserve"> conjointement à un financement au titre du fonds à effet multiplicateur </w:t>
            </w:r>
            <w:r>
              <w:rPr>
                <w:rFonts w:ascii="Poppins" w:hAnsi="Poppins"/>
                <w:b/>
                <w:bCs/>
                <w:color w:val="062172" w:themeColor="accent1"/>
              </w:rPr>
              <w:t>doit</w:t>
            </w:r>
            <w:r>
              <w:rPr>
                <w:rFonts w:ascii="Poppins" w:hAnsi="Poppins"/>
                <w:color w:val="062172" w:themeColor="accent1"/>
              </w:rPr>
              <w:t xml:space="preserve"> avoir un pacte de partenariat. </w:t>
            </w:r>
          </w:p>
          <w:p w14:paraId="5DD6F92B" w14:textId="5CA41B8C" w:rsidR="009A64FE" w:rsidRPr="0031466F" w:rsidRDefault="6D6360B5" w:rsidP="00C51187">
            <w:pPr>
              <w:spacing w:after="120"/>
              <w:jc w:val="both"/>
              <w:rPr>
                <w:rFonts w:ascii="Poppins" w:hAnsi="Poppins" w:cs="Poppins"/>
                <w:color w:val="062172"/>
              </w:rPr>
            </w:pPr>
            <w:r>
              <w:rPr>
                <w:rFonts w:ascii="Poppins" w:hAnsi="Poppins"/>
                <w:color w:val="062172" w:themeColor="accent1"/>
              </w:rPr>
              <w:t xml:space="preserve">Si le pays souhaite </w:t>
            </w:r>
            <w:r>
              <w:rPr>
                <w:rFonts w:ascii="Poppins" w:hAnsi="Poppins"/>
                <w:b/>
                <w:bCs/>
                <w:color w:val="062172" w:themeColor="accent1"/>
              </w:rPr>
              <w:t>uniquement</w:t>
            </w:r>
            <w:r>
              <w:rPr>
                <w:rFonts w:ascii="Poppins" w:hAnsi="Poppins"/>
                <w:color w:val="062172" w:themeColor="accent1"/>
              </w:rPr>
              <w:t xml:space="preserve"> obtenir un financement du fonds à effet multiplicateur et ne dispose pas encore de pacte de partenariat, </w:t>
            </w:r>
            <w:r w:rsidR="001C0F14">
              <w:rPr>
                <w:rFonts w:ascii="Poppins" w:hAnsi="Poppins"/>
                <w:color w:val="062172" w:themeColor="accent1"/>
              </w:rPr>
              <w:t>il peut établir le</w:t>
            </w:r>
            <w:r>
              <w:rPr>
                <w:rFonts w:ascii="Poppins" w:hAnsi="Poppins"/>
                <w:color w:val="062172" w:themeColor="accent1"/>
              </w:rPr>
              <w:t xml:space="preserve"> périmètre des activités </w:t>
            </w:r>
            <w:r w:rsidR="001C0F14">
              <w:rPr>
                <w:rFonts w:ascii="Poppins" w:hAnsi="Poppins"/>
                <w:color w:val="062172" w:themeColor="accent1"/>
              </w:rPr>
              <w:t>qu’il souhaite soutenir en se servant d’un</w:t>
            </w:r>
            <w:r>
              <w:rPr>
                <w:rFonts w:ascii="Poppins" w:hAnsi="Poppins"/>
                <w:color w:val="062172" w:themeColor="accent1"/>
              </w:rPr>
              <w:t xml:space="preserve"> </w:t>
            </w:r>
            <w:r>
              <w:rPr>
                <w:rFonts w:ascii="Poppins" w:hAnsi="Poppins"/>
                <w:b/>
                <w:bCs/>
                <w:color w:val="062172" w:themeColor="accent1"/>
              </w:rPr>
              <w:t xml:space="preserve">document </w:t>
            </w:r>
            <w:r w:rsidR="00C83F79">
              <w:rPr>
                <w:rFonts w:ascii="Poppins" w:hAnsi="Poppins"/>
                <w:b/>
                <w:bCs/>
                <w:color w:val="062172" w:themeColor="accent1"/>
              </w:rPr>
              <w:t xml:space="preserve">national </w:t>
            </w:r>
            <w:r>
              <w:rPr>
                <w:rFonts w:ascii="Poppins" w:hAnsi="Poppins"/>
                <w:b/>
                <w:bCs/>
                <w:color w:val="062172" w:themeColor="accent1"/>
              </w:rPr>
              <w:t>de planification national,</w:t>
            </w:r>
            <w:r>
              <w:rPr>
                <w:rFonts w:ascii="Poppins" w:hAnsi="Poppins"/>
                <w:color w:val="062172" w:themeColor="accent1"/>
              </w:rPr>
              <w:t xml:space="preserve"> comme un plan sectoriel de l</w:t>
            </w:r>
            <w:r w:rsidR="00C83F79">
              <w:rPr>
                <w:rFonts w:ascii="Poppins" w:hAnsi="Poppins"/>
                <w:color w:val="062172" w:themeColor="accent1"/>
              </w:rPr>
              <w:t>’</w:t>
            </w:r>
            <w:r>
              <w:rPr>
                <w:rFonts w:ascii="Poppins" w:hAnsi="Poppins"/>
                <w:color w:val="062172" w:themeColor="accent1"/>
              </w:rPr>
              <w:t>éducation ou un document équivalent.</w:t>
            </w:r>
          </w:p>
          <w:p w14:paraId="1B21DE95" w14:textId="77777777" w:rsidR="009A64FE" w:rsidRPr="0031466F" w:rsidRDefault="6D6360B5" w:rsidP="00C51187">
            <w:pPr>
              <w:spacing w:after="120"/>
              <w:jc w:val="both"/>
              <w:rPr>
                <w:rFonts w:ascii="Poppins" w:hAnsi="Poppins" w:cs="Poppins"/>
                <w:b/>
                <w:bCs/>
                <w:color w:val="062172"/>
              </w:rPr>
            </w:pPr>
            <w:r>
              <w:rPr>
                <w:rFonts w:ascii="Poppins" w:hAnsi="Poppins"/>
                <w:color w:val="062172" w:themeColor="accent1"/>
              </w:rPr>
              <w:t>Veuillez décrire le périmètre des activités concernées par le financement du fonds à effet multiplicateur et le cofinancement.</w:t>
            </w:r>
            <w:r>
              <w:rPr>
                <w:rFonts w:ascii="Poppins" w:hAnsi="Poppins"/>
                <w:b/>
                <w:color w:val="062172" w:themeColor="accent1"/>
              </w:rPr>
              <w:t xml:space="preserve"> </w:t>
            </w:r>
          </w:p>
        </w:tc>
      </w:tr>
      <w:tr w:rsidR="009A64FE" w:rsidRPr="00BA6E59" w14:paraId="1DA6FB3E" w14:textId="77777777" w:rsidTr="00881E8D">
        <w:trPr>
          <w:trHeight w:val="325"/>
        </w:trPr>
        <w:tc>
          <w:tcPr>
            <w:tcW w:w="9458" w:type="dxa"/>
            <w:tcBorders>
              <w:top w:val="single" w:sz="4" w:space="0" w:color="062172" w:themeColor="accent1"/>
              <w:left w:val="single" w:sz="4" w:space="0" w:color="auto"/>
              <w:bottom w:val="single" w:sz="4" w:space="0" w:color="062172" w:themeColor="accent1"/>
              <w:right w:val="single" w:sz="4" w:space="0" w:color="auto"/>
            </w:tcBorders>
          </w:tcPr>
          <w:sdt>
            <w:sdtPr>
              <w:rPr>
                <w:rFonts w:ascii="Poppins" w:hAnsi="Poppins" w:cs="Poppins"/>
                <w:color w:val="062172"/>
              </w:rPr>
              <w:id w:val="-2034500002"/>
              <w:placeholder>
                <w:docPart w:val="DF1BC7922653F845BEC03C4CE54B657F"/>
              </w:placeholder>
              <w:showingPlcHdr/>
            </w:sdtPr>
            <w:sdtEndPr/>
            <w:sdtContent>
              <w:p w14:paraId="1F080F92" w14:textId="77777777" w:rsidR="009A64FE" w:rsidRPr="0031466F" w:rsidRDefault="009A64FE" w:rsidP="00F05029">
                <w:pPr>
                  <w:rPr>
                    <w:rFonts w:ascii="Poppins" w:hAnsi="Poppins" w:cs="Poppins"/>
                    <w:color w:val="062172"/>
                  </w:rPr>
                </w:pPr>
                <w:r>
                  <w:rPr>
                    <w:rFonts w:ascii="Poppins" w:hAnsi="Poppins"/>
                    <w:color w:val="062172"/>
                    <w:bdr w:val="single" w:sz="4" w:space="0" w:color="062172"/>
                  </w:rPr>
                  <w:t>Cliquez ici pour saisir le texte.</w:t>
                </w:r>
              </w:p>
            </w:sdtContent>
          </w:sdt>
          <w:p w14:paraId="134A1F7F" w14:textId="77777777" w:rsidR="009A64FE" w:rsidRPr="0031466F" w:rsidRDefault="009A64FE" w:rsidP="00F05029">
            <w:pPr>
              <w:rPr>
                <w:rFonts w:ascii="Poppins" w:hAnsi="Poppins" w:cs="Poppins"/>
                <w:color w:val="062172"/>
              </w:rPr>
            </w:pPr>
          </w:p>
        </w:tc>
      </w:tr>
    </w:tbl>
    <w:p w14:paraId="2A014487" w14:textId="77777777" w:rsidR="009A64FE" w:rsidRPr="00BA6E59" w:rsidRDefault="009A64FE" w:rsidP="00F05029">
      <w:pPr>
        <w:rPr>
          <w:rFonts w:ascii="Poppins" w:hAnsi="Poppins" w:cs="Poppins"/>
        </w:rPr>
      </w:pPr>
    </w:p>
    <w:tbl>
      <w:tblPr>
        <w:tblStyle w:val="TableGrid"/>
        <w:tblW w:w="9446" w:type="dxa"/>
        <w:tblBorders>
          <w:top w:val="none" w:sz="0" w:space="0" w:color="auto"/>
          <w:left w:val="none" w:sz="0" w:space="0" w:color="auto"/>
          <w:bottom w:val="none" w:sz="0" w:space="0" w:color="auto"/>
          <w:right w:val="none" w:sz="0" w:space="0" w:color="auto"/>
          <w:insideH w:val="single" w:sz="4" w:space="0" w:color="062172"/>
          <w:insideV w:val="single" w:sz="4" w:space="0" w:color="062172"/>
        </w:tblBorders>
        <w:tblLook w:val="04A0" w:firstRow="1" w:lastRow="0" w:firstColumn="1" w:lastColumn="0" w:noHBand="0" w:noVBand="1"/>
      </w:tblPr>
      <w:tblGrid>
        <w:gridCol w:w="9446"/>
      </w:tblGrid>
      <w:tr w:rsidR="009A64FE" w:rsidRPr="00BE28D7" w14:paraId="0457C38C" w14:textId="77777777" w:rsidTr="785E6852">
        <w:tc>
          <w:tcPr>
            <w:tcW w:w="9350" w:type="dxa"/>
            <w:tcBorders>
              <w:top w:val="nil"/>
              <w:bottom w:val="single" w:sz="4" w:space="0" w:color="FFFFFF" w:themeColor="background1"/>
            </w:tcBorders>
            <w:shd w:val="clear" w:color="auto" w:fill="43D596" w:themeFill="accent2"/>
          </w:tcPr>
          <w:p w14:paraId="0DAEC211" w14:textId="77777777" w:rsidR="009A64FE" w:rsidRPr="00BE28D7" w:rsidRDefault="009A64FE" w:rsidP="00F05029">
            <w:pPr>
              <w:rPr>
                <w:rFonts w:ascii="Poppins SemiBold" w:hAnsi="Poppins SemiBold" w:cs="Poppins SemiBold"/>
                <w:color w:val="FFFFFF" w:themeColor="background1"/>
                <w:sz w:val="28"/>
                <w:szCs w:val="28"/>
              </w:rPr>
            </w:pPr>
            <w:r>
              <w:rPr>
                <w:rFonts w:ascii="Poppins SemiBold" w:hAnsi="Poppins SemiBold"/>
                <w:color w:val="FFFFFF" w:themeColor="background1"/>
                <w:sz w:val="28"/>
              </w:rPr>
              <w:t>5. Sous-secteur ciblé</w:t>
            </w:r>
          </w:p>
        </w:tc>
      </w:tr>
      <w:tr w:rsidR="009A64FE" w:rsidRPr="00BA6E59" w14:paraId="00ECAEA2" w14:textId="77777777" w:rsidTr="00881E8D">
        <w:tc>
          <w:tcPr>
            <w:tcW w:w="9350" w:type="dxa"/>
            <w:tcBorders>
              <w:top w:val="single" w:sz="4" w:space="0" w:color="FFFFFF" w:themeColor="background1"/>
              <w:left w:val="nil"/>
              <w:bottom w:val="single" w:sz="4" w:space="0" w:color="062172" w:themeColor="accent1"/>
              <w:right w:val="nil"/>
            </w:tcBorders>
            <w:shd w:val="clear" w:color="auto" w:fill="F2F2F2" w:themeFill="background1" w:themeFillShade="F2"/>
          </w:tcPr>
          <w:p w14:paraId="35F57C45" w14:textId="77777777" w:rsidR="009A64FE" w:rsidRPr="00BE28D7" w:rsidRDefault="6D6360B5" w:rsidP="00F05029">
            <w:pPr>
              <w:spacing w:after="120"/>
              <w:rPr>
                <w:rFonts w:ascii="Poppins" w:hAnsi="Poppins" w:cs="Poppins"/>
                <w:color w:val="062172"/>
              </w:rPr>
            </w:pPr>
            <w:r>
              <w:rPr>
                <w:rFonts w:ascii="Poppins" w:hAnsi="Poppins"/>
                <w:color w:val="062172" w:themeColor="accent1"/>
              </w:rPr>
              <w:t xml:space="preserve">En principe, le cofinancement doit cibler ou bénéficier aux sous-secteurs qui s’inscrivent dans le cadre du Plan stratégique 2025 du GPE, et notamment accorder la </w:t>
            </w:r>
            <w:r>
              <w:rPr>
                <w:rFonts w:ascii="Poppins" w:hAnsi="Poppins"/>
                <w:b/>
                <w:color w:val="062172" w:themeColor="accent1"/>
              </w:rPr>
              <w:t>priorité à au moins une année d’éducation préscolaire et à 12 années d’éducation et de formation.</w:t>
            </w:r>
            <w:r>
              <w:rPr>
                <w:rFonts w:ascii="Poppins" w:hAnsi="Poppins"/>
                <w:color w:val="062172" w:themeColor="accent1"/>
              </w:rPr>
              <w:t xml:space="preserve"> </w:t>
            </w:r>
          </w:p>
          <w:p w14:paraId="25AD3590" w14:textId="77777777" w:rsidR="009A64FE" w:rsidRPr="00BE28D7" w:rsidRDefault="6D6360B5" w:rsidP="00F05029">
            <w:pPr>
              <w:spacing w:after="120"/>
              <w:rPr>
                <w:rFonts w:ascii="Poppins" w:hAnsi="Poppins" w:cs="Poppins"/>
                <w:color w:val="062172"/>
              </w:rPr>
            </w:pPr>
            <w:r>
              <w:rPr>
                <w:rFonts w:ascii="Poppins" w:hAnsi="Poppins"/>
                <w:color w:val="062172" w:themeColor="accent1"/>
              </w:rPr>
              <w:t xml:space="preserve">Veuillez mentionner brièvement les sous-secteurs qui bénéficieront de ce cofinancement. </w:t>
            </w:r>
          </w:p>
        </w:tc>
      </w:tr>
      <w:tr w:rsidR="009A64FE" w:rsidRPr="00BA6E59" w14:paraId="5DB1F971" w14:textId="77777777" w:rsidTr="00881E8D">
        <w:tc>
          <w:tcPr>
            <w:tcW w:w="9350" w:type="dxa"/>
            <w:tcBorders>
              <w:top w:val="single" w:sz="4" w:space="0" w:color="062172" w:themeColor="accent1"/>
              <w:left w:val="single" w:sz="4" w:space="0" w:color="auto"/>
              <w:bottom w:val="single" w:sz="4" w:space="0" w:color="062172" w:themeColor="accent1"/>
              <w:right w:val="single" w:sz="4" w:space="0" w:color="auto"/>
            </w:tcBorders>
          </w:tcPr>
          <w:sdt>
            <w:sdtPr>
              <w:rPr>
                <w:rFonts w:ascii="Poppins" w:hAnsi="Poppins" w:cs="Poppins"/>
                <w:color w:val="062172"/>
              </w:rPr>
              <w:id w:val="100928159"/>
              <w:placeholder>
                <w:docPart w:val="F5D48DFF99D0654CBB17C418719B4E18"/>
              </w:placeholder>
              <w:showingPlcHdr/>
            </w:sdtPr>
            <w:sdtEndPr/>
            <w:sdtContent>
              <w:p w14:paraId="12F41DC0"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sdtContent>
          </w:sdt>
          <w:p w14:paraId="3A25F843" w14:textId="77777777" w:rsidR="009A64FE" w:rsidRPr="00BE28D7" w:rsidRDefault="009A64FE" w:rsidP="00F05029">
            <w:pPr>
              <w:rPr>
                <w:rFonts w:ascii="Poppins" w:hAnsi="Poppins" w:cs="Poppins"/>
                <w:color w:val="062172"/>
              </w:rPr>
            </w:pPr>
          </w:p>
        </w:tc>
      </w:tr>
    </w:tbl>
    <w:p w14:paraId="0FBB5725" w14:textId="77777777" w:rsidR="009A64FE" w:rsidRPr="00BA6E59" w:rsidRDefault="009A64FE">
      <w:pPr>
        <w:rPr>
          <w:rFonts w:ascii="Poppins" w:hAnsi="Poppins" w:cs="Poppins"/>
        </w:rPr>
      </w:pPr>
    </w:p>
    <w:tbl>
      <w:tblPr>
        <w:tblStyle w:val="TableGrid"/>
        <w:tblW w:w="9446" w:type="dxa"/>
        <w:tblLook w:val="04A0" w:firstRow="1" w:lastRow="0" w:firstColumn="1" w:lastColumn="0" w:noHBand="0" w:noVBand="1"/>
      </w:tblPr>
      <w:tblGrid>
        <w:gridCol w:w="450"/>
        <w:gridCol w:w="2182"/>
        <w:gridCol w:w="2091"/>
        <w:gridCol w:w="4723"/>
      </w:tblGrid>
      <w:tr w:rsidR="009A64FE" w:rsidRPr="001837DE" w14:paraId="3856DE0B" w14:textId="77777777" w:rsidTr="001833A6">
        <w:tc>
          <w:tcPr>
            <w:tcW w:w="9446" w:type="dxa"/>
            <w:gridSpan w:val="4"/>
            <w:tcBorders>
              <w:top w:val="nil"/>
              <w:left w:val="nil"/>
              <w:bottom w:val="single" w:sz="4" w:space="0" w:color="FFFFFF" w:themeColor="background1"/>
              <w:right w:val="nil"/>
            </w:tcBorders>
            <w:shd w:val="clear" w:color="auto" w:fill="43D596"/>
          </w:tcPr>
          <w:p w14:paraId="210AD9EB" w14:textId="77777777" w:rsidR="009A64FE" w:rsidRPr="001837DE" w:rsidRDefault="009A64FE" w:rsidP="00F05029">
            <w:pPr>
              <w:rPr>
                <w:rFonts w:ascii="Poppins SemiBold" w:hAnsi="Poppins SemiBold" w:cs="Poppins SemiBold"/>
                <w:color w:val="FFFFFF" w:themeColor="background1"/>
                <w:sz w:val="28"/>
                <w:szCs w:val="28"/>
              </w:rPr>
            </w:pPr>
            <w:r>
              <w:rPr>
                <w:rFonts w:ascii="Poppins SemiBold" w:hAnsi="Poppins SemiBold"/>
                <w:color w:val="FFFFFF" w:themeColor="background1"/>
                <w:sz w:val="28"/>
              </w:rPr>
              <w:t>6. Modalité du financement</w:t>
            </w:r>
          </w:p>
        </w:tc>
      </w:tr>
      <w:tr w:rsidR="00680D41" w:rsidRPr="00BA6E59" w14:paraId="32BDC48E" w14:textId="77777777" w:rsidTr="001833A6">
        <w:trPr>
          <w:trHeight w:val="381"/>
        </w:trPr>
        <w:tc>
          <w:tcPr>
            <w:tcW w:w="4723" w:type="dxa"/>
            <w:gridSpan w:val="3"/>
            <w:tcBorders>
              <w:top w:val="single" w:sz="4" w:space="0" w:color="FFFFFF" w:themeColor="background1"/>
              <w:left w:val="nil"/>
              <w:right w:val="single" w:sz="4" w:space="0" w:color="auto"/>
            </w:tcBorders>
            <w:shd w:val="clear" w:color="auto" w:fill="FFFFFF" w:themeFill="background1"/>
          </w:tcPr>
          <w:p w14:paraId="77912562" w14:textId="77777777" w:rsidR="00680D41" w:rsidRDefault="00680D41" w:rsidP="00F05029">
            <w:pPr>
              <w:spacing w:after="120"/>
              <w:rPr>
                <w:rFonts w:ascii="Poppins" w:hAnsi="Poppins" w:cs="Poppins"/>
                <w:color w:val="062172"/>
              </w:rPr>
            </w:pPr>
            <w:r>
              <w:rPr>
                <w:rFonts w:ascii="Poppins" w:hAnsi="Poppins"/>
                <w:color w:val="062172"/>
              </w:rPr>
              <w:t>Fonds commun sectoriel ou aide budgétaire</w:t>
            </w:r>
          </w:p>
        </w:tc>
        <w:sdt>
          <w:sdtPr>
            <w:rPr>
              <w:rFonts w:ascii="Poppins" w:hAnsi="Poppins" w:cs="Poppins"/>
              <w:color w:val="062172"/>
            </w:rPr>
            <w:id w:val="-1865968801"/>
            <w:placeholder>
              <w:docPart w:val="DefaultPlaceholder_-1854013440"/>
            </w:placeholder>
            <w:text/>
          </w:sdtPr>
          <w:sdtEndPr/>
          <w:sdtContent>
            <w:tc>
              <w:tcPr>
                <w:tcW w:w="4723" w:type="dxa"/>
                <w:tcBorders>
                  <w:top w:val="single" w:sz="4" w:space="0" w:color="FFFFFF" w:themeColor="background1"/>
                  <w:left w:val="single" w:sz="4" w:space="0" w:color="auto"/>
                  <w:right w:val="nil"/>
                </w:tcBorders>
                <w:shd w:val="clear" w:color="auto" w:fill="FFFFFF" w:themeFill="background1"/>
              </w:tcPr>
              <w:p w14:paraId="16541531" w14:textId="77777777" w:rsidR="00680D41" w:rsidRDefault="00680D41" w:rsidP="00F05029">
                <w:pPr>
                  <w:spacing w:after="120"/>
                  <w:rPr>
                    <w:rFonts w:ascii="Poppins" w:hAnsi="Poppins" w:cs="Poppins"/>
                    <w:color w:val="062172"/>
                  </w:rPr>
                </w:pPr>
                <w:r>
                  <w:rPr>
                    <w:rFonts w:ascii="Poppins" w:hAnsi="Poppins"/>
                    <w:color w:val="062172"/>
                  </w:rPr>
                  <w:t>Cliquez ici pour saisir le texte</w:t>
                </w:r>
              </w:p>
            </w:tc>
          </w:sdtContent>
        </w:sdt>
      </w:tr>
      <w:tr w:rsidR="00680D41" w:rsidRPr="00BA6E59" w14:paraId="019392B0" w14:textId="77777777" w:rsidTr="00680D41">
        <w:trPr>
          <w:trHeight w:val="379"/>
        </w:trPr>
        <w:tc>
          <w:tcPr>
            <w:tcW w:w="4723" w:type="dxa"/>
            <w:gridSpan w:val="3"/>
            <w:tcBorders>
              <w:top w:val="single" w:sz="4" w:space="0" w:color="auto"/>
              <w:left w:val="nil"/>
              <w:right w:val="single" w:sz="4" w:space="0" w:color="auto"/>
            </w:tcBorders>
            <w:shd w:val="clear" w:color="auto" w:fill="FFFFFF" w:themeFill="background1"/>
          </w:tcPr>
          <w:p w14:paraId="352A4790" w14:textId="77777777" w:rsidR="00680D41" w:rsidRPr="00017100" w:rsidRDefault="00680D41" w:rsidP="00F05029">
            <w:pPr>
              <w:spacing w:after="120"/>
              <w:rPr>
                <w:rFonts w:ascii="Poppins" w:hAnsi="Poppins" w:cs="Poppins"/>
                <w:color w:val="062172"/>
              </w:rPr>
            </w:pPr>
            <w:r w:rsidRPr="00017100">
              <w:rPr>
                <w:rFonts w:ascii="Poppins" w:hAnsi="Poppins"/>
                <w:color w:val="062172"/>
              </w:rPr>
              <w:t>Fonds commun de projet/cofinancement</w:t>
            </w:r>
          </w:p>
        </w:tc>
        <w:sdt>
          <w:sdtPr>
            <w:rPr>
              <w:rFonts w:ascii="Poppins" w:hAnsi="Poppins" w:cs="Poppins"/>
              <w:color w:val="062172"/>
            </w:rPr>
            <w:id w:val="-2015525487"/>
            <w:placeholder>
              <w:docPart w:val="DefaultPlaceholder_-1854013440"/>
            </w:placeholder>
            <w:text/>
          </w:sdtPr>
          <w:sdtEndPr/>
          <w:sdtContent>
            <w:tc>
              <w:tcPr>
                <w:tcW w:w="4723" w:type="dxa"/>
                <w:tcBorders>
                  <w:top w:val="single" w:sz="4" w:space="0" w:color="auto"/>
                  <w:left w:val="single" w:sz="4" w:space="0" w:color="auto"/>
                  <w:right w:val="nil"/>
                </w:tcBorders>
                <w:shd w:val="clear" w:color="auto" w:fill="FFFFFF" w:themeFill="background1"/>
              </w:tcPr>
              <w:p w14:paraId="32084032" w14:textId="77777777" w:rsidR="00680D41" w:rsidRDefault="00680D41" w:rsidP="00F05029">
                <w:pPr>
                  <w:spacing w:after="120"/>
                  <w:rPr>
                    <w:rFonts w:ascii="Poppins" w:hAnsi="Poppins" w:cs="Poppins"/>
                    <w:color w:val="062172"/>
                  </w:rPr>
                </w:pPr>
                <w:r>
                  <w:rPr>
                    <w:rFonts w:ascii="Poppins" w:hAnsi="Poppins"/>
                    <w:color w:val="062172"/>
                  </w:rPr>
                  <w:t>Cliquez ici pour saisir le texte</w:t>
                </w:r>
              </w:p>
            </w:tc>
          </w:sdtContent>
        </w:sdt>
      </w:tr>
      <w:tr w:rsidR="00680D41" w:rsidRPr="00BA6E59" w14:paraId="1778C8BA" w14:textId="77777777" w:rsidTr="00680D41">
        <w:trPr>
          <w:trHeight w:val="379"/>
        </w:trPr>
        <w:tc>
          <w:tcPr>
            <w:tcW w:w="4723" w:type="dxa"/>
            <w:gridSpan w:val="3"/>
            <w:tcBorders>
              <w:top w:val="single" w:sz="4" w:space="0" w:color="auto"/>
              <w:left w:val="nil"/>
              <w:right w:val="single" w:sz="4" w:space="0" w:color="auto"/>
            </w:tcBorders>
            <w:shd w:val="clear" w:color="auto" w:fill="FFFFFF" w:themeFill="background1"/>
          </w:tcPr>
          <w:p w14:paraId="156F1938" w14:textId="77777777" w:rsidR="00680D41" w:rsidRPr="00017100" w:rsidRDefault="00680D41" w:rsidP="00F05029">
            <w:pPr>
              <w:spacing w:after="120"/>
              <w:rPr>
                <w:rFonts w:ascii="Poppins" w:hAnsi="Poppins" w:cs="Poppins"/>
                <w:color w:val="062172"/>
              </w:rPr>
            </w:pPr>
            <w:r w:rsidRPr="00017100">
              <w:rPr>
                <w:rFonts w:ascii="Poppins" w:hAnsi="Poppins"/>
                <w:color w:val="062172"/>
              </w:rPr>
              <w:t>Projet autonome</w:t>
            </w:r>
          </w:p>
        </w:tc>
        <w:tc>
          <w:tcPr>
            <w:tcW w:w="4723" w:type="dxa"/>
            <w:tcBorders>
              <w:top w:val="single" w:sz="4" w:space="0" w:color="auto"/>
              <w:left w:val="single" w:sz="4" w:space="0" w:color="auto"/>
              <w:right w:val="nil"/>
            </w:tcBorders>
            <w:shd w:val="clear" w:color="auto" w:fill="FFFFFF" w:themeFill="background1"/>
          </w:tcPr>
          <w:p w14:paraId="6227446C" w14:textId="77777777" w:rsidR="00680D41" w:rsidRDefault="00D35477" w:rsidP="00F05029">
            <w:pPr>
              <w:spacing w:after="120"/>
              <w:rPr>
                <w:rFonts w:ascii="Poppins" w:hAnsi="Poppins" w:cs="Poppins"/>
                <w:color w:val="062172"/>
              </w:rPr>
            </w:pPr>
            <w:r>
              <w:rPr>
                <w:rFonts w:ascii="Poppins" w:hAnsi="Poppins"/>
                <w:color w:val="062172"/>
              </w:rPr>
              <w:t>Cliquez ici pour saisir le texte</w:t>
            </w:r>
          </w:p>
        </w:tc>
      </w:tr>
      <w:tr w:rsidR="009A64FE" w:rsidRPr="00BA6E59" w14:paraId="1655033C" w14:textId="77777777" w:rsidTr="00881E8D">
        <w:tc>
          <w:tcPr>
            <w:tcW w:w="9446" w:type="dxa"/>
            <w:gridSpan w:val="4"/>
            <w:tcBorders>
              <w:top w:val="single" w:sz="4" w:space="0" w:color="062172"/>
              <w:left w:val="nil"/>
              <w:bottom w:val="single" w:sz="4" w:space="0" w:color="062172"/>
              <w:right w:val="nil"/>
            </w:tcBorders>
            <w:shd w:val="clear" w:color="auto" w:fill="F2F2F2"/>
          </w:tcPr>
          <w:p w14:paraId="0FB94F81" w14:textId="77777777" w:rsidR="009A64FE" w:rsidRPr="0031466F" w:rsidRDefault="009A64FE" w:rsidP="00F05029">
            <w:pPr>
              <w:spacing w:after="120"/>
              <w:rPr>
                <w:rFonts w:ascii="Poppins" w:hAnsi="Poppins" w:cs="Poppins"/>
                <w:color w:val="062172"/>
              </w:rPr>
            </w:pPr>
            <w:r>
              <w:rPr>
                <w:rFonts w:ascii="Poppins" w:hAnsi="Poppins"/>
                <w:color w:val="062172"/>
              </w:rPr>
              <w:t xml:space="preserve">Le cofinancement doit être alloué au même programme que celui auquel sont destinés les fonds du GPE ou à la même modalité de financement, comme un fonds commun. </w:t>
            </w:r>
          </w:p>
          <w:p w14:paraId="532BC9B9" w14:textId="1EC1AA38" w:rsidR="009A64FE" w:rsidRPr="0031466F" w:rsidRDefault="009A64FE" w:rsidP="00F05029">
            <w:pPr>
              <w:spacing w:after="120"/>
              <w:rPr>
                <w:rFonts w:ascii="Poppins" w:hAnsi="Poppins" w:cs="Poppins"/>
                <w:color w:val="062172"/>
              </w:rPr>
            </w:pPr>
            <w:r>
              <w:rPr>
                <w:rFonts w:ascii="Poppins" w:hAnsi="Poppins"/>
                <w:color w:val="062172"/>
              </w:rPr>
              <w:t>Si la modalité de cofinancement ne peut être utilisée dans le même programme (ou, si elle n’est pas confirmée au moment de cette manifestation d</w:t>
            </w:r>
            <w:r w:rsidR="00C83F79">
              <w:rPr>
                <w:rFonts w:ascii="Poppins" w:hAnsi="Poppins"/>
                <w:color w:val="062172"/>
              </w:rPr>
              <w:t>’</w:t>
            </w:r>
            <w:r>
              <w:rPr>
                <w:rFonts w:ascii="Poppins" w:hAnsi="Poppins"/>
                <w:color w:val="062172"/>
              </w:rPr>
              <w:t>intérêt, n’est pas susceptible de l’être) ou la même modalité de financement que le financement du GPE :</w:t>
            </w:r>
          </w:p>
          <w:p w14:paraId="51E6B172" w14:textId="77777777" w:rsidR="009A64FE" w:rsidRPr="0031466F" w:rsidRDefault="009A64FE" w:rsidP="009A64FE">
            <w:pPr>
              <w:pStyle w:val="ListParagraph"/>
              <w:numPr>
                <w:ilvl w:val="0"/>
                <w:numId w:val="146"/>
              </w:numPr>
              <w:spacing w:after="120"/>
              <w:contextualSpacing w:val="0"/>
              <w:jc w:val="both"/>
              <w:rPr>
                <w:rFonts w:ascii="Poppins" w:hAnsi="Poppins" w:cs="Poppins"/>
                <w:color w:val="062172"/>
              </w:rPr>
            </w:pPr>
            <w:r>
              <w:rPr>
                <w:rFonts w:ascii="Poppins" w:hAnsi="Poppins"/>
                <w:color w:val="062172"/>
              </w:rPr>
              <w:t xml:space="preserve">Veuillez justifier le choix (ou le choix prévu) de la modalité. En particulier, veuillez expliquer pourquoi il convient d’utiliser un autre programme ou une autre modalité de financement. </w:t>
            </w:r>
          </w:p>
          <w:p w14:paraId="1A324A31" w14:textId="795FB2C8" w:rsidR="009A64FE" w:rsidRPr="00D35477" w:rsidRDefault="009A64FE" w:rsidP="00D35477">
            <w:pPr>
              <w:pStyle w:val="ListParagraph"/>
              <w:numPr>
                <w:ilvl w:val="0"/>
                <w:numId w:val="146"/>
              </w:numPr>
              <w:spacing w:after="120"/>
              <w:contextualSpacing w:val="0"/>
              <w:jc w:val="both"/>
              <w:rPr>
                <w:rFonts w:ascii="Poppins" w:hAnsi="Poppins" w:cs="Poppins"/>
                <w:color w:val="062172"/>
              </w:rPr>
            </w:pPr>
            <w:r>
              <w:rPr>
                <w:rFonts w:ascii="Poppins" w:hAnsi="Poppins"/>
                <w:color w:val="062172"/>
              </w:rPr>
              <w:t>Préciser le périmètre des activités concernées par le cofinancement. Ces activités doivent être complémentaires à celles soutenues par le fonds à effet multiplicateur</w:t>
            </w:r>
            <w:r w:rsidR="00C83F79">
              <w:rPr>
                <w:rFonts w:ascii="Poppins" w:hAnsi="Poppins"/>
                <w:color w:val="062172"/>
              </w:rPr>
              <w:t> </w:t>
            </w:r>
            <w:r>
              <w:rPr>
                <w:rFonts w:ascii="Poppins" w:hAnsi="Poppins"/>
                <w:color w:val="062172"/>
              </w:rPr>
              <w:t>: il peut s</w:t>
            </w:r>
            <w:r w:rsidR="00C83F79">
              <w:rPr>
                <w:rFonts w:ascii="Poppins" w:hAnsi="Poppins"/>
                <w:color w:val="062172"/>
              </w:rPr>
              <w:t>’</w:t>
            </w:r>
            <w:r>
              <w:rPr>
                <w:rFonts w:ascii="Poppins" w:hAnsi="Poppins"/>
                <w:color w:val="062172"/>
              </w:rPr>
              <w:t xml:space="preserve">agir, par exemple, de financer des activités similaires dans des régions différentes ou pour des niveaux scolaires différents. </w:t>
            </w:r>
          </w:p>
        </w:tc>
      </w:tr>
      <w:tr w:rsidR="009A64FE" w:rsidRPr="00BA6E59" w14:paraId="33407696" w14:textId="77777777" w:rsidTr="00881E8D">
        <w:tc>
          <w:tcPr>
            <w:tcW w:w="9446" w:type="dxa"/>
            <w:gridSpan w:val="4"/>
            <w:tcBorders>
              <w:top w:val="single" w:sz="4" w:space="0" w:color="062172"/>
              <w:left w:val="single" w:sz="4" w:space="0" w:color="auto"/>
              <w:bottom w:val="single" w:sz="4" w:space="0" w:color="062172"/>
              <w:right w:val="single" w:sz="4" w:space="0" w:color="auto"/>
            </w:tcBorders>
          </w:tcPr>
          <w:sdt>
            <w:sdtPr>
              <w:rPr>
                <w:rFonts w:ascii="Poppins" w:hAnsi="Poppins" w:cs="Poppins"/>
                <w:color w:val="29A7DE"/>
              </w:rPr>
              <w:id w:val="-460349796"/>
              <w:placeholder>
                <w:docPart w:val="7447CD235CCEAB4F9590E148EDBD1D3B"/>
              </w:placeholder>
              <w:showingPlcHdr/>
            </w:sdtPr>
            <w:sdtEndPr/>
            <w:sdtContent>
              <w:p w14:paraId="5669C892" w14:textId="77777777" w:rsidR="009A64FE" w:rsidRPr="005E12CB" w:rsidRDefault="009A64FE" w:rsidP="005E12CB">
                <w:pPr>
                  <w:rPr>
                    <w:rFonts w:ascii="Poppins" w:hAnsi="Poppins" w:cs="Poppins"/>
                    <w:color w:val="29A7DE"/>
                  </w:rPr>
                </w:pPr>
                <w:r>
                  <w:rPr>
                    <w:rFonts w:ascii="Poppins" w:hAnsi="Poppins"/>
                    <w:color w:val="062172"/>
                    <w:bdr w:val="single" w:sz="4" w:space="0" w:color="auto"/>
                  </w:rPr>
                  <w:t>Cliquez ici pour saisir le texte.</w:t>
                </w:r>
              </w:p>
            </w:sdtContent>
          </w:sdt>
        </w:tc>
      </w:tr>
      <w:tr w:rsidR="009A64FE" w:rsidRPr="003C2EAA" w14:paraId="119815C8" w14:textId="77777777" w:rsidTr="785E6852">
        <w:tc>
          <w:tcPr>
            <w:tcW w:w="9446" w:type="dxa"/>
            <w:gridSpan w:val="4"/>
            <w:tcBorders>
              <w:top w:val="nil"/>
              <w:left w:val="nil"/>
              <w:bottom w:val="single" w:sz="4" w:space="0" w:color="FFFFFF" w:themeColor="background1"/>
              <w:right w:val="nil"/>
            </w:tcBorders>
            <w:shd w:val="clear" w:color="auto" w:fill="43D596" w:themeFill="accent2"/>
          </w:tcPr>
          <w:p w14:paraId="4B122166" w14:textId="77777777" w:rsidR="009A64FE" w:rsidRPr="0031466F" w:rsidRDefault="009A64FE" w:rsidP="00F05029">
            <w:pPr>
              <w:rPr>
                <w:rFonts w:ascii="Poppins SemiBold" w:hAnsi="Poppins SemiBold" w:cs="Poppins SemiBold"/>
                <w:b/>
                <w:bCs/>
                <w:color w:val="062172"/>
                <w:sz w:val="28"/>
                <w:szCs w:val="28"/>
              </w:rPr>
            </w:pPr>
            <w:r>
              <w:rPr>
                <w:rFonts w:ascii="Poppins SemiBold" w:hAnsi="Poppins SemiBold"/>
                <w:b/>
                <w:color w:val="FFFFFF" w:themeColor="background1"/>
                <w:sz w:val="28"/>
              </w:rPr>
              <w:t>7. Viabilité de la dette (le cas échéant)</w:t>
            </w:r>
          </w:p>
        </w:tc>
      </w:tr>
      <w:tr w:rsidR="009A64FE" w:rsidRPr="00BA6E59" w14:paraId="1AA9E8D8" w14:textId="77777777" w:rsidTr="785E6852">
        <w:tc>
          <w:tcPr>
            <w:tcW w:w="9446" w:type="dxa"/>
            <w:gridSpan w:val="4"/>
            <w:tcBorders>
              <w:top w:val="single" w:sz="4" w:space="0" w:color="FFFFFF" w:themeColor="background1"/>
              <w:left w:val="nil"/>
              <w:bottom w:val="single" w:sz="4" w:space="0" w:color="062172" w:themeColor="accent1"/>
              <w:right w:val="nil"/>
            </w:tcBorders>
            <w:shd w:val="clear" w:color="auto" w:fill="F2F2F2" w:themeFill="background1" w:themeFillShade="F2"/>
          </w:tcPr>
          <w:p w14:paraId="12885753" w14:textId="06ABF074" w:rsidR="009A64FE" w:rsidRPr="0031466F" w:rsidRDefault="6D6360B5" w:rsidP="00F05029">
            <w:pPr>
              <w:spacing w:after="120"/>
              <w:rPr>
                <w:rFonts w:ascii="Poppins" w:hAnsi="Poppins" w:cs="Poppins"/>
                <w:color w:val="062172"/>
              </w:rPr>
            </w:pPr>
            <w:r>
              <w:rPr>
                <w:rFonts w:ascii="Poppins" w:hAnsi="Poppins"/>
                <w:color w:val="062172" w:themeColor="accent1"/>
              </w:rPr>
              <w:t xml:space="preserve">Si l’un ou plusieurs des instruments énumérés à la section 2 génère(nt) </w:t>
            </w:r>
            <w:r>
              <w:rPr>
                <w:rFonts w:ascii="Poppins" w:hAnsi="Poppins"/>
                <w:b/>
                <w:color w:val="062172" w:themeColor="accent1"/>
              </w:rPr>
              <w:t>un passif financier pour le pays</w:t>
            </w:r>
            <w:r>
              <w:rPr>
                <w:rFonts w:ascii="Poppins" w:hAnsi="Poppins"/>
                <w:color w:val="062172" w:themeColor="accent1"/>
              </w:rPr>
              <w:t xml:space="preserve"> (par exemple, dans le cas d’un prêt), veuillez en décrire les implications pour la viabilité de la dette.</w:t>
            </w:r>
          </w:p>
          <w:p w14:paraId="138AD170" w14:textId="414003AF" w:rsidR="009A64FE" w:rsidRDefault="009A64FE" w:rsidP="000C65EB">
            <w:pPr>
              <w:spacing w:after="120"/>
              <w:rPr>
                <w:rFonts w:ascii="Poppins" w:hAnsi="Poppins" w:cs="Poppins"/>
                <w:color w:val="062172"/>
              </w:rPr>
            </w:pPr>
            <w:r>
              <w:rPr>
                <w:rFonts w:ascii="Poppins" w:hAnsi="Poppins"/>
                <w:color w:val="062172"/>
              </w:rPr>
              <w:t>Le cofinancement doit être conforme aux conditions de la politique de plafonds d’endettement du FMI et/ou à la politique de financement du développement durable du Groupe de la Banque mondiale</w:t>
            </w:r>
            <w:r w:rsidR="00684364">
              <w:rPr>
                <w:rFonts w:ascii="Poppins" w:hAnsi="Poppins"/>
                <w:color w:val="062172"/>
              </w:rPr>
              <w:t>, selon le cas</w:t>
            </w:r>
            <w:r>
              <w:rPr>
                <w:rFonts w:ascii="Poppins" w:hAnsi="Poppins"/>
                <w:color w:val="062172"/>
              </w:rPr>
              <w:t>. Joindre en annexe les documents permettant de confirmer que le cofinancement respectera ces politiques. Le cas échéant, veuillez également préciser l</w:t>
            </w:r>
            <w:r w:rsidR="00C83F79">
              <w:rPr>
                <w:rFonts w:ascii="Poppins" w:hAnsi="Poppins"/>
                <w:color w:val="062172"/>
              </w:rPr>
              <w:t>’</w:t>
            </w:r>
            <w:r>
              <w:rPr>
                <w:rFonts w:ascii="Poppins" w:hAnsi="Poppins"/>
                <w:color w:val="062172"/>
              </w:rPr>
              <w:t>élément de financement de l</w:t>
            </w:r>
            <w:r w:rsidR="00C83F79">
              <w:rPr>
                <w:rFonts w:ascii="Poppins" w:hAnsi="Poppins"/>
                <w:color w:val="062172"/>
              </w:rPr>
              <w:t>’</w:t>
            </w:r>
            <w:r>
              <w:rPr>
                <w:rFonts w:ascii="Poppins" w:hAnsi="Poppins"/>
                <w:color w:val="062172"/>
              </w:rPr>
              <w:t xml:space="preserve">instrument de cofinancement. </w:t>
            </w:r>
          </w:p>
          <w:p w14:paraId="4F9177B3" w14:textId="77777777" w:rsidR="00A2713A" w:rsidRPr="0031466F" w:rsidRDefault="00A2713A" w:rsidP="000C65EB">
            <w:pPr>
              <w:spacing w:after="120"/>
              <w:rPr>
                <w:rFonts w:ascii="Poppins" w:hAnsi="Poppins" w:cs="Poppins"/>
                <w:color w:val="062172"/>
              </w:rPr>
            </w:pPr>
          </w:p>
        </w:tc>
      </w:tr>
      <w:tr w:rsidR="009A64FE" w:rsidRPr="00BA6E59" w14:paraId="523FDCBC" w14:textId="77777777" w:rsidTr="785E6852">
        <w:tc>
          <w:tcPr>
            <w:tcW w:w="450"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03565FA5" w14:textId="77777777" w:rsidR="009A64FE" w:rsidRPr="0031466F" w:rsidRDefault="009A64FE" w:rsidP="00F05029">
            <w:pPr>
              <w:rPr>
                <w:rFonts w:ascii="Poppins" w:hAnsi="Poppins" w:cs="Poppins"/>
                <w:b/>
                <w:bCs/>
                <w:color w:val="062172"/>
              </w:rPr>
            </w:pPr>
            <w:r>
              <w:rPr>
                <w:rFonts w:ascii="Poppins" w:hAnsi="Poppins"/>
                <w:b/>
                <w:color w:val="062172"/>
              </w:rPr>
              <w:lastRenderedPageBreak/>
              <w:t>#</w:t>
            </w:r>
          </w:p>
        </w:tc>
        <w:tc>
          <w:tcPr>
            <w:tcW w:w="2182" w:type="dxa"/>
            <w:tcBorders>
              <w:top w:val="single" w:sz="4" w:space="0" w:color="062172" w:themeColor="accent1"/>
              <w:left w:val="single" w:sz="4" w:space="0" w:color="062172" w:themeColor="accent1"/>
              <w:bottom w:val="single" w:sz="4" w:space="0" w:color="062172" w:themeColor="accent1"/>
              <w:right w:val="single" w:sz="4" w:space="0" w:color="062172" w:themeColor="accent1"/>
            </w:tcBorders>
            <w:shd w:val="clear" w:color="auto" w:fill="F2F2F2" w:themeFill="background1" w:themeFillShade="F2"/>
          </w:tcPr>
          <w:p w14:paraId="239FE0C2" w14:textId="77777777" w:rsidR="009A64FE" w:rsidRPr="0031466F" w:rsidRDefault="00A65806" w:rsidP="00F05029">
            <w:pPr>
              <w:rPr>
                <w:rFonts w:ascii="Poppins" w:hAnsi="Poppins" w:cs="Poppins"/>
                <w:b/>
                <w:bCs/>
                <w:color w:val="062172"/>
              </w:rPr>
            </w:pPr>
            <w:r>
              <w:rPr>
                <w:rFonts w:ascii="Poppins" w:hAnsi="Poppins"/>
                <w:b/>
                <w:color w:val="062172"/>
              </w:rPr>
              <w:t>Partenaire de cofinancement</w:t>
            </w:r>
          </w:p>
        </w:tc>
        <w:tc>
          <w:tcPr>
            <w:tcW w:w="6814" w:type="dxa"/>
            <w:gridSpan w:val="2"/>
            <w:tcBorders>
              <w:top w:val="single" w:sz="4" w:space="0" w:color="062172" w:themeColor="accent1"/>
              <w:left w:val="single" w:sz="4" w:space="0" w:color="062172" w:themeColor="accent1"/>
              <w:bottom w:val="single" w:sz="4" w:space="0" w:color="062172" w:themeColor="accent1"/>
              <w:right w:val="nil"/>
            </w:tcBorders>
            <w:shd w:val="clear" w:color="auto" w:fill="F2F2F2" w:themeFill="background1" w:themeFillShade="F2"/>
          </w:tcPr>
          <w:p w14:paraId="477E4592" w14:textId="77777777" w:rsidR="009A64FE" w:rsidRPr="0031466F" w:rsidRDefault="009A64FE" w:rsidP="00F05029">
            <w:pPr>
              <w:rPr>
                <w:rFonts w:ascii="Poppins" w:hAnsi="Poppins" w:cs="Poppins"/>
                <w:b/>
                <w:bCs/>
                <w:color w:val="062172"/>
              </w:rPr>
            </w:pPr>
            <w:r>
              <w:rPr>
                <w:rFonts w:ascii="Poppins" w:hAnsi="Poppins"/>
                <w:b/>
                <w:color w:val="062172"/>
              </w:rPr>
              <w:t>Implications sur la viabilité de la dette, le cas échéant</w:t>
            </w:r>
          </w:p>
        </w:tc>
      </w:tr>
      <w:tr w:rsidR="009A64FE" w:rsidRPr="00BA6E59" w14:paraId="4974523B" w14:textId="77777777" w:rsidTr="785E6852">
        <w:tc>
          <w:tcPr>
            <w:tcW w:w="450" w:type="dxa"/>
            <w:tcBorders>
              <w:top w:val="single" w:sz="4" w:space="0" w:color="062172" w:themeColor="accent1"/>
              <w:left w:val="nil"/>
              <w:bottom w:val="single" w:sz="4" w:space="0" w:color="062172" w:themeColor="accent1"/>
              <w:right w:val="single" w:sz="4" w:space="0" w:color="062172" w:themeColor="accent1"/>
            </w:tcBorders>
          </w:tcPr>
          <w:p w14:paraId="77040B4F" w14:textId="77777777" w:rsidR="009A64FE" w:rsidRPr="0031466F" w:rsidRDefault="009A64FE" w:rsidP="00F05029">
            <w:pPr>
              <w:rPr>
                <w:rFonts w:ascii="Poppins" w:hAnsi="Poppins" w:cs="Poppins"/>
                <w:color w:val="062172"/>
              </w:rPr>
            </w:pPr>
            <w:r>
              <w:rPr>
                <w:rFonts w:ascii="Poppins" w:hAnsi="Poppins"/>
                <w:color w:val="062172"/>
              </w:rPr>
              <w:t>1</w:t>
            </w:r>
          </w:p>
        </w:tc>
        <w:sdt>
          <w:sdtPr>
            <w:rPr>
              <w:rFonts w:ascii="Poppins" w:hAnsi="Poppins" w:cs="Poppins"/>
              <w:color w:val="062172"/>
            </w:rPr>
            <w:id w:val="-839393615"/>
            <w:placeholder>
              <w:docPart w:val="2D92803EB84C464FB60369DE13149D12"/>
            </w:placeholder>
            <w:showingPlcHdr/>
          </w:sdtPr>
          <w:sdtEndPr/>
          <w:sdtContent>
            <w:tc>
              <w:tcPr>
                <w:tcW w:w="2182" w:type="dxa"/>
                <w:tcBorders>
                  <w:top w:val="single" w:sz="4" w:space="0" w:color="062172" w:themeColor="accent1"/>
                  <w:left w:val="single" w:sz="4" w:space="0" w:color="062172" w:themeColor="accent1"/>
                  <w:bottom w:val="single" w:sz="4" w:space="0" w:color="062172" w:themeColor="accent1"/>
                  <w:right w:val="single" w:sz="4" w:space="0" w:color="062172" w:themeColor="accent1"/>
                </w:tcBorders>
              </w:tcPr>
              <w:p w14:paraId="7132CEEE"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857424389"/>
            <w:placeholder>
              <w:docPart w:val="1E9C025CDA1214468267FBFB55A49BB0"/>
            </w:placeholder>
            <w:showingPlcHdr/>
          </w:sdtPr>
          <w:sdtEndPr/>
          <w:sdtContent>
            <w:tc>
              <w:tcPr>
                <w:tcW w:w="6814" w:type="dxa"/>
                <w:gridSpan w:val="2"/>
                <w:tcBorders>
                  <w:top w:val="single" w:sz="4" w:space="0" w:color="062172" w:themeColor="accent1"/>
                  <w:left w:val="single" w:sz="4" w:space="0" w:color="062172" w:themeColor="accent1"/>
                  <w:bottom w:val="single" w:sz="4" w:space="0" w:color="062172" w:themeColor="accent1"/>
                  <w:right w:val="nil"/>
                </w:tcBorders>
              </w:tcPr>
              <w:p w14:paraId="45397CC4"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BA6E59" w14:paraId="1D7C2AA0" w14:textId="77777777" w:rsidTr="785E6852">
        <w:tc>
          <w:tcPr>
            <w:tcW w:w="450" w:type="dxa"/>
            <w:tcBorders>
              <w:top w:val="single" w:sz="4" w:space="0" w:color="062172" w:themeColor="accent1"/>
              <w:left w:val="nil"/>
              <w:bottom w:val="single" w:sz="4" w:space="0" w:color="062172" w:themeColor="accent1"/>
              <w:right w:val="single" w:sz="4" w:space="0" w:color="062172" w:themeColor="accent1"/>
            </w:tcBorders>
          </w:tcPr>
          <w:p w14:paraId="0E8371E9" w14:textId="77777777" w:rsidR="009A64FE" w:rsidRPr="0031466F" w:rsidRDefault="009A64FE" w:rsidP="00F05029">
            <w:pPr>
              <w:rPr>
                <w:rFonts w:ascii="Poppins" w:hAnsi="Poppins" w:cs="Poppins"/>
                <w:color w:val="062172"/>
              </w:rPr>
            </w:pPr>
            <w:r>
              <w:rPr>
                <w:rFonts w:ascii="Poppins" w:hAnsi="Poppins"/>
                <w:color w:val="062172"/>
              </w:rPr>
              <w:t>2</w:t>
            </w:r>
          </w:p>
        </w:tc>
        <w:sdt>
          <w:sdtPr>
            <w:rPr>
              <w:rFonts w:ascii="Poppins" w:hAnsi="Poppins" w:cs="Poppins"/>
              <w:color w:val="062172"/>
            </w:rPr>
            <w:id w:val="1448431817"/>
            <w:placeholder>
              <w:docPart w:val="9E169FF5BC35E842B2D63C4D9758470B"/>
            </w:placeholder>
            <w:showingPlcHdr/>
          </w:sdtPr>
          <w:sdtEndPr/>
          <w:sdtContent>
            <w:tc>
              <w:tcPr>
                <w:tcW w:w="2182" w:type="dxa"/>
                <w:tcBorders>
                  <w:top w:val="single" w:sz="4" w:space="0" w:color="062172" w:themeColor="accent1"/>
                  <w:left w:val="single" w:sz="4" w:space="0" w:color="062172" w:themeColor="accent1"/>
                  <w:bottom w:val="single" w:sz="4" w:space="0" w:color="062172" w:themeColor="accent1"/>
                  <w:right w:val="single" w:sz="4" w:space="0" w:color="062172" w:themeColor="accent1"/>
                </w:tcBorders>
              </w:tcPr>
              <w:p w14:paraId="63B5AE44"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2021770530"/>
            <w:placeholder>
              <w:docPart w:val="DC6D5D5897E8CA46A55D0F42A2BA9B6B"/>
            </w:placeholder>
            <w:showingPlcHdr/>
          </w:sdtPr>
          <w:sdtEndPr/>
          <w:sdtContent>
            <w:tc>
              <w:tcPr>
                <w:tcW w:w="6814" w:type="dxa"/>
                <w:gridSpan w:val="2"/>
                <w:tcBorders>
                  <w:top w:val="single" w:sz="4" w:space="0" w:color="062172" w:themeColor="accent1"/>
                  <w:left w:val="single" w:sz="4" w:space="0" w:color="062172" w:themeColor="accent1"/>
                  <w:bottom w:val="single" w:sz="4" w:space="0" w:color="062172" w:themeColor="accent1"/>
                  <w:right w:val="nil"/>
                </w:tcBorders>
              </w:tcPr>
              <w:p w14:paraId="4BEB5080"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BA6E59" w14:paraId="501C74C2" w14:textId="77777777" w:rsidTr="785E6852">
        <w:tc>
          <w:tcPr>
            <w:tcW w:w="450" w:type="dxa"/>
            <w:tcBorders>
              <w:top w:val="single" w:sz="4" w:space="0" w:color="062172" w:themeColor="accent1"/>
              <w:left w:val="nil"/>
              <w:bottom w:val="single" w:sz="4" w:space="0" w:color="062172" w:themeColor="accent1"/>
              <w:right w:val="single" w:sz="4" w:space="0" w:color="062172" w:themeColor="accent1"/>
            </w:tcBorders>
          </w:tcPr>
          <w:p w14:paraId="3F7BF3B9" w14:textId="77777777" w:rsidR="009A64FE" w:rsidRPr="0031466F" w:rsidRDefault="009A64FE" w:rsidP="00F05029">
            <w:pPr>
              <w:rPr>
                <w:rFonts w:ascii="Poppins" w:hAnsi="Poppins" w:cs="Poppins"/>
                <w:color w:val="062172"/>
              </w:rPr>
            </w:pPr>
            <w:r>
              <w:rPr>
                <w:rFonts w:ascii="Poppins" w:hAnsi="Poppins"/>
                <w:color w:val="062172"/>
              </w:rPr>
              <w:t>3</w:t>
            </w:r>
          </w:p>
        </w:tc>
        <w:sdt>
          <w:sdtPr>
            <w:rPr>
              <w:rFonts w:ascii="Poppins" w:hAnsi="Poppins" w:cs="Poppins"/>
              <w:color w:val="062172"/>
            </w:rPr>
            <w:id w:val="-925487958"/>
            <w:placeholder>
              <w:docPart w:val="575D2469DA968443A28AD328747FABDE"/>
            </w:placeholder>
            <w:showingPlcHdr/>
          </w:sdtPr>
          <w:sdtEndPr/>
          <w:sdtContent>
            <w:tc>
              <w:tcPr>
                <w:tcW w:w="2182" w:type="dxa"/>
                <w:tcBorders>
                  <w:top w:val="single" w:sz="4" w:space="0" w:color="062172" w:themeColor="accent1"/>
                  <w:left w:val="single" w:sz="4" w:space="0" w:color="062172" w:themeColor="accent1"/>
                  <w:bottom w:val="single" w:sz="4" w:space="0" w:color="062172" w:themeColor="accent1"/>
                  <w:right w:val="single" w:sz="4" w:space="0" w:color="062172" w:themeColor="accent1"/>
                </w:tcBorders>
              </w:tcPr>
              <w:p w14:paraId="1141D182"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232765974"/>
            <w:placeholder>
              <w:docPart w:val="239D26D8F125834799FD3D5EBCA6FD0A"/>
            </w:placeholder>
            <w:showingPlcHdr/>
          </w:sdtPr>
          <w:sdtEndPr/>
          <w:sdtContent>
            <w:tc>
              <w:tcPr>
                <w:tcW w:w="6814" w:type="dxa"/>
                <w:gridSpan w:val="2"/>
                <w:tcBorders>
                  <w:top w:val="single" w:sz="4" w:space="0" w:color="062172" w:themeColor="accent1"/>
                  <w:left w:val="single" w:sz="4" w:space="0" w:color="062172" w:themeColor="accent1"/>
                  <w:bottom w:val="single" w:sz="4" w:space="0" w:color="062172" w:themeColor="accent1"/>
                  <w:right w:val="nil"/>
                </w:tcBorders>
              </w:tcPr>
              <w:p w14:paraId="250F1EC7"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BA6E59" w14:paraId="656C61AE" w14:textId="77777777" w:rsidTr="785E6852">
        <w:tc>
          <w:tcPr>
            <w:tcW w:w="450" w:type="dxa"/>
            <w:tcBorders>
              <w:top w:val="single" w:sz="4" w:space="0" w:color="062172" w:themeColor="accent1"/>
              <w:left w:val="nil"/>
              <w:bottom w:val="single" w:sz="4" w:space="0" w:color="062172" w:themeColor="accent1"/>
              <w:right w:val="single" w:sz="4" w:space="0" w:color="062172" w:themeColor="accent1"/>
            </w:tcBorders>
          </w:tcPr>
          <w:p w14:paraId="6EB826B7" w14:textId="77777777" w:rsidR="009A64FE" w:rsidRPr="0031466F" w:rsidRDefault="009A64FE" w:rsidP="00F05029">
            <w:pPr>
              <w:rPr>
                <w:rFonts w:ascii="Poppins" w:hAnsi="Poppins" w:cs="Poppins"/>
                <w:color w:val="062172"/>
              </w:rPr>
            </w:pPr>
            <w:r>
              <w:rPr>
                <w:rFonts w:ascii="Poppins" w:hAnsi="Poppins"/>
                <w:color w:val="062172"/>
              </w:rPr>
              <w:t>4</w:t>
            </w:r>
          </w:p>
        </w:tc>
        <w:sdt>
          <w:sdtPr>
            <w:rPr>
              <w:rFonts w:ascii="Poppins" w:hAnsi="Poppins" w:cs="Poppins"/>
              <w:color w:val="062172"/>
            </w:rPr>
            <w:id w:val="371652780"/>
            <w:placeholder>
              <w:docPart w:val="7FA760AC5622E340B606A2A529A863D2"/>
            </w:placeholder>
            <w:showingPlcHdr/>
          </w:sdtPr>
          <w:sdtEndPr/>
          <w:sdtContent>
            <w:tc>
              <w:tcPr>
                <w:tcW w:w="2182" w:type="dxa"/>
                <w:tcBorders>
                  <w:top w:val="single" w:sz="4" w:space="0" w:color="062172" w:themeColor="accent1"/>
                  <w:left w:val="single" w:sz="4" w:space="0" w:color="062172" w:themeColor="accent1"/>
                  <w:bottom w:val="single" w:sz="4" w:space="0" w:color="062172" w:themeColor="accent1"/>
                  <w:right w:val="single" w:sz="4" w:space="0" w:color="062172" w:themeColor="accent1"/>
                </w:tcBorders>
              </w:tcPr>
              <w:p w14:paraId="29B23E6E"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sdt>
          <w:sdtPr>
            <w:rPr>
              <w:rFonts w:ascii="Poppins" w:hAnsi="Poppins" w:cs="Poppins"/>
              <w:color w:val="062172"/>
            </w:rPr>
            <w:id w:val="1029768072"/>
            <w:placeholder>
              <w:docPart w:val="E3150196A3EB31499C21C10E1882FF47"/>
            </w:placeholder>
            <w:showingPlcHdr/>
          </w:sdtPr>
          <w:sdtEndPr/>
          <w:sdtContent>
            <w:tc>
              <w:tcPr>
                <w:tcW w:w="6814" w:type="dxa"/>
                <w:gridSpan w:val="2"/>
                <w:tcBorders>
                  <w:top w:val="single" w:sz="4" w:space="0" w:color="062172" w:themeColor="accent1"/>
                  <w:left w:val="single" w:sz="4" w:space="0" w:color="062172" w:themeColor="accent1"/>
                  <w:bottom w:val="single" w:sz="4" w:space="0" w:color="062172" w:themeColor="accent1"/>
                  <w:right w:val="nil"/>
                </w:tcBorders>
              </w:tcPr>
              <w:p w14:paraId="3611D6DB"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tr>
      <w:tr w:rsidR="009A64FE" w:rsidRPr="00BA6E59" w14:paraId="5147BDF7" w14:textId="77777777" w:rsidTr="785E6852">
        <w:tc>
          <w:tcPr>
            <w:tcW w:w="450" w:type="dxa"/>
            <w:tcBorders>
              <w:top w:val="single" w:sz="4" w:space="0" w:color="062172" w:themeColor="accent1"/>
              <w:left w:val="nil"/>
              <w:bottom w:val="single" w:sz="4" w:space="0" w:color="062172" w:themeColor="accent1"/>
              <w:right w:val="single" w:sz="4" w:space="0" w:color="062172" w:themeColor="accent1"/>
            </w:tcBorders>
          </w:tcPr>
          <w:p w14:paraId="09EC2D0D" w14:textId="77777777" w:rsidR="009A64FE" w:rsidRPr="0031466F" w:rsidRDefault="009A64FE" w:rsidP="00F05029">
            <w:pPr>
              <w:rPr>
                <w:rFonts w:ascii="Poppins" w:hAnsi="Poppins" w:cs="Poppins"/>
                <w:color w:val="062172"/>
              </w:rPr>
            </w:pPr>
            <w:r>
              <w:rPr>
                <w:rFonts w:ascii="Poppins" w:hAnsi="Poppins"/>
                <w:color w:val="062172"/>
              </w:rPr>
              <w:t>5</w:t>
            </w:r>
          </w:p>
        </w:tc>
        <w:tc>
          <w:tcPr>
            <w:tcW w:w="2182" w:type="dxa"/>
            <w:tcBorders>
              <w:top w:val="single" w:sz="4" w:space="0" w:color="062172" w:themeColor="accent1"/>
              <w:left w:val="single" w:sz="4" w:space="0" w:color="062172" w:themeColor="accent1"/>
              <w:bottom w:val="single" w:sz="4" w:space="0" w:color="062172" w:themeColor="accent1"/>
              <w:right w:val="single" w:sz="4" w:space="0" w:color="062172" w:themeColor="accent1"/>
            </w:tcBorders>
          </w:tcPr>
          <w:p w14:paraId="44890139" w14:textId="77777777" w:rsidR="009A64FE" w:rsidRPr="0031466F" w:rsidRDefault="00AB3BE8" w:rsidP="00F05029">
            <w:pPr>
              <w:rPr>
                <w:rFonts w:ascii="Poppins" w:hAnsi="Poppins" w:cs="Poppins"/>
                <w:color w:val="062172"/>
              </w:rPr>
            </w:pPr>
            <w:sdt>
              <w:sdtPr>
                <w:rPr>
                  <w:rFonts w:ascii="Poppins" w:hAnsi="Poppins" w:cs="Poppins"/>
                  <w:color w:val="062172"/>
                </w:rPr>
                <w:id w:val="-1697154238"/>
                <w:placeholder>
                  <w:docPart w:val="BD6A2BD24806CD4F8BDCEDFFBE87CD53"/>
                </w:placeholder>
                <w:showingPlcHdr/>
              </w:sdtPr>
              <w:sdtEndPr/>
              <w:sdtContent>
                <w:r w:rsidR="001C0F14">
                  <w:rPr>
                    <w:rFonts w:ascii="Poppins" w:hAnsi="Poppins"/>
                    <w:color w:val="062172"/>
                  </w:rPr>
                  <w:t>Cliquez ici pour saisir le texte.</w:t>
                </w:r>
              </w:sdtContent>
            </w:sdt>
            <w:r w:rsidR="001C0F14">
              <w:rPr>
                <w:rFonts w:ascii="Poppins" w:hAnsi="Poppins"/>
                <w:color w:val="062172"/>
              </w:rPr>
              <w:t xml:space="preserve"> </w:t>
            </w:r>
          </w:p>
        </w:tc>
        <w:sdt>
          <w:sdtPr>
            <w:rPr>
              <w:rFonts w:ascii="Poppins" w:hAnsi="Poppins" w:cs="Poppins"/>
              <w:color w:val="062172"/>
            </w:rPr>
            <w:id w:val="1053117416"/>
            <w:placeholder>
              <w:docPart w:val="D0BB436DEFE9D344A990B2866BEAA412"/>
            </w:placeholder>
            <w:showingPlcHdr/>
          </w:sdtPr>
          <w:sdtEndPr/>
          <w:sdtContent>
            <w:tc>
              <w:tcPr>
                <w:tcW w:w="6814" w:type="dxa"/>
                <w:gridSpan w:val="2"/>
                <w:tcBorders>
                  <w:top w:val="single" w:sz="4" w:space="0" w:color="062172" w:themeColor="accent1"/>
                  <w:left w:val="single" w:sz="4" w:space="0" w:color="062172" w:themeColor="accent1"/>
                  <w:bottom w:val="single" w:sz="4" w:space="0" w:color="062172" w:themeColor="accent1"/>
                  <w:right w:val="nil"/>
                </w:tcBorders>
              </w:tcPr>
              <w:p w14:paraId="5700B5B5" w14:textId="77777777" w:rsidR="009A64FE" w:rsidRPr="0031466F" w:rsidRDefault="009A64FE" w:rsidP="00F05029">
                <w:pPr>
                  <w:rPr>
                    <w:rFonts w:ascii="Poppins" w:hAnsi="Poppins" w:cs="Poppins"/>
                    <w:color w:val="062172"/>
                  </w:rPr>
                </w:pPr>
                <w:r>
                  <w:rPr>
                    <w:rFonts w:ascii="Poppins" w:hAnsi="Poppins"/>
                    <w:color w:val="062172"/>
                  </w:rPr>
                  <w:t>Cliquez ici pour saisir le texte.</w:t>
                </w:r>
              </w:p>
            </w:tc>
          </w:sdtContent>
        </w:sdt>
      </w:tr>
    </w:tbl>
    <w:p w14:paraId="484F8512" w14:textId="77777777" w:rsidR="009A64FE" w:rsidRPr="00BA6E59" w:rsidRDefault="009A64FE">
      <w:pPr>
        <w:rPr>
          <w:rFonts w:ascii="Poppins" w:hAnsi="Poppins" w:cs="Poppins"/>
        </w:rPr>
      </w:pPr>
    </w:p>
    <w:tbl>
      <w:tblPr>
        <w:tblStyle w:val="TableGrid"/>
        <w:tblW w:w="9445" w:type="dxa"/>
        <w:tblLook w:val="04A0" w:firstRow="1" w:lastRow="0" w:firstColumn="1" w:lastColumn="0" w:noHBand="0" w:noVBand="1"/>
      </w:tblPr>
      <w:tblGrid>
        <w:gridCol w:w="2967"/>
        <w:gridCol w:w="6478"/>
      </w:tblGrid>
      <w:tr w:rsidR="009A64FE" w:rsidRPr="00BA6E59" w14:paraId="760CB9B1" w14:textId="77777777" w:rsidTr="785E6852">
        <w:tc>
          <w:tcPr>
            <w:tcW w:w="9445" w:type="dxa"/>
            <w:gridSpan w:val="2"/>
            <w:tcBorders>
              <w:top w:val="nil"/>
              <w:left w:val="nil"/>
              <w:bottom w:val="nil"/>
              <w:right w:val="nil"/>
            </w:tcBorders>
            <w:shd w:val="clear" w:color="auto" w:fill="43D596" w:themeFill="accent2"/>
          </w:tcPr>
          <w:p w14:paraId="2DB0E34D" w14:textId="77777777" w:rsidR="009A64FE" w:rsidRPr="0031466F" w:rsidRDefault="009A64FE" w:rsidP="00F05029">
            <w:pPr>
              <w:rPr>
                <w:rFonts w:ascii="Poppins SemiBold" w:hAnsi="Poppins SemiBold" w:cs="Poppins SemiBold"/>
                <w:color w:val="FFFFFF" w:themeColor="background1"/>
                <w:sz w:val="28"/>
                <w:szCs w:val="28"/>
                <w:vertAlign w:val="subscript"/>
              </w:rPr>
            </w:pPr>
            <w:r>
              <w:rPr>
                <w:rFonts w:ascii="Poppins SemiBold" w:hAnsi="Poppins SemiBold"/>
                <w:color w:val="FFFFFF" w:themeColor="background1"/>
                <w:sz w:val="28"/>
              </w:rPr>
              <w:t>8. Documents complémentaires</w:t>
            </w:r>
          </w:p>
        </w:tc>
      </w:tr>
      <w:tr w:rsidR="009A64FE" w:rsidRPr="00BA6E59" w14:paraId="170D880B" w14:textId="77777777" w:rsidTr="00881E8D">
        <w:trPr>
          <w:trHeight w:val="1230"/>
        </w:trPr>
        <w:tc>
          <w:tcPr>
            <w:tcW w:w="9445" w:type="dxa"/>
            <w:gridSpan w:val="2"/>
            <w:tcBorders>
              <w:top w:val="nil"/>
              <w:left w:val="nil"/>
              <w:bottom w:val="single" w:sz="4" w:space="0" w:color="auto"/>
              <w:right w:val="nil"/>
            </w:tcBorders>
            <w:shd w:val="clear" w:color="auto" w:fill="F2F2F2" w:themeFill="background1" w:themeFillShade="F2"/>
          </w:tcPr>
          <w:p w14:paraId="613CA865" w14:textId="77777777" w:rsidR="009A64FE" w:rsidRDefault="009A64FE" w:rsidP="00F05029">
            <w:pPr>
              <w:rPr>
                <w:rFonts w:ascii="Poppins" w:hAnsi="Poppins" w:cs="Poppins"/>
                <w:b/>
                <w:bCs/>
                <w:color w:val="062172"/>
              </w:rPr>
            </w:pPr>
            <w:r>
              <w:rPr>
                <w:rFonts w:ascii="Poppins" w:hAnsi="Poppins"/>
                <w:b/>
                <w:color w:val="062172"/>
              </w:rPr>
              <w:t>Informations supplémentaires</w:t>
            </w:r>
          </w:p>
          <w:p w14:paraId="6F151683" w14:textId="301652EF" w:rsidR="009A64FE" w:rsidRPr="004028D1" w:rsidRDefault="6312602E" w:rsidP="00F05029">
            <w:pPr>
              <w:rPr>
                <w:rFonts w:ascii="Poppins" w:hAnsi="Poppins" w:cs="Poppins"/>
                <w:b/>
                <w:bCs/>
                <w:color w:val="062172"/>
              </w:rPr>
            </w:pPr>
            <w:r>
              <w:rPr>
                <w:rFonts w:ascii="Poppins" w:hAnsi="Poppins"/>
                <w:color w:val="062172" w:themeColor="accent1"/>
              </w:rPr>
              <w:t>Veuillez énumérer ci-dessous tout autre document déposé dans le cadre de cette manifestation d</w:t>
            </w:r>
            <w:r w:rsidR="00C83F79">
              <w:rPr>
                <w:rFonts w:ascii="Poppins" w:hAnsi="Poppins"/>
                <w:color w:val="062172" w:themeColor="accent1"/>
              </w:rPr>
              <w:t>’</w:t>
            </w:r>
            <w:r>
              <w:rPr>
                <w:rFonts w:ascii="Poppins" w:hAnsi="Poppins"/>
                <w:color w:val="062172" w:themeColor="accent1"/>
              </w:rPr>
              <w:t xml:space="preserve">intérêt. </w:t>
            </w:r>
            <w:r w:rsidR="001C0F14">
              <w:rPr>
                <w:rFonts w:ascii="Poppins" w:hAnsi="Poppins"/>
                <w:color w:val="062172" w:themeColor="accent1"/>
              </w:rPr>
              <w:t>Par</w:t>
            </w:r>
            <w:r>
              <w:rPr>
                <w:rFonts w:ascii="Poppins" w:hAnsi="Poppins"/>
                <w:color w:val="062172" w:themeColor="accent1"/>
              </w:rPr>
              <w:t xml:space="preserve"> exemple, un document démontrant que le caractère nouveau et </w:t>
            </w:r>
            <w:r w:rsidR="001C0F14">
              <w:rPr>
                <w:rFonts w:ascii="Poppins" w:hAnsi="Poppins"/>
                <w:color w:val="062172" w:themeColor="accent1"/>
              </w:rPr>
              <w:t>complémentaire</w:t>
            </w:r>
            <w:r>
              <w:rPr>
                <w:rFonts w:ascii="Poppins" w:hAnsi="Poppins"/>
                <w:color w:val="062172" w:themeColor="accent1"/>
              </w:rPr>
              <w:t xml:space="preserve"> du financement mobilisé</w:t>
            </w:r>
            <w:r w:rsidR="00C41245">
              <w:rPr>
                <w:rFonts w:ascii="Poppins" w:hAnsi="Poppins"/>
                <w:color w:val="062172" w:themeColor="accent1"/>
              </w:rPr>
              <w:t>.</w:t>
            </w:r>
          </w:p>
        </w:tc>
      </w:tr>
      <w:tr w:rsidR="009A64FE" w:rsidRPr="00BA6E59" w14:paraId="6DA67637" w14:textId="77777777" w:rsidTr="00881E8D">
        <w:trPr>
          <w:trHeight w:val="413"/>
        </w:trPr>
        <w:tc>
          <w:tcPr>
            <w:tcW w:w="9445" w:type="dxa"/>
            <w:gridSpan w:val="2"/>
            <w:tcBorders>
              <w:top w:val="single" w:sz="4" w:space="0" w:color="auto"/>
              <w:left w:val="single" w:sz="4" w:space="0" w:color="auto"/>
              <w:bottom w:val="single" w:sz="4" w:space="0" w:color="062172" w:themeColor="accent1"/>
              <w:right w:val="single" w:sz="4" w:space="0" w:color="auto"/>
            </w:tcBorders>
          </w:tcPr>
          <w:sdt>
            <w:sdtPr>
              <w:rPr>
                <w:rFonts w:ascii="Poppins" w:hAnsi="Poppins" w:cs="Poppins"/>
                <w:color w:val="062172"/>
              </w:rPr>
              <w:id w:val="341436964"/>
              <w:placeholder>
                <w:docPart w:val="2C08512613D9B94EB200C5C91D00103D"/>
              </w:placeholder>
              <w:showingPlcHdr/>
            </w:sdtPr>
            <w:sdtEndPr/>
            <w:sdtContent>
              <w:p w14:paraId="7D28C990" w14:textId="77777777" w:rsidR="009A64FE" w:rsidRPr="004028D1" w:rsidRDefault="009A64FE" w:rsidP="00F05029">
                <w:pPr>
                  <w:rPr>
                    <w:rFonts w:ascii="Poppins" w:hAnsi="Poppins" w:cs="Poppins"/>
                    <w:color w:val="062172"/>
                  </w:rPr>
                </w:pPr>
                <w:r>
                  <w:rPr>
                    <w:rFonts w:ascii="Poppins" w:hAnsi="Poppins"/>
                    <w:color w:val="062172"/>
                  </w:rPr>
                  <w:t>Cliquez ici pour saisir le texte.</w:t>
                </w:r>
              </w:p>
            </w:sdtContent>
          </w:sdt>
          <w:p w14:paraId="20C982AA" w14:textId="77777777" w:rsidR="009A64FE" w:rsidRPr="004028D1" w:rsidRDefault="009A64FE" w:rsidP="00F05029">
            <w:pPr>
              <w:rPr>
                <w:rFonts w:ascii="Poppins" w:hAnsi="Poppins" w:cs="Poppins"/>
                <w:color w:val="062172"/>
              </w:rPr>
            </w:pPr>
          </w:p>
        </w:tc>
      </w:tr>
      <w:tr w:rsidR="009A64FE" w:rsidRPr="00BA6E59" w14:paraId="752C8810" w14:textId="77777777" w:rsidTr="785E6852">
        <w:trPr>
          <w:trHeight w:val="413"/>
        </w:trPr>
        <w:tc>
          <w:tcPr>
            <w:tcW w:w="9445" w:type="dxa"/>
            <w:gridSpan w:val="2"/>
            <w:tcBorders>
              <w:top w:val="single" w:sz="4" w:space="0" w:color="062172" w:themeColor="accent1"/>
              <w:left w:val="nil"/>
              <w:bottom w:val="single" w:sz="4" w:space="0" w:color="062172" w:themeColor="accent1"/>
              <w:right w:val="nil"/>
            </w:tcBorders>
            <w:shd w:val="clear" w:color="auto" w:fill="F2F2F2" w:themeFill="background1" w:themeFillShade="F2"/>
          </w:tcPr>
          <w:p w14:paraId="2612209B" w14:textId="77777777" w:rsidR="009A64FE" w:rsidRPr="004028D1" w:rsidRDefault="009A64FE" w:rsidP="00F05029">
            <w:pPr>
              <w:rPr>
                <w:rFonts w:ascii="Poppins" w:hAnsi="Poppins" w:cs="Poppins"/>
                <w:b/>
                <w:bCs/>
                <w:color w:val="062172"/>
              </w:rPr>
            </w:pPr>
            <w:r>
              <w:rPr>
                <w:rFonts w:ascii="Poppins" w:hAnsi="Poppins"/>
                <w:b/>
                <w:color w:val="062172"/>
              </w:rPr>
              <w:t>Endossement :</w:t>
            </w:r>
          </w:p>
          <w:p w14:paraId="2079A145" w14:textId="525A639A" w:rsidR="009A64FE" w:rsidRPr="00F0707B" w:rsidRDefault="009A64FE" w:rsidP="00F05029">
            <w:pPr>
              <w:rPr>
                <w:rFonts w:ascii="Poppins" w:hAnsi="Poppins" w:cs="Poppins"/>
                <w:color w:val="062172"/>
              </w:rPr>
            </w:pPr>
            <w:r>
              <w:rPr>
                <w:rFonts w:ascii="Poppins" w:hAnsi="Poppins"/>
                <w:color w:val="062172"/>
              </w:rPr>
              <w:t xml:space="preserve">Veuillez utiliser </w:t>
            </w:r>
            <w:r w:rsidRPr="00AB3BE8">
              <w:rPr>
                <w:rFonts w:ascii="Poppins" w:hAnsi="Poppins"/>
                <w:b/>
                <w:bCs/>
                <w:color w:val="062172"/>
              </w:rPr>
              <w:t>une signature électronique</w:t>
            </w:r>
            <w:r>
              <w:rPr>
                <w:rFonts w:ascii="Poppins" w:hAnsi="Poppins"/>
                <w:color w:val="062172"/>
              </w:rPr>
              <w:t xml:space="preserve"> ci-dessous. Il n’est pas nécessaire de signer à la main et de scanner ce document.</w:t>
            </w:r>
          </w:p>
        </w:tc>
      </w:tr>
      <w:tr w:rsidR="009A64FE" w:rsidRPr="00BA6E59" w14:paraId="3C9A8A9B" w14:textId="77777777" w:rsidTr="785E6852">
        <w:trPr>
          <w:trHeight w:val="413"/>
        </w:trPr>
        <w:tc>
          <w:tcPr>
            <w:tcW w:w="9445" w:type="dxa"/>
            <w:gridSpan w:val="2"/>
            <w:tcBorders>
              <w:top w:val="single" w:sz="4" w:space="0" w:color="062172" w:themeColor="accent1"/>
              <w:left w:val="nil"/>
              <w:bottom w:val="single" w:sz="4" w:space="0" w:color="062172" w:themeColor="accent1"/>
              <w:right w:val="nil"/>
            </w:tcBorders>
            <w:shd w:val="clear" w:color="auto" w:fill="F2F2F2" w:themeFill="background1" w:themeFillShade="F2"/>
          </w:tcPr>
          <w:p w14:paraId="486CD043" w14:textId="77777777" w:rsidR="009A64FE" w:rsidRPr="00057EEC" w:rsidRDefault="009A64FE" w:rsidP="00F05029">
            <w:pPr>
              <w:spacing w:after="120"/>
              <w:rPr>
                <w:rFonts w:ascii="Poppins" w:hAnsi="Poppins" w:cs="Poppins"/>
                <w:color w:val="062172"/>
              </w:rPr>
            </w:pPr>
            <w:r>
              <w:rPr>
                <w:rFonts w:ascii="Poppins" w:hAnsi="Poppins"/>
                <w:color w:val="062172"/>
              </w:rPr>
              <w:t xml:space="preserve">Les signatures des représentants du ministère partenaire et de l’agence de coordination endossent la manifestation d’intérêt. </w:t>
            </w:r>
          </w:p>
          <w:p w14:paraId="117E7D53" w14:textId="77777777" w:rsidR="009A64FE" w:rsidRPr="004028D1" w:rsidRDefault="009A64FE" w:rsidP="00F05029">
            <w:pPr>
              <w:spacing w:after="120"/>
              <w:rPr>
                <w:rFonts w:ascii="Poppins" w:hAnsi="Poppins" w:cs="Poppins"/>
                <w:b/>
                <w:bCs/>
                <w:color w:val="062172"/>
              </w:rPr>
            </w:pPr>
            <w:r>
              <w:rPr>
                <w:rFonts w:ascii="Poppins" w:hAnsi="Poppins"/>
                <w:color w:val="062172"/>
              </w:rPr>
              <w:t>Les signatures des représentants des partenaires de cofinancement confirment la mobilisation prévue du cofinancement comme indiqué dans la présente manifestation d’intérêt.</w:t>
            </w:r>
          </w:p>
        </w:tc>
      </w:tr>
      <w:tr w:rsidR="009A64FE" w:rsidRPr="00BA6E59" w14:paraId="74B1A93C" w14:textId="77777777" w:rsidTr="785E6852">
        <w:trPr>
          <w:trHeight w:val="413"/>
        </w:trPr>
        <w:tc>
          <w:tcPr>
            <w:tcW w:w="9445" w:type="dxa"/>
            <w:gridSpan w:val="2"/>
            <w:tcBorders>
              <w:top w:val="single" w:sz="4" w:space="0" w:color="062172" w:themeColor="accent1"/>
              <w:left w:val="nil"/>
              <w:bottom w:val="single" w:sz="4" w:space="0" w:color="062172" w:themeColor="accent1"/>
              <w:right w:val="nil"/>
            </w:tcBorders>
            <w:shd w:val="clear" w:color="auto" w:fill="F2F2F2" w:themeFill="background1" w:themeFillShade="F2"/>
          </w:tcPr>
          <w:p w14:paraId="0FC431A8" w14:textId="77777777" w:rsidR="009A64FE" w:rsidRPr="004028D1" w:rsidRDefault="009A64FE" w:rsidP="00F05029">
            <w:pPr>
              <w:spacing w:after="120"/>
              <w:rPr>
                <w:rFonts w:ascii="Poppins" w:hAnsi="Poppins" w:cs="Poppins"/>
                <w:b/>
                <w:bCs/>
                <w:color w:val="062172"/>
              </w:rPr>
            </w:pPr>
            <w:r>
              <w:rPr>
                <w:rFonts w:ascii="Poppins" w:hAnsi="Poppins"/>
                <w:b/>
                <w:color w:val="062172"/>
              </w:rPr>
              <w:t>Signature du représentant du ministère partenaire</w:t>
            </w:r>
          </w:p>
        </w:tc>
      </w:tr>
      <w:tr w:rsidR="009A64FE" w:rsidRPr="00BA6E59" w14:paraId="4B5E3374"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5EB64D45" w14:textId="77777777" w:rsidR="009A64FE" w:rsidRPr="004028D1" w:rsidRDefault="009A64FE" w:rsidP="00F05029">
            <w:pPr>
              <w:spacing w:after="120"/>
              <w:jc w:val="right"/>
              <w:rPr>
                <w:rFonts w:ascii="Poppins" w:hAnsi="Poppins" w:cs="Poppins"/>
                <w:b/>
                <w:bCs/>
                <w:color w:val="062172"/>
              </w:rPr>
            </w:pPr>
            <w:bookmarkStart w:id="3" w:name="_Hlk71559734"/>
            <w:r>
              <w:rPr>
                <w:rFonts w:ascii="Poppins" w:hAnsi="Poppins"/>
                <w:b/>
                <w:color w:val="062172"/>
              </w:rPr>
              <w:t>Nom du signataire :</w:t>
            </w:r>
          </w:p>
        </w:tc>
        <w:sdt>
          <w:sdtPr>
            <w:rPr>
              <w:rFonts w:ascii="Poppins" w:hAnsi="Poppins" w:cs="Poppins"/>
              <w:color w:val="062172"/>
              <w:shd w:val="clear" w:color="auto" w:fill="FFFFFF" w:themeFill="background1"/>
            </w:rPr>
            <w:id w:val="562528611"/>
            <w:placeholder>
              <w:docPart w:val="752C881484C3954CBD43D6D85F2781CC"/>
            </w:placeholder>
            <w:showingPlcHdr/>
          </w:sdtPr>
          <w:sdtEndPr>
            <w:rPr>
              <w:shd w:val="clear" w:color="auto" w:fill="auto"/>
            </w:r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auto"/>
              </w:tcPr>
              <w:p w14:paraId="12BF2E41" w14:textId="77777777" w:rsidR="009A64FE" w:rsidRPr="004028D1" w:rsidRDefault="009A64FE" w:rsidP="00F05029">
                <w:pPr>
                  <w:spacing w:after="120"/>
                  <w:rPr>
                    <w:rFonts w:ascii="Poppins" w:hAnsi="Poppins" w:cs="Poppins"/>
                    <w:color w:val="062172"/>
                  </w:rPr>
                </w:pPr>
                <w:r>
                  <w:rPr>
                    <w:rFonts w:ascii="Poppins" w:hAnsi="Poppins"/>
                    <w:color w:val="062172"/>
                    <w:shd w:val="clear" w:color="auto" w:fill="FFFFFF" w:themeFill="background1"/>
                  </w:rPr>
                  <w:t>Cliquez ici pour saisir le texte.</w:t>
                </w:r>
              </w:p>
            </w:tc>
          </w:sdtContent>
        </w:sdt>
      </w:tr>
      <w:tr w:rsidR="009A64FE" w:rsidRPr="00BA6E59" w14:paraId="49B2A8A8"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77E8B9AF"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Intitulé du poste/ministère :</w:t>
            </w:r>
          </w:p>
        </w:tc>
        <w:sdt>
          <w:sdtPr>
            <w:rPr>
              <w:rFonts w:ascii="Poppins" w:hAnsi="Poppins" w:cs="Poppins"/>
              <w:color w:val="062172"/>
            </w:rPr>
            <w:id w:val="1689801213"/>
            <w:placeholder>
              <w:docPart w:val="732E51C7FE815A4BA78FA5C5F02CBFFE"/>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362878E5"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05B30363"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65FD0919"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Courriel :</w:t>
            </w:r>
          </w:p>
        </w:tc>
        <w:sdt>
          <w:sdtPr>
            <w:rPr>
              <w:rFonts w:ascii="Poppins" w:hAnsi="Poppins" w:cs="Poppins"/>
              <w:color w:val="062172"/>
            </w:rPr>
            <w:id w:val="888530866"/>
            <w:placeholder>
              <w:docPart w:val="24A9205A6BABC845A193DE52ECFD45CE"/>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3752FCA4"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135E5DA9"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3F959E58"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Téléphone :</w:t>
            </w:r>
          </w:p>
        </w:tc>
        <w:sdt>
          <w:sdtPr>
            <w:rPr>
              <w:rFonts w:ascii="Poppins" w:hAnsi="Poppins" w:cs="Poppins"/>
              <w:color w:val="062172"/>
            </w:rPr>
            <w:id w:val="-100575743"/>
            <w:placeholder>
              <w:docPart w:val="8B7F7B90667CA34C9B6BE4B94DAE7A4D"/>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69E86457" w14:textId="77777777" w:rsidR="009A64FE" w:rsidRPr="004028D1" w:rsidRDefault="009A64FE" w:rsidP="00F05029">
                <w:pPr>
                  <w:spacing w:after="120"/>
                  <w:rPr>
                    <w:rFonts w:ascii="Poppins" w:hAnsi="Poppins" w:cs="Poppins"/>
                    <w:color w:val="062172"/>
                  </w:rPr>
                </w:pPr>
                <w:r>
                  <w:rPr>
                    <w:rFonts w:ascii="Poppins" w:hAnsi="Poppins"/>
                    <w:color w:val="062172"/>
                  </w:rPr>
                  <w:t>Cliquer ici pour saisir le texte.</w:t>
                </w:r>
              </w:p>
            </w:tc>
          </w:sdtContent>
        </w:sdt>
      </w:tr>
      <w:tr w:rsidR="009A64FE" w:rsidRPr="00BA6E59" w14:paraId="6F53283C"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263BE022"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Signature :</w:t>
            </w:r>
          </w:p>
        </w:tc>
        <w:sdt>
          <w:sdtPr>
            <w:rPr>
              <w:rFonts w:ascii="Poppins" w:hAnsi="Poppins" w:cs="Poppins"/>
              <w:color w:val="062172"/>
            </w:rPr>
            <w:id w:val="2038700030"/>
            <w:placeholder>
              <w:docPart w:val="D4A9B27B7D7FF2489A625FA42BF5C00A"/>
            </w:placeholde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6212339E" w14:textId="77777777" w:rsidR="009A64FE" w:rsidRPr="004028D1" w:rsidRDefault="009A64FE" w:rsidP="00F05029">
                <w:pPr>
                  <w:spacing w:after="120"/>
                  <w:rPr>
                    <w:rFonts w:ascii="Poppins" w:hAnsi="Poppins" w:cs="Poppins"/>
                    <w:color w:val="062172"/>
                  </w:rPr>
                </w:pPr>
                <w:r>
                  <w:rPr>
                    <w:rFonts w:ascii="Poppins" w:hAnsi="Poppins"/>
                    <w:color w:val="062172"/>
                  </w:rPr>
                  <w:t>Cliquer ici pour saisir la signature.</w:t>
                </w:r>
              </w:p>
            </w:tc>
          </w:sdtContent>
        </w:sdt>
      </w:tr>
      <w:tr w:rsidR="009A64FE" w:rsidRPr="00BA6E59" w14:paraId="76A6C105"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643B7EF4"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Date :</w:t>
            </w:r>
          </w:p>
        </w:tc>
        <w:sdt>
          <w:sdtPr>
            <w:rPr>
              <w:rFonts w:ascii="Poppins" w:hAnsi="Poppins" w:cs="Poppins"/>
              <w:color w:val="062172"/>
            </w:rPr>
            <w:id w:val="2047951169"/>
            <w:placeholder>
              <w:docPart w:val="B7AEC1E590837E4D8B343AB765B192E4"/>
            </w:placeholder>
            <w:showingPlcHdr/>
            <w:date>
              <w:dateFormat w:val="M/d/yyyy"/>
              <w:lid w:val="fr-FR"/>
              <w:storeMappedDataAs w:val="dateTime"/>
              <w:calendar w:val="gregorian"/>
            </w:date>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59824BE7" w14:textId="77777777" w:rsidR="009A64FE" w:rsidRPr="004028D1" w:rsidRDefault="009A64FE" w:rsidP="00F05029">
                <w:pPr>
                  <w:spacing w:after="120"/>
                  <w:rPr>
                    <w:rFonts w:ascii="Poppins" w:hAnsi="Poppins" w:cs="Poppins"/>
                    <w:color w:val="062172"/>
                  </w:rPr>
                </w:pPr>
                <w:r>
                  <w:rPr>
                    <w:rFonts w:ascii="Poppins" w:hAnsi="Poppins"/>
                    <w:color w:val="062172"/>
                  </w:rPr>
                  <w:t>Cliquer ici pour indiquer la date.</w:t>
                </w:r>
              </w:p>
            </w:tc>
          </w:sdtContent>
        </w:sdt>
      </w:tr>
      <w:bookmarkEnd w:id="3"/>
      <w:tr w:rsidR="009A64FE" w:rsidRPr="00BA6E59" w14:paraId="3C13F04A" w14:textId="77777777" w:rsidTr="785E6852">
        <w:trPr>
          <w:trHeight w:val="413"/>
        </w:trPr>
        <w:tc>
          <w:tcPr>
            <w:tcW w:w="9445" w:type="dxa"/>
            <w:gridSpan w:val="2"/>
            <w:tcBorders>
              <w:top w:val="single" w:sz="4" w:space="0" w:color="062172" w:themeColor="accent1"/>
              <w:left w:val="nil"/>
              <w:bottom w:val="single" w:sz="4" w:space="0" w:color="062172" w:themeColor="accent1"/>
              <w:right w:val="nil"/>
            </w:tcBorders>
            <w:shd w:val="clear" w:color="auto" w:fill="F2F2F2" w:themeFill="background1" w:themeFillShade="F2"/>
          </w:tcPr>
          <w:p w14:paraId="7647D06E" w14:textId="77777777" w:rsidR="009A64FE" w:rsidRPr="004028D1" w:rsidRDefault="009A64FE" w:rsidP="00F05029">
            <w:pPr>
              <w:spacing w:after="120"/>
              <w:rPr>
                <w:rFonts w:ascii="Poppins" w:hAnsi="Poppins" w:cs="Poppins"/>
                <w:b/>
                <w:bCs/>
                <w:color w:val="062172"/>
              </w:rPr>
            </w:pPr>
            <w:r>
              <w:rPr>
                <w:rFonts w:ascii="Poppins" w:hAnsi="Poppins"/>
                <w:b/>
                <w:color w:val="062172"/>
              </w:rPr>
              <w:lastRenderedPageBreak/>
              <w:t>Signature du représentant de l’agence de coordination</w:t>
            </w:r>
          </w:p>
        </w:tc>
      </w:tr>
      <w:tr w:rsidR="009A64FE" w:rsidRPr="00BA6E59" w14:paraId="4E1226E2"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63F6291D"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Nom du signataire :</w:t>
            </w:r>
          </w:p>
        </w:tc>
        <w:sdt>
          <w:sdtPr>
            <w:rPr>
              <w:rFonts w:ascii="Poppins" w:hAnsi="Poppins" w:cs="Poppins"/>
              <w:color w:val="062172"/>
            </w:rPr>
            <w:id w:val="718945225"/>
            <w:placeholder>
              <w:docPart w:val="03A20866298BFF42A5F78BC745959310"/>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75941C64" w14:textId="77777777" w:rsidR="009A64FE" w:rsidRPr="004028D1" w:rsidRDefault="009A64FE" w:rsidP="00F05029">
                <w:pPr>
                  <w:spacing w:after="120"/>
                  <w:rPr>
                    <w:rFonts w:ascii="Poppins" w:hAnsi="Poppins" w:cs="Poppins"/>
                    <w:color w:val="062172"/>
                  </w:rPr>
                </w:pPr>
                <w:r>
                  <w:rPr>
                    <w:rFonts w:ascii="Poppins" w:hAnsi="Poppins"/>
                    <w:color w:val="062172"/>
                  </w:rPr>
                  <w:t>Cliquer ici pour saisir le texte.</w:t>
                </w:r>
              </w:p>
            </w:tc>
          </w:sdtContent>
        </w:sdt>
      </w:tr>
      <w:tr w:rsidR="009A64FE" w:rsidRPr="00BA6E59" w14:paraId="7A01CBAF"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296A7E00"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Intitulé du poste/ministère :</w:t>
            </w:r>
          </w:p>
        </w:tc>
        <w:sdt>
          <w:sdtPr>
            <w:rPr>
              <w:rFonts w:ascii="Poppins" w:hAnsi="Poppins" w:cs="Poppins"/>
              <w:color w:val="062172"/>
            </w:rPr>
            <w:id w:val="-1869443492"/>
            <w:placeholder>
              <w:docPart w:val="E361FA40E2E6A9478C9FBD00135FFFBF"/>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75708DEE"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1E1686CD"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31EFEBE4"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Courriel :</w:t>
            </w:r>
          </w:p>
        </w:tc>
        <w:sdt>
          <w:sdtPr>
            <w:rPr>
              <w:rFonts w:ascii="Poppins" w:hAnsi="Poppins" w:cs="Poppins"/>
              <w:color w:val="062172"/>
            </w:rPr>
            <w:id w:val="-1177339148"/>
            <w:placeholder>
              <w:docPart w:val="B99EC601B2A3534088682DEB34CD604A"/>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5C395248"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53654CB2"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613E1680"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Téléphone :</w:t>
            </w:r>
          </w:p>
        </w:tc>
        <w:sdt>
          <w:sdtPr>
            <w:rPr>
              <w:rFonts w:ascii="Poppins" w:hAnsi="Poppins" w:cs="Poppins"/>
              <w:color w:val="062172"/>
            </w:rPr>
            <w:id w:val="1315384427"/>
            <w:placeholder>
              <w:docPart w:val="DE8FDFDAB595D743A1CA829D1E75ECC1"/>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25F216E6"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52B26959"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703C2C04"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Signature :</w:t>
            </w:r>
          </w:p>
        </w:tc>
        <w:sdt>
          <w:sdtPr>
            <w:rPr>
              <w:rFonts w:ascii="Poppins" w:hAnsi="Poppins" w:cs="Poppins"/>
              <w:color w:val="062172"/>
            </w:rPr>
            <w:id w:val="-184060472"/>
            <w:placeholder>
              <w:docPart w:val="CCB08DC7423DB944914E88E8838BFCF7"/>
            </w:placeholde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4F71901C"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a signature.</w:t>
                </w:r>
              </w:p>
            </w:tc>
          </w:sdtContent>
        </w:sdt>
      </w:tr>
      <w:tr w:rsidR="009A64FE" w:rsidRPr="00BA6E59" w14:paraId="111423C1"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218059BE"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Date :</w:t>
            </w:r>
          </w:p>
        </w:tc>
        <w:sdt>
          <w:sdtPr>
            <w:rPr>
              <w:rFonts w:ascii="Poppins" w:hAnsi="Poppins" w:cs="Poppins"/>
              <w:color w:val="062172"/>
            </w:rPr>
            <w:id w:val="-1720811587"/>
            <w:placeholder>
              <w:docPart w:val="B9C27C682F17D84B9AE277D22A614D24"/>
            </w:placeholder>
            <w:showingPlcHdr/>
            <w:date>
              <w:dateFormat w:val="M/d/yyyy"/>
              <w:lid w:val="fr-FR"/>
              <w:storeMappedDataAs w:val="dateTime"/>
              <w:calendar w:val="gregorian"/>
            </w:date>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53FFA2C4" w14:textId="77777777" w:rsidR="009A64FE" w:rsidRPr="004028D1" w:rsidRDefault="009A64FE" w:rsidP="00F05029">
                <w:pPr>
                  <w:spacing w:after="120"/>
                  <w:rPr>
                    <w:rFonts w:ascii="Poppins" w:hAnsi="Poppins" w:cs="Poppins"/>
                    <w:color w:val="062172"/>
                  </w:rPr>
                </w:pPr>
                <w:r>
                  <w:rPr>
                    <w:rFonts w:ascii="Poppins" w:hAnsi="Poppins"/>
                    <w:color w:val="062172"/>
                  </w:rPr>
                  <w:t>Cliquez ici pour indiquer la date.</w:t>
                </w:r>
              </w:p>
            </w:tc>
          </w:sdtContent>
        </w:sdt>
      </w:tr>
      <w:tr w:rsidR="009A64FE" w:rsidRPr="00BA6E59" w14:paraId="0C31DD22" w14:textId="77777777" w:rsidTr="785E6852">
        <w:trPr>
          <w:trHeight w:val="413"/>
        </w:trPr>
        <w:tc>
          <w:tcPr>
            <w:tcW w:w="9445" w:type="dxa"/>
            <w:gridSpan w:val="2"/>
            <w:tcBorders>
              <w:top w:val="single" w:sz="4" w:space="0" w:color="062172" w:themeColor="accent1"/>
              <w:left w:val="nil"/>
              <w:bottom w:val="single" w:sz="4" w:space="0" w:color="062172" w:themeColor="accent1"/>
              <w:right w:val="nil"/>
            </w:tcBorders>
            <w:shd w:val="clear" w:color="auto" w:fill="F2F2F2" w:themeFill="background1" w:themeFillShade="F2"/>
          </w:tcPr>
          <w:p w14:paraId="4CAC61D4" w14:textId="77777777" w:rsidR="009A64FE" w:rsidRPr="004028D1" w:rsidRDefault="009A64FE" w:rsidP="00F05029">
            <w:pPr>
              <w:spacing w:after="120"/>
              <w:rPr>
                <w:rFonts w:ascii="Poppins" w:hAnsi="Poppins" w:cs="Poppins"/>
                <w:b/>
                <w:bCs/>
                <w:color w:val="062172"/>
              </w:rPr>
            </w:pPr>
            <w:r>
              <w:rPr>
                <w:rFonts w:ascii="Poppins" w:hAnsi="Poppins"/>
                <w:b/>
                <w:color w:val="062172"/>
              </w:rPr>
              <w:t>Signatures des partenaires de cofinancement</w:t>
            </w:r>
          </w:p>
        </w:tc>
      </w:tr>
      <w:tr w:rsidR="009A64FE" w:rsidRPr="00BA6E59" w14:paraId="5A5CE2F7" w14:textId="77777777" w:rsidTr="785E6852">
        <w:trPr>
          <w:trHeight w:val="413"/>
        </w:trPr>
        <w:tc>
          <w:tcPr>
            <w:tcW w:w="9445" w:type="dxa"/>
            <w:gridSpan w:val="2"/>
            <w:tcBorders>
              <w:top w:val="single" w:sz="4" w:space="0" w:color="062172" w:themeColor="accent1"/>
              <w:left w:val="nil"/>
              <w:bottom w:val="single" w:sz="4" w:space="0" w:color="062172" w:themeColor="accent1"/>
              <w:right w:val="nil"/>
            </w:tcBorders>
            <w:shd w:val="clear" w:color="auto" w:fill="F2F2F2" w:themeFill="background1" w:themeFillShade="F2"/>
          </w:tcPr>
          <w:p w14:paraId="6FFD1007" w14:textId="77777777" w:rsidR="009A64FE" w:rsidRPr="00A2713A" w:rsidRDefault="009A64FE" w:rsidP="009A64FE">
            <w:pPr>
              <w:pStyle w:val="ListParagraph"/>
              <w:numPr>
                <w:ilvl w:val="0"/>
                <w:numId w:val="147"/>
              </w:numPr>
              <w:spacing w:after="120"/>
              <w:jc w:val="both"/>
              <w:rPr>
                <w:rFonts w:ascii="Poppins" w:hAnsi="Poppins" w:cs="Poppins"/>
                <w:b/>
                <w:bCs/>
                <w:color w:val="062172"/>
              </w:rPr>
            </w:pPr>
            <w:bookmarkStart w:id="4" w:name="_Hlk71560197"/>
            <w:r>
              <w:rPr>
                <w:rFonts w:ascii="Poppins" w:hAnsi="Poppins"/>
                <w:b/>
                <w:color w:val="062172"/>
              </w:rPr>
              <w:t>Représentant du partenaire de cofinancement</w:t>
            </w:r>
          </w:p>
        </w:tc>
      </w:tr>
      <w:tr w:rsidR="009A64FE" w:rsidRPr="00BA6E59" w14:paraId="7A2A97F0"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387BF27A"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Nom du signataire :</w:t>
            </w:r>
          </w:p>
        </w:tc>
        <w:sdt>
          <w:sdtPr>
            <w:rPr>
              <w:rFonts w:ascii="Poppins" w:hAnsi="Poppins" w:cs="Poppins"/>
              <w:color w:val="062172"/>
            </w:rPr>
            <w:id w:val="1566366307"/>
            <w:placeholder>
              <w:docPart w:val="A6A5BD01706FC14F84F4E34C6DD1D053"/>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0611F682"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4E019988"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4F13D3AA"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Intitulé du poste/organisation :</w:t>
            </w:r>
          </w:p>
        </w:tc>
        <w:sdt>
          <w:sdtPr>
            <w:rPr>
              <w:rFonts w:ascii="Poppins" w:hAnsi="Poppins" w:cs="Poppins"/>
              <w:color w:val="062172"/>
            </w:rPr>
            <w:id w:val="2131363405"/>
            <w:placeholder>
              <w:docPart w:val="AD43E5C0C7EABE4D9BF3BD49BBFB756A"/>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46ABF5CD"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53F99CFE"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2E6BCB00"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Courriel :</w:t>
            </w:r>
          </w:p>
        </w:tc>
        <w:sdt>
          <w:sdtPr>
            <w:rPr>
              <w:rFonts w:ascii="Poppins" w:hAnsi="Poppins" w:cs="Poppins"/>
              <w:color w:val="062172"/>
            </w:rPr>
            <w:id w:val="901340714"/>
            <w:placeholder>
              <w:docPart w:val="1758E8196589F546AC001FCF331BE536"/>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78579B9C"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303C21C5"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2A0896B7"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Téléphone :</w:t>
            </w:r>
          </w:p>
        </w:tc>
        <w:sdt>
          <w:sdtPr>
            <w:rPr>
              <w:rFonts w:ascii="Poppins" w:hAnsi="Poppins" w:cs="Poppins"/>
              <w:color w:val="062172"/>
            </w:rPr>
            <w:id w:val="-845246719"/>
            <w:placeholder>
              <w:docPart w:val="7BB4FA3AE3A002419DF9EB3F29CF20BD"/>
            </w:placeholder>
            <w:showingPlcHd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268AA72D"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3D74511B"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0DE853CB"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Signature :</w:t>
            </w:r>
          </w:p>
        </w:tc>
        <w:sdt>
          <w:sdtPr>
            <w:rPr>
              <w:rFonts w:ascii="Poppins" w:hAnsi="Poppins" w:cs="Poppins"/>
              <w:color w:val="062172"/>
            </w:rPr>
            <w:id w:val="525062960"/>
            <w:placeholder>
              <w:docPart w:val="8D0F7AAE73FB5A4AA892F427AAC22BA1"/>
            </w:placeholder>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24E34254" w14:textId="77777777" w:rsidR="009A64FE" w:rsidRPr="004028D1" w:rsidRDefault="00AB3BE8" w:rsidP="00F05029">
                <w:pPr>
                  <w:spacing w:after="120"/>
                  <w:rPr>
                    <w:rFonts w:ascii="Poppins" w:hAnsi="Poppins" w:cs="Poppins"/>
                    <w:color w:val="062172"/>
                  </w:rPr>
                </w:pPr>
                <w:sdt>
                  <w:sdtPr>
                    <w:rPr>
                      <w:rFonts w:ascii="Poppins" w:hAnsi="Poppins" w:cs="Poppins"/>
                      <w:color w:val="062172"/>
                    </w:rPr>
                    <w:id w:val="1855390357"/>
                    <w:placeholder>
                      <w:docPart w:val="1D3160692F788C49B17D2EDFEBD902FD"/>
                    </w:placeholder>
                  </w:sdtPr>
                  <w:sdtEndPr/>
                  <w:sdtContent>
                    <w:sdt>
                      <w:sdtPr>
                        <w:rPr>
                          <w:rFonts w:ascii="Poppins" w:hAnsi="Poppins" w:cs="Poppins"/>
                          <w:color w:val="062172"/>
                        </w:rPr>
                        <w:id w:val="1479257529"/>
                        <w:placeholder>
                          <w:docPart w:val="22292E4907670540B73758B93174F0FF"/>
                        </w:placeholder>
                      </w:sdtPr>
                      <w:sdtEndPr/>
                      <w:sdtContent>
                        <w:r w:rsidR="001C0F14">
                          <w:rPr>
                            <w:rFonts w:ascii="Poppins" w:hAnsi="Poppins"/>
                            <w:color w:val="062172"/>
                          </w:rPr>
                          <w:t>Cliquez ici pour saisir le nom.</w:t>
                        </w:r>
                      </w:sdtContent>
                    </w:sdt>
                  </w:sdtContent>
                </w:sdt>
              </w:p>
            </w:tc>
          </w:sdtContent>
        </w:sdt>
      </w:tr>
      <w:tr w:rsidR="009A64FE" w:rsidRPr="00BA6E59" w14:paraId="1215D30C" w14:textId="77777777" w:rsidTr="785E6852">
        <w:trPr>
          <w:trHeight w:val="413"/>
        </w:trPr>
        <w:tc>
          <w:tcPr>
            <w:tcW w:w="2967" w:type="dxa"/>
            <w:tcBorders>
              <w:top w:val="single" w:sz="4" w:space="0" w:color="062172" w:themeColor="accent1"/>
              <w:left w:val="nil"/>
              <w:bottom w:val="single" w:sz="4" w:space="0" w:color="062172" w:themeColor="accent1"/>
              <w:right w:val="single" w:sz="4" w:space="0" w:color="062172" w:themeColor="accent1"/>
            </w:tcBorders>
            <w:shd w:val="clear" w:color="auto" w:fill="F2F2F2" w:themeFill="background1" w:themeFillShade="F2"/>
          </w:tcPr>
          <w:p w14:paraId="32584250"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Date :</w:t>
            </w:r>
          </w:p>
        </w:tc>
        <w:sdt>
          <w:sdtPr>
            <w:rPr>
              <w:rFonts w:ascii="Poppins" w:hAnsi="Poppins" w:cs="Poppins"/>
              <w:color w:val="062172"/>
            </w:rPr>
            <w:id w:val="-237164648"/>
            <w:placeholder>
              <w:docPart w:val="A1BA9EE15DF0B24496A5747F5BA8EE39"/>
            </w:placeholder>
            <w:showingPlcHdr/>
            <w:date>
              <w:dateFormat w:val="M/d/yyyy"/>
              <w:lid w:val="fr-FR"/>
              <w:storeMappedDataAs w:val="dateTime"/>
              <w:calendar w:val="gregorian"/>
            </w:date>
          </w:sdtPr>
          <w:sdtEndPr/>
          <w:sdtContent>
            <w:tc>
              <w:tcPr>
                <w:tcW w:w="6478" w:type="dxa"/>
                <w:tcBorders>
                  <w:top w:val="single" w:sz="4" w:space="0" w:color="062172" w:themeColor="accent1"/>
                  <w:left w:val="single" w:sz="4" w:space="0" w:color="062172" w:themeColor="accent1"/>
                  <w:bottom w:val="single" w:sz="4" w:space="0" w:color="062172" w:themeColor="accent1"/>
                  <w:right w:val="nil"/>
                </w:tcBorders>
                <w:shd w:val="clear" w:color="auto" w:fill="FFFFFF" w:themeFill="background1"/>
              </w:tcPr>
              <w:p w14:paraId="7EF4D82B" w14:textId="77777777" w:rsidR="009A64FE" w:rsidRPr="004028D1" w:rsidRDefault="009A64FE" w:rsidP="00F05029">
                <w:pPr>
                  <w:spacing w:after="120"/>
                  <w:rPr>
                    <w:rFonts w:ascii="Poppins" w:hAnsi="Poppins" w:cs="Poppins"/>
                    <w:color w:val="062172"/>
                  </w:rPr>
                </w:pPr>
                <w:r>
                  <w:rPr>
                    <w:rFonts w:ascii="Poppins" w:hAnsi="Poppins"/>
                    <w:color w:val="062172"/>
                  </w:rPr>
                  <w:t>Cliquez ici pour indiquer la date.</w:t>
                </w:r>
              </w:p>
            </w:tc>
          </w:sdtContent>
        </w:sdt>
      </w:tr>
    </w:tbl>
    <w:p w14:paraId="6A4E3CB6" w14:textId="77777777" w:rsidR="00A2713A" w:rsidRDefault="00A2713A">
      <w:bookmarkStart w:id="5" w:name="_Hlk71560235"/>
      <w:bookmarkEnd w:id="4"/>
      <w:r>
        <w:br w:type="page"/>
      </w:r>
    </w:p>
    <w:tbl>
      <w:tblPr>
        <w:tblStyle w:val="TableGrid"/>
        <w:tblW w:w="9445" w:type="dxa"/>
        <w:tblLook w:val="04A0" w:firstRow="1" w:lastRow="0" w:firstColumn="1" w:lastColumn="0" w:noHBand="0" w:noVBand="1"/>
      </w:tblPr>
      <w:tblGrid>
        <w:gridCol w:w="2967"/>
        <w:gridCol w:w="6478"/>
      </w:tblGrid>
      <w:tr w:rsidR="009A64FE" w:rsidRPr="00BA6E59" w14:paraId="6FD7D0F8" w14:textId="77777777" w:rsidTr="00F05029">
        <w:trPr>
          <w:trHeight w:val="413"/>
        </w:trPr>
        <w:tc>
          <w:tcPr>
            <w:tcW w:w="9445" w:type="dxa"/>
            <w:gridSpan w:val="2"/>
            <w:tcBorders>
              <w:top w:val="single" w:sz="4" w:space="0" w:color="062172"/>
              <w:left w:val="nil"/>
              <w:bottom w:val="single" w:sz="4" w:space="0" w:color="062172"/>
              <w:right w:val="nil"/>
            </w:tcBorders>
            <w:shd w:val="clear" w:color="auto" w:fill="F2F2F2"/>
          </w:tcPr>
          <w:p w14:paraId="567C0BA6" w14:textId="77777777" w:rsidR="009A64FE" w:rsidRPr="00A2713A" w:rsidRDefault="009A64FE" w:rsidP="009A64FE">
            <w:pPr>
              <w:pStyle w:val="ListParagraph"/>
              <w:numPr>
                <w:ilvl w:val="0"/>
                <w:numId w:val="147"/>
              </w:numPr>
              <w:spacing w:after="120"/>
              <w:jc w:val="both"/>
              <w:rPr>
                <w:rFonts w:ascii="Poppins" w:hAnsi="Poppins" w:cs="Poppins"/>
                <w:b/>
                <w:bCs/>
                <w:color w:val="062172"/>
              </w:rPr>
            </w:pPr>
            <w:r>
              <w:rPr>
                <w:rFonts w:ascii="Poppins" w:hAnsi="Poppins"/>
                <w:b/>
                <w:color w:val="062172"/>
              </w:rPr>
              <w:lastRenderedPageBreak/>
              <w:t>Représentant du partenaire de cofinancement</w:t>
            </w:r>
          </w:p>
        </w:tc>
      </w:tr>
      <w:tr w:rsidR="009A64FE" w:rsidRPr="00BA6E59" w14:paraId="7C5361CD"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4578A8FD"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Nom du signataire :</w:t>
            </w:r>
          </w:p>
        </w:tc>
        <w:sdt>
          <w:sdtPr>
            <w:rPr>
              <w:rFonts w:ascii="Poppins" w:hAnsi="Poppins" w:cs="Poppins"/>
              <w:color w:val="062172"/>
            </w:rPr>
            <w:id w:val="346522714"/>
            <w:placeholder>
              <w:docPart w:val="1094C09CA82DF44FBFE9DCEA0F3FDBD6"/>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40F7C528"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6E54BDD8"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25DBE03F"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Intitulé du poste/organisation :</w:t>
            </w:r>
          </w:p>
        </w:tc>
        <w:sdt>
          <w:sdtPr>
            <w:rPr>
              <w:rFonts w:ascii="Poppins" w:hAnsi="Poppins" w:cs="Poppins"/>
              <w:color w:val="062172"/>
            </w:rPr>
            <w:id w:val="-565878063"/>
            <w:placeholder>
              <w:docPart w:val="7A5241FC1C5A5A4DB094AD8112B020E5"/>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7F36A494"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7F646A29"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4403FFE1"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Courriel :</w:t>
            </w:r>
          </w:p>
        </w:tc>
        <w:sdt>
          <w:sdtPr>
            <w:rPr>
              <w:rFonts w:ascii="Poppins" w:hAnsi="Poppins" w:cs="Poppins"/>
              <w:color w:val="062172"/>
            </w:rPr>
            <w:id w:val="1035852180"/>
            <w:placeholder>
              <w:docPart w:val="B0B6F64129604E429181E0739C5CC72E"/>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687C30AE"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4AB9E835"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4A4996C3"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Téléphone :</w:t>
            </w:r>
          </w:p>
        </w:tc>
        <w:sdt>
          <w:sdtPr>
            <w:rPr>
              <w:rFonts w:ascii="Poppins" w:hAnsi="Poppins" w:cs="Poppins"/>
              <w:color w:val="062172"/>
            </w:rPr>
            <w:id w:val="1741448408"/>
            <w:placeholder>
              <w:docPart w:val="92A01AFEEBE5554EA366C5739B37C457"/>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04299807"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05CBE0EB"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590E24C6"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Signature :</w:t>
            </w:r>
          </w:p>
        </w:tc>
        <w:sdt>
          <w:sdtPr>
            <w:rPr>
              <w:rFonts w:ascii="Poppins" w:hAnsi="Poppins" w:cs="Poppins"/>
              <w:color w:val="062172"/>
            </w:rPr>
            <w:id w:val="498551740"/>
            <w:placeholder>
              <w:docPart w:val="FEA0184FB387074C8F26441173625241"/>
            </w:placeholder>
          </w:sdtPr>
          <w:sdtEndPr/>
          <w:sdtContent>
            <w:sdt>
              <w:sdtPr>
                <w:rPr>
                  <w:rFonts w:ascii="Poppins" w:hAnsi="Poppins" w:cs="Poppins"/>
                  <w:color w:val="062172"/>
                </w:rPr>
                <w:id w:val="-1595465953"/>
                <w:placeholder>
                  <w:docPart w:val="0F08060A9C610049A03975DAE9546B1F"/>
                </w:placeholde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0EA5B2DF"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nom.</w:t>
                    </w:r>
                  </w:p>
                </w:tc>
              </w:sdtContent>
            </w:sdt>
          </w:sdtContent>
        </w:sdt>
      </w:tr>
      <w:tr w:rsidR="009A64FE" w:rsidRPr="00BA6E59" w14:paraId="75FEF037"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79804AEB"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Date :</w:t>
            </w:r>
          </w:p>
        </w:tc>
        <w:sdt>
          <w:sdtPr>
            <w:rPr>
              <w:rFonts w:ascii="Poppins" w:hAnsi="Poppins" w:cs="Poppins"/>
              <w:color w:val="062172"/>
            </w:rPr>
            <w:id w:val="-1353641912"/>
            <w:placeholder>
              <w:docPart w:val="E58BD12F17A4C34F87AA377C48D8A96A"/>
            </w:placeholder>
            <w:showingPlcHdr/>
            <w:date>
              <w:dateFormat w:val="M/d/yyyy"/>
              <w:lid w:val="fr-FR"/>
              <w:storeMappedDataAs w:val="dateTime"/>
              <w:calendar w:val="gregorian"/>
            </w:date>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49C71860" w14:textId="77777777" w:rsidR="009A64FE" w:rsidRPr="004028D1" w:rsidRDefault="009A64FE" w:rsidP="00F05029">
                <w:pPr>
                  <w:spacing w:after="120"/>
                  <w:rPr>
                    <w:rFonts w:ascii="Poppins" w:hAnsi="Poppins" w:cs="Poppins"/>
                    <w:color w:val="062172"/>
                  </w:rPr>
                </w:pPr>
                <w:r>
                  <w:rPr>
                    <w:rFonts w:ascii="Poppins" w:hAnsi="Poppins"/>
                    <w:color w:val="062172"/>
                  </w:rPr>
                  <w:t>Cliquez ici pour indiquer la date.</w:t>
                </w:r>
              </w:p>
            </w:tc>
          </w:sdtContent>
        </w:sdt>
      </w:tr>
      <w:bookmarkEnd w:id="5"/>
      <w:tr w:rsidR="009A64FE" w:rsidRPr="00BA6E59" w14:paraId="04B5FA45" w14:textId="77777777" w:rsidTr="00F05029">
        <w:trPr>
          <w:trHeight w:val="413"/>
        </w:trPr>
        <w:tc>
          <w:tcPr>
            <w:tcW w:w="9445" w:type="dxa"/>
            <w:gridSpan w:val="2"/>
            <w:tcBorders>
              <w:top w:val="single" w:sz="4" w:space="0" w:color="062172"/>
              <w:left w:val="nil"/>
              <w:bottom w:val="single" w:sz="4" w:space="0" w:color="062172"/>
              <w:right w:val="nil"/>
            </w:tcBorders>
            <w:shd w:val="clear" w:color="auto" w:fill="F2F2F2"/>
          </w:tcPr>
          <w:p w14:paraId="505269E9" w14:textId="77777777" w:rsidR="009A64FE" w:rsidRPr="00A2713A" w:rsidRDefault="009A64FE" w:rsidP="009A64FE">
            <w:pPr>
              <w:pStyle w:val="ListParagraph"/>
              <w:numPr>
                <w:ilvl w:val="0"/>
                <w:numId w:val="147"/>
              </w:numPr>
              <w:spacing w:after="120"/>
              <w:jc w:val="both"/>
              <w:rPr>
                <w:rFonts w:ascii="Poppins" w:hAnsi="Poppins" w:cs="Poppins"/>
                <w:b/>
                <w:bCs/>
                <w:color w:val="062172"/>
              </w:rPr>
            </w:pPr>
            <w:r>
              <w:rPr>
                <w:rFonts w:ascii="Poppins" w:hAnsi="Poppins"/>
                <w:b/>
                <w:color w:val="062172"/>
              </w:rPr>
              <w:t>Représentant du partenaire de cofinancement</w:t>
            </w:r>
          </w:p>
        </w:tc>
      </w:tr>
      <w:tr w:rsidR="009A64FE" w:rsidRPr="00BA6E59" w14:paraId="301DD871"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544EEEC0"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Nom du signataire :</w:t>
            </w:r>
          </w:p>
        </w:tc>
        <w:sdt>
          <w:sdtPr>
            <w:rPr>
              <w:rFonts w:ascii="Poppins" w:hAnsi="Poppins" w:cs="Poppins"/>
              <w:color w:val="062172"/>
            </w:rPr>
            <w:id w:val="-1973509750"/>
            <w:placeholder>
              <w:docPart w:val="67D7DC422408F94CA3FE25485B3B803F"/>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732A12BD"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3EDFB7F4"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04054397"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Intitulé du poste/organisation :</w:t>
            </w:r>
          </w:p>
        </w:tc>
        <w:sdt>
          <w:sdtPr>
            <w:rPr>
              <w:rFonts w:ascii="Poppins" w:hAnsi="Poppins" w:cs="Poppins"/>
              <w:color w:val="062172"/>
            </w:rPr>
            <w:id w:val="-1982690897"/>
            <w:placeholder>
              <w:docPart w:val="9BED94F14E874D469C3B79B8A83835EE"/>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58FEB7D8"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1F39E0B8"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27A0E75B"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Courriel :</w:t>
            </w:r>
          </w:p>
        </w:tc>
        <w:sdt>
          <w:sdtPr>
            <w:rPr>
              <w:rFonts w:ascii="Poppins" w:hAnsi="Poppins" w:cs="Poppins"/>
              <w:color w:val="062172"/>
            </w:rPr>
            <w:id w:val="1450973795"/>
            <w:placeholder>
              <w:docPart w:val="E01400F74BB337448B0437AA376DD5F0"/>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62D84E1F"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7C6D4489"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0A6EA413"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Téléphone :</w:t>
            </w:r>
          </w:p>
        </w:tc>
        <w:sdt>
          <w:sdtPr>
            <w:rPr>
              <w:rFonts w:ascii="Poppins" w:hAnsi="Poppins" w:cs="Poppins"/>
              <w:color w:val="062172"/>
            </w:rPr>
            <w:id w:val="-2044286259"/>
            <w:placeholder>
              <w:docPart w:val="F17D4B253B7A3C4CBC8F989F91B49639"/>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51992D57"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29B60F78"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06EB251F"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Signature :</w:t>
            </w:r>
          </w:p>
        </w:tc>
        <w:sdt>
          <w:sdtPr>
            <w:rPr>
              <w:rFonts w:ascii="Poppins" w:hAnsi="Poppins" w:cs="Poppins"/>
              <w:color w:val="062172"/>
            </w:rPr>
            <w:id w:val="-720360374"/>
            <w:placeholder>
              <w:docPart w:val="9D345EE6E8F2344DAB1BB3D666FD8FC0"/>
            </w:placeholde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05FBD8BA" w14:textId="77777777" w:rsidR="009A64FE" w:rsidRPr="004028D1" w:rsidRDefault="00AB3BE8" w:rsidP="00F05029">
                <w:pPr>
                  <w:spacing w:after="120"/>
                  <w:rPr>
                    <w:rFonts w:ascii="Poppins" w:hAnsi="Poppins" w:cs="Poppins"/>
                    <w:color w:val="062172"/>
                  </w:rPr>
                </w:pPr>
                <w:sdt>
                  <w:sdtPr>
                    <w:rPr>
                      <w:rFonts w:ascii="Poppins" w:hAnsi="Poppins" w:cs="Poppins"/>
                      <w:color w:val="062172"/>
                    </w:rPr>
                    <w:id w:val="610779060"/>
                    <w:placeholder>
                      <w:docPart w:val="2525FC38C04E7443BA94E3B56B4F6B8E"/>
                    </w:placeholder>
                  </w:sdtPr>
                  <w:sdtEndPr/>
                  <w:sdtContent>
                    <w:sdt>
                      <w:sdtPr>
                        <w:rPr>
                          <w:rFonts w:ascii="Poppins" w:hAnsi="Poppins" w:cs="Poppins"/>
                          <w:color w:val="062172"/>
                        </w:rPr>
                        <w:id w:val="-1201925662"/>
                        <w:placeholder>
                          <w:docPart w:val="E59C08B42910154C9E1A2FC181FFE4CC"/>
                        </w:placeholder>
                      </w:sdtPr>
                      <w:sdtEndPr/>
                      <w:sdtContent>
                        <w:r w:rsidR="001C0F14">
                          <w:rPr>
                            <w:rFonts w:ascii="Poppins" w:hAnsi="Poppins"/>
                            <w:color w:val="062172"/>
                          </w:rPr>
                          <w:t>Cliquez ici pour saisir le nom.</w:t>
                        </w:r>
                      </w:sdtContent>
                    </w:sdt>
                  </w:sdtContent>
                </w:sdt>
              </w:p>
            </w:tc>
          </w:sdtContent>
        </w:sdt>
      </w:tr>
      <w:tr w:rsidR="009A64FE" w:rsidRPr="00BA6E59" w14:paraId="4CD74ECC"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487C3567"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Date :</w:t>
            </w:r>
          </w:p>
        </w:tc>
        <w:sdt>
          <w:sdtPr>
            <w:rPr>
              <w:rFonts w:ascii="Poppins" w:hAnsi="Poppins" w:cs="Poppins"/>
              <w:color w:val="062172"/>
            </w:rPr>
            <w:id w:val="1753536198"/>
            <w:placeholder>
              <w:docPart w:val="72F65EDAFCEA42458BD4395DD2A7608E"/>
            </w:placeholder>
            <w:showingPlcHdr/>
            <w:date>
              <w:dateFormat w:val="M/d/yyyy"/>
              <w:lid w:val="fr-FR"/>
              <w:storeMappedDataAs w:val="dateTime"/>
              <w:calendar w:val="gregorian"/>
            </w:date>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60197CD8" w14:textId="77777777" w:rsidR="009A64FE" w:rsidRPr="004028D1" w:rsidRDefault="009A64FE" w:rsidP="00F05029">
                <w:pPr>
                  <w:spacing w:after="120"/>
                  <w:rPr>
                    <w:rFonts w:ascii="Poppins" w:hAnsi="Poppins" w:cs="Poppins"/>
                    <w:color w:val="062172"/>
                  </w:rPr>
                </w:pPr>
                <w:r>
                  <w:rPr>
                    <w:rFonts w:ascii="Poppins" w:hAnsi="Poppins"/>
                    <w:color w:val="062172"/>
                  </w:rPr>
                  <w:t>Cliquez ici pour indiquer la date.</w:t>
                </w:r>
              </w:p>
            </w:tc>
          </w:sdtContent>
        </w:sdt>
      </w:tr>
      <w:tr w:rsidR="009A64FE" w:rsidRPr="00BA6E59" w14:paraId="68BA6A98" w14:textId="77777777" w:rsidTr="00F05029">
        <w:trPr>
          <w:trHeight w:val="413"/>
        </w:trPr>
        <w:tc>
          <w:tcPr>
            <w:tcW w:w="9445" w:type="dxa"/>
            <w:gridSpan w:val="2"/>
            <w:tcBorders>
              <w:top w:val="single" w:sz="4" w:space="0" w:color="062172"/>
              <w:left w:val="nil"/>
              <w:bottom w:val="single" w:sz="4" w:space="0" w:color="062172"/>
              <w:right w:val="nil"/>
            </w:tcBorders>
            <w:shd w:val="clear" w:color="auto" w:fill="F2F2F2"/>
          </w:tcPr>
          <w:p w14:paraId="7AF6CA43" w14:textId="77777777" w:rsidR="009A64FE" w:rsidRPr="00A2713A" w:rsidRDefault="009A64FE" w:rsidP="009A64FE">
            <w:pPr>
              <w:pStyle w:val="ListParagraph"/>
              <w:numPr>
                <w:ilvl w:val="0"/>
                <w:numId w:val="147"/>
              </w:numPr>
              <w:spacing w:after="120"/>
              <w:jc w:val="both"/>
              <w:rPr>
                <w:rFonts w:ascii="Poppins" w:hAnsi="Poppins" w:cs="Poppins"/>
                <w:b/>
                <w:bCs/>
                <w:color w:val="062172"/>
              </w:rPr>
            </w:pPr>
            <w:r>
              <w:rPr>
                <w:rFonts w:ascii="Poppins" w:hAnsi="Poppins"/>
                <w:b/>
                <w:color w:val="062172"/>
              </w:rPr>
              <w:t>Représentant du partenaire de cofinancement</w:t>
            </w:r>
          </w:p>
        </w:tc>
      </w:tr>
      <w:tr w:rsidR="009A64FE" w:rsidRPr="00BA6E59" w14:paraId="19B536F0"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5298259B"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Nom du signataire :</w:t>
            </w:r>
          </w:p>
        </w:tc>
        <w:sdt>
          <w:sdtPr>
            <w:rPr>
              <w:rFonts w:ascii="Poppins" w:hAnsi="Poppins" w:cs="Poppins"/>
              <w:color w:val="062172"/>
            </w:rPr>
            <w:id w:val="201443575"/>
            <w:placeholder>
              <w:docPart w:val="0764B1E247DF904D827461C4DEE72C24"/>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31E783BA"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4EBA50B6"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580949C9"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Intitulé du poste/organisation :</w:t>
            </w:r>
          </w:p>
        </w:tc>
        <w:sdt>
          <w:sdtPr>
            <w:rPr>
              <w:rFonts w:ascii="Poppins" w:hAnsi="Poppins" w:cs="Poppins"/>
              <w:color w:val="062172"/>
            </w:rPr>
            <w:id w:val="600688698"/>
            <w:placeholder>
              <w:docPart w:val="4CF1C07BC1DB504981E601260C7F172F"/>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7760917D"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7ADAFDFB"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5CB729F6"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Courriel :</w:t>
            </w:r>
          </w:p>
        </w:tc>
        <w:sdt>
          <w:sdtPr>
            <w:rPr>
              <w:rFonts w:ascii="Poppins" w:hAnsi="Poppins" w:cs="Poppins"/>
              <w:color w:val="062172"/>
            </w:rPr>
            <w:id w:val="-890496117"/>
            <w:placeholder>
              <w:docPart w:val="ACED64B3C2F1514B9E031971F45A24CF"/>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79D1A605"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5605A811"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3E4E833D"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Téléphone :</w:t>
            </w:r>
          </w:p>
        </w:tc>
        <w:sdt>
          <w:sdtPr>
            <w:rPr>
              <w:rFonts w:ascii="Poppins" w:hAnsi="Poppins" w:cs="Poppins"/>
              <w:color w:val="062172"/>
            </w:rPr>
            <w:id w:val="-190689280"/>
            <w:placeholder>
              <w:docPart w:val="61D0D8FBADBE7644A3FE3563A3543731"/>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650D9B24"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56E2EFF4"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320D74E9"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Signature :</w:t>
            </w:r>
          </w:p>
        </w:tc>
        <w:sdt>
          <w:sdtPr>
            <w:rPr>
              <w:rFonts w:ascii="Poppins" w:hAnsi="Poppins" w:cs="Poppins"/>
              <w:color w:val="062172"/>
            </w:rPr>
            <w:id w:val="1816686802"/>
            <w:placeholder>
              <w:docPart w:val="A92FB1D165074C47997A89E1499D4099"/>
            </w:placeholde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494AD53A" w14:textId="77777777" w:rsidR="009A64FE" w:rsidRPr="004028D1" w:rsidRDefault="00AB3BE8" w:rsidP="00F05029">
                <w:pPr>
                  <w:spacing w:after="120"/>
                  <w:rPr>
                    <w:rFonts w:ascii="Poppins" w:hAnsi="Poppins" w:cs="Poppins"/>
                    <w:color w:val="062172"/>
                  </w:rPr>
                </w:pPr>
                <w:sdt>
                  <w:sdtPr>
                    <w:rPr>
                      <w:rFonts w:ascii="Poppins" w:hAnsi="Poppins" w:cs="Poppins"/>
                      <w:color w:val="062172"/>
                    </w:rPr>
                    <w:id w:val="1998075807"/>
                    <w:placeholder>
                      <w:docPart w:val="03A845194FD61341BD211F5D94DCBAC9"/>
                    </w:placeholder>
                  </w:sdtPr>
                  <w:sdtEndPr/>
                  <w:sdtContent>
                    <w:sdt>
                      <w:sdtPr>
                        <w:rPr>
                          <w:rFonts w:ascii="Poppins" w:hAnsi="Poppins" w:cs="Poppins"/>
                          <w:color w:val="062172"/>
                        </w:rPr>
                        <w:id w:val="705599581"/>
                        <w:placeholder>
                          <w:docPart w:val="ADC05399EEBE214DBF1D5237CCACF63B"/>
                        </w:placeholder>
                      </w:sdtPr>
                      <w:sdtEndPr/>
                      <w:sdtContent>
                        <w:r w:rsidR="001C0F14">
                          <w:rPr>
                            <w:rFonts w:ascii="Poppins" w:hAnsi="Poppins"/>
                            <w:color w:val="062172"/>
                          </w:rPr>
                          <w:t>Cliquez ici pour saisir le nom.</w:t>
                        </w:r>
                      </w:sdtContent>
                    </w:sdt>
                  </w:sdtContent>
                </w:sdt>
              </w:p>
            </w:tc>
          </w:sdtContent>
        </w:sdt>
      </w:tr>
      <w:tr w:rsidR="009A64FE" w:rsidRPr="00BA6E59" w14:paraId="600DCA19"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5B1C5455"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Date :</w:t>
            </w:r>
          </w:p>
        </w:tc>
        <w:sdt>
          <w:sdtPr>
            <w:rPr>
              <w:rFonts w:ascii="Poppins" w:hAnsi="Poppins" w:cs="Poppins"/>
              <w:color w:val="062172"/>
            </w:rPr>
            <w:id w:val="-2078970390"/>
            <w:placeholder>
              <w:docPart w:val="02FF6B5F1B90064DA5614120B6F677F2"/>
            </w:placeholder>
            <w:showingPlcHdr/>
            <w:date>
              <w:dateFormat w:val="M/d/yyyy"/>
              <w:lid w:val="fr-FR"/>
              <w:storeMappedDataAs w:val="dateTime"/>
              <w:calendar w:val="gregorian"/>
            </w:date>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68DC21E9" w14:textId="77777777" w:rsidR="009A64FE" w:rsidRPr="004028D1" w:rsidRDefault="009A64FE" w:rsidP="00F05029">
                <w:pPr>
                  <w:spacing w:after="120"/>
                  <w:rPr>
                    <w:rFonts w:ascii="Poppins" w:hAnsi="Poppins" w:cs="Poppins"/>
                    <w:color w:val="062172"/>
                  </w:rPr>
                </w:pPr>
                <w:r>
                  <w:rPr>
                    <w:rFonts w:ascii="Poppins" w:hAnsi="Poppins"/>
                    <w:color w:val="062172"/>
                  </w:rPr>
                  <w:t>Cliquez ici pour indiquer la date.</w:t>
                </w:r>
              </w:p>
            </w:tc>
          </w:sdtContent>
        </w:sdt>
      </w:tr>
      <w:tr w:rsidR="009A64FE" w:rsidRPr="00BA6E59" w14:paraId="399F94A9" w14:textId="77777777" w:rsidTr="00F05029">
        <w:trPr>
          <w:trHeight w:val="413"/>
        </w:trPr>
        <w:tc>
          <w:tcPr>
            <w:tcW w:w="9445" w:type="dxa"/>
            <w:gridSpan w:val="2"/>
            <w:tcBorders>
              <w:top w:val="single" w:sz="4" w:space="0" w:color="062172"/>
              <w:left w:val="nil"/>
              <w:bottom w:val="single" w:sz="4" w:space="0" w:color="062172"/>
              <w:right w:val="nil"/>
            </w:tcBorders>
            <w:shd w:val="clear" w:color="auto" w:fill="F2F2F2"/>
          </w:tcPr>
          <w:p w14:paraId="0C0F14DA" w14:textId="77777777" w:rsidR="009A64FE" w:rsidRPr="00A2713A" w:rsidRDefault="009A64FE" w:rsidP="009A64FE">
            <w:pPr>
              <w:pStyle w:val="ListParagraph"/>
              <w:numPr>
                <w:ilvl w:val="0"/>
                <w:numId w:val="147"/>
              </w:numPr>
              <w:spacing w:after="120"/>
              <w:jc w:val="both"/>
              <w:rPr>
                <w:rFonts w:ascii="Poppins" w:hAnsi="Poppins" w:cs="Poppins"/>
                <w:b/>
                <w:bCs/>
                <w:color w:val="062172"/>
              </w:rPr>
            </w:pPr>
            <w:r>
              <w:rPr>
                <w:rFonts w:ascii="Poppins" w:hAnsi="Poppins"/>
                <w:b/>
                <w:color w:val="062172"/>
              </w:rPr>
              <w:t>Représentant du partenaire de cofinancement</w:t>
            </w:r>
          </w:p>
        </w:tc>
      </w:tr>
      <w:tr w:rsidR="009A64FE" w:rsidRPr="00BA6E59" w14:paraId="6867330A"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3A16EA57"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Nom du signataire :</w:t>
            </w:r>
          </w:p>
        </w:tc>
        <w:sdt>
          <w:sdtPr>
            <w:rPr>
              <w:rFonts w:ascii="Poppins" w:hAnsi="Poppins" w:cs="Poppins"/>
              <w:color w:val="062172"/>
            </w:rPr>
            <w:id w:val="1804496188"/>
            <w:placeholder>
              <w:docPart w:val="22E70B773BC0024E937DE36E3B022C66"/>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1C28E85F"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2BC94E29"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5A1DFF1E"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Intitulé du poste/organisation :</w:t>
            </w:r>
          </w:p>
        </w:tc>
        <w:sdt>
          <w:sdtPr>
            <w:rPr>
              <w:rFonts w:ascii="Poppins" w:hAnsi="Poppins" w:cs="Poppins"/>
              <w:color w:val="062172"/>
            </w:rPr>
            <w:id w:val="49582863"/>
            <w:placeholder>
              <w:docPart w:val="0F418FAF43EB344B94095416D3E165A2"/>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4BD0FEBC"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327C85C2"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64C848E5"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Courriel :</w:t>
            </w:r>
          </w:p>
        </w:tc>
        <w:sdt>
          <w:sdtPr>
            <w:rPr>
              <w:rFonts w:ascii="Poppins" w:hAnsi="Poppins" w:cs="Poppins"/>
              <w:color w:val="062172"/>
            </w:rPr>
            <w:id w:val="260189587"/>
            <w:placeholder>
              <w:docPart w:val="97A12DCEDFBB374799F0A0F9EA805617"/>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72A15666"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5BFD95DF"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6E24434F"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Téléphone :</w:t>
            </w:r>
          </w:p>
        </w:tc>
        <w:sdt>
          <w:sdtPr>
            <w:rPr>
              <w:rFonts w:ascii="Poppins" w:hAnsi="Poppins" w:cs="Poppins"/>
              <w:color w:val="062172"/>
            </w:rPr>
            <w:id w:val="-1100409602"/>
            <w:placeholder>
              <w:docPart w:val="731F70D0A513FA489938C8E238FFA38D"/>
            </w:placeholder>
            <w:showingPlcHd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003713C1" w14:textId="77777777" w:rsidR="009A64FE" w:rsidRPr="004028D1" w:rsidRDefault="009A64FE" w:rsidP="00F05029">
                <w:pPr>
                  <w:spacing w:after="120"/>
                  <w:rPr>
                    <w:rFonts w:ascii="Poppins" w:hAnsi="Poppins" w:cs="Poppins"/>
                    <w:color w:val="062172"/>
                  </w:rPr>
                </w:pPr>
                <w:r>
                  <w:rPr>
                    <w:rFonts w:ascii="Poppins" w:hAnsi="Poppins"/>
                    <w:color w:val="062172"/>
                  </w:rPr>
                  <w:t>Cliquez ici pour saisir le texte.</w:t>
                </w:r>
              </w:p>
            </w:tc>
          </w:sdtContent>
        </w:sdt>
      </w:tr>
      <w:tr w:rsidR="009A64FE" w:rsidRPr="00BA6E59" w14:paraId="58B3A515"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2A6B8626"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lastRenderedPageBreak/>
              <w:t>Signature :</w:t>
            </w:r>
          </w:p>
        </w:tc>
        <w:sdt>
          <w:sdtPr>
            <w:rPr>
              <w:rFonts w:ascii="Poppins" w:hAnsi="Poppins" w:cs="Poppins"/>
              <w:color w:val="062172"/>
            </w:rPr>
            <w:id w:val="-1867675217"/>
            <w:placeholder>
              <w:docPart w:val="EDB55AEF917ABF4F946D156A78983A3B"/>
            </w:placeholder>
          </w:sdtPr>
          <w:sdtEndPr/>
          <w:sdtContent>
            <w:sdt>
              <w:sdtPr>
                <w:rPr>
                  <w:rFonts w:ascii="Poppins" w:hAnsi="Poppins" w:cs="Poppins"/>
                  <w:color w:val="062172"/>
                </w:rPr>
                <w:id w:val="1999302117"/>
                <w:placeholder>
                  <w:docPart w:val="EEF0F7EDF4B49D49B4B85298CC8B96C4"/>
                </w:placeholder>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7A062483" w14:textId="77777777" w:rsidR="009A64FE" w:rsidRPr="004028D1" w:rsidRDefault="00AB3BE8" w:rsidP="00F05029">
                    <w:pPr>
                      <w:spacing w:after="120"/>
                      <w:rPr>
                        <w:rFonts w:ascii="Poppins" w:hAnsi="Poppins" w:cs="Poppins"/>
                        <w:color w:val="062172"/>
                      </w:rPr>
                    </w:pPr>
                    <w:sdt>
                      <w:sdtPr>
                        <w:rPr>
                          <w:rFonts w:ascii="Poppins" w:hAnsi="Poppins" w:cs="Poppins"/>
                          <w:color w:val="062172"/>
                        </w:rPr>
                        <w:id w:val="590819700"/>
                        <w:placeholder>
                          <w:docPart w:val="EC939DED8A5DA8459AF2D66094DC06A0"/>
                        </w:placeholder>
                      </w:sdtPr>
                      <w:sdtEndPr/>
                      <w:sdtContent>
                        <w:sdt>
                          <w:sdtPr>
                            <w:rPr>
                              <w:rFonts w:ascii="Poppins" w:hAnsi="Poppins" w:cs="Poppins"/>
                              <w:color w:val="062172"/>
                            </w:rPr>
                            <w:id w:val="2125037266"/>
                            <w:placeholder>
                              <w:docPart w:val="60D1AF0317A7AB44986E1D91031DF662"/>
                            </w:placeholder>
                          </w:sdtPr>
                          <w:sdtEndPr/>
                          <w:sdtContent>
                            <w:r w:rsidR="001C0F14">
                              <w:rPr>
                                <w:rFonts w:ascii="Poppins" w:hAnsi="Poppins"/>
                                <w:color w:val="062172"/>
                              </w:rPr>
                              <w:t>Cliquez ici pour saisir le nom.</w:t>
                            </w:r>
                          </w:sdtContent>
                        </w:sdt>
                      </w:sdtContent>
                    </w:sdt>
                  </w:p>
                </w:tc>
              </w:sdtContent>
            </w:sdt>
          </w:sdtContent>
        </w:sdt>
      </w:tr>
      <w:tr w:rsidR="009A64FE" w:rsidRPr="00BA6E59" w14:paraId="728D837F" w14:textId="77777777" w:rsidTr="00F05029">
        <w:trPr>
          <w:trHeight w:val="413"/>
        </w:trPr>
        <w:tc>
          <w:tcPr>
            <w:tcW w:w="2967" w:type="dxa"/>
            <w:tcBorders>
              <w:top w:val="single" w:sz="4" w:space="0" w:color="062172"/>
              <w:left w:val="nil"/>
              <w:bottom w:val="single" w:sz="4" w:space="0" w:color="062172"/>
              <w:right w:val="single" w:sz="4" w:space="0" w:color="062172"/>
            </w:tcBorders>
            <w:shd w:val="clear" w:color="auto" w:fill="F2F2F2"/>
          </w:tcPr>
          <w:p w14:paraId="7ED0FB41" w14:textId="77777777" w:rsidR="009A64FE" w:rsidRPr="004028D1" w:rsidRDefault="009A64FE" w:rsidP="00F05029">
            <w:pPr>
              <w:spacing w:after="120"/>
              <w:jc w:val="right"/>
              <w:rPr>
                <w:rFonts w:ascii="Poppins" w:hAnsi="Poppins" w:cs="Poppins"/>
                <w:b/>
                <w:bCs/>
                <w:color w:val="062172"/>
              </w:rPr>
            </w:pPr>
            <w:r>
              <w:rPr>
                <w:rFonts w:ascii="Poppins" w:hAnsi="Poppins"/>
                <w:b/>
                <w:color w:val="062172"/>
              </w:rPr>
              <w:t>Date :</w:t>
            </w:r>
          </w:p>
        </w:tc>
        <w:sdt>
          <w:sdtPr>
            <w:rPr>
              <w:rFonts w:ascii="Poppins" w:hAnsi="Poppins" w:cs="Poppins"/>
              <w:color w:val="062172"/>
            </w:rPr>
            <w:id w:val="1316527036"/>
            <w:placeholder>
              <w:docPart w:val="2DCC278C34FAE1469DDA6E66F35FD629"/>
            </w:placeholder>
            <w:showingPlcHdr/>
            <w:date>
              <w:dateFormat w:val="M/d/yyyy"/>
              <w:lid w:val="fr-FR"/>
              <w:storeMappedDataAs w:val="dateTime"/>
              <w:calendar w:val="gregorian"/>
            </w:date>
          </w:sdtPr>
          <w:sdtEndPr/>
          <w:sdtContent>
            <w:tc>
              <w:tcPr>
                <w:tcW w:w="6478" w:type="dxa"/>
                <w:tcBorders>
                  <w:top w:val="single" w:sz="4" w:space="0" w:color="062172"/>
                  <w:left w:val="single" w:sz="4" w:space="0" w:color="062172"/>
                  <w:bottom w:val="single" w:sz="4" w:space="0" w:color="062172"/>
                  <w:right w:val="nil"/>
                </w:tcBorders>
                <w:shd w:val="clear" w:color="auto" w:fill="FFFFFF" w:themeFill="background1"/>
              </w:tcPr>
              <w:p w14:paraId="3243EAA5" w14:textId="77777777" w:rsidR="009A64FE" w:rsidRPr="004028D1" w:rsidRDefault="009A64FE" w:rsidP="00F05029">
                <w:pPr>
                  <w:spacing w:after="120"/>
                  <w:rPr>
                    <w:rFonts w:ascii="Poppins" w:hAnsi="Poppins" w:cs="Poppins"/>
                    <w:color w:val="062172"/>
                  </w:rPr>
                </w:pPr>
                <w:r>
                  <w:rPr>
                    <w:rFonts w:ascii="Poppins" w:hAnsi="Poppins"/>
                    <w:color w:val="062172"/>
                  </w:rPr>
                  <w:t>Cliquez ici pour indiquer la date.</w:t>
                </w:r>
              </w:p>
            </w:tc>
          </w:sdtContent>
        </w:sdt>
      </w:tr>
    </w:tbl>
    <w:p w14:paraId="39FA8AE2" w14:textId="1532F089" w:rsidR="00E26158" w:rsidRDefault="00E26158" w:rsidP="005A7284">
      <w:pPr>
        <w:spacing w:line="240" w:lineRule="auto"/>
        <w:jc w:val="both"/>
        <w:rPr>
          <w:rFonts w:ascii="Poppins" w:hAnsi="Poppins" w:cs="Poppins"/>
          <w:b/>
          <w:bCs/>
          <w:color w:val="002060"/>
          <w:sz w:val="20"/>
          <w:szCs w:val="20"/>
        </w:rPr>
      </w:pPr>
    </w:p>
    <w:p w14:paraId="5BAEE1BB" w14:textId="1EACBD03" w:rsidR="00E26158" w:rsidRPr="000B2488" w:rsidRDefault="00E26158">
      <w:pPr>
        <w:rPr>
          <w:rFonts w:ascii="Poppins" w:hAnsi="Poppins" w:cs="Poppins"/>
          <w:b/>
          <w:bCs/>
          <w:color w:val="002060"/>
          <w:sz w:val="20"/>
          <w:szCs w:val="20"/>
        </w:rPr>
      </w:pPr>
    </w:p>
    <w:p w14:paraId="654BCAC6" w14:textId="77777777" w:rsidR="001C0F14" w:rsidRDefault="001C0F14">
      <w:pPr>
        <w:rPr>
          <w:rFonts w:ascii="Poppins" w:hAnsi="Poppins" w:cs="Poppins"/>
          <w:b/>
          <w:bCs/>
          <w:color w:val="002060"/>
          <w:sz w:val="20"/>
          <w:szCs w:val="20"/>
        </w:rPr>
      </w:pPr>
      <w:r>
        <w:rPr>
          <w:rFonts w:ascii="Poppins" w:hAnsi="Poppins" w:cs="Poppins"/>
          <w:b/>
          <w:bCs/>
          <w:color w:val="002060"/>
          <w:sz w:val="20"/>
          <w:szCs w:val="20"/>
        </w:rPr>
        <w:br w:type="page"/>
      </w:r>
    </w:p>
    <w:p w14:paraId="5F16B6C5" w14:textId="4519B181" w:rsidR="00801FB0" w:rsidRPr="000B2488" w:rsidRDefault="00AB3BE8" w:rsidP="005A7284">
      <w:pPr>
        <w:spacing w:line="240" w:lineRule="auto"/>
        <w:jc w:val="both"/>
        <w:rPr>
          <w:rFonts w:ascii="Poppins" w:hAnsi="Poppins" w:cs="Poppins"/>
          <w:b/>
          <w:bCs/>
          <w:color w:val="002060"/>
          <w:sz w:val="20"/>
          <w:szCs w:val="20"/>
        </w:rPr>
      </w:pPr>
      <w:r w:rsidRPr="00AB3BE8">
        <w:lastRenderedPageBreak/>
        <w:drawing>
          <wp:anchor distT="0" distB="0" distL="114300" distR="114300" simplePos="0" relativeHeight="251664396" behindDoc="0" locked="0" layoutInCell="1" allowOverlap="1" wp14:anchorId="3B8AA7F6" wp14:editId="1AAFAA28">
            <wp:simplePos x="0" y="0"/>
            <wp:positionH relativeFrom="column">
              <wp:posOffset>-803910</wp:posOffset>
            </wp:positionH>
            <wp:positionV relativeFrom="page">
              <wp:posOffset>18415</wp:posOffset>
            </wp:positionV>
            <wp:extent cx="7779385" cy="10067925"/>
            <wp:effectExtent l="0" t="0" r="0" b="9525"/>
            <wp:wrapSquare wrapText="bothSides"/>
            <wp:docPr id="698665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779385" cy="1006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2750">
        <w:rPr>
          <w:rFonts w:ascii="Poppins" w:hAnsi="Poppins"/>
          <w:b/>
          <w:noProof/>
          <w:color w:val="002060"/>
          <w:sz w:val="20"/>
        </w:rPr>
        <mc:AlternateContent>
          <mc:Choice Requires="wps">
            <w:drawing>
              <wp:anchor distT="0" distB="0" distL="114300" distR="114300" simplePos="0" relativeHeight="251657226" behindDoc="0" locked="0" layoutInCell="1" allowOverlap="1" wp14:anchorId="19464B5B" wp14:editId="0E2F9C4A">
                <wp:simplePos x="0" y="0"/>
                <wp:positionH relativeFrom="column">
                  <wp:posOffset>6192692</wp:posOffset>
                </wp:positionH>
                <wp:positionV relativeFrom="paragraph">
                  <wp:posOffset>8448040</wp:posOffset>
                </wp:positionV>
                <wp:extent cx="302741" cy="302740"/>
                <wp:effectExtent l="0" t="0" r="0" b="0"/>
                <wp:wrapNone/>
                <wp:docPr id="923" name="Rectangle 923">
                  <a:hlinkClick xmlns:a="http://schemas.openxmlformats.org/drawingml/2006/main" r:id="rId31"/>
                </wp:docPr>
                <wp:cNvGraphicFramePr/>
                <a:graphic xmlns:a="http://schemas.openxmlformats.org/drawingml/2006/main">
                  <a:graphicData uri="http://schemas.microsoft.com/office/word/2010/wordprocessingShape">
                    <wps:wsp>
                      <wps:cNvSpPr/>
                      <wps:spPr>
                        <a:xfrm>
                          <a:off x="0" y="0"/>
                          <a:ext cx="302741" cy="3027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966E4" id="Rectangle 923" o:spid="_x0000_s1026" href="https://www.flickr.com/photos/gpforeducation" style="position:absolute;margin-left:487.6pt;margin-top:665.2pt;width:23.85pt;height:23.85pt;z-index:251657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" o:button="t" filled="f" stroked="f" strokeweight="1pt">
                <v:fill o:detectmouseclick="t"/>
              </v:rect>
            </w:pict>
          </mc:Fallback>
        </mc:AlternateContent>
      </w:r>
      <w:r w:rsidR="000B2750">
        <w:rPr>
          <w:rFonts w:ascii="Poppins" w:hAnsi="Poppins"/>
          <w:b/>
          <w:noProof/>
          <w:color w:val="002060"/>
          <w:sz w:val="20"/>
        </w:rPr>
        <mc:AlternateContent>
          <mc:Choice Requires="wps">
            <w:drawing>
              <wp:anchor distT="0" distB="0" distL="114300" distR="114300" simplePos="0" relativeHeight="251657225" behindDoc="0" locked="0" layoutInCell="1" allowOverlap="1" wp14:anchorId="0FCCD185" wp14:editId="150A4292">
                <wp:simplePos x="0" y="0"/>
                <wp:positionH relativeFrom="column">
                  <wp:posOffset>5791835</wp:posOffset>
                </wp:positionH>
                <wp:positionV relativeFrom="paragraph">
                  <wp:posOffset>8448521</wp:posOffset>
                </wp:positionV>
                <wp:extent cx="302741" cy="302740"/>
                <wp:effectExtent l="0" t="0" r="0" b="0"/>
                <wp:wrapNone/>
                <wp:docPr id="921" name="Rectangle 921">
                  <a:hlinkClick xmlns:a="http://schemas.openxmlformats.org/drawingml/2006/main" r:id="rId32"/>
                </wp:docPr>
                <wp:cNvGraphicFramePr/>
                <a:graphic xmlns:a="http://schemas.openxmlformats.org/drawingml/2006/main">
                  <a:graphicData uri="http://schemas.microsoft.com/office/word/2010/wordprocessingShape">
                    <wps:wsp>
                      <wps:cNvSpPr/>
                      <wps:spPr>
                        <a:xfrm>
                          <a:off x="0" y="0"/>
                          <a:ext cx="302741" cy="3027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E467F" id="Rectangle 921" o:spid="_x0000_s1026" href="https://www.linkedin.com/company/global-partnership-for-education-world-bank/" style="position:absolute;margin-left:456.05pt;margin-top:665.25pt;width:23.85pt;height:23.85pt;z-index:251657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" o:button="t" filled="f" stroked="f" strokeweight="1pt">
                <v:fill o:detectmouseclick="t"/>
              </v:rect>
            </w:pict>
          </mc:Fallback>
        </mc:AlternateContent>
      </w:r>
      <w:r w:rsidR="000B2750">
        <w:rPr>
          <w:rFonts w:ascii="Poppins" w:hAnsi="Poppins"/>
          <w:b/>
          <w:noProof/>
          <w:color w:val="002060"/>
          <w:sz w:val="20"/>
        </w:rPr>
        <mc:AlternateContent>
          <mc:Choice Requires="wps">
            <w:drawing>
              <wp:anchor distT="0" distB="0" distL="114300" distR="114300" simplePos="0" relativeHeight="251657224" behindDoc="0" locked="0" layoutInCell="1" allowOverlap="1" wp14:anchorId="5E58CD44" wp14:editId="786D52B1">
                <wp:simplePos x="0" y="0"/>
                <wp:positionH relativeFrom="column">
                  <wp:posOffset>5408758</wp:posOffset>
                </wp:positionH>
                <wp:positionV relativeFrom="paragraph">
                  <wp:posOffset>8448521</wp:posOffset>
                </wp:positionV>
                <wp:extent cx="302741" cy="302740"/>
                <wp:effectExtent l="0" t="0" r="0" b="0"/>
                <wp:wrapNone/>
                <wp:docPr id="920" name="Rectangle 920">
                  <a:hlinkClick xmlns:a="http://schemas.openxmlformats.org/drawingml/2006/main" r:id="rId33"/>
                </wp:docPr>
                <wp:cNvGraphicFramePr/>
                <a:graphic xmlns:a="http://schemas.openxmlformats.org/drawingml/2006/main">
                  <a:graphicData uri="http://schemas.microsoft.com/office/word/2010/wordprocessingShape">
                    <wps:wsp>
                      <wps:cNvSpPr/>
                      <wps:spPr>
                        <a:xfrm>
                          <a:off x="0" y="0"/>
                          <a:ext cx="302741" cy="3027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34CBE" id="Rectangle 920" o:spid="_x0000_s1026" href="https://www.youtube.com/gpforeducation" style="position:absolute;margin-left:425.9pt;margin-top:665.25pt;width:23.85pt;height:23.85pt;z-index:251657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" o:button="t" filled="f" stroked="f" strokeweight="1pt">
                <v:fill o:detectmouseclick="t"/>
              </v:rect>
            </w:pict>
          </mc:Fallback>
        </mc:AlternateContent>
      </w:r>
      <w:r w:rsidR="000B2750">
        <w:rPr>
          <w:rFonts w:ascii="Poppins" w:hAnsi="Poppins"/>
          <w:b/>
          <w:noProof/>
          <w:color w:val="002060"/>
          <w:sz w:val="20"/>
        </w:rPr>
        <mc:AlternateContent>
          <mc:Choice Requires="wps">
            <w:drawing>
              <wp:anchor distT="0" distB="0" distL="114300" distR="114300" simplePos="0" relativeHeight="251657223" behindDoc="0" locked="0" layoutInCell="1" allowOverlap="1" wp14:anchorId="75C60961" wp14:editId="4B8640B6">
                <wp:simplePos x="0" y="0"/>
                <wp:positionH relativeFrom="column">
                  <wp:posOffset>5025339</wp:posOffset>
                </wp:positionH>
                <wp:positionV relativeFrom="paragraph">
                  <wp:posOffset>8448521</wp:posOffset>
                </wp:positionV>
                <wp:extent cx="302741" cy="302740"/>
                <wp:effectExtent l="0" t="0" r="0" b="0"/>
                <wp:wrapNone/>
                <wp:docPr id="919" name="Rectangle 919">
                  <a:hlinkClick xmlns:a="http://schemas.openxmlformats.org/drawingml/2006/main" r:id="rId34"/>
                </wp:docPr>
                <wp:cNvGraphicFramePr/>
                <a:graphic xmlns:a="http://schemas.openxmlformats.org/drawingml/2006/main">
                  <a:graphicData uri="http://schemas.microsoft.com/office/word/2010/wordprocessingShape">
                    <wps:wsp>
                      <wps:cNvSpPr/>
                      <wps:spPr>
                        <a:xfrm>
                          <a:off x="0" y="0"/>
                          <a:ext cx="302741" cy="3027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0D6B1" id="Rectangle 919" o:spid="_x0000_s1026" href="https://www.instagram.com/gpforeducation/" style="position:absolute;margin-left:395.7pt;margin-top:665.25pt;width:23.85pt;height:23.85pt;z-index:251657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" o:button="t" filled="f" stroked="f" strokeweight="1pt">
                <v:fill o:detectmouseclick="t"/>
              </v:rect>
            </w:pict>
          </mc:Fallback>
        </mc:AlternateContent>
      </w:r>
      <w:r w:rsidR="000B2750">
        <w:rPr>
          <w:rFonts w:ascii="Poppins" w:hAnsi="Poppins"/>
          <w:b/>
          <w:noProof/>
          <w:color w:val="002060"/>
          <w:sz w:val="20"/>
        </w:rPr>
        <mc:AlternateContent>
          <mc:Choice Requires="wps">
            <w:drawing>
              <wp:anchor distT="0" distB="0" distL="114300" distR="114300" simplePos="0" relativeHeight="251657222" behindDoc="0" locked="0" layoutInCell="1" allowOverlap="1" wp14:anchorId="6C04547C" wp14:editId="11D8F6F1">
                <wp:simplePos x="0" y="0"/>
                <wp:positionH relativeFrom="column">
                  <wp:posOffset>4617891</wp:posOffset>
                </wp:positionH>
                <wp:positionV relativeFrom="paragraph">
                  <wp:posOffset>8448521</wp:posOffset>
                </wp:positionV>
                <wp:extent cx="302741" cy="302740"/>
                <wp:effectExtent l="0" t="0" r="0" b="0"/>
                <wp:wrapNone/>
                <wp:docPr id="918" name="Rectangle 918">
                  <a:hlinkClick xmlns:a="http://schemas.openxmlformats.org/drawingml/2006/main" r:id="rId35"/>
                </wp:docPr>
                <wp:cNvGraphicFramePr/>
                <a:graphic xmlns:a="http://schemas.openxmlformats.org/drawingml/2006/main">
                  <a:graphicData uri="http://schemas.microsoft.com/office/word/2010/wordprocessingShape">
                    <wps:wsp>
                      <wps:cNvSpPr/>
                      <wps:spPr>
                        <a:xfrm>
                          <a:off x="0" y="0"/>
                          <a:ext cx="302741" cy="3027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41F74" id="Rectangle 918" o:spid="_x0000_s1026" href="https://twitter.com/gpforeducation" style="position:absolute;margin-left:363.6pt;margin-top:665.25pt;width:23.85pt;height:23.85pt;z-index:25165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" o:button="t" filled="f" stroked="f" strokeweight="1pt">
                <v:fill o:detectmouseclick="t"/>
              </v:rect>
            </w:pict>
          </mc:Fallback>
        </mc:AlternateContent>
      </w:r>
      <w:r w:rsidR="000B2750">
        <w:rPr>
          <w:rFonts w:ascii="Poppins" w:hAnsi="Poppins"/>
          <w:b/>
          <w:noProof/>
          <w:color w:val="002060"/>
          <w:sz w:val="20"/>
        </w:rPr>
        <mc:AlternateContent>
          <mc:Choice Requires="wps">
            <w:drawing>
              <wp:anchor distT="0" distB="0" distL="114300" distR="114300" simplePos="0" relativeHeight="251657221" behindDoc="0" locked="0" layoutInCell="1" allowOverlap="1" wp14:anchorId="52CFA14E" wp14:editId="77F51FFC">
                <wp:simplePos x="0" y="0"/>
                <wp:positionH relativeFrom="column">
                  <wp:posOffset>4243310</wp:posOffset>
                </wp:positionH>
                <wp:positionV relativeFrom="paragraph">
                  <wp:posOffset>8450786</wp:posOffset>
                </wp:positionV>
                <wp:extent cx="302741" cy="302740"/>
                <wp:effectExtent l="0" t="0" r="0" b="0"/>
                <wp:wrapNone/>
                <wp:docPr id="917" name="Rectangle 917">
                  <a:hlinkClick xmlns:a="http://schemas.openxmlformats.org/drawingml/2006/main" r:id="rId36"/>
                </wp:docPr>
                <wp:cNvGraphicFramePr/>
                <a:graphic xmlns:a="http://schemas.openxmlformats.org/drawingml/2006/main">
                  <a:graphicData uri="http://schemas.microsoft.com/office/word/2010/wordprocessingShape">
                    <wps:wsp>
                      <wps:cNvSpPr/>
                      <wps:spPr>
                        <a:xfrm>
                          <a:off x="0" y="0"/>
                          <a:ext cx="302741" cy="3027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90EDD" id="Rectangle 917" o:spid="_x0000_s1026" href="https://www.facebook.com/globalpartnership" style="position:absolute;margin-left:334.1pt;margin-top:665.4pt;width:23.85pt;height:23.85pt;z-index:251657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" o:button="t" filled="f" stroked="f" strokeweight="1pt">
                <v:fill o:detectmouseclick="t"/>
              </v:rect>
            </w:pict>
          </mc:Fallback>
        </mc:AlternateContent>
      </w:r>
      <w:r w:rsidR="000B2750">
        <w:rPr>
          <w:rFonts w:ascii="Poppins" w:hAnsi="Poppins"/>
          <w:b/>
          <w:noProof/>
          <w:color w:val="002060"/>
          <w:sz w:val="20"/>
        </w:rPr>
        <mc:AlternateContent>
          <mc:Choice Requires="wps">
            <w:drawing>
              <wp:anchor distT="0" distB="0" distL="114300" distR="114300" simplePos="0" relativeHeight="251657220" behindDoc="0" locked="0" layoutInCell="1" allowOverlap="1" wp14:anchorId="05959870" wp14:editId="6589F126">
                <wp:simplePos x="0" y="0"/>
                <wp:positionH relativeFrom="column">
                  <wp:posOffset>4171071</wp:posOffset>
                </wp:positionH>
                <wp:positionV relativeFrom="paragraph">
                  <wp:posOffset>1287194</wp:posOffset>
                </wp:positionV>
                <wp:extent cx="2303584" cy="202223"/>
                <wp:effectExtent l="0" t="0" r="0" b="0"/>
                <wp:wrapNone/>
                <wp:docPr id="916" name="Rectangle 916">
                  <a:hlinkClick xmlns:a="http://schemas.openxmlformats.org/drawingml/2006/main" r:id="rId37"/>
                </wp:docPr>
                <wp:cNvGraphicFramePr/>
                <a:graphic xmlns:a="http://schemas.openxmlformats.org/drawingml/2006/main">
                  <a:graphicData uri="http://schemas.microsoft.com/office/word/2010/wordprocessingShape">
                    <wps:wsp>
                      <wps:cNvSpPr/>
                      <wps:spPr>
                        <a:xfrm>
                          <a:off x="0" y="0"/>
                          <a:ext cx="2303584" cy="20222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C7F78C" id="Rectangle 916" o:spid="_x0000_s1026" href="mailto:information@globalpartnership.org" style="position:absolute;margin-left:328.45pt;margin-top:101.35pt;width:181.4pt;height:15.9pt;z-index:2516572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" o:button="t" filled="f" stroked="f" strokeweight="1pt">
                <v:fill o:detectmouseclick="t"/>
              </v:rect>
            </w:pict>
          </mc:Fallback>
        </mc:AlternateContent>
      </w:r>
    </w:p>
    <w:sectPr w:rsidR="00801FB0" w:rsidRPr="000B2488" w:rsidSect="00ED4377">
      <w:footerReference w:type="even" r:id="rId38"/>
      <w:footerReference w:type="default" r:id="rId39"/>
      <w:footerReference w:type="first" r:id="rId40"/>
      <w:pgSz w:w="12240" w:h="15840" w:code="1"/>
      <w:pgMar w:top="1296" w:right="1608" w:bottom="993" w:left="1296"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C8E5B" w14:textId="77777777" w:rsidR="00663BAD" w:rsidRDefault="00663BAD" w:rsidP="00F81EA7">
      <w:pPr>
        <w:spacing w:after="0" w:line="240" w:lineRule="auto"/>
      </w:pPr>
      <w:r>
        <w:separator/>
      </w:r>
    </w:p>
  </w:endnote>
  <w:endnote w:type="continuationSeparator" w:id="0">
    <w:p w14:paraId="11842A5D" w14:textId="77777777" w:rsidR="00663BAD" w:rsidRDefault="00663BAD" w:rsidP="00F81EA7">
      <w:pPr>
        <w:spacing w:after="0" w:line="240" w:lineRule="auto"/>
      </w:pPr>
      <w:r>
        <w:continuationSeparator/>
      </w:r>
    </w:p>
  </w:endnote>
  <w:endnote w:type="continuationNotice" w:id="1">
    <w:p w14:paraId="11FC4A2B" w14:textId="77777777" w:rsidR="00663BAD" w:rsidRDefault="00663B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Poppins">
    <w:panose1 w:val="00000500000000000000"/>
    <w:charset w:val="00"/>
    <w:family w:val="auto"/>
    <w:pitch w:val="variable"/>
    <w:sig w:usb0="00008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quot;Calibri&quot;,sans-serif">
    <w:altName w:val="Cambria"/>
    <w:panose1 w:val="00000000000000000000"/>
    <w:charset w:val="00"/>
    <w:family w:val="roman"/>
    <w:notTrueType/>
    <w:pitch w:val="default"/>
  </w:font>
  <w:font w:name="+mn-ea">
    <w:altName w:val="Cambria"/>
    <w:panose1 w:val="00000000000000000000"/>
    <w:charset w:val="00"/>
    <w:family w:val="roman"/>
    <w:notTrueType/>
    <w:pitch w:val="default"/>
  </w:font>
  <w:font w:name="+mn-c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Bebas Neue">
    <w:altName w:val="Cambria"/>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Poppins SemiBold">
    <w:altName w:val="Times New Roman"/>
    <w:panose1 w:val="000007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venir LT Std">
    <w:altName w:val="Calibri"/>
    <w:charset w:val="00"/>
    <w:family w:val="swiss"/>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Helvetica Neue Light">
    <w:altName w:val="Calibri"/>
    <w:charset w:val="00"/>
    <w:family w:val="auto"/>
    <w:pitch w:val="variable"/>
    <w:sig w:usb0="A00002FF" w:usb1="5000205B" w:usb2="00000002" w:usb3="00000000" w:csb0="00000007" w:csb1="00000000"/>
  </w:font>
  <w:font w:name="Helvetica Neue">
    <w:altName w:val="Times New Roma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3EE3" w14:textId="77777777" w:rsidR="003D6543" w:rsidRDefault="003D6543" w:rsidP="00F0502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3</w:t>
    </w:r>
    <w:r>
      <w:rPr>
        <w:rStyle w:val="PageNumber"/>
      </w:rPr>
      <w:fldChar w:fldCharType="end"/>
    </w:r>
  </w:p>
  <w:p w14:paraId="50763AA5" w14:textId="77777777" w:rsidR="003D6543" w:rsidRDefault="003D6543" w:rsidP="003D6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6560987"/>
      <w:docPartObj>
        <w:docPartGallery w:val="Page Numbers (Bottom of Page)"/>
        <w:docPartUnique/>
      </w:docPartObj>
    </w:sdtPr>
    <w:sdtEndPr>
      <w:rPr>
        <w:rStyle w:val="PageNumber"/>
      </w:rPr>
    </w:sdtEndPr>
    <w:sdtContent>
      <w:p w14:paraId="461AFFE9" w14:textId="77777777" w:rsidR="003D6543" w:rsidRDefault="003D6543" w:rsidP="00F0502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4</w:t>
        </w:r>
        <w:r>
          <w:rPr>
            <w:rStyle w:val="PageNumber"/>
          </w:rPr>
          <w:fldChar w:fldCharType="end"/>
        </w:r>
      </w:p>
    </w:sdtContent>
  </w:sdt>
  <w:p w14:paraId="14D868AF" w14:textId="77777777" w:rsidR="00CA2FEB" w:rsidRDefault="00CA2FEB" w:rsidP="003D6543">
    <w:pPr>
      <w:pStyle w:val="BodyText"/>
      <w:spacing w:line="14" w:lineRule="auto"/>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EF77B" w14:textId="77777777" w:rsidR="001833A6" w:rsidRDefault="001833A6">
    <w:pPr>
      <w:pStyle w:val="Footer"/>
    </w:pPr>
    <w:r>
      <w:rPr>
        <w:noProof/>
      </w:rPr>
      <w:drawing>
        <wp:inline distT="0" distB="0" distL="0" distR="0" wp14:anchorId="6E5F014D" wp14:editId="4DC1E5FA">
          <wp:extent cx="1097280" cy="617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 name="Picture 906"/>
                  <pic:cNvPicPr/>
                </pic:nvPicPr>
                <pic:blipFill>
                  <a:blip r:embed="rId1">
                    <a:extLst>
                      <a:ext uri="{28A0092B-C50C-407E-A947-70E740481C1C}">
                        <a14:useLocalDpi xmlns:a14="http://schemas.microsoft.com/office/drawing/2010/main" val="0"/>
                      </a:ext>
                    </a:extLst>
                  </a:blip>
                  <a:stretch>
                    <a:fillRect/>
                  </a:stretch>
                </pic:blipFill>
                <pic:spPr>
                  <a:xfrm>
                    <a:off x="0" y="0"/>
                    <a:ext cx="1105804" cy="6220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7C8C5" w14:textId="77777777" w:rsidR="00663BAD" w:rsidRDefault="00663BAD" w:rsidP="00F81EA7">
      <w:pPr>
        <w:spacing w:after="0" w:line="240" w:lineRule="auto"/>
      </w:pPr>
      <w:r>
        <w:separator/>
      </w:r>
    </w:p>
  </w:footnote>
  <w:footnote w:type="continuationSeparator" w:id="0">
    <w:p w14:paraId="2A0A88A4" w14:textId="77777777" w:rsidR="00663BAD" w:rsidRDefault="00663BAD" w:rsidP="00F81EA7">
      <w:pPr>
        <w:spacing w:after="0" w:line="240" w:lineRule="auto"/>
      </w:pPr>
      <w:r>
        <w:continuationSeparator/>
      </w:r>
    </w:p>
  </w:footnote>
  <w:footnote w:type="continuationNotice" w:id="1">
    <w:p w14:paraId="468D5BAC" w14:textId="77777777" w:rsidR="00663BAD" w:rsidRDefault="00663BA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seb20HwwWxQjug" int2:id="je7UQcwH">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F67BC"/>
    <w:multiLevelType w:val="hybridMultilevel"/>
    <w:tmpl w:val="8676CE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E4D80"/>
    <w:multiLevelType w:val="hybridMultilevel"/>
    <w:tmpl w:val="F5F687F2"/>
    <w:lvl w:ilvl="0" w:tplc="1C4868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75EF4"/>
    <w:multiLevelType w:val="hybridMultilevel"/>
    <w:tmpl w:val="345AB98C"/>
    <w:lvl w:ilvl="0" w:tplc="4AD8B9E0">
      <w:start w:val="1"/>
      <w:numFmt w:val="bullet"/>
      <w:lvlText w:val=""/>
      <w:lvlJc w:val="left"/>
      <w:pPr>
        <w:ind w:left="550" w:hanging="360"/>
      </w:pPr>
      <w:rPr>
        <w:rFonts w:ascii="Wingdings" w:hAnsi="Wingdings" w:hint="default"/>
        <w:color w:val="002060"/>
      </w:rPr>
    </w:lvl>
    <w:lvl w:ilvl="1" w:tplc="04090003" w:tentative="1">
      <w:start w:val="1"/>
      <w:numFmt w:val="bullet"/>
      <w:lvlText w:val="o"/>
      <w:lvlJc w:val="left"/>
      <w:pPr>
        <w:ind w:left="1630" w:hanging="360"/>
      </w:pPr>
      <w:rPr>
        <w:rFonts w:ascii="Courier New" w:hAnsi="Courier New" w:cs="Courier New" w:hint="default"/>
      </w:rPr>
    </w:lvl>
    <w:lvl w:ilvl="2" w:tplc="04090005" w:tentative="1">
      <w:start w:val="1"/>
      <w:numFmt w:val="bullet"/>
      <w:lvlText w:val=""/>
      <w:lvlJc w:val="left"/>
      <w:pPr>
        <w:ind w:left="2350" w:hanging="360"/>
      </w:pPr>
      <w:rPr>
        <w:rFonts w:ascii="Wingdings" w:hAnsi="Wingdings" w:hint="default"/>
      </w:rPr>
    </w:lvl>
    <w:lvl w:ilvl="3" w:tplc="04090001" w:tentative="1">
      <w:start w:val="1"/>
      <w:numFmt w:val="bullet"/>
      <w:lvlText w:val=""/>
      <w:lvlJc w:val="left"/>
      <w:pPr>
        <w:ind w:left="3070" w:hanging="360"/>
      </w:pPr>
      <w:rPr>
        <w:rFonts w:ascii="Symbol" w:hAnsi="Symbol" w:hint="default"/>
      </w:rPr>
    </w:lvl>
    <w:lvl w:ilvl="4" w:tplc="04090003" w:tentative="1">
      <w:start w:val="1"/>
      <w:numFmt w:val="bullet"/>
      <w:lvlText w:val="o"/>
      <w:lvlJc w:val="left"/>
      <w:pPr>
        <w:ind w:left="3790" w:hanging="360"/>
      </w:pPr>
      <w:rPr>
        <w:rFonts w:ascii="Courier New" w:hAnsi="Courier New" w:cs="Courier New" w:hint="default"/>
      </w:rPr>
    </w:lvl>
    <w:lvl w:ilvl="5" w:tplc="04090005" w:tentative="1">
      <w:start w:val="1"/>
      <w:numFmt w:val="bullet"/>
      <w:lvlText w:val=""/>
      <w:lvlJc w:val="left"/>
      <w:pPr>
        <w:ind w:left="4510" w:hanging="360"/>
      </w:pPr>
      <w:rPr>
        <w:rFonts w:ascii="Wingdings" w:hAnsi="Wingdings" w:hint="default"/>
      </w:rPr>
    </w:lvl>
    <w:lvl w:ilvl="6" w:tplc="04090001" w:tentative="1">
      <w:start w:val="1"/>
      <w:numFmt w:val="bullet"/>
      <w:lvlText w:val=""/>
      <w:lvlJc w:val="left"/>
      <w:pPr>
        <w:ind w:left="5230" w:hanging="360"/>
      </w:pPr>
      <w:rPr>
        <w:rFonts w:ascii="Symbol" w:hAnsi="Symbol" w:hint="default"/>
      </w:rPr>
    </w:lvl>
    <w:lvl w:ilvl="7" w:tplc="04090003" w:tentative="1">
      <w:start w:val="1"/>
      <w:numFmt w:val="bullet"/>
      <w:lvlText w:val="o"/>
      <w:lvlJc w:val="left"/>
      <w:pPr>
        <w:ind w:left="5950" w:hanging="360"/>
      </w:pPr>
      <w:rPr>
        <w:rFonts w:ascii="Courier New" w:hAnsi="Courier New" w:cs="Courier New" w:hint="default"/>
      </w:rPr>
    </w:lvl>
    <w:lvl w:ilvl="8" w:tplc="04090005" w:tentative="1">
      <w:start w:val="1"/>
      <w:numFmt w:val="bullet"/>
      <w:lvlText w:val=""/>
      <w:lvlJc w:val="left"/>
      <w:pPr>
        <w:ind w:left="6670" w:hanging="360"/>
      </w:pPr>
      <w:rPr>
        <w:rFonts w:ascii="Wingdings" w:hAnsi="Wingdings" w:hint="default"/>
      </w:rPr>
    </w:lvl>
  </w:abstractNum>
  <w:abstractNum w:abstractNumId="3" w15:restartNumberingAfterBreak="0">
    <w:nsid w:val="09070837"/>
    <w:multiLevelType w:val="hybridMultilevel"/>
    <w:tmpl w:val="1310B456"/>
    <w:lvl w:ilvl="0" w:tplc="BA6A0806">
      <w:numFmt w:val="bullet"/>
      <w:lvlText w:val="&gt;"/>
      <w:lvlJc w:val="left"/>
      <w:pPr>
        <w:ind w:left="720" w:hanging="360"/>
      </w:pPr>
      <w:rPr>
        <w:rFonts w:ascii="Poppins ExtraBold" w:eastAsia="Poppins ExtraBold" w:hAnsi="Poppins ExtraBold" w:cs="Poppins ExtraBold" w:hint="default"/>
        <w:b/>
        <w:bCs/>
        <w:i w:val="0"/>
        <w:iCs w:val="0"/>
        <w:color w:val="43D596"/>
        <w:w w:val="100"/>
        <w:sz w:val="24"/>
        <w:szCs w:val="2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E20AF"/>
    <w:multiLevelType w:val="hybridMultilevel"/>
    <w:tmpl w:val="4418D8D6"/>
    <w:lvl w:ilvl="0" w:tplc="40AC636E">
      <w:numFmt w:val="bullet"/>
      <w:lvlText w:val=""/>
      <w:lvlJc w:val="left"/>
      <w:pPr>
        <w:ind w:left="551" w:hanging="360"/>
      </w:pPr>
      <w:rPr>
        <w:rFonts w:ascii="Wingdings" w:eastAsia="Wingdings" w:hAnsi="Wingdings" w:cs="Wingdings" w:hint="default"/>
        <w:b w:val="0"/>
        <w:bCs w:val="0"/>
        <w:i w:val="0"/>
        <w:iCs w:val="0"/>
        <w:color w:val="001F5F"/>
        <w:w w:val="99"/>
        <w:sz w:val="20"/>
        <w:szCs w:val="20"/>
        <w:lang w:val="en-US" w:eastAsia="en-US" w:bidi="ar-SA"/>
      </w:rPr>
    </w:lvl>
    <w:lvl w:ilvl="1" w:tplc="DEE6B3C8">
      <w:numFmt w:val="bullet"/>
      <w:lvlText w:val="•"/>
      <w:lvlJc w:val="left"/>
      <w:pPr>
        <w:ind w:left="1180" w:hanging="360"/>
      </w:pPr>
      <w:rPr>
        <w:rFonts w:hint="default"/>
        <w:lang w:val="en-US" w:eastAsia="en-US" w:bidi="ar-SA"/>
      </w:rPr>
    </w:lvl>
    <w:lvl w:ilvl="2" w:tplc="6EA8A0FE">
      <w:numFmt w:val="bullet"/>
      <w:lvlText w:val="•"/>
      <w:lvlJc w:val="left"/>
      <w:pPr>
        <w:ind w:left="1810" w:hanging="360"/>
      </w:pPr>
      <w:rPr>
        <w:rFonts w:hint="default"/>
        <w:lang w:val="en-US" w:eastAsia="en-US" w:bidi="ar-SA"/>
      </w:rPr>
    </w:lvl>
    <w:lvl w:ilvl="3" w:tplc="CBD2BA2A">
      <w:numFmt w:val="bullet"/>
      <w:lvlText w:val="•"/>
      <w:lvlJc w:val="left"/>
      <w:pPr>
        <w:ind w:left="2441" w:hanging="360"/>
      </w:pPr>
      <w:rPr>
        <w:rFonts w:hint="default"/>
        <w:lang w:val="en-US" w:eastAsia="en-US" w:bidi="ar-SA"/>
      </w:rPr>
    </w:lvl>
    <w:lvl w:ilvl="4" w:tplc="79E4A86C">
      <w:numFmt w:val="bullet"/>
      <w:lvlText w:val="•"/>
      <w:lvlJc w:val="left"/>
      <w:pPr>
        <w:ind w:left="3071" w:hanging="360"/>
      </w:pPr>
      <w:rPr>
        <w:rFonts w:hint="default"/>
        <w:lang w:val="en-US" w:eastAsia="en-US" w:bidi="ar-SA"/>
      </w:rPr>
    </w:lvl>
    <w:lvl w:ilvl="5" w:tplc="BD781FCA">
      <w:numFmt w:val="bullet"/>
      <w:lvlText w:val="•"/>
      <w:lvlJc w:val="left"/>
      <w:pPr>
        <w:ind w:left="3702" w:hanging="360"/>
      </w:pPr>
      <w:rPr>
        <w:rFonts w:hint="default"/>
        <w:lang w:val="en-US" w:eastAsia="en-US" w:bidi="ar-SA"/>
      </w:rPr>
    </w:lvl>
    <w:lvl w:ilvl="6" w:tplc="E6B8D3FE">
      <w:numFmt w:val="bullet"/>
      <w:lvlText w:val="•"/>
      <w:lvlJc w:val="left"/>
      <w:pPr>
        <w:ind w:left="4332" w:hanging="360"/>
      </w:pPr>
      <w:rPr>
        <w:rFonts w:hint="default"/>
        <w:lang w:val="en-US" w:eastAsia="en-US" w:bidi="ar-SA"/>
      </w:rPr>
    </w:lvl>
    <w:lvl w:ilvl="7" w:tplc="6DCA533E">
      <w:numFmt w:val="bullet"/>
      <w:lvlText w:val="•"/>
      <w:lvlJc w:val="left"/>
      <w:pPr>
        <w:ind w:left="4962" w:hanging="360"/>
      </w:pPr>
      <w:rPr>
        <w:rFonts w:hint="default"/>
        <w:lang w:val="en-US" w:eastAsia="en-US" w:bidi="ar-SA"/>
      </w:rPr>
    </w:lvl>
    <w:lvl w:ilvl="8" w:tplc="CF36C7D2">
      <w:numFmt w:val="bullet"/>
      <w:lvlText w:val="•"/>
      <w:lvlJc w:val="left"/>
      <w:pPr>
        <w:ind w:left="5593" w:hanging="360"/>
      </w:pPr>
      <w:rPr>
        <w:rFonts w:hint="default"/>
        <w:lang w:val="en-US" w:eastAsia="en-US" w:bidi="ar-SA"/>
      </w:rPr>
    </w:lvl>
  </w:abstractNum>
  <w:abstractNum w:abstractNumId="5" w15:restartNumberingAfterBreak="0">
    <w:nsid w:val="0B90574D"/>
    <w:multiLevelType w:val="hybridMultilevel"/>
    <w:tmpl w:val="D80CD6B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0C7212D9"/>
    <w:multiLevelType w:val="hybridMultilevel"/>
    <w:tmpl w:val="DA081E18"/>
    <w:lvl w:ilvl="0" w:tplc="D89C92D0">
      <w:start w:val="1"/>
      <w:numFmt w:val="bullet"/>
      <w:lvlText w:val="-"/>
      <w:lvlJc w:val="left"/>
      <w:pPr>
        <w:ind w:left="720" w:hanging="360"/>
      </w:pPr>
      <w:rPr>
        <w:rFonts w:ascii="Poppins" w:eastAsiaTheme="minorHAnsi"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F80"/>
    <w:multiLevelType w:val="hybridMultilevel"/>
    <w:tmpl w:val="38743A58"/>
    <w:lvl w:ilvl="0" w:tplc="4AD8B9E0">
      <w:start w:val="1"/>
      <w:numFmt w:val="bullet"/>
      <w:lvlText w:val=""/>
      <w:lvlJc w:val="left"/>
      <w:pPr>
        <w:ind w:left="360" w:hanging="360"/>
      </w:pPr>
      <w:rPr>
        <w:rFonts w:ascii="Wingdings" w:hAnsi="Wingdings" w:hint="default"/>
        <w:color w:val="002060"/>
      </w:rPr>
    </w:lvl>
    <w:lvl w:ilvl="1" w:tplc="A61CF0B0">
      <w:start w:val="10"/>
      <w:numFmt w:val="bullet"/>
      <w:lvlText w:val="·"/>
      <w:lvlJc w:val="left"/>
      <w:pPr>
        <w:ind w:left="1080" w:hanging="360"/>
      </w:pPr>
      <w:rPr>
        <w:rFonts w:ascii="MS Mincho" w:eastAsia="MS Mincho" w:hAnsi="MS Mincho" w:cs="Times New Roman" w:hint="eastAsia"/>
        <w:i w:val="0"/>
        <w:color w:val="auto"/>
        <w:sz w:val="2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F07DDE"/>
    <w:multiLevelType w:val="hybridMultilevel"/>
    <w:tmpl w:val="FDC87526"/>
    <w:lvl w:ilvl="0" w:tplc="C16CFB12">
      <w:start w:val="1"/>
      <w:numFmt w:val="decimal"/>
      <w:lvlText w:val="%1."/>
      <w:lvlJc w:val="left"/>
      <w:pPr>
        <w:tabs>
          <w:tab w:val="num" w:pos="720"/>
        </w:tabs>
        <w:ind w:left="720" w:hanging="360"/>
      </w:pPr>
    </w:lvl>
    <w:lvl w:ilvl="1" w:tplc="80BAFCA2">
      <w:start w:val="1"/>
      <w:numFmt w:val="decimal"/>
      <w:lvlText w:val="%2."/>
      <w:lvlJc w:val="left"/>
      <w:pPr>
        <w:tabs>
          <w:tab w:val="num" w:pos="1440"/>
        </w:tabs>
        <w:ind w:left="1440" w:hanging="360"/>
      </w:pPr>
    </w:lvl>
    <w:lvl w:ilvl="2" w:tplc="8A22C21E" w:tentative="1">
      <w:start w:val="1"/>
      <w:numFmt w:val="decimal"/>
      <w:lvlText w:val="%3."/>
      <w:lvlJc w:val="left"/>
      <w:pPr>
        <w:tabs>
          <w:tab w:val="num" w:pos="2160"/>
        </w:tabs>
        <w:ind w:left="2160" w:hanging="360"/>
      </w:pPr>
    </w:lvl>
    <w:lvl w:ilvl="3" w:tplc="941EECC4" w:tentative="1">
      <w:start w:val="1"/>
      <w:numFmt w:val="decimal"/>
      <w:lvlText w:val="%4."/>
      <w:lvlJc w:val="left"/>
      <w:pPr>
        <w:tabs>
          <w:tab w:val="num" w:pos="2880"/>
        </w:tabs>
        <w:ind w:left="2880" w:hanging="360"/>
      </w:pPr>
    </w:lvl>
    <w:lvl w:ilvl="4" w:tplc="A3DEE7FA" w:tentative="1">
      <w:start w:val="1"/>
      <w:numFmt w:val="decimal"/>
      <w:lvlText w:val="%5."/>
      <w:lvlJc w:val="left"/>
      <w:pPr>
        <w:tabs>
          <w:tab w:val="num" w:pos="3600"/>
        </w:tabs>
        <w:ind w:left="3600" w:hanging="360"/>
      </w:pPr>
    </w:lvl>
    <w:lvl w:ilvl="5" w:tplc="071E64AA" w:tentative="1">
      <w:start w:val="1"/>
      <w:numFmt w:val="decimal"/>
      <w:lvlText w:val="%6."/>
      <w:lvlJc w:val="left"/>
      <w:pPr>
        <w:tabs>
          <w:tab w:val="num" w:pos="4320"/>
        </w:tabs>
        <w:ind w:left="4320" w:hanging="360"/>
      </w:pPr>
    </w:lvl>
    <w:lvl w:ilvl="6" w:tplc="42F07B82" w:tentative="1">
      <w:start w:val="1"/>
      <w:numFmt w:val="decimal"/>
      <w:lvlText w:val="%7."/>
      <w:lvlJc w:val="left"/>
      <w:pPr>
        <w:tabs>
          <w:tab w:val="num" w:pos="5040"/>
        </w:tabs>
        <w:ind w:left="5040" w:hanging="360"/>
      </w:pPr>
    </w:lvl>
    <w:lvl w:ilvl="7" w:tplc="92BCB910" w:tentative="1">
      <w:start w:val="1"/>
      <w:numFmt w:val="decimal"/>
      <w:lvlText w:val="%8."/>
      <w:lvlJc w:val="left"/>
      <w:pPr>
        <w:tabs>
          <w:tab w:val="num" w:pos="5760"/>
        </w:tabs>
        <w:ind w:left="5760" w:hanging="360"/>
      </w:pPr>
    </w:lvl>
    <w:lvl w:ilvl="8" w:tplc="287A4F60" w:tentative="1">
      <w:start w:val="1"/>
      <w:numFmt w:val="decimal"/>
      <w:lvlText w:val="%9."/>
      <w:lvlJc w:val="left"/>
      <w:pPr>
        <w:tabs>
          <w:tab w:val="num" w:pos="6480"/>
        </w:tabs>
        <w:ind w:left="6480" w:hanging="360"/>
      </w:pPr>
    </w:lvl>
  </w:abstractNum>
  <w:abstractNum w:abstractNumId="9" w15:restartNumberingAfterBreak="0">
    <w:nsid w:val="0CFF3692"/>
    <w:multiLevelType w:val="multilevel"/>
    <w:tmpl w:val="94F27AB0"/>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10" w15:restartNumberingAfterBreak="0">
    <w:nsid w:val="0E212D7B"/>
    <w:multiLevelType w:val="hybridMultilevel"/>
    <w:tmpl w:val="1C88D260"/>
    <w:lvl w:ilvl="0" w:tplc="564C269C">
      <w:numFmt w:val="bullet"/>
      <w:lvlText w:val=""/>
      <w:lvlJc w:val="left"/>
      <w:pPr>
        <w:ind w:left="1440" w:hanging="360"/>
      </w:pPr>
      <w:rPr>
        <w:rFonts w:ascii="Wingdings" w:eastAsiaTheme="minorHAnsi"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382C14"/>
    <w:multiLevelType w:val="hybridMultilevel"/>
    <w:tmpl w:val="4B161368"/>
    <w:lvl w:ilvl="0" w:tplc="D5E43422">
      <w:numFmt w:val="bullet"/>
      <w:lvlText w:val=""/>
      <w:lvlJc w:val="left"/>
      <w:pPr>
        <w:ind w:left="537" w:hanging="361"/>
      </w:pPr>
      <w:rPr>
        <w:rFonts w:ascii="Wingdings" w:eastAsia="Wingdings" w:hAnsi="Wingdings" w:cs="Wingdings" w:hint="default"/>
        <w:w w:val="100"/>
        <w:lang w:val="en-US" w:eastAsia="en-US" w:bidi="ar-SA"/>
      </w:rPr>
    </w:lvl>
    <w:lvl w:ilvl="1" w:tplc="4462EEDE">
      <w:numFmt w:val="bullet"/>
      <w:lvlText w:val="•"/>
      <w:lvlJc w:val="left"/>
      <w:pPr>
        <w:ind w:left="1879" w:hanging="361"/>
      </w:pPr>
      <w:rPr>
        <w:rFonts w:hint="default"/>
        <w:lang w:val="en-US" w:eastAsia="en-US" w:bidi="ar-SA"/>
      </w:rPr>
    </w:lvl>
    <w:lvl w:ilvl="2" w:tplc="66B8FDFE">
      <w:numFmt w:val="bullet"/>
      <w:lvlText w:val="•"/>
      <w:lvlJc w:val="left"/>
      <w:pPr>
        <w:ind w:left="3219" w:hanging="361"/>
      </w:pPr>
      <w:rPr>
        <w:rFonts w:hint="default"/>
        <w:lang w:val="en-US" w:eastAsia="en-US" w:bidi="ar-SA"/>
      </w:rPr>
    </w:lvl>
    <w:lvl w:ilvl="3" w:tplc="C562C0A2">
      <w:numFmt w:val="bullet"/>
      <w:lvlText w:val="•"/>
      <w:lvlJc w:val="left"/>
      <w:pPr>
        <w:ind w:left="4558" w:hanging="361"/>
      </w:pPr>
      <w:rPr>
        <w:rFonts w:hint="default"/>
        <w:lang w:val="en-US" w:eastAsia="en-US" w:bidi="ar-SA"/>
      </w:rPr>
    </w:lvl>
    <w:lvl w:ilvl="4" w:tplc="88CC6E94">
      <w:numFmt w:val="bullet"/>
      <w:lvlText w:val="•"/>
      <w:lvlJc w:val="left"/>
      <w:pPr>
        <w:ind w:left="5898" w:hanging="361"/>
      </w:pPr>
      <w:rPr>
        <w:rFonts w:hint="default"/>
        <w:lang w:val="en-US" w:eastAsia="en-US" w:bidi="ar-SA"/>
      </w:rPr>
    </w:lvl>
    <w:lvl w:ilvl="5" w:tplc="9CC839A6">
      <w:numFmt w:val="bullet"/>
      <w:lvlText w:val="•"/>
      <w:lvlJc w:val="left"/>
      <w:pPr>
        <w:ind w:left="7238" w:hanging="361"/>
      </w:pPr>
      <w:rPr>
        <w:rFonts w:hint="default"/>
        <w:lang w:val="en-US" w:eastAsia="en-US" w:bidi="ar-SA"/>
      </w:rPr>
    </w:lvl>
    <w:lvl w:ilvl="6" w:tplc="015CA62A">
      <w:numFmt w:val="bullet"/>
      <w:lvlText w:val="•"/>
      <w:lvlJc w:val="left"/>
      <w:pPr>
        <w:ind w:left="8577" w:hanging="361"/>
      </w:pPr>
      <w:rPr>
        <w:rFonts w:hint="default"/>
        <w:lang w:val="en-US" w:eastAsia="en-US" w:bidi="ar-SA"/>
      </w:rPr>
    </w:lvl>
    <w:lvl w:ilvl="7" w:tplc="3782C26E">
      <w:numFmt w:val="bullet"/>
      <w:lvlText w:val="•"/>
      <w:lvlJc w:val="left"/>
      <w:pPr>
        <w:ind w:left="9917" w:hanging="361"/>
      </w:pPr>
      <w:rPr>
        <w:rFonts w:hint="default"/>
        <w:lang w:val="en-US" w:eastAsia="en-US" w:bidi="ar-SA"/>
      </w:rPr>
    </w:lvl>
    <w:lvl w:ilvl="8" w:tplc="68CE3F2E">
      <w:numFmt w:val="bullet"/>
      <w:lvlText w:val="•"/>
      <w:lvlJc w:val="left"/>
      <w:pPr>
        <w:ind w:left="11256" w:hanging="361"/>
      </w:pPr>
      <w:rPr>
        <w:rFonts w:hint="default"/>
        <w:lang w:val="en-US" w:eastAsia="en-US" w:bidi="ar-SA"/>
      </w:rPr>
    </w:lvl>
  </w:abstractNum>
  <w:abstractNum w:abstractNumId="12" w15:restartNumberingAfterBreak="0">
    <w:nsid w:val="0ED070F5"/>
    <w:multiLevelType w:val="hybridMultilevel"/>
    <w:tmpl w:val="55B6AD44"/>
    <w:lvl w:ilvl="0" w:tplc="4AD8B9E0">
      <w:start w:val="1"/>
      <w:numFmt w:val="bullet"/>
      <w:lvlText w:val=""/>
      <w:lvlJc w:val="left"/>
      <w:pPr>
        <w:ind w:left="720" w:hanging="360"/>
      </w:pPr>
      <w:rPr>
        <w:rFonts w:ascii="Wingdings" w:hAnsi="Wingdings" w:hint="default"/>
        <w:color w:val="002060"/>
      </w:rPr>
    </w:lvl>
    <w:lvl w:ilvl="1" w:tplc="9D1E386E">
      <w:start w:val="1"/>
      <w:numFmt w:val="bullet"/>
      <w:lvlText w:val="o"/>
      <w:lvlJc w:val="left"/>
      <w:pPr>
        <w:ind w:left="1440" w:hanging="360"/>
      </w:pPr>
      <w:rPr>
        <w:rFonts w:ascii="Courier New" w:hAnsi="Courier New" w:hint="default"/>
      </w:rPr>
    </w:lvl>
    <w:lvl w:ilvl="2" w:tplc="30EC36EE">
      <w:start w:val="1"/>
      <w:numFmt w:val="bullet"/>
      <w:lvlText w:val=""/>
      <w:lvlJc w:val="left"/>
      <w:pPr>
        <w:ind w:left="2160" w:hanging="360"/>
      </w:pPr>
      <w:rPr>
        <w:rFonts w:ascii="Wingdings" w:hAnsi="Wingdings" w:hint="default"/>
      </w:rPr>
    </w:lvl>
    <w:lvl w:ilvl="3" w:tplc="CA54AD1E">
      <w:start w:val="1"/>
      <w:numFmt w:val="bullet"/>
      <w:lvlText w:val=""/>
      <w:lvlJc w:val="left"/>
      <w:pPr>
        <w:ind w:left="2880" w:hanging="360"/>
      </w:pPr>
      <w:rPr>
        <w:rFonts w:ascii="Symbol" w:hAnsi="Symbol" w:hint="default"/>
      </w:rPr>
    </w:lvl>
    <w:lvl w:ilvl="4" w:tplc="FC6EA2BE">
      <w:start w:val="1"/>
      <w:numFmt w:val="bullet"/>
      <w:lvlText w:val="o"/>
      <w:lvlJc w:val="left"/>
      <w:pPr>
        <w:ind w:left="3600" w:hanging="360"/>
      </w:pPr>
      <w:rPr>
        <w:rFonts w:ascii="Courier New" w:hAnsi="Courier New" w:hint="default"/>
      </w:rPr>
    </w:lvl>
    <w:lvl w:ilvl="5" w:tplc="FE6E5D86">
      <w:start w:val="1"/>
      <w:numFmt w:val="bullet"/>
      <w:lvlText w:val=""/>
      <w:lvlJc w:val="left"/>
      <w:pPr>
        <w:ind w:left="4320" w:hanging="360"/>
      </w:pPr>
      <w:rPr>
        <w:rFonts w:ascii="Wingdings" w:hAnsi="Wingdings" w:hint="default"/>
      </w:rPr>
    </w:lvl>
    <w:lvl w:ilvl="6" w:tplc="747EA074">
      <w:start w:val="1"/>
      <w:numFmt w:val="bullet"/>
      <w:lvlText w:val=""/>
      <w:lvlJc w:val="left"/>
      <w:pPr>
        <w:ind w:left="5040" w:hanging="360"/>
      </w:pPr>
      <w:rPr>
        <w:rFonts w:ascii="Symbol" w:hAnsi="Symbol" w:hint="default"/>
      </w:rPr>
    </w:lvl>
    <w:lvl w:ilvl="7" w:tplc="F21A5028">
      <w:start w:val="1"/>
      <w:numFmt w:val="bullet"/>
      <w:lvlText w:val="o"/>
      <w:lvlJc w:val="left"/>
      <w:pPr>
        <w:ind w:left="5760" w:hanging="360"/>
      </w:pPr>
      <w:rPr>
        <w:rFonts w:ascii="Courier New" w:hAnsi="Courier New" w:hint="default"/>
      </w:rPr>
    </w:lvl>
    <w:lvl w:ilvl="8" w:tplc="682A6A98">
      <w:start w:val="1"/>
      <w:numFmt w:val="bullet"/>
      <w:lvlText w:val=""/>
      <w:lvlJc w:val="left"/>
      <w:pPr>
        <w:ind w:left="6480" w:hanging="360"/>
      </w:pPr>
      <w:rPr>
        <w:rFonts w:ascii="Wingdings" w:hAnsi="Wingdings" w:hint="default"/>
      </w:rPr>
    </w:lvl>
  </w:abstractNum>
  <w:abstractNum w:abstractNumId="13" w15:restartNumberingAfterBreak="0">
    <w:nsid w:val="102751A1"/>
    <w:multiLevelType w:val="hybridMultilevel"/>
    <w:tmpl w:val="94C61A80"/>
    <w:lvl w:ilvl="0" w:tplc="4AD8B9E0">
      <w:start w:val="1"/>
      <w:numFmt w:val="bullet"/>
      <w:lvlText w:val=""/>
      <w:lvlJc w:val="left"/>
      <w:pPr>
        <w:ind w:left="360" w:hanging="360"/>
      </w:pPr>
      <w:rPr>
        <w:rFonts w:ascii="Wingdings" w:hAnsi="Wingdings" w:hint="default"/>
        <w:color w:val="00206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0386EC4"/>
    <w:multiLevelType w:val="hybridMultilevel"/>
    <w:tmpl w:val="1D2A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536400"/>
    <w:multiLevelType w:val="hybridMultilevel"/>
    <w:tmpl w:val="2C148AE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10855F9B"/>
    <w:multiLevelType w:val="hybridMultilevel"/>
    <w:tmpl w:val="F328E190"/>
    <w:lvl w:ilvl="0" w:tplc="E3E6B24C">
      <w:numFmt w:val="bullet"/>
      <w:lvlText w:val=""/>
      <w:lvlJc w:val="left"/>
      <w:pPr>
        <w:ind w:left="593" w:hanging="360"/>
      </w:pPr>
      <w:rPr>
        <w:rFonts w:ascii="Wingdings" w:eastAsia="Wingdings" w:hAnsi="Wingdings" w:cs="Wingdings" w:hint="default"/>
        <w:b w:val="0"/>
        <w:bCs w:val="0"/>
        <w:i w:val="0"/>
        <w:iCs w:val="0"/>
        <w:color w:val="001F5F"/>
        <w:w w:val="99"/>
        <w:sz w:val="20"/>
        <w:szCs w:val="20"/>
        <w:lang w:val="en-US" w:eastAsia="en-US" w:bidi="ar-SA"/>
      </w:rPr>
    </w:lvl>
    <w:lvl w:ilvl="1" w:tplc="BE020108">
      <w:numFmt w:val="bullet"/>
      <w:lvlText w:val="o"/>
      <w:lvlJc w:val="left"/>
      <w:pPr>
        <w:ind w:left="954" w:hanging="361"/>
      </w:pPr>
      <w:rPr>
        <w:rFonts w:ascii="Courier New" w:eastAsia="Courier New" w:hAnsi="Courier New" w:cs="Courier New" w:hint="default"/>
        <w:b w:val="0"/>
        <w:bCs w:val="0"/>
        <w:i w:val="0"/>
        <w:iCs w:val="0"/>
        <w:color w:val="001F5F"/>
        <w:w w:val="99"/>
        <w:sz w:val="20"/>
        <w:szCs w:val="20"/>
        <w:lang w:val="en-US" w:eastAsia="en-US" w:bidi="ar-SA"/>
      </w:rPr>
    </w:lvl>
    <w:lvl w:ilvl="2" w:tplc="FA0659F8">
      <w:numFmt w:val="bullet"/>
      <w:lvlText w:val="•"/>
      <w:lvlJc w:val="left"/>
      <w:pPr>
        <w:ind w:left="2431" w:hanging="361"/>
      </w:pPr>
      <w:rPr>
        <w:rFonts w:hint="default"/>
        <w:lang w:val="en-US" w:eastAsia="en-US" w:bidi="ar-SA"/>
      </w:rPr>
    </w:lvl>
    <w:lvl w:ilvl="3" w:tplc="EFC4BC5E">
      <w:numFmt w:val="bullet"/>
      <w:lvlText w:val="•"/>
      <w:lvlJc w:val="left"/>
      <w:pPr>
        <w:ind w:left="3902" w:hanging="361"/>
      </w:pPr>
      <w:rPr>
        <w:rFonts w:hint="default"/>
        <w:lang w:val="en-US" w:eastAsia="en-US" w:bidi="ar-SA"/>
      </w:rPr>
    </w:lvl>
    <w:lvl w:ilvl="4" w:tplc="1982E2BE">
      <w:numFmt w:val="bullet"/>
      <w:lvlText w:val="•"/>
      <w:lvlJc w:val="left"/>
      <w:pPr>
        <w:ind w:left="5373" w:hanging="361"/>
      </w:pPr>
      <w:rPr>
        <w:rFonts w:hint="default"/>
        <w:lang w:val="en-US" w:eastAsia="en-US" w:bidi="ar-SA"/>
      </w:rPr>
    </w:lvl>
    <w:lvl w:ilvl="5" w:tplc="596E575A">
      <w:numFmt w:val="bullet"/>
      <w:lvlText w:val="•"/>
      <w:lvlJc w:val="left"/>
      <w:pPr>
        <w:ind w:left="6844" w:hanging="361"/>
      </w:pPr>
      <w:rPr>
        <w:rFonts w:hint="default"/>
        <w:lang w:val="en-US" w:eastAsia="en-US" w:bidi="ar-SA"/>
      </w:rPr>
    </w:lvl>
    <w:lvl w:ilvl="6" w:tplc="A9A82774">
      <w:numFmt w:val="bullet"/>
      <w:lvlText w:val="•"/>
      <w:lvlJc w:val="left"/>
      <w:pPr>
        <w:ind w:left="8315" w:hanging="361"/>
      </w:pPr>
      <w:rPr>
        <w:rFonts w:hint="default"/>
        <w:lang w:val="en-US" w:eastAsia="en-US" w:bidi="ar-SA"/>
      </w:rPr>
    </w:lvl>
    <w:lvl w:ilvl="7" w:tplc="F08CBEEA">
      <w:numFmt w:val="bullet"/>
      <w:lvlText w:val="•"/>
      <w:lvlJc w:val="left"/>
      <w:pPr>
        <w:ind w:left="9786" w:hanging="361"/>
      </w:pPr>
      <w:rPr>
        <w:rFonts w:hint="default"/>
        <w:lang w:val="en-US" w:eastAsia="en-US" w:bidi="ar-SA"/>
      </w:rPr>
    </w:lvl>
    <w:lvl w:ilvl="8" w:tplc="C61E085E">
      <w:numFmt w:val="bullet"/>
      <w:lvlText w:val="•"/>
      <w:lvlJc w:val="left"/>
      <w:pPr>
        <w:ind w:left="11257" w:hanging="361"/>
      </w:pPr>
      <w:rPr>
        <w:rFonts w:hint="default"/>
        <w:lang w:val="en-US" w:eastAsia="en-US" w:bidi="ar-SA"/>
      </w:rPr>
    </w:lvl>
  </w:abstractNum>
  <w:abstractNum w:abstractNumId="17" w15:restartNumberingAfterBreak="0">
    <w:nsid w:val="11663518"/>
    <w:multiLevelType w:val="hybridMultilevel"/>
    <w:tmpl w:val="49965BA0"/>
    <w:lvl w:ilvl="0" w:tplc="4AD8B9E0">
      <w:start w:val="1"/>
      <w:numFmt w:val="bullet"/>
      <w:lvlText w:val=""/>
      <w:lvlJc w:val="left"/>
      <w:pPr>
        <w:ind w:left="360" w:hanging="360"/>
      </w:pPr>
      <w:rPr>
        <w:rFonts w:ascii="Wingdings" w:hAnsi="Wingdings" w:hint="default"/>
        <w:color w:val="002060"/>
      </w:rPr>
    </w:lvl>
    <w:lvl w:ilvl="1" w:tplc="99D4BF72">
      <w:start w:val="10"/>
      <w:numFmt w:val="bullet"/>
      <w:lvlText w:val=""/>
      <w:lvlJc w:val="left"/>
      <w:pPr>
        <w:ind w:left="1080" w:hanging="360"/>
      </w:pPr>
      <w:rPr>
        <w:rFonts w:ascii="Poppins" w:eastAsia="Times New Roman" w:hAnsi="Poppins" w:cs="Poppin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1D26482"/>
    <w:multiLevelType w:val="hybridMultilevel"/>
    <w:tmpl w:val="383CD8FA"/>
    <w:lvl w:ilvl="0" w:tplc="A3DA8880">
      <w:numFmt w:val="bullet"/>
      <w:lvlText w:val="o"/>
      <w:lvlJc w:val="left"/>
      <w:pPr>
        <w:ind w:left="741" w:hanging="360"/>
      </w:pPr>
      <w:rPr>
        <w:rFonts w:ascii="Courier New" w:eastAsia="Courier New" w:hAnsi="Courier New" w:cs="Courier New" w:hint="default"/>
        <w:b w:val="0"/>
        <w:bCs w:val="0"/>
        <w:i w:val="0"/>
        <w:iCs w:val="0"/>
        <w:color w:val="001F5F"/>
        <w:w w:val="99"/>
        <w:sz w:val="20"/>
        <w:szCs w:val="20"/>
        <w:lang w:val="en-US" w:eastAsia="en-US" w:bidi="ar-SA"/>
      </w:rPr>
    </w:lvl>
    <w:lvl w:ilvl="1" w:tplc="33A47AE2">
      <w:numFmt w:val="bullet"/>
      <w:lvlText w:val="•"/>
      <w:lvlJc w:val="left"/>
      <w:pPr>
        <w:ind w:left="1313" w:hanging="360"/>
      </w:pPr>
      <w:rPr>
        <w:rFonts w:hint="default"/>
        <w:lang w:val="en-US" w:eastAsia="en-US" w:bidi="ar-SA"/>
      </w:rPr>
    </w:lvl>
    <w:lvl w:ilvl="2" w:tplc="BD5C2162">
      <w:numFmt w:val="bullet"/>
      <w:lvlText w:val="•"/>
      <w:lvlJc w:val="left"/>
      <w:pPr>
        <w:ind w:left="1891" w:hanging="360"/>
      </w:pPr>
      <w:rPr>
        <w:rFonts w:hint="default"/>
        <w:lang w:val="en-US" w:eastAsia="en-US" w:bidi="ar-SA"/>
      </w:rPr>
    </w:lvl>
    <w:lvl w:ilvl="3" w:tplc="346C9FCA">
      <w:numFmt w:val="bullet"/>
      <w:lvlText w:val="•"/>
      <w:lvlJc w:val="left"/>
      <w:pPr>
        <w:ind w:left="2469" w:hanging="360"/>
      </w:pPr>
      <w:rPr>
        <w:rFonts w:hint="default"/>
        <w:lang w:val="en-US" w:eastAsia="en-US" w:bidi="ar-SA"/>
      </w:rPr>
    </w:lvl>
    <w:lvl w:ilvl="4" w:tplc="82244676">
      <w:numFmt w:val="bullet"/>
      <w:lvlText w:val="•"/>
      <w:lvlJc w:val="left"/>
      <w:pPr>
        <w:ind w:left="3047" w:hanging="360"/>
      </w:pPr>
      <w:rPr>
        <w:rFonts w:hint="default"/>
        <w:lang w:val="en-US" w:eastAsia="en-US" w:bidi="ar-SA"/>
      </w:rPr>
    </w:lvl>
    <w:lvl w:ilvl="5" w:tplc="91E0D590">
      <w:numFmt w:val="bullet"/>
      <w:lvlText w:val="•"/>
      <w:lvlJc w:val="left"/>
      <w:pPr>
        <w:ind w:left="3625" w:hanging="360"/>
      </w:pPr>
      <w:rPr>
        <w:rFonts w:hint="default"/>
        <w:lang w:val="en-US" w:eastAsia="en-US" w:bidi="ar-SA"/>
      </w:rPr>
    </w:lvl>
    <w:lvl w:ilvl="6" w:tplc="922C2D0A">
      <w:numFmt w:val="bullet"/>
      <w:lvlText w:val="•"/>
      <w:lvlJc w:val="left"/>
      <w:pPr>
        <w:ind w:left="4202" w:hanging="360"/>
      </w:pPr>
      <w:rPr>
        <w:rFonts w:hint="default"/>
        <w:lang w:val="en-US" w:eastAsia="en-US" w:bidi="ar-SA"/>
      </w:rPr>
    </w:lvl>
    <w:lvl w:ilvl="7" w:tplc="6014537E">
      <w:numFmt w:val="bullet"/>
      <w:lvlText w:val="•"/>
      <w:lvlJc w:val="left"/>
      <w:pPr>
        <w:ind w:left="4780" w:hanging="360"/>
      </w:pPr>
      <w:rPr>
        <w:rFonts w:hint="default"/>
        <w:lang w:val="en-US" w:eastAsia="en-US" w:bidi="ar-SA"/>
      </w:rPr>
    </w:lvl>
    <w:lvl w:ilvl="8" w:tplc="A0D6DE50">
      <w:numFmt w:val="bullet"/>
      <w:lvlText w:val="•"/>
      <w:lvlJc w:val="left"/>
      <w:pPr>
        <w:ind w:left="5358" w:hanging="360"/>
      </w:pPr>
      <w:rPr>
        <w:rFonts w:hint="default"/>
        <w:lang w:val="en-US" w:eastAsia="en-US" w:bidi="ar-SA"/>
      </w:rPr>
    </w:lvl>
  </w:abstractNum>
  <w:abstractNum w:abstractNumId="19" w15:restartNumberingAfterBreak="0">
    <w:nsid w:val="135969C3"/>
    <w:multiLevelType w:val="hybridMultilevel"/>
    <w:tmpl w:val="37400952"/>
    <w:lvl w:ilvl="0" w:tplc="0FC20C40">
      <w:start w:val="1"/>
      <w:numFmt w:val="bullet"/>
      <w:lvlText w:val=""/>
      <w:lvlJc w:val="left"/>
      <w:pPr>
        <w:tabs>
          <w:tab w:val="num" w:pos="720"/>
        </w:tabs>
        <w:ind w:left="720" w:hanging="360"/>
      </w:pPr>
      <w:rPr>
        <w:rFonts w:ascii="Wingdings" w:hAnsi="Wingdings" w:hint="default"/>
      </w:rPr>
    </w:lvl>
    <w:lvl w:ilvl="1" w:tplc="5FD03226">
      <w:start w:val="1"/>
      <w:numFmt w:val="bullet"/>
      <w:lvlText w:val=""/>
      <w:lvlJc w:val="left"/>
      <w:pPr>
        <w:tabs>
          <w:tab w:val="num" w:pos="1440"/>
        </w:tabs>
        <w:ind w:left="1440" w:hanging="360"/>
      </w:pPr>
      <w:rPr>
        <w:rFonts w:ascii="Wingdings" w:hAnsi="Wingdings" w:hint="default"/>
      </w:rPr>
    </w:lvl>
    <w:lvl w:ilvl="2" w:tplc="51B03D12" w:tentative="1">
      <w:start w:val="1"/>
      <w:numFmt w:val="bullet"/>
      <w:lvlText w:val=""/>
      <w:lvlJc w:val="left"/>
      <w:pPr>
        <w:tabs>
          <w:tab w:val="num" w:pos="2160"/>
        </w:tabs>
        <w:ind w:left="2160" w:hanging="360"/>
      </w:pPr>
      <w:rPr>
        <w:rFonts w:ascii="Wingdings" w:hAnsi="Wingdings" w:hint="default"/>
      </w:rPr>
    </w:lvl>
    <w:lvl w:ilvl="3" w:tplc="57305750" w:tentative="1">
      <w:start w:val="1"/>
      <w:numFmt w:val="bullet"/>
      <w:lvlText w:val=""/>
      <w:lvlJc w:val="left"/>
      <w:pPr>
        <w:tabs>
          <w:tab w:val="num" w:pos="2880"/>
        </w:tabs>
        <w:ind w:left="2880" w:hanging="360"/>
      </w:pPr>
      <w:rPr>
        <w:rFonts w:ascii="Wingdings" w:hAnsi="Wingdings" w:hint="default"/>
      </w:rPr>
    </w:lvl>
    <w:lvl w:ilvl="4" w:tplc="2FA09B14" w:tentative="1">
      <w:start w:val="1"/>
      <w:numFmt w:val="bullet"/>
      <w:lvlText w:val=""/>
      <w:lvlJc w:val="left"/>
      <w:pPr>
        <w:tabs>
          <w:tab w:val="num" w:pos="3600"/>
        </w:tabs>
        <w:ind w:left="3600" w:hanging="360"/>
      </w:pPr>
      <w:rPr>
        <w:rFonts w:ascii="Wingdings" w:hAnsi="Wingdings" w:hint="default"/>
      </w:rPr>
    </w:lvl>
    <w:lvl w:ilvl="5" w:tplc="CEC62142" w:tentative="1">
      <w:start w:val="1"/>
      <w:numFmt w:val="bullet"/>
      <w:lvlText w:val=""/>
      <w:lvlJc w:val="left"/>
      <w:pPr>
        <w:tabs>
          <w:tab w:val="num" w:pos="4320"/>
        </w:tabs>
        <w:ind w:left="4320" w:hanging="360"/>
      </w:pPr>
      <w:rPr>
        <w:rFonts w:ascii="Wingdings" w:hAnsi="Wingdings" w:hint="default"/>
      </w:rPr>
    </w:lvl>
    <w:lvl w:ilvl="6" w:tplc="4FF27242" w:tentative="1">
      <w:start w:val="1"/>
      <w:numFmt w:val="bullet"/>
      <w:lvlText w:val=""/>
      <w:lvlJc w:val="left"/>
      <w:pPr>
        <w:tabs>
          <w:tab w:val="num" w:pos="5040"/>
        </w:tabs>
        <w:ind w:left="5040" w:hanging="360"/>
      </w:pPr>
      <w:rPr>
        <w:rFonts w:ascii="Wingdings" w:hAnsi="Wingdings" w:hint="default"/>
      </w:rPr>
    </w:lvl>
    <w:lvl w:ilvl="7" w:tplc="DD160D62" w:tentative="1">
      <w:start w:val="1"/>
      <w:numFmt w:val="bullet"/>
      <w:lvlText w:val=""/>
      <w:lvlJc w:val="left"/>
      <w:pPr>
        <w:tabs>
          <w:tab w:val="num" w:pos="5760"/>
        </w:tabs>
        <w:ind w:left="5760" w:hanging="360"/>
      </w:pPr>
      <w:rPr>
        <w:rFonts w:ascii="Wingdings" w:hAnsi="Wingdings" w:hint="default"/>
      </w:rPr>
    </w:lvl>
    <w:lvl w:ilvl="8" w:tplc="B07E85E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40A7401"/>
    <w:multiLevelType w:val="multilevel"/>
    <w:tmpl w:val="46C0C25A"/>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14EC67BD"/>
    <w:multiLevelType w:val="hybridMultilevel"/>
    <w:tmpl w:val="22A6B5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E813F4"/>
    <w:multiLevelType w:val="hybridMultilevel"/>
    <w:tmpl w:val="53E8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6184C8F"/>
    <w:multiLevelType w:val="hybridMultilevel"/>
    <w:tmpl w:val="AB4E7C30"/>
    <w:lvl w:ilvl="0" w:tplc="D6DE856E">
      <w:numFmt w:val="bullet"/>
      <w:lvlText w:val=""/>
      <w:lvlJc w:val="left"/>
      <w:pPr>
        <w:ind w:left="468" w:hanging="360"/>
      </w:pPr>
      <w:rPr>
        <w:rFonts w:ascii="Wingdings" w:eastAsia="Wingdings" w:hAnsi="Wingdings" w:cs="Wingdings" w:hint="default"/>
        <w:b w:val="0"/>
        <w:bCs w:val="0"/>
        <w:i w:val="0"/>
        <w:iCs w:val="0"/>
        <w:color w:val="001F5F"/>
        <w:w w:val="99"/>
        <w:sz w:val="20"/>
        <w:szCs w:val="20"/>
        <w:lang w:val="en-US" w:eastAsia="en-US" w:bidi="ar-SA"/>
      </w:rPr>
    </w:lvl>
    <w:lvl w:ilvl="1" w:tplc="4C968B20">
      <w:numFmt w:val="bullet"/>
      <w:lvlText w:val="•"/>
      <w:lvlJc w:val="left"/>
      <w:pPr>
        <w:ind w:left="1110" w:hanging="360"/>
      </w:pPr>
      <w:rPr>
        <w:rFonts w:hint="default"/>
        <w:lang w:val="en-US" w:eastAsia="en-US" w:bidi="ar-SA"/>
      </w:rPr>
    </w:lvl>
    <w:lvl w:ilvl="2" w:tplc="C30636C8">
      <w:numFmt w:val="bullet"/>
      <w:lvlText w:val="•"/>
      <w:lvlJc w:val="left"/>
      <w:pPr>
        <w:ind w:left="1760" w:hanging="360"/>
      </w:pPr>
      <w:rPr>
        <w:rFonts w:hint="default"/>
        <w:lang w:val="en-US" w:eastAsia="en-US" w:bidi="ar-SA"/>
      </w:rPr>
    </w:lvl>
    <w:lvl w:ilvl="3" w:tplc="1D2A36D0">
      <w:numFmt w:val="bullet"/>
      <w:lvlText w:val="•"/>
      <w:lvlJc w:val="left"/>
      <w:pPr>
        <w:ind w:left="2410" w:hanging="360"/>
      </w:pPr>
      <w:rPr>
        <w:rFonts w:hint="default"/>
        <w:lang w:val="en-US" w:eastAsia="en-US" w:bidi="ar-SA"/>
      </w:rPr>
    </w:lvl>
    <w:lvl w:ilvl="4" w:tplc="5958F8FA">
      <w:numFmt w:val="bullet"/>
      <w:lvlText w:val="•"/>
      <w:lvlJc w:val="left"/>
      <w:pPr>
        <w:ind w:left="3061" w:hanging="360"/>
      </w:pPr>
      <w:rPr>
        <w:rFonts w:hint="default"/>
        <w:lang w:val="en-US" w:eastAsia="en-US" w:bidi="ar-SA"/>
      </w:rPr>
    </w:lvl>
    <w:lvl w:ilvl="5" w:tplc="4CB4FD14">
      <w:numFmt w:val="bullet"/>
      <w:lvlText w:val="•"/>
      <w:lvlJc w:val="left"/>
      <w:pPr>
        <w:ind w:left="3711" w:hanging="360"/>
      </w:pPr>
      <w:rPr>
        <w:rFonts w:hint="default"/>
        <w:lang w:val="en-US" w:eastAsia="en-US" w:bidi="ar-SA"/>
      </w:rPr>
    </w:lvl>
    <w:lvl w:ilvl="6" w:tplc="A0B4B258">
      <w:numFmt w:val="bullet"/>
      <w:lvlText w:val="•"/>
      <w:lvlJc w:val="left"/>
      <w:pPr>
        <w:ind w:left="4361" w:hanging="360"/>
      </w:pPr>
      <w:rPr>
        <w:rFonts w:hint="default"/>
        <w:lang w:val="en-US" w:eastAsia="en-US" w:bidi="ar-SA"/>
      </w:rPr>
    </w:lvl>
    <w:lvl w:ilvl="7" w:tplc="48728C84">
      <w:numFmt w:val="bullet"/>
      <w:lvlText w:val="•"/>
      <w:lvlJc w:val="left"/>
      <w:pPr>
        <w:ind w:left="5012" w:hanging="360"/>
      </w:pPr>
      <w:rPr>
        <w:rFonts w:hint="default"/>
        <w:lang w:val="en-US" w:eastAsia="en-US" w:bidi="ar-SA"/>
      </w:rPr>
    </w:lvl>
    <w:lvl w:ilvl="8" w:tplc="1E947AAE">
      <w:numFmt w:val="bullet"/>
      <w:lvlText w:val="•"/>
      <w:lvlJc w:val="left"/>
      <w:pPr>
        <w:ind w:left="5662" w:hanging="360"/>
      </w:pPr>
      <w:rPr>
        <w:rFonts w:hint="default"/>
        <w:lang w:val="en-US" w:eastAsia="en-US" w:bidi="ar-SA"/>
      </w:rPr>
    </w:lvl>
  </w:abstractNum>
  <w:abstractNum w:abstractNumId="24" w15:restartNumberingAfterBreak="0">
    <w:nsid w:val="16415DBF"/>
    <w:multiLevelType w:val="hybridMultilevel"/>
    <w:tmpl w:val="89F4DD06"/>
    <w:lvl w:ilvl="0" w:tplc="4AD8B9E0">
      <w:start w:val="1"/>
      <w:numFmt w:val="bullet"/>
      <w:lvlText w:val=""/>
      <w:lvlJc w:val="left"/>
      <w:pPr>
        <w:ind w:left="360" w:hanging="360"/>
      </w:pPr>
      <w:rPr>
        <w:rFonts w:ascii="Wingdings" w:hAnsi="Wingdings" w:hint="default"/>
        <w:color w:val="0020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6C5428A"/>
    <w:multiLevelType w:val="hybridMultilevel"/>
    <w:tmpl w:val="E1DEB2B8"/>
    <w:lvl w:ilvl="0" w:tplc="564C269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9844F2"/>
    <w:multiLevelType w:val="hybridMultilevel"/>
    <w:tmpl w:val="710EA0B8"/>
    <w:lvl w:ilvl="0" w:tplc="4CD04F02">
      <w:numFmt w:val="bullet"/>
      <w:lvlText w:val="&gt;"/>
      <w:lvlJc w:val="left"/>
      <w:pPr>
        <w:ind w:left="720" w:hanging="360"/>
      </w:pPr>
      <w:rPr>
        <w:rFonts w:ascii="Poppins ExtraBold" w:eastAsia="Poppins ExtraBold" w:hAnsi="Poppins ExtraBold" w:cs="Poppins ExtraBold" w:hint="default"/>
        <w:b/>
        <w:bCs/>
        <w:i w:val="0"/>
        <w:iCs w:val="0"/>
        <w:color w:val="43D596"/>
        <w:w w:val="100"/>
        <w:sz w:val="24"/>
        <w:szCs w:val="2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9A322F"/>
    <w:multiLevelType w:val="hybridMultilevel"/>
    <w:tmpl w:val="D4E26B3A"/>
    <w:lvl w:ilvl="0" w:tplc="08F6104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8" w15:restartNumberingAfterBreak="0">
    <w:nsid w:val="1A6C6516"/>
    <w:multiLevelType w:val="hybridMultilevel"/>
    <w:tmpl w:val="AF68D03C"/>
    <w:lvl w:ilvl="0" w:tplc="EDE8999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CFF218F"/>
    <w:multiLevelType w:val="hybridMultilevel"/>
    <w:tmpl w:val="56B49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2E1B5A"/>
    <w:multiLevelType w:val="hybridMultilevel"/>
    <w:tmpl w:val="1F066A2C"/>
    <w:lvl w:ilvl="0" w:tplc="BA002D32">
      <w:numFmt w:val="bullet"/>
      <w:lvlText w:val=""/>
      <w:lvlJc w:val="left"/>
      <w:pPr>
        <w:ind w:left="465" w:hanging="360"/>
      </w:pPr>
      <w:rPr>
        <w:rFonts w:ascii="Wingdings" w:eastAsia="Wingdings" w:hAnsi="Wingdings" w:cs="Wingdings" w:hint="default"/>
        <w:b w:val="0"/>
        <w:bCs w:val="0"/>
        <w:i w:val="0"/>
        <w:iCs w:val="0"/>
        <w:color w:val="001F5F"/>
        <w:w w:val="99"/>
        <w:sz w:val="20"/>
        <w:szCs w:val="20"/>
        <w:lang w:val="en-US" w:eastAsia="en-US" w:bidi="ar-SA"/>
      </w:rPr>
    </w:lvl>
    <w:lvl w:ilvl="1" w:tplc="21FE74A2">
      <w:numFmt w:val="bullet"/>
      <w:lvlText w:val="•"/>
      <w:lvlJc w:val="left"/>
      <w:pPr>
        <w:ind w:left="1109" w:hanging="360"/>
      </w:pPr>
      <w:rPr>
        <w:rFonts w:hint="default"/>
        <w:lang w:val="en-US" w:eastAsia="en-US" w:bidi="ar-SA"/>
      </w:rPr>
    </w:lvl>
    <w:lvl w:ilvl="2" w:tplc="0F5C8DA8">
      <w:numFmt w:val="bullet"/>
      <w:lvlText w:val="•"/>
      <w:lvlJc w:val="left"/>
      <w:pPr>
        <w:ind w:left="1759" w:hanging="360"/>
      </w:pPr>
      <w:rPr>
        <w:rFonts w:hint="default"/>
        <w:lang w:val="en-US" w:eastAsia="en-US" w:bidi="ar-SA"/>
      </w:rPr>
    </w:lvl>
    <w:lvl w:ilvl="3" w:tplc="E7D0DEB2">
      <w:numFmt w:val="bullet"/>
      <w:lvlText w:val="•"/>
      <w:lvlJc w:val="left"/>
      <w:pPr>
        <w:ind w:left="2409" w:hanging="360"/>
      </w:pPr>
      <w:rPr>
        <w:rFonts w:hint="default"/>
        <w:lang w:val="en-US" w:eastAsia="en-US" w:bidi="ar-SA"/>
      </w:rPr>
    </w:lvl>
    <w:lvl w:ilvl="4" w:tplc="DE005072">
      <w:numFmt w:val="bullet"/>
      <w:lvlText w:val="•"/>
      <w:lvlJc w:val="left"/>
      <w:pPr>
        <w:ind w:left="3059" w:hanging="360"/>
      </w:pPr>
      <w:rPr>
        <w:rFonts w:hint="default"/>
        <w:lang w:val="en-US" w:eastAsia="en-US" w:bidi="ar-SA"/>
      </w:rPr>
    </w:lvl>
    <w:lvl w:ilvl="5" w:tplc="79343CCE">
      <w:numFmt w:val="bullet"/>
      <w:lvlText w:val="•"/>
      <w:lvlJc w:val="left"/>
      <w:pPr>
        <w:ind w:left="3709" w:hanging="360"/>
      </w:pPr>
      <w:rPr>
        <w:rFonts w:hint="default"/>
        <w:lang w:val="en-US" w:eastAsia="en-US" w:bidi="ar-SA"/>
      </w:rPr>
    </w:lvl>
    <w:lvl w:ilvl="6" w:tplc="F32A343C">
      <w:numFmt w:val="bullet"/>
      <w:lvlText w:val="•"/>
      <w:lvlJc w:val="left"/>
      <w:pPr>
        <w:ind w:left="4358" w:hanging="360"/>
      </w:pPr>
      <w:rPr>
        <w:rFonts w:hint="default"/>
        <w:lang w:val="en-US" w:eastAsia="en-US" w:bidi="ar-SA"/>
      </w:rPr>
    </w:lvl>
    <w:lvl w:ilvl="7" w:tplc="731C9A1C">
      <w:numFmt w:val="bullet"/>
      <w:lvlText w:val="•"/>
      <w:lvlJc w:val="left"/>
      <w:pPr>
        <w:ind w:left="5008" w:hanging="360"/>
      </w:pPr>
      <w:rPr>
        <w:rFonts w:hint="default"/>
        <w:lang w:val="en-US" w:eastAsia="en-US" w:bidi="ar-SA"/>
      </w:rPr>
    </w:lvl>
    <w:lvl w:ilvl="8" w:tplc="910E70C2">
      <w:numFmt w:val="bullet"/>
      <w:lvlText w:val="•"/>
      <w:lvlJc w:val="left"/>
      <w:pPr>
        <w:ind w:left="5658" w:hanging="360"/>
      </w:pPr>
      <w:rPr>
        <w:rFonts w:hint="default"/>
        <w:lang w:val="en-US" w:eastAsia="en-US" w:bidi="ar-SA"/>
      </w:rPr>
    </w:lvl>
  </w:abstractNum>
  <w:abstractNum w:abstractNumId="31" w15:restartNumberingAfterBreak="0">
    <w:nsid w:val="1F890A75"/>
    <w:multiLevelType w:val="hybridMultilevel"/>
    <w:tmpl w:val="D4D4497C"/>
    <w:lvl w:ilvl="0" w:tplc="85B4A96E">
      <w:numFmt w:val="bullet"/>
      <w:lvlText w:val=""/>
      <w:lvlJc w:val="left"/>
      <w:pPr>
        <w:ind w:left="752" w:hanging="361"/>
      </w:pPr>
      <w:rPr>
        <w:rFonts w:ascii="Wingdings" w:eastAsia="Wingdings" w:hAnsi="Wingdings" w:cs="Wingdings" w:hint="default"/>
        <w:b w:val="0"/>
        <w:bCs w:val="0"/>
        <w:i w:val="0"/>
        <w:iCs w:val="0"/>
        <w:color w:val="001F5F"/>
        <w:w w:val="99"/>
        <w:sz w:val="20"/>
        <w:szCs w:val="20"/>
        <w:lang w:val="en-US" w:eastAsia="en-US" w:bidi="ar-SA"/>
      </w:rPr>
    </w:lvl>
    <w:lvl w:ilvl="1" w:tplc="63508E6E">
      <w:numFmt w:val="bullet"/>
      <w:lvlText w:val="•"/>
      <w:lvlJc w:val="left"/>
      <w:pPr>
        <w:ind w:left="2104" w:hanging="361"/>
      </w:pPr>
      <w:rPr>
        <w:rFonts w:hint="default"/>
        <w:lang w:val="en-US" w:eastAsia="en-US" w:bidi="ar-SA"/>
      </w:rPr>
    </w:lvl>
    <w:lvl w:ilvl="2" w:tplc="B2EC96D4">
      <w:numFmt w:val="bullet"/>
      <w:lvlText w:val="•"/>
      <w:lvlJc w:val="left"/>
      <w:pPr>
        <w:ind w:left="3448" w:hanging="361"/>
      </w:pPr>
      <w:rPr>
        <w:rFonts w:hint="default"/>
        <w:lang w:val="en-US" w:eastAsia="en-US" w:bidi="ar-SA"/>
      </w:rPr>
    </w:lvl>
    <w:lvl w:ilvl="3" w:tplc="C1C2C89E">
      <w:numFmt w:val="bullet"/>
      <w:lvlText w:val="•"/>
      <w:lvlJc w:val="left"/>
      <w:pPr>
        <w:ind w:left="4792" w:hanging="361"/>
      </w:pPr>
      <w:rPr>
        <w:rFonts w:hint="default"/>
        <w:lang w:val="en-US" w:eastAsia="en-US" w:bidi="ar-SA"/>
      </w:rPr>
    </w:lvl>
    <w:lvl w:ilvl="4" w:tplc="F18E90E4">
      <w:numFmt w:val="bullet"/>
      <w:lvlText w:val="•"/>
      <w:lvlJc w:val="left"/>
      <w:pPr>
        <w:ind w:left="6136" w:hanging="361"/>
      </w:pPr>
      <w:rPr>
        <w:rFonts w:hint="default"/>
        <w:lang w:val="en-US" w:eastAsia="en-US" w:bidi="ar-SA"/>
      </w:rPr>
    </w:lvl>
    <w:lvl w:ilvl="5" w:tplc="F746E23E">
      <w:numFmt w:val="bullet"/>
      <w:lvlText w:val="•"/>
      <w:lvlJc w:val="left"/>
      <w:pPr>
        <w:ind w:left="7480" w:hanging="361"/>
      </w:pPr>
      <w:rPr>
        <w:rFonts w:hint="default"/>
        <w:lang w:val="en-US" w:eastAsia="en-US" w:bidi="ar-SA"/>
      </w:rPr>
    </w:lvl>
    <w:lvl w:ilvl="6" w:tplc="190E71D2">
      <w:numFmt w:val="bullet"/>
      <w:lvlText w:val="•"/>
      <w:lvlJc w:val="left"/>
      <w:pPr>
        <w:ind w:left="8824" w:hanging="361"/>
      </w:pPr>
      <w:rPr>
        <w:rFonts w:hint="default"/>
        <w:lang w:val="en-US" w:eastAsia="en-US" w:bidi="ar-SA"/>
      </w:rPr>
    </w:lvl>
    <w:lvl w:ilvl="7" w:tplc="E39A2856">
      <w:numFmt w:val="bullet"/>
      <w:lvlText w:val="•"/>
      <w:lvlJc w:val="left"/>
      <w:pPr>
        <w:ind w:left="10168" w:hanging="361"/>
      </w:pPr>
      <w:rPr>
        <w:rFonts w:hint="default"/>
        <w:lang w:val="en-US" w:eastAsia="en-US" w:bidi="ar-SA"/>
      </w:rPr>
    </w:lvl>
    <w:lvl w:ilvl="8" w:tplc="D84C710E">
      <w:numFmt w:val="bullet"/>
      <w:lvlText w:val="•"/>
      <w:lvlJc w:val="left"/>
      <w:pPr>
        <w:ind w:left="11512" w:hanging="361"/>
      </w:pPr>
      <w:rPr>
        <w:rFonts w:hint="default"/>
        <w:lang w:val="en-US" w:eastAsia="en-US" w:bidi="ar-SA"/>
      </w:rPr>
    </w:lvl>
  </w:abstractNum>
  <w:abstractNum w:abstractNumId="32" w15:restartNumberingAfterBreak="0">
    <w:nsid w:val="212E2089"/>
    <w:multiLevelType w:val="hybridMultilevel"/>
    <w:tmpl w:val="D7CC2462"/>
    <w:lvl w:ilvl="0" w:tplc="42F66A76">
      <w:numFmt w:val="bullet"/>
      <w:lvlText w:val=""/>
      <w:lvlJc w:val="left"/>
      <w:pPr>
        <w:ind w:left="825" w:hanging="361"/>
      </w:pPr>
      <w:rPr>
        <w:rFonts w:ascii="Symbol" w:eastAsia="Symbol" w:hAnsi="Symbol" w:cs="Symbol" w:hint="default"/>
        <w:b w:val="0"/>
        <w:bCs w:val="0"/>
        <w:i w:val="0"/>
        <w:iCs w:val="0"/>
        <w:color w:val="001F5F"/>
        <w:w w:val="100"/>
        <w:sz w:val="18"/>
        <w:szCs w:val="18"/>
        <w:lang w:val="en-US" w:eastAsia="en-US" w:bidi="ar-SA"/>
      </w:rPr>
    </w:lvl>
    <w:lvl w:ilvl="1" w:tplc="A928F7BA">
      <w:numFmt w:val="bullet"/>
      <w:lvlText w:val="•"/>
      <w:lvlJc w:val="left"/>
      <w:pPr>
        <w:ind w:left="2131" w:hanging="361"/>
      </w:pPr>
      <w:rPr>
        <w:rFonts w:hint="default"/>
        <w:lang w:val="en-US" w:eastAsia="en-US" w:bidi="ar-SA"/>
      </w:rPr>
    </w:lvl>
    <w:lvl w:ilvl="2" w:tplc="4C7A329A">
      <w:numFmt w:val="bullet"/>
      <w:lvlText w:val="•"/>
      <w:lvlJc w:val="left"/>
      <w:pPr>
        <w:ind w:left="3443" w:hanging="361"/>
      </w:pPr>
      <w:rPr>
        <w:rFonts w:hint="default"/>
        <w:lang w:val="en-US" w:eastAsia="en-US" w:bidi="ar-SA"/>
      </w:rPr>
    </w:lvl>
    <w:lvl w:ilvl="3" w:tplc="AB627110">
      <w:numFmt w:val="bullet"/>
      <w:lvlText w:val="•"/>
      <w:lvlJc w:val="left"/>
      <w:pPr>
        <w:ind w:left="4754" w:hanging="361"/>
      </w:pPr>
      <w:rPr>
        <w:rFonts w:hint="default"/>
        <w:lang w:val="en-US" w:eastAsia="en-US" w:bidi="ar-SA"/>
      </w:rPr>
    </w:lvl>
    <w:lvl w:ilvl="4" w:tplc="D50CEEB0">
      <w:numFmt w:val="bullet"/>
      <w:lvlText w:val="•"/>
      <w:lvlJc w:val="left"/>
      <w:pPr>
        <w:ind w:left="6066" w:hanging="361"/>
      </w:pPr>
      <w:rPr>
        <w:rFonts w:hint="default"/>
        <w:lang w:val="en-US" w:eastAsia="en-US" w:bidi="ar-SA"/>
      </w:rPr>
    </w:lvl>
    <w:lvl w:ilvl="5" w:tplc="8F16D154">
      <w:numFmt w:val="bullet"/>
      <w:lvlText w:val="•"/>
      <w:lvlJc w:val="left"/>
      <w:pPr>
        <w:ind w:left="7378" w:hanging="361"/>
      </w:pPr>
      <w:rPr>
        <w:rFonts w:hint="default"/>
        <w:lang w:val="en-US" w:eastAsia="en-US" w:bidi="ar-SA"/>
      </w:rPr>
    </w:lvl>
    <w:lvl w:ilvl="6" w:tplc="F8600564">
      <w:numFmt w:val="bullet"/>
      <w:lvlText w:val="•"/>
      <w:lvlJc w:val="left"/>
      <w:pPr>
        <w:ind w:left="8689" w:hanging="361"/>
      </w:pPr>
      <w:rPr>
        <w:rFonts w:hint="default"/>
        <w:lang w:val="en-US" w:eastAsia="en-US" w:bidi="ar-SA"/>
      </w:rPr>
    </w:lvl>
    <w:lvl w:ilvl="7" w:tplc="238AAF48">
      <w:numFmt w:val="bullet"/>
      <w:lvlText w:val="•"/>
      <w:lvlJc w:val="left"/>
      <w:pPr>
        <w:ind w:left="10001" w:hanging="361"/>
      </w:pPr>
      <w:rPr>
        <w:rFonts w:hint="default"/>
        <w:lang w:val="en-US" w:eastAsia="en-US" w:bidi="ar-SA"/>
      </w:rPr>
    </w:lvl>
    <w:lvl w:ilvl="8" w:tplc="0BC87798">
      <w:numFmt w:val="bullet"/>
      <w:lvlText w:val="•"/>
      <w:lvlJc w:val="left"/>
      <w:pPr>
        <w:ind w:left="11312" w:hanging="361"/>
      </w:pPr>
      <w:rPr>
        <w:rFonts w:hint="default"/>
        <w:lang w:val="en-US" w:eastAsia="en-US" w:bidi="ar-SA"/>
      </w:rPr>
    </w:lvl>
  </w:abstractNum>
  <w:abstractNum w:abstractNumId="33" w15:restartNumberingAfterBreak="0">
    <w:nsid w:val="2277697F"/>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34" w15:restartNumberingAfterBreak="0">
    <w:nsid w:val="23E24195"/>
    <w:multiLevelType w:val="hybridMultilevel"/>
    <w:tmpl w:val="7598AE36"/>
    <w:lvl w:ilvl="0" w:tplc="8634E87C">
      <w:numFmt w:val="bullet"/>
      <w:lvlText w:val=""/>
      <w:lvlJc w:val="left"/>
      <w:pPr>
        <w:ind w:left="720" w:hanging="360"/>
      </w:pPr>
      <w:rPr>
        <w:rFonts w:ascii="Symbol" w:eastAsia="SimSun" w:hAnsi="Symbol" w:cs="Poppi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CA1720"/>
    <w:multiLevelType w:val="hybridMultilevel"/>
    <w:tmpl w:val="A4A6E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4E22F40"/>
    <w:multiLevelType w:val="hybridMultilevel"/>
    <w:tmpl w:val="8C38DFB4"/>
    <w:lvl w:ilvl="0" w:tplc="8CD2F3FC">
      <w:start w:val="1"/>
      <w:numFmt w:val="bullet"/>
      <w:pStyle w:val="Bullets"/>
      <w:lvlText w:val=""/>
      <w:lvlJc w:val="left"/>
      <w:pPr>
        <w:tabs>
          <w:tab w:val="num" w:pos="7201"/>
        </w:tabs>
        <w:ind w:left="720" w:hanging="360"/>
      </w:pPr>
      <w:rPr>
        <w:rFonts w:ascii="Symbol" w:hAnsi="Symbol" w:hint="default"/>
        <w:color w:val="auto"/>
        <w:sz w:val="12"/>
      </w:rPr>
    </w:lvl>
    <w:lvl w:ilvl="1" w:tplc="8EEA10DA">
      <w:start w:val="1"/>
      <w:numFmt w:val="bullet"/>
      <w:lvlText w:val=""/>
      <w:lvlJc w:val="left"/>
      <w:pPr>
        <w:ind w:left="1083" w:hanging="363"/>
      </w:pPr>
      <w:rPr>
        <w:rFonts w:ascii="Symbol" w:hAnsi="Symbol" w:hint="default"/>
        <w:color w:val="auto"/>
        <w:sz w:val="12"/>
      </w:rPr>
    </w:lvl>
    <w:lvl w:ilvl="2" w:tplc="F87C68F8">
      <w:start w:val="1"/>
      <w:numFmt w:val="bullet"/>
      <w:lvlText w:val=""/>
      <w:lvlJc w:val="left"/>
      <w:pPr>
        <w:ind w:left="1446" w:hanging="363"/>
      </w:pPr>
      <w:rPr>
        <w:rFonts w:ascii="Symbol" w:hAnsi="Symbol" w:hint="default"/>
        <w:color w:val="auto"/>
        <w:sz w:val="12"/>
      </w:rPr>
    </w:lvl>
    <w:lvl w:ilvl="3" w:tplc="71B246E8">
      <w:start w:val="1"/>
      <w:numFmt w:val="bullet"/>
      <w:lvlText w:val=""/>
      <w:lvlJc w:val="left"/>
      <w:pPr>
        <w:tabs>
          <w:tab w:val="num" w:pos="1797"/>
        </w:tabs>
        <w:ind w:left="1809" w:hanging="363"/>
      </w:pPr>
      <w:rPr>
        <w:rFonts w:ascii="Symbol" w:hAnsi="Symbol" w:hint="default"/>
        <w:color w:val="auto"/>
        <w:sz w:val="12"/>
      </w:rPr>
    </w:lvl>
    <w:lvl w:ilvl="4" w:tplc="A10AA2DA">
      <w:start w:val="1"/>
      <w:numFmt w:val="bullet"/>
      <w:lvlText w:val=""/>
      <w:lvlJc w:val="left"/>
      <w:pPr>
        <w:tabs>
          <w:tab w:val="num" w:pos="2517"/>
        </w:tabs>
        <w:ind w:left="2172" w:hanging="363"/>
      </w:pPr>
      <w:rPr>
        <w:rFonts w:ascii="Symbol" w:hAnsi="Symbol" w:hint="default"/>
        <w:color w:val="auto"/>
        <w:sz w:val="12"/>
      </w:rPr>
    </w:lvl>
    <w:lvl w:ilvl="5" w:tplc="1542DE00">
      <w:start w:val="1"/>
      <w:numFmt w:val="bullet"/>
      <w:lvlText w:val=""/>
      <w:lvlJc w:val="left"/>
      <w:pPr>
        <w:tabs>
          <w:tab w:val="num" w:pos="3238"/>
        </w:tabs>
        <w:ind w:left="2534" w:hanging="362"/>
      </w:pPr>
      <w:rPr>
        <w:rFonts w:ascii="Symbol" w:hAnsi="Symbol" w:hint="default"/>
        <w:color w:val="auto"/>
        <w:sz w:val="12"/>
      </w:rPr>
    </w:lvl>
    <w:lvl w:ilvl="6" w:tplc="61AC75BA">
      <w:start w:val="1"/>
      <w:numFmt w:val="bullet"/>
      <w:lvlText w:val=""/>
      <w:lvlJc w:val="left"/>
      <w:pPr>
        <w:tabs>
          <w:tab w:val="num" w:pos="3958"/>
        </w:tabs>
        <w:ind w:left="2897" w:hanging="363"/>
      </w:pPr>
      <w:rPr>
        <w:rFonts w:ascii="Symbol" w:hAnsi="Symbol" w:hint="default"/>
        <w:color w:val="auto"/>
        <w:sz w:val="12"/>
      </w:rPr>
    </w:lvl>
    <w:lvl w:ilvl="7" w:tplc="037AB830">
      <w:start w:val="1"/>
      <w:numFmt w:val="bullet"/>
      <w:lvlText w:val=""/>
      <w:lvlJc w:val="left"/>
      <w:pPr>
        <w:tabs>
          <w:tab w:val="num" w:pos="4678"/>
        </w:tabs>
        <w:ind w:left="3260" w:hanging="363"/>
      </w:pPr>
      <w:rPr>
        <w:rFonts w:ascii="Symbol" w:hAnsi="Symbol" w:hint="default"/>
        <w:color w:val="auto"/>
        <w:sz w:val="12"/>
      </w:rPr>
    </w:lvl>
    <w:lvl w:ilvl="8" w:tplc="B410516A">
      <w:start w:val="1"/>
      <w:numFmt w:val="bullet"/>
      <w:lvlText w:val=""/>
      <w:lvlJc w:val="left"/>
      <w:pPr>
        <w:ind w:left="3623" w:hanging="363"/>
      </w:pPr>
      <w:rPr>
        <w:rFonts w:ascii="Symbol" w:hAnsi="Symbol" w:hint="default"/>
        <w:color w:val="auto"/>
        <w:sz w:val="12"/>
      </w:rPr>
    </w:lvl>
  </w:abstractNum>
  <w:abstractNum w:abstractNumId="37" w15:restartNumberingAfterBreak="0">
    <w:nsid w:val="254D239E"/>
    <w:multiLevelType w:val="multilevel"/>
    <w:tmpl w:val="94F27AB0"/>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38" w15:restartNumberingAfterBreak="0">
    <w:nsid w:val="25FE4149"/>
    <w:multiLevelType w:val="hybridMultilevel"/>
    <w:tmpl w:val="A504F8CE"/>
    <w:lvl w:ilvl="0" w:tplc="4AD8B9E0">
      <w:start w:val="1"/>
      <w:numFmt w:val="bullet"/>
      <w:lvlText w:val=""/>
      <w:lvlJc w:val="left"/>
      <w:pPr>
        <w:ind w:left="360" w:hanging="360"/>
      </w:pPr>
      <w:rPr>
        <w:rFonts w:ascii="Wingdings" w:hAnsi="Wingdings" w:hint="default"/>
        <w:color w:val="00206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6484AF7"/>
    <w:multiLevelType w:val="hybridMultilevel"/>
    <w:tmpl w:val="5748E2AC"/>
    <w:lvl w:ilvl="0" w:tplc="9DA8A5C2">
      <w:numFmt w:val="bullet"/>
      <w:lvlText w:val=""/>
      <w:lvlJc w:val="left"/>
      <w:pPr>
        <w:ind w:left="757" w:hanging="360"/>
      </w:pPr>
      <w:rPr>
        <w:rFonts w:ascii="Wingdings" w:eastAsia="Wingdings" w:hAnsi="Wingdings" w:cs="Wingdings" w:hint="default"/>
        <w:b w:val="0"/>
        <w:bCs w:val="0"/>
        <w:i w:val="0"/>
        <w:iCs w:val="0"/>
        <w:color w:val="001F5F"/>
        <w:w w:val="100"/>
        <w:sz w:val="24"/>
        <w:szCs w:val="24"/>
        <w:lang w:val="en-US" w:eastAsia="en-US" w:bidi="ar-SA"/>
      </w:rPr>
    </w:lvl>
    <w:lvl w:ilvl="1" w:tplc="6FFA2244">
      <w:numFmt w:val="bullet"/>
      <w:lvlText w:val="•"/>
      <w:lvlJc w:val="left"/>
      <w:pPr>
        <w:ind w:left="1399" w:hanging="360"/>
      </w:pPr>
      <w:rPr>
        <w:rFonts w:hint="default"/>
        <w:lang w:val="en-US" w:eastAsia="en-US" w:bidi="ar-SA"/>
      </w:rPr>
    </w:lvl>
    <w:lvl w:ilvl="2" w:tplc="DC68190A">
      <w:numFmt w:val="bullet"/>
      <w:lvlText w:val="•"/>
      <w:lvlJc w:val="left"/>
      <w:pPr>
        <w:ind w:left="2049" w:hanging="360"/>
      </w:pPr>
      <w:rPr>
        <w:rFonts w:hint="default"/>
        <w:lang w:val="en-US" w:eastAsia="en-US" w:bidi="ar-SA"/>
      </w:rPr>
    </w:lvl>
    <w:lvl w:ilvl="3" w:tplc="0CC64986">
      <w:numFmt w:val="bullet"/>
      <w:lvlText w:val="•"/>
      <w:lvlJc w:val="left"/>
      <w:pPr>
        <w:ind w:left="2699" w:hanging="360"/>
      </w:pPr>
      <w:rPr>
        <w:rFonts w:hint="default"/>
        <w:lang w:val="en-US" w:eastAsia="en-US" w:bidi="ar-SA"/>
      </w:rPr>
    </w:lvl>
    <w:lvl w:ilvl="4" w:tplc="F75AD9D8">
      <w:numFmt w:val="bullet"/>
      <w:lvlText w:val="•"/>
      <w:lvlJc w:val="left"/>
      <w:pPr>
        <w:ind w:left="3350" w:hanging="360"/>
      </w:pPr>
      <w:rPr>
        <w:rFonts w:hint="default"/>
        <w:lang w:val="en-US" w:eastAsia="en-US" w:bidi="ar-SA"/>
      </w:rPr>
    </w:lvl>
    <w:lvl w:ilvl="5" w:tplc="F10AB010">
      <w:numFmt w:val="bullet"/>
      <w:lvlText w:val="•"/>
      <w:lvlJc w:val="left"/>
      <w:pPr>
        <w:ind w:left="4000" w:hanging="360"/>
      </w:pPr>
      <w:rPr>
        <w:rFonts w:hint="default"/>
        <w:lang w:val="en-US" w:eastAsia="en-US" w:bidi="ar-SA"/>
      </w:rPr>
    </w:lvl>
    <w:lvl w:ilvl="6" w:tplc="D090CCBE">
      <w:numFmt w:val="bullet"/>
      <w:lvlText w:val="•"/>
      <w:lvlJc w:val="left"/>
      <w:pPr>
        <w:ind w:left="4650" w:hanging="360"/>
      </w:pPr>
      <w:rPr>
        <w:rFonts w:hint="default"/>
        <w:lang w:val="en-US" w:eastAsia="en-US" w:bidi="ar-SA"/>
      </w:rPr>
    </w:lvl>
    <w:lvl w:ilvl="7" w:tplc="28BABDA4">
      <w:numFmt w:val="bullet"/>
      <w:lvlText w:val="•"/>
      <w:lvlJc w:val="left"/>
      <w:pPr>
        <w:ind w:left="5301" w:hanging="360"/>
      </w:pPr>
      <w:rPr>
        <w:rFonts w:hint="default"/>
        <w:lang w:val="en-US" w:eastAsia="en-US" w:bidi="ar-SA"/>
      </w:rPr>
    </w:lvl>
    <w:lvl w:ilvl="8" w:tplc="BEEA99D4">
      <w:numFmt w:val="bullet"/>
      <w:lvlText w:val="•"/>
      <w:lvlJc w:val="left"/>
      <w:pPr>
        <w:ind w:left="5951" w:hanging="360"/>
      </w:pPr>
      <w:rPr>
        <w:rFonts w:hint="default"/>
        <w:lang w:val="en-US" w:eastAsia="en-US" w:bidi="ar-SA"/>
      </w:rPr>
    </w:lvl>
  </w:abstractNum>
  <w:abstractNum w:abstractNumId="40" w15:restartNumberingAfterBreak="0">
    <w:nsid w:val="283071C6"/>
    <w:multiLevelType w:val="hybridMultilevel"/>
    <w:tmpl w:val="F5045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A56F3E"/>
    <w:multiLevelType w:val="hybridMultilevel"/>
    <w:tmpl w:val="EB18BF26"/>
    <w:lvl w:ilvl="0" w:tplc="8634E87C">
      <w:numFmt w:val="bullet"/>
      <w:lvlText w:val=""/>
      <w:lvlJc w:val="left"/>
      <w:pPr>
        <w:ind w:left="770" w:hanging="360"/>
      </w:pPr>
      <w:rPr>
        <w:rFonts w:ascii="Symbol" w:eastAsia="SimSun" w:hAnsi="Symbol" w:cs="Poppin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2" w15:restartNumberingAfterBreak="0">
    <w:nsid w:val="28B565E4"/>
    <w:multiLevelType w:val="hybridMultilevel"/>
    <w:tmpl w:val="45347254"/>
    <w:lvl w:ilvl="0" w:tplc="5D5E4E3C">
      <w:start w:val="1"/>
      <w:numFmt w:val="lowerRoman"/>
      <w:lvlText w:val="%1."/>
      <w:lvlJc w:val="left"/>
      <w:pPr>
        <w:ind w:left="808" w:hanging="450"/>
      </w:pPr>
      <w:rPr>
        <w:rFonts w:ascii="Poppins" w:eastAsia="Poppins" w:hAnsi="Poppins" w:cs="Poppins" w:hint="default"/>
        <w:b w:val="0"/>
        <w:bCs w:val="0"/>
        <w:i w:val="0"/>
        <w:iCs w:val="0"/>
        <w:color w:val="001F5F"/>
        <w:spacing w:val="-1"/>
        <w:w w:val="99"/>
        <w:sz w:val="20"/>
        <w:szCs w:val="20"/>
        <w:lang w:val="en-US" w:eastAsia="en-US" w:bidi="ar-SA"/>
      </w:rPr>
    </w:lvl>
    <w:lvl w:ilvl="1" w:tplc="EB42C6C6">
      <w:numFmt w:val="bullet"/>
      <w:lvlText w:val="•"/>
      <w:lvlJc w:val="left"/>
      <w:pPr>
        <w:ind w:left="1416" w:hanging="450"/>
      </w:pPr>
      <w:rPr>
        <w:rFonts w:hint="default"/>
        <w:lang w:val="en-US" w:eastAsia="en-US" w:bidi="ar-SA"/>
      </w:rPr>
    </w:lvl>
    <w:lvl w:ilvl="2" w:tplc="273695C2">
      <w:numFmt w:val="bullet"/>
      <w:lvlText w:val="•"/>
      <w:lvlJc w:val="left"/>
      <w:pPr>
        <w:ind w:left="2032" w:hanging="450"/>
      </w:pPr>
      <w:rPr>
        <w:rFonts w:hint="default"/>
        <w:lang w:val="en-US" w:eastAsia="en-US" w:bidi="ar-SA"/>
      </w:rPr>
    </w:lvl>
    <w:lvl w:ilvl="3" w:tplc="A914101C">
      <w:numFmt w:val="bullet"/>
      <w:lvlText w:val="•"/>
      <w:lvlJc w:val="left"/>
      <w:pPr>
        <w:ind w:left="2648" w:hanging="450"/>
      </w:pPr>
      <w:rPr>
        <w:rFonts w:hint="default"/>
        <w:lang w:val="en-US" w:eastAsia="en-US" w:bidi="ar-SA"/>
      </w:rPr>
    </w:lvl>
    <w:lvl w:ilvl="4" w:tplc="3DF8B9DA">
      <w:numFmt w:val="bullet"/>
      <w:lvlText w:val="•"/>
      <w:lvlJc w:val="left"/>
      <w:pPr>
        <w:ind w:left="3265" w:hanging="450"/>
      </w:pPr>
      <w:rPr>
        <w:rFonts w:hint="default"/>
        <w:lang w:val="en-US" w:eastAsia="en-US" w:bidi="ar-SA"/>
      </w:rPr>
    </w:lvl>
    <w:lvl w:ilvl="5" w:tplc="645ED876">
      <w:numFmt w:val="bullet"/>
      <w:lvlText w:val="•"/>
      <w:lvlJc w:val="left"/>
      <w:pPr>
        <w:ind w:left="3881" w:hanging="450"/>
      </w:pPr>
      <w:rPr>
        <w:rFonts w:hint="default"/>
        <w:lang w:val="en-US" w:eastAsia="en-US" w:bidi="ar-SA"/>
      </w:rPr>
    </w:lvl>
    <w:lvl w:ilvl="6" w:tplc="A7ECB316">
      <w:numFmt w:val="bullet"/>
      <w:lvlText w:val="•"/>
      <w:lvlJc w:val="left"/>
      <w:pPr>
        <w:ind w:left="4497" w:hanging="450"/>
      </w:pPr>
      <w:rPr>
        <w:rFonts w:hint="default"/>
        <w:lang w:val="en-US" w:eastAsia="en-US" w:bidi="ar-SA"/>
      </w:rPr>
    </w:lvl>
    <w:lvl w:ilvl="7" w:tplc="D98ED85C">
      <w:numFmt w:val="bullet"/>
      <w:lvlText w:val="•"/>
      <w:lvlJc w:val="left"/>
      <w:pPr>
        <w:ind w:left="5114" w:hanging="450"/>
      </w:pPr>
      <w:rPr>
        <w:rFonts w:hint="default"/>
        <w:lang w:val="en-US" w:eastAsia="en-US" w:bidi="ar-SA"/>
      </w:rPr>
    </w:lvl>
    <w:lvl w:ilvl="8" w:tplc="C0C8700A">
      <w:numFmt w:val="bullet"/>
      <w:lvlText w:val="•"/>
      <w:lvlJc w:val="left"/>
      <w:pPr>
        <w:ind w:left="5730" w:hanging="450"/>
      </w:pPr>
      <w:rPr>
        <w:rFonts w:hint="default"/>
        <w:lang w:val="en-US" w:eastAsia="en-US" w:bidi="ar-SA"/>
      </w:rPr>
    </w:lvl>
  </w:abstractNum>
  <w:abstractNum w:abstractNumId="43" w15:restartNumberingAfterBreak="0">
    <w:nsid w:val="29990EA5"/>
    <w:multiLevelType w:val="hybridMultilevel"/>
    <w:tmpl w:val="1292D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04138E"/>
    <w:multiLevelType w:val="hybridMultilevel"/>
    <w:tmpl w:val="C8480D62"/>
    <w:lvl w:ilvl="0" w:tplc="8634E87C">
      <w:numFmt w:val="bullet"/>
      <w:lvlText w:val=""/>
      <w:lvlJc w:val="left"/>
      <w:pPr>
        <w:ind w:left="770" w:hanging="360"/>
      </w:pPr>
      <w:rPr>
        <w:rFonts w:ascii="Symbol" w:eastAsia="SimSun" w:hAnsi="Symbol" w:cs="Poppin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5" w15:restartNumberingAfterBreak="0">
    <w:nsid w:val="2A0F2D3F"/>
    <w:multiLevelType w:val="hybridMultilevel"/>
    <w:tmpl w:val="6A361EB0"/>
    <w:lvl w:ilvl="0" w:tplc="C054F37C">
      <w:numFmt w:val="bullet"/>
      <w:lvlText w:val="&gt;"/>
      <w:lvlJc w:val="left"/>
      <w:pPr>
        <w:ind w:left="360" w:hanging="360"/>
      </w:pPr>
      <w:rPr>
        <w:rFonts w:ascii="Poppins ExtraBold" w:eastAsia="Poppins ExtraBold" w:hAnsi="Poppins ExtraBold" w:cs="Poppins ExtraBold" w:hint="default"/>
        <w:b/>
        <w:bCs/>
        <w:i w:val="0"/>
        <w:iCs w:val="0"/>
        <w:color w:val="43D596"/>
        <w:w w:val="100"/>
        <w:sz w:val="24"/>
        <w:szCs w:val="24"/>
        <w:lang w:val="fr-FR"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A7924BF"/>
    <w:multiLevelType w:val="hybridMultilevel"/>
    <w:tmpl w:val="F11EA20A"/>
    <w:lvl w:ilvl="0" w:tplc="AA502F4E">
      <w:start w:val="1"/>
      <w:numFmt w:val="bullet"/>
      <w:lvlText w:val="-"/>
      <w:lvlJc w:val="left"/>
      <w:pPr>
        <w:ind w:left="720" w:hanging="360"/>
      </w:pPr>
      <w:rPr>
        <w:rFonts w:ascii="&quot;Calibri&quot;,sans-serif" w:hAnsi="&quot;Calibri&quot;,sans-serif"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BEC48B5"/>
    <w:multiLevelType w:val="hybridMultilevel"/>
    <w:tmpl w:val="F7006EA2"/>
    <w:lvl w:ilvl="0" w:tplc="8634E87C">
      <w:numFmt w:val="bullet"/>
      <w:lvlText w:val=""/>
      <w:lvlJc w:val="left"/>
      <w:pPr>
        <w:ind w:left="720" w:hanging="360"/>
      </w:pPr>
      <w:rPr>
        <w:rFonts w:ascii="Symbol" w:eastAsia="SimSun" w:hAnsi="Symbol" w:cs="Poppin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C6B51A7"/>
    <w:multiLevelType w:val="hybridMultilevel"/>
    <w:tmpl w:val="8662FBB2"/>
    <w:lvl w:ilvl="0" w:tplc="04090005">
      <w:start w:val="1"/>
      <w:numFmt w:val="bullet"/>
      <w:lvlText w:val=""/>
      <w:lvlJc w:val="left"/>
      <w:pPr>
        <w:ind w:left="360" w:hanging="360"/>
      </w:pPr>
      <w:rPr>
        <w:rFonts w:ascii="Wingdings" w:hAnsi="Wingdings" w:hint="default"/>
        <w:color w:val="002060"/>
      </w:rPr>
    </w:lvl>
    <w:lvl w:ilvl="1" w:tplc="A61CF0B0">
      <w:start w:val="10"/>
      <w:numFmt w:val="bullet"/>
      <w:lvlText w:val="·"/>
      <w:lvlJc w:val="left"/>
      <w:pPr>
        <w:ind w:left="1080" w:hanging="360"/>
      </w:pPr>
      <w:rPr>
        <w:rFonts w:ascii="MS Mincho" w:eastAsia="MS Mincho" w:hAnsi="MS Mincho" w:cs="Times New Roman" w:hint="eastAsia"/>
        <w:i w:val="0"/>
        <w:color w:val="auto"/>
        <w:sz w:val="2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DB64E0F"/>
    <w:multiLevelType w:val="hybridMultilevel"/>
    <w:tmpl w:val="B5CE2768"/>
    <w:lvl w:ilvl="0" w:tplc="2414893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DFA0DFF"/>
    <w:multiLevelType w:val="hybridMultilevel"/>
    <w:tmpl w:val="47340550"/>
    <w:lvl w:ilvl="0" w:tplc="31ECAA28">
      <w:numFmt w:val="bullet"/>
      <w:lvlText w:val="&gt;"/>
      <w:lvlJc w:val="left"/>
      <w:pPr>
        <w:ind w:left="1080" w:hanging="360"/>
      </w:pPr>
      <w:rPr>
        <w:rFonts w:ascii="Poppins ExtraBold" w:eastAsia="Poppins ExtraBold" w:hAnsi="Poppins ExtraBold" w:cs="Poppins ExtraBold" w:hint="default"/>
        <w:b/>
        <w:bCs/>
        <w:i w:val="0"/>
        <w:iCs w:val="0"/>
        <w:color w:val="43D596"/>
        <w:w w:val="100"/>
        <w:sz w:val="28"/>
        <w:szCs w:val="28"/>
        <w:lang w:val="fr-F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E483E6D"/>
    <w:multiLevelType w:val="hybridMultilevel"/>
    <w:tmpl w:val="442CDEE2"/>
    <w:lvl w:ilvl="0" w:tplc="F0AA4D0C">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ECD2A4D"/>
    <w:multiLevelType w:val="hybridMultilevel"/>
    <w:tmpl w:val="89A4ED5E"/>
    <w:lvl w:ilvl="0" w:tplc="48C05CA2">
      <w:start w:val="1"/>
      <w:numFmt w:val="upperRoman"/>
      <w:lvlText w:val="%1."/>
      <w:lvlJc w:val="left"/>
      <w:pPr>
        <w:ind w:left="1080" w:hanging="720"/>
      </w:pPr>
      <w:rPr>
        <w:rFonts w:hint="default"/>
      </w:rPr>
    </w:lvl>
    <w:lvl w:ilvl="1" w:tplc="E44A860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20D6CB9"/>
    <w:multiLevelType w:val="hybridMultilevel"/>
    <w:tmpl w:val="9E887360"/>
    <w:lvl w:ilvl="0" w:tplc="CBBA3196">
      <w:numFmt w:val="bullet"/>
      <w:lvlText w:val=""/>
      <w:lvlJc w:val="left"/>
      <w:pPr>
        <w:ind w:left="468" w:hanging="360"/>
      </w:pPr>
      <w:rPr>
        <w:rFonts w:ascii="Wingdings" w:eastAsia="Wingdings" w:hAnsi="Wingdings" w:cs="Wingdings" w:hint="default"/>
        <w:b w:val="0"/>
        <w:bCs w:val="0"/>
        <w:i w:val="0"/>
        <w:iCs w:val="0"/>
        <w:color w:val="001F5F"/>
        <w:w w:val="99"/>
        <w:sz w:val="20"/>
        <w:szCs w:val="20"/>
        <w:lang w:val="en-US" w:eastAsia="en-US" w:bidi="ar-SA"/>
      </w:rPr>
    </w:lvl>
    <w:lvl w:ilvl="1" w:tplc="04090005">
      <w:start w:val="1"/>
      <w:numFmt w:val="bullet"/>
      <w:lvlText w:val=""/>
      <w:lvlJc w:val="left"/>
      <w:pPr>
        <w:ind w:left="828" w:hanging="360"/>
      </w:pPr>
      <w:rPr>
        <w:rFonts w:ascii="Wingdings" w:hAnsi="Wingdings" w:hint="default"/>
        <w:b w:val="0"/>
        <w:bCs w:val="0"/>
        <w:i w:val="0"/>
        <w:iCs w:val="0"/>
        <w:color w:val="001F5F"/>
        <w:w w:val="99"/>
        <w:sz w:val="20"/>
        <w:szCs w:val="20"/>
        <w:lang w:val="en-US" w:eastAsia="en-US" w:bidi="ar-SA"/>
      </w:rPr>
    </w:lvl>
    <w:lvl w:ilvl="2" w:tplc="306AD09C">
      <w:numFmt w:val="bullet"/>
      <w:lvlText w:val="•"/>
      <w:lvlJc w:val="left"/>
      <w:pPr>
        <w:ind w:left="1502" w:hanging="360"/>
      </w:pPr>
      <w:rPr>
        <w:rFonts w:hint="default"/>
        <w:lang w:val="en-US" w:eastAsia="en-US" w:bidi="ar-SA"/>
      </w:rPr>
    </w:lvl>
    <w:lvl w:ilvl="3" w:tplc="79A29678">
      <w:numFmt w:val="bullet"/>
      <w:lvlText w:val="•"/>
      <w:lvlJc w:val="left"/>
      <w:pPr>
        <w:ind w:left="2185" w:hanging="360"/>
      </w:pPr>
      <w:rPr>
        <w:rFonts w:hint="default"/>
        <w:lang w:val="en-US" w:eastAsia="en-US" w:bidi="ar-SA"/>
      </w:rPr>
    </w:lvl>
    <w:lvl w:ilvl="4" w:tplc="FD2C428A">
      <w:numFmt w:val="bullet"/>
      <w:lvlText w:val="•"/>
      <w:lvlJc w:val="left"/>
      <w:pPr>
        <w:ind w:left="2867" w:hanging="360"/>
      </w:pPr>
      <w:rPr>
        <w:rFonts w:hint="default"/>
        <w:lang w:val="en-US" w:eastAsia="en-US" w:bidi="ar-SA"/>
      </w:rPr>
    </w:lvl>
    <w:lvl w:ilvl="5" w:tplc="10805858">
      <w:numFmt w:val="bullet"/>
      <w:lvlText w:val="•"/>
      <w:lvlJc w:val="left"/>
      <w:pPr>
        <w:ind w:left="3550" w:hanging="360"/>
      </w:pPr>
      <w:rPr>
        <w:rFonts w:hint="default"/>
        <w:lang w:val="en-US" w:eastAsia="en-US" w:bidi="ar-SA"/>
      </w:rPr>
    </w:lvl>
    <w:lvl w:ilvl="6" w:tplc="BE567714">
      <w:numFmt w:val="bullet"/>
      <w:lvlText w:val="•"/>
      <w:lvlJc w:val="left"/>
      <w:pPr>
        <w:ind w:left="4232" w:hanging="360"/>
      </w:pPr>
      <w:rPr>
        <w:rFonts w:hint="default"/>
        <w:lang w:val="en-US" w:eastAsia="en-US" w:bidi="ar-SA"/>
      </w:rPr>
    </w:lvl>
    <w:lvl w:ilvl="7" w:tplc="CA7EEF78">
      <w:numFmt w:val="bullet"/>
      <w:lvlText w:val="•"/>
      <w:lvlJc w:val="left"/>
      <w:pPr>
        <w:ind w:left="4915" w:hanging="360"/>
      </w:pPr>
      <w:rPr>
        <w:rFonts w:hint="default"/>
        <w:lang w:val="en-US" w:eastAsia="en-US" w:bidi="ar-SA"/>
      </w:rPr>
    </w:lvl>
    <w:lvl w:ilvl="8" w:tplc="95569E44">
      <w:numFmt w:val="bullet"/>
      <w:lvlText w:val="•"/>
      <w:lvlJc w:val="left"/>
      <w:pPr>
        <w:ind w:left="5597" w:hanging="360"/>
      </w:pPr>
      <w:rPr>
        <w:rFonts w:hint="default"/>
        <w:lang w:val="en-US" w:eastAsia="en-US" w:bidi="ar-SA"/>
      </w:rPr>
    </w:lvl>
  </w:abstractNum>
  <w:abstractNum w:abstractNumId="54" w15:restartNumberingAfterBreak="0">
    <w:nsid w:val="321B6471"/>
    <w:multiLevelType w:val="hybridMultilevel"/>
    <w:tmpl w:val="1D2C752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25A7465"/>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56" w15:restartNumberingAfterBreak="0">
    <w:nsid w:val="33EB7084"/>
    <w:multiLevelType w:val="hybridMultilevel"/>
    <w:tmpl w:val="BA2CA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3F204C3"/>
    <w:multiLevelType w:val="hybridMultilevel"/>
    <w:tmpl w:val="10B07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4D466B4"/>
    <w:multiLevelType w:val="hybridMultilevel"/>
    <w:tmpl w:val="B56457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35400C07"/>
    <w:multiLevelType w:val="hybridMultilevel"/>
    <w:tmpl w:val="54385E16"/>
    <w:lvl w:ilvl="0" w:tplc="F43899EC">
      <w:start w:val="1"/>
      <w:numFmt w:val="bullet"/>
      <w:lvlText w:val=""/>
      <w:lvlJc w:val="left"/>
      <w:pPr>
        <w:tabs>
          <w:tab w:val="num" w:pos="720"/>
        </w:tabs>
        <w:ind w:left="720" w:hanging="360"/>
      </w:pPr>
      <w:rPr>
        <w:rFonts w:ascii="Symbol" w:hAnsi="Symbol" w:hint="default"/>
      </w:rPr>
    </w:lvl>
    <w:lvl w:ilvl="1" w:tplc="8EFE0D28">
      <w:start w:val="1"/>
      <w:numFmt w:val="bullet"/>
      <w:lvlText w:val=""/>
      <w:lvlJc w:val="left"/>
      <w:pPr>
        <w:tabs>
          <w:tab w:val="num" w:pos="1440"/>
        </w:tabs>
        <w:ind w:left="1440" w:hanging="360"/>
      </w:pPr>
      <w:rPr>
        <w:rFonts w:ascii="Symbol" w:hAnsi="Symbol" w:hint="default"/>
      </w:rPr>
    </w:lvl>
    <w:lvl w:ilvl="2" w:tplc="32BA91A8" w:tentative="1">
      <w:start w:val="1"/>
      <w:numFmt w:val="bullet"/>
      <w:lvlText w:val=""/>
      <w:lvlJc w:val="left"/>
      <w:pPr>
        <w:tabs>
          <w:tab w:val="num" w:pos="2160"/>
        </w:tabs>
        <w:ind w:left="2160" w:hanging="360"/>
      </w:pPr>
      <w:rPr>
        <w:rFonts w:ascii="Symbol" w:hAnsi="Symbol" w:hint="default"/>
      </w:rPr>
    </w:lvl>
    <w:lvl w:ilvl="3" w:tplc="751632D0" w:tentative="1">
      <w:start w:val="1"/>
      <w:numFmt w:val="bullet"/>
      <w:lvlText w:val=""/>
      <w:lvlJc w:val="left"/>
      <w:pPr>
        <w:tabs>
          <w:tab w:val="num" w:pos="2880"/>
        </w:tabs>
        <w:ind w:left="2880" w:hanging="360"/>
      </w:pPr>
      <w:rPr>
        <w:rFonts w:ascii="Symbol" w:hAnsi="Symbol" w:hint="default"/>
      </w:rPr>
    </w:lvl>
    <w:lvl w:ilvl="4" w:tplc="9D241496" w:tentative="1">
      <w:start w:val="1"/>
      <w:numFmt w:val="bullet"/>
      <w:lvlText w:val=""/>
      <w:lvlJc w:val="left"/>
      <w:pPr>
        <w:tabs>
          <w:tab w:val="num" w:pos="3600"/>
        </w:tabs>
        <w:ind w:left="3600" w:hanging="360"/>
      </w:pPr>
      <w:rPr>
        <w:rFonts w:ascii="Symbol" w:hAnsi="Symbol" w:hint="default"/>
      </w:rPr>
    </w:lvl>
    <w:lvl w:ilvl="5" w:tplc="30A23AF0" w:tentative="1">
      <w:start w:val="1"/>
      <w:numFmt w:val="bullet"/>
      <w:lvlText w:val=""/>
      <w:lvlJc w:val="left"/>
      <w:pPr>
        <w:tabs>
          <w:tab w:val="num" w:pos="4320"/>
        </w:tabs>
        <w:ind w:left="4320" w:hanging="360"/>
      </w:pPr>
      <w:rPr>
        <w:rFonts w:ascii="Symbol" w:hAnsi="Symbol" w:hint="default"/>
      </w:rPr>
    </w:lvl>
    <w:lvl w:ilvl="6" w:tplc="927C2068" w:tentative="1">
      <w:start w:val="1"/>
      <w:numFmt w:val="bullet"/>
      <w:lvlText w:val=""/>
      <w:lvlJc w:val="left"/>
      <w:pPr>
        <w:tabs>
          <w:tab w:val="num" w:pos="5040"/>
        </w:tabs>
        <w:ind w:left="5040" w:hanging="360"/>
      </w:pPr>
      <w:rPr>
        <w:rFonts w:ascii="Symbol" w:hAnsi="Symbol" w:hint="default"/>
      </w:rPr>
    </w:lvl>
    <w:lvl w:ilvl="7" w:tplc="BC1AC154" w:tentative="1">
      <w:start w:val="1"/>
      <w:numFmt w:val="bullet"/>
      <w:lvlText w:val=""/>
      <w:lvlJc w:val="left"/>
      <w:pPr>
        <w:tabs>
          <w:tab w:val="num" w:pos="5760"/>
        </w:tabs>
        <w:ind w:left="5760" w:hanging="360"/>
      </w:pPr>
      <w:rPr>
        <w:rFonts w:ascii="Symbol" w:hAnsi="Symbol" w:hint="default"/>
      </w:rPr>
    </w:lvl>
    <w:lvl w:ilvl="8" w:tplc="3BF448BA" w:tentative="1">
      <w:start w:val="1"/>
      <w:numFmt w:val="bullet"/>
      <w:lvlText w:val=""/>
      <w:lvlJc w:val="left"/>
      <w:pPr>
        <w:tabs>
          <w:tab w:val="num" w:pos="6480"/>
        </w:tabs>
        <w:ind w:left="6480" w:hanging="360"/>
      </w:pPr>
      <w:rPr>
        <w:rFonts w:ascii="Symbol" w:hAnsi="Symbol" w:hint="default"/>
      </w:rPr>
    </w:lvl>
  </w:abstractNum>
  <w:abstractNum w:abstractNumId="60" w15:restartNumberingAfterBreak="0">
    <w:nsid w:val="35B92E18"/>
    <w:multiLevelType w:val="hybridMultilevel"/>
    <w:tmpl w:val="D7C64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5C212F5"/>
    <w:multiLevelType w:val="hybridMultilevel"/>
    <w:tmpl w:val="0588A130"/>
    <w:lvl w:ilvl="0" w:tplc="25B01E26">
      <w:start w:val="1"/>
      <w:numFmt w:val="bullet"/>
      <w:lvlText w:val=""/>
      <w:lvlJc w:val="left"/>
      <w:pPr>
        <w:tabs>
          <w:tab w:val="num" w:pos="720"/>
        </w:tabs>
        <w:ind w:left="720" w:hanging="360"/>
      </w:pPr>
      <w:rPr>
        <w:rFonts w:ascii="Symbol" w:hAnsi="Symbol" w:hint="default"/>
      </w:rPr>
    </w:lvl>
    <w:lvl w:ilvl="1" w:tplc="194E4BCC">
      <w:start w:val="1"/>
      <w:numFmt w:val="bullet"/>
      <w:lvlText w:val=""/>
      <w:lvlJc w:val="left"/>
      <w:pPr>
        <w:tabs>
          <w:tab w:val="num" w:pos="1440"/>
        </w:tabs>
        <w:ind w:left="1440" w:hanging="360"/>
      </w:pPr>
      <w:rPr>
        <w:rFonts w:ascii="Symbol" w:hAnsi="Symbol" w:hint="default"/>
      </w:rPr>
    </w:lvl>
    <w:lvl w:ilvl="2" w:tplc="51F46ADE" w:tentative="1">
      <w:start w:val="1"/>
      <w:numFmt w:val="bullet"/>
      <w:lvlText w:val=""/>
      <w:lvlJc w:val="left"/>
      <w:pPr>
        <w:tabs>
          <w:tab w:val="num" w:pos="2160"/>
        </w:tabs>
        <w:ind w:left="2160" w:hanging="360"/>
      </w:pPr>
      <w:rPr>
        <w:rFonts w:ascii="Symbol" w:hAnsi="Symbol" w:hint="default"/>
      </w:rPr>
    </w:lvl>
    <w:lvl w:ilvl="3" w:tplc="5E9AB622" w:tentative="1">
      <w:start w:val="1"/>
      <w:numFmt w:val="bullet"/>
      <w:lvlText w:val=""/>
      <w:lvlJc w:val="left"/>
      <w:pPr>
        <w:tabs>
          <w:tab w:val="num" w:pos="2880"/>
        </w:tabs>
        <w:ind w:left="2880" w:hanging="360"/>
      </w:pPr>
      <w:rPr>
        <w:rFonts w:ascii="Symbol" w:hAnsi="Symbol" w:hint="default"/>
      </w:rPr>
    </w:lvl>
    <w:lvl w:ilvl="4" w:tplc="C81C8508" w:tentative="1">
      <w:start w:val="1"/>
      <w:numFmt w:val="bullet"/>
      <w:lvlText w:val=""/>
      <w:lvlJc w:val="left"/>
      <w:pPr>
        <w:tabs>
          <w:tab w:val="num" w:pos="3600"/>
        </w:tabs>
        <w:ind w:left="3600" w:hanging="360"/>
      </w:pPr>
      <w:rPr>
        <w:rFonts w:ascii="Symbol" w:hAnsi="Symbol" w:hint="default"/>
      </w:rPr>
    </w:lvl>
    <w:lvl w:ilvl="5" w:tplc="E8BE5226" w:tentative="1">
      <w:start w:val="1"/>
      <w:numFmt w:val="bullet"/>
      <w:lvlText w:val=""/>
      <w:lvlJc w:val="left"/>
      <w:pPr>
        <w:tabs>
          <w:tab w:val="num" w:pos="4320"/>
        </w:tabs>
        <w:ind w:left="4320" w:hanging="360"/>
      </w:pPr>
      <w:rPr>
        <w:rFonts w:ascii="Symbol" w:hAnsi="Symbol" w:hint="default"/>
      </w:rPr>
    </w:lvl>
    <w:lvl w:ilvl="6" w:tplc="D172BB74" w:tentative="1">
      <w:start w:val="1"/>
      <w:numFmt w:val="bullet"/>
      <w:lvlText w:val=""/>
      <w:lvlJc w:val="left"/>
      <w:pPr>
        <w:tabs>
          <w:tab w:val="num" w:pos="5040"/>
        </w:tabs>
        <w:ind w:left="5040" w:hanging="360"/>
      </w:pPr>
      <w:rPr>
        <w:rFonts w:ascii="Symbol" w:hAnsi="Symbol" w:hint="default"/>
      </w:rPr>
    </w:lvl>
    <w:lvl w:ilvl="7" w:tplc="ECD2F244" w:tentative="1">
      <w:start w:val="1"/>
      <w:numFmt w:val="bullet"/>
      <w:lvlText w:val=""/>
      <w:lvlJc w:val="left"/>
      <w:pPr>
        <w:tabs>
          <w:tab w:val="num" w:pos="5760"/>
        </w:tabs>
        <w:ind w:left="5760" w:hanging="360"/>
      </w:pPr>
      <w:rPr>
        <w:rFonts w:ascii="Symbol" w:hAnsi="Symbol" w:hint="default"/>
      </w:rPr>
    </w:lvl>
    <w:lvl w:ilvl="8" w:tplc="BD5C1E4E" w:tentative="1">
      <w:start w:val="1"/>
      <w:numFmt w:val="bullet"/>
      <w:lvlText w:val=""/>
      <w:lvlJc w:val="left"/>
      <w:pPr>
        <w:tabs>
          <w:tab w:val="num" w:pos="6480"/>
        </w:tabs>
        <w:ind w:left="6480" w:hanging="360"/>
      </w:pPr>
      <w:rPr>
        <w:rFonts w:ascii="Symbol" w:hAnsi="Symbol" w:hint="default"/>
      </w:rPr>
    </w:lvl>
  </w:abstractNum>
  <w:abstractNum w:abstractNumId="62" w15:restartNumberingAfterBreak="0">
    <w:nsid w:val="386F3A5D"/>
    <w:multiLevelType w:val="hybridMultilevel"/>
    <w:tmpl w:val="D480F2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90527D8"/>
    <w:multiLevelType w:val="hybridMultilevel"/>
    <w:tmpl w:val="632ACDF6"/>
    <w:lvl w:ilvl="0" w:tplc="31ECAA28">
      <w:numFmt w:val="bullet"/>
      <w:lvlText w:val="&gt;"/>
      <w:lvlJc w:val="left"/>
      <w:pPr>
        <w:ind w:left="1080" w:hanging="360"/>
      </w:pPr>
      <w:rPr>
        <w:rFonts w:ascii="Poppins ExtraBold" w:eastAsia="Poppins ExtraBold" w:hAnsi="Poppins ExtraBold" w:cs="Poppins ExtraBold" w:hint="default"/>
        <w:b/>
        <w:bCs/>
        <w:i w:val="0"/>
        <w:iCs w:val="0"/>
        <w:color w:val="43D596"/>
        <w:w w:val="100"/>
        <w:sz w:val="28"/>
        <w:szCs w:val="28"/>
        <w:lang w:val="fr-F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394C4C9B"/>
    <w:multiLevelType w:val="hybridMultilevel"/>
    <w:tmpl w:val="4D285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A174E26"/>
    <w:multiLevelType w:val="hybridMultilevel"/>
    <w:tmpl w:val="9F701E92"/>
    <w:lvl w:ilvl="0" w:tplc="2128588C">
      <w:numFmt w:val="bullet"/>
      <w:lvlText w:val=""/>
      <w:lvlJc w:val="left"/>
      <w:pPr>
        <w:ind w:left="468" w:hanging="360"/>
      </w:pPr>
      <w:rPr>
        <w:rFonts w:ascii="Wingdings" w:eastAsia="Wingdings" w:hAnsi="Wingdings" w:cs="Wingdings" w:hint="default"/>
        <w:b w:val="0"/>
        <w:bCs w:val="0"/>
        <w:i w:val="0"/>
        <w:iCs w:val="0"/>
        <w:color w:val="001F5F"/>
        <w:w w:val="99"/>
        <w:sz w:val="20"/>
        <w:szCs w:val="20"/>
        <w:lang w:val="en-US" w:eastAsia="en-US" w:bidi="ar-SA"/>
      </w:rPr>
    </w:lvl>
    <w:lvl w:ilvl="1" w:tplc="5AC0E268">
      <w:numFmt w:val="bullet"/>
      <w:lvlText w:val="•"/>
      <w:lvlJc w:val="left"/>
      <w:pPr>
        <w:ind w:left="1110" w:hanging="360"/>
      </w:pPr>
      <w:rPr>
        <w:rFonts w:hint="default"/>
        <w:lang w:val="en-US" w:eastAsia="en-US" w:bidi="ar-SA"/>
      </w:rPr>
    </w:lvl>
    <w:lvl w:ilvl="2" w:tplc="3F0E7BF0">
      <w:numFmt w:val="bullet"/>
      <w:lvlText w:val="•"/>
      <w:lvlJc w:val="left"/>
      <w:pPr>
        <w:ind w:left="1760" w:hanging="360"/>
      </w:pPr>
      <w:rPr>
        <w:rFonts w:hint="default"/>
        <w:lang w:val="en-US" w:eastAsia="en-US" w:bidi="ar-SA"/>
      </w:rPr>
    </w:lvl>
    <w:lvl w:ilvl="3" w:tplc="117E7FF6">
      <w:numFmt w:val="bullet"/>
      <w:lvlText w:val="•"/>
      <w:lvlJc w:val="left"/>
      <w:pPr>
        <w:ind w:left="2410" w:hanging="360"/>
      </w:pPr>
      <w:rPr>
        <w:rFonts w:hint="default"/>
        <w:lang w:val="en-US" w:eastAsia="en-US" w:bidi="ar-SA"/>
      </w:rPr>
    </w:lvl>
    <w:lvl w:ilvl="4" w:tplc="66D6BB46">
      <w:numFmt w:val="bullet"/>
      <w:lvlText w:val="•"/>
      <w:lvlJc w:val="left"/>
      <w:pPr>
        <w:ind w:left="3061" w:hanging="360"/>
      </w:pPr>
      <w:rPr>
        <w:rFonts w:hint="default"/>
        <w:lang w:val="en-US" w:eastAsia="en-US" w:bidi="ar-SA"/>
      </w:rPr>
    </w:lvl>
    <w:lvl w:ilvl="5" w:tplc="E15C4A9E">
      <w:numFmt w:val="bullet"/>
      <w:lvlText w:val="•"/>
      <w:lvlJc w:val="left"/>
      <w:pPr>
        <w:ind w:left="3711" w:hanging="360"/>
      </w:pPr>
      <w:rPr>
        <w:rFonts w:hint="default"/>
        <w:lang w:val="en-US" w:eastAsia="en-US" w:bidi="ar-SA"/>
      </w:rPr>
    </w:lvl>
    <w:lvl w:ilvl="6" w:tplc="05B687F8">
      <w:numFmt w:val="bullet"/>
      <w:lvlText w:val="•"/>
      <w:lvlJc w:val="left"/>
      <w:pPr>
        <w:ind w:left="4361" w:hanging="360"/>
      </w:pPr>
      <w:rPr>
        <w:rFonts w:hint="default"/>
        <w:lang w:val="en-US" w:eastAsia="en-US" w:bidi="ar-SA"/>
      </w:rPr>
    </w:lvl>
    <w:lvl w:ilvl="7" w:tplc="AB4E43A4">
      <w:numFmt w:val="bullet"/>
      <w:lvlText w:val="•"/>
      <w:lvlJc w:val="left"/>
      <w:pPr>
        <w:ind w:left="5012" w:hanging="360"/>
      </w:pPr>
      <w:rPr>
        <w:rFonts w:hint="default"/>
        <w:lang w:val="en-US" w:eastAsia="en-US" w:bidi="ar-SA"/>
      </w:rPr>
    </w:lvl>
    <w:lvl w:ilvl="8" w:tplc="7024941A">
      <w:numFmt w:val="bullet"/>
      <w:lvlText w:val="•"/>
      <w:lvlJc w:val="left"/>
      <w:pPr>
        <w:ind w:left="5662" w:hanging="360"/>
      </w:pPr>
      <w:rPr>
        <w:rFonts w:hint="default"/>
        <w:lang w:val="en-US" w:eastAsia="en-US" w:bidi="ar-SA"/>
      </w:rPr>
    </w:lvl>
  </w:abstractNum>
  <w:abstractNum w:abstractNumId="66" w15:restartNumberingAfterBreak="0">
    <w:nsid w:val="3ACC626E"/>
    <w:multiLevelType w:val="hybridMultilevel"/>
    <w:tmpl w:val="DFD212EA"/>
    <w:lvl w:ilvl="0" w:tplc="BB7E6FD2">
      <w:start w:val="1"/>
      <w:numFmt w:val="bullet"/>
      <w:lvlText w:val="o"/>
      <w:lvlJc w:val="left"/>
      <w:pPr>
        <w:ind w:left="720" w:hanging="360"/>
      </w:pPr>
      <w:rPr>
        <w:rFonts w:ascii="Courier New" w:hAnsi="Courier New" w:hint="default"/>
        <w:color w:val="002060"/>
      </w:rPr>
    </w:lvl>
    <w:lvl w:ilvl="1" w:tplc="BB7E6FD2">
      <w:start w:val="1"/>
      <w:numFmt w:val="bullet"/>
      <w:lvlText w:val="o"/>
      <w:lvlJc w:val="left"/>
      <w:pPr>
        <w:ind w:left="1440" w:hanging="360"/>
      </w:pPr>
      <w:rPr>
        <w:rFonts w:ascii="Courier New" w:hAnsi="Courier New" w:hint="default"/>
        <w:i w:val="0"/>
        <w:color w:val="002060"/>
        <w:sz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B793E1D"/>
    <w:multiLevelType w:val="hybridMultilevel"/>
    <w:tmpl w:val="58286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BBD0F0F"/>
    <w:multiLevelType w:val="hybridMultilevel"/>
    <w:tmpl w:val="ECA4D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BCB2A2D"/>
    <w:multiLevelType w:val="hybridMultilevel"/>
    <w:tmpl w:val="96FCD3EC"/>
    <w:lvl w:ilvl="0" w:tplc="7AB859DA">
      <w:numFmt w:val="bullet"/>
      <w:lvlText w:val=""/>
      <w:lvlJc w:val="left"/>
      <w:pPr>
        <w:ind w:left="828" w:hanging="361"/>
      </w:pPr>
      <w:rPr>
        <w:rFonts w:ascii="Wingdings" w:eastAsia="Wingdings" w:hAnsi="Wingdings" w:cs="Wingdings" w:hint="default"/>
        <w:b w:val="0"/>
        <w:bCs w:val="0"/>
        <w:i w:val="0"/>
        <w:iCs w:val="0"/>
        <w:color w:val="001F5F"/>
        <w:w w:val="100"/>
        <w:sz w:val="18"/>
        <w:szCs w:val="18"/>
        <w:lang w:val="en-US" w:eastAsia="en-US" w:bidi="ar-SA"/>
      </w:rPr>
    </w:lvl>
    <w:lvl w:ilvl="1" w:tplc="94F61C0E">
      <w:numFmt w:val="bullet"/>
      <w:lvlText w:val="•"/>
      <w:lvlJc w:val="left"/>
      <w:pPr>
        <w:ind w:left="2132" w:hanging="361"/>
      </w:pPr>
      <w:rPr>
        <w:rFonts w:hint="default"/>
        <w:lang w:val="en-US" w:eastAsia="en-US" w:bidi="ar-SA"/>
      </w:rPr>
    </w:lvl>
    <w:lvl w:ilvl="2" w:tplc="9C88A178">
      <w:numFmt w:val="bullet"/>
      <w:lvlText w:val="•"/>
      <w:lvlJc w:val="left"/>
      <w:pPr>
        <w:ind w:left="3444" w:hanging="361"/>
      </w:pPr>
      <w:rPr>
        <w:rFonts w:hint="default"/>
        <w:lang w:val="en-US" w:eastAsia="en-US" w:bidi="ar-SA"/>
      </w:rPr>
    </w:lvl>
    <w:lvl w:ilvl="3" w:tplc="F7A86EC0">
      <w:numFmt w:val="bullet"/>
      <w:lvlText w:val="•"/>
      <w:lvlJc w:val="left"/>
      <w:pPr>
        <w:ind w:left="4756" w:hanging="361"/>
      </w:pPr>
      <w:rPr>
        <w:rFonts w:hint="default"/>
        <w:lang w:val="en-US" w:eastAsia="en-US" w:bidi="ar-SA"/>
      </w:rPr>
    </w:lvl>
    <w:lvl w:ilvl="4" w:tplc="169A7742">
      <w:numFmt w:val="bullet"/>
      <w:lvlText w:val="•"/>
      <w:lvlJc w:val="left"/>
      <w:pPr>
        <w:ind w:left="6068" w:hanging="361"/>
      </w:pPr>
      <w:rPr>
        <w:rFonts w:hint="default"/>
        <w:lang w:val="en-US" w:eastAsia="en-US" w:bidi="ar-SA"/>
      </w:rPr>
    </w:lvl>
    <w:lvl w:ilvl="5" w:tplc="9F668560">
      <w:numFmt w:val="bullet"/>
      <w:lvlText w:val="•"/>
      <w:lvlJc w:val="left"/>
      <w:pPr>
        <w:ind w:left="7380" w:hanging="361"/>
      </w:pPr>
      <w:rPr>
        <w:rFonts w:hint="default"/>
        <w:lang w:val="en-US" w:eastAsia="en-US" w:bidi="ar-SA"/>
      </w:rPr>
    </w:lvl>
    <w:lvl w:ilvl="6" w:tplc="336ABC26">
      <w:numFmt w:val="bullet"/>
      <w:lvlText w:val="•"/>
      <w:lvlJc w:val="left"/>
      <w:pPr>
        <w:ind w:left="8692" w:hanging="361"/>
      </w:pPr>
      <w:rPr>
        <w:rFonts w:hint="default"/>
        <w:lang w:val="en-US" w:eastAsia="en-US" w:bidi="ar-SA"/>
      </w:rPr>
    </w:lvl>
    <w:lvl w:ilvl="7" w:tplc="AFC82C6A">
      <w:numFmt w:val="bullet"/>
      <w:lvlText w:val="•"/>
      <w:lvlJc w:val="left"/>
      <w:pPr>
        <w:ind w:left="10004" w:hanging="361"/>
      </w:pPr>
      <w:rPr>
        <w:rFonts w:hint="default"/>
        <w:lang w:val="en-US" w:eastAsia="en-US" w:bidi="ar-SA"/>
      </w:rPr>
    </w:lvl>
    <w:lvl w:ilvl="8" w:tplc="413E52FE">
      <w:numFmt w:val="bullet"/>
      <w:lvlText w:val="•"/>
      <w:lvlJc w:val="left"/>
      <w:pPr>
        <w:ind w:left="11316" w:hanging="361"/>
      </w:pPr>
      <w:rPr>
        <w:rFonts w:hint="default"/>
        <w:lang w:val="en-US" w:eastAsia="en-US" w:bidi="ar-SA"/>
      </w:rPr>
    </w:lvl>
  </w:abstractNum>
  <w:abstractNum w:abstractNumId="70" w15:restartNumberingAfterBreak="0">
    <w:nsid w:val="3CDA2EC5"/>
    <w:multiLevelType w:val="hybridMultilevel"/>
    <w:tmpl w:val="DE8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4349D5"/>
    <w:multiLevelType w:val="hybridMultilevel"/>
    <w:tmpl w:val="497A2D0E"/>
    <w:lvl w:ilvl="0" w:tplc="8634E87C">
      <w:numFmt w:val="bullet"/>
      <w:lvlText w:val=""/>
      <w:lvlJc w:val="left"/>
      <w:pPr>
        <w:ind w:left="720" w:hanging="360"/>
      </w:pPr>
      <w:rPr>
        <w:rFonts w:ascii="Symbol" w:eastAsia="SimSun" w:hAnsi="Symbol"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E8077ED"/>
    <w:multiLevelType w:val="hybridMultilevel"/>
    <w:tmpl w:val="419A1A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3" w15:restartNumberingAfterBreak="0">
    <w:nsid w:val="3F4B500B"/>
    <w:multiLevelType w:val="hybridMultilevel"/>
    <w:tmpl w:val="3112ED5C"/>
    <w:lvl w:ilvl="0" w:tplc="6E9836AE">
      <w:numFmt w:val="bullet"/>
      <w:lvlText w:val="&gt;"/>
      <w:lvlJc w:val="left"/>
      <w:pPr>
        <w:ind w:left="720" w:hanging="360"/>
      </w:pPr>
      <w:rPr>
        <w:rFonts w:ascii="Poppins ExtraBold" w:eastAsia="Poppins ExtraBold" w:hAnsi="Poppins ExtraBold" w:cs="Poppins ExtraBold" w:hint="default"/>
        <w:b/>
        <w:bCs/>
        <w:i w:val="0"/>
        <w:iCs w:val="0"/>
        <w:color w:val="43D596"/>
        <w:w w:val="100"/>
        <w:sz w:val="24"/>
        <w:szCs w:val="2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9611CC"/>
    <w:multiLevelType w:val="hybridMultilevel"/>
    <w:tmpl w:val="D2D60DDC"/>
    <w:lvl w:ilvl="0" w:tplc="8634E87C">
      <w:numFmt w:val="bullet"/>
      <w:lvlText w:val=""/>
      <w:lvlJc w:val="left"/>
      <w:pPr>
        <w:ind w:left="410" w:hanging="360"/>
      </w:pPr>
      <w:rPr>
        <w:rFonts w:ascii="Symbol" w:eastAsia="SimSun" w:hAnsi="Symbol" w:cs="Poppins"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75" w15:restartNumberingAfterBreak="0">
    <w:nsid w:val="400C4890"/>
    <w:multiLevelType w:val="hybridMultilevel"/>
    <w:tmpl w:val="7F86A01C"/>
    <w:lvl w:ilvl="0" w:tplc="FCAA92C0">
      <w:start w:val="1"/>
      <w:numFmt w:val="lowerLetter"/>
      <w:lvlText w:val="%1."/>
      <w:lvlJc w:val="left"/>
      <w:pPr>
        <w:ind w:left="720" w:hanging="360"/>
      </w:pPr>
      <w:rPr>
        <w:rFonts w:ascii="Poppins" w:eastAsia="Times New Roman" w:hAnsi="Poppins" w:cs="Poppin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1993F95"/>
    <w:multiLevelType w:val="hybridMultilevel"/>
    <w:tmpl w:val="53929352"/>
    <w:lvl w:ilvl="0" w:tplc="0409000F">
      <w:start w:val="1"/>
      <w:numFmt w:val="decimal"/>
      <w:lvlText w:val="%1."/>
      <w:lvlJc w:val="left"/>
      <w:pPr>
        <w:ind w:left="9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9A2A50"/>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78" w15:restartNumberingAfterBreak="0">
    <w:nsid w:val="444A048C"/>
    <w:multiLevelType w:val="hybridMultilevel"/>
    <w:tmpl w:val="312E3A70"/>
    <w:lvl w:ilvl="0" w:tplc="5122E4CA">
      <w:start w:val="1"/>
      <w:numFmt w:val="decimal"/>
      <w:lvlText w:val="%1."/>
      <w:lvlJc w:val="left"/>
      <w:pPr>
        <w:tabs>
          <w:tab w:val="num" w:pos="720"/>
        </w:tabs>
        <w:ind w:left="720" w:hanging="360"/>
      </w:pPr>
    </w:lvl>
    <w:lvl w:ilvl="1" w:tplc="C35C2462">
      <w:start w:val="1"/>
      <w:numFmt w:val="decimal"/>
      <w:lvlText w:val="%2."/>
      <w:lvlJc w:val="left"/>
      <w:pPr>
        <w:tabs>
          <w:tab w:val="num" w:pos="1440"/>
        </w:tabs>
        <w:ind w:left="1440" w:hanging="360"/>
      </w:pPr>
    </w:lvl>
    <w:lvl w:ilvl="2" w:tplc="35102A42" w:tentative="1">
      <w:start w:val="1"/>
      <w:numFmt w:val="decimal"/>
      <w:lvlText w:val="%3."/>
      <w:lvlJc w:val="left"/>
      <w:pPr>
        <w:tabs>
          <w:tab w:val="num" w:pos="2160"/>
        </w:tabs>
        <w:ind w:left="2160" w:hanging="360"/>
      </w:pPr>
    </w:lvl>
    <w:lvl w:ilvl="3" w:tplc="79A67282" w:tentative="1">
      <w:start w:val="1"/>
      <w:numFmt w:val="decimal"/>
      <w:lvlText w:val="%4."/>
      <w:lvlJc w:val="left"/>
      <w:pPr>
        <w:tabs>
          <w:tab w:val="num" w:pos="2880"/>
        </w:tabs>
        <w:ind w:left="2880" w:hanging="360"/>
      </w:pPr>
    </w:lvl>
    <w:lvl w:ilvl="4" w:tplc="56E043DA" w:tentative="1">
      <w:start w:val="1"/>
      <w:numFmt w:val="decimal"/>
      <w:lvlText w:val="%5."/>
      <w:lvlJc w:val="left"/>
      <w:pPr>
        <w:tabs>
          <w:tab w:val="num" w:pos="3600"/>
        </w:tabs>
        <w:ind w:left="3600" w:hanging="360"/>
      </w:pPr>
    </w:lvl>
    <w:lvl w:ilvl="5" w:tplc="758ABC92" w:tentative="1">
      <w:start w:val="1"/>
      <w:numFmt w:val="decimal"/>
      <w:lvlText w:val="%6."/>
      <w:lvlJc w:val="left"/>
      <w:pPr>
        <w:tabs>
          <w:tab w:val="num" w:pos="4320"/>
        </w:tabs>
        <w:ind w:left="4320" w:hanging="360"/>
      </w:pPr>
    </w:lvl>
    <w:lvl w:ilvl="6" w:tplc="D20EF67A" w:tentative="1">
      <w:start w:val="1"/>
      <w:numFmt w:val="decimal"/>
      <w:lvlText w:val="%7."/>
      <w:lvlJc w:val="left"/>
      <w:pPr>
        <w:tabs>
          <w:tab w:val="num" w:pos="5040"/>
        </w:tabs>
        <w:ind w:left="5040" w:hanging="360"/>
      </w:pPr>
    </w:lvl>
    <w:lvl w:ilvl="7" w:tplc="373A3F00" w:tentative="1">
      <w:start w:val="1"/>
      <w:numFmt w:val="decimal"/>
      <w:lvlText w:val="%8."/>
      <w:lvlJc w:val="left"/>
      <w:pPr>
        <w:tabs>
          <w:tab w:val="num" w:pos="5760"/>
        </w:tabs>
        <w:ind w:left="5760" w:hanging="360"/>
      </w:pPr>
    </w:lvl>
    <w:lvl w:ilvl="8" w:tplc="4B6E2718" w:tentative="1">
      <w:start w:val="1"/>
      <w:numFmt w:val="decimal"/>
      <w:lvlText w:val="%9."/>
      <w:lvlJc w:val="left"/>
      <w:pPr>
        <w:tabs>
          <w:tab w:val="num" w:pos="6480"/>
        </w:tabs>
        <w:ind w:left="6480" w:hanging="360"/>
      </w:pPr>
    </w:lvl>
  </w:abstractNum>
  <w:abstractNum w:abstractNumId="79" w15:restartNumberingAfterBreak="0">
    <w:nsid w:val="44A83282"/>
    <w:multiLevelType w:val="hybridMultilevel"/>
    <w:tmpl w:val="B422EEA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5D41BDB"/>
    <w:multiLevelType w:val="hybridMultilevel"/>
    <w:tmpl w:val="A30232A8"/>
    <w:lvl w:ilvl="0" w:tplc="CBBA3196">
      <w:numFmt w:val="bullet"/>
      <w:lvlText w:val=""/>
      <w:lvlJc w:val="left"/>
      <w:pPr>
        <w:ind w:left="468" w:hanging="360"/>
      </w:pPr>
      <w:rPr>
        <w:rFonts w:ascii="Wingdings" w:eastAsia="Wingdings" w:hAnsi="Wingdings" w:cs="Wingdings" w:hint="default"/>
        <w:b w:val="0"/>
        <w:bCs w:val="0"/>
        <w:i w:val="0"/>
        <w:iCs w:val="0"/>
        <w:color w:val="001F5F"/>
        <w:w w:val="99"/>
        <w:sz w:val="20"/>
        <w:szCs w:val="20"/>
        <w:lang w:val="en-US" w:eastAsia="en-US" w:bidi="ar-SA"/>
      </w:rPr>
    </w:lvl>
    <w:lvl w:ilvl="1" w:tplc="B512FE38">
      <w:numFmt w:val="bullet"/>
      <w:lvlText w:val="o"/>
      <w:lvlJc w:val="left"/>
      <w:pPr>
        <w:ind w:left="828" w:hanging="360"/>
      </w:pPr>
      <w:rPr>
        <w:rFonts w:ascii="Courier New" w:eastAsia="Courier New" w:hAnsi="Courier New" w:cs="Courier New" w:hint="default"/>
        <w:b w:val="0"/>
        <w:bCs w:val="0"/>
        <w:i w:val="0"/>
        <w:iCs w:val="0"/>
        <w:color w:val="001F5F"/>
        <w:w w:val="99"/>
        <w:sz w:val="20"/>
        <w:szCs w:val="20"/>
        <w:lang w:val="en-US" w:eastAsia="en-US" w:bidi="ar-SA"/>
      </w:rPr>
    </w:lvl>
    <w:lvl w:ilvl="2" w:tplc="306AD09C">
      <w:numFmt w:val="bullet"/>
      <w:lvlText w:val="•"/>
      <w:lvlJc w:val="left"/>
      <w:pPr>
        <w:ind w:left="1502" w:hanging="360"/>
      </w:pPr>
      <w:rPr>
        <w:rFonts w:hint="default"/>
        <w:lang w:val="en-US" w:eastAsia="en-US" w:bidi="ar-SA"/>
      </w:rPr>
    </w:lvl>
    <w:lvl w:ilvl="3" w:tplc="79A29678">
      <w:numFmt w:val="bullet"/>
      <w:lvlText w:val="•"/>
      <w:lvlJc w:val="left"/>
      <w:pPr>
        <w:ind w:left="2185" w:hanging="360"/>
      </w:pPr>
      <w:rPr>
        <w:rFonts w:hint="default"/>
        <w:lang w:val="en-US" w:eastAsia="en-US" w:bidi="ar-SA"/>
      </w:rPr>
    </w:lvl>
    <w:lvl w:ilvl="4" w:tplc="FD2C428A">
      <w:numFmt w:val="bullet"/>
      <w:lvlText w:val="•"/>
      <w:lvlJc w:val="left"/>
      <w:pPr>
        <w:ind w:left="2867" w:hanging="360"/>
      </w:pPr>
      <w:rPr>
        <w:rFonts w:hint="default"/>
        <w:lang w:val="en-US" w:eastAsia="en-US" w:bidi="ar-SA"/>
      </w:rPr>
    </w:lvl>
    <w:lvl w:ilvl="5" w:tplc="10805858">
      <w:numFmt w:val="bullet"/>
      <w:lvlText w:val="•"/>
      <w:lvlJc w:val="left"/>
      <w:pPr>
        <w:ind w:left="3550" w:hanging="360"/>
      </w:pPr>
      <w:rPr>
        <w:rFonts w:hint="default"/>
        <w:lang w:val="en-US" w:eastAsia="en-US" w:bidi="ar-SA"/>
      </w:rPr>
    </w:lvl>
    <w:lvl w:ilvl="6" w:tplc="BE567714">
      <w:numFmt w:val="bullet"/>
      <w:lvlText w:val="•"/>
      <w:lvlJc w:val="left"/>
      <w:pPr>
        <w:ind w:left="4232" w:hanging="360"/>
      </w:pPr>
      <w:rPr>
        <w:rFonts w:hint="default"/>
        <w:lang w:val="en-US" w:eastAsia="en-US" w:bidi="ar-SA"/>
      </w:rPr>
    </w:lvl>
    <w:lvl w:ilvl="7" w:tplc="CA7EEF78">
      <w:numFmt w:val="bullet"/>
      <w:lvlText w:val="•"/>
      <w:lvlJc w:val="left"/>
      <w:pPr>
        <w:ind w:left="4915" w:hanging="360"/>
      </w:pPr>
      <w:rPr>
        <w:rFonts w:hint="default"/>
        <w:lang w:val="en-US" w:eastAsia="en-US" w:bidi="ar-SA"/>
      </w:rPr>
    </w:lvl>
    <w:lvl w:ilvl="8" w:tplc="95569E44">
      <w:numFmt w:val="bullet"/>
      <w:lvlText w:val="•"/>
      <w:lvlJc w:val="left"/>
      <w:pPr>
        <w:ind w:left="5597" w:hanging="360"/>
      </w:pPr>
      <w:rPr>
        <w:rFonts w:hint="default"/>
        <w:lang w:val="en-US" w:eastAsia="en-US" w:bidi="ar-SA"/>
      </w:rPr>
    </w:lvl>
  </w:abstractNum>
  <w:abstractNum w:abstractNumId="81" w15:restartNumberingAfterBreak="0">
    <w:nsid w:val="476A7DCA"/>
    <w:multiLevelType w:val="hybridMultilevel"/>
    <w:tmpl w:val="E20EE17E"/>
    <w:lvl w:ilvl="0" w:tplc="48C05CA2">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784609B"/>
    <w:multiLevelType w:val="hybridMultilevel"/>
    <w:tmpl w:val="30F21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82037B5"/>
    <w:multiLevelType w:val="hybridMultilevel"/>
    <w:tmpl w:val="9DF0B050"/>
    <w:lvl w:ilvl="0" w:tplc="A0487E6A">
      <w:start w:val="1"/>
      <w:numFmt w:val="bullet"/>
      <w:lvlText w:val=""/>
      <w:lvlJc w:val="left"/>
      <w:pPr>
        <w:tabs>
          <w:tab w:val="num" w:pos="720"/>
        </w:tabs>
        <w:ind w:left="720" w:hanging="360"/>
      </w:pPr>
      <w:rPr>
        <w:rFonts w:ascii="Wingdings" w:hAnsi="Wingdings" w:hint="default"/>
      </w:rPr>
    </w:lvl>
    <w:lvl w:ilvl="1" w:tplc="2F868B96">
      <w:start w:val="1"/>
      <w:numFmt w:val="bullet"/>
      <w:lvlText w:val=""/>
      <w:lvlJc w:val="left"/>
      <w:pPr>
        <w:tabs>
          <w:tab w:val="num" w:pos="1440"/>
        </w:tabs>
        <w:ind w:left="1440" w:hanging="360"/>
      </w:pPr>
      <w:rPr>
        <w:rFonts w:ascii="Wingdings" w:hAnsi="Wingdings" w:hint="default"/>
      </w:rPr>
    </w:lvl>
    <w:lvl w:ilvl="2" w:tplc="5BA05AFA" w:tentative="1">
      <w:start w:val="1"/>
      <w:numFmt w:val="bullet"/>
      <w:lvlText w:val=""/>
      <w:lvlJc w:val="left"/>
      <w:pPr>
        <w:tabs>
          <w:tab w:val="num" w:pos="2160"/>
        </w:tabs>
        <w:ind w:left="2160" w:hanging="360"/>
      </w:pPr>
      <w:rPr>
        <w:rFonts w:ascii="Wingdings" w:hAnsi="Wingdings" w:hint="default"/>
      </w:rPr>
    </w:lvl>
    <w:lvl w:ilvl="3" w:tplc="B7720A7E" w:tentative="1">
      <w:start w:val="1"/>
      <w:numFmt w:val="bullet"/>
      <w:lvlText w:val=""/>
      <w:lvlJc w:val="left"/>
      <w:pPr>
        <w:tabs>
          <w:tab w:val="num" w:pos="2880"/>
        </w:tabs>
        <w:ind w:left="2880" w:hanging="360"/>
      </w:pPr>
      <w:rPr>
        <w:rFonts w:ascii="Wingdings" w:hAnsi="Wingdings" w:hint="default"/>
      </w:rPr>
    </w:lvl>
    <w:lvl w:ilvl="4" w:tplc="DCD468DC" w:tentative="1">
      <w:start w:val="1"/>
      <w:numFmt w:val="bullet"/>
      <w:lvlText w:val=""/>
      <w:lvlJc w:val="left"/>
      <w:pPr>
        <w:tabs>
          <w:tab w:val="num" w:pos="3600"/>
        </w:tabs>
        <w:ind w:left="3600" w:hanging="360"/>
      </w:pPr>
      <w:rPr>
        <w:rFonts w:ascii="Wingdings" w:hAnsi="Wingdings" w:hint="default"/>
      </w:rPr>
    </w:lvl>
    <w:lvl w:ilvl="5" w:tplc="40241BBE" w:tentative="1">
      <w:start w:val="1"/>
      <w:numFmt w:val="bullet"/>
      <w:lvlText w:val=""/>
      <w:lvlJc w:val="left"/>
      <w:pPr>
        <w:tabs>
          <w:tab w:val="num" w:pos="4320"/>
        </w:tabs>
        <w:ind w:left="4320" w:hanging="360"/>
      </w:pPr>
      <w:rPr>
        <w:rFonts w:ascii="Wingdings" w:hAnsi="Wingdings" w:hint="default"/>
      </w:rPr>
    </w:lvl>
    <w:lvl w:ilvl="6" w:tplc="AF70051C" w:tentative="1">
      <w:start w:val="1"/>
      <w:numFmt w:val="bullet"/>
      <w:lvlText w:val=""/>
      <w:lvlJc w:val="left"/>
      <w:pPr>
        <w:tabs>
          <w:tab w:val="num" w:pos="5040"/>
        </w:tabs>
        <w:ind w:left="5040" w:hanging="360"/>
      </w:pPr>
      <w:rPr>
        <w:rFonts w:ascii="Wingdings" w:hAnsi="Wingdings" w:hint="default"/>
      </w:rPr>
    </w:lvl>
    <w:lvl w:ilvl="7" w:tplc="4F3AECCC" w:tentative="1">
      <w:start w:val="1"/>
      <w:numFmt w:val="bullet"/>
      <w:lvlText w:val=""/>
      <w:lvlJc w:val="left"/>
      <w:pPr>
        <w:tabs>
          <w:tab w:val="num" w:pos="5760"/>
        </w:tabs>
        <w:ind w:left="5760" w:hanging="360"/>
      </w:pPr>
      <w:rPr>
        <w:rFonts w:ascii="Wingdings" w:hAnsi="Wingdings" w:hint="default"/>
      </w:rPr>
    </w:lvl>
    <w:lvl w:ilvl="8" w:tplc="E0D28A82"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498661EE"/>
    <w:multiLevelType w:val="hybridMultilevel"/>
    <w:tmpl w:val="70E0D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B3005AA"/>
    <w:multiLevelType w:val="hybridMultilevel"/>
    <w:tmpl w:val="6D9F1C5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4B4424A3"/>
    <w:multiLevelType w:val="hybridMultilevel"/>
    <w:tmpl w:val="7F58F84A"/>
    <w:lvl w:ilvl="0" w:tplc="E69442AA">
      <w:start w:val="1"/>
      <w:numFmt w:val="bullet"/>
      <w:lvlText w:val=""/>
      <w:lvlJc w:val="left"/>
      <w:pPr>
        <w:tabs>
          <w:tab w:val="num" w:pos="720"/>
        </w:tabs>
        <w:ind w:left="720" w:hanging="360"/>
      </w:pPr>
      <w:rPr>
        <w:rFonts w:ascii="Symbol" w:hAnsi="Symbol" w:hint="default"/>
      </w:rPr>
    </w:lvl>
    <w:lvl w:ilvl="1" w:tplc="E2429BB4">
      <w:start w:val="1"/>
      <w:numFmt w:val="bullet"/>
      <w:lvlText w:val=""/>
      <w:lvlJc w:val="left"/>
      <w:pPr>
        <w:tabs>
          <w:tab w:val="num" w:pos="1440"/>
        </w:tabs>
        <w:ind w:left="1440" w:hanging="360"/>
      </w:pPr>
      <w:rPr>
        <w:rFonts w:ascii="Symbol" w:hAnsi="Symbol" w:hint="default"/>
      </w:rPr>
    </w:lvl>
    <w:lvl w:ilvl="2" w:tplc="D0B09BF0" w:tentative="1">
      <w:start w:val="1"/>
      <w:numFmt w:val="bullet"/>
      <w:lvlText w:val=""/>
      <w:lvlJc w:val="left"/>
      <w:pPr>
        <w:tabs>
          <w:tab w:val="num" w:pos="2160"/>
        </w:tabs>
        <w:ind w:left="2160" w:hanging="360"/>
      </w:pPr>
      <w:rPr>
        <w:rFonts w:ascii="Symbol" w:hAnsi="Symbol" w:hint="default"/>
      </w:rPr>
    </w:lvl>
    <w:lvl w:ilvl="3" w:tplc="DD3E416A" w:tentative="1">
      <w:start w:val="1"/>
      <w:numFmt w:val="bullet"/>
      <w:lvlText w:val=""/>
      <w:lvlJc w:val="left"/>
      <w:pPr>
        <w:tabs>
          <w:tab w:val="num" w:pos="2880"/>
        </w:tabs>
        <w:ind w:left="2880" w:hanging="360"/>
      </w:pPr>
      <w:rPr>
        <w:rFonts w:ascii="Symbol" w:hAnsi="Symbol" w:hint="default"/>
      </w:rPr>
    </w:lvl>
    <w:lvl w:ilvl="4" w:tplc="E10AFEB4" w:tentative="1">
      <w:start w:val="1"/>
      <w:numFmt w:val="bullet"/>
      <w:lvlText w:val=""/>
      <w:lvlJc w:val="left"/>
      <w:pPr>
        <w:tabs>
          <w:tab w:val="num" w:pos="3600"/>
        </w:tabs>
        <w:ind w:left="3600" w:hanging="360"/>
      </w:pPr>
      <w:rPr>
        <w:rFonts w:ascii="Symbol" w:hAnsi="Symbol" w:hint="default"/>
      </w:rPr>
    </w:lvl>
    <w:lvl w:ilvl="5" w:tplc="F48AF756" w:tentative="1">
      <w:start w:val="1"/>
      <w:numFmt w:val="bullet"/>
      <w:lvlText w:val=""/>
      <w:lvlJc w:val="left"/>
      <w:pPr>
        <w:tabs>
          <w:tab w:val="num" w:pos="4320"/>
        </w:tabs>
        <w:ind w:left="4320" w:hanging="360"/>
      </w:pPr>
      <w:rPr>
        <w:rFonts w:ascii="Symbol" w:hAnsi="Symbol" w:hint="default"/>
      </w:rPr>
    </w:lvl>
    <w:lvl w:ilvl="6" w:tplc="45BA5B14" w:tentative="1">
      <w:start w:val="1"/>
      <w:numFmt w:val="bullet"/>
      <w:lvlText w:val=""/>
      <w:lvlJc w:val="left"/>
      <w:pPr>
        <w:tabs>
          <w:tab w:val="num" w:pos="5040"/>
        </w:tabs>
        <w:ind w:left="5040" w:hanging="360"/>
      </w:pPr>
      <w:rPr>
        <w:rFonts w:ascii="Symbol" w:hAnsi="Symbol" w:hint="default"/>
      </w:rPr>
    </w:lvl>
    <w:lvl w:ilvl="7" w:tplc="6FA69C3C" w:tentative="1">
      <w:start w:val="1"/>
      <w:numFmt w:val="bullet"/>
      <w:lvlText w:val=""/>
      <w:lvlJc w:val="left"/>
      <w:pPr>
        <w:tabs>
          <w:tab w:val="num" w:pos="5760"/>
        </w:tabs>
        <w:ind w:left="5760" w:hanging="360"/>
      </w:pPr>
      <w:rPr>
        <w:rFonts w:ascii="Symbol" w:hAnsi="Symbol" w:hint="default"/>
      </w:rPr>
    </w:lvl>
    <w:lvl w:ilvl="8" w:tplc="32C66604" w:tentative="1">
      <w:start w:val="1"/>
      <w:numFmt w:val="bullet"/>
      <w:lvlText w:val=""/>
      <w:lvlJc w:val="left"/>
      <w:pPr>
        <w:tabs>
          <w:tab w:val="num" w:pos="6480"/>
        </w:tabs>
        <w:ind w:left="6480" w:hanging="360"/>
      </w:pPr>
      <w:rPr>
        <w:rFonts w:ascii="Symbol" w:hAnsi="Symbol" w:hint="default"/>
      </w:rPr>
    </w:lvl>
  </w:abstractNum>
  <w:abstractNum w:abstractNumId="87" w15:restartNumberingAfterBreak="0">
    <w:nsid w:val="4B925DC1"/>
    <w:multiLevelType w:val="hybridMultilevel"/>
    <w:tmpl w:val="1B307904"/>
    <w:lvl w:ilvl="0" w:tplc="4AD8B9E0">
      <w:start w:val="1"/>
      <w:numFmt w:val="bullet"/>
      <w:lvlText w:val=""/>
      <w:lvlJc w:val="left"/>
      <w:pPr>
        <w:ind w:left="360" w:hanging="360"/>
      </w:pPr>
      <w:rPr>
        <w:rFonts w:ascii="Wingdings" w:hAnsi="Wingdings" w:hint="default"/>
        <w:color w:val="00206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CAE7733"/>
    <w:multiLevelType w:val="hybridMultilevel"/>
    <w:tmpl w:val="D98EC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EE01C0A"/>
    <w:multiLevelType w:val="hybridMultilevel"/>
    <w:tmpl w:val="B5B8D50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0" w15:restartNumberingAfterBreak="0">
    <w:nsid w:val="4F681F69"/>
    <w:multiLevelType w:val="hybridMultilevel"/>
    <w:tmpl w:val="74487142"/>
    <w:lvl w:ilvl="0" w:tplc="622459E8">
      <w:start w:val="3"/>
      <w:numFmt w:val="bullet"/>
      <w:lvlText w:val="-"/>
      <w:lvlJc w:val="left"/>
      <w:pPr>
        <w:ind w:left="720" w:hanging="360"/>
      </w:pPr>
      <w:rPr>
        <w:rFonts w:ascii="Poppins" w:eastAsiaTheme="minorEastAsia"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3F068A0"/>
    <w:multiLevelType w:val="hybridMultilevel"/>
    <w:tmpl w:val="DEEECA0C"/>
    <w:lvl w:ilvl="0" w:tplc="B40E33B0">
      <w:numFmt w:val="bullet"/>
      <w:lvlText w:val="&gt;"/>
      <w:lvlJc w:val="left"/>
      <w:pPr>
        <w:ind w:left="720" w:hanging="360"/>
      </w:pPr>
      <w:rPr>
        <w:rFonts w:ascii="Poppins ExtraBold" w:eastAsia="Poppins ExtraBold" w:hAnsi="Poppins ExtraBold" w:cs="Poppins ExtraBold" w:hint="default"/>
        <w:b/>
        <w:bCs/>
        <w:i w:val="0"/>
        <w:iCs w:val="0"/>
        <w:color w:val="43D596"/>
        <w:w w:val="100"/>
        <w:sz w:val="24"/>
        <w:szCs w:val="2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FC5C84"/>
    <w:multiLevelType w:val="hybridMultilevel"/>
    <w:tmpl w:val="E9142438"/>
    <w:lvl w:ilvl="0" w:tplc="4AD8B9E0">
      <w:start w:val="1"/>
      <w:numFmt w:val="bullet"/>
      <w:lvlText w:val=""/>
      <w:lvlJc w:val="left"/>
      <w:pPr>
        <w:ind w:left="360" w:hanging="360"/>
      </w:pPr>
      <w:rPr>
        <w:rFonts w:ascii="Wingdings" w:hAnsi="Wingdings" w:hint="default"/>
        <w:color w:val="00206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89215F0"/>
    <w:multiLevelType w:val="hybridMultilevel"/>
    <w:tmpl w:val="BD808308"/>
    <w:lvl w:ilvl="0" w:tplc="41EECF96">
      <w:start w:val="1"/>
      <w:numFmt w:val="bullet"/>
      <w:lvlText w:val=""/>
      <w:lvlJc w:val="left"/>
      <w:pPr>
        <w:tabs>
          <w:tab w:val="num" w:pos="720"/>
        </w:tabs>
        <w:ind w:left="720" w:hanging="360"/>
      </w:pPr>
      <w:rPr>
        <w:rFonts w:ascii="Wingdings" w:hAnsi="Wingdings" w:hint="default"/>
      </w:rPr>
    </w:lvl>
    <w:lvl w:ilvl="1" w:tplc="48CA0258">
      <w:start w:val="15822"/>
      <w:numFmt w:val="bullet"/>
      <w:lvlText w:val=""/>
      <w:lvlJc w:val="left"/>
      <w:pPr>
        <w:tabs>
          <w:tab w:val="num" w:pos="1440"/>
        </w:tabs>
        <w:ind w:left="1440" w:hanging="360"/>
      </w:pPr>
      <w:rPr>
        <w:rFonts w:ascii="Wingdings" w:hAnsi="Wingdings" w:hint="default"/>
      </w:rPr>
    </w:lvl>
    <w:lvl w:ilvl="2" w:tplc="66008794" w:tentative="1">
      <w:start w:val="1"/>
      <w:numFmt w:val="bullet"/>
      <w:lvlText w:val=""/>
      <w:lvlJc w:val="left"/>
      <w:pPr>
        <w:tabs>
          <w:tab w:val="num" w:pos="2160"/>
        </w:tabs>
        <w:ind w:left="2160" w:hanging="360"/>
      </w:pPr>
      <w:rPr>
        <w:rFonts w:ascii="Wingdings" w:hAnsi="Wingdings" w:hint="default"/>
      </w:rPr>
    </w:lvl>
    <w:lvl w:ilvl="3" w:tplc="A564A0D4" w:tentative="1">
      <w:start w:val="1"/>
      <w:numFmt w:val="bullet"/>
      <w:lvlText w:val=""/>
      <w:lvlJc w:val="left"/>
      <w:pPr>
        <w:tabs>
          <w:tab w:val="num" w:pos="2880"/>
        </w:tabs>
        <w:ind w:left="2880" w:hanging="360"/>
      </w:pPr>
      <w:rPr>
        <w:rFonts w:ascii="Wingdings" w:hAnsi="Wingdings" w:hint="default"/>
      </w:rPr>
    </w:lvl>
    <w:lvl w:ilvl="4" w:tplc="720EE5C6" w:tentative="1">
      <w:start w:val="1"/>
      <w:numFmt w:val="bullet"/>
      <w:lvlText w:val=""/>
      <w:lvlJc w:val="left"/>
      <w:pPr>
        <w:tabs>
          <w:tab w:val="num" w:pos="3600"/>
        </w:tabs>
        <w:ind w:left="3600" w:hanging="360"/>
      </w:pPr>
      <w:rPr>
        <w:rFonts w:ascii="Wingdings" w:hAnsi="Wingdings" w:hint="default"/>
      </w:rPr>
    </w:lvl>
    <w:lvl w:ilvl="5" w:tplc="980C866E" w:tentative="1">
      <w:start w:val="1"/>
      <w:numFmt w:val="bullet"/>
      <w:lvlText w:val=""/>
      <w:lvlJc w:val="left"/>
      <w:pPr>
        <w:tabs>
          <w:tab w:val="num" w:pos="4320"/>
        </w:tabs>
        <w:ind w:left="4320" w:hanging="360"/>
      </w:pPr>
      <w:rPr>
        <w:rFonts w:ascii="Wingdings" w:hAnsi="Wingdings" w:hint="default"/>
      </w:rPr>
    </w:lvl>
    <w:lvl w:ilvl="6" w:tplc="A1E08224" w:tentative="1">
      <w:start w:val="1"/>
      <w:numFmt w:val="bullet"/>
      <w:lvlText w:val=""/>
      <w:lvlJc w:val="left"/>
      <w:pPr>
        <w:tabs>
          <w:tab w:val="num" w:pos="5040"/>
        </w:tabs>
        <w:ind w:left="5040" w:hanging="360"/>
      </w:pPr>
      <w:rPr>
        <w:rFonts w:ascii="Wingdings" w:hAnsi="Wingdings" w:hint="default"/>
      </w:rPr>
    </w:lvl>
    <w:lvl w:ilvl="7" w:tplc="3A24FE8A" w:tentative="1">
      <w:start w:val="1"/>
      <w:numFmt w:val="bullet"/>
      <w:lvlText w:val=""/>
      <w:lvlJc w:val="left"/>
      <w:pPr>
        <w:tabs>
          <w:tab w:val="num" w:pos="5760"/>
        </w:tabs>
        <w:ind w:left="5760" w:hanging="360"/>
      </w:pPr>
      <w:rPr>
        <w:rFonts w:ascii="Wingdings" w:hAnsi="Wingdings" w:hint="default"/>
      </w:rPr>
    </w:lvl>
    <w:lvl w:ilvl="8" w:tplc="9356F220"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5AEF4A9B"/>
    <w:multiLevelType w:val="hybridMultilevel"/>
    <w:tmpl w:val="C4906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5B047E6B"/>
    <w:multiLevelType w:val="hybridMultilevel"/>
    <w:tmpl w:val="3822FE50"/>
    <w:lvl w:ilvl="0" w:tplc="0BA650CE">
      <w:numFmt w:val="bullet"/>
      <w:lvlText w:val=""/>
      <w:lvlJc w:val="left"/>
      <w:pPr>
        <w:ind w:left="468" w:hanging="360"/>
      </w:pPr>
      <w:rPr>
        <w:rFonts w:ascii="Wingdings" w:eastAsia="Wingdings" w:hAnsi="Wingdings" w:cs="Wingdings" w:hint="default"/>
        <w:b w:val="0"/>
        <w:bCs w:val="0"/>
        <w:i w:val="0"/>
        <w:iCs w:val="0"/>
        <w:color w:val="001F5F"/>
        <w:w w:val="99"/>
        <w:sz w:val="20"/>
        <w:szCs w:val="20"/>
        <w:lang w:val="en-US" w:eastAsia="en-US" w:bidi="ar-SA"/>
      </w:rPr>
    </w:lvl>
    <w:lvl w:ilvl="1" w:tplc="4A88A1C2">
      <w:numFmt w:val="bullet"/>
      <w:lvlText w:val="•"/>
      <w:lvlJc w:val="left"/>
      <w:pPr>
        <w:ind w:left="1180" w:hanging="360"/>
      </w:pPr>
      <w:rPr>
        <w:rFonts w:hint="default"/>
        <w:lang w:val="en-US" w:eastAsia="en-US" w:bidi="ar-SA"/>
      </w:rPr>
    </w:lvl>
    <w:lvl w:ilvl="2" w:tplc="2C9A56BA">
      <w:numFmt w:val="bullet"/>
      <w:lvlText w:val="•"/>
      <w:lvlJc w:val="left"/>
      <w:pPr>
        <w:ind w:left="1822" w:hanging="360"/>
      </w:pPr>
      <w:rPr>
        <w:rFonts w:hint="default"/>
        <w:lang w:val="en-US" w:eastAsia="en-US" w:bidi="ar-SA"/>
      </w:rPr>
    </w:lvl>
    <w:lvl w:ilvl="3" w:tplc="734EF292">
      <w:numFmt w:val="bullet"/>
      <w:lvlText w:val="•"/>
      <w:lvlJc w:val="left"/>
      <w:pPr>
        <w:ind w:left="2464" w:hanging="360"/>
      </w:pPr>
      <w:rPr>
        <w:rFonts w:hint="default"/>
        <w:lang w:val="en-US" w:eastAsia="en-US" w:bidi="ar-SA"/>
      </w:rPr>
    </w:lvl>
    <w:lvl w:ilvl="4" w:tplc="57A4B7DE">
      <w:numFmt w:val="bullet"/>
      <w:lvlText w:val="•"/>
      <w:lvlJc w:val="left"/>
      <w:pPr>
        <w:ind w:left="3107" w:hanging="360"/>
      </w:pPr>
      <w:rPr>
        <w:rFonts w:hint="default"/>
        <w:lang w:val="en-US" w:eastAsia="en-US" w:bidi="ar-SA"/>
      </w:rPr>
    </w:lvl>
    <w:lvl w:ilvl="5" w:tplc="3A821CEE">
      <w:numFmt w:val="bullet"/>
      <w:lvlText w:val="•"/>
      <w:lvlJc w:val="left"/>
      <w:pPr>
        <w:ind w:left="3749" w:hanging="360"/>
      </w:pPr>
      <w:rPr>
        <w:rFonts w:hint="default"/>
        <w:lang w:val="en-US" w:eastAsia="en-US" w:bidi="ar-SA"/>
      </w:rPr>
    </w:lvl>
    <w:lvl w:ilvl="6" w:tplc="1EC615BC">
      <w:numFmt w:val="bullet"/>
      <w:lvlText w:val="•"/>
      <w:lvlJc w:val="left"/>
      <w:pPr>
        <w:ind w:left="4392" w:hanging="360"/>
      </w:pPr>
      <w:rPr>
        <w:rFonts w:hint="default"/>
        <w:lang w:val="en-US" w:eastAsia="en-US" w:bidi="ar-SA"/>
      </w:rPr>
    </w:lvl>
    <w:lvl w:ilvl="7" w:tplc="2584C320">
      <w:numFmt w:val="bullet"/>
      <w:lvlText w:val="•"/>
      <w:lvlJc w:val="left"/>
      <w:pPr>
        <w:ind w:left="5034" w:hanging="360"/>
      </w:pPr>
      <w:rPr>
        <w:rFonts w:hint="default"/>
        <w:lang w:val="en-US" w:eastAsia="en-US" w:bidi="ar-SA"/>
      </w:rPr>
    </w:lvl>
    <w:lvl w:ilvl="8" w:tplc="1FB23F24">
      <w:numFmt w:val="bullet"/>
      <w:lvlText w:val="•"/>
      <w:lvlJc w:val="left"/>
      <w:pPr>
        <w:ind w:left="5677" w:hanging="360"/>
      </w:pPr>
      <w:rPr>
        <w:rFonts w:hint="default"/>
        <w:lang w:val="en-US" w:eastAsia="en-US" w:bidi="ar-SA"/>
      </w:rPr>
    </w:lvl>
  </w:abstractNum>
  <w:abstractNum w:abstractNumId="96" w15:restartNumberingAfterBreak="0">
    <w:nsid w:val="5B23189C"/>
    <w:multiLevelType w:val="hybridMultilevel"/>
    <w:tmpl w:val="A31E4E2E"/>
    <w:lvl w:ilvl="0" w:tplc="B416473C">
      <w:numFmt w:val="bullet"/>
      <w:lvlText w:val=""/>
      <w:lvlJc w:val="left"/>
      <w:pPr>
        <w:ind w:left="828" w:hanging="361"/>
      </w:pPr>
      <w:rPr>
        <w:rFonts w:ascii="Wingdings" w:eastAsia="Wingdings" w:hAnsi="Wingdings" w:cs="Wingdings" w:hint="default"/>
        <w:b w:val="0"/>
        <w:bCs w:val="0"/>
        <w:i w:val="0"/>
        <w:iCs w:val="0"/>
        <w:color w:val="001F5F"/>
        <w:w w:val="100"/>
        <w:sz w:val="18"/>
        <w:szCs w:val="18"/>
        <w:lang w:val="en-US" w:eastAsia="en-US" w:bidi="ar-SA"/>
      </w:rPr>
    </w:lvl>
    <w:lvl w:ilvl="1" w:tplc="5F524950">
      <w:numFmt w:val="bullet"/>
      <w:lvlText w:val="•"/>
      <w:lvlJc w:val="left"/>
      <w:pPr>
        <w:ind w:left="2131" w:hanging="361"/>
      </w:pPr>
      <w:rPr>
        <w:rFonts w:hint="default"/>
        <w:lang w:val="en-US" w:eastAsia="en-US" w:bidi="ar-SA"/>
      </w:rPr>
    </w:lvl>
    <w:lvl w:ilvl="2" w:tplc="FEB28152">
      <w:numFmt w:val="bullet"/>
      <w:lvlText w:val="•"/>
      <w:lvlJc w:val="left"/>
      <w:pPr>
        <w:ind w:left="3443" w:hanging="361"/>
      </w:pPr>
      <w:rPr>
        <w:rFonts w:hint="default"/>
        <w:lang w:val="en-US" w:eastAsia="en-US" w:bidi="ar-SA"/>
      </w:rPr>
    </w:lvl>
    <w:lvl w:ilvl="3" w:tplc="B9B61A2E">
      <w:numFmt w:val="bullet"/>
      <w:lvlText w:val="•"/>
      <w:lvlJc w:val="left"/>
      <w:pPr>
        <w:ind w:left="4755" w:hanging="361"/>
      </w:pPr>
      <w:rPr>
        <w:rFonts w:hint="default"/>
        <w:lang w:val="en-US" w:eastAsia="en-US" w:bidi="ar-SA"/>
      </w:rPr>
    </w:lvl>
    <w:lvl w:ilvl="4" w:tplc="9C42F76C">
      <w:numFmt w:val="bullet"/>
      <w:lvlText w:val="•"/>
      <w:lvlJc w:val="left"/>
      <w:pPr>
        <w:ind w:left="6066" w:hanging="361"/>
      </w:pPr>
      <w:rPr>
        <w:rFonts w:hint="default"/>
        <w:lang w:val="en-US" w:eastAsia="en-US" w:bidi="ar-SA"/>
      </w:rPr>
    </w:lvl>
    <w:lvl w:ilvl="5" w:tplc="9058E2B2">
      <w:numFmt w:val="bullet"/>
      <w:lvlText w:val="•"/>
      <w:lvlJc w:val="left"/>
      <w:pPr>
        <w:ind w:left="7378" w:hanging="361"/>
      </w:pPr>
      <w:rPr>
        <w:rFonts w:hint="default"/>
        <w:lang w:val="en-US" w:eastAsia="en-US" w:bidi="ar-SA"/>
      </w:rPr>
    </w:lvl>
    <w:lvl w:ilvl="6" w:tplc="4A96B72E">
      <w:numFmt w:val="bullet"/>
      <w:lvlText w:val="•"/>
      <w:lvlJc w:val="left"/>
      <w:pPr>
        <w:ind w:left="8690" w:hanging="361"/>
      </w:pPr>
      <w:rPr>
        <w:rFonts w:hint="default"/>
        <w:lang w:val="en-US" w:eastAsia="en-US" w:bidi="ar-SA"/>
      </w:rPr>
    </w:lvl>
    <w:lvl w:ilvl="7" w:tplc="F7B21694">
      <w:numFmt w:val="bullet"/>
      <w:lvlText w:val="•"/>
      <w:lvlJc w:val="left"/>
      <w:pPr>
        <w:ind w:left="10001" w:hanging="361"/>
      </w:pPr>
      <w:rPr>
        <w:rFonts w:hint="default"/>
        <w:lang w:val="en-US" w:eastAsia="en-US" w:bidi="ar-SA"/>
      </w:rPr>
    </w:lvl>
    <w:lvl w:ilvl="8" w:tplc="8A2056D0">
      <w:numFmt w:val="bullet"/>
      <w:lvlText w:val="•"/>
      <w:lvlJc w:val="left"/>
      <w:pPr>
        <w:ind w:left="11313" w:hanging="361"/>
      </w:pPr>
      <w:rPr>
        <w:rFonts w:hint="default"/>
        <w:lang w:val="en-US" w:eastAsia="en-US" w:bidi="ar-SA"/>
      </w:rPr>
    </w:lvl>
  </w:abstractNum>
  <w:abstractNum w:abstractNumId="97" w15:restartNumberingAfterBreak="0">
    <w:nsid w:val="5B2F5DA0"/>
    <w:multiLevelType w:val="hybridMultilevel"/>
    <w:tmpl w:val="7FECF09A"/>
    <w:lvl w:ilvl="0" w:tplc="053E7756">
      <w:start w:val="4"/>
      <w:numFmt w:val="bullet"/>
      <w:lvlText w:val="-"/>
      <w:lvlJc w:val="left"/>
      <w:pPr>
        <w:ind w:left="720" w:hanging="360"/>
      </w:pPr>
      <w:rPr>
        <w:rFonts w:ascii="Poppins" w:eastAsiaTheme="minorHAnsi"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BA350AC"/>
    <w:multiLevelType w:val="hybridMultilevel"/>
    <w:tmpl w:val="561033F6"/>
    <w:lvl w:ilvl="0" w:tplc="564C269C">
      <w:numFmt w:val="bullet"/>
      <w:lvlText w:val=""/>
      <w:lvlJc w:val="left"/>
      <w:pPr>
        <w:ind w:left="770" w:hanging="720"/>
      </w:pPr>
      <w:rPr>
        <w:rFonts w:ascii="Wingdings" w:eastAsiaTheme="minorHAnsi" w:hAnsi="Wingdings" w:cstheme="minorBidi"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99" w15:restartNumberingAfterBreak="0">
    <w:nsid w:val="5CEB683B"/>
    <w:multiLevelType w:val="hybridMultilevel"/>
    <w:tmpl w:val="CDF0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CED27FB"/>
    <w:multiLevelType w:val="hybridMultilevel"/>
    <w:tmpl w:val="051C5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CF03B4A"/>
    <w:multiLevelType w:val="hybridMultilevel"/>
    <w:tmpl w:val="CFF0CCC6"/>
    <w:lvl w:ilvl="0" w:tplc="EDE8999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D68351F"/>
    <w:multiLevelType w:val="hybridMultilevel"/>
    <w:tmpl w:val="10B07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EF46E2A"/>
    <w:multiLevelType w:val="hybridMultilevel"/>
    <w:tmpl w:val="48DC8BF2"/>
    <w:lvl w:ilvl="0" w:tplc="D26C1DCA">
      <w:start w:val="13"/>
      <w:numFmt w:val="bullet"/>
      <w:lvlText w:val="-"/>
      <w:lvlJc w:val="left"/>
      <w:pPr>
        <w:ind w:left="720" w:hanging="360"/>
      </w:pPr>
      <w:rPr>
        <w:rFonts w:ascii="Poppins" w:eastAsiaTheme="minorHAnsi"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0055CD7"/>
    <w:multiLevelType w:val="hybridMultilevel"/>
    <w:tmpl w:val="F77268D4"/>
    <w:lvl w:ilvl="0" w:tplc="2A36B5A0">
      <w:numFmt w:val="bullet"/>
      <w:lvlText w:val=""/>
      <w:lvlJc w:val="left"/>
      <w:pPr>
        <w:ind w:left="468" w:hanging="360"/>
      </w:pPr>
      <w:rPr>
        <w:rFonts w:ascii="Wingdings" w:eastAsia="Wingdings" w:hAnsi="Wingdings" w:cs="Wingdings" w:hint="default"/>
        <w:b w:val="0"/>
        <w:bCs w:val="0"/>
        <w:i w:val="0"/>
        <w:iCs w:val="0"/>
        <w:color w:val="001F5F"/>
        <w:w w:val="100"/>
        <w:sz w:val="24"/>
        <w:szCs w:val="24"/>
        <w:lang w:val="en-US" w:eastAsia="en-US" w:bidi="ar-SA"/>
      </w:rPr>
    </w:lvl>
    <w:lvl w:ilvl="1" w:tplc="664860C0">
      <w:numFmt w:val="bullet"/>
      <w:lvlText w:val="•"/>
      <w:lvlJc w:val="left"/>
      <w:pPr>
        <w:ind w:left="1110" w:hanging="360"/>
      </w:pPr>
      <w:rPr>
        <w:rFonts w:hint="default"/>
        <w:lang w:val="en-US" w:eastAsia="en-US" w:bidi="ar-SA"/>
      </w:rPr>
    </w:lvl>
    <w:lvl w:ilvl="2" w:tplc="2260224C">
      <w:numFmt w:val="bullet"/>
      <w:lvlText w:val="•"/>
      <w:lvlJc w:val="left"/>
      <w:pPr>
        <w:ind w:left="1760" w:hanging="360"/>
      </w:pPr>
      <w:rPr>
        <w:rFonts w:hint="default"/>
        <w:lang w:val="en-US" w:eastAsia="en-US" w:bidi="ar-SA"/>
      </w:rPr>
    </w:lvl>
    <w:lvl w:ilvl="3" w:tplc="1932F2C2">
      <w:numFmt w:val="bullet"/>
      <w:lvlText w:val="•"/>
      <w:lvlJc w:val="left"/>
      <w:pPr>
        <w:ind w:left="2410" w:hanging="360"/>
      </w:pPr>
      <w:rPr>
        <w:rFonts w:hint="default"/>
        <w:lang w:val="en-US" w:eastAsia="en-US" w:bidi="ar-SA"/>
      </w:rPr>
    </w:lvl>
    <w:lvl w:ilvl="4" w:tplc="AD9E0610">
      <w:numFmt w:val="bullet"/>
      <w:lvlText w:val="•"/>
      <w:lvlJc w:val="left"/>
      <w:pPr>
        <w:ind w:left="3061" w:hanging="360"/>
      </w:pPr>
      <w:rPr>
        <w:rFonts w:hint="default"/>
        <w:lang w:val="en-US" w:eastAsia="en-US" w:bidi="ar-SA"/>
      </w:rPr>
    </w:lvl>
    <w:lvl w:ilvl="5" w:tplc="DDB4FA92">
      <w:numFmt w:val="bullet"/>
      <w:lvlText w:val="•"/>
      <w:lvlJc w:val="left"/>
      <w:pPr>
        <w:ind w:left="3711" w:hanging="360"/>
      </w:pPr>
      <w:rPr>
        <w:rFonts w:hint="default"/>
        <w:lang w:val="en-US" w:eastAsia="en-US" w:bidi="ar-SA"/>
      </w:rPr>
    </w:lvl>
    <w:lvl w:ilvl="6" w:tplc="7840AB44">
      <w:numFmt w:val="bullet"/>
      <w:lvlText w:val="•"/>
      <w:lvlJc w:val="left"/>
      <w:pPr>
        <w:ind w:left="4361" w:hanging="360"/>
      </w:pPr>
      <w:rPr>
        <w:rFonts w:hint="default"/>
        <w:lang w:val="en-US" w:eastAsia="en-US" w:bidi="ar-SA"/>
      </w:rPr>
    </w:lvl>
    <w:lvl w:ilvl="7" w:tplc="BFF6DFC0">
      <w:numFmt w:val="bullet"/>
      <w:lvlText w:val="•"/>
      <w:lvlJc w:val="left"/>
      <w:pPr>
        <w:ind w:left="5012" w:hanging="360"/>
      </w:pPr>
      <w:rPr>
        <w:rFonts w:hint="default"/>
        <w:lang w:val="en-US" w:eastAsia="en-US" w:bidi="ar-SA"/>
      </w:rPr>
    </w:lvl>
    <w:lvl w:ilvl="8" w:tplc="768C67BE">
      <w:numFmt w:val="bullet"/>
      <w:lvlText w:val="•"/>
      <w:lvlJc w:val="left"/>
      <w:pPr>
        <w:ind w:left="5662" w:hanging="360"/>
      </w:pPr>
      <w:rPr>
        <w:rFonts w:hint="default"/>
        <w:lang w:val="en-US" w:eastAsia="en-US" w:bidi="ar-SA"/>
      </w:rPr>
    </w:lvl>
  </w:abstractNum>
  <w:abstractNum w:abstractNumId="105" w15:restartNumberingAfterBreak="0">
    <w:nsid w:val="601960D6"/>
    <w:multiLevelType w:val="hybridMultilevel"/>
    <w:tmpl w:val="6D106A7C"/>
    <w:lvl w:ilvl="0" w:tplc="31ECAA28">
      <w:numFmt w:val="bullet"/>
      <w:lvlText w:val="&gt;"/>
      <w:lvlJc w:val="left"/>
      <w:pPr>
        <w:ind w:left="1080" w:hanging="360"/>
      </w:pPr>
      <w:rPr>
        <w:rFonts w:ascii="Poppins ExtraBold" w:eastAsia="Poppins ExtraBold" w:hAnsi="Poppins ExtraBold" w:cs="Poppins ExtraBold" w:hint="default"/>
        <w:b/>
        <w:bCs/>
        <w:i w:val="0"/>
        <w:iCs w:val="0"/>
        <w:color w:val="43D596"/>
        <w:w w:val="100"/>
        <w:sz w:val="28"/>
        <w:szCs w:val="28"/>
        <w:lang w:val="fr-F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603B0488"/>
    <w:multiLevelType w:val="hybridMultilevel"/>
    <w:tmpl w:val="EBC6A41C"/>
    <w:lvl w:ilvl="0" w:tplc="8634E87C">
      <w:numFmt w:val="bullet"/>
      <w:lvlText w:val=""/>
      <w:lvlJc w:val="left"/>
      <w:pPr>
        <w:ind w:left="1440" w:hanging="360"/>
      </w:pPr>
      <w:rPr>
        <w:rFonts w:ascii="Symbol" w:eastAsia="SimSun" w:hAnsi="Symbol" w:cs="Poppin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15:restartNumberingAfterBreak="0">
    <w:nsid w:val="6085096F"/>
    <w:multiLevelType w:val="hybridMultilevel"/>
    <w:tmpl w:val="32E25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0C05F71"/>
    <w:multiLevelType w:val="hybridMultilevel"/>
    <w:tmpl w:val="683EB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25F17DB"/>
    <w:multiLevelType w:val="hybridMultilevel"/>
    <w:tmpl w:val="B01E1386"/>
    <w:lvl w:ilvl="0" w:tplc="4AD8B9E0">
      <w:start w:val="1"/>
      <w:numFmt w:val="bullet"/>
      <w:lvlText w:val=""/>
      <w:lvlJc w:val="left"/>
      <w:pPr>
        <w:ind w:left="360" w:hanging="360"/>
      </w:pPr>
      <w:rPr>
        <w:rFonts w:ascii="Wingdings" w:hAnsi="Wingdings" w:hint="default"/>
        <w:color w:val="00206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628D1429"/>
    <w:multiLevelType w:val="hybridMultilevel"/>
    <w:tmpl w:val="3B86E0B6"/>
    <w:lvl w:ilvl="0" w:tplc="8634E87C">
      <w:numFmt w:val="bullet"/>
      <w:lvlText w:val=""/>
      <w:lvlJc w:val="left"/>
      <w:pPr>
        <w:ind w:left="720" w:hanging="360"/>
      </w:pPr>
      <w:rPr>
        <w:rFonts w:ascii="Symbol" w:eastAsia="SimSun" w:hAnsi="Symbol" w:cs="Poppi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31A2030"/>
    <w:multiLevelType w:val="hybridMultilevel"/>
    <w:tmpl w:val="0542F23A"/>
    <w:lvl w:ilvl="0" w:tplc="8634E87C">
      <w:numFmt w:val="bullet"/>
      <w:lvlText w:val=""/>
      <w:lvlJc w:val="left"/>
      <w:pPr>
        <w:ind w:left="720" w:hanging="360"/>
      </w:pPr>
      <w:rPr>
        <w:rFonts w:ascii="Symbol" w:eastAsia="SimSun" w:hAnsi="Symbol"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5511D96"/>
    <w:multiLevelType w:val="hybridMultilevel"/>
    <w:tmpl w:val="58A4E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8B495F"/>
    <w:multiLevelType w:val="multilevel"/>
    <w:tmpl w:val="380C9622"/>
    <w:lvl w:ilvl="0">
      <w:start w:val="1"/>
      <w:numFmt w:val="bullet"/>
      <w:lvlText w:val=""/>
      <w:lvlJc w:val="left"/>
      <w:pPr>
        <w:tabs>
          <w:tab w:val="num" w:pos="7201"/>
        </w:tabs>
        <w:ind w:left="720" w:hanging="360"/>
      </w:pPr>
      <w:rPr>
        <w:rFonts w:ascii="Symbol" w:hAnsi="Symbol" w:hint="default"/>
        <w:color w:val="auto"/>
        <w:sz w:val="10"/>
        <w:szCs w:val="10"/>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114" w15:restartNumberingAfterBreak="0">
    <w:nsid w:val="65A0684A"/>
    <w:multiLevelType w:val="hybridMultilevel"/>
    <w:tmpl w:val="3DA692B6"/>
    <w:lvl w:ilvl="0" w:tplc="EB06CC60">
      <w:numFmt w:val="bullet"/>
      <w:lvlText w:val=""/>
      <w:lvlJc w:val="left"/>
      <w:pPr>
        <w:ind w:left="467" w:hanging="360"/>
      </w:pPr>
      <w:rPr>
        <w:rFonts w:ascii="Wingdings" w:eastAsia="Wingdings" w:hAnsi="Wingdings" w:cs="Wingdings" w:hint="default"/>
        <w:w w:val="99"/>
        <w:lang w:val="en-US" w:eastAsia="en-US" w:bidi="ar-SA"/>
      </w:rPr>
    </w:lvl>
    <w:lvl w:ilvl="1" w:tplc="F9B63CD2">
      <w:numFmt w:val="bullet"/>
      <w:lvlText w:val="•"/>
      <w:lvlJc w:val="left"/>
      <w:pPr>
        <w:ind w:left="1124" w:hanging="360"/>
      </w:pPr>
      <w:rPr>
        <w:rFonts w:hint="default"/>
        <w:lang w:val="en-US" w:eastAsia="en-US" w:bidi="ar-SA"/>
      </w:rPr>
    </w:lvl>
    <w:lvl w:ilvl="2" w:tplc="BC00F968">
      <w:numFmt w:val="bullet"/>
      <w:lvlText w:val="•"/>
      <w:lvlJc w:val="left"/>
      <w:pPr>
        <w:ind w:left="1788" w:hanging="360"/>
      </w:pPr>
      <w:rPr>
        <w:rFonts w:hint="default"/>
        <w:lang w:val="en-US" w:eastAsia="en-US" w:bidi="ar-SA"/>
      </w:rPr>
    </w:lvl>
    <w:lvl w:ilvl="3" w:tplc="8F286532">
      <w:numFmt w:val="bullet"/>
      <w:lvlText w:val="•"/>
      <w:lvlJc w:val="left"/>
      <w:pPr>
        <w:ind w:left="2452" w:hanging="360"/>
      </w:pPr>
      <w:rPr>
        <w:rFonts w:hint="default"/>
        <w:lang w:val="en-US" w:eastAsia="en-US" w:bidi="ar-SA"/>
      </w:rPr>
    </w:lvl>
    <w:lvl w:ilvl="4" w:tplc="C3B697E2">
      <w:numFmt w:val="bullet"/>
      <w:lvlText w:val="•"/>
      <w:lvlJc w:val="left"/>
      <w:pPr>
        <w:ind w:left="3116" w:hanging="360"/>
      </w:pPr>
      <w:rPr>
        <w:rFonts w:hint="default"/>
        <w:lang w:val="en-US" w:eastAsia="en-US" w:bidi="ar-SA"/>
      </w:rPr>
    </w:lvl>
    <w:lvl w:ilvl="5" w:tplc="59847574">
      <w:numFmt w:val="bullet"/>
      <w:lvlText w:val="•"/>
      <w:lvlJc w:val="left"/>
      <w:pPr>
        <w:ind w:left="3780" w:hanging="360"/>
      </w:pPr>
      <w:rPr>
        <w:rFonts w:hint="default"/>
        <w:lang w:val="en-US" w:eastAsia="en-US" w:bidi="ar-SA"/>
      </w:rPr>
    </w:lvl>
    <w:lvl w:ilvl="6" w:tplc="6F243128">
      <w:numFmt w:val="bullet"/>
      <w:lvlText w:val="•"/>
      <w:lvlJc w:val="left"/>
      <w:pPr>
        <w:ind w:left="4444" w:hanging="360"/>
      </w:pPr>
      <w:rPr>
        <w:rFonts w:hint="default"/>
        <w:lang w:val="en-US" w:eastAsia="en-US" w:bidi="ar-SA"/>
      </w:rPr>
    </w:lvl>
    <w:lvl w:ilvl="7" w:tplc="5AD2B882">
      <w:numFmt w:val="bullet"/>
      <w:lvlText w:val="•"/>
      <w:lvlJc w:val="left"/>
      <w:pPr>
        <w:ind w:left="5108" w:hanging="360"/>
      </w:pPr>
      <w:rPr>
        <w:rFonts w:hint="default"/>
        <w:lang w:val="en-US" w:eastAsia="en-US" w:bidi="ar-SA"/>
      </w:rPr>
    </w:lvl>
    <w:lvl w:ilvl="8" w:tplc="C62ABB8A">
      <w:numFmt w:val="bullet"/>
      <w:lvlText w:val="•"/>
      <w:lvlJc w:val="left"/>
      <w:pPr>
        <w:ind w:left="5772" w:hanging="360"/>
      </w:pPr>
      <w:rPr>
        <w:rFonts w:hint="default"/>
        <w:lang w:val="en-US" w:eastAsia="en-US" w:bidi="ar-SA"/>
      </w:rPr>
    </w:lvl>
  </w:abstractNum>
  <w:abstractNum w:abstractNumId="115" w15:restartNumberingAfterBreak="0">
    <w:nsid w:val="66BC06A8"/>
    <w:multiLevelType w:val="hybridMultilevel"/>
    <w:tmpl w:val="0ECC1F06"/>
    <w:lvl w:ilvl="0" w:tplc="04090003">
      <w:start w:val="1"/>
      <w:numFmt w:val="bullet"/>
      <w:lvlText w:val="o"/>
      <w:lvlJc w:val="left"/>
      <w:pPr>
        <w:ind w:left="1461" w:hanging="360"/>
      </w:pPr>
      <w:rPr>
        <w:rFonts w:ascii="Courier New" w:hAnsi="Courier New" w:cs="Courier New" w:hint="default"/>
      </w:rPr>
    </w:lvl>
    <w:lvl w:ilvl="1" w:tplc="04090003" w:tentative="1">
      <w:start w:val="1"/>
      <w:numFmt w:val="bullet"/>
      <w:lvlText w:val="o"/>
      <w:lvlJc w:val="left"/>
      <w:pPr>
        <w:ind w:left="2181" w:hanging="360"/>
      </w:pPr>
      <w:rPr>
        <w:rFonts w:ascii="Courier New" w:hAnsi="Courier New" w:cs="Courier New" w:hint="default"/>
      </w:rPr>
    </w:lvl>
    <w:lvl w:ilvl="2" w:tplc="04090005" w:tentative="1">
      <w:start w:val="1"/>
      <w:numFmt w:val="bullet"/>
      <w:lvlText w:val=""/>
      <w:lvlJc w:val="left"/>
      <w:pPr>
        <w:ind w:left="2901" w:hanging="360"/>
      </w:pPr>
      <w:rPr>
        <w:rFonts w:ascii="Wingdings" w:hAnsi="Wingdings" w:hint="default"/>
      </w:rPr>
    </w:lvl>
    <w:lvl w:ilvl="3" w:tplc="04090001" w:tentative="1">
      <w:start w:val="1"/>
      <w:numFmt w:val="bullet"/>
      <w:lvlText w:val=""/>
      <w:lvlJc w:val="left"/>
      <w:pPr>
        <w:ind w:left="3621" w:hanging="360"/>
      </w:pPr>
      <w:rPr>
        <w:rFonts w:ascii="Symbol" w:hAnsi="Symbol" w:hint="default"/>
      </w:rPr>
    </w:lvl>
    <w:lvl w:ilvl="4" w:tplc="04090003" w:tentative="1">
      <w:start w:val="1"/>
      <w:numFmt w:val="bullet"/>
      <w:lvlText w:val="o"/>
      <w:lvlJc w:val="left"/>
      <w:pPr>
        <w:ind w:left="4341" w:hanging="360"/>
      </w:pPr>
      <w:rPr>
        <w:rFonts w:ascii="Courier New" w:hAnsi="Courier New" w:cs="Courier New" w:hint="default"/>
      </w:rPr>
    </w:lvl>
    <w:lvl w:ilvl="5" w:tplc="04090005" w:tentative="1">
      <w:start w:val="1"/>
      <w:numFmt w:val="bullet"/>
      <w:lvlText w:val=""/>
      <w:lvlJc w:val="left"/>
      <w:pPr>
        <w:ind w:left="5061" w:hanging="360"/>
      </w:pPr>
      <w:rPr>
        <w:rFonts w:ascii="Wingdings" w:hAnsi="Wingdings" w:hint="default"/>
      </w:rPr>
    </w:lvl>
    <w:lvl w:ilvl="6" w:tplc="04090001" w:tentative="1">
      <w:start w:val="1"/>
      <w:numFmt w:val="bullet"/>
      <w:lvlText w:val=""/>
      <w:lvlJc w:val="left"/>
      <w:pPr>
        <w:ind w:left="5781" w:hanging="360"/>
      </w:pPr>
      <w:rPr>
        <w:rFonts w:ascii="Symbol" w:hAnsi="Symbol" w:hint="default"/>
      </w:rPr>
    </w:lvl>
    <w:lvl w:ilvl="7" w:tplc="04090003" w:tentative="1">
      <w:start w:val="1"/>
      <w:numFmt w:val="bullet"/>
      <w:lvlText w:val="o"/>
      <w:lvlJc w:val="left"/>
      <w:pPr>
        <w:ind w:left="6501" w:hanging="360"/>
      </w:pPr>
      <w:rPr>
        <w:rFonts w:ascii="Courier New" w:hAnsi="Courier New" w:cs="Courier New" w:hint="default"/>
      </w:rPr>
    </w:lvl>
    <w:lvl w:ilvl="8" w:tplc="04090005" w:tentative="1">
      <w:start w:val="1"/>
      <w:numFmt w:val="bullet"/>
      <w:lvlText w:val=""/>
      <w:lvlJc w:val="left"/>
      <w:pPr>
        <w:ind w:left="7221" w:hanging="360"/>
      </w:pPr>
      <w:rPr>
        <w:rFonts w:ascii="Wingdings" w:hAnsi="Wingdings" w:hint="default"/>
      </w:rPr>
    </w:lvl>
  </w:abstractNum>
  <w:abstractNum w:abstractNumId="116" w15:restartNumberingAfterBreak="0">
    <w:nsid w:val="66FA4D69"/>
    <w:multiLevelType w:val="hybridMultilevel"/>
    <w:tmpl w:val="BDF4AB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70E439C"/>
    <w:multiLevelType w:val="hybridMultilevel"/>
    <w:tmpl w:val="405C8E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68530B0A"/>
    <w:multiLevelType w:val="hybridMultilevel"/>
    <w:tmpl w:val="3A6C9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8C219AD"/>
    <w:multiLevelType w:val="hybridMultilevel"/>
    <w:tmpl w:val="8D4E88D0"/>
    <w:lvl w:ilvl="0" w:tplc="04090003">
      <w:start w:val="1"/>
      <w:numFmt w:val="bullet"/>
      <w:lvlText w:val="o"/>
      <w:lvlJc w:val="left"/>
      <w:pPr>
        <w:ind w:left="968" w:hanging="360"/>
      </w:pPr>
      <w:rPr>
        <w:rFonts w:ascii="Courier New" w:hAnsi="Courier New" w:cs="Courier New" w:hint="default"/>
      </w:rPr>
    </w:lvl>
    <w:lvl w:ilvl="1" w:tplc="04090003" w:tentative="1">
      <w:start w:val="1"/>
      <w:numFmt w:val="bullet"/>
      <w:lvlText w:val="o"/>
      <w:lvlJc w:val="left"/>
      <w:pPr>
        <w:ind w:left="1688" w:hanging="360"/>
      </w:pPr>
      <w:rPr>
        <w:rFonts w:ascii="Courier New" w:hAnsi="Courier New" w:cs="Courier New" w:hint="default"/>
      </w:rPr>
    </w:lvl>
    <w:lvl w:ilvl="2" w:tplc="04090005" w:tentative="1">
      <w:start w:val="1"/>
      <w:numFmt w:val="bullet"/>
      <w:lvlText w:val=""/>
      <w:lvlJc w:val="left"/>
      <w:pPr>
        <w:ind w:left="2408" w:hanging="360"/>
      </w:pPr>
      <w:rPr>
        <w:rFonts w:ascii="Wingdings" w:hAnsi="Wingdings" w:hint="default"/>
      </w:rPr>
    </w:lvl>
    <w:lvl w:ilvl="3" w:tplc="04090001" w:tentative="1">
      <w:start w:val="1"/>
      <w:numFmt w:val="bullet"/>
      <w:lvlText w:val=""/>
      <w:lvlJc w:val="left"/>
      <w:pPr>
        <w:ind w:left="3128" w:hanging="360"/>
      </w:pPr>
      <w:rPr>
        <w:rFonts w:ascii="Symbol" w:hAnsi="Symbol" w:hint="default"/>
      </w:rPr>
    </w:lvl>
    <w:lvl w:ilvl="4" w:tplc="04090003" w:tentative="1">
      <w:start w:val="1"/>
      <w:numFmt w:val="bullet"/>
      <w:lvlText w:val="o"/>
      <w:lvlJc w:val="left"/>
      <w:pPr>
        <w:ind w:left="3848" w:hanging="360"/>
      </w:pPr>
      <w:rPr>
        <w:rFonts w:ascii="Courier New" w:hAnsi="Courier New" w:cs="Courier New" w:hint="default"/>
      </w:rPr>
    </w:lvl>
    <w:lvl w:ilvl="5" w:tplc="04090005" w:tentative="1">
      <w:start w:val="1"/>
      <w:numFmt w:val="bullet"/>
      <w:lvlText w:val=""/>
      <w:lvlJc w:val="left"/>
      <w:pPr>
        <w:ind w:left="4568" w:hanging="360"/>
      </w:pPr>
      <w:rPr>
        <w:rFonts w:ascii="Wingdings" w:hAnsi="Wingdings" w:hint="default"/>
      </w:rPr>
    </w:lvl>
    <w:lvl w:ilvl="6" w:tplc="04090001" w:tentative="1">
      <w:start w:val="1"/>
      <w:numFmt w:val="bullet"/>
      <w:lvlText w:val=""/>
      <w:lvlJc w:val="left"/>
      <w:pPr>
        <w:ind w:left="5288" w:hanging="360"/>
      </w:pPr>
      <w:rPr>
        <w:rFonts w:ascii="Symbol" w:hAnsi="Symbol" w:hint="default"/>
      </w:rPr>
    </w:lvl>
    <w:lvl w:ilvl="7" w:tplc="04090003" w:tentative="1">
      <w:start w:val="1"/>
      <w:numFmt w:val="bullet"/>
      <w:lvlText w:val="o"/>
      <w:lvlJc w:val="left"/>
      <w:pPr>
        <w:ind w:left="6008" w:hanging="360"/>
      </w:pPr>
      <w:rPr>
        <w:rFonts w:ascii="Courier New" w:hAnsi="Courier New" w:cs="Courier New" w:hint="default"/>
      </w:rPr>
    </w:lvl>
    <w:lvl w:ilvl="8" w:tplc="04090005" w:tentative="1">
      <w:start w:val="1"/>
      <w:numFmt w:val="bullet"/>
      <w:lvlText w:val=""/>
      <w:lvlJc w:val="left"/>
      <w:pPr>
        <w:ind w:left="6728" w:hanging="360"/>
      </w:pPr>
      <w:rPr>
        <w:rFonts w:ascii="Wingdings" w:hAnsi="Wingdings" w:hint="default"/>
      </w:rPr>
    </w:lvl>
  </w:abstractNum>
  <w:abstractNum w:abstractNumId="120" w15:restartNumberingAfterBreak="0">
    <w:nsid w:val="692327A7"/>
    <w:multiLevelType w:val="hybridMultilevel"/>
    <w:tmpl w:val="D4F076D2"/>
    <w:lvl w:ilvl="0" w:tplc="BBD21542">
      <w:numFmt w:val="bullet"/>
      <w:lvlText w:val=""/>
      <w:lvlJc w:val="left"/>
      <w:pPr>
        <w:ind w:left="467" w:hanging="360"/>
      </w:pPr>
      <w:rPr>
        <w:rFonts w:ascii="Wingdings" w:eastAsia="Wingdings" w:hAnsi="Wingdings" w:cs="Wingdings" w:hint="default"/>
        <w:b w:val="0"/>
        <w:bCs w:val="0"/>
        <w:i w:val="0"/>
        <w:iCs w:val="0"/>
        <w:color w:val="001F5F"/>
        <w:w w:val="99"/>
        <w:sz w:val="20"/>
        <w:szCs w:val="20"/>
        <w:lang w:val="en-US" w:eastAsia="en-US" w:bidi="ar-SA"/>
      </w:rPr>
    </w:lvl>
    <w:lvl w:ilvl="1" w:tplc="00087B76">
      <w:numFmt w:val="bullet"/>
      <w:lvlText w:val="•"/>
      <w:lvlJc w:val="left"/>
      <w:pPr>
        <w:ind w:left="1124" w:hanging="360"/>
      </w:pPr>
      <w:rPr>
        <w:rFonts w:hint="default"/>
        <w:lang w:val="en-US" w:eastAsia="en-US" w:bidi="ar-SA"/>
      </w:rPr>
    </w:lvl>
    <w:lvl w:ilvl="2" w:tplc="D256C5D6">
      <w:numFmt w:val="bullet"/>
      <w:lvlText w:val="•"/>
      <w:lvlJc w:val="left"/>
      <w:pPr>
        <w:ind w:left="1788" w:hanging="360"/>
      </w:pPr>
      <w:rPr>
        <w:rFonts w:hint="default"/>
        <w:lang w:val="en-US" w:eastAsia="en-US" w:bidi="ar-SA"/>
      </w:rPr>
    </w:lvl>
    <w:lvl w:ilvl="3" w:tplc="1892202C">
      <w:numFmt w:val="bullet"/>
      <w:lvlText w:val="•"/>
      <w:lvlJc w:val="left"/>
      <w:pPr>
        <w:ind w:left="2452" w:hanging="360"/>
      </w:pPr>
      <w:rPr>
        <w:rFonts w:hint="default"/>
        <w:lang w:val="en-US" w:eastAsia="en-US" w:bidi="ar-SA"/>
      </w:rPr>
    </w:lvl>
    <w:lvl w:ilvl="4" w:tplc="B896E1D8">
      <w:numFmt w:val="bullet"/>
      <w:lvlText w:val="•"/>
      <w:lvlJc w:val="left"/>
      <w:pPr>
        <w:ind w:left="3116" w:hanging="360"/>
      </w:pPr>
      <w:rPr>
        <w:rFonts w:hint="default"/>
        <w:lang w:val="en-US" w:eastAsia="en-US" w:bidi="ar-SA"/>
      </w:rPr>
    </w:lvl>
    <w:lvl w:ilvl="5" w:tplc="BC1AD676">
      <w:numFmt w:val="bullet"/>
      <w:lvlText w:val="•"/>
      <w:lvlJc w:val="left"/>
      <w:pPr>
        <w:ind w:left="3780" w:hanging="360"/>
      </w:pPr>
      <w:rPr>
        <w:rFonts w:hint="default"/>
        <w:lang w:val="en-US" w:eastAsia="en-US" w:bidi="ar-SA"/>
      </w:rPr>
    </w:lvl>
    <w:lvl w:ilvl="6" w:tplc="F5240096">
      <w:numFmt w:val="bullet"/>
      <w:lvlText w:val="•"/>
      <w:lvlJc w:val="left"/>
      <w:pPr>
        <w:ind w:left="4444" w:hanging="360"/>
      </w:pPr>
      <w:rPr>
        <w:rFonts w:hint="default"/>
        <w:lang w:val="en-US" w:eastAsia="en-US" w:bidi="ar-SA"/>
      </w:rPr>
    </w:lvl>
    <w:lvl w:ilvl="7" w:tplc="D3F4D374">
      <w:numFmt w:val="bullet"/>
      <w:lvlText w:val="•"/>
      <w:lvlJc w:val="left"/>
      <w:pPr>
        <w:ind w:left="5108" w:hanging="360"/>
      </w:pPr>
      <w:rPr>
        <w:rFonts w:hint="default"/>
        <w:lang w:val="en-US" w:eastAsia="en-US" w:bidi="ar-SA"/>
      </w:rPr>
    </w:lvl>
    <w:lvl w:ilvl="8" w:tplc="89A645D2">
      <w:numFmt w:val="bullet"/>
      <w:lvlText w:val="•"/>
      <w:lvlJc w:val="left"/>
      <w:pPr>
        <w:ind w:left="5772" w:hanging="360"/>
      </w:pPr>
      <w:rPr>
        <w:rFonts w:hint="default"/>
        <w:lang w:val="en-US" w:eastAsia="en-US" w:bidi="ar-SA"/>
      </w:rPr>
    </w:lvl>
  </w:abstractNum>
  <w:abstractNum w:abstractNumId="121" w15:restartNumberingAfterBreak="0">
    <w:nsid w:val="693C6D07"/>
    <w:multiLevelType w:val="hybridMultilevel"/>
    <w:tmpl w:val="FFDEB2B2"/>
    <w:lvl w:ilvl="0" w:tplc="094AA22E">
      <w:start w:val="1"/>
      <w:numFmt w:val="bullet"/>
      <w:lvlText w:val=""/>
      <w:lvlJc w:val="left"/>
      <w:pPr>
        <w:tabs>
          <w:tab w:val="num" w:pos="720"/>
        </w:tabs>
        <w:ind w:left="720" w:hanging="360"/>
      </w:pPr>
      <w:rPr>
        <w:rFonts w:ascii="Wingdings" w:hAnsi="Wingdings" w:hint="default"/>
      </w:rPr>
    </w:lvl>
    <w:lvl w:ilvl="1" w:tplc="7042EE54">
      <w:start w:val="1"/>
      <w:numFmt w:val="bullet"/>
      <w:lvlText w:val=""/>
      <w:lvlJc w:val="left"/>
      <w:pPr>
        <w:tabs>
          <w:tab w:val="num" w:pos="1440"/>
        </w:tabs>
        <w:ind w:left="1440" w:hanging="360"/>
      </w:pPr>
      <w:rPr>
        <w:rFonts w:ascii="Wingdings" w:hAnsi="Wingdings" w:hint="default"/>
      </w:rPr>
    </w:lvl>
    <w:lvl w:ilvl="2" w:tplc="96A4B92A" w:tentative="1">
      <w:start w:val="1"/>
      <w:numFmt w:val="bullet"/>
      <w:lvlText w:val=""/>
      <w:lvlJc w:val="left"/>
      <w:pPr>
        <w:tabs>
          <w:tab w:val="num" w:pos="2160"/>
        </w:tabs>
        <w:ind w:left="2160" w:hanging="360"/>
      </w:pPr>
      <w:rPr>
        <w:rFonts w:ascii="Wingdings" w:hAnsi="Wingdings" w:hint="default"/>
      </w:rPr>
    </w:lvl>
    <w:lvl w:ilvl="3" w:tplc="27F2B82A" w:tentative="1">
      <w:start w:val="1"/>
      <w:numFmt w:val="bullet"/>
      <w:lvlText w:val=""/>
      <w:lvlJc w:val="left"/>
      <w:pPr>
        <w:tabs>
          <w:tab w:val="num" w:pos="2880"/>
        </w:tabs>
        <w:ind w:left="2880" w:hanging="360"/>
      </w:pPr>
      <w:rPr>
        <w:rFonts w:ascii="Wingdings" w:hAnsi="Wingdings" w:hint="default"/>
      </w:rPr>
    </w:lvl>
    <w:lvl w:ilvl="4" w:tplc="D11E023A" w:tentative="1">
      <w:start w:val="1"/>
      <w:numFmt w:val="bullet"/>
      <w:lvlText w:val=""/>
      <w:lvlJc w:val="left"/>
      <w:pPr>
        <w:tabs>
          <w:tab w:val="num" w:pos="3600"/>
        </w:tabs>
        <w:ind w:left="3600" w:hanging="360"/>
      </w:pPr>
      <w:rPr>
        <w:rFonts w:ascii="Wingdings" w:hAnsi="Wingdings" w:hint="default"/>
      </w:rPr>
    </w:lvl>
    <w:lvl w:ilvl="5" w:tplc="A45010A6" w:tentative="1">
      <w:start w:val="1"/>
      <w:numFmt w:val="bullet"/>
      <w:lvlText w:val=""/>
      <w:lvlJc w:val="left"/>
      <w:pPr>
        <w:tabs>
          <w:tab w:val="num" w:pos="4320"/>
        </w:tabs>
        <w:ind w:left="4320" w:hanging="360"/>
      </w:pPr>
      <w:rPr>
        <w:rFonts w:ascii="Wingdings" w:hAnsi="Wingdings" w:hint="default"/>
      </w:rPr>
    </w:lvl>
    <w:lvl w:ilvl="6" w:tplc="F866208C" w:tentative="1">
      <w:start w:val="1"/>
      <w:numFmt w:val="bullet"/>
      <w:lvlText w:val=""/>
      <w:lvlJc w:val="left"/>
      <w:pPr>
        <w:tabs>
          <w:tab w:val="num" w:pos="5040"/>
        </w:tabs>
        <w:ind w:left="5040" w:hanging="360"/>
      </w:pPr>
      <w:rPr>
        <w:rFonts w:ascii="Wingdings" w:hAnsi="Wingdings" w:hint="default"/>
      </w:rPr>
    </w:lvl>
    <w:lvl w:ilvl="7" w:tplc="E85A4FCC" w:tentative="1">
      <w:start w:val="1"/>
      <w:numFmt w:val="bullet"/>
      <w:lvlText w:val=""/>
      <w:lvlJc w:val="left"/>
      <w:pPr>
        <w:tabs>
          <w:tab w:val="num" w:pos="5760"/>
        </w:tabs>
        <w:ind w:left="5760" w:hanging="360"/>
      </w:pPr>
      <w:rPr>
        <w:rFonts w:ascii="Wingdings" w:hAnsi="Wingdings" w:hint="default"/>
      </w:rPr>
    </w:lvl>
    <w:lvl w:ilvl="8" w:tplc="A6FEDB4A"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69651A97"/>
    <w:multiLevelType w:val="hybridMultilevel"/>
    <w:tmpl w:val="8B00EE58"/>
    <w:lvl w:ilvl="0" w:tplc="BB7E6FD2">
      <w:start w:val="1"/>
      <w:numFmt w:val="bullet"/>
      <w:lvlText w:val="o"/>
      <w:lvlJc w:val="left"/>
      <w:pPr>
        <w:ind w:left="720" w:hanging="360"/>
      </w:pPr>
      <w:rPr>
        <w:rFonts w:ascii="Courier New" w:hAnsi="Courier New"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BB41E7E"/>
    <w:multiLevelType w:val="hybridMultilevel"/>
    <w:tmpl w:val="E3B66F46"/>
    <w:lvl w:ilvl="0" w:tplc="61FC8B26">
      <w:start w:val="1"/>
      <w:numFmt w:val="bullet"/>
      <w:lvlText w:val=""/>
      <w:lvlJc w:val="left"/>
      <w:pPr>
        <w:tabs>
          <w:tab w:val="num" w:pos="720"/>
        </w:tabs>
        <w:ind w:left="720" w:hanging="360"/>
      </w:pPr>
      <w:rPr>
        <w:rFonts w:ascii="Symbol" w:hAnsi="Symbol" w:hint="default"/>
      </w:rPr>
    </w:lvl>
    <w:lvl w:ilvl="1" w:tplc="9D6E12FA">
      <w:start w:val="1"/>
      <w:numFmt w:val="bullet"/>
      <w:lvlText w:val=""/>
      <w:lvlJc w:val="left"/>
      <w:pPr>
        <w:tabs>
          <w:tab w:val="num" w:pos="1440"/>
        </w:tabs>
        <w:ind w:left="1440" w:hanging="360"/>
      </w:pPr>
      <w:rPr>
        <w:rFonts w:ascii="Symbol" w:hAnsi="Symbol" w:hint="default"/>
      </w:rPr>
    </w:lvl>
    <w:lvl w:ilvl="2" w:tplc="437E9B58" w:tentative="1">
      <w:start w:val="1"/>
      <w:numFmt w:val="bullet"/>
      <w:lvlText w:val=""/>
      <w:lvlJc w:val="left"/>
      <w:pPr>
        <w:tabs>
          <w:tab w:val="num" w:pos="2160"/>
        </w:tabs>
        <w:ind w:left="2160" w:hanging="360"/>
      </w:pPr>
      <w:rPr>
        <w:rFonts w:ascii="Symbol" w:hAnsi="Symbol" w:hint="default"/>
      </w:rPr>
    </w:lvl>
    <w:lvl w:ilvl="3" w:tplc="27122B44" w:tentative="1">
      <w:start w:val="1"/>
      <w:numFmt w:val="bullet"/>
      <w:lvlText w:val=""/>
      <w:lvlJc w:val="left"/>
      <w:pPr>
        <w:tabs>
          <w:tab w:val="num" w:pos="2880"/>
        </w:tabs>
        <w:ind w:left="2880" w:hanging="360"/>
      </w:pPr>
      <w:rPr>
        <w:rFonts w:ascii="Symbol" w:hAnsi="Symbol" w:hint="default"/>
      </w:rPr>
    </w:lvl>
    <w:lvl w:ilvl="4" w:tplc="5AC813E2" w:tentative="1">
      <w:start w:val="1"/>
      <w:numFmt w:val="bullet"/>
      <w:lvlText w:val=""/>
      <w:lvlJc w:val="left"/>
      <w:pPr>
        <w:tabs>
          <w:tab w:val="num" w:pos="3600"/>
        </w:tabs>
        <w:ind w:left="3600" w:hanging="360"/>
      </w:pPr>
      <w:rPr>
        <w:rFonts w:ascii="Symbol" w:hAnsi="Symbol" w:hint="default"/>
      </w:rPr>
    </w:lvl>
    <w:lvl w:ilvl="5" w:tplc="131EB1FA" w:tentative="1">
      <w:start w:val="1"/>
      <w:numFmt w:val="bullet"/>
      <w:lvlText w:val=""/>
      <w:lvlJc w:val="left"/>
      <w:pPr>
        <w:tabs>
          <w:tab w:val="num" w:pos="4320"/>
        </w:tabs>
        <w:ind w:left="4320" w:hanging="360"/>
      </w:pPr>
      <w:rPr>
        <w:rFonts w:ascii="Symbol" w:hAnsi="Symbol" w:hint="default"/>
      </w:rPr>
    </w:lvl>
    <w:lvl w:ilvl="6" w:tplc="4E100E50" w:tentative="1">
      <w:start w:val="1"/>
      <w:numFmt w:val="bullet"/>
      <w:lvlText w:val=""/>
      <w:lvlJc w:val="left"/>
      <w:pPr>
        <w:tabs>
          <w:tab w:val="num" w:pos="5040"/>
        </w:tabs>
        <w:ind w:left="5040" w:hanging="360"/>
      </w:pPr>
      <w:rPr>
        <w:rFonts w:ascii="Symbol" w:hAnsi="Symbol" w:hint="default"/>
      </w:rPr>
    </w:lvl>
    <w:lvl w:ilvl="7" w:tplc="96363FAE" w:tentative="1">
      <w:start w:val="1"/>
      <w:numFmt w:val="bullet"/>
      <w:lvlText w:val=""/>
      <w:lvlJc w:val="left"/>
      <w:pPr>
        <w:tabs>
          <w:tab w:val="num" w:pos="5760"/>
        </w:tabs>
        <w:ind w:left="5760" w:hanging="360"/>
      </w:pPr>
      <w:rPr>
        <w:rFonts w:ascii="Symbol" w:hAnsi="Symbol" w:hint="default"/>
      </w:rPr>
    </w:lvl>
    <w:lvl w:ilvl="8" w:tplc="78224CC4" w:tentative="1">
      <w:start w:val="1"/>
      <w:numFmt w:val="bullet"/>
      <w:lvlText w:val=""/>
      <w:lvlJc w:val="left"/>
      <w:pPr>
        <w:tabs>
          <w:tab w:val="num" w:pos="6480"/>
        </w:tabs>
        <w:ind w:left="6480" w:hanging="360"/>
      </w:pPr>
      <w:rPr>
        <w:rFonts w:ascii="Symbol" w:hAnsi="Symbol" w:hint="default"/>
      </w:rPr>
    </w:lvl>
  </w:abstractNum>
  <w:abstractNum w:abstractNumId="124" w15:restartNumberingAfterBreak="0">
    <w:nsid w:val="6CB3617D"/>
    <w:multiLevelType w:val="hybridMultilevel"/>
    <w:tmpl w:val="8BC442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D651828"/>
    <w:multiLevelType w:val="hybridMultilevel"/>
    <w:tmpl w:val="E12A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E0E4B35"/>
    <w:multiLevelType w:val="hybridMultilevel"/>
    <w:tmpl w:val="CF8E0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E36621A"/>
    <w:multiLevelType w:val="hybridMultilevel"/>
    <w:tmpl w:val="869C783E"/>
    <w:lvl w:ilvl="0" w:tplc="C284F354">
      <w:start w:val="1"/>
      <w:numFmt w:val="lowerLetter"/>
      <w:lvlText w:val="%1."/>
      <w:lvlJc w:val="left"/>
      <w:pPr>
        <w:ind w:left="720" w:hanging="360"/>
      </w:pPr>
      <w:rPr>
        <w:rFonts w:ascii="Poppins" w:hAnsi="Poppins" w:cs="Poppi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ECB3463"/>
    <w:multiLevelType w:val="hybridMultilevel"/>
    <w:tmpl w:val="E8BAA5A2"/>
    <w:lvl w:ilvl="0" w:tplc="D7F0A538">
      <w:start w:val="1"/>
      <w:numFmt w:val="bullet"/>
      <w:lvlText w:val=""/>
      <w:lvlJc w:val="left"/>
      <w:pPr>
        <w:tabs>
          <w:tab w:val="num" w:pos="720"/>
        </w:tabs>
        <w:ind w:left="720" w:hanging="360"/>
      </w:pPr>
      <w:rPr>
        <w:rFonts w:ascii="Wingdings" w:hAnsi="Wingdings" w:hint="default"/>
      </w:rPr>
    </w:lvl>
    <w:lvl w:ilvl="1" w:tplc="BED46A14">
      <w:start w:val="1"/>
      <w:numFmt w:val="bullet"/>
      <w:lvlText w:val=""/>
      <w:lvlJc w:val="left"/>
      <w:pPr>
        <w:tabs>
          <w:tab w:val="num" w:pos="1440"/>
        </w:tabs>
        <w:ind w:left="1440" w:hanging="360"/>
      </w:pPr>
      <w:rPr>
        <w:rFonts w:ascii="Wingdings" w:hAnsi="Wingdings" w:hint="default"/>
      </w:rPr>
    </w:lvl>
    <w:lvl w:ilvl="2" w:tplc="FAE83D42" w:tentative="1">
      <w:start w:val="1"/>
      <w:numFmt w:val="bullet"/>
      <w:lvlText w:val=""/>
      <w:lvlJc w:val="left"/>
      <w:pPr>
        <w:tabs>
          <w:tab w:val="num" w:pos="2160"/>
        </w:tabs>
        <w:ind w:left="2160" w:hanging="360"/>
      </w:pPr>
      <w:rPr>
        <w:rFonts w:ascii="Wingdings" w:hAnsi="Wingdings" w:hint="default"/>
      </w:rPr>
    </w:lvl>
    <w:lvl w:ilvl="3" w:tplc="9702CAB8" w:tentative="1">
      <w:start w:val="1"/>
      <w:numFmt w:val="bullet"/>
      <w:lvlText w:val=""/>
      <w:lvlJc w:val="left"/>
      <w:pPr>
        <w:tabs>
          <w:tab w:val="num" w:pos="2880"/>
        </w:tabs>
        <w:ind w:left="2880" w:hanging="360"/>
      </w:pPr>
      <w:rPr>
        <w:rFonts w:ascii="Wingdings" w:hAnsi="Wingdings" w:hint="default"/>
      </w:rPr>
    </w:lvl>
    <w:lvl w:ilvl="4" w:tplc="67FA6032" w:tentative="1">
      <w:start w:val="1"/>
      <w:numFmt w:val="bullet"/>
      <w:lvlText w:val=""/>
      <w:lvlJc w:val="left"/>
      <w:pPr>
        <w:tabs>
          <w:tab w:val="num" w:pos="3600"/>
        </w:tabs>
        <w:ind w:left="3600" w:hanging="360"/>
      </w:pPr>
      <w:rPr>
        <w:rFonts w:ascii="Wingdings" w:hAnsi="Wingdings" w:hint="default"/>
      </w:rPr>
    </w:lvl>
    <w:lvl w:ilvl="5" w:tplc="F50A33A4" w:tentative="1">
      <w:start w:val="1"/>
      <w:numFmt w:val="bullet"/>
      <w:lvlText w:val=""/>
      <w:lvlJc w:val="left"/>
      <w:pPr>
        <w:tabs>
          <w:tab w:val="num" w:pos="4320"/>
        </w:tabs>
        <w:ind w:left="4320" w:hanging="360"/>
      </w:pPr>
      <w:rPr>
        <w:rFonts w:ascii="Wingdings" w:hAnsi="Wingdings" w:hint="default"/>
      </w:rPr>
    </w:lvl>
    <w:lvl w:ilvl="6" w:tplc="6F4AE02A" w:tentative="1">
      <w:start w:val="1"/>
      <w:numFmt w:val="bullet"/>
      <w:lvlText w:val=""/>
      <w:lvlJc w:val="left"/>
      <w:pPr>
        <w:tabs>
          <w:tab w:val="num" w:pos="5040"/>
        </w:tabs>
        <w:ind w:left="5040" w:hanging="360"/>
      </w:pPr>
      <w:rPr>
        <w:rFonts w:ascii="Wingdings" w:hAnsi="Wingdings" w:hint="default"/>
      </w:rPr>
    </w:lvl>
    <w:lvl w:ilvl="7" w:tplc="6542289C" w:tentative="1">
      <w:start w:val="1"/>
      <w:numFmt w:val="bullet"/>
      <w:lvlText w:val=""/>
      <w:lvlJc w:val="left"/>
      <w:pPr>
        <w:tabs>
          <w:tab w:val="num" w:pos="5760"/>
        </w:tabs>
        <w:ind w:left="5760" w:hanging="360"/>
      </w:pPr>
      <w:rPr>
        <w:rFonts w:ascii="Wingdings" w:hAnsi="Wingdings" w:hint="default"/>
      </w:rPr>
    </w:lvl>
    <w:lvl w:ilvl="8" w:tplc="3444855E"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6F916812"/>
    <w:multiLevelType w:val="hybridMultilevel"/>
    <w:tmpl w:val="42D2E066"/>
    <w:lvl w:ilvl="0" w:tplc="4CF84C54">
      <w:numFmt w:val="bullet"/>
      <w:lvlText w:val="&gt;"/>
      <w:lvlJc w:val="left"/>
      <w:pPr>
        <w:ind w:left="720" w:hanging="360"/>
      </w:pPr>
      <w:rPr>
        <w:rFonts w:ascii="Poppins ExtraBold" w:eastAsia="Poppins ExtraBold" w:hAnsi="Poppins ExtraBold" w:cs="Poppins ExtraBold" w:hint="default"/>
        <w:b/>
        <w:bCs/>
        <w:i w:val="0"/>
        <w:iCs w:val="0"/>
        <w:color w:val="43D596"/>
        <w:w w:val="100"/>
        <w:sz w:val="24"/>
        <w:szCs w:val="2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FA733A6"/>
    <w:multiLevelType w:val="hybridMultilevel"/>
    <w:tmpl w:val="EC006350"/>
    <w:lvl w:ilvl="0" w:tplc="D876A6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6FAB5007"/>
    <w:multiLevelType w:val="hybridMultilevel"/>
    <w:tmpl w:val="915848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0967F46"/>
    <w:multiLevelType w:val="hybridMultilevel"/>
    <w:tmpl w:val="FA8E9CFC"/>
    <w:lvl w:ilvl="0" w:tplc="D7B266CC">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841B18"/>
    <w:multiLevelType w:val="hybridMultilevel"/>
    <w:tmpl w:val="5D028A74"/>
    <w:lvl w:ilvl="0" w:tplc="2A487346">
      <w:numFmt w:val="bullet"/>
      <w:lvlText w:val=""/>
      <w:lvlJc w:val="left"/>
      <w:pPr>
        <w:ind w:left="467" w:hanging="360"/>
      </w:pPr>
      <w:rPr>
        <w:rFonts w:ascii="Wingdings" w:eastAsia="Wingdings" w:hAnsi="Wingdings" w:cs="Wingdings" w:hint="default"/>
        <w:b w:val="0"/>
        <w:bCs w:val="0"/>
        <w:i w:val="0"/>
        <w:iCs w:val="0"/>
        <w:color w:val="001F5F"/>
        <w:w w:val="99"/>
        <w:sz w:val="20"/>
        <w:szCs w:val="20"/>
        <w:lang w:val="en-US" w:eastAsia="en-US" w:bidi="ar-SA"/>
      </w:rPr>
    </w:lvl>
    <w:lvl w:ilvl="1" w:tplc="DB4A48A8">
      <w:numFmt w:val="bullet"/>
      <w:lvlText w:val="•"/>
      <w:lvlJc w:val="left"/>
      <w:pPr>
        <w:ind w:left="1124" w:hanging="360"/>
      </w:pPr>
      <w:rPr>
        <w:rFonts w:hint="default"/>
        <w:lang w:val="en-US" w:eastAsia="en-US" w:bidi="ar-SA"/>
      </w:rPr>
    </w:lvl>
    <w:lvl w:ilvl="2" w:tplc="C212CEA0">
      <w:numFmt w:val="bullet"/>
      <w:lvlText w:val="•"/>
      <w:lvlJc w:val="left"/>
      <w:pPr>
        <w:ind w:left="1788" w:hanging="360"/>
      </w:pPr>
      <w:rPr>
        <w:rFonts w:hint="default"/>
        <w:lang w:val="en-US" w:eastAsia="en-US" w:bidi="ar-SA"/>
      </w:rPr>
    </w:lvl>
    <w:lvl w:ilvl="3" w:tplc="781C70F2">
      <w:numFmt w:val="bullet"/>
      <w:lvlText w:val="•"/>
      <w:lvlJc w:val="left"/>
      <w:pPr>
        <w:ind w:left="2452" w:hanging="360"/>
      </w:pPr>
      <w:rPr>
        <w:rFonts w:hint="default"/>
        <w:lang w:val="en-US" w:eastAsia="en-US" w:bidi="ar-SA"/>
      </w:rPr>
    </w:lvl>
    <w:lvl w:ilvl="4" w:tplc="4FF4930E">
      <w:numFmt w:val="bullet"/>
      <w:lvlText w:val="•"/>
      <w:lvlJc w:val="left"/>
      <w:pPr>
        <w:ind w:left="3116" w:hanging="360"/>
      </w:pPr>
      <w:rPr>
        <w:rFonts w:hint="default"/>
        <w:lang w:val="en-US" w:eastAsia="en-US" w:bidi="ar-SA"/>
      </w:rPr>
    </w:lvl>
    <w:lvl w:ilvl="5" w:tplc="E4FE6406">
      <w:numFmt w:val="bullet"/>
      <w:lvlText w:val="•"/>
      <w:lvlJc w:val="left"/>
      <w:pPr>
        <w:ind w:left="3780" w:hanging="360"/>
      </w:pPr>
      <w:rPr>
        <w:rFonts w:hint="default"/>
        <w:lang w:val="en-US" w:eastAsia="en-US" w:bidi="ar-SA"/>
      </w:rPr>
    </w:lvl>
    <w:lvl w:ilvl="6" w:tplc="D190F7F8">
      <w:numFmt w:val="bullet"/>
      <w:lvlText w:val="•"/>
      <w:lvlJc w:val="left"/>
      <w:pPr>
        <w:ind w:left="4444" w:hanging="360"/>
      </w:pPr>
      <w:rPr>
        <w:rFonts w:hint="default"/>
        <w:lang w:val="en-US" w:eastAsia="en-US" w:bidi="ar-SA"/>
      </w:rPr>
    </w:lvl>
    <w:lvl w:ilvl="7" w:tplc="93663D30">
      <w:numFmt w:val="bullet"/>
      <w:lvlText w:val="•"/>
      <w:lvlJc w:val="left"/>
      <w:pPr>
        <w:ind w:left="5108" w:hanging="360"/>
      </w:pPr>
      <w:rPr>
        <w:rFonts w:hint="default"/>
        <w:lang w:val="en-US" w:eastAsia="en-US" w:bidi="ar-SA"/>
      </w:rPr>
    </w:lvl>
    <w:lvl w:ilvl="8" w:tplc="C96843A0">
      <w:numFmt w:val="bullet"/>
      <w:lvlText w:val="•"/>
      <w:lvlJc w:val="left"/>
      <w:pPr>
        <w:ind w:left="5772" w:hanging="360"/>
      </w:pPr>
      <w:rPr>
        <w:rFonts w:hint="default"/>
        <w:lang w:val="en-US" w:eastAsia="en-US" w:bidi="ar-SA"/>
      </w:rPr>
    </w:lvl>
  </w:abstractNum>
  <w:abstractNum w:abstractNumId="134" w15:restartNumberingAfterBreak="0">
    <w:nsid w:val="727F38FD"/>
    <w:multiLevelType w:val="hybridMultilevel"/>
    <w:tmpl w:val="E28463F0"/>
    <w:lvl w:ilvl="0" w:tplc="8634E87C">
      <w:numFmt w:val="bullet"/>
      <w:lvlText w:val=""/>
      <w:lvlJc w:val="left"/>
      <w:pPr>
        <w:ind w:left="770" w:hanging="720"/>
      </w:pPr>
      <w:rPr>
        <w:rFonts w:ascii="Symbol" w:eastAsia="SimSun" w:hAnsi="Symbol" w:cs="Poppin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35" w15:restartNumberingAfterBreak="0">
    <w:nsid w:val="75B75025"/>
    <w:multiLevelType w:val="hybridMultilevel"/>
    <w:tmpl w:val="6D12CBE2"/>
    <w:lvl w:ilvl="0" w:tplc="A702AA22">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7467853"/>
    <w:multiLevelType w:val="hybridMultilevel"/>
    <w:tmpl w:val="BB5C3322"/>
    <w:lvl w:ilvl="0" w:tplc="32F2FB70">
      <w:start w:val="1"/>
      <w:numFmt w:val="lowerRoman"/>
      <w:lvlText w:val="%1."/>
      <w:lvlJc w:val="left"/>
      <w:pPr>
        <w:ind w:left="1440" w:hanging="1080"/>
      </w:pPr>
      <w:rPr>
        <w:rFonts w:ascii="Poppins" w:eastAsia="+mn-ea" w:hAnsi="Poppins" w:cs="+mn-c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85355D5"/>
    <w:multiLevelType w:val="hybridMultilevel"/>
    <w:tmpl w:val="10B07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89A78A5"/>
    <w:multiLevelType w:val="hybridMultilevel"/>
    <w:tmpl w:val="4C0CEA40"/>
    <w:lvl w:ilvl="0" w:tplc="354CF2CA">
      <w:start w:val="1"/>
      <w:numFmt w:val="lowerRoman"/>
      <w:lvlText w:val="%1."/>
      <w:lvlJc w:val="left"/>
      <w:pPr>
        <w:ind w:left="720" w:hanging="360"/>
      </w:pPr>
      <w:rPr>
        <w:rFonts w:ascii="Poppins" w:eastAsia="Times New Roman" w:hAnsi="Poppins" w:cs="Poppins"/>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9743972"/>
    <w:multiLevelType w:val="multilevel"/>
    <w:tmpl w:val="30D00572"/>
    <w:lvl w:ilvl="0">
      <w:numFmt w:val="bullet"/>
      <w:lvlText w:val="&gt;"/>
      <w:lvlJc w:val="left"/>
      <w:pPr>
        <w:ind w:left="1080" w:hanging="720"/>
      </w:pPr>
      <w:rPr>
        <w:rFonts w:ascii="Poppins ExtraBold" w:eastAsia="Poppins ExtraBold" w:hAnsi="Poppins ExtraBold" w:cs="Poppins ExtraBold" w:hint="default"/>
        <w:b/>
        <w:bCs/>
        <w:i w:val="0"/>
        <w:iCs w:val="0"/>
        <w:color w:val="43D596"/>
        <w:w w:val="100"/>
        <w:sz w:val="24"/>
        <w:szCs w:val="24"/>
        <w:lang w:val="fr-FR" w:eastAsia="en-US" w:bidi="ar-SA"/>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0" w15:restartNumberingAfterBreak="0">
    <w:nsid w:val="7B070103"/>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141" w15:restartNumberingAfterBreak="0">
    <w:nsid w:val="7B1A57C0"/>
    <w:multiLevelType w:val="hybridMultilevel"/>
    <w:tmpl w:val="2D183D26"/>
    <w:lvl w:ilvl="0" w:tplc="5D16AF58">
      <w:numFmt w:val="bullet"/>
      <w:lvlText w:val=""/>
      <w:lvlJc w:val="left"/>
      <w:pPr>
        <w:ind w:left="468" w:hanging="360"/>
      </w:pPr>
      <w:rPr>
        <w:rFonts w:ascii="Wingdings" w:eastAsia="Wingdings" w:hAnsi="Wingdings" w:cs="Wingdings" w:hint="default"/>
        <w:b w:val="0"/>
        <w:bCs w:val="0"/>
        <w:i w:val="0"/>
        <w:iCs w:val="0"/>
        <w:color w:val="001F5F"/>
        <w:w w:val="99"/>
        <w:sz w:val="20"/>
        <w:szCs w:val="20"/>
        <w:lang w:val="en-US" w:eastAsia="en-US" w:bidi="ar-SA"/>
      </w:rPr>
    </w:lvl>
    <w:lvl w:ilvl="1" w:tplc="79BEE6F8">
      <w:numFmt w:val="bullet"/>
      <w:lvlText w:val="•"/>
      <w:lvlJc w:val="left"/>
      <w:pPr>
        <w:ind w:left="1110" w:hanging="360"/>
      </w:pPr>
      <w:rPr>
        <w:rFonts w:hint="default"/>
        <w:lang w:val="en-US" w:eastAsia="en-US" w:bidi="ar-SA"/>
      </w:rPr>
    </w:lvl>
    <w:lvl w:ilvl="2" w:tplc="4B80DEE4">
      <w:numFmt w:val="bullet"/>
      <w:lvlText w:val="•"/>
      <w:lvlJc w:val="left"/>
      <w:pPr>
        <w:ind w:left="1760" w:hanging="360"/>
      </w:pPr>
      <w:rPr>
        <w:rFonts w:hint="default"/>
        <w:lang w:val="en-US" w:eastAsia="en-US" w:bidi="ar-SA"/>
      </w:rPr>
    </w:lvl>
    <w:lvl w:ilvl="3" w:tplc="8AAC4A60">
      <w:numFmt w:val="bullet"/>
      <w:lvlText w:val="•"/>
      <w:lvlJc w:val="left"/>
      <w:pPr>
        <w:ind w:left="2410" w:hanging="360"/>
      </w:pPr>
      <w:rPr>
        <w:rFonts w:hint="default"/>
        <w:lang w:val="en-US" w:eastAsia="en-US" w:bidi="ar-SA"/>
      </w:rPr>
    </w:lvl>
    <w:lvl w:ilvl="4" w:tplc="918E6FD2">
      <w:numFmt w:val="bullet"/>
      <w:lvlText w:val="•"/>
      <w:lvlJc w:val="left"/>
      <w:pPr>
        <w:ind w:left="3061" w:hanging="360"/>
      </w:pPr>
      <w:rPr>
        <w:rFonts w:hint="default"/>
        <w:lang w:val="en-US" w:eastAsia="en-US" w:bidi="ar-SA"/>
      </w:rPr>
    </w:lvl>
    <w:lvl w:ilvl="5" w:tplc="2C0E9D4E">
      <w:numFmt w:val="bullet"/>
      <w:lvlText w:val="•"/>
      <w:lvlJc w:val="left"/>
      <w:pPr>
        <w:ind w:left="3711" w:hanging="360"/>
      </w:pPr>
      <w:rPr>
        <w:rFonts w:hint="default"/>
        <w:lang w:val="en-US" w:eastAsia="en-US" w:bidi="ar-SA"/>
      </w:rPr>
    </w:lvl>
    <w:lvl w:ilvl="6" w:tplc="60FC095A">
      <w:numFmt w:val="bullet"/>
      <w:lvlText w:val="•"/>
      <w:lvlJc w:val="left"/>
      <w:pPr>
        <w:ind w:left="4361" w:hanging="360"/>
      </w:pPr>
      <w:rPr>
        <w:rFonts w:hint="default"/>
        <w:lang w:val="en-US" w:eastAsia="en-US" w:bidi="ar-SA"/>
      </w:rPr>
    </w:lvl>
    <w:lvl w:ilvl="7" w:tplc="FB885488">
      <w:numFmt w:val="bullet"/>
      <w:lvlText w:val="•"/>
      <w:lvlJc w:val="left"/>
      <w:pPr>
        <w:ind w:left="5012" w:hanging="360"/>
      </w:pPr>
      <w:rPr>
        <w:rFonts w:hint="default"/>
        <w:lang w:val="en-US" w:eastAsia="en-US" w:bidi="ar-SA"/>
      </w:rPr>
    </w:lvl>
    <w:lvl w:ilvl="8" w:tplc="7CB8FFB4">
      <w:numFmt w:val="bullet"/>
      <w:lvlText w:val="•"/>
      <w:lvlJc w:val="left"/>
      <w:pPr>
        <w:ind w:left="5662" w:hanging="360"/>
      </w:pPr>
      <w:rPr>
        <w:rFonts w:hint="default"/>
        <w:lang w:val="en-US" w:eastAsia="en-US" w:bidi="ar-SA"/>
      </w:rPr>
    </w:lvl>
  </w:abstractNum>
  <w:abstractNum w:abstractNumId="142" w15:restartNumberingAfterBreak="0">
    <w:nsid w:val="7B815640"/>
    <w:multiLevelType w:val="hybridMultilevel"/>
    <w:tmpl w:val="18503A9A"/>
    <w:lvl w:ilvl="0" w:tplc="8634E87C">
      <w:numFmt w:val="bullet"/>
      <w:lvlText w:val=""/>
      <w:lvlJc w:val="left"/>
      <w:pPr>
        <w:ind w:left="720" w:hanging="360"/>
      </w:pPr>
      <w:rPr>
        <w:rFonts w:ascii="Symbol" w:eastAsia="SimSun" w:hAnsi="Symbol" w:cs="Poppi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C117094"/>
    <w:multiLevelType w:val="hybridMultilevel"/>
    <w:tmpl w:val="4E02033A"/>
    <w:lvl w:ilvl="0" w:tplc="23D27B96">
      <w:start w:val="1"/>
      <w:numFmt w:val="bullet"/>
      <w:lvlText w:val=""/>
      <w:lvlJc w:val="left"/>
      <w:pPr>
        <w:tabs>
          <w:tab w:val="num" w:pos="720"/>
        </w:tabs>
        <w:ind w:left="720" w:hanging="360"/>
      </w:pPr>
      <w:rPr>
        <w:rFonts w:ascii="Wingdings" w:hAnsi="Wingdings" w:hint="default"/>
      </w:rPr>
    </w:lvl>
    <w:lvl w:ilvl="1" w:tplc="92C4FBA8">
      <w:start w:val="1"/>
      <w:numFmt w:val="bullet"/>
      <w:lvlText w:val=""/>
      <w:lvlJc w:val="left"/>
      <w:pPr>
        <w:tabs>
          <w:tab w:val="num" w:pos="1440"/>
        </w:tabs>
        <w:ind w:left="1440" w:hanging="360"/>
      </w:pPr>
      <w:rPr>
        <w:rFonts w:ascii="Wingdings" w:hAnsi="Wingdings" w:hint="default"/>
      </w:rPr>
    </w:lvl>
    <w:lvl w:ilvl="2" w:tplc="01A0C5EC" w:tentative="1">
      <w:start w:val="1"/>
      <w:numFmt w:val="bullet"/>
      <w:lvlText w:val=""/>
      <w:lvlJc w:val="left"/>
      <w:pPr>
        <w:tabs>
          <w:tab w:val="num" w:pos="2160"/>
        </w:tabs>
        <w:ind w:left="2160" w:hanging="360"/>
      </w:pPr>
      <w:rPr>
        <w:rFonts w:ascii="Wingdings" w:hAnsi="Wingdings" w:hint="default"/>
      </w:rPr>
    </w:lvl>
    <w:lvl w:ilvl="3" w:tplc="90E4F4BE" w:tentative="1">
      <w:start w:val="1"/>
      <w:numFmt w:val="bullet"/>
      <w:lvlText w:val=""/>
      <w:lvlJc w:val="left"/>
      <w:pPr>
        <w:tabs>
          <w:tab w:val="num" w:pos="2880"/>
        </w:tabs>
        <w:ind w:left="2880" w:hanging="360"/>
      </w:pPr>
      <w:rPr>
        <w:rFonts w:ascii="Wingdings" w:hAnsi="Wingdings" w:hint="default"/>
      </w:rPr>
    </w:lvl>
    <w:lvl w:ilvl="4" w:tplc="DA966CC6" w:tentative="1">
      <w:start w:val="1"/>
      <w:numFmt w:val="bullet"/>
      <w:lvlText w:val=""/>
      <w:lvlJc w:val="left"/>
      <w:pPr>
        <w:tabs>
          <w:tab w:val="num" w:pos="3600"/>
        </w:tabs>
        <w:ind w:left="3600" w:hanging="360"/>
      </w:pPr>
      <w:rPr>
        <w:rFonts w:ascii="Wingdings" w:hAnsi="Wingdings" w:hint="default"/>
      </w:rPr>
    </w:lvl>
    <w:lvl w:ilvl="5" w:tplc="423C5D6C" w:tentative="1">
      <w:start w:val="1"/>
      <w:numFmt w:val="bullet"/>
      <w:lvlText w:val=""/>
      <w:lvlJc w:val="left"/>
      <w:pPr>
        <w:tabs>
          <w:tab w:val="num" w:pos="4320"/>
        </w:tabs>
        <w:ind w:left="4320" w:hanging="360"/>
      </w:pPr>
      <w:rPr>
        <w:rFonts w:ascii="Wingdings" w:hAnsi="Wingdings" w:hint="default"/>
      </w:rPr>
    </w:lvl>
    <w:lvl w:ilvl="6" w:tplc="90A456D0" w:tentative="1">
      <w:start w:val="1"/>
      <w:numFmt w:val="bullet"/>
      <w:lvlText w:val=""/>
      <w:lvlJc w:val="left"/>
      <w:pPr>
        <w:tabs>
          <w:tab w:val="num" w:pos="5040"/>
        </w:tabs>
        <w:ind w:left="5040" w:hanging="360"/>
      </w:pPr>
      <w:rPr>
        <w:rFonts w:ascii="Wingdings" w:hAnsi="Wingdings" w:hint="default"/>
      </w:rPr>
    </w:lvl>
    <w:lvl w:ilvl="7" w:tplc="DC265762" w:tentative="1">
      <w:start w:val="1"/>
      <w:numFmt w:val="bullet"/>
      <w:lvlText w:val=""/>
      <w:lvlJc w:val="left"/>
      <w:pPr>
        <w:tabs>
          <w:tab w:val="num" w:pos="5760"/>
        </w:tabs>
        <w:ind w:left="5760" w:hanging="360"/>
      </w:pPr>
      <w:rPr>
        <w:rFonts w:ascii="Wingdings" w:hAnsi="Wingdings" w:hint="default"/>
      </w:rPr>
    </w:lvl>
    <w:lvl w:ilvl="8" w:tplc="A704CF0A"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7C4A0633"/>
    <w:multiLevelType w:val="hybridMultilevel"/>
    <w:tmpl w:val="2F2E5AF8"/>
    <w:lvl w:ilvl="0" w:tplc="04090005">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5" w15:restartNumberingAfterBreak="0">
    <w:nsid w:val="7D394257"/>
    <w:multiLevelType w:val="hybridMultilevel"/>
    <w:tmpl w:val="0F36EE28"/>
    <w:lvl w:ilvl="0" w:tplc="4FD631CE">
      <w:start w:val="1"/>
      <w:numFmt w:val="bullet"/>
      <w:lvlText w:val="-"/>
      <w:lvlJc w:val="left"/>
      <w:pPr>
        <w:ind w:left="720" w:hanging="360"/>
      </w:pPr>
      <w:rPr>
        <w:rFonts w:ascii="Calibri" w:eastAsia="Poppin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D5C0305"/>
    <w:multiLevelType w:val="multilevel"/>
    <w:tmpl w:val="380C9622"/>
    <w:lvl w:ilvl="0">
      <w:start w:val="1"/>
      <w:numFmt w:val="bullet"/>
      <w:lvlText w:val=""/>
      <w:lvlJc w:val="left"/>
      <w:pPr>
        <w:tabs>
          <w:tab w:val="num" w:pos="7201"/>
        </w:tabs>
        <w:ind w:left="720" w:hanging="360"/>
      </w:pPr>
      <w:rPr>
        <w:rFonts w:ascii="Symbol" w:hAnsi="Symbol" w:hint="default"/>
        <w:color w:val="auto"/>
        <w:sz w:val="10"/>
        <w:szCs w:val="10"/>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147" w15:restartNumberingAfterBreak="0">
    <w:nsid w:val="7D83593F"/>
    <w:multiLevelType w:val="hybridMultilevel"/>
    <w:tmpl w:val="1BB67EB0"/>
    <w:lvl w:ilvl="0" w:tplc="8D5C86DC">
      <w:numFmt w:val="bullet"/>
      <w:lvlText w:val="&gt;"/>
      <w:lvlJc w:val="left"/>
      <w:pPr>
        <w:ind w:left="1080" w:hanging="360"/>
      </w:pPr>
      <w:rPr>
        <w:rFonts w:ascii="Poppins ExtraBold" w:eastAsia="Poppins ExtraBold" w:hAnsi="Poppins ExtraBold" w:cs="Poppins ExtraBold" w:hint="default"/>
        <w:b/>
        <w:bCs/>
        <w:i w:val="0"/>
        <w:iCs w:val="0"/>
        <w:color w:val="43D596"/>
        <w:w w:val="100"/>
        <w:sz w:val="24"/>
        <w:szCs w:val="24"/>
        <w:lang w:val="fr-F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7E5B415F"/>
    <w:multiLevelType w:val="hybridMultilevel"/>
    <w:tmpl w:val="4972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F104CC9"/>
    <w:multiLevelType w:val="hybridMultilevel"/>
    <w:tmpl w:val="0AE438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8091592">
    <w:abstractNumId w:val="36"/>
  </w:num>
  <w:num w:numId="2" w16cid:durableId="1560020198">
    <w:abstractNumId w:val="117"/>
  </w:num>
  <w:num w:numId="3" w16cid:durableId="1164857836">
    <w:abstractNumId w:val="29"/>
  </w:num>
  <w:num w:numId="4" w16cid:durableId="182204649">
    <w:abstractNumId w:val="81"/>
  </w:num>
  <w:num w:numId="5" w16cid:durableId="1784418473">
    <w:abstractNumId w:val="50"/>
  </w:num>
  <w:num w:numId="6" w16cid:durableId="987175403">
    <w:abstractNumId w:val="147"/>
  </w:num>
  <w:num w:numId="7" w16cid:durableId="1973247417">
    <w:abstractNumId w:val="45"/>
  </w:num>
  <w:num w:numId="8" w16cid:durableId="78866258">
    <w:abstractNumId w:val="21"/>
  </w:num>
  <w:num w:numId="9" w16cid:durableId="552035658">
    <w:abstractNumId w:val="76"/>
  </w:num>
  <w:num w:numId="10" w16cid:durableId="461389408">
    <w:abstractNumId w:val="91"/>
  </w:num>
  <w:num w:numId="11" w16cid:durableId="1438526564">
    <w:abstractNumId w:val="129"/>
  </w:num>
  <w:num w:numId="12" w16cid:durableId="1625649333">
    <w:abstractNumId w:val="73"/>
  </w:num>
  <w:num w:numId="13" w16cid:durableId="1688407065">
    <w:abstractNumId w:val="3"/>
  </w:num>
  <w:num w:numId="14" w16cid:durableId="1951547036">
    <w:abstractNumId w:val="26"/>
  </w:num>
  <w:num w:numId="15" w16cid:durableId="628970349">
    <w:abstractNumId w:val="20"/>
  </w:num>
  <w:num w:numId="16" w16cid:durableId="1775393424">
    <w:abstractNumId w:val="51"/>
  </w:num>
  <w:num w:numId="17" w16cid:durableId="697659480">
    <w:abstractNumId w:val="139"/>
  </w:num>
  <w:num w:numId="18" w16cid:durableId="1330447069">
    <w:abstractNumId w:val="96"/>
  </w:num>
  <w:num w:numId="19" w16cid:durableId="1343431605">
    <w:abstractNumId w:val="120"/>
  </w:num>
  <w:num w:numId="20" w16cid:durableId="577249726">
    <w:abstractNumId w:val="133"/>
  </w:num>
  <w:num w:numId="21" w16cid:durableId="1157188389">
    <w:abstractNumId w:val="114"/>
  </w:num>
  <w:num w:numId="22" w16cid:durableId="27226699">
    <w:abstractNumId w:val="32"/>
  </w:num>
  <w:num w:numId="23" w16cid:durableId="158498451">
    <w:abstractNumId w:val="16"/>
  </w:num>
  <w:num w:numId="24" w16cid:durableId="638265367">
    <w:abstractNumId w:val="31"/>
  </w:num>
  <w:num w:numId="25" w16cid:durableId="1459835227">
    <w:abstractNumId w:val="4"/>
  </w:num>
  <w:num w:numId="26" w16cid:durableId="856695083">
    <w:abstractNumId w:val="69"/>
  </w:num>
  <w:num w:numId="27" w16cid:durableId="897402159">
    <w:abstractNumId w:val="65"/>
  </w:num>
  <w:num w:numId="28" w16cid:durableId="1707829846">
    <w:abstractNumId w:val="23"/>
  </w:num>
  <w:num w:numId="29" w16cid:durableId="112747865">
    <w:abstractNumId w:val="141"/>
  </w:num>
  <w:num w:numId="30" w16cid:durableId="2124037815">
    <w:abstractNumId w:val="39"/>
  </w:num>
  <w:num w:numId="31" w16cid:durableId="1029256223">
    <w:abstractNumId w:val="104"/>
  </w:num>
  <w:num w:numId="32" w16cid:durableId="799081146">
    <w:abstractNumId w:val="80"/>
  </w:num>
  <w:num w:numId="33" w16cid:durableId="704017924">
    <w:abstractNumId w:val="11"/>
  </w:num>
  <w:num w:numId="34" w16cid:durableId="189536517">
    <w:abstractNumId w:val="30"/>
  </w:num>
  <w:num w:numId="35" w16cid:durableId="47846677">
    <w:abstractNumId w:val="18"/>
  </w:num>
  <w:num w:numId="36" w16cid:durableId="354308108">
    <w:abstractNumId w:val="42"/>
  </w:num>
  <w:num w:numId="37" w16cid:durableId="902326793">
    <w:abstractNumId w:val="95"/>
  </w:num>
  <w:num w:numId="38" w16cid:durableId="774909189">
    <w:abstractNumId w:val="53"/>
  </w:num>
  <w:num w:numId="39" w16cid:durableId="1842041568">
    <w:abstractNumId w:val="62"/>
  </w:num>
  <w:num w:numId="40" w16cid:durableId="1532913148">
    <w:abstractNumId w:val="144"/>
  </w:num>
  <w:num w:numId="41" w16cid:durableId="740564464">
    <w:abstractNumId w:val="0"/>
  </w:num>
  <w:num w:numId="42" w16cid:durableId="1053970408">
    <w:abstractNumId w:val="119"/>
  </w:num>
  <w:num w:numId="43" w16cid:durableId="774986083">
    <w:abstractNumId w:val="115"/>
  </w:num>
  <w:num w:numId="44" w16cid:durableId="740491355">
    <w:abstractNumId w:val="88"/>
  </w:num>
  <w:num w:numId="45" w16cid:durableId="710610334">
    <w:abstractNumId w:val="63"/>
  </w:num>
  <w:num w:numId="46" w16cid:durableId="644045795">
    <w:abstractNumId w:val="105"/>
  </w:num>
  <w:num w:numId="47" w16cid:durableId="2011907036">
    <w:abstractNumId w:val="101"/>
  </w:num>
  <w:num w:numId="48" w16cid:durableId="433474625">
    <w:abstractNumId w:val="116"/>
  </w:num>
  <w:num w:numId="49" w16cid:durableId="447505912">
    <w:abstractNumId w:val="28"/>
  </w:num>
  <w:num w:numId="50" w16cid:durableId="439643997">
    <w:abstractNumId w:val="131"/>
  </w:num>
  <w:num w:numId="51" w16cid:durableId="760220047">
    <w:abstractNumId w:val="89"/>
  </w:num>
  <w:num w:numId="52" w16cid:durableId="1318191547">
    <w:abstractNumId w:val="2"/>
  </w:num>
  <w:num w:numId="53" w16cid:durableId="1777209722">
    <w:abstractNumId w:val="94"/>
  </w:num>
  <w:num w:numId="54" w16cid:durableId="586353247">
    <w:abstractNumId w:val="138"/>
  </w:num>
  <w:num w:numId="55" w16cid:durableId="17630176">
    <w:abstractNumId w:val="27"/>
  </w:num>
  <w:num w:numId="56" w16cid:durableId="5716752">
    <w:abstractNumId w:val="10"/>
  </w:num>
  <w:num w:numId="57" w16cid:durableId="970863171">
    <w:abstractNumId w:val="98"/>
  </w:num>
  <w:num w:numId="58" w16cid:durableId="1975989219">
    <w:abstractNumId w:val="25"/>
  </w:num>
  <w:num w:numId="59" w16cid:durableId="1973560531">
    <w:abstractNumId w:val="118"/>
  </w:num>
  <w:num w:numId="60" w16cid:durableId="1132021178">
    <w:abstractNumId w:val="54"/>
  </w:num>
  <w:num w:numId="61" w16cid:durableId="154496523">
    <w:abstractNumId w:val="13"/>
  </w:num>
  <w:num w:numId="62" w16cid:durableId="2121685555">
    <w:abstractNumId w:val="7"/>
  </w:num>
  <w:num w:numId="63" w16cid:durableId="1263686529">
    <w:abstractNumId w:val="109"/>
  </w:num>
  <w:num w:numId="64" w16cid:durableId="81605096">
    <w:abstractNumId w:val="17"/>
  </w:num>
  <w:num w:numId="65" w16cid:durableId="562257128">
    <w:abstractNumId w:val="92"/>
  </w:num>
  <w:num w:numId="66" w16cid:durableId="536430135">
    <w:abstractNumId w:val="66"/>
  </w:num>
  <w:num w:numId="67" w16cid:durableId="1953171318">
    <w:abstractNumId w:val="24"/>
  </w:num>
  <w:num w:numId="68" w16cid:durableId="1580483435">
    <w:abstractNumId w:val="87"/>
  </w:num>
  <w:num w:numId="69" w16cid:durableId="1836144524">
    <w:abstractNumId w:val="12"/>
  </w:num>
  <w:num w:numId="70" w16cid:durableId="1269117639">
    <w:abstractNumId w:val="122"/>
  </w:num>
  <w:num w:numId="71" w16cid:durableId="749237268">
    <w:abstractNumId w:val="38"/>
  </w:num>
  <w:num w:numId="72" w16cid:durableId="357662061">
    <w:abstractNumId w:val="137"/>
  </w:num>
  <w:num w:numId="73" w16cid:durableId="1263027927">
    <w:abstractNumId w:val="136"/>
  </w:num>
  <w:num w:numId="74" w16cid:durableId="807741830">
    <w:abstractNumId w:val="52"/>
  </w:num>
  <w:num w:numId="75" w16cid:durableId="1511290067">
    <w:abstractNumId w:val="1"/>
  </w:num>
  <w:num w:numId="76" w16cid:durableId="1679235344">
    <w:abstractNumId w:val="72"/>
  </w:num>
  <w:num w:numId="77" w16cid:durableId="688605142">
    <w:abstractNumId w:val="5"/>
  </w:num>
  <w:num w:numId="78" w16cid:durableId="1419597591">
    <w:abstractNumId w:val="124"/>
  </w:num>
  <w:num w:numId="79" w16cid:durableId="1701516066">
    <w:abstractNumId w:val="49"/>
  </w:num>
  <w:num w:numId="80" w16cid:durableId="132796115">
    <w:abstractNumId w:val="149"/>
  </w:num>
  <w:num w:numId="81" w16cid:durableId="1032341477">
    <w:abstractNumId w:val="9"/>
  </w:num>
  <w:num w:numId="82" w16cid:durableId="1895853566">
    <w:abstractNumId w:val="37"/>
  </w:num>
  <w:num w:numId="83" w16cid:durableId="534201762">
    <w:abstractNumId w:val="6"/>
  </w:num>
  <w:num w:numId="84" w16cid:durableId="109017282">
    <w:abstractNumId w:val="78"/>
  </w:num>
  <w:num w:numId="85" w16cid:durableId="2035882581">
    <w:abstractNumId w:val="8"/>
  </w:num>
  <w:num w:numId="86" w16cid:durableId="2116635768">
    <w:abstractNumId w:val="135"/>
  </w:num>
  <w:num w:numId="87" w16cid:durableId="1259293435">
    <w:abstractNumId w:val="93"/>
  </w:num>
  <w:num w:numId="88" w16cid:durableId="263617608">
    <w:abstractNumId w:val="121"/>
  </w:num>
  <w:num w:numId="89" w16cid:durableId="725226004">
    <w:abstractNumId w:val="128"/>
  </w:num>
  <w:num w:numId="90" w16cid:durableId="1374232967">
    <w:abstractNumId w:val="143"/>
  </w:num>
  <w:num w:numId="91" w16cid:durableId="2038046342">
    <w:abstractNumId w:val="61"/>
  </w:num>
  <w:num w:numId="92" w16cid:durableId="1407535817">
    <w:abstractNumId w:val="59"/>
  </w:num>
  <w:num w:numId="93" w16cid:durableId="777916384">
    <w:abstractNumId w:val="123"/>
  </w:num>
  <w:num w:numId="94" w16cid:durableId="751700349">
    <w:abstractNumId w:val="86"/>
  </w:num>
  <w:num w:numId="95" w16cid:durableId="1422876889">
    <w:abstractNumId w:val="83"/>
  </w:num>
  <w:num w:numId="96" w16cid:durableId="269775612">
    <w:abstractNumId w:val="19"/>
  </w:num>
  <w:num w:numId="97" w16cid:durableId="1082337632">
    <w:abstractNumId w:val="107"/>
  </w:num>
  <w:num w:numId="98" w16cid:durableId="162015426">
    <w:abstractNumId w:val="15"/>
  </w:num>
  <w:num w:numId="99" w16cid:durableId="183908461">
    <w:abstractNumId w:val="60"/>
  </w:num>
  <w:num w:numId="100" w16cid:durableId="167409551">
    <w:abstractNumId w:val="126"/>
  </w:num>
  <w:num w:numId="101" w16cid:durableId="1803423343">
    <w:abstractNumId w:val="75"/>
  </w:num>
  <w:num w:numId="102" w16cid:durableId="906651708">
    <w:abstractNumId w:val="99"/>
  </w:num>
  <w:num w:numId="103" w16cid:durableId="1800536286">
    <w:abstractNumId w:val="90"/>
  </w:num>
  <w:num w:numId="104" w16cid:durableId="1460874452">
    <w:abstractNumId w:val="140"/>
  </w:num>
  <w:num w:numId="105" w16cid:durableId="1280065923">
    <w:abstractNumId w:val="33"/>
  </w:num>
  <w:num w:numId="106" w16cid:durableId="1394499186">
    <w:abstractNumId w:val="127"/>
  </w:num>
  <w:num w:numId="107" w16cid:durableId="234702983">
    <w:abstractNumId w:val="100"/>
  </w:num>
  <w:num w:numId="108" w16cid:durableId="41027976">
    <w:abstractNumId w:val="79"/>
  </w:num>
  <w:num w:numId="109" w16cid:durableId="999965857">
    <w:abstractNumId w:val="97"/>
  </w:num>
  <w:num w:numId="110" w16cid:durableId="47799969">
    <w:abstractNumId w:val="58"/>
  </w:num>
  <w:num w:numId="111" w16cid:durableId="1413821203">
    <w:abstractNumId w:val="130"/>
  </w:num>
  <w:num w:numId="112" w16cid:durableId="1578518909">
    <w:abstractNumId w:val="108"/>
  </w:num>
  <w:num w:numId="113" w16cid:durableId="1272586624">
    <w:abstractNumId w:val="43"/>
  </w:num>
  <w:num w:numId="114" w16cid:durableId="1000766555">
    <w:abstractNumId w:val="112"/>
  </w:num>
  <w:num w:numId="115" w16cid:durableId="503400765">
    <w:abstractNumId w:val="70"/>
  </w:num>
  <w:num w:numId="116" w16cid:durableId="243999174">
    <w:abstractNumId w:val="142"/>
  </w:num>
  <w:num w:numId="117" w16cid:durableId="530805342">
    <w:abstractNumId w:val="132"/>
  </w:num>
  <w:num w:numId="118" w16cid:durableId="596407528">
    <w:abstractNumId w:val="41"/>
  </w:num>
  <w:num w:numId="119" w16cid:durableId="1505390554">
    <w:abstractNumId w:val="44"/>
  </w:num>
  <w:num w:numId="120" w16cid:durableId="1779714472">
    <w:abstractNumId w:val="106"/>
  </w:num>
  <w:num w:numId="121" w16cid:durableId="1073352094">
    <w:abstractNumId w:val="111"/>
  </w:num>
  <w:num w:numId="122" w16cid:durableId="552931079">
    <w:abstractNumId w:val="110"/>
  </w:num>
  <w:num w:numId="123" w16cid:durableId="1147474166">
    <w:abstractNumId w:val="71"/>
  </w:num>
  <w:num w:numId="124" w16cid:durableId="1783915110">
    <w:abstractNumId w:val="47"/>
  </w:num>
  <w:num w:numId="125" w16cid:durableId="1957131976">
    <w:abstractNumId w:val="134"/>
  </w:num>
  <w:num w:numId="126" w16cid:durableId="796073575">
    <w:abstractNumId w:val="34"/>
  </w:num>
  <w:num w:numId="127" w16cid:durableId="109084106">
    <w:abstractNumId w:val="102"/>
  </w:num>
  <w:num w:numId="128" w16cid:durableId="93131785">
    <w:abstractNumId w:val="57"/>
  </w:num>
  <w:num w:numId="129" w16cid:durableId="1389575960">
    <w:abstractNumId w:val="74"/>
  </w:num>
  <w:num w:numId="130" w16cid:durableId="711727980">
    <w:abstractNumId w:val="46"/>
  </w:num>
  <w:num w:numId="131" w16cid:durableId="255753956">
    <w:abstractNumId w:val="55"/>
  </w:num>
  <w:num w:numId="132" w16cid:durableId="654144515">
    <w:abstractNumId w:val="146"/>
  </w:num>
  <w:num w:numId="133" w16cid:durableId="1734308692">
    <w:abstractNumId w:val="113"/>
  </w:num>
  <w:num w:numId="134" w16cid:durableId="2040081456">
    <w:abstractNumId w:val="77"/>
  </w:num>
  <w:num w:numId="135" w16cid:durableId="1773935094">
    <w:abstractNumId w:val="35"/>
  </w:num>
  <w:num w:numId="136" w16cid:durableId="300960899">
    <w:abstractNumId w:val="64"/>
  </w:num>
  <w:num w:numId="137" w16cid:durableId="273750349">
    <w:abstractNumId w:val="82"/>
  </w:num>
  <w:num w:numId="138" w16cid:durableId="983656747">
    <w:abstractNumId w:val="103"/>
  </w:num>
  <w:num w:numId="139" w16cid:durableId="633490962">
    <w:abstractNumId w:val="145"/>
  </w:num>
  <w:num w:numId="140" w16cid:durableId="885145375">
    <w:abstractNumId w:val="85"/>
  </w:num>
  <w:num w:numId="141" w16cid:durableId="1824084599">
    <w:abstractNumId w:val="14"/>
  </w:num>
  <w:num w:numId="142" w16cid:durableId="1388066577">
    <w:abstractNumId w:val="22"/>
  </w:num>
  <w:num w:numId="143" w16cid:durableId="997076406">
    <w:abstractNumId w:val="68"/>
  </w:num>
  <w:num w:numId="144" w16cid:durableId="1504710964">
    <w:abstractNumId w:val="48"/>
  </w:num>
  <w:num w:numId="145" w16cid:durableId="1348756861">
    <w:abstractNumId w:val="84"/>
  </w:num>
  <w:num w:numId="146" w16cid:durableId="1898935759">
    <w:abstractNumId w:val="125"/>
  </w:num>
  <w:num w:numId="147" w16cid:durableId="1338732044">
    <w:abstractNumId w:val="56"/>
  </w:num>
  <w:num w:numId="148" w16cid:durableId="962807785">
    <w:abstractNumId w:val="40"/>
  </w:num>
  <w:num w:numId="149" w16cid:durableId="1598751985">
    <w:abstractNumId w:val="148"/>
  </w:num>
  <w:num w:numId="150" w16cid:durableId="1520581833">
    <w:abstractNumId w:val="67"/>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DAxtDQ1MTcxMjdR0lEKTi0uzszPAykwNKkFADBTg0YtAAAA"/>
  </w:docVars>
  <w:rsids>
    <w:rsidRoot w:val="00F81EA7"/>
    <w:rsid w:val="000003AD"/>
    <w:rsid w:val="000005A5"/>
    <w:rsid w:val="00000866"/>
    <w:rsid w:val="00000A43"/>
    <w:rsid w:val="000015DE"/>
    <w:rsid w:val="0000194C"/>
    <w:rsid w:val="000025BE"/>
    <w:rsid w:val="0000265B"/>
    <w:rsid w:val="00002BEB"/>
    <w:rsid w:val="00002C3C"/>
    <w:rsid w:val="00002C49"/>
    <w:rsid w:val="00002D5B"/>
    <w:rsid w:val="00002DBD"/>
    <w:rsid w:val="00003007"/>
    <w:rsid w:val="000030B8"/>
    <w:rsid w:val="0000389A"/>
    <w:rsid w:val="00003C64"/>
    <w:rsid w:val="00003CEA"/>
    <w:rsid w:val="00003DB9"/>
    <w:rsid w:val="00003DE9"/>
    <w:rsid w:val="000044A9"/>
    <w:rsid w:val="00004813"/>
    <w:rsid w:val="00004E9F"/>
    <w:rsid w:val="00004FBC"/>
    <w:rsid w:val="000054C2"/>
    <w:rsid w:val="000057ED"/>
    <w:rsid w:val="00005920"/>
    <w:rsid w:val="000059DB"/>
    <w:rsid w:val="00005F54"/>
    <w:rsid w:val="00006850"/>
    <w:rsid w:val="0000695B"/>
    <w:rsid w:val="00006DFF"/>
    <w:rsid w:val="00007120"/>
    <w:rsid w:val="000071FC"/>
    <w:rsid w:val="000074C9"/>
    <w:rsid w:val="00007592"/>
    <w:rsid w:val="0000779C"/>
    <w:rsid w:val="00007900"/>
    <w:rsid w:val="00007FAF"/>
    <w:rsid w:val="0001010A"/>
    <w:rsid w:val="000103B1"/>
    <w:rsid w:val="000103E7"/>
    <w:rsid w:val="000104A2"/>
    <w:rsid w:val="000106D6"/>
    <w:rsid w:val="00010A37"/>
    <w:rsid w:val="00010A46"/>
    <w:rsid w:val="00010CAA"/>
    <w:rsid w:val="00010D23"/>
    <w:rsid w:val="00010D4E"/>
    <w:rsid w:val="00010E18"/>
    <w:rsid w:val="00010EB9"/>
    <w:rsid w:val="00010EE5"/>
    <w:rsid w:val="00011097"/>
    <w:rsid w:val="00011154"/>
    <w:rsid w:val="0001115E"/>
    <w:rsid w:val="000111F9"/>
    <w:rsid w:val="00011648"/>
    <w:rsid w:val="000116EE"/>
    <w:rsid w:val="00011981"/>
    <w:rsid w:val="00011B00"/>
    <w:rsid w:val="00011BFC"/>
    <w:rsid w:val="00011C51"/>
    <w:rsid w:val="00011EDB"/>
    <w:rsid w:val="00012243"/>
    <w:rsid w:val="0001232D"/>
    <w:rsid w:val="0001244F"/>
    <w:rsid w:val="00012456"/>
    <w:rsid w:val="0001273C"/>
    <w:rsid w:val="00012761"/>
    <w:rsid w:val="00012A17"/>
    <w:rsid w:val="00012D7E"/>
    <w:rsid w:val="00012E11"/>
    <w:rsid w:val="00012F1A"/>
    <w:rsid w:val="00012F65"/>
    <w:rsid w:val="000131C5"/>
    <w:rsid w:val="0001351D"/>
    <w:rsid w:val="000135E0"/>
    <w:rsid w:val="00013774"/>
    <w:rsid w:val="00013B7B"/>
    <w:rsid w:val="00013BCF"/>
    <w:rsid w:val="00013D63"/>
    <w:rsid w:val="00013ED7"/>
    <w:rsid w:val="0001400E"/>
    <w:rsid w:val="000145DC"/>
    <w:rsid w:val="000147E5"/>
    <w:rsid w:val="00014C8E"/>
    <w:rsid w:val="00014CEB"/>
    <w:rsid w:val="00014DFC"/>
    <w:rsid w:val="000150FC"/>
    <w:rsid w:val="00015128"/>
    <w:rsid w:val="00015191"/>
    <w:rsid w:val="00015251"/>
    <w:rsid w:val="000153C4"/>
    <w:rsid w:val="0001542F"/>
    <w:rsid w:val="000154B0"/>
    <w:rsid w:val="0001569F"/>
    <w:rsid w:val="00015727"/>
    <w:rsid w:val="0001581E"/>
    <w:rsid w:val="00016970"/>
    <w:rsid w:val="00016B1F"/>
    <w:rsid w:val="00016C31"/>
    <w:rsid w:val="00016C51"/>
    <w:rsid w:val="00016CC4"/>
    <w:rsid w:val="000170D6"/>
    <w:rsid w:val="00017100"/>
    <w:rsid w:val="0001747B"/>
    <w:rsid w:val="000174C3"/>
    <w:rsid w:val="00017811"/>
    <w:rsid w:val="000178F3"/>
    <w:rsid w:val="00017A20"/>
    <w:rsid w:val="00017C4E"/>
    <w:rsid w:val="00017E67"/>
    <w:rsid w:val="00017E6F"/>
    <w:rsid w:val="00020097"/>
    <w:rsid w:val="00020125"/>
    <w:rsid w:val="00020134"/>
    <w:rsid w:val="000202EA"/>
    <w:rsid w:val="0002033E"/>
    <w:rsid w:val="00020B9B"/>
    <w:rsid w:val="00021181"/>
    <w:rsid w:val="0002127F"/>
    <w:rsid w:val="000213EB"/>
    <w:rsid w:val="00021645"/>
    <w:rsid w:val="00021727"/>
    <w:rsid w:val="00021C4C"/>
    <w:rsid w:val="00021DCA"/>
    <w:rsid w:val="00022007"/>
    <w:rsid w:val="0002215F"/>
    <w:rsid w:val="0002227A"/>
    <w:rsid w:val="000222D4"/>
    <w:rsid w:val="00022554"/>
    <w:rsid w:val="00022669"/>
    <w:rsid w:val="000227BD"/>
    <w:rsid w:val="000227DA"/>
    <w:rsid w:val="00022891"/>
    <w:rsid w:val="00022A40"/>
    <w:rsid w:val="00022A5B"/>
    <w:rsid w:val="00022A6B"/>
    <w:rsid w:val="00022AAA"/>
    <w:rsid w:val="00022C1C"/>
    <w:rsid w:val="00022EE8"/>
    <w:rsid w:val="000231C6"/>
    <w:rsid w:val="0002347D"/>
    <w:rsid w:val="000238FC"/>
    <w:rsid w:val="000239CB"/>
    <w:rsid w:val="00023C17"/>
    <w:rsid w:val="00023CA1"/>
    <w:rsid w:val="00024138"/>
    <w:rsid w:val="0002416E"/>
    <w:rsid w:val="000241AE"/>
    <w:rsid w:val="000241BF"/>
    <w:rsid w:val="00024322"/>
    <w:rsid w:val="000243DC"/>
    <w:rsid w:val="0002447E"/>
    <w:rsid w:val="000245C3"/>
    <w:rsid w:val="00024640"/>
    <w:rsid w:val="000249DE"/>
    <w:rsid w:val="00024AA8"/>
    <w:rsid w:val="00024C49"/>
    <w:rsid w:val="00024C51"/>
    <w:rsid w:val="00024DB6"/>
    <w:rsid w:val="000254F3"/>
    <w:rsid w:val="00025660"/>
    <w:rsid w:val="0002568F"/>
    <w:rsid w:val="00025711"/>
    <w:rsid w:val="00025807"/>
    <w:rsid w:val="00025F69"/>
    <w:rsid w:val="00026022"/>
    <w:rsid w:val="00026047"/>
    <w:rsid w:val="00026336"/>
    <w:rsid w:val="000267A3"/>
    <w:rsid w:val="00026ABE"/>
    <w:rsid w:val="00026FE5"/>
    <w:rsid w:val="00027284"/>
    <w:rsid w:val="00027342"/>
    <w:rsid w:val="0002775D"/>
    <w:rsid w:val="00027879"/>
    <w:rsid w:val="000278D4"/>
    <w:rsid w:val="00027C70"/>
    <w:rsid w:val="00027D66"/>
    <w:rsid w:val="00030161"/>
    <w:rsid w:val="00030454"/>
    <w:rsid w:val="00030646"/>
    <w:rsid w:val="0003074A"/>
    <w:rsid w:val="00030766"/>
    <w:rsid w:val="00030768"/>
    <w:rsid w:val="0003086E"/>
    <w:rsid w:val="00030F1C"/>
    <w:rsid w:val="000311AE"/>
    <w:rsid w:val="000315D5"/>
    <w:rsid w:val="00031BAC"/>
    <w:rsid w:val="00031C26"/>
    <w:rsid w:val="00031DCA"/>
    <w:rsid w:val="000323A3"/>
    <w:rsid w:val="00032414"/>
    <w:rsid w:val="00032530"/>
    <w:rsid w:val="00032764"/>
    <w:rsid w:val="00032B60"/>
    <w:rsid w:val="00032D58"/>
    <w:rsid w:val="00032F0C"/>
    <w:rsid w:val="00032FAA"/>
    <w:rsid w:val="0003324E"/>
    <w:rsid w:val="0003357D"/>
    <w:rsid w:val="00033F7A"/>
    <w:rsid w:val="00034052"/>
    <w:rsid w:val="000343E1"/>
    <w:rsid w:val="00034495"/>
    <w:rsid w:val="00034AD9"/>
    <w:rsid w:val="00034C1E"/>
    <w:rsid w:val="00035445"/>
    <w:rsid w:val="000354E3"/>
    <w:rsid w:val="000355AD"/>
    <w:rsid w:val="00035D69"/>
    <w:rsid w:val="00035D9F"/>
    <w:rsid w:val="000362EA"/>
    <w:rsid w:val="00036408"/>
    <w:rsid w:val="00036524"/>
    <w:rsid w:val="000368EF"/>
    <w:rsid w:val="00036C59"/>
    <w:rsid w:val="00036EF9"/>
    <w:rsid w:val="00037388"/>
    <w:rsid w:val="00037411"/>
    <w:rsid w:val="000374A8"/>
    <w:rsid w:val="000376C2"/>
    <w:rsid w:val="00037A79"/>
    <w:rsid w:val="00037AE8"/>
    <w:rsid w:val="00037B2B"/>
    <w:rsid w:val="00037CDF"/>
    <w:rsid w:val="000403FF"/>
    <w:rsid w:val="00040A4D"/>
    <w:rsid w:val="00040CC9"/>
    <w:rsid w:val="00040F4F"/>
    <w:rsid w:val="0004115D"/>
    <w:rsid w:val="000411D4"/>
    <w:rsid w:val="0004128A"/>
    <w:rsid w:val="00041328"/>
    <w:rsid w:val="000415F3"/>
    <w:rsid w:val="000417CE"/>
    <w:rsid w:val="00041A2B"/>
    <w:rsid w:val="00041B85"/>
    <w:rsid w:val="00041B9C"/>
    <w:rsid w:val="00041BDE"/>
    <w:rsid w:val="000420B3"/>
    <w:rsid w:val="0004248C"/>
    <w:rsid w:val="000424DF"/>
    <w:rsid w:val="0004261A"/>
    <w:rsid w:val="00042743"/>
    <w:rsid w:val="0004278C"/>
    <w:rsid w:val="0004291F"/>
    <w:rsid w:val="00042D64"/>
    <w:rsid w:val="00042D8A"/>
    <w:rsid w:val="000430AE"/>
    <w:rsid w:val="000430C5"/>
    <w:rsid w:val="0004343C"/>
    <w:rsid w:val="00043594"/>
    <w:rsid w:val="00043970"/>
    <w:rsid w:val="00043AC9"/>
    <w:rsid w:val="00043B5B"/>
    <w:rsid w:val="00044236"/>
    <w:rsid w:val="0004445A"/>
    <w:rsid w:val="000445F0"/>
    <w:rsid w:val="0004465E"/>
    <w:rsid w:val="000446E3"/>
    <w:rsid w:val="00044889"/>
    <w:rsid w:val="0004491A"/>
    <w:rsid w:val="0004493E"/>
    <w:rsid w:val="00044BAE"/>
    <w:rsid w:val="00044CC1"/>
    <w:rsid w:val="000450E1"/>
    <w:rsid w:val="00045106"/>
    <w:rsid w:val="000451AF"/>
    <w:rsid w:val="00045409"/>
    <w:rsid w:val="00045493"/>
    <w:rsid w:val="00045A5C"/>
    <w:rsid w:val="00045C40"/>
    <w:rsid w:val="00045CEA"/>
    <w:rsid w:val="00046171"/>
    <w:rsid w:val="000463A5"/>
    <w:rsid w:val="000463C6"/>
    <w:rsid w:val="00046681"/>
    <w:rsid w:val="00046BD6"/>
    <w:rsid w:val="000473EB"/>
    <w:rsid w:val="0004751C"/>
    <w:rsid w:val="000475EC"/>
    <w:rsid w:val="00047950"/>
    <w:rsid w:val="00047984"/>
    <w:rsid w:val="00047AD4"/>
    <w:rsid w:val="00047B05"/>
    <w:rsid w:val="00047EC5"/>
    <w:rsid w:val="000501B5"/>
    <w:rsid w:val="00050268"/>
    <w:rsid w:val="0005047D"/>
    <w:rsid w:val="00050634"/>
    <w:rsid w:val="000508CE"/>
    <w:rsid w:val="00050984"/>
    <w:rsid w:val="00050D4A"/>
    <w:rsid w:val="00050ECD"/>
    <w:rsid w:val="00051094"/>
    <w:rsid w:val="00051315"/>
    <w:rsid w:val="000513FA"/>
    <w:rsid w:val="00051428"/>
    <w:rsid w:val="000519DA"/>
    <w:rsid w:val="00051A56"/>
    <w:rsid w:val="00051F4A"/>
    <w:rsid w:val="0005257E"/>
    <w:rsid w:val="000525AD"/>
    <w:rsid w:val="00052784"/>
    <w:rsid w:val="000528BC"/>
    <w:rsid w:val="000528E4"/>
    <w:rsid w:val="00052C51"/>
    <w:rsid w:val="00052E48"/>
    <w:rsid w:val="00052EB3"/>
    <w:rsid w:val="00052F14"/>
    <w:rsid w:val="00052FFD"/>
    <w:rsid w:val="00053169"/>
    <w:rsid w:val="000531A8"/>
    <w:rsid w:val="00053358"/>
    <w:rsid w:val="000533C8"/>
    <w:rsid w:val="00053495"/>
    <w:rsid w:val="0005357A"/>
    <w:rsid w:val="00053580"/>
    <w:rsid w:val="00053759"/>
    <w:rsid w:val="000538DA"/>
    <w:rsid w:val="000538EF"/>
    <w:rsid w:val="00053E1B"/>
    <w:rsid w:val="00053F2F"/>
    <w:rsid w:val="00054095"/>
    <w:rsid w:val="000543E9"/>
    <w:rsid w:val="00054433"/>
    <w:rsid w:val="00054485"/>
    <w:rsid w:val="0005451D"/>
    <w:rsid w:val="000546E3"/>
    <w:rsid w:val="00054D63"/>
    <w:rsid w:val="00054D66"/>
    <w:rsid w:val="00054D9C"/>
    <w:rsid w:val="00055147"/>
    <w:rsid w:val="00055745"/>
    <w:rsid w:val="00055860"/>
    <w:rsid w:val="000559DE"/>
    <w:rsid w:val="00055B83"/>
    <w:rsid w:val="00055C46"/>
    <w:rsid w:val="00055F26"/>
    <w:rsid w:val="0005613D"/>
    <w:rsid w:val="0005623C"/>
    <w:rsid w:val="000563AF"/>
    <w:rsid w:val="00056451"/>
    <w:rsid w:val="0005651B"/>
    <w:rsid w:val="00056A09"/>
    <w:rsid w:val="00056A0E"/>
    <w:rsid w:val="00056B2B"/>
    <w:rsid w:val="00056C95"/>
    <w:rsid w:val="00056EF4"/>
    <w:rsid w:val="00057027"/>
    <w:rsid w:val="000572CA"/>
    <w:rsid w:val="00057612"/>
    <w:rsid w:val="0005763D"/>
    <w:rsid w:val="0005783F"/>
    <w:rsid w:val="0006022A"/>
    <w:rsid w:val="00060565"/>
    <w:rsid w:val="0006070C"/>
    <w:rsid w:val="00060963"/>
    <w:rsid w:val="00060EA9"/>
    <w:rsid w:val="0006115C"/>
    <w:rsid w:val="00061254"/>
    <w:rsid w:val="00061349"/>
    <w:rsid w:val="000615D5"/>
    <w:rsid w:val="0006189C"/>
    <w:rsid w:val="0006191C"/>
    <w:rsid w:val="00061A51"/>
    <w:rsid w:val="00061CB6"/>
    <w:rsid w:val="00061F5D"/>
    <w:rsid w:val="00061F73"/>
    <w:rsid w:val="00061FC5"/>
    <w:rsid w:val="00061FF9"/>
    <w:rsid w:val="00062032"/>
    <w:rsid w:val="00062168"/>
    <w:rsid w:val="00062747"/>
    <w:rsid w:val="00062848"/>
    <w:rsid w:val="00062DC9"/>
    <w:rsid w:val="0006325F"/>
    <w:rsid w:val="0006330C"/>
    <w:rsid w:val="000634C2"/>
    <w:rsid w:val="00063970"/>
    <w:rsid w:val="00064130"/>
    <w:rsid w:val="00064268"/>
    <w:rsid w:val="00064700"/>
    <w:rsid w:val="00064801"/>
    <w:rsid w:val="00064B23"/>
    <w:rsid w:val="000651B5"/>
    <w:rsid w:val="000651E7"/>
    <w:rsid w:val="00065486"/>
    <w:rsid w:val="000657F1"/>
    <w:rsid w:val="00065905"/>
    <w:rsid w:val="00066196"/>
    <w:rsid w:val="00066409"/>
    <w:rsid w:val="00066817"/>
    <w:rsid w:val="000669A9"/>
    <w:rsid w:val="00066A05"/>
    <w:rsid w:val="00066AC7"/>
    <w:rsid w:val="00066ECA"/>
    <w:rsid w:val="00066F26"/>
    <w:rsid w:val="00067419"/>
    <w:rsid w:val="00067564"/>
    <w:rsid w:val="00067706"/>
    <w:rsid w:val="00067ABB"/>
    <w:rsid w:val="00070112"/>
    <w:rsid w:val="00070252"/>
    <w:rsid w:val="000702A2"/>
    <w:rsid w:val="00070F1F"/>
    <w:rsid w:val="000710A3"/>
    <w:rsid w:val="000712FB"/>
    <w:rsid w:val="00071B8A"/>
    <w:rsid w:val="0007202F"/>
    <w:rsid w:val="00072057"/>
    <w:rsid w:val="000720B7"/>
    <w:rsid w:val="00072122"/>
    <w:rsid w:val="000721E5"/>
    <w:rsid w:val="000721EF"/>
    <w:rsid w:val="00072431"/>
    <w:rsid w:val="00072D25"/>
    <w:rsid w:val="00072DD8"/>
    <w:rsid w:val="00072EC8"/>
    <w:rsid w:val="000737FE"/>
    <w:rsid w:val="0007386E"/>
    <w:rsid w:val="00073AB8"/>
    <w:rsid w:val="00073EAD"/>
    <w:rsid w:val="000741F5"/>
    <w:rsid w:val="0007435E"/>
    <w:rsid w:val="00074429"/>
    <w:rsid w:val="0007443C"/>
    <w:rsid w:val="0007449D"/>
    <w:rsid w:val="000746BD"/>
    <w:rsid w:val="00074D27"/>
    <w:rsid w:val="00074D92"/>
    <w:rsid w:val="00075B60"/>
    <w:rsid w:val="00075F14"/>
    <w:rsid w:val="00076252"/>
    <w:rsid w:val="0007637D"/>
    <w:rsid w:val="000766B6"/>
    <w:rsid w:val="0007674E"/>
    <w:rsid w:val="0007676A"/>
    <w:rsid w:val="00076B8D"/>
    <w:rsid w:val="00076D54"/>
    <w:rsid w:val="00076F2B"/>
    <w:rsid w:val="00077210"/>
    <w:rsid w:val="0007785C"/>
    <w:rsid w:val="00077969"/>
    <w:rsid w:val="00077A9E"/>
    <w:rsid w:val="00077B68"/>
    <w:rsid w:val="00077BA3"/>
    <w:rsid w:val="00077D68"/>
    <w:rsid w:val="00077DF2"/>
    <w:rsid w:val="00077E3C"/>
    <w:rsid w:val="00077E94"/>
    <w:rsid w:val="00077FCF"/>
    <w:rsid w:val="0008019B"/>
    <w:rsid w:val="0008040E"/>
    <w:rsid w:val="000808E9"/>
    <w:rsid w:val="0008098F"/>
    <w:rsid w:val="00080A26"/>
    <w:rsid w:val="00080CA8"/>
    <w:rsid w:val="00080CFA"/>
    <w:rsid w:val="00080D86"/>
    <w:rsid w:val="00080D97"/>
    <w:rsid w:val="0008158D"/>
    <w:rsid w:val="0008179F"/>
    <w:rsid w:val="00081C6A"/>
    <w:rsid w:val="00081FE8"/>
    <w:rsid w:val="00082041"/>
    <w:rsid w:val="0008259F"/>
    <w:rsid w:val="000825EC"/>
    <w:rsid w:val="000828D1"/>
    <w:rsid w:val="000833A7"/>
    <w:rsid w:val="0008353D"/>
    <w:rsid w:val="000836E2"/>
    <w:rsid w:val="00083A73"/>
    <w:rsid w:val="00083BF1"/>
    <w:rsid w:val="00083D4C"/>
    <w:rsid w:val="00084040"/>
    <w:rsid w:val="00084454"/>
    <w:rsid w:val="00084525"/>
    <w:rsid w:val="0008458D"/>
    <w:rsid w:val="0008476B"/>
    <w:rsid w:val="00084C97"/>
    <w:rsid w:val="0008501D"/>
    <w:rsid w:val="00085033"/>
    <w:rsid w:val="00085142"/>
    <w:rsid w:val="00085723"/>
    <w:rsid w:val="00085A98"/>
    <w:rsid w:val="00085ACA"/>
    <w:rsid w:val="00085B8F"/>
    <w:rsid w:val="0008605A"/>
    <w:rsid w:val="000863BF"/>
    <w:rsid w:val="0008645F"/>
    <w:rsid w:val="0008649A"/>
    <w:rsid w:val="000864D0"/>
    <w:rsid w:val="00086574"/>
    <w:rsid w:val="00086707"/>
    <w:rsid w:val="00086848"/>
    <w:rsid w:val="000868B0"/>
    <w:rsid w:val="00086D23"/>
    <w:rsid w:val="0008781E"/>
    <w:rsid w:val="0008793E"/>
    <w:rsid w:val="00087981"/>
    <w:rsid w:val="00087ABE"/>
    <w:rsid w:val="00087AC5"/>
    <w:rsid w:val="00087C40"/>
    <w:rsid w:val="000905B2"/>
    <w:rsid w:val="00090738"/>
    <w:rsid w:val="00090A61"/>
    <w:rsid w:val="00090F70"/>
    <w:rsid w:val="0009104A"/>
    <w:rsid w:val="00091D9A"/>
    <w:rsid w:val="00091F62"/>
    <w:rsid w:val="00092687"/>
    <w:rsid w:val="000926B9"/>
    <w:rsid w:val="000926D6"/>
    <w:rsid w:val="00092727"/>
    <w:rsid w:val="00092750"/>
    <w:rsid w:val="00092878"/>
    <w:rsid w:val="000929C1"/>
    <w:rsid w:val="000933B0"/>
    <w:rsid w:val="00093564"/>
    <w:rsid w:val="00093A35"/>
    <w:rsid w:val="00093A8D"/>
    <w:rsid w:val="00093AA7"/>
    <w:rsid w:val="00093B19"/>
    <w:rsid w:val="0009402D"/>
    <w:rsid w:val="0009406F"/>
    <w:rsid w:val="0009417F"/>
    <w:rsid w:val="000941AF"/>
    <w:rsid w:val="00094378"/>
    <w:rsid w:val="00094658"/>
    <w:rsid w:val="000946D0"/>
    <w:rsid w:val="00094730"/>
    <w:rsid w:val="000949CD"/>
    <w:rsid w:val="00094DB8"/>
    <w:rsid w:val="00095087"/>
    <w:rsid w:val="000955A8"/>
    <w:rsid w:val="000956B9"/>
    <w:rsid w:val="00095CBB"/>
    <w:rsid w:val="00095E91"/>
    <w:rsid w:val="00095EF2"/>
    <w:rsid w:val="000961FA"/>
    <w:rsid w:val="000963E9"/>
    <w:rsid w:val="0009647E"/>
    <w:rsid w:val="00096637"/>
    <w:rsid w:val="00096689"/>
    <w:rsid w:val="00096703"/>
    <w:rsid w:val="000968C6"/>
    <w:rsid w:val="000969D7"/>
    <w:rsid w:val="00096FD7"/>
    <w:rsid w:val="00097600"/>
    <w:rsid w:val="000977BF"/>
    <w:rsid w:val="00097918"/>
    <w:rsid w:val="000979A6"/>
    <w:rsid w:val="00097AA6"/>
    <w:rsid w:val="000A0148"/>
    <w:rsid w:val="000A0260"/>
    <w:rsid w:val="000A0502"/>
    <w:rsid w:val="000A08D2"/>
    <w:rsid w:val="000A0BD7"/>
    <w:rsid w:val="000A0C01"/>
    <w:rsid w:val="000A1175"/>
    <w:rsid w:val="000A16D5"/>
    <w:rsid w:val="000A1756"/>
    <w:rsid w:val="000A2236"/>
    <w:rsid w:val="000A238D"/>
    <w:rsid w:val="000A253D"/>
    <w:rsid w:val="000A28A7"/>
    <w:rsid w:val="000A2E2E"/>
    <w:rsid w:val="000A355D"/>
    <w:rsid w:val="000A3777"/>
    <w:rsid w:val="000A3916"/>
    <w:rsid w:val="000A3941"/>
    <w:rsid w:val="000A4143"/>
    <w:rsid w:val="000A4228"/>
    <w:rsid w:val="000A42D7"/>
    <w:rsid w:val="000A4812"/>
    <w:rsid w:val="000A49B5"/>
    <w:rsid w:val="000A5050"/>
    <w:rsid w:val="000A5231"/>
    <w:rsid w:val="000A54FB"/>
    <w:rsid w:val="000A5577"/>
    <w:rsid w:val="000A55AF"/>
    <w:rsid w:val="000A55BE"/>
    <w:rsid w:val="000A5638"/>
    <w:rsid w:val="000A569B"/>
    <w:rsid w:val="000A58B2"/>
    <w:rsid w:val="000A5936"/>
    <w:rsid w:val="000A5B82"/>
    <w:rsid w:val="000A5D95"/>
    <w:rsid w:val="000A5E04"/>
    <w:rsid w:val="000A5F74"/>
    <w:rsid w:val="000A63B8"/>
    <w:rsid w:val="000A657F"/>
    <w:rsid w:val="000A6908"/>
    <w:rsid w:val="000A6B0E"/>
    <w:rsid w:val="000A7196"/>
    <w:rsid w:val="000A7458"/>
    <w:rsid w:val="000A7820"/>
    <w:rsid w:val="000A7A33"/>
    <w:rsid w:val="000A7ABC"/>
    <w:rsid w:val="000A7E49"/>
    <w:rsid w:val="000A7F9C"/>
    <w:rsid w:val="000B0340"/>
    <w:rsid w:val="000B0383"/>
    <w:rsid w:val="000B042B"/>
    <w:rsid w:val="000B04A9"/>
    <w:rsid w:val="000B08F4"/>
    <w:rsid w:val="000B1040"/>
    <w:rsid w:val="000B1109"/>
    <w:rsid w:val="000B132C"/>
    <w:rsid w:val="000B1906"/>
    <w:rsid w:val="000B1A6A"/>
    <w:rsid w:val="000B1C5C"/>
    <w:rsid w:val="000B1C6C"/>
    <w:rsid w:val="000B2005"/>
    <w:rsid w:val="000B209A"/>
    <w:rsid w:val="000B21C3"/>
    <w:rsid w:val="000B2393"/>
    <w:rsid w:val="000B2403"/>
    <w:rsid w:val="000B2488"/>
    <w:rsid w:val="000B266C"/>
    <w:rsid w:val="000B2750"/>
    <w:rsid w:val="000B32BF"/>
    <w:rsid w:val="000B359E"/>
    <w:rsid w:val="000B37AE"/>
    <w:rsid w:val="000B37E8"/>
    <w:rsid w:val="000B386C"/>
    <w:rsid w:val="000B3A04"/>
    <w:rsid w:val="000B3EAA"/>
    <w:rsid w:val="000B3F08"/>
    <w:rsid w:val="000B3F8E"/>
    <w:rsid w:val="000B42D0"/>
    <w:rsid w:val="000B43AC"/>
    <w:rsid w:val="000B4432"/>
    <w:rsid w:val="000B4614"/>
    <w:rsid w:val="000B4638"/>
    <w:rsid w:val="000B4A9A"/>
    <w:rsid w:val="000B4B28"/>
    <w:rsid w:val="000B4CC5"/>
    <w:rsid w:val="000B5087"/>
    <w:rsid w:val="000B5A5D"/>
    <w:rsid w:val="000B5DBF"/>
    <w:rsid w:val="000B5E26"/>
    <w:rsid w:val="000B5EC4"/>
    <w:rsid w:val="000B6018"/>
    <w:rsid w:val="000B6077"/>
    <w:rsid w:val="000B617F"/>
    <w:rsid w:val="000B61CB"/>
    <w:rsid w:val="000B629A"/>
    <w:rsid w:val="000B6682"/>
    <w:rsid w:val="000B66D3"/>
    <w:rsid w:val="000B6859"/>
    <w:rsid w:val="000B693D"/>
    <w:rsid w:val="000B73A4"/>
    <w:rsid w:val="000B746F"/>
    <w:rsid w:val="000B758A"/>
    <w:rsid w:val="000B758E"/>
    <w:rsid w:val="000B7CCF"/>
    <w:rsid w:val="000B7E2A"/>
    <w:rsid w:val="000C00EB"/>
    <w:rsid w:val="000C03A9"/>
    <w:rsid w:val="000C0428"/>
    <w:rsid w:val="000C07FB"/>
    <w:rsid w:val="000C0C32"/>
    <w:rsid w:val="000C0E1A"/>
    <w:rsid w:val="000C10D0"/>
    <w:rsid w:val="000C12D6"/>
    <w:rsid w:val="000C162B"/>
    <w:rsid w:val="000C1E0C"/>
    <w:rsid w:val="000C23F4"/>
    <w:rsid w:val="000C248D"/>
    <w:rsid w:val="000C24B0"/>
    <w:rsid w:val="000C24CE"/>
    <w:rsid w:val="000C250F"/>
    <w:rsid w:val="000C262A"/>
    <w:rsid w:val="000C2677"/>
    <w:rsid w:val="000C28A6"/>
    <w:rsid w:val="000C2937"/>
    <w:rsid w:val="000C2996"/>
    <w:rsid w:val="000C2ABE"/>
    <w:rsid w:val="000C2AEC"/>
    <w:rsid w:val="000C2B64"/>
    <w:rsid w:val="000C3127"/>
    <w:rsid w:val="000C349F"/>
    <w:rsid w:val="000C3901"/>
    <w:rsid w:val="000C3B3E"/>
    <w:rsid w:val="000C4352"/>
    <w:rsid w:val="000C4445"/>
    <w:rsid w:val="000C4782"/>
    <w:rsid w:val="000C49F6"/>
    <w:rsid w:val="000C4AD1"/>
    <w:rsid w:val="000C52B2"/>
    <w:rsid w:val="000C53B3"/>
    <w:rsid w:val="000C54A8"/>
    <w:rsid w:val="000C5594"/>
    <w:rsid w:val="000C5610"/>
    <w:rsid w:val="000C5693"/>
    <w:rsid w:val="000C5979"/>
    <w:rsid w:val="000C5B5D"/>
    <w:rsid w:val="000C5D4D"/>
    <w:rsid w:val="000C60AB"/>
    <w:rsid w:val="000C62CE"/>
    <w:rsid w:val="000C65EB"/>
    <w:rsid w:val="000C662A"/>
    <w:rsid w:val="000C6D37"/>
    <w:rsid w:val="000C7177"/>
    <w:rsid w:val="000C7344"/>
    <w:rsid w:val="000C7367"/>
    <w:rsid w:val="000C74BA"/>
    <w:rsid w:val="000C7933"/>
    <w:rsid w:val="000C79DE"/>
    <w:rsid w:val="000C7C2C"/>
    <w:rsid w:val="000C7CC7"/>
    <w:rsid w:val="000C7E73"/>
    <w:rsid w:val="000C7FAA"/>
    <w:rsid w:val="000D0D82"/>
    <w:rsid w:val="000D0EEB"/>
    <w:rsid w:val="000D0F52"/>
    <w:rsid w:val="000D14C6"/>
    <w:rsid w:val="000D1BC8"/>
    <w:rsid w:val="000D1EBD"/>
    <w:rsid w:val="000D1EDF"/>
    <w:rsid w:val="000D2036"/>
    <w:rsid w:val="000D243D"/>
    <w:rsid w:val="000D261A"/>
    <w:rsid w:val="000D281C"/>
    <w:rsid w:val="000D28DE"/>
    <w:rsid w:val="000D29E2"/>
    <w:rsid w:val="000D2F46"/>
    <w:rsid w:val="000D331C"/>
    <w:rsid w:val="000D3476"/>
    <w:rsid w:val="000D3574"/>
    <w:rsid w:val="000D35E0"/>
    <w:rsid w:val="000D39A7"/>
    <w:rsid w:val="000D3CCF"/>
    <w:rsid w:val="000D3D36"/>
    <w:rsid w:val="000D3DB4"/>
    <w:rsid w:val="000D4BA0"/>
    <w:rsid w:val="000D4BD3"/>
    <w:rsid w:val="000D5277"/>
    <w:rsid w:val="000D54EF"/>
    <w:rsid w:val="000D55EE"/>
    <w:rsid w:val="000D5667"/>
    <w:rsid w:val="000D5D9E"/>
    <w:rsid w:val="000D601D"/>
    <w:rsid w:val="000D602A"/>
    <w:rsid w:val="000D64C0"/>
    <w:rsid w:val="000D6588"/>
    <w:rsid w:val="000D672A"/>
    <w:rsid w:val="000D6853"/>
    <w:rsid w:val="000D6A93"/>
    <w:rsid w:val="000D6B12"/>
    <w:rsid w:val="000D6B9E"/>
    <w:rsid w:val="000D6FBF"/>
    <w:rsid w:val="000D7116"/>
    <w:rsid w:val="000D74BA"/>
    <w:rsid w:val="000D753C"/>
    <w:rsid w:val="000D7663"/>
    <w:rsid w:val="000D7931"/>
    <w:rsid w:val="000D7937"/>
    <w:rsid w:val="000D7C44"/>
    <w:rsid w:val="000E0243"/>
    <w:rsid w:val="000E0336"/>
    <w:rsid w:val="000E0588"/>
    <w:rsid w:val="000E05AE"/>
    <w:rsid w:val="000E0684"/>
    <w:rsid w:val="000E091F"/>
    <w:rsid w:val="000E0CA2"/>
    <w:rsid w:val="000E0D27"/>
    <w:rsid w:val="000E10C0"/>
    <w:rsid w:val="000E1271"/>
    <w:rsid w:val="000E1477"/>
    <w:rsid w:val="000E1481"/>
    <w:rsid w:val="000E150B"/>
    <w:rsid w:val="000E151F"/>
    <w:rsid w:val="000E1536"/>
    <w:rsid w:val="000E18E2"/>
    <w:rsid w:val="000E1B2F"/>
    <w:rsid w:val="000E1B37"/>
    <w:rsid w:val="000E1BC3"/>
    <w:rsid w:val="000E1D64"/>
    <w:rsid w:val="000E1EC6"/>
    <w:rsid w:val="000E2506"/>
    <w:rsid w:val="000E26F4"/>
    <w:rsid w:val="000E2C2D"/>
    <w:rsid w:val="000E32EC"/>
    <w:rsid w:val="000E3408"/>
    <w:rsid w:val="000E35B4"/>
    <w:rsid w:val="000E3787"/>
    <w:rsid w:val="000E384A"/>
    <w:rsid w:val="000E390A"/>
    <w:rsid w:val="000E3A88"/>
    <w:rsid w:val="000E3B84"/>
    <w:rsid w:val="000E438F"/>
    <w:rsid w:val="000E4512"/>
    <w:rsid w:val="000E4513"/>
    <w:rsid w:val="000E4A9A"/>
    <w:rsid w:val="000E4AC6"/>
    <w:rsid w:val="000E4ED6"/>
    <w:rsid w:val="000E502A"/>
    <w:rsid w:val="000E5193"/>
    <w:rsid w:val="000E55D9"/>
    <w:rsid w:val="000E573C"/>
    <w:rsid w:val="000E58ED"/>
    <w:rsid w:val="000E59FC"/>
    <w:rsid w:val="000E61B1"/>
    <w:rsid w:val="000E625D"/>
    <w:rsid w:val="000E6276"/>
    <w:rsid w:val="000E6942"/>
    <w:rsid w:val="000E6B8A"/>
    <w:rsid w:val="000E6CCA"/>
    <w:rsid w:val="000E7161"/>
    <w:rsid w:val="000E71A6"/>
    <w:rsid w:val="000E72FD"/>
    <w:rsid w:val="000E75C3"/>
    <w:rsid w:val="000E7CEF"/>
    <w:rsid w:val="000F0013"/>
    <w:rsid w:val="000F01C8"/>
    <w:rsid w:val="000F025F"/>
    <w:rsid w:val="000F0528"/>
    <w:rsid w:val="000F06AF"/>
    <w:rsid w:val="000F06E1"/>
    <w:rsid w:val="000F0D74"/>
    <w:rsid w:val="000F0E3E"/>
    <w:rsid w:val="000F0F18"/>
    <w:rsid w:val="000F12AD"/>
    <w:rsid w:val="000F15EE"/>
    <w:rsid w:val="000F1BF1"/>
    <w:rsid w:val="000F21B2"/>
    <w:rsid w:val="000F226D"/>
    <w:rsid w:val="000F2E6A"/>
    <w:rsid w:val="000F2F63"/>
    <w:rsid w:val="000F3230"/>
    <w:rsid w:val="000F3355"/>
    <w:rsid w:val="000F3A9B"/>
    <w:rsid w:val="000F3AD5"/>
    <w:rsid w:val="000F3B71"/>
    <w:rsid w:val="000F4316"/>
    <w:rsid w:val="000F4BE8"/>
    <w:rsid w:val="000F4CD5"/>
    <w:rsid w:val="000F4ECC"/>
    <w:rsid w:val="000F4F53"/>
    <w:rsid w:val="000F4F91"/>
    <w:rsid w:val="000F539A"/>
    <w:rsid w:val="000F54B3"/>
    <w:rsid w:val="000F55FF"/>
    <w:rsid w:val="000F5810"/>
    <w:rsid w:val="000F606A"/>
    <w:rsid w:val="000F629F"/>
    <w:rsid w:val="000F63B6"/>
    <w:rsid w:val="000F6B6C"/>
    <w:rsid w:val="000F6E46"/>
    <w:rsid w:val="000F713E"/>
    <w:rsid w:val="000F732B"/>
    <w:rsid w:val="000F7570"/>
    <w:rsid w:val="000F7CDE"/>
    <w:rsid w:val="000F7E37"/>
    <w:rsid w:val="00100470"/>
    <w:rsid w:val="0010052E"/>
    <w:rsid w:val="00100888"/>
    <w:rsid w:val="001009F7"/>
    <w:rsid w:val="00100B51"/>
    <w:rsid w:val="00100BFA"/>
    <w:rsid w:val="00100D10"/>
    <w:rsid w:val="00100E3B"/>
    <w:rsid w:val="001010D7"/>
    <w:rsid w:val="0010149E"/>
    <w:rsid w:val="0010152E"/>
    <w:rsid w:val="00101842"/>
    <w:rsid w:val="00101998"/>
    <w:rsid w:val="00101BC1"/>
    <w:rsid w:val="0010208B"/>
    <w:rsid w:val="001020B8"/>
    <w:rsid w:val="00102448"/>
    <w:rsid w:val="00102461"/>
    <w:rsid w:val="00102531"/>
    <w:rsid w:val="0010279C"/>
    <w:rsid w:val="00102A57"/>
    <w:rsid w:val="00102DB8"/>
    <w:rsid w:val="00102EB3"/>
    <w:rsid w:val="00103295"/>
    <w:rsid w:val="001032B8"/>
    <w:rsid w:val="00103301"/>
    <w:rsid w:val="001037F1"/>
    <w:rsid w:val="00103B13"/>
    <w:rsid w:val="00103B6C"/>
    <w:rsid w:val="00103C81"/>
    <w:rsid w:val="00103DC3"/>
    <w:rsid w:val="00103F70"/>
    <w:rsid w:val="001040FF"/>
    <w:rsid w:val="00104191"/>
    <w:rsid w:val="001041A3"/>
    <w:rsid w:val="00104480"/>
    <w:rsid w:val="0010463C"/>
    <w:rsid w:val="001046ED"/>
    <w:rsid w:val="0010470D"/>
    <w:rsid w:val="001047C9"/>
    <w:rsid w:val="00104941"/>
    <w:rsid w:val="00104C22"/>
    <w:rsid w:val="00105278"/>
    <w:rsid w:val="0010551E"/>
    <w:rsid w:val="001057B3"/>
    <w:rsid w:val="0010586C"/>
    <w:rsid w:val="00105B0B"/>
    <w:rsid w:val="00106333"/>
    <w:rsid w:val="0010646D"/>
    <w:rsid w:val="0010669B"/>
    <w:rsid w:val="00106AA1"/>
    <w:rsid w:val="00106DB6"/>
    <w:rsid w:val="001071D7"/>
    <w:rsid w:val="00107389"/>
    <w:rsid w:val="001073A6"/>
    <w:rsid w:val="001075DE"/>
    <w:rsid w:val="0010768C"/>
    <w:rsid w:val="001077B5"/>
    <w:rsid w:val="0010788D"/>
    <w:rsid w:val="00107942"/>
    <w:rsid w:val="00107BB4"/>
    <w:rsid w:val="00107C24"/>
    <w:rsid w:val="00107E3E"/>
    <w:rsid w:val="001103CE"/>
    <w:rsid w:val="00110577"/>
    <w:rsid w:val="00110D07"/>
    <w:rsid w:val="00110DC9"/>
    <w:rsid w:val="00110EE9"/>
    <w:rsid w:val="0011104F"/>
    <w:rsid w:val="00111123"/>
    <w:rsid w:val="001114BC"/>
    <w:rsid w:val="00111723"/>
    <w:rsid w:val="00111B2C"/>
    <w:rsid w:val="00111FC7"/>
    <w:rsid w:val="00111FCF"/>
    <w:rsid w:val="00112620"/>
    <w:rsid w:val="00112832"/>
    <w:rsid w:val="00112E9B"/>
    <w:rsid w:val="00113103"/>
    <w:rsid w:val="00113155"/>
    <w:rsid w:val="00113288"/>
    <w:rsid w:val="001135ED"/>
    <w:rsid w:val="00113FF2"/>
    <w:rsid w:val="00114051"/>
    <w:rsid w:val="001142EE"/>
    <w:rsid w:val="00114358"/>
    <w:rsid w:val="001143D5"/>
    <w:rsid w:val="0011471C"/>
    <w:rsid w:val="0011533A"/>
    <w:rsid w:val="00115601"/>
    <w:rsid w:val="001157B6"/>
    <w:rsid w:val="00115A0E"/>
    <w:rsid w:val="00115CA5"/>
    <w:rsid w:val="00115D2B"/>
    <w:rsid w:val="00116264"/>
    <w:rsid w:val="001162C7"/>
    <w:rsid w:val="0011654E"/>
    <w:rsid w:val="00116958"/>
    <w:rsid w:val="00116C64"/>
    <w:rsid w:val="00116D4B"/>
    <w:rsid w:val="00116D64"/>
    <w:rsid w:val="0011705F"/>
    <w:rsid w:val="00117325"/>
    <w:rsid w:val="0011752C"/>
    <w:rsid w:val="00117890"/>
    <w:rsid w:val="001178AD"/>
    <w:rsid w:val="00117A72"/>
    <w:rsid w:val="00117BEB"/>
    <w:rsid w:val="00117D43"/>
    <w:rsid w:val="001201A9"/>
    <w:rsid w:val="0012020A"/>
    <w:rsid w:val="001208C3"/>
    <w:rsid w:val="0012116C"/>
    <w:rsid w:val="0012131A"/>
    <w:rsid w:val="00121545"/>
    <w:rsid w:val="00121546"/>
    <w:rsid w:val="0012156D"/>
    <w:rsid w:val="001216DC"/>
    <w:rsid w:val="00121777"/>
    <w:rsid w:val="00121915"/>
    <w:rsid w:val="00121E9F"/>
    <w:rsid w:val="0012244A"/>
    <w:rsid w:val="0012255F"/>
    <w:rsid w:val="001226D2"/>
    <w:rsid w:val="0012293D"/>
    <w:rsid w:val="00122AEA"/>
    <w:rsid w:val="00122BA9"/>
    <w:rsid w:val="00122BFE"/>
    <w:rsid w:val="00122E22"/>
    <w:rsid w:val="00122F58"/>
    <w:rsid w:val="00122FA3"/>
    <w:rsid w:val="00123095"/>
    <w:rsid w:val="00123452"/>
    <w:rsid w:val="001234A7"/>
    <w:rsid w:val="00123507"/>
    <w:rsid w:val="0012359C"/>
    <w:rsid w:val="001238A4"/>
    <w:rsid w:val="00123B14"/>
    <w:rsid w:val="00123E15"/>
    <w:rsid w:val="00123E3C"/>
    <w:rsid w:val="00123F79"/>
    <w:rsid w:val="001245E3"/>
    <w:rsid w:val="0012468D"/>
    <w:rsid w:val="00124FA5"/>
    <w:rsid w:val="0012506A"/>
    <w:rsid w:val="00125844"/>
    <w:rsid w:val="00125881"/>
    <w:rsid w:val="001258FA"/>
    <w:rsid w:val="00125918"/>
    <w:rsid w:val="00125C60"/>
    <w:rsid w:val="00125C67"/>
    <w:rsid w:val="00125E42"/>
    <w:rsid w:val="00125E98"/>
    <w:rsid w:val="00125EEF"/>
    <w:rsid w:val="00125FBC"/>
    <w:rsid w:val="0012600B"/>
    <w:rsid w:val="00126460"/>
    <w:rsid w:val="001269DD"/>
    <w:rsid w:val="00126BAF"/>
    <w:rsid w:val="00127053"/>
    <w:rsid w:val="00127337"/>
    <w:rsid w:val="001277ED"/>
    <w:rsid w:val="00127CDF"/>
    <w:rsid w:val="00127D9F"/>
    <w:rsid w:val="00130175"/>
    <w:rsid w:val="00130478"/>
    <w:rsid w:val="00130B83"/>
    <w:rsid w:val="00130C84"/>
    <w:rsid w:val="00130ED9"/>
    <w:rsid w:val="00130F59"/>
    <w:rsid w:val="00131646"/>
    <w:rsid w:val="001316AF"/>
    <w:rsid w:val="00131855"/>
    <w:rsid w:val="00131ABE"/>
    <w:rsid w:val="00131F27"/>
    <w:rsid w:val="001320BC"/>
    <w:rsid w:val="00132153"/>
    <w:rsid w:val="0013220C"/>
    <w:rsid w:val="001326A6"/>
    <w:rsid w:val="0013285D"/>
    <w:rsid w:val="00132C3C"/>
    <w:rsid w:val="00132E7C"/>
    <w:rsid w:val="00133719"/>
    <w:rsid w:val="00133FEA"/>
    <w:rsid w:val="00134308"/>
    <w:rsid w:val="001345B3"/>
    <w:rsid w:val="00134D1D"/>
    <w:rsid w:val="001351B5"/>
    <w:rsid w:val="0013568D"/>
    <w:rsid w:val="001356B1"/>
    <w:rsid w:val="001356E0"/>
    <w:rsid w:val="00135D58"/>
    <w:rsid w:val="00135F8E"/>
    <w:rsid w:val="0013601E"/>
    <w:rsid w:val="0013605B"/>
    <w:rsid w:val="0013647C"/>
    <w:rsid w:val="001368B6"/>
    <w:rsid w:val="00136B22"/>
    <w:rsid w:val="00136D01"/>
    <w:rsid w:val="00136FC5"/>
    <w:rsid w:val="00137304"/>
    <w:rsid w:val="001374C7"/>
    <w:rsid w:val="0013763F"/>
    <w:rsid w:val="0013790B"/>
    <w:rsid w:val="001379A7"/>
    <w:rsid w:val="001379FC"/>
    <w:rsid w:val="00137C37"/>
    <w:rsid w:val="00137FB0"/>
    <w:rsid w:val="00140147"/>
    <w:rsid w:val="001401F1"/>
    <w:rsid w:val="00140220"/>
    <w:rsid w:val="00140317"/>
    <w:rsid w:val="00140515"/>
    <w:rsid w:val="001406E8"/>
    <w:rsid w:val="00140A31"/>
    <w:rsid w:val="00140A61"/>
    <w:rsid w:val="00140A9A"/>
    <w:rsid w:val="00140CA2"/>
    <w:rsid w:val="00140FA8"/>
    <w:rsid w:val="0014105B"/>
    <w:rsid w:val="0014117A"/>
    <w:rsid w:val="00141A39"/>
    <w:rsid w:val="00141B8B"/>
    <w:rsid w:val="00141CE3"/>
    <w:rsid w:val="00141D2E"/>
    <w:rsid w:val="00141E5E"/>
    <w:rsid w:val="001421C0"/>
    <w:rsid w:val="00142282"/>
    <w:rsid w:val="00142AC7"/>
    <w:rsid w:val="00142AE5"/>
    <w:rsid w:val="00142C7D"/>
    <w:rsid w:val="00143463"/>
    <w:rsid w:val="0014364E"/>
    <w:rsid w:val="00143969"/>
    <w:rsid w:val="00143E22"/>
    <w:rsid w:val="00143FBB"/>
    <w:rsid w:val="00144327"/>
    <w:rsid w:val="00144630"/>
    <w:rsid w:val="0014470D"/>
    <w:rsid w:val="001449AC"/>
    <w:rsid w:val="00144EF1"/>
    <w:rsid w:val="00145374"/>
    <w:rsid w:val="001453F7"/>
    <w:rsid w:val="001454C7"/>
    <w:rsid w:val="001454F5"/>
    <w:rsid w:val="0014560D"/>
    <w:rsid w:val="00145644"/>
    <w:rsid w:val="0014568F"/>
    <w:rsid w:val="00145693"/>
    <w:rsid w:val="0014574A"/>
    <w:rsid w:val="00145809"/>
    <w:rsid w:val="00145945"/>
    <w:rsid w:val="00145E48"/>
    <w:rsid w:val="001461B3"/>
    <w:rsid w:val="001462CC"/>
    <w:rsid w:val="0014657C"/>
    <w:rsid w:val="00146714"/>
    <w:rsid w:val="00146719"/>
    <w:rsid w:val="00146723"/>
    <w:rsid w:val="001468DA"/>
    <w:rsid w:val="0014694E"/>
    <w:rsid w:val="00146CDF"/>
    <w:rsid w:val="00146D58"/>
    <w:rsid w:val="00146DF6"/>
    <w:rsid w:val="001470F1"/>
    <w:rsid w:val="0014745A"/>
    <w:rsid w:val="0014758C"/>
    <w:rsid w:val="001478F8"/>
    <w:rsid w:val="001479F4"/>
    <w:rsid w:val="00147B7F"/>
    <w:rsid w:val="00147C8E"/>
    <w:rsid w:val="00147D58"/>
    <w:rsid w:val="00147E40"/>
    <w:rsid w:val="00147F80"/>
    <w:rsid w:val="00150281"/>
    <w:rsid w:val="001507DF"/>
    <w:rsid w:val="00150BAE"/>
    <w:rsid w:val="00150D02"/>
    <w:rsid w:val="00150D9C"/>
    <w:rsid w:val="00150E49"/>
    <w:rsid w:val="00151102"/>
    <w:rsid w:val="00151350"/>
    <w:rsid w:val="00151465"/>
    <w:rsid w:val="0015153D"/>
    <w:rsid w:val="001518C9"/>
    <w:rsid w:val="00151C17"/>
    <w:rsid w:val="00152213"/>
    <w:rsid w:val="001525F9"/>
    <w:rsid w:val="001527EA"/>
    <w:rsid w:val="001528C6"/>
    <w:rsid w:val="001529D2"/>
    <w:rsid w:val="00153231"/>
    <w:rsid w:val="00153663"/>
    <w:rsid w:val="001539E5"/>
    <w:rsid w:val="00153A7B"/>
    <w:rsid w:val="00153FD6"/>
    <w:rsid w:val="0015417E"/>
    <w:rsid w:val="00154468"/>
    <w:rsid w:val="00154B75"/>
    <w:rsid w:val="00154CEA"/>
    <w:rsid w:val="00154E11"/>
    <w:rsid w:val="00154EDF"/>
    <w:rsid w:val="00154FC2"/>
    <w:rsid w:val="00154FDA"/>
    <w:rsid w:val="0015525B"/>
    <w:rsid w:val="00155A6A"/>
    <w:rsid w:val="00155BE0"/>
    <w:rsid w:val="00155C1D"/>
    <w:rsid w:val="00155DD5"/>
    <w:rsid w:val="00155F03"/>
    <w:rsid w:val="00156599"/>
    <w:rsid w:val="00156960"/>
    <w:rsid w:val="00156AE9"/>
    <w:rsid w:val="00156CB8"/>
    <w:rsid w:val="001571BB"/>
    <w:rsid w:val="00157544"/>
    <w:rsid w:val="00157B15"/>
    <w:rsid w:val="00160260"/>
    <w:rsid w:val="001604DE"/>
    <w:rsid w:val="00160549"/>
    <w:rsid w:val="00160697"/>
    <w:rsid w:val="001606E3"/>
    <w:rsid w:val="00160851"/>
    <w:rsid w:val="00160BFE"/>
    <w:rsid w:val="00160E5F"/>
    <w:rsid w:val="001611F7"/>
    <w:rsid w:val="00161201"/>
    <w:rsid w:val="00161206"/>
    <w:rsid w:val="00161513"/>
    <w:rsid w:val="00161581"/>
    <w:rsid w:val="0016164B"/>
    <w:rsid w:val="00161951"/>
    <w:rsid w:val="00161A9F"/>
    <w:rsid w:val="00161B62"/>
    <w:rsid w:val="00161C6B"/>
    <w:rsid w:val="00161E0B"/>
    <w:rsid w:val="001620D8"/>
    <w:rsid w:val="001627EE"/>
    <w:rsid w:val="001628D6"/>
    <w:rsid w:val="00162A81"/>
    <w:rsid w:val="00162D31"/>
    <w:rsid w:val="00162F4B"/>
    <w:rsid w:val="0016342A"/>
    <w:rsid w:val="00163763"/>
    <w:rsid w:val="00163AC0"/>
    <w:rsid w:val="00163CA5"/>
    <w:rsid w:val="0016405B"/>
    <w:rsid w:val="001649C5"/>
    <w:rsid w:val="00164B4C"/>
    <w:rsid w:val="00164E74"/>
    <w:rsid w:val="00165020"/>
    <w:rsid w:val="00165353"/>
    <w:rsid w:val="001655C7"/>
    <w:rsid w:val="00165BF9"/>
    <w:rsid w:val="0016617C"/>
    <w:rsid w:val="001661F1"/>
    <w:rsid w:val="001665ED"/>
    <w:rsid w:val="0016670D"/>
    <w:rsid w:val="00166775"/>
    <w:rsid w:val="0016682B"/>
    <w:rsid w:val="00166AAB"/>
    <w:rsid w:val="00166B5C"/>
    <w:rsid w:val="00166C2D"/>
    <w:rsid w:val="00167508"/>
    <w:rsid w:val="0016757E"/>
    <w:rsid w:val="001675AD"/>
    <w:rsid w:val="00167803"/>
    <w:rsid w:val="00167D9F"/>
    <w:rsid w:val="00167FA2"/>
    <w:rsid w:val="00170292"/>
    <w:rsid w:val="00170675"/>
    <w:rsid w:val="00170830"/>
    <w:rsid w:val="00170D5C"/>
    <w:rsid w:val="00170FE5"/>
    <w:rsid w:val="00171026"/>
    <w:rsid w:val="00171535"/>
    <w:rsid w:val="001719B9"/>
    <w:rsid w:val="00171C2E"/>
    <w:rsid w:val="00171C79"/>
    <w:rsid w:val="00171E6F"/>
    <w:rsid w:val="001721CF"/>
    <w:rsid w:val="001721FC"/>
    <w:rsid w:val="00172297"/>
    <w:rsid w:val="00172423"/>
    <w:rsid w:val="00172584"/>
    <w:rsid w:val="00172589"/>
    <w:rsid w:val="0017277B"/>
    <w:rsid w:val="00172930"/>
    <w:rsid w:val="001729D0"/>
    <w:rsid w:val="00172C46"/>
    <w:rsid w:val="00172D34"/>
    <w:rsid w:val="001730EE"/>
    <w:rsid w:val="001731E6"/>
    <w:rsid w:val="00173212"/>
    <w:rsid w:val="0017347B"/>
    <w:rsid w:val="00173A04"/>
    <w:rsid w:val="00173A22"/>
    <w:rsid w:val="00173C2E"/>
    <w:rsid w:val="00173D0B"/>
    <w:rsid w:val="0017407A"/>
    <w:rsid w:val="001741A9"/>
    <w:rsid w:val="00174C43"/>
    <w:rsid w:val="001753EF"/>
    <w:rsid w:val="001754A3"/>
    <w:rsid w:val="00175919"/>
    <w:rsid w:val="00175C16"/>
    <w:rsid w:val="00175DB4"/>
    <w:rsid w:val="00175EAA"/>
    <w:rsid w:val="00175EE2"/>
    <w:rsid w:val="001760DA"/>
    <w:rsid w:val="00176355"/>
    <w:rsid w:val="0017643F"/>
    <w:rsid w:val="001766AC"/>
    <w:rsid w:val="00176751"/>
    <w:rsid w:val="00176A16"/>
    <w:rsid w:val="00176C7A"/>
    <w:rsid w:val="00176EFE"/>
    <w:rsid w:val="00177137"/>
    <w:rsid w:val="001772E1"/>
    <w:rsid w:val="0017748A"/>
    <w:rsid w:val="0017766B"/>
    <w:rsid w:val="00177822"/>
    <w:rsid w:val="00177A14"/>
    <w:rsid w:val="00177A28"/>
    <w:rsid w:val="00177D39"/>
    <w:rsid w:val="00177E90"/>
    <w:rsid w:val="00180009"/>
    <w:rsid w:val="001801D4"/>
    <w:rsid w:val="00180294"/>
    <w:rsid w:val="001802CA"/>
    <w:rsid w:val="001807B0"/>
    <w:rsid w:val="001808EE"/>
    <w:rsid w:val="001809D5"/>
    <w:rsid w:val="00180AA9"/>
    <w:rsid w:val="00180CB6"/>
    <w:rsid w:val="00180CE6"/>
    <w:rsid w:val="00181349"/>
    <w:rsid w:val="001816C8"/>
    <w:rsid w:val="00181966"/>
    <w:rsid w:val="001821A7"/>
    <w:rsid w:val="0018245A"/>
    <w:rsid w:val="001825FC"/>
    <w:rsid w:val="001828E3"/>
    <w:rsid w:val="00182A8F"/>
    <w:rsid w:val="00182C7C"/>
    <w:rsid w:val="00182FA2"/>
    <w:rsid w:val="001830E1"/>
    <w:rsid w:val="0018338C"/>
    <w:rsid w:val="001833A6"/>
    <w:rsid w:val="001833C1"/>
    <w:rsid w:val="001835B4"/>
    <w:rsid w:val="00183876"/>
    <w:rsid w:val="00183936"/>
    <w:rsid w:val="00183983"/>
    <w:rsid w:val="00183A34"/>
    <w:rsid w:val="00183B63"/>
    <w:rsid w:val="00184396"/>
    <w:rsid w:val="00184451"/>
    <w:rsid w:val="00184507"/>
    <w:rsid w:val="00184AD5"/>
    <w:rsid w:val="00184C3C"/>
    <w:rsid w:val="00184EE5"/>
    <w:rsid w:val="0018502E"/>
    <w:rsid w:val="0018518E"/>
    <w:rsid w:val="0018520C"/>
    <w:rsid w:val="0018587B"/>
    <w:rsid w:val="0018593F"/>
    <w:rsid w:val="00185C30"/>
    <w:rsid w:val="00185C57"/>
    <w:rsid w:val="00185C94"/>
    <w:rsid w:val="00185CB0"/>
    <w:rsid w:val="00185D5E"/>
    <w:rsid w:val="00185E9C"/>
    <w:rsid w:val="00185FA3"/>
    <w:rsid w:val="0018605B"/>
    <w:rsid w:val="001861A5"/>
    <w:rsid w:val="00186335"/>
    <w:rsid w:val="00186497"/>
    <w:rsid w:val="0018649F"/>
    <w:rsid w:val="00186860"/>
    <w:rsid w:val="0018698A"/>
    <w:rsid w:val="001869FB"/>
    <w:rsid w:val="00186AC1"/>
    <w:rsid w:val="00186BFD"/>
    <w:rsid w:val="00186E5C"/>
    <w:rsid w:val="001874C7"/>
    <w:rsid w:val="00187707"/>
    <w:rsid w:val="00187EF9"/>
    <w:rsid w:val="001903F5"/>
    <w:rsid w:val="00190482"/>
    <w:rsid w:val="001905C6"/>
    <w:rsid w:val="00190625"/>
    <w:rsid w:val="001906F2"/>
    <w:rsid w:val="00190E4B"/>
    <w:rsid w:val="00190FA9"/>
    <w:rsid w:val="001910CF"/>
    <w:rsid w:val="001915B1"/>
    <w:rsid w:val="00191CA6"/>
    <w:rsid w:val="00191F96"/>
    <w:rsid w:val="00191FCB"/>
    <w:rsid w:val="001921B9"/>
    <w:rsid w:val="00192219"/>
    <w:rsid w:val="0019257F"/>
    <w:rsid w:val="00192740"/>
    <w:rsid w:val="00192850"/>
    <w:rsid w:val="00192D5C"/>
    <w:rsid w:val="00192DA1"/>
    <w:rsid w:val="00193005"/>
    <w:rsid w:val="0019309E"/>
    <w:rsid w:val="0019321F"/>
    <w:rsid w:val="001935BC"/>
    <w:rsid w:val="0019385B"/>
    <w:rsid w:val="00193FE5"/>
    <w:rsid w:val="0019417F"/>
    <w:rsid w:val="001941F9"/>
    <w:rsid w:val="00194330"/>
    <w:rsid w:val="0019453A"/>
    <w:rsid w:val="00194AA3"/>
    <w:rsid w:val="00194B35"/>
    <w:rsid w:val="00194C21"/>
    <w:rsid w:val="00194F6A"/>
    <w:rsid w:val="00194FD1"/>
    <w:rsid w:val="00195008"/>
    <w:rsid w:val="00195432"/>
    <w:rsid w:val="00195486"/>
    <w:rsid w:val="00195691"/>
    <w:rsid w:val="00195A5E"/>
    <w:rsid w:val="00195CC1"/>
    <w:rsid w:val="00195D6F"/>
    <w:rsid w:val="00195FC6"/>
    <w:rsid w:val="001964C8"/>
    <w:rsid w:val="001964DB"/>
    <w:rsid w:val="00196970"/>
    <w:rsid w:val="00196B6B"/>
    <w:rsid w:val="0019700D"/>
    <w:rsid w:val="00197334"/>
    <w:rsid w:val="0019740F"/>
    <w:rsid w:val="001974FC"/>
    <w:rsid w:val="00197697"/>
    <w:rsid w:val="0019795C"/>
    <w:rsid w:val="00197C20"/>
    <w:rsid w:val="001A0293"/>
    <w:rsid w:val="001A0327"/>
    <w:rsid w:val="001A0546"/>
    <w:rsid w:val="001A0C94"/>
    <w:rsid w:val="001A0CE0"/>
    <w:rsid w:val="001A11B2"/>
    <w:rsid w:val="001A1388"/>
    <w:rsid w:val="001A1404"/>
    <w:rsid w:val="001A1502"/>
    <w:rsid w:val="001A1670"/>
    <w:rsid w:val="001A18E1"/>
    <w:rsid w:val="001A1A92"/>
    <w:rsid w:val="001A1EF8"/>
    <w:rsid w:val="001A2249"/>
    <w:rsid w:val="001A2349"/>
    <w:rsid w:val="001A2376"/>
    <w:rsid w:val="001A2378"/>
    <w:rsid w:val="001A239C"/>
    <w:rsid w:val="001A23DD"/>
    <w:rsid w:val="001A2634"/>
    <w:rsid w:val="001A2739"/>
    <w:rsid w:val="001A27A5"/>
    <w:rsid w:val="001A2B6D"/>
    <w:rsid w:val="001A2D84"/>
    <w:rsid w:val="001A2ED6"/>
    <w:rsid w:val="001A32B7"/>
    <w:rsid w:val="001A32B9"/>
    <w:rsid w:val="001A35C3"/>
    <w:rsid w:val="001A380E"/>
    <w:rsid w:val="001A3A07"/>
    <w:rsid w:val="001A3F7A"/>
    <w:rsid w:val="001A3F95"/>
    <w:rsid w:val="001A41DA"/>
    <w:rsid w:val="001A4559"/>
    <w:rsid w:val="001A4612"/>
    <w:rsid w:val="001A4726"/>
    <w:rsid w:val="001A4C65"/>
    <w:rsid w:val="001A4CFB"/>
    <w:rsid w:val="001A4D07"/>
    <w:rsid w:val="001A53D5"/>
    <w:rsid w:val="001A58EE"/>
    <w:rsid w:val="001A591B"/>
    <w:rsid w:val="001A5F78"/>
    <w:rsid w:val="001A681F"/>
    <w:rsid w:val="001A6B5C"/>
    <w:rsid w:val="001A6F42"/>
    <w:rsid w:val="001A7001"/>
    <w:rsid w:val="001A7166"/>
    <w:rsid w:val="001A71E2"/>
    <w:rsid w:val="001A74A8"/>
    <w:rsid w:val="001A77D7"/>
    <w:rsid w:val="001A79EE"/>
    <w:rsid w:val="001A7A25"/>
    <w:rsid w:val="001A7BCF"/>
    <w:rsid w:val="001A7F35"/>
    <w:rsid w:val="001B0229"/>
    <w:rsid w:val="001B0BDF"/>
    <w:rsid w:val="001B0C5C"/>
    <w:rsid w:val="001B0E3E"/>
    <w:rsid w:val="001B128F"/>
    <w:rsid w:val="001B14E7"/>
    <w:rsid w:val="001B14F0"/>
    <w:rsid w:val="001B1758"/>
    <w:rsid w:val="001B183F"/>
    <w:rsid w:val="001B1CAA"/>
    <w:rsid w:val="001B1EB4"/>
    <w:rsid w:val="001B20BE"/>
    <w:rsid w:val="001B21D3"/>
    <w:rsid w:val="001B2644"/>
    <w:rsid w:val="001B2906"/>
    <w:rsid w:val="001B30E5"/>
    <w:rsid w:val="001B31E2"/>
    <w:rsid w:val="001B3240"/>
    <w:rsid w:val="001B329D"/>
    <w:rsid w:val="001B384A"/>
    <w:rsid w:val="001B398B"/>
    <w:rsid w:val="001B3BBE"/>
    <w:rsid w:val="001B3D9D"/>
    <w:rsid w:val="001B3E31"/>
    <w:rsid w:val="001B436A"/>
    <w:rsid w:val="001B46E9"/>
    <w:rsid w:val="001B4717"/>
    <w:rsid w:val="001B4D01"/>
    <w:rsid w:val="001B4F24"/>
    <w:rsid w:val="001B507C"/>
    <w:rsid w:val="001B527D"/>
    <w:rsid w:val="001B5351"/>
    <w:rsid w:val="001B5AF5"/>
    <w:rsid w:val="001B5B98"/>
    <w:rsid w:val="001B60F1"/>
    <w:rsid w:val="001B617F"/>
    <w:rsid w:val="001B66C8"/>
    <w:rsid w:val="001B6928"/>
    <w:rsid w:val="001B6AC8"/>
    <w:rsid w:val="001B6B40"/>
    <w:rsid w:val="001B6C68"/>
    <w:rsid w:val="001B6C84"/>
    <w:rsid w:val="001B6EDC"/>
    <w:rsid w:val="001B7075"/>
    <w:rsid w:val="001B7125"/>
    <w:rsid w:val="001B7186"/>
    <w:rsid w:val="001B7277"/>
    <w:rsid w:val="001B72C3"/>
    <w:rsid w:val="001B75BD"/>
    <w:rsid w:val="001B7CDB"/>
    <w:rsid w:val="001B7E11"/>
    <w:rsid w:val="001C044F"/>
    <w:rsid w:val="001C05C7"/>
    <w:rsid w:val="001C063C"/>
    <w:rsid w:val="001C0ACB"/>
    <w:rsid w:val="001C0C90"/>
    <w:rsid w:val="001C0DD5"/>
    <w:rsid w:val="001C0E70"/>
    <w:rsid w:val="001C0F14"/>
    <w:rsid w:val="001C0FA1"/>
    <w:rsid w:val="001C0FA8"/>
    <w:rsid w:val="001C1082"/>
    <w:rsid w:val="001C1EA0"/>
    <w:rsid w:val="001C2792"/>
    <w:rsid w:val="001C2B13"/>
    <w:rsid w:val="001C2BB1"/>
    <w:rsid w:val="001C2DE9"/>
    <w:rsid w:val="001C3485"/>
    <w:rsid w:val="001C34BB"/>
    <w:rsid w:val="001C37C4"/>
    <w:rsid w:val="001C38E0"/>
    <w:rsid w:val="001C39CB"/>
    <w:rsid w:val="001C3E28"/>
    <w:rsid w:val="001C449D"/>
    <w:rsid w:val="001C48CE"/>
    <w:rsid w:val="001C49B9"/>
    <w:rsid w:val="001C4B56"/>
    <w:rsid w:val="001C5002"/>
    <w:rsid w:val="001C5056"/>
    <w:rsid w:val="001C5118"/>
    <w:rsid w:val="001C52C1"/>
    <w:rsid w:val="001C53F7"/>
    <w:rsid w:val="001C551A"/>
    <w:rsid w:val="001C5600"/>
    <w:rsid w:val="001C56FF"/>
    <w:rsid w:val="001C5A03"/>
    <w:rsid w:val="001C5DAE"/>
    <w:rsid w:val="001C6497"/>
    <w:rsid w:val="001C6789"/>
    <w:rsid w:val="001C6ABA"/>
    <w:rsid w:val="001C6AD8"/>
    <w:rsid w:val="001C6E05"/>
    <w:rsid w:val="001C72C9"/>
    <w:rsid w:val="001C731D"/>
    <w:rsid w:val="001C79BF"/>
    <w:rsid w:val="001C7E3D"/>
    <w:rsid w:val="001D0135"/>
    <w:rsid w:val="001D05DA"/>
    <w:rsid w:val="001D0601"/>
    <w:rsid w:val="001D06E3"/>
    <w:rsid w:val="001D0799"/>
    <w:rsid w:val="001D103E"/>
    <w:rsid w:val="001D10AA"/>
    <w:rsid w:val="001D10C1"/>
    <w:rsid w:val="001D1302"/>
    <w:rsid w:val="001D1319"/>
    <w:rsid w:val="001D15CB"/>
    <w:rsid w:val="001D168C"/>
    <w:rsid w:val="001D19D8"/>
    <w:rsid w:val="001D1A99"/>
    <w:rsid w:val="001D1B8D"/>
    <w:rsid w:val="001D1F87"/>
    <w:rsid w:val="001D225C"/>
    <w:rsid w:val="001D25CF"/>
    <w:rsid w:val="001D26B2"/>
    <w:rsid w:val="001D2ACF"/>
    <w:rsid w:val="001D2B4C"/>
    <w:rsid w:val="001D2F60"/>
    <w:rsid w:val="001D326C"/>
    <w:rsid w:val="001D3291"/>
    <w:rsid w:val="001D32AB"/>
    <w:rsid w:val="001D3476"/>
    <w:rsid w:val="001D37DD"/>
    <w:rsid w:val="001D3A7E"/>
    <w:rsid w:val="001D3E7A"/>
    <w:rsid w:val="001D40D8"/>
    <w:rsid w:val="001D43B7"/>
    <w:rsid w:val="001D44F1"/>
    <w:rsid w:val="001D474C"/>
    <w:rsid w:val="001D4753"/>
    <w:rsid w:val="001D4B09"/>
    <w:rsid w:val="001D4C07"/>
    <w:rsid w:val="001D4DEC"/>
    <w:rsid w:val="001D509A"/>
    <w:rsid w:val="001D5483"/>
    <w:rsid w:val="001D548A"/>
    <w:rsid w:val="001D56F1"/>
    <w:rsid w:val="001D5B52"/>
    <w:rsid w:val="001D602B"/>
    <w:rsid w:val="001D6315"/>
    <w:rsid w:val="001D6519"/>
    <w:rsid w:val="001D6ABF"/>
    <w:rsid w:val="001D6BC1"/>
    <w:rsid w:val="001D6C79"/>
    <w:rsid w:val="001D6D98"/>
    <w:rsid w:val="001D6FD0"/>
    <w:rsid w:val="001D70A1"/>
    <w:rsid w:val="001D749E"/>
    <w:rsid w:val="001D7686"/>
    <w:rsid w:val="001D76D5"/>
    <w:rsid w:val="001D7AD1"/>
    <w:rsid w:val="001D7DA8"/>
    <w:rsid w:val="001E013A"/>
    <w:rsid w:val="001E02AD"/>
    <w:rsid w:val="001E033B"/>
    <w:rsid w:val="001E069D"/>
    <w:rsid w:val="001E06AF"/>
    <w:rsid w:val="001E0725"/>
    <w:rsid w:val="001E0845"/>
    <w:rsid w:val="001E0C72"/>
    <w:rsid w:val="001E0E07"/>
    <w:rsid w:val="001E1015"/>
    <w:rsid w:val="001E1188"/>
    <w:rsid w:val="001E1209"/>
    <w:rsid w:val="001E12BD"/>
    <w:rsid w:val="001E12E5"/>
    <w:rsid w:val="001E1593"/>
    <w:rsid w:val="001E16EC"/>
    <w:rsid w:val="001E188F"/>
    <w:rsid w:val="001E2015"/>
    <w:rsid w:val="001E2033"/>
    <w:rsid w:val="001E2076"/>
    <w:rsid w:val="001E256D"/>
    <w:rsid w:val="001E2670"/>
    <w:rsid w:val="001E2672"/>
    <w:rsid w:val="001E27FC"/>
    <w:rsid w:val="001E2A65"/>
    <w:rsid w:val="001E2C3B"/>
    <w:rsid w:val="001E3629"/>
    <w:rsid w:val="001E3768"/>
    <w:rsid w:val="001E3CC4"/>
    <w:rsid w:val="001E4192"/>
    <w:rsid w:val="001E4435"/>
    <w:rsid w:val="001E4699"/>
    <w:rsid w:val="001E47CA"/>
    <w:rsid w:val="001E4963"/>
    <w:rsid w:val="001E50AC"/>
    <w:rsid w:val="001E5300"/>
    <w:rsid w:val="001E5375"/>
    <w:rsid w:val="001E55F2"/>
    <w:rsid w:val="001E5CA6"/>
    <w:rsid w:val="001E5F67"/>
    <w:rsid w:val="001E6040"/>
    <w:rsid w:val="001E6118"/>
    <w:rsid w:val="001E63F3"/>
    <w:rsid w:val="001E65A8"/>
    <w:rsid w:val="001E68A3"/>
    <w:rsid w:val="001E6963"/>
    <w:rsid w:val="001E6AFE"/>
    <w:rsid w:val="001E6B68"/>
    <w:rsid w:val="001E6CD9"/>
    <w:rsid w:val="001E6F2B"/>
    <w:rsid w:val="001E704D"/>
    <w:rsid w:val="001E7304"/>
    <w:rsid w:val="001E7506"/>
    <w:rsid w:val="001E75ED"/>
    <w:rsid w:val="001E76B5"/>
    <w:rsid w:val="001E76C9"/>
    <w:rsid w:val="001E7759"/>
    <w:rsid w:val="001E7832"/>
    <w:rsid w:val="001E79A8"/>
    <w:rsid w:val="001E7A22"/>
    <w:rsid w:val="001F0271"/>
    <w:rsid w:val="001F0311"/>
    <w:rsid w:val="001F0451"/>
    <w:rsid w:val="001F0716"/>
    <w:rsid w:val="001F093D"/>
    <w:rsid w:val="001F0AB9"/>
    <w:rsid w:val="001F0B62"/>
    <w:rsid w:val="001F10D0"/>
    <w:rsid w:val="001F1179"/>
    <w:rsid w:val="001F13F7"/>
    <w:rsid w:val="001F152C"/>
    <w:rsid w:val="001F15C5"/>
    <w:rsid w:val="001F165F"/>
    <w:rsid w:val="001F16E7"/>
    <w:rsid w:val="001F1AB2"/>
    <w:rsid w:val="001F22E4"/>
    <w:rsid w:val="001F2353"/>
    <w:rsid w:val="001F2410"/>
    <w:rsid w:val="001F25DC"/>
    <w:rsid w:val="001F26CC"/>
    <w:rsid w:val="001F2792"/>
    <w:rsid w:val="001F2C93"/>
    <w:rsid w:val="001F2EB4"/>
    <w:rsid w:val="001F34AF"/>
    <w:rsid w:val="001F34EE"/>
    <w:rsid w:val="001F37BA"/>
    <w:rsid w:val="001F3C42"/>
    <w:rsid w:val="001F3C50"/>
    <w:rsid w:val="001F4265"/>
    <w:rsid w:val="001F439F"/>
    <w:rsid w:val="001F4451"/>
    <w:rsid w:val="001F46CB"/>
    <w:rsid w:val="001F48CD"/>
    <w:rsid w:val="001F4A67"/>
    <w:rsid w:val="001F4B1D"/>
    <w:rsid w:val="001F4CA8"/>
    <w:rsid w:val="001F4CCF"/>
    <w:rsid w:val="001F4D14"/>
    <w:rsid w:val="001F50C1"/>
    <w:rsid w:val="001F5577"/>
    <w:rsid w:val="001F55CD"/>
    <w:rsid w:val="001F564C"/>
    <w:rsid w:val="001F5958"/>
    <w:rsid w:val="001F5B4A"/>
    <w:rsid w:val="001F5CFD"/>
    <w:rsid w:val="001F603A"/>
    <w:rsid w:val="001F60F2"/>
    <w:rsid w:val="001F6471"/>
    <w:rsid w:val="001F69A1"/>
    <w:rsid w:val="001F6CEA"/>
    <w:rsid w:val="001F6E57"/>
    <w:rsid w:val="001F6E6C"/>
    <w:rsid w:val="001F71FB"/>
    <w:rsid w:val="001F74A9"/>
    <w:rsid w:val="001F7CF1"/>
    <w:rsid w:val="00200022"/>
    <w:rsid w:val="002002A9"/>
    <w:rsid w:val="002004CA"/>
    <w:rsid w:val="00200700"/>
    <w:rsid w:val="002007D6"/>
    <w:rsid w:val="00200E29"/>
    <w:rsid w:val="00200E34"/>
    <w:rsid w:val="00201312"/>
    <w:rsid w:val="0020137E"/>
    <w:rsid w:val="00201690"/>
    <w:rsid w:val="00201964"/>
    <w:rsid w:val="00201B86"/>
    <w:rsid w:val="00201CDE"/>
    <w:rsid w:val="00201E94"/>
    <w:rsid w:val="002023CD"/>
    <w:rsid w:val="002024A8"/>
    <w:rsid w:val="002026EE"/>
    <w:rsid w:val="00202AD9"/>
    <w:rsid w:val="00202D6F"/>
    <w:rsid w:val="00203028"/>
    <w:rsid w:val="0020308C"/>
    <w:rsid w:val="002031C1"/>
    <w:rsid w:val="0020321A"/>
    <w:rsid w:val="00203597"/>
    <w:rsid w:val="00203991"/>
    <w:rsid w:val="00203A4D"/>
    <w:rsid w:val="00203A53"/>
    <w:rsid w:val="00203CE8"/>
    <w:rsid w:val="00203D1D"/>
    <w:rsid w:val="00203D72"/>
    <w:rsid w:val="002043AC"/>
    <w:rsid w:val="00204475"/>
    <w:rsid w:val="0020448C"/>
    <w:rsid w:val="00204913"/>
    <w:rsid w:val="002049A9"/>
    <w:rsid w:val="0020523E"/>
    <w:rsid w:val="002052BB"/>
    <w:rsid w:val="00205448"/>
    <w:rsid w:val="002057B7"/>
    <w:rsid w:val="00205821"/>
    <w:rsid w:val="002059EF"/>
    <w:rsid w:val="00205C45"/>
    <w:rsid w:val="00205D20"/>
    <w:rsid w:val="00206269"/>
    <w:rsid w:val="002062D1"/>
    <w:rsid w:val="002063F1"/>
    <w:rsid w:val="002064A0"/>
    <w:rsid w:val="00206AA0"/>
    <w:rsid w:val="00206B93"/>
    <w:rsid w:val="00206C27"/>
    <w:rsid w:val="00206CF9"/>
    <w:rsid w:val="00206DF7"/>
    <w:rsid w:val="0020705B"/>
    <w:rsid w:val="00207313"/>
    <w:rsid w:val="00207318"/>
    <w:rsid w:val="00207AAC"/>
    <w:rsid w:val="00207AEE"/>
    <w:rsid w:val="00207C96"/>
    <w:rsid w:val="00207D28"/>
    <w:rsid w:val="00207FC2"/>
    <w:rsid w:val="0021022B"/>
    <w:rsid w:val="002104AC"/>
    <w:rsid w:val="002104C2"/>
    <w:rsid w:val="00210518"/>
    <w:rsid w:val="002106CA"/>
    <w:rsid w:val="00210848"/>
    <w:rsid w:val="00210D05"/>
    <w:rsid w:val="00210E70"/>
    <w:rsid w:val="00211274"/>
    <w:rsid w:val="002112A4"/>
    <w:rsid w:val="002112AD"/>
    <w:rsid w:val="00211C7F"/>
    <w:rsid w:val="00211CDB"/>
    <w:rsid w:val="00211D52"/>
    <w:rsid w:val="00211F34"/>
    <w:rsid w:val="00212061"/>
    <w:rsid w:val="002121CD"/>
    <w:rsid w:val="0021255B"/>
    <w:rsid w:val="002125B9"/>
    <w:rsid w:val="00212642"/>
    <w:rsid w:val="002127C9"/>
    <w:rsid w:val="00212945"/>
    <w:rsid w:val="00212EE5"/>
    <w:rsid w:val="0021313B"/>
    <w:rsid w:val="002131F3"/>
    <w:rsid w:val="0021342B"/>
    <w:rsid w:val="0021362E"/>
    <w:rsid w:val="00213996"/>
    <w:rsid w:val="00213DBC"/>
    <w:rsid w:val="00213FD0"/>
    <w:rsid w:val="00214195"/>
    <w:rsid w:val="002142A7"/>
    <w:rsid w:val="002142DB"/>
    <w:rsid w:val="00214A07"/>
    <w:rsid w:val="00214E4C"/>
    <w:rsid w:val="002154AE"/>
    <w:rsid w:val="00215741"/>
    <w:rsid w:val="00215743"/>
    <w:rsid w:val="002158A4"/>
    <w:rsid w:val="00215AFB"/>
    <w:rsid w:val="002160E4"/>
    <w:rsid w:val="00216BA8"/>
    <w:rsid w:val="00216E35"/>
    <w:rsid w:val="002174F0"/>
    <w:rsid w:val="002175B3"/>
    <w:rsid w:val="002179A2"/>
    <w:rsid w:val="00217ACF"/>
    <w:rsid w:val="00217EE3"/>
    <w:rsid w:val="002202DC"/>
    <w:rsid w:val="00220708"/>
    <w:rsid w:val="0022082F"/>
    <w:rsid w:val="00220A4B"/>
    <w:rsid w:val="002212A3"/>
    <w:rsid w:val="00221612"/>
    <w:rsid w:val="00221816"/>
    <w:rsid w:val="00221947"/>
    <w:rsid w:val="00221B8C"/>
    <w:rsid w:val="00221E1D"/>
    <w:rsid w:val="00221E32"/>
    <w:rsid w:val="00222039"/>
    <w:rsid w:val="0022206D"/>
    <w:rsid w:val="0022238D"/>
    <w:rsid w:val="00222456"/>
    <w:rsid w:val="002224AA"/>
    <w:rsid w:val="0022256B"/>
    <w:rsid w:val="002228A4"/>
    <w:rsid w:val="002229E8"/>
    <w:rsid w:val="00222CAB"/>
    <w:rsid w:val="00222CC3"/>
    <w:rsid w:val="00222E20"/>
    <w:rsid w:val="00222F23"/>
    <w:rsid w:val="00222FE9"/>
    <w:rsid w:val="00223122"/>
    <w:rsid w:val="002232C6"/>
    <w:rsid w:val="002234A0"/>
    <w:rsid w:val="00223606"/>
    <w:rsid w:val="00223B16"/>
    <w:rsid w:val="00223C94"/>
    <w:rsid w:val="00223D99"/>
    <w:rsid w:val="00223DD7"/>
    <w:rsid w:val="00223F5C"/>
    <w:rsid w:val="002240EB"/>
    <w:rsid w:val="00224D5A"/>
    <w:rsid w:val="00224D68"/>
    <w:rsid w:val="00224E1C"/>
    <w:rsid w:val="0022516F"/>
    <w:rsid w:val="0022536A"/>
    <w:rsid w:val="002257A6"/>
    <w:rsid w:val="00226001"/>
    <w:rsid w:val="0022617F"/>
    <w:rsid w:val="00226283"/>
    <w:rsid w:val="002262D7"/>
    <w:rsid w:val="002263E5"/>
    <w:rsid w:val="0022692E"/>
    <w:rsid w:val="00226A0F"/>
    <w:rsid w:val="00226F33"/>
    <w:rsid w:val="00227034"/>
    <w:rsid w:val="0022704D"/>
    <w:rsid w:val="00227583"/>
    <w:rsid w:val="00227660"/>
    <w:rsid w:val="002277CD"/>
    <w:rsid w:val="002277E9"/>
    <w:rsid w:val="002278AC"/>
    <w:rsid w:val="00227CD6"/>
    <w:rsid w:val="00227DF9"/>
    <w:rsid w:val="00230174"/>
    <w:rsid w:val="00230256"/>
    <w:rsid w:val="00230316"/>
    <w:rsid w:val="002307C9"/>
    <w:rsid w:val="0023089E"/>
    <w:rsid w:val="00230BD9"/>
    <w:rsid w:val="00231028"/>
    <w:rsid w:val="00231104"/>
    <w:rsid w:val="0023124D"/>
    <w:rsid w:val="00231323"/>
    <w:rsid w:val="0023161D"/>
    <w:rsid w:val="00231B83"/>
    <w:rsid w:val="00231C37"/>
    <w:rsid w:val="00231E04"/>
    <w:rsid w:val="00231EEF"/>
    <w:rsid w:val="0023264F"/>
    <w:rsid w:val="002327DB"/>
    <w:rsid w:val="00232ABC"/>
    <w:rsid w:val="00232C4B"/>
    <w:rsid w:val="00232D00"/>
    <w:rsid w:val="00232E03"/>
    <w:rsid w:val="00232ED9"/>
    <w:rsid w:val="00232EE3"/>
    <w:rsid w:val="00233447"/>
    <w:rsid w:val="002337C5"/>
    <w:rsid w:val="002337FA"/>
    <w:rsid w:val="00233965"/>
    <w:rsid w:val="00234022"/>
    <w:rsid w:val="00234546"/>
    <w:rsid w:val="00234608"/>
    <w:rsid w:val="0023466F"/>
    <w:rsid w:val="002346CE"/>
    <w:rsid w:val="002347EB"/>
    <w:rsid w:val="00234D08"/>
    <w:rsid w:val="00234E56"/>
    <w:rsid w:val="00234E5F"/>
    <w:rsid w:val="0023524B"/>
    <w:rsid w:val="00235417"/>
    <w:rsid w:val="0023552D"/>
    <w:rsid w:val="002355DE"/>
    <w:rsid w:val="0023579C"/>
    <w:rsid w:val="0023585C"/>
    <w:rsid w:val="00235B84"/>
    <w:rsid w:val="00235BA9"/>
    <w:rsid w:val="00235CA2"/>
    <w:rsid w:val="00236243"/>
    <w:rsid w:val="00236278"/>
    <w:rsid w:val="002363D6"/>
    <w:rsid w:val="00236449"/>
    <w:rsid w:val="0023655A"/>
    <w:rsid w:val="00236595"/>
    <w:rsid w:val="00236649"/>
    <w:rsid w:val="0023683C"/>
    <w:rsid w:val="00236A83"/>
    <w:rsid w:val="00236B53"/>
    <w:rsid w:val="00236CB2"/>
    <w:rsid w:val="00236F5A"/>
    <w:rsid w:val="00236F5F"/>
    <w:rsid w:val="00237208"/>
    <w:rsid w:val="00237240"/>
    <w:rsid w:val="00237298"/>
    <w:rsid w:val="002373A7"/>
    <w:rsid w:val="00237653"/>
    <w:rsid w:val="00237939"/>
    <w:rsid w:val="002379B6"/>
    <w:rsid w:val="00240117"/>
    <w:rsid w:val="0024036D"/>
    <w:rsid w:val="0024055B"/>
    <w:rsid w:val="0024064D"/>
    <w:rsid w:val="00240816"/>
    <w:rsid w:val="002409C5"/>
    <w:rsid w:val="002409E2"/>
    <w:rsid w:val="00240E58"/>
    <w:rsid w:val="0024119C"/>
    <w:rsid w:val="002411F5"/>
    <w:rsid w:val="00241208"/>
    <w:rsid w:val="002412BF"/>
    <w:rsid w:val="0024144C"/>
    <w:rsid w:val="002418E7"/>
    <w:rsid w:val="0024193B"/>
    <w:rsid w:val="002419ED"/>
    <w:rsid w:val="00241A88"/>
    <w:rsid w:val="00242084"/>
    <w:rsid w:val="0024236A"/>
    <w:rsid w:val="002425E6"/>
    <w:rsid w:val="00242A60"/>
    <w:rsid w:val="00242B50"/>
    <w:rsid w:val="00242DCB"/>
    <w:rsid w:val="00242E9B"/>
    <w:rsid w:val="0024302A"/>
    <w:rsid w:val="002430EC"/>
    <w:rsid w:val="0024313A"/>
    <w:rsid w:val="002431D6"/>
    <w:rsid w:val="002434D7"/>
    <w:rsid w:val="00243DB3"/>
    <w:rsid w:val="00243EDE"/>
    <w:rsid w:val="002440CD"/>
    <w:rsid w:val="002441C5"/>
    <w:rsid w:val="002442A5"/>
    <w:rsid w:val="00244602"/>
    <w:rsid w:val="002448D7"/>
    <w:rsid w:val="002453B9"/>
    <w:rsid w:val="002453DD"/>
    <w:rsid w:val="002454BA"/>
    <w:rsid w:val="0024553F"/>
    <w:rsid w:val="00245801"/>
    <w:rsid w:val="00245E3A"/>
    <w:rsid w:val="00245E3B"/>
    <w:rsid w:val="00245FA1"/>
    <w:rsid w:val="00245FDE"/>
    <w:rsid w:val="00245FFB"/>
    <w:rsid w:val="002461F2"/>
    <w:rsid w:val="002464E8"/>
    <w:rsid w:val="00246A82"/>
    <w:rsid w:val="00246C82"/>
    <w:rsid w:val="00246CC1"/>
    <w:rsid w:val="00246D82"/>
    <w:rsid w:val="00246D90"/>
    <w:rsid w:val="00246E9E"/>
    <w:rsid w:val="002472D9"/>
    <w:rsid w:val="00247579"/>
    <w:rsid w:val="002478E7"/>
    <w:rsid w:val="002479DE"/>
    <w:rsid w:val="00247EB8"/>
    <w:rsid w:val="00247FB4"/>
    <w:rsid w:val="00250371"/>
    <w:rsid w:val="0025045C"/>
    <w:rsid w:val="002504D6"/>
    <w:rsid w:val="00250605"/>
    <w:rsid w:val="002507AE"/>
    <w:rsid w:val="002507F6"/>
    <w:rsid w:val="00250B0A"/>
    <w:rsid w:val="00250B9C"/>
    <w:rsid w:val="00250BA1"/>
    <w:rsid w:val="002510EC"/>
    <w:rsid w:val="0025117A"/>
    <w:rsid w:val="00251220"/>
    <w:rsid w:val="00251603"/>
    <w:rsid w:val="00251A3C"/>
    <w:rsid w:val="00251ADA"/>
    <w:rsid w:val="00251DB5"/>
    <w:rsid w:val="0025222C"/>
    <w:rsid w:val="002524DF"/>
    <w:rsid w:val="002525B0"/>
    <w:rsid w:val="0025278D"/>
    <w:rsid w:val="00252887"/>
    <w:rsid w:val="00252AE5"/>
    <w:rsid w:val="00252BDF"/>
    <w:rsid w:val="00252C81"/>
    <w:rsid w:val="00253402"/>
    <w:rsid w:val="0025350F"/>
    <w:rsid w:val="0025377C"/>
    <w:rsid w:val="00253B1F"/>
    <w:rsid w:val="00253B98"/>
    <w:rsid w:val="00253BB0"/>
    <w:rsid w:val="00253D99"/>
    <w:rsid w:val="00253E4A"/>
    <w:rsid w:val="00254133"/>
    <w:rsid w:val="002542E2"/>
    <w:rsid w:val="00254382"/>
    <w:rsid w:val="002544B8"/>
    <w:rsid w:val="00254529"/>
    <w:rsid w:val="00254589"/>
    <w:rsid w:val="00254593"/>
    <w:rsid w:val="00254CB0"/>
    <w:rsid w:val="00254D3B"/>
    <w:rsid w:val="00254F5E"/>
    <w:rsid w:val="0025521A"/>
    <w:rsid w:val="0025544B"/>
    <w:rsid w:val="0025559C"/>
    <w:rsid w:val="00255945"/>
    <w:rsid w:val="00255A21"/>
    <w:rsid w:val="00255A69"/>
    <w:rsid w:val="00255C53"/>
    <w:rsid w:val="00255CC0"/>
    <w:rsid w:val="00255E5F"/>
    <w:rsid w:val="00255FAD"/>
    <w:rsid w:val="0025656C"/>
    <w:rsid w:val="0025658C"/>
    <w:rsid w:val="002565F2"/>
    <w:rsid w:val="00256623"/>
    <w:rsid w:val="002569CB"/>
    <w:rsid w:val="00256CF1"/>
    <w:rsid w:val="00256E98"/>
    <w:rsid w:val="00257047"/>
    <w:rsid w:val="00257527"/>
    <w:rsid w:val="002576A1"/>
    <w:rsid w:val="00257DD1"/>
    <w:rsid w:val="00257E37"/>
    <w:rsid w:val="00260045"/>
    <w:rsid w:val="00260195"/>
    <w:rsid w:val="002604B3"/>
    <w:rsid w:val="002607B3"/>
    <w:rsid w:val="0026085E"/>
    <w:rsid w:val="00260CEF"/>
    <w:rsid w:val="00261048"/>
    <w:rsid w:val="002611A3"/>
    <w:rsid w:val="002612B2"/>
    <w:rsid w:val="002613F2"/>
    <w:rsid w:val="00261656"/>
    <w:rsid w:val="00261709"/>
    <w:rsid w:val="00261C81"/>
    <w:rsid w:val="00261CBB"/>
    <w:rsid w:val="00261D44"/>
    <w:rsid w:val="00261F49"/>
    <w:rsid w:val="002620DA"/>
    <w:rsid w:val="0026218D"/>
    <w:rsid w:val="00262215"/>
    <w:rsid w:val="00262648"/>
    <w:rsid w:val="002626A6"/>
    <w:rsid w:val="00262882"/>
    <w:rsid w:val="002628BC"/>
    <w:rsid w:val="00262B9F"/>
    <w:rsid w:val="00262C4C"/>
    <w:rsid w:val="00262CC6"/>
    <w:rsid w:val="00262E21"/>
    <w:rsid w:val="00262F24"/>
    <w:rsid w:val="0026313B"/>
    <w:rsid w:val="0026322F"/>
    <w:rsid w:val="00263799"/>
    <w:rsid w:val="002638BC"/>
    <w:rsid w:val="0026396F"/>
    <w:rsid w:val="00263A12"/>
    <w:rsid w:val="00263F50"/>
    <w:rsid w:val="00264613"/>
    <w:rsid w:val="0026477B"/>
    <w:rsid w:val="00264B05"/>
    <w:rsid w:val="00264BF5"/>
    <w:rsid w:val="00264E2B"/>
    <w:rsid w:val="00265006"/>
    <w:rsid w:val="00265610"/>
    <w:rsid w:val="002656F5"/>
    <w:rsid w:val="00265958"/>
    <w:rsid w:val="00265BAF"/>
    <w:rsid w:val="002665C2"/>
    <w:rsid w:val="00266604"/>
    <w:rsid w:val="0026666F"/>
    <w:rsid w:val="002666A8"/>
    <w:rsid w:val="00267069"/>
    <w:rsid w:val="00267318"/>
    <w:rsid w:val="00267844"/>
    <w:rsid w:val="002679AB"/>
    <w:rsid w:val="00267F78"/>
    <w:rsid w:val="0027002E"/>
    <w:rsid w:val="002701BD"/>
    <w:rsid w:val="00270247"/>
    <w:rsid w:val="0027084F"/>
    <w:rsid w:val="002708C5"/>
    <w:rsid w:val="00270938"/>
    <w:rsid w:val="00270B63"/>
    <w:rsid w:val="00270D8C"/>
    <w:rsid w:val="00271030"/>
    <w:rsid w:val="002710E5"/>
    <w:rsid w:val="00271320"/>
    <w:rsid w:val="00271340"/>
    <w:rsid w:val="002716AD"/>
    <w:rsid w:val="002716B4"/>
    <w:rsid w:val="00271715"/>
    <w:rsid w:val="0027181B"/>
    <w:rsid w:val="00271DAB"/>
    <w:rsid w:val="00271E8E"/>
    <w:rsid w:val="00271F6B"/>
    <w:rsid w:val="00272026"/>
    <w:rsid w:val="00272097"/>
    <w:rsid w:val="00272721"/>
    <w:rsid w:val="00272A3B"/>
    <w:rsid w:val="00272D41"/>
    <w:rsid w:val="00272D7E"/>
    <w:rsid w:val="00272FE9"/>
    <w:rsid w:val="0027308D"/>
    <w:rsid w:val="00273175"/>
    <w:rsid w:val="00273320"/>
    <w:rsid w:val="00273571"/>
    <w:rsid w:val="002735F8"/>
    <w:rsid w:val="0027393C"/>
    <w:rsid w:val="00273D10"/>
    <w:rsid w:val="0027409B"/>
    <w:rsid w:val="00274614"/>
    <w:rsid w:val="00274D5A"/>
    <w:rsid w:val="00274E3C"/>
    <w:rsid w:val="00275117"/>
    <w:rsid w:val="002751F0"/>
    <w:rsid w:val="00275314"/>
    <w:rsid w:val="0027550D"/>
    <w:rsid w:val="00275610"/>
    <w:rsid w:val="0027583F"/>
    <w:rsid w:val="00275BC3"/>
    <w:rsid w:val="00275E8F"/>
    <w:rsid w:val="0027651B"/>
    <w:rsid w:val="002767B0"/>
    <w:rsid w:val="002767EF"/>
    <w:rsid w:val="0027693F"/>
    <w:rsid w:val="00276E2E"/>
    <w:rsid w:val="00276E73"/>
    <w:rsid w:val="00277191"/>
    <w:rsid w:val="0027721E"/>
    <w:rsid w:val="00277571"/>
    <w:rsid w:val="0027768E"/>
    <w:rsid w:val="00277792"/>
    <w:rsid w:val="00277914"/>
    <w:rsid w:val="0027797E"/>
    <w:rsid w:val="00277D3F"/>
    <w:rsid w:val="00280162"/>
    <w:rsid w:val="00280170"/>
    <w:rsid w:val="00280179"/>
    <w:rsid w:val="002803AC"/>
    <w:rsid w:val="00280407"/>
    <w:rsid w:val="00280634"/>
    <w:rsid w:val="002807A5"/>
    <w:rsid w:val="0028081C"/>
    <w:rsid w:val="002808B9"/>
    <w:rsid w:val="00280AA9"/>
    <w:rsid w:val="002814F5"/>
    <w:rsid w:val="002817BA"/>
    <w:rsid w:val="00281AE7"/>
    <w:rsid w:val="00281B7D"/>
    <w:rsid w:val="002821E9"/>
    <w:rsid w:val="00282547"/>
    <w:rsid w:val="0028277F"/>
    <w:rsid w:val="00282BBD"/>
    <w:rsid w:val="00282E0F"/>
    <w:rsid w:val="00283368"/>
    <w:rsid w:val="00283598"/>
    <w:rsid w:val="0028370E"/>
    <w:rsid w:val="00283A2F"/>
    <w:rsid w:val="00283C4F"/>
    <w:rsid w:val="00283D3A"/>
    <w:rsid w:val="00283E20"/>
    <w:rsid w:val="00284096"/>
    <w:rsid w:val="00284116"/>
    <w:rsid w:val="00284303"/>
    <w:rsid w:val="00284742"/>
    <w:rsid w:val="00284755"/>
    <w:rsid w:val="00284AB8"/>
    <w:rsid w:val="00284D49"/>
    <w:rsid w:val="0028508E"/>
    <w:rsid w:val="002853CD"/>
    <w:rsid w:val="00285562"/>
    <w:rsid w:val="002857DC"/>
    <w:rsid w:val="00285B0B"/>
    <w:rsid w:val="00285B65"/>
    <w:rsid w:val="00285FD6"/>
    <w:rsid w:val="00286479"/>
    <w:rsid w:val="00286507"/>
    <w:rsid w:val="002865FF"/>
    <w:rsid w:val="002867AC"/>
    <w:rsid w:val="002868F4"/>
    <w:rsid w:val="0028692B"/>
    <w:rsid w:val="002869C9"/>
    <w:rsid w:val="00287268"/>
    <w:rsid w:val="0028779A"/>
    <w:rsid w:val="0028791D"/>
    <w:rsid w:val="00287A82"/>
    <w:rsid w:val="00287AFE"/>
    <w:rsid w:val="00287EDC"/>
    <w:rsid w:val="0029010E"/>
    <w:rsid w:val="0029049F"/>
    <w:rsid w:val="002905D8"/>
    <w:rsid w:val="002906FF"/>
    <w:rsid w:val="002909C5"/>
    <w:rsid w:val="00291351"/>
    <w:rsid w:val="0029156C"/>
    <w:rsid w:val="00291693"/>
    <w:rsid w:val="002917BA"/>
    <w:rsid w:val="002917D0"/>
    <w:rsid w:val="002917D1"/>
    <w:rsid w:val="00291BD0"/>
    <w:rsid w:val="00291DC1"/>
    <w:rsid w:val="00291E46"/>
    <w:rsid w:val="00291F8A"/>
    <w:rsid w:val="002923D6"/>
    <w:rsid w:val="002926CA"/>
    <w:rsid w:val="00292834"/>
    <w:rsid w:val="00292AA5"/>
    <w:rsid w:val="00292D8B"/>
    <w:rsid w:val="00292FF7"/>
    <w:rsid w:val="002931D7"/>
    <w:rsid w:val="0029345E"/>
    <w:rsid w:val="0029379D"/>
    <w:rsid w:val="00293BFC"/>
    <w:rsid w:val="00293DD2"/>
    <w:rsid w:val="00293FC4"/>
    <w:rsid w:val="002943CD"/>
    <w:rsid w:val="0029479E"/>
    <w:rsid w:val="002949FC"/>
    <w:rsid w:val="00294BDB"/>
    <w:rsid w:val="00294DE1"/>
    <w:rsid w:val="00295275"/>
    <w:rsid w:val="00295673"/>
    <w:rsid w:val="00295718"/>
    <w:rsid w:val="00295A27"/>
    <w:rsid w:val="00295C2B"/>
    <w:rsid w:val="00295E7A"/>
    <w:rsid w:val="002964CC"/>
    <w:rsid w:val="0029661B"/>
    <w:rsid w:val="00296661"/>
    <w:rsid w:val="00296709"/>
    <w:rsid w:val="00296778"/>
    <w:rsid w:val="00296E0C"/>
    <w:rsid w:val="00296E83"/>
    <w:rsid w:val="00297348"/>
    <w:rsid w:val="00297520"/>
    <w:rsid w:val="002977B8"/>
    <w:rsid w:val="00297ED0"/>
    <w:rsid w:val="002A0025"/>
    <w:rsid w:val="002A02D4"/>
    <w:rsid w:val="002A0B54"/>
    <w:rsid w:val="002A0E2E"/>
    <w:rsid w:val="002A0F56"/>
    <w:rsid w:val="002A0F79"/>
    <w:rsid w:val="002A1102"/>
    <w:rsid w:val="002A1176"/>
    <w:rsid w:val="002A14A1"/>
    <w:rsid w:val="002A154F"/>
    <w:rsid w:val="002A1698"/>
    <w:rsid w:val="002A17EE"/>
    <w:rsid w:val="002A181E"/>
    <w:rsid w:val="002A18C6"/>
    <w:rsid w:val="002A199E"/>
    <w:rsid w:val="002A1BE6"/>
    <w:rsid w:val="002A1E23"/>
    <w:rsid w:val="002A1FB5"/>
    <w:rsid w:val="002A2497"/>
    <w:rsid w:val="002A2655"/>
    <w:rsid w:val="002A27B7"/>
    <w:rsid w:val="002A2B3D"/>
    <w:rsid w:val="002A2CAB"/>
    <w:rsid w:val="002A2CE2"/>
    <w:rsid w:val="002A3C2B"/>
    <w:rsid w:val="002A3D10"/>
    <w:rsid w:val="002A4253"/>
    <w:rsid w:val="002A4264"/>
    <w:rsid w:val="002A4356"/>
    <w:rsid w:val="002A44E4"/>
    <w:rsid w:val="002A4618"/>
    <w:rsid w:val="002A47A8"/>
    <w:rsid w:val="002A491B"/>
    <w:rsid w:val="002A4954"/>
    <w:rsid w:val="002A4987"/>
    <w:rsid w:val="002A49DA"/>
    <w:rsid w:val="002A4D0C"/>
    <w:rsid w:val="002A4DAE"/>
    <w:rsid w:val="002A5248"/>
    <w:rsid w:val="002A55FD"/>
    <w:rsid w:val="002A5787"/>
    <w:rsid w:val="002A57EB"/>
    <w:rsid w:val="002A5A3E"/>
    <w:rsid w:val="002A5A83"/>
    <w:rsid w:val="002A5A9D"/>
    <w:rsid w:val="002A5B54"/>
    <w:rsid w:val="002A5C99"/>
    <w:rsid w:val="002A5FBC"/>
    <w:rsid w:val="002A6005"/>
    <w:rsid w:val="002A610D"/>
    <w:rsid w:val="002A6365"/>
    <w:rsid w:val="002A65BC"/>
    <w:rsid w:val="002A6908"/>
    <w:rsid w:val="002A6F99"/>
    <w:rsid w:val="002A7126"/>
    <w:rsid w:val="002A7240"/>
    <w:rsid w:val="002A73EE"/>
    <w:rsid w:val="002A771F"/>
    <w:rsid w:val="002A79CD"/>
    <w:rsid w:val="002A7FDC"/>
    <w:rsid w:val="002B01AC"/>
    <w:rsid w:val="002B077F"/>
    <w:rsid w:val="002B0838"/>
    <w:rsid w:val="002B0975"/>
    <w:rsid w:val="002B0BE3"/>
    <w:rsid w:val="002B0BF1"/>
    <w:rsid w:val="002B0E1C"/>
    <w:rsid w:val="002B0E57"/>
    <w:rsid w:val="002B1152"/>
    <w:rsid w:val="002B1451"/>
    <w:rsid w:val="002B17CC"/>
    <w:rsid w:val="002B1EE2"/>
    <w:rsid w:val="002B22FB"/>
    <w:rsid w:val="002B23AF"/>
    <w:rsid w:val="002B26CB"/>
    <w:rsid w:val="002B2EA9"/>
    <w:rsid w:val="002B3020"/>
    <w:rsid w:val="002B33E7"/>
    <w:rsid w:val="002B341D"/>
    <w:rsid w:val="002B3429"/>
    <w:rsid w:val="002B3457"/>
    <w:rsid w:val="002B35E8"/>
    <w:rsid w:val="002B37B4"/>
    <w:rsid w:val="002B3B6A"/>
    <w:rsid w:val="002B3D38"/>
    <w:rsid w:val="002B43BD"/>
    <w:rsid w:val="002B4892"/>
    <w:rsid w:val="002B490E"/>
    <w:rsid w:val="002B4D23"/>
    <w:rsid w:val="002B4DF5"/>
    <w:rsid w:val="002B4ED5"/>
    <w:rsid w:val="002B5468"/>
    <w:rsid w:val="002B5623"/>
    <w:rsid w:val="002B5F75"/>
    <w:rsid w:val="002B61C3"/>
    <w:rsid w:val="002B630A"/>
    <w:rsid w:val="002B6510"/>
    <w:rsid w:val="002B6885"/>
    <w:rsid w:val="002B6C03"/>
    <w:rsid w:val="002B6C69"/>
    <w:rsid w:val="002B6C78"/>
    <w:rsid w:val="002B6DFB"/>
    <w:rsid w:val="002B6E44"/>
    <w:rsid w:val="002B6F79"/>
    <w:rsid w:val="002B7113"/>
    <w:rsid w:val="002B714E"/>
    <w:rsid w:val="002B722E"/>
    <w:rsid w:val="002B725D"/>
    <w:rsid w:val="002B76F1"/>
    <w:rsid w:val="002B7B05"/>
    <w:rsid w:val="002B7C33"/>
    <w:rsid w:val="002B7DB4"/>
    <w:rsid w:val="002C01C3"/>
    <w:rsid w:val="002C0815"/>
    <w:rsid w:val="002C0870"/>
    <w:rsid w:val="002C0C0B"/>
    <w:rsid w:val="002C0E08"/>
    <w:rsid w:val="002C0E5C"/>
    <w:rsid w:val="002C0FA7"/>
    <w:rsid w:val="002C1270"/>
    <w:rsid w:val="002C141D"/>
    <w:rsid w:val="002C19A9"/>
    <w:rsid w:val="002C1A91"/>
    <w:rsid w:val="002C1C83"/>
    <w:rsid w:val="002C1EB8"/>
    <w:rsid w:val="002C1F3D"/>
    <w:rsid w:val="002C1FCF"/>
    <w:rsid w:val="002C2260"/>
    <w:rsid w:val="002C22A1"/>
    <w:rsid w:val="002C2409"/>
    <w:rsid w:val="002C244A"/>
    <w:rsid w:val="002C270B"/>
    <w:rsid w:val="002C278A"/>
    <w:rsid w:val="002C2869"/>
    <w:rsid w:val="002C2CD1"/>
    <w:rsid w:val="002C2DFC"/>
    <w:rsid w:val="002C30ED"/>
    <w:rsid w:val="002C336A"/>
    <w:rsid w:val="002C3571"/>
    <w:rsid w:val="002C38CA"/>
    <w:rsid w:val="002C39FC"/>
    <w:rsid w:val="002C3B2E"/>
    <w:rsid w:val="002C3CFE"/>
    <w:rsid w:val="002C3E57"/>
    <w:rsid w:val="002C4243"/>
    <w:rsid w:val="002C442D"/>
    <w:rsid w:val="002C4B56"/>
    <w:rsid w:val="002C4C41"/>
    <w:rsid w:val="002C4E12"/>
    <w:rsid w:val="002C5026"/>
    <w:rsid w:val="002C508C"/>
    <w:rsid w:val="002C513D"/>
    <w:rsid w:val="002C56E2"/>
    <w:rsid w:val="002C6267"/>
    <w:rsid w:val="002C65D7"/>
    <w:rsid w:val="002C65DA"/>
    <w:rsid w:val="002C664F"/>
    <w:rsid w:val="002C6727"/>
    <w:rsid w:val="002C6B04"/>
    <w:rsid w:val="002C6BF2"/>
    <w:rsid w:val="002C6C5B"/>
    <w:rsid w:val="002C6E91"/>
    <w:rsid w:val="002C730F"/>
    <w:rsid w:val="002C7428"/>
    <w:rsid w:val="002C75A7"/>
    <w:rsid w:val="002C78C6"/>
    <w:rsid w:val="002C78D2"/>
    <w:rsid w:val="002C7D64"/>
    <w:rsid w:val="002D00C0"/>
    <w:rsid w:val="002D0242"/>
    <w:rsid w:val="002D041E"/>
    <w:rsid w:val="002D0A5C"/>
    <w:rsid w:val="002D0C19"/>
    <w:rsid w:val="002D0E1F"/>
    <w:rsid w:val="002D10FF"/>
    <w:rsid w:val="002D11EF"/>
    <w:rsid w:val="002D12F8"/>
    <w:rsid w:val="002D1373"/>
    <w:rsid w:val="002D1387"/>
    <w:rsid w:val="002D14C9"/>
    <w:rsid w:val="002D15B9"/>
    <w:rsid w:val="002D1A12"/>
    <w:rsid w:val="002D1BE3"/>
    <w:rsid w:val="002D21A9"/>
    <w:rsid w:val="002D27DA"/>
    <w:rsid w:val="002D284C"/>
    <w:rsid w:val="002D2AC0"/>
    <w:rsid w:val="002D2BE4"/>
    <w:rsid w:val="002D2C46"/>
    <w:rsid w:val="002D3008"/>
    <w:rsid w:val="002D3191"/>
    <w:rsid w:val="002D3271"/>
    <w:rsid w:val="002D32B7"/>
    <w:rsid w:val="002D32F5"/>
    <w:rsid w:val="002D39F7"/>
    <w:rsid w:val="002D3E43"/>
    <w:rsid w:val="002D3E79"/>
    <w:rsid w:val="002D3FEB"/>
    <w:rsid w:val="002D413B"/>
    <w:rsid w:val="002D4726"/>
    <w:rsid w:val="002D479F"/>
    <w:rsid w:val="002D49F5"/>
    <w:rsid w:val="002D49FD"/>
    <w:rsid w:val="002D4AA7"/>
    <w:rsid w:val="002D4AD0"/>
    <w:rsid w:val="002D4D99"/>
    <w:rsid w:val="002D4E17"/>
    <w:rsid w:val="002D4E89"/>
    <w:rsid w:val="002D4ED1"/>
    <w:rsid w:val="002D5189"/>
    <w:rsid w:val="002D52A3"/>
    <w:rsid w:val="002D549A"/>
    <w:rsid w:val="002D57A4"/>
    <w:rsid w:val="002D586D"/>
    <w:rsid w:val="002D5BA6"/>
    <w:rsid w:val="002D5CA6"/>
    <w:rsid w:val="002D6109"/>
    <w:rsid w:val="002D64A8"/>
    <w:rsid w:val="002D6796"/>
    <w:rsid w:val="002D67D8"/>
    <w:rsid w:val="002D6C87"/>
    <w:rsid w:val="002D6CCD"/>
    <w:rsid w:val="002D6CDA"/>
    <w:rsid w:val="002D6E74"/>
    <w:rsid w:val="002D7425"/>
    <w:rsid w:val="002D7FB8"/>
    <w:rsid w:val="002E00F3"/>
    <w:rsid w:val="002E054C"/>
    <w:rsid w:val="002E10F4"/>
    <w:rsid w:val="002E15B8"/>
    <w:rsid w:val="002E16AE"/>
    <w:rsid w:val="002E1890"/>
    <w:rsid w:val="002E18C1"/>
    <w:rsid w:val="002E1C8B"/>
    <w:rsid w:val="002E1D13"/>
    <w:rsid w:val="002E2092"/>
    <w:rsid w:val="002E21C7"/>
    <w:rsid w:val="002E2297"/>
    <w:rsid w:val="002E239F"/>
    <w:rsid w:val="002E2511"/>
    <w:rsid w:val="002E2650"/>
    <w:rsid w:val="002E29A9"/>
    <w:rsid w:val="002E2B7A"/>
    <w:rsid w:val="002E2C6E"/>
    <w:rsid w:val="002E2E3F"/>
    <w:rsid w:val="002E2F2C"/>
    <w:rsid w:val="002E33CA"/>
    <w:rsid w:val="002E361F"/>
    <w:rsid w:val="002E36EB"/>
    <w:rsid w:val="002E398E"/>
    <w:rsid w:val="002E3F4D"/>
    <w:rsid w:val="002E426F"/>
    <w:rsid w:val="002E42AB"/>
    <w:rsid w:val="002E43CD"/>
    <w:rsid w:val="002E44F9"/>
    <w:rsid w:val="002E4D2C"/>
    <w:rsid w:val="002E4FBC"/>
    <w:rsid w:val="002E5230"/>
    <w:rsid w:val="002E524D"/>
    <w:rsid w:val="002E5387"/>
    <w:rsid w:val="002E539F"/>
    <w:rsid w:val="002E5459"/>
    <w:rsid w:val="002E54B9"/>
    <w:rsid w:val="002E5658"/>
    <w:rsid w:val="002E582A"/>
    <w:rsid w:val="002E5D61"/>
    <w:rsid w:val="002E5D92"/>
    <w:rsid w:val="002E5E5C"/>
    <w:rsid w:val="002E5F9B"/>
    <w:rsid w:val="002E6093"/>
    <w:rsid w:val="002E63ED"/>
    <w:rsid w:val="002E66C6"/>
    <w:rsid w:val="002E6724"/>
    <w:rsid w:val="002E694A"/>
    <w:rsid w:val="002E6AEC"/>
    <w:rsid w:val="002E6D9D"/>
    <w:rsid w:val="002E6E2C"/>
    <w:rsid w:val="002E71FD"/>
    <w:rsid w:val="002E7227"/>
    <w:rsid w:val="002E7336"/>
    <w:rsid w:val="002E7A94"/>
    <w:rsid w:val="002E7BDB"/>
    <w:rsid w:val="002E7CE4"/>
    <w:rsid w:val="002E7D32"/>
    <w:rsid w:val="002E7E55"/>
    <w:rsid w:val="002F014A"/>
    <w:rsid w:val="002F014F"/>
    <w:rsid w:val="002F030F"/>
    <w:rsid w:val="002F0381"/>
    <w:rsid w:val="002F05AE"/>
    <w:rsid w:val="002F0921"/>
    <w:rsid w:val="002F0A35"/>
    <w:rsid w:val="002F0D52"/>
    <w:rsid w:val="002F0EB9"/>
    <w:rsid w:val="002F1074"/>
    <w:rsid w:val="002F10C2"/>
    <w:rsid w:val="002F10F6"/>
    <w:rsid w:val="002F12E3"/>
    <w:rsid w:val="002F13DA"/>
    <w:rsid w:val="002F1423"/>
    <w:rsid w:val="002F16B5"/>
    <w:rsid w:val="002F1D62"/>
    <w:rsid w:val="002F1E31"/>
    <w:rsid w:val="002F2038"/>
    <w:rsid w:val="002F206F"/>
    <w:rsid w:val="002F2490"/>
    <w:rsid w:val="002F284E"/>
    <w:rsid w:val="002F298D"/>
    <w:rsid w:val="002F2A62"/>
    <w:rsid w:val="002F2B1C"/>
    <w:rsid w:val="002F2E63"/>
    <w:rsid w:val="002F3267"/>
    <w:rsid w:val="002F3417"/>
    <w:rsid w:val="002F347B"/>
    <w:rsid w:val="002F3BFB"/>
    <w:rsid w:val="002F3F7B"/>
    <w:rsid w:val="002F44E6"/>
    <w:rsid w:val="002F460A"/>
    <w:rsid w:val="002F4688"/>
    <w:rsid w:val="002F4808"/>
    <w:rsid w:val="002F48A4"/>
    <w:rsid w:val="002F49FD"/>
    <w:rsid w:val="002F4D60"/>
    <w:rsid w:val="002F4E4B"/>
    <w:rsid w:val="002F5290"/>
    <w:rsid w:val="002F53EC"/>
    <w:rsid w:val="002F5B8B"/>
    <w:rsid w:val="002F5DE1"/>
    <w:rsid w:val="002F617A"/>
    <w:rsid w:val="002F617D"/>
    <w:rsid w:val="002F6392"/>
    <w:rsid w:val="002F6A2D"/>
    <w:rsid w:val="002F6F98"/>
    <w:rsid w:val="002F723D"/>
    <w:rsid w:val="002F7253"/>
    <w:rsid w:val="002F728E"/>
    <w:rsid w:val="002F72D7"/>
    <w:rsid w:val="002F7532"/>
    <w:rsid w:val="002F75CE"/>
    <w:rsid w:val="002F7790"/>
    <w:rsid w:val="002F7CB7"/>
    <w:rsid w:val="002F7DC7"/>
    <w:rsid w:val="00300349"/>
    <w:rsid w:val="003003FC"/>
    <w:rsid w:val="00300543"/>
    <w:rsid w:val="00300658"/>
    <w:rsid w:val="0030074B"/>
    <w:rsid w:val="00300D44"/>
    <w:rsid w:val="00301277"/>
    <w:rsid w:val="003016B6"/>
    <w:rsid w:val="0030188A"/>
    <w:rsid w:val="003018F5"/>
    <w:rsid w:val="0030195A"/>
    <w:rsid w:val="00301A10"/>
    <w:rsid w:val="00301A33"/>
    <w:rsid w:val="00301B06"/>
    <w:rsid w:val="00302160"/>
    <w:rsid w:val="00302312"/>
    <w:rsid w:val="00302474"/>
    <w:rsid w:val="0030257C"/>
    <w:rsid w:val="0030268F"/>
    <w:rsid w:val="0030279D"/>
    <w:rsid w:val="00302B92"/>
    <w:rsid w:val="003032D6"/>
    <w:rsid w:val="003034CE"/>
    <w:rsid w:val="003035A7"/>
    <w:rsid w:val="003036B8"/>
    <w:rsid w:val="003038AD"/>
    <w:rsid w:val="00303D99"/>
    <w:rsid w:val="00304002"/>
    <w:rsid w:val="0030416F"/>
    <w:rsid w:val="0030491D"/>
    <w:rsid w:val="003049A1"/>
    <w:rsid w:val="0030509C"/>
    <w:rsid w:val="003051E9"/>
    <w:rsid w:val="00305465"/>
    <w:rsid w:val="0030548E"/>
    <w:rsid w:val="0030563E"/>
    <w:rsid w:val="00305715"/>
    <w:rsid w:val="00305747"/>
    <w:rsid w:val="0030576B"/>
    <w:rsid w:val="00305B90"/>
    <w:rsid w:val="00305C49"/>
    <w:rsid w:val="00305C4B"/>
    <w:rsid w:val="00305D0A"/>
    <w:rsid w:val="00305E52"/>
    <w:rsid w:val="0030622B"/>
    <w:rsid w:val="00306596"/>
    <w:rsid w:val="0030667F"/>
    <w:rsid w:val="003068E9"/>
    <w:rsid w:val="00306AC2"/>
    <w:rsid w:val="00306E78"/>
    <w:rsid w:val="00306EE1"/>
    <w:rsid w:val="00307042"/>
    <w:rsid w:val="00307084"/>
    <w:rsid w:val="003070C7"/>
    <w:rsid w:val="00307119"/>
    <w:rsid w:val="00307279"/>
    <w:rsid w:val="00307AC7"/>
    <w:rsid w:val="00307DE0"/>
    <w:rsid w:val="00307E77"/>
    <w:rsid w:val="00307F8A"/>
    <w:rsid w:val="00310092"/>
    <w:rsid w:val="0031034D"/>
    <w:rsid w:val="0031049F"/>
    <w:rsid w:val="00310AB5"/>
    <w:rsid w:val="00310B2F"/>
    <w:rsid w:val="00310BBF"/>
    <w:rsid w:val="00310CD6"/>
    <w:rsid w:val="00310CFC"/>
    <w:rsid w:val="00310E1A"/>
    <w:rsid w:val="00310E2F"/>
    <w:rsid w:val="00310F5E"/>
    <w:rsid w:val="00310FDA"/>
    <w:rsid w:val="00311194"/>
    <w:rsid w:val="003115EF"/>
    <w:rsid w:val="0031164B"/>
    <w:rsid w:val="00311911"/>
    <w:rsid w:val="003120DE"/>
    <w:rsid w:val="0031281E"/>
    <w:rsid w:val="0031295D"/>
    <w:rsid w:val="003130E0"/>
    <w:rsid w:val="0031356F"/>
    <w:rsid w:val="00313677"/>
    <w:rsid w:val="00313767"/>
    <w:rsid w:val="003137E4"/>
    <w:rsid w:val="00313EE6"/>
    <w:rsid w:val="00313F02"/>
    <w:rsid w:val="0031406E"/>
    <w:rsid w:val="003142E9"/>
    <w:rsid w:val="00314E55"/>
    <w:rsid w:val="003151FD"/>
    <w:rsid w:val="003153A8"/>
    <w:rsid w:val="00315460"/>
    <w:rsid w:val="00315477"/>
    <w:rsid w:val="00315934"/>
    <w:rsid w:val="00315BBE"/>
    <w:rsid w:val="00315F4C"/>
    <w:rsid w:val="0031670F"/>
    <w:rsid w:val="00316A4B"/>
    <w:rsid w:val="003170F5"/>
    <w:rsid w:val="0031717F"/>
    <w:rsid w:val="0031732F"/>
    <w:rsid w:val="00317A89"/>
    <w:rsid w:val="00317AE3"/>
    <w:rsid w:val="00317BBF"/>
    <w:rsid w:val="00317C34"/>
    <w:rsid w:val="00317D81"/>
    <w:rsid w:val="00320095"/>
    <w:rsid w:val="00320384"/>
    <w:rsid w:val="00320391"/>
    <w:rsid w:val="00320F8A"/>
    <w:rsid w:val="00320F9C"/>
    <w:rsid w:val="00320FF2"/>
    <w:rsid w:val="0032123A"/>
    <w:rsid w:val="00321551"/>
    <w:rsid w:val="00321BBB"/>
    <w:rsid w:val="00321C5F"/>
    <w:rsid w:val="00321D03"/>
    <w:rsid w:val="00321EAB"/>
    <w:rsid w:val="00322122"/>
    <w:rsid w:val="003223D4"/>
    <w:rsid w:val="0032253F"/>
    <w:rsid w:val="003225BC"/>
    <w:rsid w:val="003225D6"/>
    <w:rsid w:val="00322CDD"/>
    <w:rsid w:val="00322DB2"/>
    <w:rsid w:val="003230A1"/>
    <w:rsid w:val="00323499"/>
    <w:rsid w:val="003235E6"/>
    <w:rsid w:val="00323968"/>
    <w:rsid w:val="00323A57"/>
    <w:rsid w:val="00323AFC"/>
    <w:rsid w:val="00323F40"/>
    <w:rsid w:val="00323F97"/>
    <w:rsid w:val="00324149"/>
    <w:rsid w:val="003241FC"/>
    <w:rsid w:val="00324560"/>
    <w:rsid w:val="0032459E"/>
    <w:rsid w:val="003245C0"/>
    <w:rsid w:val="003249A1"/>
    <w:rsid w:val="00324AE8"/>
    <w:rsid w:val="0032508A"/>
    <w:rsid w:val="003252A7"/>
    <w:rsid w:val="003252DF"/>
    <w:rsid w:val="0032571A"/>
    <w:rsid w:val="003259C0"/>
    <w:rsid w:val="00325C11"/>
    <w:rsid w:val="00325C5D"/>
    <w:rsid w:val="00325C94"/>
    <w:rsid w:val="0032681E"/>
    <w:rsid w:val="0032715F"/>
    <w:rsid w:val="003272EE"/>
    <w:rsid w:val="00327822"/>
    <w:rsid w:val="00327B10"/>
    <w:rsid w:val="00327B81"/>
    <w:rsid w:val="00327E79"/>
    <w:rsid w:val="00327EF2"/>
    <w:rsid w:val="00327F14"/>
    <w:rsid w:val="00327FBC"/>
    <w:rsid w:val="003300F1"/>
    <w:rsid w:val="003306F7"/>
    <w:rsid w:val="00330A05"/>
    <w:rsid w:val="00330E3A"/>
    <w:rsid w:val="00330F47"/>
    <w:rsid w:val="003312B5"/>
    <w:rsid w:val="00331414"/>
    <w:rsid w:val="00331448"/>
    <w:rsid w:val="00331917"/>
    <w:rsid w:val="00331BBE"/>
    <w:rsid w:val="00332294"/>
    <w:rsid w:val="0033252F"/>
    <w:rsid w:val="00332ABE"/>
    <w:rsid w:val="00332B2A"/>
    <w:rsid w:val="00332EA8"/>
    <w:rsid w:val="00332F8A"/>
    <w:rsid w:val="0033364D"/>
    <w:rsid w:val="00333714"/>
    <w:rsid w:val="00333895"/>
    <w:rsid w:val="003339D7"/>
    <w:rsid w:val="00333A11"/>
    <w:rsid w:val="00333A84"/>
    <w:rsid w:val="00333D18"/>
    <w:rsid w:val="00333D31"/>
    <w:rsid w:val="00334013"/>
    <w:rsid w:val="0033459A"/>
    <w:rsid w:val="00334873"/>
    <w:rsid w:val="00335C84"/>
    <w:rsid w:val="00335D1A"/>
    <w:rsid w:val="00335E5F"/>
    <w:rsid w:val="00335E73"/>
    <w:rsid w:val="00336081"/>
    <w:rsid w:val="0033612D"/>
    <w:rsid w:val="003366CA"/>
    <w:rsid w:val="003368CF"/>
    <w:rsid w:val="00336A70"/>
    <w:rsid w:val="00337086"/>
    <w:rsid w:val="00337170"/>
    <w:rsid w:val="0033728C"/>
    <w:rsid w:val="00337338"/>
    <w:rsid w:val="0033747D"/>
    <w:rsid w:val="00337520"/>
    <w:rsid w:val="003376F0"/>
    <w:rsid w:val="00337770"/>
    <w:rsid w:val="00337891"/>
    <w:rsid w:val="0033794A"/>
    <w:rsid w:val="00340051"/>
    <w:rsid w:val="003404DF"/>
    <w:rsid w:val="0034059D"/>
    <w:rsid w:val="003406EB"/>
    <w:rsid w:val="0034084A"/>
    <w:rsid w:val="00340B94"/>
    <w:rsid w:val="00340BA4"/>
    <w:rsid w:val="003412A7"/>
    <w:rsid w:val="003415D2"/>
    <w:rsid w:val="00341916"/>
    <w:rsid w:val="00341A82"/>
    <w:rsid w:val="00341BD6"/>
    <w:rsid w:val="00341D77"/>
    <w:rsid w:val="00341EE8"/>
    <w:rsid w:val="00342586"/>
    <w:rsid w:val="003426AF"/>
    <w:rsid w:val="0034270E"/>
    <w:rsid w:val="0034289A"/>
    <w:rsid w:val="00342C1B"/>
    <w:rsid w:val="00342CBF"/>
    <w:rsid w:val="00342DD0"/>
    <w:rsid w:val="003430CB"/>
    <w:rsid w:val="00343151"/>
    <w:rsid w:val="003435C1"/>
    <w:rsid w:val="003437AD"/>
    <w:rsid w:val="0034383E"/>
    <w:rsid w:val="003438DC"/>
    <w:rsid w:val="003439E4"/>
    <w:rsid w:val="00343B9F"/>
    <w:rsid w:val="00344433"/>
    <w:rsid w:val="003445D4"/>
    <w:rsid w:val="0034547B"/>
    <w:rsid w:val="00345770"/>
    <w:rsid w:val="00345895"/>
    <w:rsid w:val="00345A24"/>
    <w:rsid w:val="00345CAC"/>
    <w:rsid w:val="00345DD7"/>
    <w:rsid w:val="00345E1C"/>
    <w:rsid w:val="00346053"/>
    <w:rsid w:val="003460F7"/>
    <w:rsid w:val="003466CA"/>
    <w:rsid w:val="003466F9"/>
    <w:rsid w:val="0034684F"/>
    <w:rsid w:val="003469A8"/>
    <w:rsid w:val="00346A61"/>
    <w:rsid w:val="00346CCA"/>
    <w:rsid w:val="00346EB3"/>
    <w:rsid w:val="003470D5"/>
    <w:rsid w:val="003470E4"/>
    <w:rsid w:val="0034732C"/>
    <w:rsid w:val="003474B7"/>
    <w:rsid w:val="00347625"/>
    <w:rsid w:val="00347C82"/>
    <w:rsid w:val="003500A6"/>
    <w:rsid w:val="003509B6"/>
    <w:rsid w:val="00350E20"/>
    <w:rsid w:val="00350E3F"/>
    <w:rsid w:val="00350EA2"/>
    <w:rsid w:val="00350EB9"/>
    <w:rsid w:val="0035118F"/>
    <w:rsid w:val="003512F2"/>
    <w:rsid w:val="00351381"/>
    <w:rsid w:val="003514C2"/>
    <w:rsid w:val="0035156F"/>
    <w:rsid w:val="00351901"/>
    <w:rsid w:val="0035194C"/>
    <w:rsid w:val="00351BAA"/>
    <w:rsid w:val="00351F74"/>
    <w:rsid w:val="0035203C"/>
    <w:rsid w:val="003521AD"/>
    <w:rsid w:val="00352325"/>
    <w:rsid w:val="00352370"/>
    <w:rsid w:val="003524AC"/>
    <w:rsid w:val="00352696"/>
    <w:rsid w:val="00352B13"/>
    <w:rsid w:val="00352CCE"/>
    <w:rsid w:val="00352EC8"/>
    <w:rsid w:val="00352F08"/>
    <w:rsid w:val="00352FB8"/>
    <w:rsid w:val="0035358B"/>
    <w:rsid w:val="00353644"/>
    <w:rsid w:val="003537C6"/>
    <w:rsid w:val="00353FF3"/>
    <w:rsid w:val="00354188"/>
    <w:rsid w:val="00354209"/>
    <w:rsid w:val="003543BC"/>
    <w:rsid w:val="003544E6"/>
    <w:rsid w:val="003547B7"/>
    <w:rsid w:val="003547E5"/>
    <w:rsid w:val="003549C1"/>
    <w:rsid w:val="003549D3"/>
    <w:rsid w:val="00354C53"/>
    <w:rsid w:val="00354E6D"/>
    <w:rsid w:val="003550D2"/>
    <w:rsid w:val="003550F3"/>
    <w:rsid w:val="003552EC"/>
    <w:rsid w:val="00355358"/>
    <w:rsid w:val="0035553A"/>
    <w:rsid w:val="0035578B"/>
    <w:rsid w:val="00355A85"/>
    <w:rsid w:val="00355CB2"/>
    <w:rsid w:val="00355CBD"/>
    <w:rsid w:val="00356004"/>
    <w:rsid w:val="003560BF"/>
    <w:rsid w:val="00356384"/>
    <w:rsid w:val="003565BE"/>
    <w:rsid w:val="00356853"/>
    <w:rsid w:val="00356B4A"/>
    <w:rsid w:val="00356B65"/>
    <w:rsid w:val="00356D62"/>
    <w:rsid w:val="00356EE6"/>
    <w:rsid w:val="00356F43"/>
    <w:rsid w:val="00356FFB"/>
    <w:rsid w:val="00357C2B"/>
    <w:rsid w:val="00357DCD"/>
    <w:rsid w:val="00357EDE"/>
    <w:rsid w:val="00357EF7"/>
    <w:rsid w:val="003608E7"/>
    <w:rsid w:val="00360A22"/>
    <w:rsid w:val="00360B0F"/>
    <w:rsid w:val="00360B33"/>
    <w:rsid w:val="00360D74"/>
    <w:rsid w:val="00360F8E"/>
    <w:rsid w:val="00361014"/>
    <w:rsid w:val="00361098"/>
    <w:rsid w:val="003610DD"/>
    <w:rsid w:val="00361140"/>
    <w:rsid w:val="00361185"/>
    <w:rsid w:val="0036119B"/>
    <w:rsid w:val="003612DD"/>
    <w:rsid w:val="00361304"/>
    <w:rsid w:val="00361388"/>
    <w:rsid w:val="00361683"/>
    <w:rsid w:val="003616CE"/>
    <w:rsid w:val="00361838"/>
    <w:rsid w:val="00361C21"/>
    <w:rsid w:val="00361C7A"/>
    <w:rsid w:val="00361F68"/>
    <w:rsid w:val="00361FEF"/>
    <w:rsid w:val="003621B1"/>
    <w:rsid w:val="0036227E"/>
    <w:rsid w:val="003622E9"/>
    <w:rsid w:val="0036283B"/>
    <w:rsid w:val="0036285C"/>
    <w:rsid w:val="00362AFB"/>
    <w:rsid w:val="00362C28"/>
    <w:rsid w:val="00362CF5"/>
    <w:rsid w:val="00362D04"/>
    <w:rsid w:val="00362FCD"/>
    <w:rsid w:val="00363793"/>
    <w:rsid w:val="003639F4"/>
    <w:rsid w:val="00363A55"/>
    <w:rsid w:val="00363B5A"/>
    <w:rsid w:val="00363BA6"/>
    <w:rsid w:val="00363D97"/>
    <w:rsid w:val="00363F19"/>
    <w:rsid w:val="00363F45"/>
    <w:rsid w:val="00363F75"/>
    <w:rsid w:val="003641ED"/>
    <w:rsid w:val="00364243"/>
    <w:rsid w:val="003647DD"/>
    <w:rsid w:val="00364A2A"/>
    <w:rsid w:val="00364E60"/>
    <w:rsid w:val="00364FDB"/>
    <w:rsid w:val="0036548A"/>
    <w:rsid w:val="003654BA"/>
    <w:rsid w:val="003655E7"/>
    <w:rsid w:val="0036563D"/>
    <w:rsid w:val="00365E76"/>
    <w:rsid w:val="003660FF"/>
    <w:rsid w:val="00366114"/>
    <w:rsid w:val="00366324"/>
    <w:rsid w:val="00366947"/>
    <w:rsid w:val="00366A9E"/>
    <w:rsid w:val="00367450"/>
    <w:rsid w:val="00367977"/>
    <w:rsid w:val="00367B02"/>
    <w:rsid w:val="00367DD7"/>
    <w:rsid w:val="00367E80"/>
    <w:rsid w:val="00370515"/>
    <w:rsid w:val="003705D0"/>
    <w:rsid w:val="003707E7"/>
    <w:rsid w:val="00370814"/>
    <w:rsid w:val="00370860"/>
    <w:rsid w:val="00370DE0"/>
    <w:rsid w:val="00371087"/>
    <w:rsid w:val="0037108C"/>
    <w:rsid w:val="003710F7"/>
    <w:rsid w:val="00371562"/>
    <w:rsid w:val="00371710"/>
    <w:rsid w:val="00371876"/>
    <w:rsid w:val="00371AC7"/>
    <w:rsid w:val="0037202A"/>
    <w:rsid w:val="0037224D"/>
    <w:rsid w:val="0037236D"/>
    <w:rsid w:val="003724EA"/>
    <w:rsid w:val="00372824"/>
    <w:rsid w:val="00372F9C"/>
    <w:rsid w:val="00373014"/>
    <w:rsid w:val="0037313A"/>
    <w:rsid w:val="0037328C"/>
    <w:rsid w:val="00373319"/>
    <w:rsid w:val="00373373"/>
    <w:rsid w:val="00373D00"/>
    <w:rsid w:val="00373D89"/>
    <w:rsid w:val="003741B8"/>
    <w:rsid w:val="003742F0"/>
    <w:rsid w:val="00374576"/>
    <w:rsid w:val="003746AE"/>
    <w:rsid w:val="003748E0"/>
    <w:rsid w:val="00374DAE"/>
    <w:rsid w:val="00374E05"/>
    <w:rsid w:val="00374E2E"/>
    <w:rsid w:val="0037508C"/>
    <w:rsid w:val="003750AD"/>
    <w:rsid w:val="00375348"/>
    <w:rsid w:val="0037558F"/>
    <w:rsid w:val="003758C0"/>
    <w:rsid w:val="00375AC5"/>
    <w:rsid w:val="00375B17"/>
    <w:rsid w:val="00375BA3"/>
    <w:rsid w:val="00375E4A"/>
    <w:rsid w:val="003763CA"/>
    <w:rsid w:val="003766DD"/>
    <w:rsid w:val="003769EE"/>
    <w:rsid w:val="00376ABA"/>
    <w:rsid w:val="00376C99"/>
    <w:rsid w:val="00376D53"/>
    <w:rsid w:val="00376E02"/>
    <w:rsid w:val="00376F68"/>
    <w:rsid w:val="00376FE7"/>
    <w:rsid w:val="0037705D"/>
    <w:rsid w:val="003771B1"/>
    <w:rsid w:val="00377480"/>
    <w:rsid w:val="0037765C"/>
    <w:rsid w:val="00377AAE"/>
    <w:rsid w:val="00377C8B"/>
    <w:rsid w:val="00377E25"/>
    <w:rsid w:val="00380058"/>
    <w:rsid w:val="003800C0"/>
    <w:rsid w:val="003803B5"/>
    <w:rsid w:val="00380708"/>
    <w:rsid w:val="00380891"/>
    <w:rsid w:val="00380919"/>
    <w:rsid w:val="003809F8"/>
    <w:rsid w:val="00380BD1"/>
    <w:rsid w:val="00380E00"/>
    <w:rsid w:val="0038135B"/>
    <w:rsid w:val="00381604"/>
    <w:rsid w:val="00381A91"/>
    <w:rsid w:val="00381AB7"/>
    <w:rsid w:val="00381D68"/>
    <w:rsid w:val="00382016"/>
    <w:rsid w:val="00382398"/>
    <w:rsid w:val="003825AE"/>
    <w:rsid w:val="00382781"/>
    <w:rsid w:val="00382A0A"/>
    <w:rsid w:val="00382BBF"/>
    <w:rsid w:val="00383049"/>
    <w:rsid w:val="0038306A"/>
    <w:rsid w:val="0038310B"/>
    <w:rsid w:val="00383346"/>
    <w:rsid w:val="0038341E"/>
    <w:rsid w:val="003835D9"/>
    <w:rsid w:val="003839F6"/>
    <w:rsid w:val="00383D55"/>
    <w:rsid w:val="00384A51"/>
    <w:rsid w:val="00384C65"/>
    <w:rsid w:val="00384D7E"/>
    <w:rsid w:val="00385414"/>
    <w:rsid w:val="00385565"/>
    <w:rsid w:val="00385C48"/>
    <w:rsid w:val="00385D87"/>
    <w:rsid w:val="00385ED2"/>
    <w:rsid w:val="003860C2"/>
    <w:rsid w:val="00386112"/>
    <w:rsid w:val="003865F9"/>
    <w:rsid w:val="00386679"/>
    <w:rsid w:val="00386B89"/>
    <w:rsid w:val="00386CC3"/>
    <w:rsid w:val="00386FF1"/>
    <w:rsid w:val="00387AB3"/>
    <w:rsid w:val="0039005A"/>
    <w:rsid w:val="003902CE"/>
    <w:rsid w:val="003905A6"/>
    <w:rsid w:val="00390CD7"/>
    <w:rsid w:val="00390DDB"/>
    <w:rsid w:val="00390F26"/>
    <w:rsid w:val="0039154D"/>
    <w:rsid w:val="003916F2"/>
    <w:rsid w:val="00391A4E"/>
    <w:rsid w:val="0039235D"/>
    <w:rsid w:val="00392DFD"/>
    <w:rsid w:val="00392E52"/>
    <w:rsid w:val="00392EF6"/>
    <w:rsid w:val="00392F5C"/>
    <w:rsid w:val="003930A3"/>
    <w:rsid w:val="003930B0"/>
    <w:rsid w:val="003932A2"/>
    <w:rsid w:val="00393717"/>
    <w:rsid w:val="003937E5"/>
    <w:rsid w:val="00393952"/>
    <w:rsid w:val="0039420C"/>
    <w:rsid w:val="00394549"/>
    <w:rsid w:val="003946ED"/>
    <w:rsid w:val="00394B47"/>
    <w:rsid w:val="00394F79"/>
    <w:rsid w:val="00395477"/>
    <w:rsid w:val="003954F6"/>
    <w:rsid w:val="003955C3"/>
    <w:rsid w:val="003957F5"/>
    <w:rsid w:val="00395B84"/>
    <w:rsid w:val="00395C07"/>
    <w:rsid w:val="00395D3E"/>
    <w:rsid w:val="0039610A"/>
    <w:rsid w:val="00396578"/>
    <w:rsid w:val="0039666F"/>
    <w:rsid w:val="003966AC"/>
    <w:rsid w:val="003966C7"/>
    <w:rsid w:val="003969C1"/>
    <w:rsid w:val="00396A8D"/>
    <w:rsid w:val="00396BF0"/>
    <w:rsid w:val="00396CEF"/>
    <w:rsid w:val="003972FA"/>
    <w:rsid w:val="00397403"/>
    <w:rsid w:val="0039769A"/>
    <w:rsid w:val="00397791"/>
    <w:rsid w:val="003977B2"/>
    <w:rsid w:val="003978CA"/>
    <w:rsid w:val="00397953"/>
    <w:rsid w:val="003979F7"/>
    <w:rsid w:val="00397DEE"/>
    <w:rsid w:val="003A081D"/>
    <w:rsid w:val="003A0B49"/>
    <w:rsid w:val="003A0EFC"/>
    <w:rsid w:val="003A0FDC"/>
    <w:rsid w:val="003A123E"/>
    <w:rsid w:val="003A132E"/>
    <w:rsid w:val="003A1786"/>
    <w:rsid w:val="003A1851"/>
    <w:rsid w:val="003A1AE1"/>
    <w:rsid w:val="003A1DEF"/>
    <w:rsid w:val="003A205B"/>
    <w:rsid w:val="003A205D"/>
    <w:rsid w:val="003A21AA"/>
    <w:rsid w:val="003A2536"/>
    <w:rsid w:val="003A255D"/>
    <w:rsid w:val="003A256E"/>
    <w:rsid w:val="003A25CE"/>
    <w:rsid w:val="003A26A6"/>
    <w:rsid w:val="003A2A8E"/>
    <w:rsid w:val="003A2E2A"/>
    <w:rsid w:val="003A2E35"/>
    <w:rsid w:val="003A2FAB"/>
    <w:rsid w:val="003A31CB"/>
    <w:rsid w:val="003A324B"/>
    <w:rsid w:val="003A333F"/>
    <w:rsid w:val="003A37C6"/>
    <w:rsid w:val="003A38E9"/>
    <w:rsid w:val="003A3B41"/>
    <w:rsid w:val="003A3CA6"/>
    <w:rsid w:val="003A3E63"/>
    <w:rsid w:val="003A3E9E"/>
    <w:rsid w:val="003A4153"/>
    <w:rsid w:val="003A4165"/>
    <w:rsid w:val="003A4489"/>
    <w:rsid w:val="003A44A0"/>
    <w:rsid w:val="003A46B1"/>
    <w:rsid w:val="003A49E2"/>
    <w:rsid w:val="003A4DF0"/>
    <w:rsid w:val="003A4F35"/>
    <w:rsid w:val="003A4F36"/>
    <w:rsid w:val="003A5000"/>
    <w:rsid w:val="003A5367"/>
    <w:rsid w:val="003A58CF"/>
    <w:rsid w:val="003A5BE5"/>
    <w:rsid w:val="003A5D5B"/>
    <w:rsid w:val="003A60F5"/>
    <w:rsid w:val="003A6134"/>
    <w:rsid w:val="003A61AB"/>
    <w:rsid w:val="003A68FD"/>
    <w:rsid w:val="003A6AC8"/>
    <w:rsid w:val="003A6BC2"/>
    <w:rsid w:val="003A6EE8"/>
    <w:rsid w:val="003A6F3F"/>
    <w:rsid w:val="003A7061"/>
    <w:rsid w:val="003A74F5"/>
    <w:rsid w:val="003A7732"/>
    <w:rsid w:val="003A7AF2"/>
    <w:rsid w:val="003A7B51"/>
    <w:rsid w:val="003A7FC6"/>
    <w:rsid w:val="003B0262"/>
    <w:rsid w:val="003B031B"/>
    <w:rsid w:val="003B09B8"/>
    <w:rsid w:val="003B0BD1"/>
    <w:rsid w:val="003B0C90"/>
    <w:rsid w:val="003B0CAD"/>
    <w:rsid w:val="003B0DAF"/>
    <w:rsid w:val="003B0EE0"/>
    <w:rsid w:val="003B0F36"/>
    <w:rsid w:val="003B0FB1"/>
    <w:rsid w:val="003B102B"/>
    <w:rsid w:val="003B10D2"/>
    <w:rsid w:val="003B12DC"/>
    <w:rsid w:val="003B1355"/>
    <w:rsid w:val="003B1BBE"/>
    <w:rsid w:val="003B20EE"/>
    <w:rsid w:val="003B23D0"/>
    <w:rsid w:val="003B2424"/>
    <w:rsid w:val="003B2907"/>
    <w:rsid w:val="003B3208"/>
    <w:rsid w:val="003B32FC"/>
    <w:rsid w:val="003B341B"/>
    <w:rsid w:val="003B3490"/>
    <w:rsid w:val="003B36D5"/>
    <w:rsid w:val="003B3700"/>
    <w:rsid w:val="003B3716"/>
    <w:rsid w:val="003B3C74"/>
    <w:rsid w:val="003B3DA9"/>
    <w:rsid w:val="003B45C6"/>
    <w:rsid w:val="003B4730"/>
    <w:rsid w:val="003B47CD"/>
    <w:rsid w:val="003B4CF9"/>
    <w:rsid w:val="003B4F36"/>
    <w:rsid w:val="003B4FBB"/>
    <w:rsid w:val="003B5AFA"/>
    <w:rsid w:val="003B5E21"/>
    <w:rsid w:val="003B5E22"/>
    <w:rsid w:val="003B6226"/>
    <w:rsid w:val="003B6328"/>
    <w:rsid w:val="003B6CD1"/>
    <w:rsid w:val="003B6DD4"/>
    <w:rsid w:val="003B6EB6"/>
    <w:rsid w:val="003B70C1"/>
    <w:rsid w:val="003B713F"/>
    <w:rsid w:val="003B7345"/>
    <w:rsid w:val="003B73C1"/>
    <w:rsid w:val="003B73C9"/>
    <w:rsid w:val="003B7562"/>
    <w:rsid w:val="003B79A0"/>
    <w:rsid w:val="003B7B6E"/>
    <w:rsid w:val="003B7C03"/>
    <w:rsid w:val="003B7DE0"/>
    <w:rsid w:val="003B7EC1"/>
    <w:rsid w:val="003C0A26"/>
    <w:rsid w:val="003C0B71"/>
    <w:rsid w:val="003C0D45"/>
    <w:rsid w:val="003C0D99"/>
    <w:rsid w:val="003C0F4A"/>
    <w:rsid w:val="003C13A1"/>
    <w:rsid w:val="003C15AD"/>
    <w:rsid w:val="003C1A30"/>
    <w:rsid w:val="003C1A65"/>
    <w:rsid w:val="003C1FAD"/>
    <w:rsid w:val="003C207D"/>
    <w:rsid w:val="003C2392"/>
    <w:rsid w:val="003C24F6"/>
    <w:rsid w:val="003C257E"/>
    <w:rsid w:val="003C26C8"/>
    <w:rsid w:val="003C2C16"/>
    <w:rsid w:val="003C2C6E"/>
    <w:rsid w:val="003C3251"/>
    <w:rsid w:val="003C3426"/>
    <w:rsid w:val="003C36B3"/>
    <w:rsid w:val="003C3AA4"/>
    <w:rsid w:val="003C3B48"/>
    <w:rsid w:val="003C3C49"/>
    <w:rsid w:val="003C3F57"/>
    <w:rsid w:val="003C4699"/>
    <w:rsid w:val="003C4985"/>
    <w:rsid w:val="003C4B7A"/>
    <w:rsid w:val="003C4D07"/>
    <w:rsid w:val="003C4D2E"/>
    <w:rsid w:val="003C4E18"/>
    <w:rsid w:val="003C58E3"/>
    <w:rsid w:val="003C58F8"/>
    <w:rsid w:val="003C5FB7"/>
    <w:rsid w:val="003C6392"/>
    <w:rsid w:val="003C64C0"/>
    <w:rsid w:val="003C689E"/>
    <w:rsid w:val="003C6BEE"/>
    <w:rsid w:val="003C6C47"/>
    <w:rsid w:val="003C6C95"/>
    <w:rsid w:val="003C6D59"/>
    <w:rsid w:val="003C7685"/>
    <w:rsid w:val="003C77D8"/>
    <w:rsid w:val="003C7839"/>
    <w:rsid w:val="003C789C"/>
    <w:rsid w:val="003C79E4"/>
    <w:rsid w:val="003D02F3"/>
    <w:rsid w:val="003D0543"/>
    <w:rsid w:val="003D1352"/>
    <w:rsid w:val="003D13C5"/>
    <w:rsid w:val="003D17EC"/>
    <w:rsid w:val="003D1DA1"/>
    <w:rsid w:val="003D1DAB"/>
    <w:rsid w:val="003D2735"/>
    <w:rsid w:val="003D27F5"/>
    <w:rsid w:val="003D2908"/>
    <w:rsid w:val="003D2EF7"/>
    <w:rsid w:val="003D36F1"/>
    <w:rsid w:val="003D382E"/>
    <w:rsid w:val="003D39F3"/>
    <w:rsid w:val="003D3D14"/>
    <w:rsid w:val="003D3FA7"/>
    <w:rsid w:val="003D3FD3"/>
    <w:rsid w:val="003D4139"/>
    <w:rsid w:val="003D4254"/>
    <w:rsid w:val="003D43CF"/>
    <w:rsid w:val="003D4BB7"/>
    <w:rsid w:val="003D52F0"/>
    <w:rsid w:val="003D5448"/>
    <w:rsid w:val="003D56E5"/>
    <w:rsid w:val="003D593E"/>
    <w:rsid w:val="003D5A7E"/>
    <w:rsid w:val="003D6331"/>
    <w:rsid w:val="003D64A0"/>
    <w:rsid w:val="003D6543"/>
    <w:rsid w:val="003D6783"/>
    <w:rsid w:val="003D67CF"/>
    <w:rsid w:val="003D698F"/>
    <w:rsid w:val="003D6DBA"/>
    <w:rsid w:val="003D6F32"/>
    <w:rsid w:val="003D6FE2"/>
    <w:rsid w:val="003D70DC"/>
    <w:rsid w:val="003D7143"/>
    <w:rsid w:val="003D71C4"/>
    <w:rsid w:val="003D75A0"/>
    <w:rsid w:val="003D7633"/>
    <w:rsid w:val="003D76DF"/>
    <w:rsid w:val="003D779E"/>
    <w:rsid w:val="003D78F7"/>
    <w:rsid w:val="003D78F8"/>
    <w:rsid w:val="003D7BCD"/>
    <w:rsid w:val="003D7C85"/>
    <w:rsid w:val="003E0181"/>
    <w:rsid w:val="003E01FC"/>
    <w:rsid w:val="003E0463"/>
    <w:rsid w:val="003E060F"/>
    <w:rsid w:val="003E0805"/>
    <w:rsid w:val="003E082F"/>
    <w:rsid w:val="003E098A"/>
    <w:rsid w:val="003E0C29"/>
    <w:rsid w:val="003E0C42"/>
    <w:rsid w:val="003E0D10"/>
    <w:rsid w:val="003E1042"/>
    <w:rsid w:val="003E105A"/>
    <w:rsid w:val="003E12A3"/>
    <w:rsid w:val="003E183C"/>
    <w:rsid w:val="003E18E8"/>
    <w:rsid w:val="003E1B88"/>
    <w:rsid w:val="003E1D05"/>
    <w:rsid w:val="003E20FD"/>
    <w:rsid w:val="003E225D"/>
    <w:rsid w:val="003E231B"/>
    <w:rsid w:val="003E24A5"/>
    <w:rsid w:val="003E266D"/>
    <w:rsid w:val="003E2776"/>
    <w:rsid w:val="003E27FD"/>
    <w:rsid w:val="003E281A"/>
    <w:rsid w:val="003E2B7E"/>
    <w:rsid w:val="003E2CC5"/>
    <w:rsid w:val="003E3157"/>
    <w:rsid w:val="003E31F9"/>
    <w:rsid w:val="003E392F"/>
    <w:rsid w:val="003E3BE0"/>
    <w:rsid w:val="003E4093"/>
    <w:rsid w:val="003E40BD"/>
    <w:rsid w:val="003E41FC"/>
    <w:rsid w:val="003E42BD"/>
    <w:rsid w:val="003E4601"/>
    <w:rsid w:val="003E4757"/>
    <w:rsid w:val="003E4D63"/>
    <w:rsid w:val="003E5103"/>
    <w:rsid w:val="003E533D"/>
    <w:rsid w:val="003E5677"/>
    <w:rsid w:val="003E5C7E"/>
    <w:rsid w:val="003E5EB3"/>
    <w:rsid w:val="003E651F"/>
    <w:rsid w:val="003E65FE"/>
    <w:rsid w:val="003E681B"/>
    <w:rsid w:val="003E6952"/>
    <w:rsid w:val="003E768B"/>
    <w:rsid w:val="003E7767"/>
    <w:rsid w:val="003E77D1"/>
    <w:rsid w:val="003E78CA"/>
    <w:rsid w:val="003E7A06"/>
    <w:rsid w:val="003E7A91"/>
    <w:rsid w:val="003F0052"/>
    <w:rsid w:val="003F0430"/>
    <w:rsid w:val="003F04C1"/>
    <w:rsid w:val="003F0542"/>
    <w:rsid w:val="003F05DB"/>
    <w:rsid w:val="003F06F6"/>
    <w:rsid w:val="003F087E"/>
    <w:rsid w:val="003F0B4D"/>
    <w:rsid w:val="003F0EC5"/>
    <w:rsid w:val="003F10F9"/>
    <w:rsid w:val="003F11DF"/>
    <w:rsid w:val="003F1445"/>
    <w:rsid w:val="003F15AE"/>
    <w:rsid w:val="003F1832"/>
    <w:rsid w:val="003F18A9"/>
    <w:rsid w:val="003F19D2"/>
    <w:rsid w:val="003F1D15"/>
    <w:rsid w:val="003F1D5C"/>
    <w:rsid w:val="003F1E2B"/>
    <w:rsid w:val="003F25FE"/>
    <w:rsid w:val="003F2751"/>
    <w:rsid w:val="003F28F8"/>
    <w:rsid w:val="003F2918"/>
    <w:rsid w:val="003F294E"/>
    <w:rsid w:val="003F2B6C"/>
    <w:rsid w:val="003F2BDE"/>
    <w:rsid w:val="003F31E1"/>
    <w:rsid w:val="003F333F"/>
    <w:rsid w:val="003F3680"/>
    <w:rsid w:val="003F3B27"/>
    <w:rsid w:val="003F3BA6"/>
    <w:rsid w:val="003F424A"/>
    <w:rsid w:val="003F46C4"/>
    <w:rsid w:val="003F526A"/>
    <w:rsid w:val="003F5447"/>
    <w:rsid w:val="003F5777"/>
    <w:rsid w:val="003F57C3"/>
    <w:rsid w:val="003F57DD"/>
    <w:rsid w:val="003F5A7B"/>
    <w:rsid w:val="003F5BAA"/>
    <w:rsid w:val="003F60D1"/>
    <w:rsid w:val="003F63A7"/>
    <w:rsid w:val="003F6499"/>
    <w:rsid w:val="003F6586"/>
    <w:rsid w:val="003F7173"/>
    <w:rsid w:val="003F7335"/>
    <w:rsid w:val="003F73C1"/>
    <w:rsid w:val="003F7556"/>
    <w:rsid w:val="003F77D4"/>
    <w:rsid w:val="003F7887"/>
    <w:rsid w:val="003F7A31"/>
    <w:rsid w:val="003F7EC1"/>
    <w:rsid w:val="003F7EEE"/>
    <w:rsid w:val="00400D3C"/>
    <w:rsid w:val="00400DA6"/>
    <w:rsid w:val="00401B4D"/>
    <w:rsid w:val="00401DEF"/>
    <w:rsid w:val="00401EF4"/>
    <w:rsid w:val="00401F48"/>
    <w:rsid w:val="00401FA4"/>
    <w:rsid w:val="00402027"/>
    <w:rsid w:val="0040203C"/>
    <w:rsid w:val="00402528"/>
    <w:rsid w:val="00402735"/>
    <w:rsid w:val="004028FE"/>
    <w:rsid w:val="00402C22"/>
    <w:rsid w:val="00402EB0"/>
    <w:rsid w:val="00403116"/>
    <w:rsid w:val="00403224"/>
    <w:rsid w:val="004037AF"/>
    <w:rsid w:val="00403994"/>
    <w:rsid w:val="00403AA4"/>
    <w:rsid w:val="00403DD1"/>
    <w:rsid w:val="004045A2"/>
    <w:rsid w:val="004045BE"/>
    <w:rsid w:val="00404D55"/>
    <w:rsid w:val="00404D71"/>
    <w:rsid w:val="00405377"/>
    <w:rsid w:val="004056E0"/>
    <w:rsid w:val="00405789"/>
    <w:rsid w:val="004057FB"/>
    <w:rsid w:val="00405902"/>
    <w:rsid w:val="00405F9E"/>
    <w:rsid w:val="004065CD"/>
    <w:rsid w:val="00406C69"/>
    <w:rsid w:val="00406DA5"/>
    <w:rsid w:val="00406F30"/>
    <w:rsid w:val="004070E0"/>
    <w:rsid w:val="0040720E"/>
    <w:rsid w:val="004072FE"/>
    <w:rsid w:val="00407380"/>
    <w:rsid w:val="00407944"/>
    <w:rsid w:val="00407BCE"/>
    <w:rsid w:val="00407C69"/>
    <w:rsid w:val="00407DA3"/>
    <w:rsid w:val="00407F71"/>
    <w:rsid w:val="004103B4"/>
    <w:rsid w:val="004104D9"/>
    <w:rsid w:val="004107A0"/>
    <w:rsid w:val="0041091C"/>
    <w:rsid w:val="0041096A"/>
    <w:rsid w:val="004110C6"/>
    <w:rsid w:val="004110CF"/>
    <w:rsid w:val="0041112A"/>
    <w:rsid w:val="0041128E"/>
    <w:rsid w:val="004112FA"/>
    <w:rsid w:val="00411530"/>
    <w:rsid w:val="0041153B"/>
    <w:rsid w:val="0041166F"/>
    <w:rsid w:val="00411901"/>
    <w:rsid w:val="00411A2B"/>
    <w:rsid w:val="00411B4F"/>
    <w:rsid w:val="00411CFF"/>
    <w:rsid w:val="00411DC7"/>
    <w:rsid w:val="00412072"/>
    <w:rsid w:val="00412143"/>
    <w:rsid w:val="00412260"/>
    <w:rsid w:val="00412593"/>
    <w:rsid w:val="0041309C"/>
    <w:rsid w:val="004133FB"/>
    <w:rsid w:val="00413446"/>
    <w:rsid w:val="004135B4"/>
    <w:rsid w:val="004136FA"/>
    <w:rsid w:val="004138FE"/>
    <w:rsid w:val="00413B75"/>
    <w:rsid w:val="00413D12"/>
    <w:rsid w:val="00413E37"/>
    <w:rsid w:val="00413FB5"/>
    <w:rsid w:val="00414137"/>
    <w:rsid w:val="0041414B"/>
    <w:rsid w:val="00414162"/>
    <w:rsid w:val="00414646"/>
    <w:rsid w:val="00414A16"/>
    <w:rsid w:val="00414BC5"/>
    <w:rsid w:val="00414EF8"/>
    <w:rsid w:val="00415050"/>
    <w:rsid w:val="004150BB"/>
    <w:rsid w:val="0041513C"/>
    <w:rsid w:val="00415254"/>
    <w:rsid w:val="0041537E"/>
    <w:rsid w:val="00415D1C"/>
    <w:rsid w:val="00415D44"/>
    <w:rsid w:val="00415D58"/>
    <w:rsid w:val="00415E48"/>
    <w:rsid w:val="00415EC3"/>
    <w:rsid w:val="004162FF"/>
    <w:rsid w:val="00416458"/>
    <w:rsid w:val="004164CE"/>
    <w:rsid w:val="004164E1"/>
    <w:rsid w:val="00416584"/>
    <w:rsid w:val="00416674"/>
    <w:rsid w:val="004167DE"/>
    <w:rsid w:val="00416A6A"/>
    <w:rsid w:val="00416CA7"/>
    <w:rsid w:val="00416E15"/>
    <w:rsid w:val="00416E5B"/>
    <w:rsid w:val="0041716A"/>
    <w:rsid w:val="004175DE"/>
    <w:rsid w:val="00417785"/>
    <w:rsid w:val="0041779E"/>
    <w:rsid w:val="00417A0B"/>
    <w:rsid w:val="00417CA6"/>
    <w:rsid w:val="00417D85"/>
    <w:rsid w:val="004200D3"/>
    <w:rsid w:val="00420326"/>
    <w:rsid w:val="004205CE"/>
    <w:rsid w:val="00420B59"/>
    <w:rsid w:val="00420B7B"/>
    <w:rsid w:val="00421067"/>
    <w:rsid w:val="0042109A"/>
    <w:rsid w:val="00421202"/>
    <w:rsid w:val="00421263"/>
    <w:rsid w:val="004214ED"/>
    <w:rsid w:val="0042156B"/>
    <w:rsid w:val="004215BD"/>
    <w:rsid w:val="00421783"/>
    <w:rsid w:val="004217AA"/>
    <w:rsid w:val="00421942"/>
    <w:rsid w:val="00421CEF"/>
    <w:rsid w:val="00421CF5"/>
    <w:rsid w:val="004222B5"/>
    <w:rsid w:val="00422501"/>
    <w:rsid w:val="0042264D"/>
    <w:rsid w:val="004229DE"/>
    <w:rsid w:val="00422D7A"/>
    <w:rsid w:val="00422EE0"/>
    <w:rsid w:val="004231F4"/>
    <w:rsid w:val="00423326"/>
    <w:rsid w:val="004234B2"/>
    <w:rsid w:val="004238A3"/>
    <w:rsid w:val="00423913"/>
    <w:rsid w:val="0042391B"/>
    <w:rsid w:val="00423B9B"/>
    <w:rsid w:val="00423BFD"/>
    <w:rsid w:val="00423DEE"/>
    <w:rsid w:val="00424327"/>
    <w:rsid w:val="004243D4"/>
    <w:rsid w:val="00424BCF"/>
    <w:rsid w:val="00424CEF"/>
    <w:rsid w:val="00424D2E"/>
    <w:rsid w:val="00424F76"/>
    <w:rsid w:val="00425274"/>
    <w:rsid w:val="004255E7"/>
    <w:rsid w:val="0042597E"/>
    <w:rsid w:val="004260E7"/>
    <w:rsid w:val="004262A0"/>
    <w:rsid w:val="004267DB"/>
    <w:rsid w:val="00426930"/>
    <w:rsid w:val="00426CBA"/>
    <w:rsid w:val="004270A1"/>
    <w:rsid w:val="004273C2"/>
    <w:rsid w:val="00427727"/>
    <w:rsid w:val="004277F0"/>
    <w:rsid w:val="004277FE"/>
    <w:rsid w:val="00427A93"/>
    <w:rsid w:val="00427B68"/>
    <w:rsid w:val="00427C94"/>
    <w:rsid w:val="00427D6B"/>
    <w:rsid w:val="00427E6E"/>
    <w:rsid w:val="00427F0B"/>
    <w:rsid w:val="00427F20"/>
    <w:rsid w:val="004302AB"/>
    <w:rsid w:val="004302EA"/>
    <w:rsid w:val="00430397"/>
    <w:rsid w:val="004304B0"/>
    <w:rsid w:val="00430573"/>
    <w:rsid w:val="004305E0"/>
    <w:rsid w:val="0043061E"/>
    <w:rsid w:val="00430646"/>
    <w:rsid w:val="00430A0A"/>
    <w:rsid w:val="00430A93"/>
    <w:rsid w:val="00430CA5"/>
    <w:rsid w:val="0043101B"/>
    <w:rsid w:val="0043177E"/>
    <w:rsid w:val="00431875"/>
    <w:rsid w:val="00431934"/>
    <w:rsid w:val="0043199D"/>
    <w:rsid w:val="00431B00"/>
    <w:rsid w:val="00431CEF"/>
    <w:rsid w:val="00431D77"/>
    <w:rsid w:val="00431D8F"/>
    <w:rsid w:val="00431F1B"/>
    <w:rsid w:val="00432043"/>
    <w:rsid w:val="00432051"/>
    <w:rsid w:val="00432301"/>
    <w:rsid w:val="004326FA"/>
    <w:rsid w:val="00432706"/>
    <w:rsid w:val="00432A32"/>
    <w:rsid w:val="00432A84"/>
    <w:rsid w:val="00432B62"/>
    <w:rsid w:val="00432C35"/>
    <w:rsid w:val="00432DC9"/>
    <w:rsid w:val="00432DCB"/>
    <w:rsid w:val="0043355B"/>
    <w:rsid w:val="00433648"/>
    <w:rsid w:val="00433983"/>
    <w:rsid w:val="00433AE0"/>
    <w:rsid w:val="004340DD"/>
    <w:rsid w:val="00434204"/>
    <w:rsid w:val="00434E16"/>
    <w:rsid w:val="00435224"/>
    <w:rsid w:val="00435273"/>
    <w:rsid w:val="00435275"/>
    <w:rsid w:val="0043527C"/>
    <w:rsid w:val="0043533D"/>
    <w:rsid w:val="00435855"/>
    <w:rsid w:val="00435F4E"/>
    <w:rsid w:val="00436148"/>
    <w:rsid w:val="00436342"/>
    <w:rsid w:val="00436420"/>
    <w:rsid w:val="00436603"/>
    <w:rsid w:val="0043696C"/>
    <w:rsid w:val="004370FB"/>
    <w:rsid w:val="004373B9"/>
    <w:rsid w:val="004374F6"/>
    <w:rsid w:val="00437519"/>
    <w:rsid w:val="00437665"/>
    <w:rsid w:val="004376C7"/>
    <w:rsid w:val="0043779D"/>
    <w:rsid w:val="00437C3E"/>
    <w:rsid w:val="00437F8E"/>
    <w:rsid w:val="00440000"/>
    <w:rsid w:val="004404AE"/>
    <w:rsid w:val="00440643"/>
    <w:rsid w:val="004407AD"/>
    <w:rsid w:val="00440897"/>
    <w:rsid w:val="0044097D"/>
    <w:rsid w:val="00441336"/>
    <w:rsid w:val="004416D7"/>
    <w:rsid w:val="004417D8"/>
    <w:rsid w:val="00441915"/>
    <w:rsid w:val="0044194E"/>
    <w:rsid w:val="00441A4D"/>
    <w:rsid w:val="00441F67"/>
    <w:rsid w:val="004420C6"/>
    <w:rsid w:val="00442187"/>
    <w:rsid w:val="004425DA"/>
    <w:rsid w:val="00442CB6"/>
    <w:rsid w:val="00442FDB"/>
    <w:rsid w:val="00443317"/>
    <w:rsid w:val="004434B0"/>
    <w:rsid w:val="00443676"/>
    <w:rsid w:val="00443BC4"/>
    <w:rsid w:val="00443C94"/>
    <w:rsid w:val="00443CC3"/>
    <w:rsid w:val="00444208"/>
    <w:rsid w:val="00444465"/>
    <w:rsid w:val="00444701"/>
    <w:rsid w:val="00444C7E"/>
    <w:rsid w:val="00444CA4"/>
    <w:rsid w:val="00444CBD"/>
    <w:rsid w:val="00444E50"/>
    <w:rsid w:val="004452CE"/>
    <w:rsid w:val="004453A3"/>
    <w:rsid w:val="004453AF"/>
    <w:rsid w:val="00445671"/>
    <w:rsid w:val="004459A1"/>
    <w:rsid w:val="00445DE6"/>
    <w:rsid w:val="00445EA0"/>
    <w:rsid w:val="00446133"/>
    <w:rsid w:val="00446331"/>
    <w:rsid w:val="004464D2"/>
    <w:rsid w:val="00446B70"/>
    <w:rsid w:val="00446B99"/>
    <w:rsid w:val="00446C96"/>
    <w:rsid w:val="00446F61"/>
    <w:rsid w:val="004470EB"/>
    <w:rsid w:val="00447624"/>
    <w:rsid w:val="00447CA2"/>
    <w:rsid w:val="00447E26"/>
    <w:rsid w:val="00447F02"/>
    <w:rsid w:val="0045014D"/>
    <w:rsid w:val="00450221"/>
    <w:rsid w:val="00450940"/>
    <w:rsid w:val="00450A10"/>
    <w:rsid w:val="00450A1B"/>
    <w:rsid w:val="00450B66"/>
    <w:rsid w:val="0045116B"/>
    <w:rsid w:val="004511AD"/>
    <w:rsid w:val="00451323"/>
    <w:rsid w:val="00451492"/>
    <w:rsid w:val="00451B4D"/>
    <w:rsid w:val="00451B84"/>
    <w:rsid w:val="00451C34"/>
    <w:rsid w:val="004523C1"/>
    <w:rsid w:val="004524B4"/>
    <w:rsid w:val="004526B0"/>
    <w:rsid w:val="00452BC1"/>
    <w:rsid w:val="004533FD"/>
    <w:rsid w:val="00453471"/>
    <w:rsid w:val="004535D4"/>
    <w:rsid w:val="004536EE"/>
    <w:rsid w:val="00453761"/>
    <w:rsid w:val="00453BEC"/>
    <w:rsid w:val="00453C84"/>
    <w:rsid w:val="00453D0C"/>
    <w:rsid w:val="00453D85"/>
    <w:rsid w:val="00453FCC"/>
    <w:rsid w:val="0045478B"/>
    <w:rsid w:val="00454994"/>
    <w:rsid w:val="00454A01"/>
    <w:rsid w:val="00454E67"/>
    <w:rsid w:val="00454E91"/>
    <w:rsid w:val="004553D2"/>
    <w:rsid w:val="0045578A"/>
    <w:rsid w:val="004557D9"/>
    <w:rsid w:val="00456381"/>
    <w:rsid w:val="004564D5"/>
    <w:rsid w:val="00456642"/>
    <w:rsid w:val="0045667E"/>
    <w:rsid w:val="004566DF"/>
    <w:rsid w:val="004569CE"/>
    <w:rsid w:val="00456C36"/>
    <w:rsid w:val="00457116"/>
    <w:rsid w:val="0045761E"/>
    <w:rsid w:val="00457709"/>
    <w:rsid w:val="00457C57"/>
    <w:rsid w:val="00457E2F"/>
    <w:rsid w:val="00457E60"/>
    <w:rsid w:val="00460279"/>
    <w:rsid w:val="004604A9"/>
    <w:rsid w:val="004604C1"/>
    <w:rsid w:val="00460565"/>
    <w:rsid w:val="00460DD4"/>
    <w:rsid w:val="00460E54"/>
    <w:rsid w:val="00460F08"/>
    <w:rsid w:val="004610F1"/>
    <w:rsid w:val="004619FB"/>
    <w:rsid w:val="00461B46"/>
    <w:rsid w:val="00461BCE"/>
    <w:rsid w:val="00461C7F"/>
    <w:rsid w:val="00461E22"/>
    <w:rsid w:val="00461EF5"/>
    <w:rsid w:val="00461F21"/>
    <w:rsid w:val="004622B2"/>
    <w:rsid w:val="00462300"/>
    <w:rsid w:val="00462306"/>
    <w:rsid w:val="00462356"/>
    <w:rsid w:val="00462C28"/>
    <w:rsid w:val="00462C58"/>
    <w:rsid w:val="00462DBB"/>
    <w:rsid w:val="0046316C"/>
    <w:rsid w:val="004632EA"/>
    <w:rsid w:val="00463443"/>
    <w:rsid w:val="004634C1"/>
    <w:rsid w:val="00463899"/>
    <w:rsid w:val="00463958"/>
    <w:rsid w:val="00463CD5"/>
    <w:rsid w:val="00463DFD"/>
    <w:rsid w:val="00463EC3"/>
    <w:rsid w:val="00463F8E"/>
    <w:rsid w:val="0046439E"/>
    <w:rsid w:val="00464643"/>
    <w:rsid w:val="00464862"/>
    <w:rsid w:val="00464AB4"/>
    <w:rsid w:val="00464C0E"/>
    <w:rsid w:val="00464E96"/>
    <w:rsid w:val="00464FD7"/>
    <w:rsid w:val="004651F3"/>
    <w:rsid w:val="0046637C"/>
    <w:rsid w:val="0046648F"/>
    <w:rsid w:val="0046666C"/>
    <w:rsid w:val="004669A8"/>
    <w:rsid w:val="004669C8"/>
    <w:rsid w:val="00466DB0"/>
    <w:rsid w:val="00466DB3"/>
    <w:rsid w:val="00466F5E"/>
    <w:rsid w:val="004670AB"/>
    <w:rsid w:val="004671C4"/>
    <w:rsid w:val="004672BD"/>
    <w:rsid w:val="0046754D"/>
    <w:rsid w:val="00467B9D"/>
    <w:rsid w:val="00467D47"/>
    <w:rsid w:val="00467E7A"/>
    <w:rsid w:val="0047011E"/>
    <w:rsid w:val="0047016F"/>
    <w:rsid w:val="004701E9"/>
    <w:rsid w:val="004702FB"/>
    <w:rsid w:val="004703D1"/>
    <w:rsid w:val="004710AD"/>
    <w:rsid w:val="004711DD"/>
    <w:rsid w:val="004716BF"/>
    <w:rsid w:val="004717F9"/>
    <w:rsid w:val="004719CF"/>
    <w:rsid w:val="00471DFD"/>
    <w:rsid w:val="00471E28"/>
    <w:rsid w:val="00471E94"/>
    <w:rsid w:val="00471FF9"/>
    <w:rsid w:val="004721D9"/>
    <w:rsid w:val="004721F6"/>
    <w:rsid w:val="004723BE"/>
    <w:rsid w:val="0047240F"/>
    <w:rsid w:val="00472DBF"/>
    <w:rsid w:val="00473030"/>
    <w:rsid w:val="0047306E"/>
    <w:rsid w:val="004733E1"/>
    <w:rsid w:val="00473475"/>
    <w:rsid w:val="004735A2"/>
    <w:rsid w:val="00473624"/>
    <w:rsid w:val="00473672"/>
    <w:rsid w:val="00473802"/>
    <w:rsid w:val="00473911"/>
    <w:rsid w:val="00473990"/>
    <w:rsid w:val="0047399F"/>
    <w:rsid w:val="00473DE8"/>
    <w:rsid w:val="004740E5"/>
    <w:rsid w:val="00474884"/>
    <w:rsid w:val="004752F6"/>
    <w:rsid w:val="004754FD"/>
    <w:rsid w:val="00475666"/>
    <w:rsid w:val="004757E5"/>
    <w:rsid w:val="00475A25"/>
    <w:rsid w:val="00475AAC"/>
    <w:rsid w:val="00475B7E"/>
    <w:rsid w:val="00476284"/>
    <w:rsid w:val="00476356"/>
    <w:rsid w:val="00476D03"/>
    <w:rsid w:val="00476F93"/>
    <w:rsid w:val="0047701F"/>
    <w:rsid w:val="004770C0"/>
    <w:rsid w:val="00477180"/>
    <w:rsid w:val="004773FF"/>
    <w:rsid w:val="004775AD"/>
    <w:rsid w:val="00477CCD"/>
    <w:rsid w:val="00477D19"/>
    <w:rsid w:val="00480078"/>
    <w:rsid w:val="004802C4"/>
    <w:rsid w:val="00480368"/>
    <w:rsid w:val="004805F6"/>
    <w:rsid w:val="004807BA"/>
    <w:rsid w:val="004808BC"/>
    <w:rsid w:val="00480BC7"/>
    <w:rsid w:val="00480C2D"/>
    <w:rsid w:val="00480DDA"/>
    <w:rsid w:val="0048115B"/>
    <w:rsid w:val="0048121C"/>
    <w:rsid w:val="0048132F"/>
    <w:rsid w:val="00481368"/>
    <w:rsid w:val="0048140C"/>
    <w:rsid w:val="004819F5"/>
    <w:rsid w:val="00481E20"/>
    <w:rsid w:val="00482372"/>
    <w:rsid w:val="004824B3"/>
    <w:rsid w:val="004829A3"/>
    <w:rsid w:val="00482E69"/>
    <w:rsid w:val="00483045"/>
    <w:rsid w:val="0048339D"/>
    <w:rsid w:val="00483530"/>
    <w:rsid w:val="0048357F"/>
    <w:rsid w:val="00483678"/>
    <w:rsid w:val="00483802"/>
    <w:rsid w:val="00484192"/>
    <w:rsid w:val="0048423A"/>
    <w:rsid w:val="00484594"/>
    <w:rsid w:val="004846BD"/>
    <w:rsid w:val="004848AC"/>
    <w:rsid w:val="00484C9E"/>
    <w:rsid w:val="00484CB1"/>
    <w:rsid w:val="00484D32"/>
    <w:rsid w:val="00484DA9"/>
    <w:rsid w:val="00484E25"/>
    <w:rsid w:val="00484F37"/>
    <w:rsid w:val="00484F65"/>
    <w:rsid w:val="00485454"/>
    <w:rsid w:val="0048573A"/>
    <w:rsid w:val="00485CF8"/>
    <w:rsid w:val="00485D63"/>
    <w:rsid w:val="00485E9B"/>
    <w:rsid w:val="004860F8"/>
    <w:rsid w:val="00486195"/>
    <w:rsid w:val="004861A0"/>
    <w:rsid w:val="004862EC"/>
    <w:rsid w:val="00486615"/>
    <w:rsid w:val="00486895"/>
    <w:rsid w:val="00486967"/>
    <w:rsid w:val="004869C0"/>
    <w:rsid w:val="00486C64"/>
    <w:rsid w:val="00486D09"/>
    <w:rsid w:val="0048756B"/>
    <w:rsid w:val="00487594"/>
    <w:rsid w:val="004875C7"/>
    <w:rsid w:val="00487926"/>
    <w:rsid w:val="00487AC9"/>
    <w:rsid w:val="00487DC8"/>
    <w:rsid w:val="00487E74"/>
    <w:rsid w:val="004900AD"/>
    <w:rsid w:val="004902CF"/>
    <w:rsid w:val="00490320"/>
    <w:rsid w:val="0049064B"/>
    <w:rsid w:val="0049076E"/>
    <w:rsid w:val="0049082B"/>
    <w:rsid w:val="00490D89"/>
    <w:rsid w:val="00490EA1"/>
    <w:rsid w:val="00490F52"/>
    <w:rsid w:val="00490FD8"/>
    <w:rsid w:val="00491E1F"/>
    <w:rsid w:val="004922D5"/>
    <w:rsid w:val="00492828"/>
    <w:rsid w:val="0049284C"/>
    <w:rsid w:val="00492C55"/>
    <w:rsid w:val="00492D75"/>
    <w:rsid w:val="00492E52"/>
    <w:rsid w:val="004931D4"/>
    <w:rsid w:val="004932BC"/>
    <w:rsid w:val="00493571"/>
    <w:rsid w:val="00493724"/>
    <w:rsid w:val="00493A80"/>
    <w:rsid w:val="00493DC3"/>
    <w:rsid w:val="00493EB0"/>
    <w:rsid w:val="004941B7"/>
    <w:rsid w:val="004941D5"/>
    <w:rsid w:val="004944D2"/>
    <w:rsid w:val="00494B8E"/>
    <w:rsid w:val="00494FCF"/>
    <w:rsid w:val="00495105"/>
    <w:rsid w:val="00495182"/>
    <w:rsid w:val="00495225"/>
    <w:rsid w:val="004952E1"/>
    <w:rsid w:val="00495875"/>
    <w:rsid w:val="004959B4"/>
    <w:rsid w:val="00495B79"/>
    <w:rsid w:val="00495CB8"/>
    <w:rsid w:val="00495D4D"/>
    <w:rsid w:val="00495D52"/>
    <w:rsid w:val="00495E19"/>
    <w:rsid w:val="00495E62"/>
    <w:rsid w:val="00496015"/>
    <w:rsid w:val="004962F5"/>
    <w:rsid w:val="0049655B"/>
    <w:rsid w:val="0049662F"/>
    <w:rsid w:val="0049685F"/>
    <w:rsid w:val="00496E23"/>
    <w:rsid w:val="0049764A"/>
    <w:rsid w:val="004977FA"/>
    <w:rsid w:val="00497927"/>
    <w:rsid w:val="00497A70"/>
    <w:rsid w:val="00497E12"/>
    <w:rsid w:val="00497E94"/>
    <w:rsid w:val="00497FA1"/>
    <w:rsid w:val="004A007B"/>
    <w:rsid w:val="004A03C2"/>
    <w:rsid w:val="004A04AC"/>
    <w:rsid w:val="004A0614"/>
    <w:rsid w:val="004A06B4"/>
    <w:rsid w:val="004A07B3"/>
    <w:rsid w:val="004A07F7"/>
    <w:rsid w:val="004A0CDA"/>
    <w:rsid w:val="004A0DE0"/>
    <w:rsid w:val="004A0DFE"/>
    <w:rsid w:val="004A0EF1"/>
    <w:rsid w:val="004A12BB"/>
    <w:rsid w:val="004A1405"/>
    <w:rsid w:val="004A1A7D"/>
    <w:rsid w:val="004A1DFF"/>
    <w:rsid w:val="004A1FB1"/>
    <w:rsid w:val="004A20C0"/>
    <w:rsid w:val="004A2169"/>
    <w:rsid w:val="004A2204"/>
    <w:rsid w:val="004A2276"/>
    <w:rsid w:val="004A2574"/>
    <w:rsid w:val="004A2712"/>
    <w:rsid w:val="004A2FF2"/>
    <w:rsid w:val="004A319A"/>
    <w:rsid w:val="004A36AC"/>
    <w:rsid w:val="004A3855"/>
    <w:rsid w:val="004A3A83"/>
    <w:rsid w:val="004A3D15"/>
    <w:rsid w:val="004A3D62"/>
    <w:rsid w:val="004A412C"/>
    <w:rsid w:val="004A48AF"/>
    <w:rsid w:val="004A4938"/>
    <w:rsid w:val="004A4C72"/>
    <w:rsid w:val="004A4C93"/>
    <w:rsid w:val="004A4DB3"/>
    <w:rsid w:val="004A4F01"/>
    <w:rsid w:val="004A5455"/>
    <w:rsid w:val="004A54FE"/>
    <w:rsid w:val="004A5674"/>
    <w:rsid w:val="004A5926"/>
    <w:rsid w:val="004A5A35"/>
    <w:rsid w:val="004A5C58"/>
    <w:rsid w:val="004A5D2B"/>
    <w:rsid w:val="004A5D43"/>
    <w:rsid w:val="004A5E09"/>
    <w:rsid w:val="004A5F2C"/>
    <w:rsid w:val="004A5F3C"/>
    <w:rsid w:val="004A60AC"/>
    <w:rsid w:val="004A656E"/>
    <w:rsid w:val="004A6900"/>
    <w:rsid w:val="004A69FD"/>
    <w:rsid w:val="004A6E47"/>
    <w:rsid w:val="004A6F3F"/>
    <w:rsid w:val="004A7274"/>
    <w:rsid w:val="004A736C"/>
    <w:rsid w:val="004A73E9"/>
    <w:rsid w:val="004A74A8"/>
    <w:rsid w:val="004A76D0"/>
    <w:rsid w:val="004A7B7C"/>
    <w:rsid w:val="004A7C5E"/>
    <w:rsid w:val="004A7D01"/>
    <w:rsid w:val="004B03A7"/>
    <w:rsid w:val="004B0A4C"/>
    <w:rsid w:val="004B0A5D"/>
    <w:rsid w:val="004B0C56"/>
    <w:rsid w:val="004B0C61"/>
    <w:rsid w:val="004B0C7E"/>
    <w:rsid w:val="004B0F56"/>
    <w:rsid w:val="004B1164"/>
    <w:rsid w:val="004B1614"/>
    <w:rsid w:val="004B2077"/>
    <w:rsid w:val="004B21C6"/>
    <w:rsid w:val="004B2220"/>
    <w:rsid w:val="004B2498"/>
    <w:rsid w:val="004B24CC"/>
    <w:rsid w:val="004B24EF"/>
    <w:rsid w:val="004B274B"/>
    <w:rsid w:val="004B279C"/>
    <w:rsid w:val="004B28B1"/>
    <w:rsid w:val="004B2983"/>
    <w:rsid w:val="004B3127"/>
    <w:rsid w:val="004B33D8"/>
    <w:rsid w:val="004B34D1"/>
    <w:rsid w:val="004B3A49"/>
    <w:rsid w:val="004B3D4F"/>
    <w:rsid w:val="004B3DBF"/>
    <w:rsid w:val="004B3F74"/>
    <w:rsid w:val="004B4025"/>
    <w:rsid w:val="004B4106"/>
    <w:rsid w:val="004B4251"/>
    <w:rsid w:val="004B4269"/>
    <w:rsid w:val="004B4355"/>
    <w:rsid w:val="004B43EA"/>
    <w:rsid w:val="004B45DC"/>
    <w:rsid w:val="004B4654"/>
    <w:rsid w:val="004B47FB"/>
    <w:rsid w:val="004B4A6C"/>
    <w:rsid w:val="004B4AF3"/>
    <w:rsid w:val="004B50B2"/>
    <w:rsid w:val="004B554A"/>
    <w:rsid w:val="004B591B"/>
    <w:rsid w:val="004B5D68"/>
    <w:rsid w:val="004B5DFC"/>
    <w:rsid w:val="004B5FBB"/>
    <w:rsid w:val="004B6120"/>
    <w:rsid w:val="004B63BF"/>
    <w:rsid w:val="004B65C3"/>
    <w:rsid w:val="004B66E4"/>
    <w:rsid w:val="004B694C"/>
    <w:rsid w:val="004B6C06"/>
    <w:rsid w:val="004B6CB3"/>
    <w:rsid w:val="004B6DA7"/>
    <w:rsid w:val="004B6F27"/>
    <w:rsid w:val="004B6FC8"/>
    <w:rsid w:val="004B7488"/>
    <w:rsid w:val="004B7887"/>
    <w:rsid w:val="004B7DE0"/>
    <w:rsid w:val="004B7EDF"/>
    <w:rsid w:val="004C000B"/>
    <w:rsid w:val="004C031E"/>
    <w:rsid w:val="004C101B"/>
    <w:rsid w:val="004C1054"/>
    <w:rsid w:val="004C10DF"/>
    <w:rsid w:val="004C158B"/>
    <w:rsid w:val="004C1784"/>
    <w:rsid w:val="004C185D"/>
    <w:rsid w:val="004C18A1"/>
    <w:rsid w:val="004C1C58"/>
    <w:rsid w:val="004C24BB"/>
    <w:rsid w:val="004C25D8"/>
    <w:rsid w:val="004C2600"/>
    <w:rsid w:val="004C2735"/>
    <w:rsid w:val="004C279A"/>
    <w:rsid w:val="004C2A4B"/>
    <w:rsid w:val="004C2C54"/>
    <w:rsid w:val="004C2DE6"/>
    <w:rsid w:val="004C2E1F"/>
    <w:rsid w:val="004C2FC1"/>
    <w:rsid w:val="004C307A"/>
    <w:rsid w:val="004C310C"/>
    <w:rsid w:val="004C35E9"/>
    <w:rsid w:val="004C36F5"/>
    <w:rsid w:val="004C3957"/>
    <w:rsid w:val="004C3CC1"/>
    <w:rsid w:val="004C3DDD"/>
    <w:rsid w:val="004C4130"/>
    <w:rsid w:val="004C4A3D"/>
    <w:rsid w:val="004C4A4C"/>
    <w:rsid w:val="004C4B57"/>
    <w:rsid w:val="004C4C26"/>
    <w:rsid w:val="004C4D6A"/>
    <w:rsid w:val="004C4F10"/>
    <w:rsid w:val="004C4F4D"/>
    <w:rsid w:val="004C508D"/>
    <w:rsid w:val="004C5162"/>
    <w:rsid w:val="004C536A"/>
    <w:rsid w:val="004C5400"/>
    <w:rsid w:val="004C5594"/>
    <w:rsid w:val="004C571B"/>
    <w:rsid w:val="004C5DE7"/>
    <w:rsid w:val="004C6234"/>
    <w:rsid w:val="004C66EC"/>
    <w:rsid w:val="004C674F"/>
    <w:rsid w:val="004C6884"/>
    <w:rsid w:val="004C6887"/>
    <w:rsid w:val="004C6CE9"/>
    <w:rsid w:val="004C6F1F"/>
    <w:rsid w:val="004C6F2D"/>
    <w:rsid w:val="004C6F65"/>
    <w:rsid w:val="004C6FB1"/>
    <w:rsid w:val="004C7147"/>
    <w:rsid w:val="004C739C"/>
    <w:rsid w:val="004C7633"/>
    <w:rsid w:val="004C7726"/>
    <w:rsid w:val="004C7858"/>
    <w:rsid w:val="004C7B8C"/>
    <w:rsid w:val="004C7C09"/>
    <w:rsid w:val="004C7DAE"/>
    <w:rsid w:val="004C7DD4"/>
    <w:rsid w:val="004D078A"/>
    <w:rsid w:val="004D0B90"/>
    <w:rsid w:val="004D131A"/>
    <w:rsid w:val="004D1344"/>
    <w:rsid w:val="004D1C25"/>
    <w:rsid w:val="004D1DA8"/>
    <w:rsid w:val="004D2020"/>
    <w:rsid w:val="004D2048"/>
    <w:rsid w:val="004D2085"/>
    <w:rsid w:val="004D219C"/>
    <w:rsid w:val="004D22B4"/>
    <w:rsid w:val="004D239A"/>
    <w:rsid w:val="004D23EF"/>
    <w:rsid w:val="004D276E"/>
    <w:rsid w:val="004D2779"/>
    <w:rsid w:val="004D28BA"/>
    <w:rsid w:val="004D2D34"/>
    <w:rsid w:val="004D2D91"/>
    <w:rsid w:val="004D3247"/>
    <w:rsid w:val="004D34E0"/>
    <w:rsid w:val="004D3525"/>
    <w:rsid w:val="004D359B"/>
    <w:rsid w:val="004D366F"/>
    <w:rsid w:val="004D36F8"/>
    <w:rsid w:val="004D398C"/>
    <w:rsid w:val="004D3B9B"/>
    <w:rsid w:val="004D43B0"/>
    <w:rsid w:val="004D45B4"/>
    <w:rsid w:val="004D47B9"/>
    <w:rsid w:val="004D47DA"/>
    <w:rsid w:val="004D486A"/>
    <w:rsid w:val="004D4DA1"/>
    <w:rsid w:val="004D4F2D"/>
    <w:rsid w:val="004D4FD2"/>
    <w:rsid w:val="004D513C"/>
    <w:rsid w:val="004D515B"/>
    <w:rsid w:val="004D5337"/>
    <w:rsid w:val="004D59D5"/>
    <w:rsid w:val="004D5B45"/>
    <w:rsid w:val="004D5CEE"/>
    <w:rsid w:val="004D5CF5"/>
    <w:rsid w:val="004D5D2C"/>
    <w:rsid w:val="004D5F7F"/>
    <w:rsid w:val="004D601D"/>
    <w:rsid w:val="004D6180"/>
    <w:rsid w:val="004D61DA"/>
    <w:rsid w:val="004D6314"/>
    <w:rsid w:val="004D63BC"/>
    <w:rsid w:val="004D6488"/>
    <w:rsid w:val="004D66CC"/>
    <w:rsid w:val="004D6974"/>
    <w:rsid w:val="004D6A48"/>
    <w:rsid w:val="004D707A"/>
    <w:rsid w:val="004D710D"/>
    <w:rsid w:val="004D7300"/>
    <w:rsid w:val="004D7784"/>
    <w:rsid w:val="004D77A5"/>
    <w:rsid w:val="004D77B5"/>
    <w:rsid w:val="004D7CCB"/>
    <w:rsid w:val="004D7EB7"/>
    <w:rsid w:val="004E032F"/>
    <w:rsid w:val="004E0AC0"/>
    <w:rsid w:val="004E0F1A"/>
    <w:rsid w:val="004E1121"/>
    <w:rsid w:val="004E1220"/>
    <w:rsid w:val="004E155E"/>
    <w:rsid w:val="004E1592"/>
    <w:rsid w:val="004E197D"/>
    <w:rsid w:val="004E1C21"/>
    <w:rsid w:val="004E1CBC"/>
    <w:rsid w:val="004E1CC4"/>
    <w:rsid w:val="004E1CF1"/>
    <w:rsid w:val="004E1E17"/>
    <w:rsid w:val="004E22FC"/>
    <w:rsid w:val="004E254F"/>
    <w:rsid w:val="004E29D8"/>
    <w:rsid w:val="004E2A34"/>
    <w:rsid w:val="004E2B02"/>
    <w:rsid w:val="004E2C0F"/>
    <w:rsid w:val="004E2D37"/>
    <w:rsid w:val="004E2DA7"/>
    <w:rsid w:val="004E3127"/>
    <w:rsid w:val="004E391C"/>
    <w:rsid w:val="004E3AB7"/>
    <w:rsid w:val="004E3AFB"/>
    <w:rsid w:val="004E3CD7"/>
    <w:rsid w:val="004E3D0A"/>
    <w:rsid w:val="004E401B"/>
    <w:rsid w:val="004E4076"/>
    <w:rsid w:val="004E44C3"/>
    <w:rsid w:val="004E492D"/>
    <w:rsid w:val="004E4B6B"/>
    <w:rsid w:val="004E5C57"/>
    <w:rsid w:val="004E651C"/>
    <w:rsid w:val="004E658D"/>
    <w:rsid w:val="004E6700"/>
    <w:rsid w:val="004E68F5"/>
    <w:rsid w:val="004E6971"/>
    <w:rsid w:val="004E6BAD"/>
    <w:rsid w:val="004E6D3C"/>
    <w:rsid w:val="004E7150"/>
    <w:rsid w:val="004E752B"/>
    <w:rsid w:val="004E7BE5"/>
    <w:rsid w:val="004F0345"/>
    <w:rsid w:val="004F039B"/>
    <w:rsid w:val="004F0940"/>
    <w:rsid w:val="004F0CA8"/>
    <w:rsid w:val="004F0E34"/>
    <w:rsid w:val="004F103B"/>
    <w:rsid w:val="004F11E8"/>
    <w:rsid w:val="004F1733"/>
    <w:rsid w:val="004F1742"/>
    <w:rsid w:val="004F18B1"/>
    <w:rsid w:val="004F18E1"/>
    <w:rsid w:val="004F19FA"/>
    <w:rsid w:val="004F1A55"/>
    <w:rsid w:val="004F1AAE"/>
    <w:rsid w:val="004F1E85"/>
    <w:rsid w:val="004F1FE9"/>
    <w:rsid w:val="004F2104"/>
    <w:rsid w:val="004F2A97"/>
    <w:rsid w:val="004F3257"/>
    <w:rsid w:val="004F38BD"/>
    <w:rsid w:val="004F3E7F"/>
    <w:rsid w:val="004F407D"/>
    <w:rsid w:val="004F409E"/>
    <w:rsid w:val="004F414B"/>
    <w:rsid w:val="004F417B"/>
    <w:rsid w:val="004F426A"/>
    <w:rsid w:val="004F4321"/>
    <w:rsid w:val="004F44E8"/>
    <w:rsid w:val="004F472D"/>
    <w:rsid w:val="004F47B6"/>
    <w:rsid w:val="004F492D"/>
    <w:rsid w:val="004F4C22"/>
    <w:rsid w:val="004F4D61"/>
    <w:rsid w:val="004F4DBB"/>
    <w:rsid w:val="004F50AB"/>
    <w:rsid w:val="004F5350"/>
    <w:rsid w:val="004F581B"/>
    <w:rsid w:val="004F58C3"/>
    <w:rsid w:val="004F5AF6"/>
    <w:rsid w:val="004F6160"/>
    <w:rsid w:val="004F632F"/>
    <w:rsid w:val="004F6888"/>
    <w:rsid w:val="004F6DA6"/>
    <w:rsid w:val="004F6EC3"/>
    <w:rsid w:val="004F6F53"/>
    <w:rsid w:val="004F70D6"/>
    <w:rsid w:val="004F729C"/>
    <w:rsid w:val="004F75D0"/>
    <w:rsid w:val="004F7689"/>
    <w:rsid w:val="004F7696"/>
    <w:rsid w:val="004F7BF5"/>
    <w:rsid w:val="004F7D1F"/>
    <w:rsid w:val="004F7E2B"/>
    <w:rsid w:val="005007F1"/>
    <w:rsid w:val="005009A7"/>
    <w:rsid w:val="00500A79"/>
    <w:rsid w:val="00500AA6"/>
    <w:rsid w:val="0050125D"/>
    <w:rsid w:val="005014F9"/>
    <w:rsid w:val="00501634"/>
    <w:rsid w:val="0050184F"/>
    <w:rsid w:val="005018E0"/>
    <w:rsid w:val="00501A72"/>
    <w:rsid w:val="00501BD1"/>
    <w:rsid w:val="00501CB0"/>
    <w:rsid w:val="00501D34"/>
    <w:rsid w:val="00501EEA"/>
    <w:rsid w:val="0050203A"/>
    <w:rsid w:val="00502957"/>
    <w:rsid w:val="005029A6"/>
    <w:rsid w:val="00502F9B"/>
    <w:rsid w:val="005031C2"/>
    <w:rsid w:val="00503545"/>
    <w:rsid w:val="00503C05"/>
    <w:rsid w:val="00503E1D"/>
    <w:rsid w:val="005047F9"/>
    <w:rsid w:val="00504887"/>
    <w:rsid w:val="005049A2"/>
    <w:rsid w:val="00505131"/>
    <w:rsid w:val="005058DD"/>
    <w:rsid w:val="00505B14"/>
    <w:rsid w:val="00505C23"/>
    <w:rsid w:val="00505DCE"/>
    <w:rsid w:val="0050655C"/>
    <w:rsid w:val="00506C9C"/>
    <w:rsid w:val="00506E20"/>
    <w:rsid w:val="0050714A"/>
    <w:rsid w:val="005076D1"/>
    <w:rsid w:val="0050793E"/>
    <w:rsid w:val="00507A05"/>
    <w:rsid w:val="00507E65"/>
    <w:rsid w:val="00510723"/>
    <w:rsid w:val="0051078C"/>
    <w:rsid w:val="005107EB"/>
    <w:rsid w:val="00510A12"/>
    <w:rsid w:val="0051126F"/>
    <w:rsid w:val="00511974"/>
    <w:rsid w:val="005119A9"/>
    <w:rsid w:val="00511B7D"/>
    <w:rsid w:val="00511C57"/>
    <w:rsid w:val="00511E96"/>
    <w:rsid w:val="005123E9"/>
    <w:rsid w:val="005125F1"/>
    <w:rsid w:val="00512824"/>
    <w:rsid w:val="00512AD7"/>
    <w:rsid w:val="00512B6B"/>
    <w:rsid w:val="00512C7B"/>
    <w:rsid w:val="00512D5D"/>
    <w:rsid w:val="0051306D"/>
    <w:rsid w:val="00513099"/>
    <w:rsid w:val="00513828"/>
    <w:rsid w:val="0051382A"/>
    <w:rsid w:val="005138E4"/>
    <w:rsid w:val="00513A9A"/>
    <w:rsid w:val="00513FF7"/>
    <w:rsid w:val="005145BE"/>
    <w:rsid w:val="00514948"/>
    <w:rsid w:val="00514DAB"/>
    <w:rsid w:val="00514EEE"/>
    <w:rsid w:val="00514FE5"/>
    <w:rsid w:val="00515490"/>
    <w:rsid w:val="005154B7"/>
    <w:rsid w:val="005154D0"/>
    <w:rsid w:val="00515595"/>
    <w:rsid w:val="00515754"/>
    <w:rsid w:val="00515D05"/>
    <w:rsid w:val="00515EE8"/>
    <w:rsid w:val="00515F7C"/>
    <w:rsid w:val="0051600D"/>
    <w:rsid w:val="005161EB"/>
    <w:rsid w:val="00516823"/>
    <w:rsid w:val="005168B7"/>
    <w:rsid w:val="00516BCB"/>
    <w:rsid w:val="00516E3C"/>
    <w:rsid w:val="00517308"/>
    <w:rsid w:val="00517567"/>
    <w:rsid w:val="0051756E"/>
    <w:rsid w:val="005175D1"/>
    <w:rsid w:val="00517757"/>
    <w:rsid w:val="00517DF4"/>
    <w:rsid w:val="0052018C"/>
    <w:rsid w:val="00520AB4"/>
    <w:rsid w:val="00520D73"/>
    <w:rsid w:val="00520DA3"/>
    <w:rsid w:val="00521066"/>
    <w:rsid w:val="005211C2"/>
    <w:rsid w:val="005215FC"/>
    <w:rsid w:val="005216F4"/>
    <w:rsid w:val="0052185B"/>
    <w:rsid w:val="00521EDA"/>
    <w:rsid w:val="0052200E"/>
    <w:rsid w:val="00522579"/>
    <w:rsid w:val="0052279F"/>
    <w:rsid w:val="00522897"/>
    <w:rsid w:val="00522A51"/>
    <w:rsid w:val="00522DCE"/>
    <w:rsid w:val="00522E62"/>
    <w:rsid w:val="0052305C"/>
    <w:rsid w:val="00523628"/>
    <w:rsid w:val="00523B53"/>
    <w:rsid w:val="00523CFA"/>
    <w:rsid w:val="00523E2E"/>
    <w:rsid w:val="00523FE8"/>
    <w:rsid w:val="005244C1"/>
    <w:rsid w:val="005246E3"/>
    <w:rsid w:val="00524810"/>
    <w:rsid w:val="005248AB"/>
    <w:rsid w:val="00524990"/>
    <w:rsid w:val="005249DF"/>
    <w:rsid w:val="00524C28"/>
    <w:rsid w:val="00524FA2"/>
    <w:rsid w:val="0052525C"/>
    <w:rsid w:val="0052532A"/>
    <w:rsid w:val="00525622"/>
    <w:rsid w:val="00525E4C"/>
    <w:rsid w:val="005261D7"/>
    <w:rsid w:val="00526595"/>
    <w:rsid w:val="005266E9"/>
    <w:rsid w:val="005269D7"/>
    <w:rsid w:val="00526A9E"/>
    <w:rsid w:val="00527119"/>
    <w:rsid w:val="005274DB"/>
    <w:rsid w:val="00527615"/>
    <w:rsid w:val="005276D5"/>
    <w:rsid w:val="00527773"/>
    <w:rsid w:val="00527833"/>
    <w:rsid w:val="005278AC"/>
    <w:rsid w:val="00527D7F"/>
    <w:rsid w:val="00527DDC"/>
    <w:rsid w:val="005302FD"/>
    <w:rsid w:val="0053031D"/>
    <w:rsid w:val="00530348"/>
    <w:rsid w:val="00530563"/>
    <w:rsid w:val="005305EC"/>
    <w:rsid w:val="00530703"/>
    <w:rsid w:val="0053097C"/>
    <w:rsid w:val="00530D6E"/>
    <w:rsid w:val="00530E64"/>
    <w:rsid w:val="00531295"/>
    <w:rsid w:val="005312E3"/>
    <w:rsid w:val="005313D5"/>
    <w:rsid w:val="00531589"/>
    <w:rsid w:val="0053179A"/>
    <w:rsid w:val="00532091"/>
    <w:rsid w:val="005320BC"/>
    <w:rsid w:val="0053224B"/>
    <w:rsid w:val="005322B9"/>
    <w:rsid w:val="00532694"/>
    <w:rsid w:val="005326F3"/>
    <w:rsid w:val="005327DA"/>
    <w:rsid w:val="005327DF"/>
    <w:rsid w:val="00532A1A"/>
    <w:rsid w:val="00532C1B"/>
    <w:rsid w:val="005332BD"/>
    <w:rsid w:val="00533337"/>
    <w:rsid w:val="0053336F"/>
    <w:rsid w:val="0053342B"/>
    <w:rsid w:val="005334B3"/>
    <w:rsid w:val="00533785"/>
    <w:rsid w:val="00533983"/>
    <w:rsid w:val="00533AA8"/>
    <w:rsid w:val="00533C9C"/>
    <w:rsid w:val="00534006"/>
    <w:rsid w:val="00534119"/>
    <w:rsid w:val="0053423C"/>
    <w:rsid w:val="00534341"/>
    <w:rsid w:val="00534410"/>
    <w:rsid w:val="0053474A"/>
    <w:rsid w:val="00534772"/>
    <w:rsid w:val="0053485E"/>
    <w:rsid w:val="00534941"/>
    <w:rsid w:val="00534D2F"/>
    <w:rsid w:val="00534F10"/>
    <w:rsid w:val="00535004"/>
    <w:rsid w:val="00535144"/>
    <w:rsid w:val="00535211"/>
    <w:rsid w:val="00535489"/>
    <w:rsid w:val="005354CB"/>
    <w:rsid w:val="005357A2"/>
    <w:rsid w:val="00535847"/>
    <w:rsid w:val="00535908"/>
    <w:rsid w:val="005359C7"/>
    <w:rsid w:val="00535EFE"/>
    <w:rsid w:val="005366A1"/>
    <w:rsid w:val="005368B3"/>
    <w:rsid w:val="00536C8C"/>
    <w:rsid w:val="005375F6"/>
    <w:rsid w:val="00537751"/>
    <w:rsid w:val="005378FB"/>
    <w:rsid w:val="00537A1F"/>
    <w:rsid w:val="00537E07"/>
    <w:rsid w:val="0054008C"/>
    <w:rsid w:val="00540569"/>
    <w:rsid w:val="00540820"/>
    <w:rsid w:val="00540ADB"/>
    <w:rsid w:val="00540D95"/>
    <w:rsid w:val="0054108F"/>
    <w:rsid w:val="005414C9"/>
    <w:rsid w:val="00541688"/>
    <w:rsid w:val="00541A1D"/>
    <w:rsid w:val="00541ABF"/>
    <w:rsid w:val="00541CCD"/>
    <w:rsid w:val="005424B7"/>
    <w:rsid w:val="00542BB2"/>
    <w:rsid w:val="00542BC9"/>
    <w:rsid w:val="00542C7F"/>
    <w:rsid w:val="00542CEC"/>
    <w:rsid w:val="00542E95"/>
    <w:rsid w:val="005431BF"/>
    <w:rsid w:val="0054375B"/>
    <w:rsid w:val="005438D2"/>
    <w:rsid w:val="00543A60"/>
    <w:rsid w:val="00543BFF"/>
    <w:rsid w:val="00543CF9"/>
    <w:rsid w:val="00543D49"/>
    <w:rsid w:val="00543FF7"/>
    <w:rsid w:val="0054423F"/>
    <w:rsid w:val="0054439C"/>
    <w:rsid w:val="005445D8"/>
    <w:rsid w:val="005446A0"/>
    <w:rsid w:val="00544751"/>
    <w:rsid w:val="00544956"/>
    <w:rsid w:val="00544BD2"/>
    <w:rsid w:val="00545290"/>
    <w:rsid w:val="0054534F"/>
    <w:rsid w:val="005453B8"/>
    <w:rsid w:val="005453BB"/>
    <w:rsid w:val="005457D6"/>
    <w:rsid w:val="005457E6"/>
    <w:rsid w:val="00545E9C"/>
    <w:rsid w:val="00546090"/>
    <w:rsid w:val="00546449"/>
    <w:rsid w:val="0054655F"/>
    <w:rsid w:val="00546C8C"/>
    <w:rsid w:val="00546EFC"/>
    <w:rsid w:val="00547235"/>
    <w:rsid w:val="0054760D"/>
    <w:rsid w:val="005479D1"/>
    <w:rsid w:val="00547AE5"/>
    <w:rsid w:val="00547CB0"/>
    <w:rsid w:val="00547F56"/>
    <w:rsid w:val="005501C6"/>
    <w:rsid w:val="005503BF"/>
    <w:rsid w:val="005506A1"/>
    <w:rsid w:val="00550976"/>
    <w:rsid w:val="005509F0"/>
    <w:rsid w:val="005511EF"/>
    <w:rsid w:val="0055145D"/>
    <w:rsid w:val="00551E85"/>
    <w:rsid w:val="00551EE5"/>
    <w:rsid w:val="00552374"/>
    <w:rsid w:val="00552534"/>
    <w:rsid w:val="00552702"/>
    <w:rsid w:val="00552958"/>
    <w:rsid w:val="005529BE"/>
    <w:rsid w:val="00552A45"/>
    <w:rsid w:val="00552C54"/>
    <w:rsid w:val="00552E42"/>
    <w:rsid w:val="0055300F"/>
    <w:rsid w:val="00553199"/>
    <w:rsid w:val="0055320E"/>
    <w:rsid w:val="00553255"/>
    <w:rsid w:val="00553667"/>
    <w:rsid w:val="00553708"/>
    <w:rsid w:val="00553709"/>
    <w:rsid w:val="00553912"/>
    <w:rsid w:val="005542EA"/>
    <w:rsid w:val="005543A7"/>
    <w:rsid w:val="005543F0"/>
    <w:rsid w:val="0055441A"/>
    <w:rsid w:val="00554709"/>
    <w:rsid w:val="0055490B"/>
    <w:rsid w:val="00554E9A"/>
    <w:rsid w:val="0055534E"/>
    <w:rsid w:val="0055543A"/>
    <w:rsid w:val="005554CB"/>
    <w:rsid w:val="00555C07"/>
    <w:rsid w:val="00555F88"/>
    <w:rsid w:val="00556065"/>
    <w:rsid w:val="0055612E"/>
    <w:rsid w:val="00556357"/>
    <w:rsid w:val="00556366"/>
    <w:rsid w:val="00556635"/>
    <w:rsid w:val="00556784"/>
    <w:rsid w:val="00556844"/>
    <w:rsid w:val="00556BBB"/>
    <w:rsid w:val="00556E39"/>
    <w:rsid w:val="00556E5C"/>
    <w:rsid w:val="00556F1D"/>
    <w:rsid w:val="0055736D"/>
    <w:rsid w:val="00557402"/>
    <w:rsid w:val="0055783F"/>
    <w:rsid w:val="00557EE9"/>
    <w:rsid w:val="00560247"/>
    <w:rsid w:val="00560259"/>
    <w:rsid w:val="005602EF"/>
    <w:rsid w:val="005605B3"/>
    <w:rsid w:val="00560887"/>
    <w:rsid w:val="00560AB9"/>
    <w:rsid w:val="00560B35"/>
    <w:rsid w:val="00560F78"/>
    <w:rsid w:val="00560FF0"/>
    <w:rsid w:val="005611F1"/>
    <w:rsid w:val="0056142D"/>
    <w:rsid w:val="0056173B"/>
    <w:rsid w:val="005618D5"/>
    <w:rsid w:val="00561AE6"/>
    <w:rsid w:val="00561C5C"/>
    <w:rsid w:val="00561DFA"/>
    <w:rsid w:val="00561FB6"/>
    <w:rsid w:val="00562256"/>
    <w:rsid w:val="0056225A"/>
    <w:rsid w:val="00562928"/>
    <w:rsid w:val="00562C90"/>
    <w:rsid w:val="00562D5C"/>
    <w:rsid w:val="00563826"/>
    <w:rsid w:val="005638D7"/>
    <w:rsid w:val="00563B2A"/>
    <w:rsid w:val="00563B96"/>
    <w:rsid w:val="00563E7C"/>
    <w:rsid w:val="00564170"/>
    <w:rsid w:val="00564305"/>
    <w:rsid w:val="00564446"/>
    <w:rsid w:val="005645C4"/>
    <w:rsid w:val="005647D0"/>
    <w:rsid w:val="00564C24"/>
    <w:rsid w:val="00564E7A"/>
    <w:rsid w:val="00564EC5"/>
    <w:rsid w:val="005651C9"/>
    <w:rsid w:val="00565631"/>
    <w:rsid w:val="005657B2"/>
    <w:rsid w:val="005657BE"/>
    <w:rsid w:val="005657F6"/>
    <w:rsid w:val="005659E1"/>
    <w:rsid w:val="00565AFA"/>
    <w:rsid w:val="00565C65"/>
    <w:rsid w:val="005660C1"/>
    <w:rsid w:val="00566A89"/>
    <w:rsid w:val="00566C4B"/>
    <w:rsid w:val="00566D40"/>
    <w:rsid w:val="00566E17"/>
    <w:rsid w:val="00566E7A"/>
    <w:rsid w:val="0056782E"/>
    <w:rsid w:val="00567F4B"/>
    <w:rsid w:val="00570231"/>
    <w:rsid w:val="00570240"/>
    <w:rsid w:val="005704A4"/>
    <w:rsid w:val="0057057D"/>
    <w:rsid w:val="00570665"/>
    <w:rsid w:val="00570D1F"/>
    <w:rsid w:val="00570EA0"/>
    <w:rsid w:val="0057167E"/>
    <w:rsid w:val="00571A34"/>
    <w:rsid w:val="00571BB6"/>
    <w:rsid w:val="00571C5D"/>
    <w:rsid w:val="00571D8A"/>
    <w:rsid w:val="00571EC5"/>
    <w:rsid w:val="00572E29"/>
    <w:rsid w:val="00573155"/>
    <w:rsid w:val="005732AB"/>
    <w:rsid w:val="00573693"/>
    <w:rsid w:val="00573A38"/>
    <w:rsid w:val="005741B3"/>
    <w:rsid w:val="0057483D"/>
    <w:rsid w:val="0057492D"/>
    <w:rsid w:val="00574D26"/>
    <w:rsid w:val="00575327"/>
    <w:rsid w:val="0057587C"/>
    <w:rsid w:val="005758DE"/>
    <w:rsid w:val="00575E5C"/>
    <w:rsid w:val="00576624"/>
    <w:rsid w:val="005766A0"/>
    <w:rsid w:val="005766D2"/>
    <w:rsid w:val="0057671A"/>
    <w:rsid w:val="00576C83"/>
    <w:rsid w:val="00576CE6"/>
    <w:rsid w:val="0057734D"/>
    <w:rsid w:val="00577897"/>
    <w:rsid w:val="00577A06"/>
    <w:rsid w:val="00577A71"/>
    <w:rsid w:val="00577B16"/>
    <w:rsid w:val="0058004C"/>
    <w:rsid w:val="005801D7"/>
    <w:rsid w:val="00580955"/>
    <w:rsid w:val="005810A8"/>
    <w:rsid w:val="0058112C"/>
    <w:rsid w:val="005812E8"/>
    <w:rsid w:val="00581348"/>
    <w:rsid w:val="0058157E"/>
    <w:rsid w:val="005817ED"/>
    <w:rsid w:val="00581A26"/>
    <w:rsid w:val="00581A46"/>
    <w:rsid w:val="00581ACF"/>
    <w:rsid w:val="005824EB"/>
    <w:rsid w:val="00582551"/>
    <w:rsid w:val="0058273E"/>
    <w:rsid w:val="005827FD"/>
    <w:rsid w:val="00582C54"/>
    <w:rsid w:val="00582F3E"/>
    <w:rsid w:val="00582F7C"/>
    <w:rsid w:val="00583225"/>
    <w:rsid w:val="0058361B"/>
    <w:rsid w:val="00583715"/>
    <w:rsid w:val="00583719"/>
    <w:rsid w:val="005837C3"/>
    <w:rsid w:val="00583E6D"/>
    <w:rsid w:val="0058409C"/>
    <w:rsid w:val="005840FB"/>
    <w:rsid w:val="005841FF"/>
    <w:rsid w:val="00584293"/>
    <w:rsid w:val="00584303"/>
    <w:rsid w:val="0058432E"/>
    <w:rsid w:val="005846BF"/>
    <w:rsid w:val="00584900"/>
    <w:rsid w:val="00584EBC"/>
    <w:rsid w:val="00584ED1"/>
    <w:rsid w:val="005851CA"/>
    <w:rsid w:val="0058538C"/>
    <w:rsid w:val="00585536"/>
    <w:rsid w:val="005855F6"/>
    <w:rsid w:val="00585614"/>
    <w:rsid w:val="0058579B"/>
    <w:rsid w:val="0058588A"/>
    <w:rsid w:val="0058588F"/>
    <w:rsid w:val="005858DD"/>
    <w:rsid w:val="0058595B"/>
    <w:rsid w:val="00585A8F"/>
    <w:rsid w:val="00585D3E"/>
    <w:rsid w:val="00585E6A"/>
    <w:rsid w:val="00585EB7"/>
    <w:rsid w:val="005860F1"/>
    <w:rsid w:val="0058615F"/>
    <w:rsid w:val="005863D1"/>
    <w:rsid w:val="00586470"/>
    <w:rsid w:val="005864AD"/>
    <w:rsid w:val="00586526"/>
    <w:rsid w:val="005866D9"/>
    <w:rsid w:val="005867E4"/>
    <w:rsid w:val="0058689C"/>
    <w:rsid w:val="00586B6D"/>
    <w:rsid w:val="00586C01"/>
    <w:rsid w:val="005871C3"/>
    <w:rsid w:val="005872B1"/>
    <w:rsid w:val="0058730B"/>
    <w:rsid w:val="005874DB"/>
    <w:rsid w:val="005875C6"/>
    <w:rsid w:val="00587728"/>
    <w:rsid w:val="005879C6"/>
    <w:rsid w:val="00587B04"/>
    <w:rsid w:val="00587B73"/>
    <w:rsid w:val="00587C11"/>
    <w:rsid w:val="00587DFD"/>
    <w:rsid w:val="00587E0F"/>
    <w:rsid w:val="005904CD"/>
    <w:rsid w:val="005904D9"/>
    <w:rsid w:val="00590622"/>
    <w:rsid w:val="00590776"/>
    <w:rsid w:val="005909FD"/>
    <w:rsid w:val="00590B0E"/>
    <w:rsid w:val="005910B5"/>
    <w:rsid w:val="005910D3"/>
    <w:rsid w:val="005911BB"/>
    <w:rsid w:val="00591435"/>
    <w:rsid w:val="00591675"/>
    <w:rsid w:val="005916F1"/>
    <w:rsid w:val="00591CA4"/>
    <w:rsid w:val="00591EAE"/>
    <w:rsid w:val="00591ECA"/>
    <w:rsid w:val="00592F39"/>
    <w:rsid w:val="005930A9"/>
    <w:rsid w:val="005932EF"/>
    <w:rsid w:val="005933A0"/>
    <w:rsid w:val="0059344A"/>
    <w:rsid w:val="00593628"/>
    <w:rsid w:val="00593EFC"/>
    <w:rsid w:val="0059420E"/>
    <w:rsid w:val="0059427E"/>
    <w:rsid w:val="00594657"/>
    <w:rsid w:val="005946A6"/>
    <w:rsid w:val="00594F94"/>
    <w:rsid w:val="00594FCA"/>
    <w:rsid w:val="00595002"/>
    <w:rsid w:val="0059513D"/>
    <w:rsid w:val="00595E9F"/>
    <w:rsid w:val="00595FAC"/>
    <w:rsid w:val="00596511"/>
    <w:rsid w:val="00596747"/>
    <w:rsid w:val="00596C37"/>
    <w:rsid w:val="00596C64"/>
    <w:rsid w:val="00596CB6"/>
    <w:rsid w:val="00596DE8"/>
    <w:rsid w:val="00596FAD"/>
    <w:rsid w:val="00597136"/>
    <w:rsid w:val="00597748"/>
    <w:rsid w:val="00597AB8"/>
    <w:rsid w:val="00597B3E"/>
    <w:rsid w:val="00597BF0"/>
    <w:rsid w:val="005A0005"/>
    <w:rsid w:val="005A0208"/>
    <w:rsid w:val="005A020E"/>
    <w:rsid w:val="005A04DB"/>
    <w:rsid w:val="005A07B4"/>
    <w:rsid w:val="005A113C"/>
    <w:rsid w:val="005A1500"/>
    <w:rsid w:val="005A18A6"/>
    <w:rsid w:val="005A1B93"/>
    <w:rsid w:val="005A1C25"/>
    <w:rsid w:val="005A1D95"/>
    <w:rsid w:val="005A1E09"/>
    <w:rsid w:val="005A1FD2"/>
    <w:rsid w:val="005A1FE1"/>
    <w:rsid w:val="005A21B3"/>
    <w:rsid w:val="005A21E7"/>
    <w:rsid w:val="005A223B"/>
    <w:rsid w:val="005A2275"/>
    <w:rsid w:val="005A277B"/>
    <w:rsid w:val="005A27E1"/>
    <w:rsid w:val="005A3154"/>
    <w:rsid w:val="005A3467"/>
    <w:rsid w:val="005A3526"/>
    <w:rsid w:val="005A356B"/>
    <w:rsid w:val="005A3576"/>
    <w:rsid w:val="005A3C5E"/>
    <w:rsid w:val="005A3D5C"/>
    <w:rsid w:val="005A44FA"/>
    <w:rsid w:val="005A47F1"/>
    <w:rsid w:val="005A480D"/>
    <w:rsid w:val="005A484B"/>
    <w:rsid w:val="005A4884"/>
    <w:rsid w:val="005A4A15"/>
    <w:rsid w:val="005A4D4D"/>
    <w:rsid w:val="005A50EE"/>
    <w:rsid w:val="005A513F"/>
    <w:rsid w:val="005A5341"/>
    <w:rsid w:val="005A5392"/>
    <w:rsid w:val="005A5497"/>
    <w:rsid w:val="005A56B8"/>
    <w:rsid w:val="005A573F"/>
    <w:rsid w:val="005A57BF"/>
    <w:rsid w:val="005A57EE"/>
    <w:rsid w:val="005A5DD3"/>
    <w:rsid w:val="005A674E"/>
    <w:rsid w:val="005A69FA"/>
    <w:rsid w:val="005A6A10"/>
    <w:rsid w:val="005A6B95"/>
    <w:rsid w:val="005A6BAF"/>
    <w:rsid w:val="005A6C10"/>
    <w:rsid w:val="005A6E09"/>
    <w:rsid w:val="005A711E"/>
    <w:rsid w:val="005A71C9"/>
    <w:rsid w:val="005A7284"/>
    <w:rsid w:val="005A75FD"/>
    <w:rsid w:val="005A77BE"/>
    <w:rsid w:val="005A783B"/>
    <w:rsid w:val="005A793E"/>
    <w:rsid w:val="005A797A"/>
    <w:rsid w:val="005A7B58"/>
    <w:rsid w:val="005A7BEB"/>
    <w:rsid w:val="005A7E85"/>
    <w:rsid w:val="005B013B"/>
    <w:rsid w:val="005B01B1"/>
    <w:rsid w:val="005B0212"/>
    <w:rsid w:val="005B03DF"/>
    <w:rsid w:val="005B0409"/>
    <w:rsid w:val="005B0410"/>
    <w:rsid w:val="005B07FC"/>
    <w:rsid w:val="005B1044"/>
    <w:rsid w:val="005B137E"/>
    <w:rsid w:val="005B16D5"/>
    <w:rsid w:val="005B1760"/>
    <w:rsid w:val="005B1781"/>
    <w:rsid w:val="005B1B12"/>
    <w:rsid w:val="005B1BDB"/>
    <w:rsid w:val="005B1C4D"/>
    <w:rsid w:val="005B1E49"/>
    <w:rsid w:val="005B22C4"/>
    <w:rsid w:val="005B265D"/>
    <w:rsid w:val="005B2687"/>
    <w:rsid w:val="005B2D62"/>
    <w:rsid w:val="005B2EEE"/>
    <w:rsid w:val="005B3393"/>
    <w:rsid w:val="005B3B59"/>
    <w:rsid w:val="005B40C0"/>
    <w:rsid w:val="005B40F5"/>
    <w:rsid w:val="005B410C"/>
    <w:rsid w:val="005B4200"/>
    <w:rsid w:val="005B4469"/>
    <w:rsid w:val="005B4629"/>
    <w:rsid w:val="005B4836"/>
    <w:rsid w:val="005B4DBB"/>
    <w:rsid w:val="005B4EE8"/>
    <w:rsid w:val="005B5133"/>
    <w:rsid w:val="005B552A"/>
    <w:rsid w:val="005B5A96"/>
    <w:rsid w:val="005B5E1C"/>
    <w:rsid w:val="005B5FA7"/>
    <w:rsid w:val="005B6217"/>
    <w:rsid w:val="005B6262"/>
    <w:rsid w:val="005B644D"/>
    <w:rsid w:val="005B6C6E"/>
    <w:rsid w:val="005B6FDC"/>
    <w:rsid w:val="005B7414"/>
    <w:rsid w:val="005B74FA"/>
    <w:rsid w:val="005B76C9"/>
    <w:rsid w:val="005B777F"/>
    <w:rsid w:val="005B7985"/>
    <w:rsid w:val="005B7ABB"/>
    <w:rsid w:val="005B7CB7"/>
    <w:rsid w:val="005C05D6"/>
    <w:rsid w:val="005C05F6"/>
    <w:rsid w:val="005C09DF"/>
    <w:rsid w:val="005C0B98"/>
    <w:rsid w:val="005C0CB1"/>
    <w:rsid w:val="005C10A8"/>
    <w:rsid w:val="005C1523"/>
    <w:rsid w:val="005C16F7"/>
    <w:rsid w:val="005C1800"/>
    <w:rsid w:val="005C1807"/>
    <w:rsid w:val="005C19A5"/>
    <w:rsid w:val="005C1C72"/>
    <w:rsid w:val="005C1E67"/>
    <w:rsid w:val="005C2E54"/>
    <w:rsid w:val="005C2F7A"/>
    <w:rsid w:val="005C2F91"/>
    <w:rsid w:val="005C307B"/>
    <w:rsid w:val="005C321C"/>
    <w:rsid w:val="005C3429"/>
    <w:rsid w:val="005C3475"/>
    <w:rsid w:val="005C34E6"/>
    <w:rsid w:val="005C374C"/>
    <w:rsid w:val="005C376C"/>
    <w:rsid w:val="005C3902"/>
    <w:rsid w:val="005C3C3F"/>
    <w:rsid w:val="005C3CC6"/>
    <w:rsid w:val="005C3D64"/>
    <w:rsid w:val="005C3E5F"/>
    <w:rsid w:val="005C3F37"/>
    <w:rsid w:val="005C40A7"/>
    <w:rsid w:val="005C40AB"/>
    <w:rsid w:val="005C40EB"/>
    <w:rsid w:val="005C425C"/>
    <w:rsid w:val="005C460E"/>
    <w:rsid w:val="005C4821"/>
    <w:rsid w:val="005C4893"/>
    <w:rsid w:val="005C4985"/>
    <w:rsid w:val="005C4B50"/>
    <w:rsid w:val="005C51EE"/>
    <w:rsid w:val="005C533A"/>
    <w:rsid w:val="005C544D"/>
    <w:rsid w:val="005C54C1"/>
    <w:rsid w:val="005C5512"/>
    <w:rsid w:val="005C5544"/>
    <w:rsid w:val="005C5872"/>
    <w:rsid w:val="005C5A18"/>
    <w:rsid w:val="005C5B3A"/>
    <w:rsid w:val="005C5D39"/>
    <w:rsid w:val="005C5D4C"/>
    <w:rsid w:val="005C6388"/>
    <w:rsid w:val="005C63C9"/>
    <w:rsid w:val="005C7201"/>
    <w:rsid w:val="005C746D"/>
    <w:rsid w:val="005C748C"/>
    <w:rsid w:val="005C7490"/>
    <w:rsid w:val="005C7945"/>
    <w:rsid w:val="005C79C5"/>
    <w:rsid w:val="005C7C27"/>
    <w:rsid w:val="005C7F43"/>
    <w:rsid w:val="005D03B0"/>
    <w:rsid w:val="005D0541"/>
    <w:rsid w:val="005D08DE"/>
    <w:rsid w:val="005D0A0B"/>
    <w:rsid w:val="005D0AC0"/>
    <w:rsid w:val="005D0B2A"/>
    <w:rsid w:val="005D0BF1"/>
    <w:rsid w:val="005D11C5"/>
    <w:rsid w:val="005D1282"/>
    <w:rsid w:val="005D12ED"/>
    <w:rsid w:val="005D157A"/>
    <w:rsid w:val="005D15EE"/>
    <w:rsid w:val="005D1890"/>
    <w:rsid w:val="005D1ACE"/>
    <w:rsid w:val="005D1BA2"/>
    <w:rsid w:val="005D1C3F"/>
    <w:rsid w:val="005D2054"/>
    <w:rsid w:val="005D20C7"/>
    <w:rsid w:val="005D236E"/>
    <w:rsid w:val="005D284E"/>
    <w:rsid w:val="005D2A75"/>
    <w:rsid w:val="005D2BFF"/>
    <w:rsid w:val="005D2F3A"/>
    <w:rsid w:val="005D30DB"/>
    <w:rsid w:val="005D3BAF"/>
    <w:rsid w:val="005D3BD8"/>
    <w:rsid w:val="005D40B1"/>
    <w:rsid w:val="005D41C9"/>
    <w:rsid w:val="005D4227"/>
    <w:rsid w:val="005D4744"/>
    <w:rsid w:val="005D4BEF"/>
    <w:rsid w:val="005D4EEE"/>
    <w:rsid w:val="005D4FD0"/>
    <w:rsid w:val="005D5246"/>
    <w:rsid w:val="005D5330"/>
    <w:rsid w:val="005D53AD"/>
    <w:rsid w:val="005D547D"/>
    <w:rsid w:val="005D54A5"/>
    <w:rsid w:val="005D56F5"/>
    <w:rsid w:val="005D5ABD"/>
    <w:rsid w:val="005D61C2"/>
    <w:rsid w:val="005D64FD"/>
    <w:rsid w:val="005D6682"/>
    <w:rsid w:val="005D6784"/>
    <w:rsid w:val="005D69B1"/>
    <w:rsid w:val="005D6C43"/>
    <w:rsid w:val="005D6DFA"/>
    <w:rsid w:val="005D70CD"/>
    <w:rsid w:val="005D75BB"/>
    <w:rsid w:val="005D773F"/>
    <w:rsid w:val="005D7F50"/>
    <w:rsid w:val="005E00E4"/>
    <w:rsid w:val="005E061C"/>
    <w:rsid w:val="005E0924"/>
    <w:rsid w:val="005E097C"/>
    <w:rsid w:val="005E0ADC"/>
    <w:rsid w:val="005E1148"/>
    <w:rsid w:val="005E12CB"/>
    <w:rsid w:val="005E135C"/>
    <w:rsid w:val="005E159A"/>
    <w:rsid w:val="005E1872"/>
    <w:rsid w:val="005E19D5"/>
    <w:rsid w:val="005E1D4B"/>
    <w:rsid w:val="005E2152"/>
    <w:rsid w:val="005E26FF"/>
    <w:rsid w:val="005E2885"/>
    <w:rsid w:val="005E2943"/>
    <w:rsid w:val="005E2DA6"/>
    <w:rsid w:val="005E2E40"/>
    <w:rsid w:val="005E3167"/>
    <w:rsid w:val="005E32D3"/>
    <w:rsid w:val="005E3358"/>
    <w:rsid w:val="005E342B"/>
    <w:rsid w:val="005E36F0"/>
    <w:rsid w:val="005E3A0A"/>
    <w:rsid w:val="005E41B4"/>
    <w:rsid w:val="005E426C"/>
    <w:rsid w:val="005E430D"/>
    <w:rsid w:val="005E457F"/>
    <w:rsid w:val="005E4581"/>
    <w:rsid w:val="005E4799"/>
    <w:rsid w:val="005E4A7A"/>
    <w:rsid w:val="005E5145"/>
    <w:rsid w:val="005E514F"/>
    <w:rsid w:val="005E54AF"/>
    <w:rsid w:val="005E553C"/>
    <w:rsid w:val="005E5C32"/>
    <w:rsid w:val="005E5DA2"/>
    <w:rsid w:val="005E5DF7"/>
    <w:rsid w:val="005E5F28"/>
    <w:rsid w:val="005E5F79"/>
    <w:rsid w:val="005E6121"/>
    <w:rsid w:val="005E61D2"/>
    <w:rsid w:val="005E6400"/>
    <w:rsid w:val="005E648D"/>
    <w:rsid w:val="005E6C9E"/>
    <w:rsid w:val="005E70C4"/>
    <w:rsid w:val="005E7310"/>
    <w:rsid w:val="005E746A"/>
    <w:rsid w:val="005E75FD"/>
    <w:rsid w:val="005E7777"/>
    <w:rsid w:val="005E7A56"/>
    <w:rsid w:val="005E7C57"/>
    <w:rsid w:val="005E7FA7"/>
    <w:rsid w:val="005F035F"/>
    <w:rsid w:val="005F0537"/>
    <w:rsid w:val="005F07F0"/>
    <w:rsid w:val="005F0EB3"/>
    <w:rsid w:val="005F123D"/>
    <w:rsid w:val="005F12D9"/>
    <w:rsid w:val="005F1972"/>
    <w:rsid w:val="005F1986"/>
    <w:rsid w:val="005F1B64"/>
    <w:rsid w:val="005F1C78"/>
    <w:rsid w:val="005F2337"/>
    <w:rsid w:val="005F235D"/>
    <w:rsid w:val="005F2363"/>
    <w:rsid w:val="005F2452"/>
    <w:rsid w:val="005F2737"/>
    <w:rsid w:val="005F2F7C"/>
    <w:rsid w:val="005F370E"/>
    <w:rsid w:val="005F3CBB"/>
    <w:rsid w:val="005F3DB1"/>
    <w:rsid w:val="005F4175"/>
    <w:rsid w:val="005F4202"/>
    <w:rsid w:val="005F4274"/>
    <w:rsid w:val="005F4625"/>
    <w:rsid w:val="005F47D0"/>
    <w:rsid w:val="005F488B"/>
    <w:rsid w:val="005F4C7E"/>
    <w:rsid w:val="005F4CF1"/>
    <w:rsid w:val="005F5089"/>
    <w:rsid w:val="005F5095"/>
    <w:rsid w:val="005F5476"/>
    <w:rsid w:val="005F5668"/>
    <w:rsid w:val="005F56C7"/>
    <w:rsid w:val="005F5BF2"/>
    <w:rsid w:val="005F5DB9"/>
    <w:rsid w:val="005F5E62"/>
    <w:rsid w:val="005F6022"/>
    <w:rsid w:val="005F61FA"/>
    <w:rsid w:val="005F66A4"/>
    <w:rsid w:val="005F68E1"/>
    <w:rsid w:val="005F6B02"/>
    <w:rsid w:val="005F6C98"/>
    <w:rsid w:val="005F6CE4"/>
    <w:rsid w:val="005F6CF4"/>
    <w:rsid w:val="005F6E41"/>
    <w:rsid w:val="005F7225"/>
    <w:rsid w:val="005F7262"/>
    <w:rsid w:val="005F74A0"/>
    <w:rsid w:val="005F7650"/>
    <w:rsid w:val="005F76FA"/>
    <w:rsid w:val="005F7715"/>
    <w:rsid w:val="005F7A1A"/>
    <w:rsid w:val="005F7A5F"/>
    <w:rsid w:val="005F7AC4"/>
    <w:rsid w:val="0060010E"/>
    <w:rsid w:val="0060013D"/>
    <w:rsid w:val="00600595"/>
    <w:rsid w:val="006005C9"/>
    <w:rsid w:val="006007A5"/>
    <w:rsid w:val="006007CC"/>
    <w:rsid w:val="00600853"/>
    <w:rsid w:val="00600BEA"/>
    <w:rsid w:val="0060140C"/>
    <w:rsid w:val="00601431"/>
    <w:rsid w:val="0060166A"/>
    <w:rsid w:val="0060196A"/>
    <w:rsid w:val="006019CD"/>
    <w:rsid w:val="00601AA3"/>
    <w:rsid w:val="00601B61"/>
    <w:rsid w:val="00601FFF"/>
    <w:rsid w:val="00602120"/>
    <w:rsid w:val="00602162"/>
    <w:rsid w:val="00602270"/>
    <w:rsid w:val="006025C5"/>
    <w:rsid w:val="006025D1"/>
    <w:rsid w:val="006025E7"/>
    <w:rsid w:val="00602782"/>
    <w:rsid w:val="006027CE"/>
    <w:rsid w:val="00602F16"/>
    <w:rsid w:val="006036BA"/>
    <w:rsid w:val="00603723"/>
    <w:rsid w:val="00603763"/>
    <w:rsid w:val="006039F4"/>
    <w:rsid w:val="00603A83"/>
    <w:rsid w:val="00603C80"/>
    <w:rsid w:val="00603C89"/>
    <w:rsid w:val="00603F7F"/>
    <w:rsid w:val="0060405F"/>
    <w:rsid w:val="00604448"/>
    <w:rsid w:val="00604510"/>
    <w:rsid w:val="00604524"/>
    <w:rsid w:val="006045FF"/>
    <w:rsid w:val="00604649"/>
    <w:rsid w:val="00604650"/>
    <w:rsid w:val="00604779"/>
    <w:rsid w:val="0060491F"/>
    <w:rsid w:val="006049F3"/>
    <w:rsid w:val="006050A3"/>
    <w:rsid w:val="006050EA"/>
    <w:rsid w:val="0060535C"/>
    <w:rsid w:val="00605520"/>
    <w:rsid w:val="0060567A"/>
    <w:rsid w:val="006059D7"/>
    <w:rsid w:val="00605ED6"/>
    <w:rsid w:val="006060E3"/>
    <w:rsid w:val="006061E4"/>
    <w:rsid w:val="00606390"/>
    <w:rsid w:val="00606947"/>
    <w:rsid w:val="00606AAE"/>
    <w:rsid w:val="00606AD1"/>
    <w:rsid w:val="00606CE9"/>
    <w:rsid w:val="00606F72"/>
    <w:rsid w:val="006072B2"/>
    <w:rsid w:val="006072D7"/>
    <w:rsid w:val="00607893"/>
    <w:rsid w:val="00607AF7"/>
    <w:rsid w:val="00607C1E"/>
    <w:rsid w:val="00607C26"/>
    <w:rsid w:val="00607CB8"/>
    <w:rsid w:val="00607FBC"/>
    <w:rsid w:val="00610153"/>
    <w:rsid w:val="00610339"/>
    <w:rsid w:val="0061056C"/>
    <w:rsid w:val="00610796"/>
    <w:rsid w:val="00610B45"/>
    <w:rsid w:val="00610D21"/>
    <w:rsid w:val="00610F7C"/>
    <w:rsid w:val="00610FA1"/>
    <w:rsid w:val="00611161"/>
    <w:rsid w:val="00611262"/>
    <w:rsid w:val="006113CC"/>
    <w:rsid w:val="0061159F"/>
    <w:rsid w:val="00611632"/>
    <w:rsid w:val="00611803"/>
    <w:rsid w:val="006118AA"/>
    <w:rsid w:val="006119C5"/>
    <w:rsid w:val="00611E8A"/>
    <w:rsid w:val="0061275F"/>
    <w:rsid w:val="00612A36"/>
    <w:rsid w:val="00612BD2"/>
    <w:rsid w:val="00612C74"/>
    <w:rsid w:val="00612D6A"/>
    <w:rsid w:val="00613158"/>
    <w:rsid w:val="006131F9"/>
    <w:rsid w:val="006133D2"/>
    <w:rsid w:val="006134A2"/>
    <w:rsid w:val="0061388F"/>
    <w:rsid w:val="006139A1"/>
    <w:rsid w:val="00613B2F"/>
    <w:rsid w:val="006141BF"/>
    <w:rsid w:val="00614326"/>
    <w:rsid w:val="00614746"/>
    <w:rsid w:val="00614AC6"/>
    <w:rsid w:val="00614B55"/>
    <w:rsid w:val="00614FEF"/>
    <w:rsid w:val="0061505C"/>
    <w:rsid w:val="00615256"/>
    <w:rsid w:val="00615BE0"/>
    <w:rsid w:val="00615CDA"/>
    <w:rsid w:val="00615D74"/>
    <w:rsid w:val="00615D95"/>
    <w:rsid w:val="00615E38"/>
    <w:rsid w:val="00615E6A"/>
    <w:rsid w:val="00616465"/>
    <w:rsid w:val="00616F7A"/>
    <w:rsid w:val="006171FE"/>
    <w:rsid w:val="0061758A"/>
    <w:rsid w:val="006176E3"/>
    <w:rsid w:val="00617B93"/>
    <w:rsid w:val="00617D7D"/>
    <w:rsid w:val="00617E9E"/>
    <w:rsid w:val="00620187"/>
    <w:rsid w:val="006201A3"/>
    <w:rsid w:val="00620B37"/>
    <w:rsid w:val="00620C15"/>
    <w:rsid w:val="00620F1B"/>
    <w:rsid w:val="0062119D"/>
    <w:rsid w:val="00621355"/>
    <w:rsid w:val="00621376"/>
    <w:rsid w:val="006217B2"/>
    <w:rsid w:val="00621991"/>
    <w:rsid w:val="006219F0"/>
    <w:rsid w:val="00621A88"/>
    <w:rsid w:val="00621B48"/>
    <w:rsid w:val="00621BAA"/>
    <w:rsid w:val="00621C0F"/>
    <w:rsid w:val="00621C80"/>
    <w:rsid w:val="00621E24"/>
    <w:rsid w:val="00621F19"/>
    <w:rsid w:val="006222FC"/>
    <w:rsid w:val="00622E50"/>
    <w:rsid w:val="00622F21"/>
    <w:rsid w:val="006232B4"/>
    <w:rsid w:val="00623322"/>
    <w:rsid w:val="006233B9"/>
    <w:rsid w:val="0062401B"/>
    <w:rsid w:val="006240AB"/>
    <w:rsid w:val="0062423C"/>
    <w:rsid w:val="00624404"/>
    <w:rsid w:val="00624517"/>
    <w:rsid w:val="0062466A"/>
    <w:rsid w:val="0062484B"/>
    <w:rsid w:val="0062547C"/>
    <w:rsid w:val="006254B6"/>
    <w:rsid w:val="006254D5"/>
    <w:rsid w:val="0062561B"/>
    <w:rsid w:val="006256AA"/>
    <w:rsid w:val="00625B17"/>
    <w:rsid w:val="00625D0B"/>
    <w:rsid w:val="00625F92"/>
    <w:rsid w:val="00626127"/>
    <w:rsid w:val="006262CA"/>
    <w:rsid w:val="006263E4"/>
    <w:rsid w:val="006265B9"/>
    <w:rsid w:val="006267C6"/>
    <w:rsid w:val="006268F3"/>
    <w:rsid w:val="0062690E"/>
    <w:rsid w:val="00626A6A"/>
    <w:rsid w:val="00626C38"/>
    <w:rsid w:val="00626D36"/>
    <w:rsid w:val="006273D7"/>
    <w:rsid w:val="0062746D"/>
    <w:rsid w:val="00627723"/>
    <w:rsid w:val="00627D42"/>
    <w:rsid w:val="00627DE4"/>
    <w:rsid w:val="00627E52"/>
    <w:rsid w:val="00630202"/>
    <w:rsid w:val="00630447"/>
    <w:rsid w:val="00630C03"/>
    <w:rsid w:val="00630DFD"/>
    <w:rsid w:val="00631033"/>
    <w:rsid w:val="006310D0"/>
    <w:rsid w:val="006312F8"/>
    <w:rsid w:val="006316A3"/>
    <w:rsid w:val="00631895"/>
    <w:rsid w:val="00631953"/>
    <w:rsid w:val="006319BC"/>
    <w:rsid w:val="00631B87"/>
    <w:rsid w:val="00631DFA"/>
    <w:rsid w:val="00631EF1"/>
    <w:rsid w:val="00631F9B"/>
    <w:rsid w:val="00632409"/>
    <w:rsid w:val="006328C2"/>
    <w:rsid w:val="00632953"/>
    <w:rsid w:val="00632E8F"/>
    <w:rsid w:val="00633093"/>
    <w:rsid w:val="006330E5"/>
    <w:rsid w:val="006330E7"/>
    <w:rsid w:val="00633124"/>
    <w:rsid w:val="0063355C"/>
    <w:rsid w:val="0063385E"/>
    <w:rsid w:val="00633928"/>
    <w:rsid w:val="00633A1D"/>
    <w:rsid w:val="00633D77"/>
    <w:rsid w:val="00633E52"/>
    <w:rsid w:val="00633F3A"/>
    <w:rsid w:val="0063443A"/>
    <w:rsid w:val="00634586"/>
    <w:rsid w:val="0063472B"/>
    <w:rsid w:val="00634CB7"/>
    <w:rsid w:val="0063509A"/>
    <w:rsid w:val="00635103"/>
    <w:rsid w:val="00635446"/>
    <w:rsid w:val="00635801"/>
    <w:rsid w:val="00635850"/>
    <w:rsid w:val="00635967"/>
    <w:rsid w:val="00635CA8"/>
    <w:rsid w:val="006360E8"/>
    <w:rsid w:val="00636319"/>
    <w:rsid w:val="00636973"/>
    <w:rsid w:val="00636B72"/>
    <w:rsid w:val="00636C15"/>
    <w:rsid w:val="00637086"/>
    <w:rsid w:val="006371CA"/>
    <w:rsid w:val="006373A7"/>
    <w:rsid w:val="00637A93"/>
    <w:rsid w:val="00637ABF"/>
    <w:rsid w:val="00640066"/>
    <w:rsid w:val="00640173"/>
    <w:rsid w:val="00640326"/>
    <w:rsid w:val="006405E6"/>
    <w:rsid w:val="00640741"/>
    <w:rsid w:val="0064135A"/>
    <w:rsid w:val="00641418"/>
    <w:rsid w:val="006419EF"/>
    <w:rsid w:val="00641B08"/>
    <w:rsid w:val="00641BB3"/>
    <w:rsid w:val="00641C35"/>
    <w:rsid w:val="00641D0D"/>
    <w:rsid w:val="00641EDE"/>
    <w:rsid w:val="00641EE2"/>
    <w:rsid w:val="00642081"/>
    <w:rsid w:val="006422A1"/>
    <w:rsid w:val="006422BE"/>
    <w:rsid w:val="006424FE"/>
    <w:rsid w:val="00642615"/>
    <w:rsid w:val="00642717"/>
    <w:rsid w:val="006429AD"/>
    <w:rsid w:val="00642C2C"/>
    <w:rsid w:val="00642E19"/>
    <w:rsid w:val="0064318C"/>
    <w:rsid w:val="00643424"/>
    <w:rsid w:val="006441F6"/>
    <w:rsid w:val="00644500"/>
    <w:rsid w:val="00644765"/>
    <w:rsid w:val="006447FB"/>
    <w:rsid w:val="00644A8F"/>
    <w:rsid w:val="00644CDF"/>
    <w:rsid w:val="00644D24"/>
    <w:rsid w:val="00644F5D"/>
    <w:rsid w:val="00644FA1"/>
    <w:rsid w:val="006454C9"/>
    <w:rsid w:val="00645740"/>
    <w:rsid w:val="00645955"/>
    <w:rsid w:val="006459A9"/>
    <w:rsid w:val="00645A35"/>
    <w:rsid w:val="00645DAF"/>
    <w:rsid w:val="00645E9F"/>
    <w:rsid w:val="00646088"/>
    <w:rsid w:val="0064647A"/>
    <w:rsid w:val="00646A82"/>
    <w:rsid w:val="00646D86"/>
    <w:rsid w:val="00646DE2"/>
    <w:rsid w:val="00646E74"/>
    <w:rsid w:val="00646F61"/>
    <w:rsid w:val="00646FBF"/>
    <w:rsid w:val="006471CC"/>
    <w:rsid w:val="006473C4"/>
    <w:rsid w:val="006474F9"/>
    <w:rsid w:val="00647A4E"/>
    <w:rsid w:val="00647B68"/>
    <w:rsid w:val="00647BF6"/>
    <w:rsid w:val="00647DE7"/>
    <w:rsid w:val="006501AC"/>
    <w:rsid w:val="00650342"/>
    <w:rsid w:val="006503E3"/>
    <w:rsid w:val="00650483"/>
    <w:rsid w:val="00651424"/>
    <w:rsid w:val="00651861"/>
    <w:rsid w:val="00651962"/>
    <w:rsid w:val="006519B7"/>
    <w:rsid w:val="00651CDF"/>
    <w:rsid w:val="00651D63"/>
    <w:rsid w:val="00651DAC"/>
    <w:rsid w:val="00651F3C"/>
    <w:rsid w:val="00651F5A"/>
    <w:rsid w:val="00652171"/>
    <w:rsid w:val="00652207"/>
    <w:rsid w:val="0065236C"/>
    <w:rsid w:val="0065244D"/>
    <w:rsid w:val="006524F0"/>
    <w:rsid w:val="006525BA"/>
    <w:rsid w:val="006526B7"/>
    <w:rsid w:val="006527C4"/>
    <w:rsid w:val="00652B23"/>
    <w:rsid w:val="00652D65"/>
    <w:rsid w:val="00652EC9"/>
    <w:rsid w:val="00652EE4"/>
    <w:rsid w:val="006530CD"/>
    <w:rsid w:val="006532F5"/>
    <w:rsid w:val="0065333A"/>
    <w:rsid w:val="00653A2C"/>
    <w:rsid w:val="00653C58"/>
    <w:rsid w:val="006546C8"/>
    <w:rsid w:val="0065498D"/>
    <w:rsid w:val="006549E4"/>
    <w:rsid w:val="00654A52"/>
    <w:rsid w:val="00654ABD"/>
    <w:rsid w:val="00654E83"/>
    <w:rsid w:val="00654F80"/>
    <w:rsid w:val="00654FDA"/>
    <w:rsid w:val="00654FDD"/>
    <w:rsid w:val="006551B1"/>
    <w:rsid w:val="00655229"/>
    <w:rsid w:val="00655301"/>
    <w:rsid w:val="006553A9"/>
    <w:rsid w:val="006554CB"/>
    <w:rsid w:val="0065555D"/>
    <w:rsid w:val="0065579D"/>
    <w:rsid w:val="006557D3"/>
    <w:rsid w:val="00655AEC"/>
    <w:rsid w:val="00655BC0"/>
    <w:rsid w:val="00655C34"/>
    <w:rsid w:val="00655DD7"/>
    <w:rsid w:val="00655E0C"/>
    <w:rsid w:val="00656011"/>
    <w:rsid w:val="006568E6"/>
    <w:rsid w:val="00656A97"/>
    <w:rsid w:val="00656B85"/>
    <w:rsid w:val="00656DB7"/>
    <w:rsid w:val="00656DFE"/>
    <w:rsid w:val="006571A8"/>
    <w:rsid w:val="006572C2"/>
    <w:rsid w:val="0065750A"/>
    <w:rsid w:val="0065752D"/>
    <w:rsid w:val="00657999"/>
    <w:rsid w:val="00657BC3"/>
    <w:rsid w:val="00660394"/>
    <w:rsid w:val="00660457"/>
    <w:rsid w:val="006609EC"/>
    <w:rsid w:val="00660F03"/>
    <w:rsid w:val="00660F27"/>
    <w:rsid w:val="00661088"/>
    <w:rsid w:val="0066131D"/>
    <w:rsid w:val="006613B5"/>
    <w:rsid w:val="006613CD"/>
    <w:rsid w:val="0066147E"/>
    <w:rsid w:val="00661620"/>
    <w:rsid w:val="0066179A"/>
    <w:rsid w:val="00661867"/>
    <w:rsid w:val="00661CCD"/>
    <w:rsid w:val="00661DAF"/>
    <w:rsid w:val="00661F56"/>
    <w:rsid w:val="00662146"/>
    <w:rsid w:val="00662166"/>
    <w:rsid w:val="00662177"/>
    <w:rsid w:val="00662247"/>
    <w:rsid w:val="006624EA"/>
    <w:rsid w:val="006625A3"/>
    <w:rsid w:val="00662718"/>
    <w:rsid w:val="00662836"/>
    <w:rsid w:val="00662AB1"/>
    <w:rsid w:val="00662C36"/>
    <w:rsid w:val="0066327E"/>
    <w:rsid w:val="006632CE"/>
    <w:rsid w:val="00663342"/>
    <w:rsid w:val="006634AF"/>
    <w:rsid w:val="006635F8"/>
    <w:rsid w:val="006638C6"/>
    <w:rsid w:val="006638F7"/>
    <w:rsid w:val="00663BAD"/>
    <w:rsid w:val="00663BF7"/>
    <w:rsid w:val="00663C20"/>
    <w:rsid w:val="00663C95"/>
    <w:rsid w:val="00663C9B"/>
    <w:rsid w:val="0066432B"/>
    <w:rsid w:val="00664494"/>
    <w:rsid w:val="0066483E"/>
    <w:rsid w:val="006648DE"/>
    <w:rsid w:val="00664AA9"/>
    <w:rsid w:val="00664CBB"/>
    <w:rsid w:val="00664E75"/>
    <w:rsid w:val="00664FB2"/>
    <w:rsid w:val="00665014"/>
    <w:rsid w:val="0066507B"/>
    <w:rsid w:val="006651D8"/>
    <w:rsid w:val="00665575"/>
    <w:rsid w:val="00665A5E"/>
    <w:rsid w:val="00665D03"/>
    <w:rsid w:val="006661F8"/>
    <w:rsid w:val="006662AE"/>
    <w:rsid w:val="0066659D"/>
    <w:rsid w:val="00666CBA"/>
    <w:rsid w:val="00666DC6"/>
    <w:rsid w:val="00666DC9"/>
    <w:rsid w:val="00666E9E"/>
    <w:rsid w:val="00667003"/>
    <w:rsid w:val="00667294"/>
    <w:rsid w:val="00667344"/>
    <w:rsid w:val="00667473"/>
    <w:rsid w:val="0066773F"/>
    <w:rsid w:val="00667869"/>
    <w:rsid w:val="00667963"/>
    <w:rsid w:val="00667B35"/>
    <w:rsid w:val="00667B4A"/>
    <w:rsid w:val="00667EB6"/>
    <w:rsid w:val="00667FB6"/>
    <w:rsid w:val="006702BE"/>
    <w:rsid w:val="006702CB"/>
    <w:rsid w:val="0067044A"/>
    <w:rsid w:val="006709E7"/>
    <w:rsid w:val="00670B7E"/>
    <w:rsid w:val="00670BDC"/>
    <w:rsid w:val="00670F1D"/>
    <w:rsid w:val="00670FC2"/>
    <w:rsid w:val="0067111B"/>
    <w:rsid w:val="006711FF"/>
    <w:rsid w:val="006713C3"/>
    <w:rsid w:val="00671553"/>
    <w:rsid w:val="00671596"/>
    <w:rsid w:val="00671615"/>
    <w:rsid w:val="00671636"/>
    <w:rsid w:val="006719BC"/>
    <w:rsid w:val="00671A78"/>
    <w:rsid w:val="00671E29"/>
    <w:rsid w:val="006722A1"/>
    <w:rsid w:val="00672494"/>
    <w:rsid w:val="0067266F"/>
    <w:rsid w:val="00673060"/>
    <w:rsid w:val="00673120"/>
    <w:rsid w:val="0067315B"/>
    <w:rsid w:val="0067328C"/>
    <w:rsid w:val="0067341C"/>
    <w:rsid w:val="00673431"/>
    <w:rsid w:val="00673AF2"/>
    <w:rsid w:val="00673C43"/>
    <w:rsid w:val="00673E65"/>
    <w:rsid w:val="00674320"/>
    <w:rsid w:val="0067448D"/>
    <w:rsid w:val="006745B9"/>
    <w:rsid w:val="00674884"/>
    <w:rsid w:val="006748B7"/>
    <w:rsid w:val="00674AC1"/>
    <w:rsid w:val="00674F51"/>
    <w:rsid w:val="006751EA"/>
    <w:rsid w:val="00675A1E"/>
    <w:rsid w:val="00676153"/>
    <w:rsid w:val="006761B6"/>
    <w:rsid w:val="0067649F"/>
    <w:rsid w:val="006766BE"/>
    <w:rsid w:val="00676A4D"/>
    <w:rsid w:val="00676AC8"/>
    <w:rsid w:val="00676B25"/>
    <w:rsid w:val="00676D76"/>
    <w:rsid w:val="0067711C"/>
    <w:rsid w:val="006773D6"/>
    <w:rsid w:val="006776C7"/>
    <w:rsid w:val="00677810"/>
    <w:rsid w:val="00677B09"/>
    <w:rsid w:val="00677D66"/>
    <w:rsid w:val="00677E89"/>
    <w:rsid w:val="00677EBF"/>
    <w:rsid w:val="00677FF8"/>
    <w:rsid w:val="00680054"/>
    <w:rsid w:val="00680058"/>
    <w:rsid w:val="00680174"/>
    <w:rsid w:val="00680536"/>
    <w:rsid w:val="00680803"/>
    <w:rsid w:val="00680D41"/>
    <w:rsid w:val="0068125B"/>
    <w:rsid w:val="006813AA"/>
    <w:rsid w:val="00681406"/>
    <w:rsid w:val="006818A3"/>
    <w:rsid w:val="00681AB7"/>
    <w:rsid w:val="00681AF3"/>
    <w:rsid w:val="00682142"/>
    <w:rsid w:val="006822BF"/>
    <w:rsid w:val="00682340"/>
    <w:rsid w:val="00682575"/>
    <w:rsid w:val="0068273D"/>
    <w:rsid w:val="006827AB"/>
    <w:rsid w:val="00682929"/>
    <w:rsid w:val="00682A8E"/>
    <w:rsid w:val="00682B0D"/>
    <w:rsid w:val="00682B46"/>
    <w:rsid w:val="00682D8C"/>
    <w:rsid w:val="00682E1F"/>
    <w:rsid w:val="00682EE7"/>
    <w:rsid w:val="0068351C"/>
    <w:rsid w:val="006835BC"/>
    <w:rsid w:val="00683682"/>
    <w:rsid w:val="006836BB"/>
    <w:rsid w:val="0068377E"/>
    <w:rsid w:val="00683873"/>
    <w:rsid w:val="006838F2"/>
    <w:rsid w:val="00683901"/>
    <w:rsid w:val="00683A98"/>
    <w:rsid w:val="00683AF7"/>
    <w:rsid w:val="00683F8D"/>
    <w:rsid w:val="00684364"/>
    <w:rsid w:val="0068479A"/>
    <w:rsid w:val="00684858"/>
    <w:rsid w:val="006849A5"/>
    <w:rsid w:val="00684A48"/>
    <w:rsid w:val="00684C28"/>
    <w:rsid w:val="00684C8F"/>
    <w:rsid w:val="0068503B"/>
    <w:rsid w:val="00685237"/>
    <w:rsid w:val="006853E1"/>
    <w:rsid w:val="0068556F"/>
    <w:rsid w:val="006857CA"/>
    <w:rsid w:val="0068591D"/>
    <w:rsid w:val="00685966"/>
    <w:rsid w:val="00685968"/>
    <w:rsid w:val="00685C77"/>
    <w:rsid w:val="00685F2E"/>
    <w:rsid w:val="00686064"/>
    <w:rsid w:val="006864F7"/>
    <w:rsid w:val="006865CB"/>
    <w:rsid w:val="0068685A"/>
    <w:rsid w:val="0068685E"/>
    <w:rsid w:val="00686914"/>
    <w:rsid w:val="006869A4"/>
    <w:rsid w:val="00686B5D"/>
    <w:rsid w:val="00686DB2"/>
    <w:rsid w:val="006871E6"/>
    <w:rsid w:val="0068739E"/>
    <w:rsid w:val="0068782C"/>
    <w:rsid w:val="00687842"/>
    <w:rsid w:val="00687AC9"/>
    <w:rsid w:val="00687C47"/>
    <w:rsid w:val="0069014A"/>
    <w:rsid w:val="0069027D"/>
    <w:rsid w:val="006902E2"/>
    <w:rsid w:val="0069037B"/>
    <w:rsid w:val="006905E9"/>
    <w:rsid w:val="00690A3D"/>
    <w:rsid w:val="00690E04"/>
    <w:rsid w:val="00690E52"/>
    <w:rsid w:val="006912F9"/>
    <w:rsid w:val="0069148A"/>
    <w:rsid w:val="00691555"/>
    <w:rsid w:val="006915EA"/>
    <w:rsid w:val="0069183A"/>
    <w:rsid w:val="006918F8"/>
    <w:rsid w:val="00691CC9"/>
    <w:rsid w:val="00691E8B"/>
    <w:rsid w:val="00692230"/>
    <w:rsid w:val="00692668"/>
    <w:rsid w:val="00692943"/>
    <w:rsid w:val="00692A0A"/>
    <w:rsid w:val="00692B3E"/>
    <w:rsid w:val="00692CD7"/>
    <w:rsid w:val="0069307B"/>
    <w:rsid w:val="006932B6"/>
    <w:rsid w:val="0069331C"/>
    <w:rsid w:val="00693467"/>
    <w:rsid w:val="00693837"/>
    <w:rsid w:val="00693A46"/>
    <w:rsid w:val="00693D56"/>
    <w:rsid w:val="00693E81"/>
    <w:rsid w:val="0069480F"/>
    <w:rsid w:val="00694DD1"/>
    <w:rsid w:val="0069503E"/>
    <w:rsid w:val="0069505C"/>
    <w:rsid w:val="006951AF"/>
    <w:rsid w:val="0069536F"/>
    <w:rsid w:val="006956BB"/>
    <w:rsid w:val="00695758"/>
    <w:rsid w:val="006957DD"/>
    <w:rsid w:val="006959C1"/>
    <w:rsid w:val="00695C43"/>
    <w:rsid w:val="00695E34"/>
    <w:rsid w:val="00695FB5"/>
    <w:rsid w:val="006966E7"/>
    <w:rsid w:val="0069673B"/>
    <w:rsid w:val="00696869"/>
    <w:rsid w:val="00696FCC"/>
    <w:rsid w:val="0069798A"/>
    <w:rsid w:val="0069798B"/>
    <w:rsid w:val="00697B7B"/>
    <w:rsid w:val="00697F90"/>
    <w:rsid w:val="006A0093"/>
    <w:rsid w:val="006A01A4"/>
    <w:rsid w:val="006A039A"/>
    <w:rsid w:val="006A0415"/>
    <w:rsid w:val="006A05BF"/>
    <w:rsid w:val="006A0626"/>
    <w:rsid w:val="006A0782"/>
    <w:rsid w:val="006A0798"/>
    <w:rsid w:val="006A0DA1"/>
    <w:rsid w:val="006A0E2E"/>
    <w:rsid w:val="006A0F70"/>
    <w:rsid w:val="006A1010"/>
    <w:rsid w:val="006A147C"/>
    <w:rsid w:val="006A15C0"/>
    <w:rsid w:val="006A1C71"/>
    <w:rsid w:val="006A1CFD"/>
    <w:rsid w:val="006A1D28"/>
    <w:rsid w:val="006A1F70"/>
    <w:rsid w:val="006A2007"/>
    <w:rsid w:val="006A24B6"/>
    <w:rsid w:val="006A26F9"/>
    <w:rsid w:val="006A27E8"/>
    <w:rsid w:val="006A2E20"/>
    <w:rsid w:val="006A3402"/>
    <w:rsid w:val="006A3B39"/>
    <w:rsid w:val="006A3DD1"/>
    <w:rsid w:val="006A3F60"/>
    <w:rsid w:val="006A41A1"/>
    <w:rsid w:val="006A43DA"/>
    <w:rsid w:val="006A4592"/>
    <w:rsid w:val="006A4BA8"/>
    <w:rsid w:val="006A4C1A"/>
    <w:rsid w:val="006A4FF9"/>
    <w:rsid w:val="006A54CD"/>
    <w:rsid w:val="006A5723"/>
    <w:rsid w:val="006A5A1C"/>
    <w:rsid w:val="006A5C68"/>
    <w:rsid w:val="006A5CB5"/>
    <w:rsid w:val="006A608D"/>
    <w:rsid w:val="006A6552"/>
    <w:rsid w:val="006A6570"/>
    <w:rsid w:val="006A65C7"/>
    <w:rsid w:val="006A65EE"/>
    <w:rsid w:val="006A6A3E"/>
    <w:rsid w:val="006A6AF7"/>
    <w:rsid w:val="006A6E49"/>
    <w:rsid w:val="006A7042"/>
    <w:rsid w:val="006A718B"/>
    <w:rsid w:val="006A7323"/>
    <w:rsid w:val="006A73EA"/>
    <w:rsid w:val="006A7406"/>
    <w:rsid w:val="006A75AC"/>
    <w:rsid w:val="006A76C8"/>
    <w:rsid w:val="006A76CE"/>
    <w:rsid w:val="006A7B80"/>
    <w:rsid w:val="006A7F32"/>
    <w:rsid w:val="006A7FED"/>
    <w:rsid w:val="006B00F9"/>
    <w:rsid w:val="006B0333"/>
    <w:rsid w:val="006B035A"/>
    <w:rsid w:val="006B05E7"/>
    <w:rsid w:val="006B0AE9"/>
    <w:rsid w:val="006B0F3F"/>
    <w:rsid w:val="006B0F58"/>
    <w:rsid w:val="006B1017"/>
    <w:rsid w:val="006B1179"/>
    <w:rsid w:val="006B1246"/>
    <w:rsid w:val="006B1C6C"/>
    <w:rsid w:val="006B220E"/>
    <w:rsid w:val="006B2288"/>
    <w:rsid w:val="006B2537"/>
    <w:rsid w:val="006B2721"/>
    <w:rsid w:val="006B284E"/>
    <w:rsid w:val="006B2AFD"/>
    <w:rsid w:val="006B2B1F"/>
    <w:rsid w:val="006B2C4C"/>
    <w:rsid w:val="006B2DFB"/>
    <w:rsid w:val="006B2E87"/>
    <w:rsid w:val="006B3526"/>
    <w:rsid w:val="006B371F"/>
    <w:rsid w:val="006B387F"/>
    <w:rsid w:val="006B3917"/>
    <w:rsid w:val="006B3B15"/>
    <w:rsid w:val="006B3D72"/>
    <w:rsid w:val="006B3DD0"/>
    <w:rsid w:val="006B40A7"/>
    <w:rsid w:val="006B426C"/>
    <w:rsid w:val="006B43EC"/>
    <w:rsid w:val="006B452A"/>
    <w:rsid w:val="006B471E"/>
    <w:rsid w:val="006B49AE"/>
    <w:rsid w:val="006B49EE"/>
    <w:rsid w:val="006B4B22"/>
    <w:rsid w:val="006B500A"/>
    <w:rsid w:val="006B52E7"/>
    <w:rsid w:val="006B5336"/>
    <w:rsid w:val="006B5576"/>
    <w:rsid w:val="006B5697"/>
    <w:rsid w:val="006B5966"/>
    <w:rsid w:val="006B5C10"/>
    <w:rsid w:val="006B5E47"/>
    <w:rsid w:val="006B6411"/>
    <w:rsid w:val="006B66C2"/>
    <w:rsid w:val="006B6862"/>
    <w:rsid w:val="006B6C67"/>
    <w:rsid w:val="006B6D11"/>
    <w:rsid w:val="006B6D55"/>
    <w:rsid w:val="006B6E73"/>
    <w:rsid w:val="006B6F0B"/>
    <w:rsid w:val="006B6F7B"/>
    <w:rsid w:val="006B733D"/>
    <w:rsid w:val="006B7372"/>
    <w:rsid w:val="006B737F"/>
    <w:rsid w:val="006B775A"/>
    <w:rsid w:val="006B782A"/>
    <w:rsid w:val="006B79D8"/>
    <w:rsid w:val="006B7D7C"/>
    <w:rsid w:val="006C0868"/>
    <w:rsid w:val="006C0AFE"/>
    <w:rsid w:val="006C0C42"/>
    <w:rsid w:val="006C0E15"/>
    <w:rsid w:val="006C0F4C"/>
    <w:rsid w:val="006C14D5"/>
    <w:rsid w:val="006C150D"/>
    <w:rsid w:val="006C16AC"/>
    <w:rsid w:val="006C172D"/>
    <w:rsid w:val="006C17F6"/>
    <w:rsid w:val="006C18C6"/>
    <w:rsid w:val="006C1AEB"/>
    <w:rsid w:val="006C1F23"/>
    <w:rsid w:val="006C1F94"/>
    <w:rsid w:val="006C2842"/>
    <w:rsid w:val="006C2CC8"/>
    <w:rsid w:val="006C2DE2"/>
    <w:rsid w:val="006C322A"/>
    <w:rsid w:val="006C3358"/>
    <w:rsid w:val="006C3474"/>
    <w:rsid w:val="006C3641"/>
    <w:rsid w:val="006C3824"/>
    <w:rsid w:val="006C383D"/>
    <w:rsid w:val="006C38B5"/>
    <w:rsid w:val="006C39C0"/>
    <w:rsid w:val="006C413B"/>
    <w:rsid w:val="006C4160"/>
    <w:rsid w:val="006C47FA"/>
    <w:rsid w:val="006C53B9"/>
    <w:rsid w:val="006C554F"/>
    <w:rsid w:val="006C555D"/>
    <w:rsid w:val="006C5823"/>
    <w:rsid w:val="006C5A4A"/>
    <w:rsid w:val="006C5B46"/>
    <w:rsid w:val="006C5D09"/>
    <w:rsid w:val="006C5EA3"/>
    <w:rsid w:val="006C6315"/>
    <w:rsid w:val="006C635F"/>
    <w:rsid w:val="006C657B"/>
    <w:rsid w:val="006C66FC"/>
    <w:rsid w:val="006C69B6"/>
    <w:rsid w:val="006C6CEF"/>
    <w:rsid w:val="006C6F29"/>
    <w:rsid w:val="006C6F8A"/>
    <w:rsid w:val="006C6FB8"/>
    <w:rsid w:val="006C7521"/>
    <w:rsid w:val="006C7676"/>
    <w:rsid w:val="006C78A2"/>
    <w:rsid w:val="006C7E1C"/>
    <w:rsid w:val="006C7E88"/>
    <w:rsid w:val="006D009D"/>
    <w:rsid w:val="006D012B"/>
    <w:rsid w:val="006D017E"/>
    <w:rsid w:val="006D064A"/>
    <w:rsid w:val="006D07B8"/>
    <w:rsid w:val="006D0AD8"/>
    <w:rsid w:val="006D0B27"/>
    <w:rsid w:val="006D0D14"/>
    <w:rsid w:val="006D0E2A"/>
    <w:rsid w:val="006D104E"/>
    <w:rsid w:val="006D11E1"/>
    <w:rsid w:val="006D130D"/>
    <w:rsid w:val="006D15C7"/>
    <w:rsid w:val="006D15EA"/>
    <w:rsid w:val="006D180E"/>
    <w:rsid w:val="006D1953"/>
    <w:rsid w:val="006D1B03"/>
    <w:rsid w:val="006D1B70"/>
    <w:rsid w:val="006D1F89"/>
    <w:rsid w:val="006D1F90"/>
    <w:rsid w:val="006D2058"/>
    <w:rsid w:val="006D2059"/>
    <w:rsid w:val="006D211F"/>
    <w:rsid w:val="006D2375"/>
    <w:rsid w:val="006D2539"/>
    <w:rsid w:val="006D2A6C"/>
    <w:rsid w:val="006D3127"/>
    <w:rsid w:val="006D3158"/>
    <w:rsid w:val="006D32A9"/>
    <w:rsid w:val="006D33CF"/>
    <w:rsid w:val="006D3722"/>
    <w:rsid w:val="006D37D2"/>
    <w:rsid w:val="006D37D7"/>
    <w:rsid w:val="006D3A8E"/>
    <w:rsid w:val="006D3AB0"/>
    <w:rsid w:val="006D3B9B"/>
    <w:rsid w:val="006D3F5D"/>
    <w:rsid w:val="006D3FB8"/>
    <w:rsid w:val="006D4593"/>
    <w:rsid w:val="006D4818"/>
    <w:rsid w:val="006D481E"/>
    <w:rsid w:val="006D48E5"/>
    <w:rsid w:val="006D4A57"/>
    <w:rsid w:val="006D4BB0"/>
    <w:rsid w:val="006D50AC"/>
    <w:rsid w:val="006D528A"/>
    <w:rsid w:val="006D5385"/>
    <w:rsid w:val="006D560D"/>
    <w:rsid w:val="006D56F6"/>
    <w:rsid w:val="006D5ABE"/>
    <w:rsid w:val="006D5D03"/>
    <w:rsid w:val="006D6052"/>
    <w:rsid w:val="006D617F"/>
    <w:rsid w:val="006D6361"/>
    <w:rsid w:val="006D6435"/>
    <w:rsid w:val="006D65E5"/>
    <w:rsid w:val="006D668F"/>
    <w:rsid w:val="006D6A55"/>
    <w:rsid w:val="006D6B17"/>
    <w:rsid w:val="006D6BAA"/>
    <w:rsid w:val="006D6C0A"/>
    <w:rsid w:val="006D6DED"/>
    <w:rsid w:val="006D6F5E"/>
    <w:rsid w:val="006D7028"/>
    <w:rsid w:val="006D715B"/>
    <w:rsid w:val="006D7B27"/>
    <w:rsid w:val="006D7B7C"/>
    <w:rsid w:val="006D7C47"/>
    <w:rsid w:val="006D7E3D"/>
    <w:rsid w:val="006D7F24"/>
    <w:rsid w:val="006E04AA"/>
    <w:rsid w:val="006E0861"/>
    <w:rsid w:val="006E09F7"/>
    <w:rsid w:val="006E0F90"/>
    <w:rsid w:val="006E1047"/>
    <w:rsid w:val="006E108D"/>
    <w:rsid w:val="006E10AC"/>
    <w:rsid w:val="006E128A"/>
    <w:rsid w:val="006E1514"/>
    <w:rsid w:val="006E1611"/>
    <w:rsid w:val="006E166F"/>
    <w:rsid w:val="006E18D9"/>
    <w:rsid w:val="006E1974"/>
    <w:rsid w:val="006E1B46"/>
    <w:rsid w:val="006E1B6C"/>
    <w:rsid w:val="006E1E6D"/>
    <w:rsid w:val="006E1F1C"/>
    <w:rsid w:val="006E20B4"/>
    <w:rsid w:val="006E21AC"/>
    <w:rsid w:val="006E239B"/>
    <w:rsid w:val="006E2475"/>
    <w:rsid w:val="006E249E"/>
    <w:rsid w:val="006E2629"/>
    <w:rsid w:val="006E2A03"/>
    <w:rsid w:val="006E2D89"/>
    <w:rsid w:val="006E2EC1"/>
    <w:rsid w:val="006E300E"/>
    <w:rsid w:val="006E3650"/>
    <w:rsid w:val="006E36F1"/>
    <w:rsid w:val="006E3F75"/>
    <w:rsid w:val="006E4041"/>
    <w:rsid w:val="006E405C"/>
    <w:rsid w:val="006E451D"/>
    <w:rsid w:val="006E476C"/>
    <w:rsid w:val="006E4B5D"/>
    <w:rsid w:val="006E4C23"/>
    <w:rsid w:val="006E4D48"/>
    <w:rsid w:val="006E4D4C"/>
    <w:rsid w:val="006E4DFC"/>
    <w:rsid w:val="006E52A8"/>
    <w:rsid w:val="006E545E"/>
    <w:rsid w:val="006E57A7"/>
    <w:rsid w:val="006E583E"/>
    <w:rsid w:val="006E5AEA"/>
    <w:rsid w:val="006E5CF2"/>
    <w:rsid w:val="006E5D1C"/>
    <w:rsid w:val="006E6384"/>
    <w:rsid w:val="006E6446"/>
    <w:rsid w:val="006E6471"/>
    <w:rsid w:val="006E6713"/>
    <w:rsid w:val="006E694B"/>
    <w:rsid w:val="006E6C3D"/>
    <w:rsid w:val="006E6D44"/>
    <w:rsid w:val="006E6FA6"/>
    <w:rsid w:val="006E73A7"/>
    <w:rsid w:val="006E73EA"/>
    <w:rsid w:val="006E741C"/>
    <w:rsid w:val="006E75E5"/>
    <w:rsid w:val="006E75E6"/>
    <w:rsid w:val="006E797A"/>
    <w:rsid w:val="006E7A6A"/>
    <w:rsid w:val="006E7D11"/>
    <w:rsid w:val="006F01B7"/>
    <w:rsid w:val="006F01F8"/>
    <w:rsid w:val="006F04DD"/>
    <w:rsid w:val="006F07F6"/>
    <w:rsid w:val="006F1022"/>
    <w:rsid w:val="006F1BFB"/>
    <w:rsid w:val="006F1FD3"/>
    <w:rsid w:val="006F2065"/>
    <w:rsid w:val="006F243D"/>
    <w:rsid w:val="006F25FC"/>
    <w:rsid w:val="006F28DB"/>
    <w:rsid w:val="006F2B60"/>
    <w:rsid w:val="006F2D0C"/>
    <w:rsid w:val="006F3433"/>
    <w:rsid w:val="006F3713"/>
    <w:rsid w:val="006F3A71"/>
    <w:rsid w:val="006F405A"/>
    <w:rsid w:val="006F40ED"/>
    <w:rsid w:val="006F4603"/>
    <w:rsid w:val="006F462B"/>
    <w:rsid w:val="006F4758"/>
    <w:rsid w:val="006F4A7B"/>
    <w:rsid w:val="006F4BA6"/>
    <w:rsid w:val="006F4E77"/>
    <w:rsid w:val="006F5081"/>
    <w:rsid w:val="006F5B4F"/>
    <w:rsid w:val="006F5BF2"/>
    <w:rsid w:val="006F5F8F"/>
    <w:rsid w:val="006F5F9E"/>
    <w:rsid w:val="006F63CA"/>
    <w:rsid w:val="006F656E"/>
    <w:rsid w:val="006F67A2"/>
    <w:rsid w:val="006F6B5C"/>
    <w:rsid w:val="006F6D6B"/>
    <w:rsid w:val="006F728E"/>
    <w:rsid w:val="006F729D"/>
    <w:rsid w:val="006F73DF"/>
    <w:rsid w:val="006F7533"/>
    <w:rsid w:val="006F77AD"/>
    <w:rsid w:val="006F7801"/>
    <w:rsid w:val="006F7BDA"/>
    <w:rsid w:val="006F7FA1"/>
    <w:rsid w:val="007001FA"/>
    <w:rsid w:val="0070032B"/>
    <w:rsid w:val="00700364"/>
    <w:rsid w:val="00700B70"/>
    <w:rsid w:val="00700E35"/>
    <w:rsid w:val="00701104"/>
    <w:rsid w:val="00701127"/>
    <w:rsid w:val="0070132F"/>
    <w:rsid w:val="00701561"/>
    <w:rsid w:val="00701578"/>
    <w:rsid w:val="00701621"/>
    <w:rsid w:val="00701659"/>
    <w:rsid w:val="0070174E"/>
    <w:rsid w:val="007017BA"/>
    <w:rsid w:val="0070191A"/>
    <w:rsid w:val="007019E8"/>
    <w:rsid w:val="00701E80"/>
    <w:rsid w:val="0070202D"/>
    <w:rsid w:val="00702179"/>
    <w:rsid w:val="0070221E"/>
    <w:rsid w:val="007023BF"/>
    <w:rsid w:val="00702750"/>
    <w:rsid w:val="00702B51"/>
    <w:rsid w:val="00702D09"/>
    <w:rsid w:val="00703031"/>
    <w:rsid w:val="007031BF"/>
    <w:rsid w:val="007037E7"/>
    <w:rsid w:val="00703A0A"/>
    <w:rsid w:val="00703D48"/>
    <w:rsid w:val="0070461C"/>
    <w:rsid w:val="007048A7"/>
    <w:rsid w:val="00704A03"/>
    <w:rsid w:val="00704C1B"/>
    <w:rsid w:val="00704E4C"/>
    <w:rsid w:val="007053DC"/>
    <w:rsid w:val="007054B9"/>
    <w:rsid w:val="007054F9"/>
    <w:rsid w:val="0070582C"/>
    <w:rsid w:val="00705A39"/>
    <w:rsid w:val="00705B9D"/>
    <w:rsid w:val="00706042"/>
    <w:rsid w:val="0070614E"/>
    <w:rsid w:val="00706202"/>
    <w:rsid w:val="0070650B"/>
    <w:rsid w:val="007069EB"/>
    <w:rsid w:val="00706B96"/>
    <w:rsid w:val="00706F60"/>
    <w:rsid w:val="007075E9"/>
    <w:rsid w:val="0070768D"/>
    <w:rsid w:val="0070773C"/>
    <w:rsid w:val="0070774C"/>
    <w:rsid w:val="00707D8C"/>
    <w:rsid w:val="00707E38"/>
    <w:rsid w:val="007102EC"/>
    <w:rsid w:val="00710410"/>
    <w:rsid w:val="0071042D"/>
    <w:rsid w:val="007109DD"/>
    <w:rsid w:val="00710A69"/>
    <w:rsid w:val="00710B08"/>
    <w:rsid w:val="0071113A"/>
    <w:rsid w:val="007113B0"/>
    <w:rsid w:val="007114F3"/>
    <w:rsid w:val="00711635"/>
    <w:rsid w:val="00711732"/>
    <w:rsid w:val="00711A91"/>
    <w:rsid w:val="00711A96"/>
    <w:rsid w:val="00711BC9"/>
    <w:rsid w:val="00711D6A"/>
    <w:rsid w:val="00711E19"/>
    <w:rsid w:val="00711F96"/>
    <w:rsid w:val="007120E3"/>
    <w:rsid w:val="007123F3"/>
    <w:rsid w:val="00712733"/>
    <w:rsid w:val="00712878"/>
    <w:rsid w:val="00712A6E"/>
    <w:rsid w:val="00712A82"/>
    <w:rsid w:val="007131A2"/>
    <w:rsid w:val="0071322B"/>
    <w:rsid w:val="0071379A"/>
    <w:rsid w:val="00713803"/>
    <w:rsid w:val="00713C94"/>
    <w:rsid w:val="007141A1"/>
    <w:rsid w:val="007148D8"/>
    <w:rsid w:val="007149DD"/>
    <w:rsid w:val="00714C28"/>
    <w:rsid w:val="00714E80"/>
    <w:rsid w:val="00714E86"/>
    <w:rsid w:val="0071512A"/>
    <w:rsid w:val="0071541B"/>
    <w:rsid w:val="00715424"/>
    <w:rsid w:val="00715557"/>
    <w:rsid w:val="007156E5"/>
    <w:rsid w:val="007156F2"/>
    <w:rsid w:val="00715B70"/>
    <w:rsid w:val="00715C1A"/>
    <w:rsid w:val="00715C5F"/>
    <w:rsid w:val="00715EE0"/>
    <w:rsid w:val="007161F6"/>
    <w:rsid w:val="0071635A"/>
    <w:rsid w:val="0071678A"/>
    <w:rsid w:val="00716BE5"/>
    <w:rsid w:val="00716D47"/>
    <w:rsid w:val="0071723C"/>
    <w:rsid w:val="007172B3"/>
    <w:rsid w:val="0071757A"/>
    <w:rsid w:val="00717A0F"/>
    <w:rsid w:val="00717A75"/>
    <w:rsid w:val="00717A78"/>
    <w:rsid w:val="00717CCC"/>
    <w:rsid w:val="00717E42"/>
    <w:rsid w:val="00717F3C"/>
    <w:rsid w:val="0072005A"/>
    <w:rsid w:val="00720131"/>
    <w:rsid w:val="007202AE"/>
    <w:rsid w:val="007203D5"/>
    <w:rsid w:val="0072053A"/>
    <w:rsid w:val="007205B6"/>
    <w:rsid w:val="007209F7"/>
    <w:rsid w:val="00720EB1"/>
    <w:rsid w:val="0072155B"/>
    <w:rsid w:val="007218C9"/>
    <w:rsid w:val="00721EC3"/>
    <w:rsid w:val="0072231B"/>
    <w:rsid w:val="007226A5"/>
    <w:rsid w:val="00723083"/>
    <w:rsid w:val="007232FD"/>
    <w:rsid w:val="0072354A"/>
    <w:rsid w:val="007237DD"/>
    <w:rsid w:val="00723896"/>
    <w:rsid w:val="00723974"/>
    <w:rsid w:val="00723A0D"/>
    <w:rsid w:val="00723C04"/>
    <w:rsid w:val="00724083"/>
    <w:rsid w:val="007242E6"/>
    <w:rsid w:val="00724522"/>
    <w:rsid w:val="007248B4"/>
    <w:rsid w:val="00724910"/>
    <w:rsid w:val="00724935"/>
    <w:rsid w:val="00724B86"/>
    <w:rsid w:val="00724BDE"/>
    <w:rsid w:val="0072524A"/>
    <w:rsid w:val="00725383"/>
    <w:rsid w:val="00725864"/>
    <w:rsid w:val="007260DD"/>
    <w:rsid w:val="00726154"/>
    <w:rsid w:val="007261C6"/>
    <w:rsid w:val="00726237"/>
    <w:rsid w:val="00726769"/>
    <w:rsid w:val="00726A1C"/>
    <w:rsid w:val="00726BC8"/>
    <w:rsid w:val="00726D2E"/>
    <w:rsid w:val="00726EC1"/>
    <w:rsid w:val="00726F35"/>
    <w:rsid w:val="0072709C"/>
    <w:rsid w:val="00727102"/>
    <w:rsid w:val="0072715A"/>
    <w:rsid w:val="00727362"/>
    <w:rsid w:val="007273EA"/>
    <w:rsid w:val="00727A22"/>
    <w:rsid w:val="00727AE4"/>
    <w:rsid w:val="00727B0B"/>
    <w:rsid w:val="00727E12"/>
    <w:rsid w:val="00727EAA"/>
    <w:rsid w:val="00727F69"/>
    <w:rsid w:val="007302AC"/>
    <w:rsid w:val="007304A3"/>
    <w:rsid w:val="00730749"/>
    <w:rsid w:val="00730B05"/>
    <w:rsid w:val="00730F82"/>
    <w:rsid w:val="00731105"/>
    <w:rsid w:val="007313FC"/>
    <w:rsid w:val="0073195A"/>
    <w:rsid w:val="00731A5F"/>
    <w:rsid w:val="00731AB8"/>
    <w:rsid w:val="0073205A"/>
    <w:rsid w:val="00732079"/>
    <w:rsid w:val="0073207D"/>
    <w:rsid w:val="007320AB"/>
    <w:rsid w:val="007321ED"/>
    <w:rsid w:val="007326E6"/>
    <w:rsid w:val="007327A1"/>
    <w:rsid w:val="00732922"/>
    <w:rsid w:val="00732AE7"/>
    <w:rsid w:val="00732D84"/>
    <w:rsid w:val="00733248"/>
    <w:rsid w:val="00733569"/>
    <w:rsid w:val="00733694"/>
    <w:rsid w:val="007337AD"/>
    <w:rsid w:val="00733FA7"/>
    <w:rsid w:val="00734202"/>
    <w:rsid w:val="007346D1"/>
    <w:rsid w:val="007349DA"/>
    <w:rsid w:val="00734C44"/>
    <w:rsid w:val="00735249"/>
    <w:rsid w:val="00735363"/>
    <w:rsid w:val="00735537"/>
    <w:rsid w:val="0073573E"/>
    <w:rsid w:val="00735E40"/>
    <w:rsid w:val="0073630B"/>
    <w:rsid w:val="007365A6"/>
    <w:rsid w:val="00736751"/>
    <w:rsid w:val="0073695F"/>
    <w:rsid w:val="00736DCD"/>
    <w:rsid w:val="0073721F"/>
    <w:rsid w:val="00737376"/>
    <w:rsid w:val="00737481"/>
    <w:rsid w:val="00737688"/>
    <w:rsid w:val="00737E07"/>
    <w:rsid w:val="0074033C"/>
    <w:rsid w:val="00740393"/>
    <w:rsid w:val="007404F3"/>
    <w:rsid w:val="00740679"/>
    <w:rsid w:val="0074074E"/>
    <w:rsid w:val="00740BA7"/>
    <w:rsid w:val="00740DC3"/>
    <w:rsid w:val="00740E76"/>
    <w:rsid w:val="00740F28"/>
    <w:rsid w:val="00741500"/>
    <w:rsid w:val="00741509"/>
    <w:rsid w:val="00741575"/>
    <w:rsid w:val="00741694"/>
    <w:rsid w:val="0074182D"/>
    <w:rsid w:val="00741C4C"/>
    <w:rsid w:val="00741FF9"/>
    <w:rsid w:val="007420D2"/>
    <w:rsid w:val="007429E1"/>
    <w:rsid w:val="00742A80"/>
    <w:rsid w:val="00742F74"/>
    <w:rsid w:val="00742F7C"/>
    <w:rsid w:val="0074310B"/>
    <w:rsid w:val="007433B2"/>
    <w:rsid w:val="007438AF"/>
    <w:rsid w:val="00743B2E"/>
    <w:rsid w:val="00743CBA"/>
    <w:rsid w:val="0074426F"/>
    <w:rsid w:val="007442C7"/>
    <w:rsid w:val="00744594"/>
    <w:rsid w:val="007445B0"/>
    <w:rsid w:val="00744B98"/>
    <w:rsid w:val="00744E66"/>
    <w:rsid w:val="0074504D"/>
    <w:rsid w:val="00745349"/>
    <w:rsid w:val="007454BD"/>
    <w:rsid w:val="00745592"/>
    <w:rsid w:val="00745639"/>
    <w:rsid w:val="007458EE"/>
    <w:rsid w:val="007458F0"/>
    <w:rsid w:val="0074599B"/>
    <w:rsid w:val="007459F7"/>
    <w:rsid w:val="00745A6C"/>
    <w:rsid w:val="00745B85"/>
    <w:rsid w:val="00745C3A"/>
    <w:rsid w:val="00745C63"/>
    <w:rsid w:val="00745C7A"/>
    <w:rsid w:val="00745E40"/>
    <w:rsid w:val="00746225"/>
    <w:rsid w:val="00746489"/>
    <w:rsid w:val="00746562"/>
    <w:rsid w:val="007468BD"/>
    <w:rsid w:val="00746950"/>
    <w:rsid w:val="00746FA3"/>
    <w:rsid w:val="0074738D"/>
    <w:rsid w:val="007477D8"/>
    <w:rsid w:val="00747B68"/>
    <w:rsid w:val="00747C60"/>
    <w:rsid w:val="00747F60"/>
    <w:rsid w:val="0075019E"/>
    <w:rsid w:val="00750261"/>
    <w:rsid w:val="00750E80"/>
    <w:rsid w:val="00750ECA"/>
    <w:rsid w:val="00750F6D"/>
    <w:rsid w:val="00750FC0"/>
    <w:rsid w:val="0075141F"/>
    <w:rsid w:val="007514AC"/>
    <w:rsid w:val="00751680"/>
    <w:rsid w:val="0075173B"/>
    <w:rsid w:val="00751975"/>
    <w:rsid w:val="00751A37"/>
    <w:rsid w:val="00752073"/>
    <w:rsid w:val="007520F9"/>
    <w:rsid w:val="007523A9"/>
    <w:rsid w:val="007526D8"/>
    <w:rsid w:val="00752727"/>
    <w:rsid w:val="007527AF"/>
    <w:rsid w:val="00753026"/>
    <w:rsid w:val="0075305A"/>
    <w:rsid w:val="007531B8"/>
    <w:rsid w:val="007533A3"/>
    <w:rsid w:val="007533BF"/>
    <w:rsid w:val="00753747"/>
    <w:rsid w:val="007537EE"/>
    <w:rsid w:val="00753822"/>
    <w:rsid w:val="00753B67"/>
    <w:rsid w:val="00753BEE"/>
    <w:rsid w:val="00753C26"/>
    <w:rsid w:val="00753CAD"/>
    <w:rsid w:val="00753F1D"/>
    <w:rsid w:val="00754BEC"/>
    <w:rsid w:val="00754BF5"/>
    <w:rsid w:val="00754E06"/>
    <w:rsid w:val="00755025"/>
    <w:rsid w:val="007550D9"/>
    <w:rsid w:val="00755570"/>
    <w:rsid w:val="00755AB5"/>
    <w:rsid w:val="00755B36"/>
    <w:rsid w:val="00756750"/>
    <w:rsid w:val="0075690F"/>
    <w:rsid w:val="00756A0E"/>
    <w:rsid w:val="00756AD6"/>
    <w:rsid w:val="00756C61"/>
    <w:rsid w:val="00756D9E"/>
    <w:rsid w:val="00756DCE"/>
    <w:rsid w:val="00756EB6"/>
    <w:rsid w:val="00757649"/>
    <w:rsid w:val="00757723"/>
    <w:rsid w:val="00757A60"/>
    <w:rsid w:val="00757B2C"/>
    <w:rsid w:val="00757BC2"/>
    <w:rsid w:val="00757C6D"/>
    <w:rsid w:val="00760080"/>
    <w:rsid w:val="0076033B"/>
    <w:rsid w:val="0076060E"/>
    <w:rsid w:val="007606EA"/>
    <w:rsid w:val="00760A09"/>
    <w:rsid w:val="00760DB8"/>
    <w:rsid w:val="007613A9"/>
    <w:rsid w:val="00761465"/>
    <w:rsid w:val="00761643"/>
    <w:rsid w:val="007617D1"/>
    <w:rsid w:val="00761C7A"/>
    <w:rsid w:val="00761EDA"/>
    <w:rsid w:val="00761F82"/>
    <w:rsid w:val="0076217D"/>
    <w:rsid w:val="00762281"/>
    <w:rsid w:val="007625FD"/>
    <w:rsid w:val="00762842"/>
    <w:rsid w:val="00762B0E"/>
    <w:rsid w:val="0076303C"/>
    <w:rsid w:val="00763097"/>
    <w:rsid w:val="007632C9"/>
    <w:rsid w:val="007635C2"/>
    <w:rsid w:val="00763C3D"/>
    <w:rsid w:val="00763D75"/>
    <w:rsid w:val="00763F88"/>
    <w:rsid w:val="00764CDD"/>
    <w:rsid w:val="007652BA"/>
    <w:rsid w:val="007653CC"/>
    <w:rsid w:val="007653E7"/>
    <w:rsid w:val="007655BF"/>
    <w:rsid w:val="007655F5"/>
    <w:rsid w:val="007655FA"/>
    <w:rsid w:val="007656ED"/>
    <w:rsid w:val="00765AF3"/>
    <w:rsid w:val="00765C1E"/>
    <w:rsid w:val="00765E70"/>
    <w:rsid w:val="00765FBB"/>
    <w:rsid w:val="00765FE1"/>
    <w:rsid w:val="00766096"/>
    <w:rsid w:val="00766569"/>
    <w:rsid w:val="00766573"/>
    <w:rsid w:val="00766660"/>
    <w:rsid w:val="0076670E"/>
    <w:rsid w:val="00766DF1"/>
    <w:rsid w:val="00766E49"/>
    <w:rsid w:val="00766F7B"/>
    <w:rsid w:val="00766F7F"/>
    <w:rsid w:val="0076734F"/>
    <w:rsid w:val="0076792D"/>
    <w:rsid w:val="00767B6E"/>
    <w:rsid w:val="00767EF7"/>
    <w:rsid w:val="0077063A"/>
    <w:rsid w:val="00770B90"/>
    <w:rsid w:val="00770CA2"/>
    <w:rsid w:val="00770CD5"/>
    <w:rsid w:val="00770D5D"/>
    <w:rsid w:val="00770FBD"/>
    <w:rsid w:val="00771864"/>
    <w:rsid w:val="007718B9"/>
    <w:rsid w:val="00771922"/>
    <w:rsid w:val="00771AD1"/>
    <w:rsid w:val="00771CE3"/>
    <w:rsid w:val="00771E81"/>
    <w:rsid w:val="00771ECD"/>
    <w:rsid w:val="00771F63"/>
    <w:rsid w:val="00771FCC"/>
    <w:rsid w:val="00772080"/>
    <w:rsid w:val="007720DE"/>
    <w:rsid w:val="0077246F"/>
    <w:rsid w:val="0077273B"/>
    <w:rsid w:val="00772754"/>
    <w:rsid w:val="00772758"/>
    <w:rsid w:val="007727EE"/>
    <w:rsid w:val="007727F2"/>
    <w:rsid w:val="007729DB"/>
    <w:rsid w:val="00772A5B"/>
    <w:rsid w:val="00772CB9"/>
    <w:rsid w:val="00772F94"/>
    <w:rsid w:val="0077327F"/>
    <w:rsid w:val="00773426"/>
    <w:rsid w:val="0077347A"/>
    <w:rsid w:val="00773C1B"/>
    <w:rsid w:val="0077471B"/>
    <w:rsid w:val="00774979"/>
    <w:rsid w:val="00774BB0"/>
    <w:rsid w:val="00774C45"/>
    <w:rsid w:val="00774F0F"/>
    <w:rsid w:val="007750EE"/>
    <w:rsid w:val="00775141"/>
    <w:rsid w:val="00775162"/>
    <w:rsid w:val="007751AD"/>
    <w:rsid w:val="007754A4"/>
    <w:rsid w:val="00775514"/>
    <w:rsid w:val="007756A1"/>
    <w:rsid w:val="00775923"/>
    <w:rsid w:val="00775951"/>
    <w:rsid w:val="00775A5A"/>
    <w:rsid w:val="00776044"/>
    <w:rsid w:val="00776340"/>
    <w:rsid w:val="0077638F"/>
    <w:rsid w:val="007768CB"/>
    <w:rsid w:val="00776914"/>
    <w:rsid w:val="00776B26"/>
    <w:rsid w:val="00777154"/>
    <w:rsid w:val="00777867"/>
    <w:rsid w:val="007778C9"/>
    <w:rsid w:val="00777983"/>
    <w:rsid w:val="00777C26"/>
    <w:rsid w:val="00780070"/>
    <w:rsid w:val="00780340"/>
    <w:rsid w:val="007806CB"/>
    <w:rsid w:val="00780B7D"/>
    <w:rsid w:val="00780BFB"/>
    <w:rsid w:val="00780C6D"/>
    <w:rsid w:val="00780D50"/>
    <w:rsid w:val="00780E54"/>
    <w:rsid w:val="00780F3B"/>
    <w:rsid w:val="007811EE"/>
    <w:rsid w:val="0078125F"/>
    <w:rsid w:val="007812D0"/>
    <w:rsid w:val="00781715"/>
    <w:rsid w:val="007819CD"/>
    <w:rsid w:val="00781D23"/>
    <w:rsid w:val="00781D88"/>
    <w:rsid w:val="00781ED9"/>
    <w:rsid w:val="00782070"/>
    <w:rsid w:val="00782472"/>
    <w:rsid w:val="00782781"/>
    <w:rsid w:val="00782A79"/>
    <w:rsid w:val="00782B2D"/>
    <w:rsid w:val="00783043"/>
    <w:rsid w:val="0078341F"/>
    <w:rsid w:val="00783429"/>
    <w:rsid w:val="007837D5"/>
    <w:rsid w:val="0078386B"/>
    <w:rsid w:val="0078389D"/>
    <w:rsid w:val="00783921"/>
    <w:rsid w:val="007839F2"/>
    <w:rsid w:val="00783C81"/>
    <w:rsid w:val="0078427A"/>
    <w:rsid w:val="007845B6"/>
    <w:rsid w:val="007849C3"/>
    <w:rsid w:val="00784F5B"/>
    <w:rsid w:val="007850C9"/>
    <w:rsid w:val="007851BB"/>
    <w:rsid w:val="00785493"/>
    <w:rsid w:val="00785CCB"/>
    <w:rsid w:val="00785CEA"/>
    <w:rsid w:val="00786622"/>
    <w:rsid w:val="0078665F"/>
    <w:rsid w:val="00786EC9"/>
    <w:rsid w:val="00786F32"/>
    <w:rsid w:val="00786FA5"/>
    <w:rsid w:val="00787049"/>
    <w:rsid w:val="007873C1"/>
    <w:rsid w:val="00787700"/>
    <w:rsid w:val="00787921"/>
    <w:rsid w:val="007879D1"/>
    <w:rsid w:val="00787DE2"/>
    <w:rsid w:val="00787EBF"/>
    <w:rsid w:val="007903BB"/>
    <w:rsid w:val="00790478"/>
    <w:rsid w:val="00790947"/>
    <w:rsid w:val="007909ED"/>
    <w:rsid w:val="00790A33"/>
    <w:rsid w:val="00790DBE"/>
    <w:rsid w:val="00791261"/>
    <w:rsid w:val="007912F9"/>
    <w:rsid w:val="00791B99"/>
    <w:rsid w:val="00791C3E"/>
    <w:rsid w:val="00791D87"/>
    <w:rsid w:val="00791DBD"/>
    <w:rsid w:val="00791F14"/>
    <w:rsid w:val="00791F58"/>
    <w:rsid w:val="007921EE"/>
    <w:rsid w:val="00792284"/>
    <w:rsid w:val="0079260A"/>
    <w:rsid w:val="0079266F"/>
    <w:rsid w:val="007926E4"/>
    <w:rsid w:val="0079272A"/>
    <w:rsid w:val="007928E4"/>
    <w:rsid w:val="00792A81"/>
    <w:rsid w:val="00792AF8"/>
    <w:rsid w:val="00793353"/>
    <w:rsid w:val="00793423"/>
    <w:rsid w:val="00793547"/>
    <w:rsid w:val="0079355F"/>
    <w:rsid w:val="00793738"/>
    <w:rsid w:val="00793B40"/>
    <w:rsid w:val="00793DD6"/>
    <w:rsid w:val="00793E2C"/>
    <w:rsid w:val="00794086"/>
    <w:rsid w:val="00794458"/>
    <w:rsid w:val="007949C4"/>
    <w:rsid w:val="00794B8F"/>
    <w:rsid w:val="00794F00"/>
    <w:rsid w:val="0079509E"/>
    <w:rsid w:val="007950BB"/>
    <w:rsid w:val="00795206"/>
    <w:rsid w:val="00795335"/>
    <w:rsid w:val="00795A85"/>
    <w:rsid w:val="00795B70"/>
    <w:rsid w:val="00795CA5"/>
    <w:rsid w:val="00795D59"/>
    <w:rsid w:val="00795D6A"/>
    <w:rsid w:val="00796108"/>
    <w:rsid w:val="00796228"/>
    <w:rsid w:val="00796659"/>
    <w:rsid w:val="0079667F"/>
    <w:rsid w:val="007966AB"/>
    <w:rsid w:val="0079694C"/>
    <w:rsid w:val="00796A30"/>
    <w:rsid w:val="00796B2A"/>
    <w:rsid w:val="0079711F"/>
    <w:rsid w:val="00797126"/>
    <w:rsid w:val="0079758F"/>
    <w:rsid w:val="007979F8"/>
    <w:rsid w:val="00797B26"/>
    <w:rsid w:val="007A009E"/>
    <w:rsid w:val="007A0353"/>
    <w:rsid w:val="007A05A9"/>
    <w:rsid w:val="007A06C9"/>
    <w:rsid w:val="007A11B9"/>
    <w:rsid w:val="007A1739"/>
    <w:rsid w:val="007A176E"/>
    <w:rsid w:val="007A17FE"/>
    <w:rsid w:val="007A18B8"/>
    <w:rsid w:val="007A1DDA"/>
    <w:rsid w:val="007A21D9"/>
    <w:rsid w:val="007A293F"/>
    <w:rsid w:val="007A2A64"/>
    <w:rsid w:val="007A309D"/>
    <w:rsid w:val="007A32A2"/>
    <w:rsid w:val="007A355C"/>
    <w:rsid w:val="007A3655"/>
    <w:rsid w:val="007A3888"/>
    <w:rsid w:val="007A3A70"/>
    <w:rsid w:val="007A3F79"/>
    <w:rsid w:val="007A422C"/>
    <w:rsid w:val="007A43DA"/>
    <w:rsid w:val="007A4806"/>
    <w:rsid w:val="007A48B7"/>
    <w:rsid w:val="007A4EA5"/>
    <w:rsid w:val="007A4EE3"/>
    <w:rsid w:val="007A5375"/>
    <w:rsid w:val="007A546A"/>
    <w:rsid w:val="007A576A"/>
    <w:rsid w:val="007A5EEA"/>
    <w:rsid w:val="007A607C"/>
    <w:rsid w:val="007A62C0"/>
    <w:rsid w:val="007A6462"/>
    <w:rsid w:val="007A64F0"/>
    <w:rsid w:val="007A66F8"/>
    <w:rsid w:val="007A6E47"/>
    <w:rsid w:val="007A6FBA"/>
    <w:rsid w:val="007A7611"/>
    <w:rsid w:val="007A79F0"/>
    <w:rsid w:val="007A7C15"/>
    <w:rsid w:val="007A7FCD"/>
    <w:rsid w:val="007A7FE1"/>
    <w:rsid w:val="007B008B"/>
    <w:rsid w:val="007B0213"/>
    <w:rsid w:val="007B029B"/>
    <w:rsid w:val="007B05C7"/>
    <w:rsid w:val="007B07F1"/>
    <w:rsid w:val="007B0B97"/>
    <w:rsid w:val="007B1431"/>
    <w:rsid w:val="007B1532"/>
    <w:rsid w:val="007B15A4"/>
    <w:rsid w:val="007B169C"/>
    <w:rsid w:val="007B16C4"/>
    <w:rsid w:val="007B1871"/>
    <w:rsid w:val="007B228D"/>
    <w:rsid w:val="007B233C"/>
    <w:rsid w:val="007B235B"/>
    <w:rsid w:val="007B2772"/>
    <w:rsid w:val="007B2913"/>
    <w:rsid w:val="007B32C6"/>
    <w:rsid w:val="007B3908"/>
    <w:rsid w:val="007B39F3"/>
    <w:rsid w:val="007B4226"/>
    <w:rsid w:val="007B4822"/>
    <w:rsid w:val="007B4B94"/>
    <w:rsid w:val="007B4CFF"/>
    <w:rsid w:val="007B50B4"/>
    <w:rsid w:val="007B50FB"/>
    <w:rsid w:val="007B517A"/>
    <w:rsid w:val="007B5205"/>
    <w:rsid w:val="007B57F8"/>
    <w:rsid w:val="007B58FB"/>
    <w:rsid w:val="007B5D7F"/>
    <w:rsid w:val="007B5DEB"/>
    <w:rsid w:val="007B6595"/>
    <w:rsid w:val="007B68AC"/>
    <w:rsid w:val="007B68BB"/>
    <w:rsid w:val="007B6930"/>
    <w:rsid w:val="007B6CD7"/>
    <w:rsid w:val="007B73F4"/>
    <w:rsid w:val="007B7622"/>
    <w:rsid w:val="007B7758"/>
    <w:rsid w:val="007B77DE"/>
    <w:rsid w:val="007B7A4D"/>
    <w:rsid w:val="007B7BA4"/>
    <w:rsid w:val="007B7CBE"/>
    <w:rsid w:val="007B7D83"/>
    <w:rsid w:val="007C02A4"/>
    <w:rsid w:val="007C06FC"/>
    <w:rsid w:val="007C0C5F"/>
    <w:rsid w:val="007C0D89"/>
    <w:rsid w:val="007C0ECD"/>
    <w:rsid w:val="007C10A9"/>
    <w:rsid w:val="007C112A"/>
    <w:rsid w:val="007C138D"/>
    <w:rsid w:val="007C15A9"/>
    <w:rsid w:val="007C1813"/>
    <w:rsid w:val="007C189B"/>
    <w:rsid w:val="007C18DF"/>
    <w:rsid w:val="007C1BD0"/>
    <w:rsid w:val="007C1D2E"/>
    <w:rsid w:val="007C1F6E"/>
    <w:rsid w:val="007C201D"/>
    <w:rsid w:val="007C2176"/>
    <w:rsid w:val="007C21C8"/>
    <w:rsid w:val="007C2303"/>
    <w:rsid w:val="007C2424"/>
    <w:rsid w:val="007C2689"/>
    <w:rsid w:val="007C277B"/>
    <w:rsid w:val="007C2A2F"/>
    <w:rsid w:val="007C2B44"/>
    <w:rsid w:val="007C2C54"/>
    <w:rsid w:val="007C327F"/>
    <w:rsid w:val="007C38AE"/>
    <w:rsid w:val="007C3A82"/>
    <w:rsid w:val="007C3F12"/>
    <w:rsid w:val="007C3F39"/>
    <w:rsid w:val="007C407C"/>
    <w:rsid w:val="007C427E"/>
    <w:rsid w:val="007C42A6"/>
    <w:rsid w:val="007C458B"/>
    <w:rsid w:val="007C464A"/>
    <w:rsid w:val="007C4D93"/>
    <w:rsid w:val="007C5101"/>
    <w:rsid w:val="007C53CC"/>
    <w:rsid w:val="007C57B2"/>
    <w:rsid w:val="007C5947"/>
    <w:rsid w:val="007C5FBD"/>
    <w:rsid w:val="007C619B"/>
    <w:rsid w:val="007C6780"/>
    <w:rsid w:val="007C699F"/>
    <w:rsid w:val="007C6B57"/>
    <w:rsid w:val="007C6B5C"/>
    <w:rsid w:val="007C7378"/>
    <w:rsid w:val="007C74E9"/>
    <w:rsid w:val="007C74EA"/>
    <w:rsid w:val="007C7576"/>
    <w:rsid w:val="007D00CC"/>
    <w:rsid w:val="007D1190"/>
    <w:rsid w:val="007D1464"/>
    <w:rsid w:val="007D17A6"/>
    <w:rsid w:val="007D1943"/>
    <w:rsid w:val="007D1B01"/>
    <w:rsid w:val="007D1D96"/>
    <w:rsid w:val="007D2364"/>
    <w:rsid w:val="007D23C2"/>
    <w:rsid w:val="007D23FD"/>
    <w:rsid w:val="007D2442"/>
    <w:rsid w:val="007D2580"/>
    <w:rsid w:val="007D275A"/>
    <w:rsid w:val="007D27D3"/>
    <w:rsid w:val="007D28A6"/>
    <w:rsid w:val="007D293C"/>
    <w:rsid w:val="007D2B9F"/>
    <w:rsid w:val="007D3195"/>
    <w:rsid w:val="007D331C"/>
    <w:rsid w:val="007D3B65"/>
    <w:rsid w:val="007D3BB7"/>
    <w:rsid w:val="007D3E1C"/>
    <w:rsid w:val="007D3F0C"/>
    <w:rsid w:val="007D3FE4"/>
    <w:rsid w:val="007D40B6"/>
    <w:rsid w:val="007D46BC"/>
    <w:rsid w:val="007D4813"/>
    <w:rsid w:val="007D4930"/>
    <w:rsid w:val="007D4BE1"/>
    <w:rsid w:val="007D4F94"/>
    <w:rsid w:val="007D55C4"/>
    <w:rsid w:val="007D5647"/>
    <w:rsid w:val="007D5C98"/>
    <w:rsid w:val="007D601B"/>
    <w:rsid w:val="007D699A"/>
    <w:rsid w:val="007D69AE"/>
    <w:rsid w:val="007D6C0D"/>
    <w:rsid w:val="007D6D10"/>
    <w:rsid w:val="007D70EC"/>
    <w:rsid w:val="007D722F"/>
    <w:rsid w:val="007D7845"/>
    <w:rsid w:val="007D7B29"/>
    <w:rsid w:val="007D7C63"/>
    <w:rsid w:val="007D7DE3"/>
    <w:rsid w:val="007E04AB"/>
    <w:rsid w:val="007E0585"/>
    <w:rsid w:val="007E07A8"/>
    <w:rsid w:val="007E095D"/>
    <w:rsid w:val="007E0AE8"/>
    <w:rsid w:val="007E0BE7"/>
    <w:rsid w:val="007E0C50"/>
    <w:rsid w:val="007E0D1C"/>
    <w:rsid w:val="007E0DCC"/>
    <w:rsid w:val="007E0E83"/>
    <w:rsid w:val="007E117B"/>
    <w:rsid w:val="007E1492"/>
    <w:rsid w:val="007E18AF"/>
    <w:rsid w:val="007E1DA0"/>
    <w:rsid w:val="007E1E66"/>
    <w:rsid w:val="007E2034"/>
    <w:rsid w:val="007E21F9"/>
    <w:rsid w:val="007E2348"/>
    <w:rsid w:val="007E23E3"/>
    <w:rsid w:val="007E25AB"/>
    <w:rsid w:val="007E2A86"/>
    <w:rsid w:val="007E2AD7"/>
    <w:rsid w:val="007E2F5F"/>
    <w:rsid w:val="007E30DB"/>
    <w:rsid w:val="007E3148"/>
    <w:rsid w:val="007E3241"/>
    <w:rsid w:val="007E34C9"/>
    <w:rsid w:val="007E34E5"/>
    <w:rsid w:val="007E3C62"/>
    <w:rsid w:val="007E3EA6"/>
    <w:rsid w:val="007E421D"/>
    <w:rsid w:val="007E4482"/>
    <w:rsid w:val="007E4659"/>
    <w:rsid w:val="007E4974"/>
    <w:rsid w:val="007E4A90"/>
    <w:rsid w:val="007E4BD4"/>
    <w:rsid w:val="007E4D43"/>
    <w:rsid w:val="007E50FD"/>
    <w:rsid w:val="007E5190"/>
    <w:rsid w:val="007E5C50"/>
    <w:rsid w:val="007E5D99"/>
    <w:rsid w:val="007E63B3"/>
    <w:rsid w:val="007E67B6"/>
    <w:rsid w:val="007E69ED"/>
    <w:rsid w:val="007E6A09"/>
    <w:rsid w:val="007E6A5D"/>
    <w:rsid w:val="007E6F2E"/>
    <w:rsid w:val="007E70C3"/>
    <w:rsid w:val="007E719A"/>
    <w:rsid w:val="007E73E2"/>
    <w:rsid w:val="007E746B"/>
    <w:rsid w:val="007E7817"/>
    <w:rsid w:val="007E784B"/>
    <w:rsid w:val="007E7929"/>
    <w:rsid w:val="007E79F7"/>
    <w:rsid w:val="007E7E5B"/>
    <w:rsid w:val="007F004D"/>
    <w:rsid w:val="007F00B5"/>
    <w:rsid w:val="007F01A0"/>
    <w:rsid w:val="007F02C8"/>
    <w:rsid w:val="007F02EC"/>
    <w:rsid w:val="007F0B99"/>
    <w:rsid w:val="007F0BB8"/>
    <w:rsid w:val="007F0D16"/>
    <w:rsid w:val="007F110B"/>
    <w:rsid w:val="007F1235"/>
    <w:rsid w:val="007F149D"/>
    <w:rsid w:val="007F19EB"/>
    <w:rsid w:val="007F1B08"/>
    <w:rsid w:val="007F1EC0"/>
    <w:rsid w:val="007F2038"/>
    <w:rsid w:val="007F2158"/>
    <w:rsid w:val="007F24B2"/>
    <w:rsid w:val="007F2B8B"/>
    <w:rsid w:val="007F2E9F"/>
    <w:rsid w:val="007F2FBE"/>
    <w:rsid w:val="007F3682"/>
    <w:rsid w:val="007F3A4E"/>
    <w:rsid w:val="007F3A53"/>
    <w:rsid w:val="007F3C99"/>
    <w:rsid w:val="007F3CAB"/>
    <w:rsid w:val="007F42E8"/>
    <w:rsid w:val="007F44F0"/>
    <w:rsid w:val="007F473A"/>
    <w:rsid w:val="007F4772"/>
    <w:rsid w:val="007F47ED"/>
    <w:rsid w:val="007F4A78"/>
    <w:rsid w:val="007F4D70"/>
    <w:rsid w:val="007F4E51"/>
    <w:rsid w:val="007F522E"/>
    <w:rsid w:val="007F54B6"/>
    <w:rsid w:val="007F570F"/>
    <w:rsid w:val="007F5717"/>
    <w:rsid w:val="007F5C5A"/>
    <w:rsid w:val="007F5E9C"/>
    <w:rsid w:val="007F5EF4"/>
    <w:rsid w:val="007F5F53"/>
    <w:rsid w:val="007F600A"/>
    <w:rsid w:val="007F6103"/>
    <w:rsid w:val="007F61A7"/>
    <w:rsid w:val="007F6216"/>
    <w:rsid w:val="007F6433"/>
    <w:rsid w:val="007F6518"/>
    <w:rsid w:val="007F6562"/>
    <w:rsid w:val="007F658F"/>
    <w:rsid w:val="007F6A07"/>
    <w:rsid w:val="007F6DEA"/>
    <w:rsid w:val="007F7164"/>
    <w:rsid w:val="007F7204"/>
    <w:rsid w:val="007F72A4"/>
    <w:rsid w:val="007F7C59"/>
    <w:rsid w:val="0080099E"/>
    <w:rsid w:val="008009B6"/>
    <w:rsid w:val="00800A67"/>
    <w:rsid w:val="00800C94"/>
    <w:rsid w:val="00800CCF"/>
    <w:rsid w:val="00800CE4"/>
    <w:rsid w:val="008011B5"/>
    <w:rsid w:val="008017E0"/>
    <w:rsid w:val="00801B3A"/>
    <w:rsid w:val="00801C8E"/>
    <w:rsid w:val="00801CFB"/>
    <w:rsid w:val="00801D4C"/>
    <w:rsid w:val="00801E1D"/>
    <w:rsid w:val="00801FB0"/>
    <w:rsid w:val="008020BF"/>
    <w:rsid w:val="00802236"/>
    <w:rsid w:val="0080223F"/>
    <w:rsid w:val="00802349"/>
    <w:rsid w:val="008029EF"/>
    <w:rsid w:val="00802B33"/>
    <w:rsid w:val="00802C92"/>
    <w:rsid w:val="0080310F"/>
    <w:rsid w:val="00803914"/>
    <w:rsid w:val="0080406B"/>
    <w:rsid w:val="0080439B"/>
    <w:rsid w:val="00804EAF"/>
    <w:rsid w:val="00804F53"/>
    <w:rsid w:val="008053CA"/>
    <w:rsid w:val="00805B14"/>
    <w:rsid w:val="008060A1"/>
    <w:rsid w:val="008064B5"/>
    <w:rsid w:val="00806549"/>
    <w:rsid w:val="008065D6"/>
    <w:rsid w:val="0080691E"/>
    <w:rsid w:val="008069BA"/>
    <w:rsid w:val="008069BE"/>
    <w:rsid w:val="00806D39"/>
    <w:rsid w:val="00806F0B"/>
    <w:rsid w:val="00806FF0"/>
    <w:rsid w:val="00807019"/>
    <w:rsid w:val="00807273"/>
    <w:rsid w:val="0080767F"/>
    <w:rsid w:val="008076B6"/>
    <w:rsid w:val="00807B3D"/>
    <w:rsid w:val="00807FAB"/>
    <w:rsid w:val="0081009B"/>
    <w:rsid w:val="00810242"/>
    <w:rsid w:val="00810380"/>
    <w:rsid w:val="008105B8"/>
    <w:rsid w:val="0081065D"/>
    <w:rsid w:val="008108AA"/>
    <w:rsid w:val="008109BF"/>
    <w:rsid w:val="00810CDF"/>
    <w:rsid w:val="00810D9D"/>
    <w:rsid w:val="00810DAC"/>
    <w:rsid w:val="00810FEC"/>
    <w:rsid w:val="0081118B"/>
    <w:rsid w:val="008111BC"/>
    <w:rsid w:val="00811559"/>
    <w:rsid w:val="00811699"/>
    <w:rsid w:val="00811709"/>
    <w:rsid w:val="0081180F"/>
    <w:rsid w:val="00811BAC"/>
    <w:rsid w:val="00811E64"/>
    <w:rsid w:val="00812222"/>
    <w:rsid w:val="0081231A"/>
    <w:rsid w:val="00812394"/>
    <w:rsid w:val="00812567"/>
    <w:rsid w:val="00812955"/>
    <w:rsid w:val="00812A06"/>
    <w:rsid w:val="008131D6"/>
    <w:rsid w:val="0081354B"/>
    <w:rsid w:val="00813755"/>
    <w:rsid w:val="00814463"/>
    <w:rsid w:val="00814494"/>
    <w:rsid w:val="008145D0"/>
    <w:rsid w:val="008145DF"/>
    <w:rsid w:val="00814C3D"/>
    <w:rsid w:val="00814E37"/>
    <w:rsid w:val="00814EB0"/>
    <w:rsid w:val="00815319"/>
    <w:rsid w:val="008153DA"/>
    <w:rsid w:val="00815562"/>
    <w:rsid w:val="00815923"/>
    <w:rsid w:val="00815A45"/>
    <w:rsid w:val="00815DAD"/>
    <w:rsid w:val="00815E21"/>
    <w:rsid w:val="00815E73"/>
    <w:rsid w:val="00815EF1"/>
    <w:rsid w:val="0081600A"/>
    <w:rsid w:val="008161BE"/>
    <w:rsid w:val="0081675E"/>
    <w:rsid w:val="0081689D"/>
    <w:rsid w:val="00816962"/>
    <w:rsid w:val="00816D0D"/>
    <w:rsid w:val="00816DA5"/>
    <w:rsid w:val="0081739B"/>
    <w:rsid w:val="008175B6"/>
    <w:rsid w:val="00817865"/>
    <w:rsid w:val="00817996"/>
    <w:rsid w:val="00817A33"/>
    <w:rsid w:val="00817CA0"/>
    <w:rsid w:val="00820157"/>
    <w:rsid w:val="00820353"/>
    <w:rsid w:val="0082047A"/>
    <w:rsid w:val="00820555"/>
    <w:rsid w:val="008205B6"/>
    <w:rsid w:val="008205E3"/>
    <w:rsid w:val="00820B00"/>
    <w:rsid w:val="00820B7F"/>
    <w:rsid w:val="00820C80"/>
    <w:rsid w:val="00820EE8"/>
    <w:rsid w:val="00821163"/>
    <w:rsid w:val="0082140F"/>
    <w:rsid w:val="00821793"/>
    <w:rsid w:val="00821F31"/>
    <w:rsid w:val="00822108"/>
    <w:rsid w:val="0082211A"/>
    <w:rsid w:val="008222B0"/>
    <w:rsid w:val="0082236C"/>
    <w:rsid w:val="00822618"/>
    <w:rsid w:val="00822649"/>
    <w:rsid w:val="00822A28"/>
    <w:rsid w:val="00822AB8"/>
    <w:rsid w:val="00822CC0"/>
    <w:rsid w:val="00822CF6"/>
    <w:rsid w:val="00822E11"/>
    <w:rsid w:val="00823030"/>
    <w:rsid w:val="008230A1"/>
    <w:rsid w:val="00823A3A"/>
    <w:rsid w:val="00823C4F"/>
    <w:rsid w:val="00823D7D"/>
    <w:rsid w:val="00824393"/>
    <w:rsid w:val="00824397"/>
    <w:rsid w:val="008243E3"/>
    <w:rsid w:val="00824590"/>
    <w:rsid w:val="0082488F"/>
    <w:rsid w:val="00824BD5"/>
    <w:rsid w:val="00824C37"/>
    <w:rsid w:val="00825152"/>
    <w:rsid w:val="00825544"/>
    <w:rsid w:val="00825554"/>
    <w:rsid w:val="008255F9"/>
    <w:rsid w:val="00825C74"/>
    <w:rsid w:val="00825FC3"/>
    <w:rsid w:val="00825FD6"/>
    <w:rsid w:val="00826334"/>
    <w:rsid w:val="0082638A"/>
    <w:rsid w:val="0082642D"/>
    <w:rsid w:val="00826D5A"/>
    <w:rsid w:val="008271B1"/>
    <w:rsid w:val="008274AD"/>
    <w:rsid w:val="008278B4"/>
    <w:rsid w:val="00827C30"/>
    <w:rsid w:val="00827E7E"/>
    <w:rsid w:val="00830150"/>
    <w:rsid w:val="00830689"/>
    <w:rsid w:val="008308DE"/>
    <w:rsid w:val="00830CC1"/>
    <w:rsid w:val="00830FBF"/>
    <w:rsid w:val="00830FCA"/>
    <w:rsid w:val="00831107"/>
    <w:rsid w:val="008315B3"/>
    <w:rsid w:val="008317F9"/>
    <w:rsid w:val="00831900"/>
    <w:rsid w:val="00831E81"/>
    <w:rsid w:val="00832116"/>
    <w:rsid w:val="0083217A"/>
    <w:rsid w:val="00832636"/>
    <w:rsid w:val="008327F2"/>
    <w:rsid w:val="00832D39"/>
    <w:rsid w:val="00832E8A"/>
    <w:rsid w:val="0083310D"/>
    <w:rsid w:val="008331EF"/>
    <w:rsid w:val="008333EB"/>
    <w:rsid w:val="0083352D"/>
    <w:rsid w:val="008337CB"/>
    <w:rsid w:val="008337DF"/>
    <w:rsid w:val="00833B02"/>
    <w:rsid w:val="00833B4E"/>
    <w:rsid w:val="0083402C"/>
    <w:rsid w:val="008345BD"/>
    <w:rsid w:val="00834B17"/>
    <w:rsid w:val="00834F8B"/>
    <w:rsid w:val="00835388"/>
    <w:rsid w:val="00835470"/>
    <w:rsid w:val="0083561A"/>
    <w:rsid w:val="0083567B"/>
    <w:rsid w:val="008359CA"/>
    <w:rsid w:val="00835DDE"/>
    <w:rsid w:val="00835DF5"/>
    <w:rsid w:val="00835EB6"/>
    <w:rsid w:val="008364F8"/>
    <w:rsid w:val="00836B1E"/>
    <w:rsid w:val="00836BF5"/>
    <w:rsid w:val="00836CA1"/>
    <w:rsid w:val="00836DA2"/>
    <w:rsid w:val="00837248"/>
    <w:rsid w:val="00837602"/>
    <w:rsid w:val="008379D4"/>
    <w:rsid w:val="00837A89"/>
    <w:rsid w:val="00837DCD"/>
    <w:rsid w:val="00837EF7"/>
    <w:rsid w:val="00840128"/>
    <w:rsid w:val="00840136"/>
    <w:rsid w:val="008401D0"/>
    <w:rsid w:val="008403E7"/>
    <w:rsid w:val="00840491"/>
    <w:rsid w:val="008404BF"/>
    <w:rsid w:val="00840783"/>
    <w:rsid w:val="00840965"/>
    <w:rsid w:val="00841036"/>
    <w:rsid w:val="0084144F"/>
    <w:rsid w:val="00841574"/>
    <w:rsid w:val="008419B3"/>
    <w:rsid w:val="00841ABB"/>
    <w:rsid w:val="00841B90"/>
    <w:rsid w:val="00841C5A"/>
    <w:rsid w:val="00841CBB"/>
    <w:rsid w:val="0084285A"/>
    <w:rsid w:val="00842C4B"/>
    <w:rsid w:val="00843277"/>
    <w:rsid w:val="00843A00"/>
    <w:rsid w:val="00843AFF"/>
    <w:rsid w:val="00843B71"/>
    <w:rsid w:val="00843F0B"/>
    <w:rsid w:val="0084431D"/>
    <w:rsid w:val="0084457F"/>
    <w:rsid w:val="0084499B"/>
    <w:rsid w:val="00845005"/>
    <w:rsid w:val="00845180"/>
    <w:rsid w:val="0084537E"/>
    <w:rsid w:val="00845C70"/>
    <w:rsid w:val="0084652D"/>
    <w:rsid w:val="00846933"/>
    <w:rsid w:val="00846A77"/>
    <w:rsid w:val="00846B6C"/>
    <w:rsid w:val="00846CA0"/>
    <w:rsid w:val="00846E43"/>
    <w:rsid w:val="00847432"/>
    <w:rsid w:val="00847601"/>
    <w:rsid w:val="008476E3"/>
    <w:rsid w:val="00847811"/>
    <w:rsid w:val="00847B41"/>
    <w:rsid w:val="00847D34"/>
    <w:rsid w:val="00847FC8"/>
    <w:rsid w:val="00847FD0"/>
    <w:rsid w:val="00850300"/>
    <w:rsid w:val="00850C1F"/>
    <w:rsid w:val="00850D2C"/>
    <w:rsid w:val="008512DF"/>
    <w:rsid w:val="00851409"/>
    <w:rsid w:val="0085177C"/>
    <w:rsid w:val="00851818"/>
    <w:rsid w:val="0085185D"/>
    <w:rsid w:val="00851B74"/>
    <w:rsid w:val="00851BAF"/>
    <w:rsid w:val="00851DB2"/>
    <w:rsid w:val="00851E3B"/>
    <w:rsid w:val="00852006"/>
    <w:rsid w:val="008521BC"/>
    <w:rsid w:val="00852764"/>
    <w:rsid w:val="00852AC7"/>
    <w:rsid w:val="00852B29"/>
    <w:rsid w:val="00852CB1"/>
    <w:rsid w:val="008530BC"/>
    <w:rsid w:val="008535F0"/>
    <w:rsid w:val="0085364D"/>
    <w:rsid w:val="00853779"/>
    <w:rsid w:val="00853EB7"/>
    <w:rsid w:val="00854479"/>
    <w:rsid w:val="008545B1"/>
    <w:rsid w:val="008547D9"/>
    <w:rsid w:val="00854935"/>
    <w:rsid w:val="00855101"/>
    <w:rsid w:val="00855154"/>
    <w:rsid w:val="008553C3"/>
    <w:rsid w:val="008559BD"/>
    <w:rsid w:val="00855C61"/>
    <w:rsid w:val="00855D63"/>
    <w:rsid w:val="00855E4A"/>
    <w:rsid w:val="00855E6D"/>
    <w:rsid w:val="00855E83"/>
    <w:rsid w:val="00855FB1"/>
    <w:rsid w:val="00855FE1"/>
    <w:rsid w:val="00856102"/>
    <w:rsid w:val="00856237"/>
    <w:rsid w:val="0085638D"/>
    <w:rsid w:val="0085661C"/>
    <w:rsid w:val="0085664F"/>
    <w:rsid w:val="00856836"/>
    <w:rsid w:val="008568B8"/>
    <w:rsid w:val="00856921"/>
    <w:rsid w:val="00856992"/>
    <w:rsid w:val="00856D0C"/>
    <w:rsid w:val="00856FC0"/>
    <w:rsid w:val="00857202"/>
    <w:rsid w:val="00857583"/>
    <w:rsid w:val="008577F0"/>
    <w:rsid w:val="008578BA"/>
    <w:rsid w:val="008578ED"/>
    <w:rsid w:val="00857974"/>
    <w:rsid w:val="00857CEF"/>
    <w:rsid w:val="00857DB9"/>
    <w:rsid w:val="00857EF9"/>
    <w:rsid w:val="00860005"/>
    <w:rsid w:val="00860090"/>
    <w:rsid w:val="008600FB"/>
    <w:rsid w:val="008604C1"/>
    <w:rsid w:val="00860539"/>
    <w:rsid w:val="008606B3"/>
    <w:rsid w:val="008607CC"/>
    <w:rsid w:val="00860878"/>
    <w:rsid w:val="008609F5"/>
    <w:rsid w:val="00860B81"/>
    <w:rsid w:val="00860C32"/>
    <w:rsid w:val="00860FA5"/>
    <w:rsid w:val="00861766"/>
    <w:rsid w:val="00861CA3"/>
    <w:rsid w:val="00861D2B"/>
    <w:rsid w:val="00861EB2"/>
    <w:rsid w:val="00862167"/>
    <w:rsid w:val="00862514"/>
    <w:rsid w:val="00862563"/>
    <w:rsid w:val="008626F5"/>
    <w:rsid w:val="008626FC"/>
    <w:rsid w:val="00862A2A"/>
    <w:rsid w:val="00862AA9"/>
    <w:rsid w:val="00862AD9"/>
    <w:rsid w:val="00862F39"/>
    <w:rsid w:val="00862F3E"/>
    <w:rsid w:val="00863106"/>
    <w:rsid w:val="0086341E"/>
    <w:rsid w:val="0086373B"/>
    <w:rsid w:val="00863967"/>
    <w:rsid w:val="0086399E"/>
    <w:rsid w:val="008639A2"/>
    <w:rsid w:val="008639C6"/>
    <w:rsid w:val="00863AA6"/>
    <w:rsid w:val="00863BCD"/>
    <w:rsid w:val="00863E80"/>
    <w:rsid w:val="00863F0E"/>
    <w:rsid w:val="008642A1"/>
    <w:rsid w:val="008644D3"/>
    <w:rsid w:val="0086473E"/>
    <w:rsid w:val="00864807"/>
    <w:rsid w:val="0086482C"/>
    <w:rsid w:val="00864E22"/>
    <w:rsid w:val="00864ED4"/>
    <w:rsid w:val="00864F6A"/>
    <w:rsid w:val="0086515B"/>
    <w:rsid w:val="00865296"/>
    <w:rsid w:val="0086537D"/>
    <w:rsid w:val="0086541F"/>
    <w:rsid w:val="0086575F"/>
    <w:rsid w:val="00865999"/>
    <w:rsid w:val="00865AC9"/>
    <w:rsid w:val="00865E7F"/>
    <w:rsid w:val="00866068"/>
    <w:rsid w:val="0086608E"/>
    <w:rsid w:val="00866147"/>
    <w:rsid w:val="00866250"/>
    <w:rsid w:val="008662D8"/>
    <w:rsid w:val="008665B9"/>
    <w:rsid w:val="008669A9"/>
    <w:rsid w:val="00866CD2"/>
    <w:rsid w:val="008670AD"/>
    <w:rsid w:val="00867495"/>
    <w:rsid w:val="008678D6"/>
    <w:rsid w:val="008679D4"/>
    <w:rsid w:val="00867C5D"/>
    <w:rsid w:val="00867C83"/>
    <w:rsid w:val="00867F41"/>
    <w:rsid w:val="00867F71"/>
    <w:rsid w:val="0087016F"/>
    <w:rsid w:val="008701FA"/>
    <w:rsid w:val="0087059B"/>
    <w:rsid w:val="008705E8"/>
    <w:rsid w:val="00870835"/>
    <w:rsid w:val="00870907"/>
    <w:rsid w:val="0087091D"/>
    <w:rsid w:val="00870B23"/>
    <w:rsid w:val="00870BB1"/>
    <w:rsid w:val="00870C81"/>
    <w:rsid w:val="00870C88"/>
    <w:rsid w:val="00870EDD"/>
    <w:rsid w:val="00870F71"/>
    <w:rsid w:val="0087102A"/>
    <w:rsid w:val="008711A9"/>
    <w:rsid w:val="0087121C"/>
    <w:rsid w:val="00871365"/>
    <w:rsid w:val="008718C4"/>
    <w:rsid w:val="008719D3"/>
    <w:rsid w:val="0087209A"/>
    <w:rsid w:val="008720EA"/>
    <w:rsid w:val="0087264E"/>
    <w:rsid w:val="0087273C"/>
    <w:rsid w:val="008729ED"/>
    <w:rsid w:val="00873850"/>
    <w:rsid w:val="00873A88"/>
    <w:rsid w:val="00873AB8"/>
    <w:rsid w:val="00873AC7"/>
    <w:rsid w:val="00873BDA"/>
    <w:rsid w:val="00873C23"/>
    <w:rsid w:val="00873ED7"/>
    <w:rsid w:val="00873EF1"/>
    <w:rsid w:val="00873F9A"/>
    <w:rsid w:val="00874046"/>
    <w:rsid w:val="008740BE"/>
    <w:rsid w:val="00874372"/>
    <w:rsid w:val="0087450B"/>
    <w:rsid w:val="00874663"/>
    <w:rsid w:val="0087499E"/>
    <w:rsid w:val="00874C58"/>
    <w:rsid w:val="00874D9C"/>
    <w:rsid w:val="00874EF4"/>
    <w:rsid w:val="00874F4D"/>
    <w:rsid w:val="00875170"/>
    <w:rsid w:val="00875285"/>
    <w:rsid w:val="008752C8"/>
    <w:rsid w:val="008753D3"/>
    <w:rsid w:val="0087544F"/>
    <w:rsid w:val="0087547D"/>
    <w:rsid w:val="00875695"/>
    <w:rsid w:val="00875892"/>
    <w:rsid w:val="00875C5B"/>
    <w:rsid w:val="008763BD"/>
    <w:rsid w:val="008768EA"/>
    <w:rsid w:val="00876CBF"/>
    <w:rsid w:val="00876D36"/>
    <w:rsid w:val="00876DA4"/>
    <w:rsid w:val="008773B0"/>
    <w:rsid w:val="008774E6"/>
    <w:rsid w:val="0087760E"/>
    <w:rsid w:val="00877964"/>
    <w:rsid w:val="00877B8B"/>
    <w:rsid w:val="00877C6D"/>
    <w:rsid w:val="00877DC1"/>
    <w:rsid w:val="00877EF9"/>
    <w:rsid w:val="00880352"/>
    <w:rsid w:val="00880496"/>
    <w:rsid w:val="008807F6"/>
    <w:rsid w:val="008809DE"/>
    <w:rsid w:val="00880D7A"/>
    <w:rsid w:val="008814A6"/>
    <w:rsid w:val="0088175B"/>
    <w:rsid w:val="00881A8A"/>
    <w:rsid w:val="00881B29"/>
    <w:rsid w:val="00881E8D"/>
    <w:rsid w:val="008829E6"/>
    <w:rsid w:val="00882B47"/>
    <w:rsid w:val="00883244"/>
    <w:rsid w:val="008833B7"/>
    <w:rsid w:val="008833B8"/>
    <w:rsid w:val="00883469"/>
    <w:rsid w:val="00883C7D"/>
    <w:rsid w:val="00883ECA"/>
    <w:rsid w:val="00883FA0"/>
    <w:rsid w:val="00883FBC"/>
    <w:rsid w:val="00884017"/>
    <w:rsid w:val="0088461F"/>
    <w:rsid w:val="00884864"/>
    <w:rsid w:val="008849EB"/>
    <w:rsid w:val="00884B11"/>
    <w:rsid w:val="00884C83"/>
    <w:rsid w:val="00884DB4"/>
    <w:rsid w:val="00884F55"/>
    <w:rsid w:val="00885377"/>
    <w:rsid w:val="0088553F"/>
    <w:rsid w:val="0088567A"/>
    <w:rsid w:val="00885736"/>
    <w:rsid w:val="00885D27"/>
    <w:rsid w:val="00885DA5"/>
    <w:rsid w:val="00885E50"/>
    <w:rsid w:val="00886BC4"/>
    <w:rsid w:val="00886BEC"/>
    <w:rsid w:val="00886F6F"/>
    <w:rsid w:val="008872B9"/>
    <w:rsid w:val="00887664"/>
    <w:rsid w:val="008877FB"/>
    <w:rsid w:val="00887B54"/>
    <w:rsid w:val="00887C5C"/>
    <w:rsid w:val="00887E74"/>
    <w:rsid w:val="00890086"/>
    <w:rsid w:val="00890E33"/>
    <w:rsid w:val="00890EC2"/>
    <w:rsid w:val="008910D0"/>
    <w:rsid w:val="00891242"/>
    <w:rsid w:val="0089128D"/>
    <w:rsid w:val="008915AE"/>
    <w:rsid w:val="00891800"/>
    <w:rsid w:val="00891950"/>
    <w:rsid w:val="00891DBE"/>
    <w:rsid w:val="00891F82"/>
    <w:rsid w:val="00892051"/>
    <w:rsid w:val="0089208D"/>
    <w:rsid w:val="008920BA"/>
    <w:rsid w:val="0089243E"/>
    <w:rsid w:val="008925F1"/>
    <w:rsid w:val="00892610"/>
    <w:rsid w:val="00892624"/>
    <w:rsid w:val="008927D1"/>
    <w:rsid w:val="00892823"/>
    <w:rsid w:val="00892DEF"/>
    <w:rsid w:val="00892EB7"/>
    <w:rsid w:val="00892F7E"/>
    <w:rsid w:val="00893156"/>
    <w:rsid w:val="008931B7"/>
    <w:rsid w:val="00893252"/>
    <w:rsid w:val="00893459"/>
    <w:rsid w:val="008934D9"/>
    <w:rsid w:val="008935D9"/>
    <w:rsid w:val="00893B8F"/>
    <w:rsid w:val="00893F0E"/>
    <w:rsid w:val="00893F73"/>
    <w:rsid w:val="008943D3"/>
    <w:rsid w:val="008948A7"/>
    <w:rsid w:val="008948E1"/>
    <w:rsid w:val="00894C8A"/>
    <w:rsid w:val="00894CBB"/>
    <w:rsid w:val="0089500D"/>
    <w:rsid w:val="0089523F"/>
    <w:rsid w:val="0089539C"/>
    <w:rsid w:val="008953D7"/>
    <w:rsid w:val="008955D6"/>
    <w:rsid w:val="0089572E"/>
    <w:rsid w:val="00895779"/>
    <w:rsid w:val="00895B03"/>
    <w:rsid w:val="00895CB9"/>
    <w:rsid w:val="00896095"/>
    <w:rsid w:val="00896327"/>
    <w:rsid w:val="00896718"/>
    <w:rsid w:val="00896783"/>
    <w:rsid w:val="00896BD9"/>
    <w:rsid w:val="00896C22"/>
    <w:rsid w:val="0089711F"/>
    <w:rsid w:val="008971B8"/>
    <w:rsid w:val="0089787F"/>
    <w:rsid w:val="00897971"/>
    <w:rsid w:val="00897981"/>
    <w:rsid w:val="008A05A8"/>
    <w:rsid w:val="008A06B6"/>
    <w:rsid w:val="008A09F0"/>
    <w:rsid w:val="008A0A29"/>
    <w:rsid w:val="008A0B9C"/>
    <w:rsid w:val="008A0D2F"/>
    <w:rsid w:val="008A0EF0"/>
    <w:rsid w:val="008A136B"/>
    <w:rsid w:val="008A1460"/>
    <w:rsid w:val="008A166A"/>
    <w:rsid w:val="008A16A0"/>
    <w:rsid w:val="008A1702"/>
    <w:rsid w:val="008A181D"/>
    <w:rsid w:val="008A199A"/>
    <w:rsid w:val="008A1ABC"/>
    <w:rsid w:val="008A1FF1"/>
    <w:rsid w:val="008A2226"/>
    <w:rsid w:val="008A225C"/>
    <w:rsid w:val="008A2397"/>
    <w:rsid w:val="008A2640"/>
    <w:rsid w:val="008A26B0"/>
    <w:rsid w:val="008A2988"/>
    <w:rsid w:val="008A3490"/>
    <w:rsid w:val="008A3549"/>
    <w:rsid w:val="008A3870"/>
    <w:rsid w:val="008A396F"/>
    <w:rsid w:val="008A3988"/>
    <w:rsid w:val="008A3B1A"/>
    <w:rsid w:val="008A3BCC"/>
    <w:rsid w:val="008A3BE8"/>
    <w:rsid w:val="008A4265"/>
    <w:rsid w:val="008A427C"/>
    <w:rsid w:val="008A43B2"/>
    <w:rsid w:val="008A4568"/>
    <w:rsid w:val="008A461A"/>
    <w:rsid w:val="008A467F"/>
    <w:rsid w:val="008A4E4A"/>
    <w:rsid w:val="008A5420"/>
    <w:rsid w:val="008A572B"/>
    <w:rsid w:val="008A574C"/>
    <w:rsid w:val="008A57D6"/>
    <w:rsid w:val="008A58CE"/>
    <w:rsid w:val="008A5919"/>
    <w:rsid w:val="008A5975"/>
    <w:rsid w:val="008A5BAB"/>
    <w:rsid w:val="008A5CEF"/>
    <w:rsid w:val="008A5D03"/>
    <w:rsid w:val="008A5FDC"/>
    <w:rsid w:val="008A60ED"/>
    <w:rsid w:val="008A61A7"/>
    <w:rsid w:val="008A6336"/>
    <w:rsid w:val="008A64A7"/>
    <w:rsid w:val="008A688A"/>
    <w:rsid w:val="008A6985"/>
    <w:rsid w:val="008A7305"/>
    <w:rsid w:val="008A7718"/>
    <w:rsid w:val="008A7789"/>
    <w:rsid w:val="008A77A6"/>
    <w:rsid w:val="008A7907"/>
    <w:rsid w:val="008A7BAF"/>
    <w:rsid w:val="008A7D6C"/>
    <w:rsid w:val="008B03B4"/>
    <w:rsid w:val="008B0686"/>
    <w:rsid w:val="008B07CE"/>
    <w:rsid w:val="008B0C24"/>
    <w:rsid w:val="008B0D2F"/>
    <w:rsid w:val="008B102B"/>
    <w:rsid w:val="008B1131"/>
    <w:rsid w:val="008B11D7"/>
    <w:rsid w:val="008B146D"/>
    <w:rsid w:val="008B156A"/>
    <w:rsid w:val="008B18C2"/>
    <w:rsid w:val="008B192F"/>
    <w:rsid w:val="008B1937"/>
    <w:rsid w:val="008B1A90"/>
    <w:rsid w:val="008B1B45"/>
    <w:rsid w:val="008B1C37"/>
    <w:rsid w:val="008B2453"/>
    <w:rsid w:val="008B2950"/>
    <w:rsid w:val="008B2BF5"/>
    <w:rsid w:val="008B310A"/>
    <w:rsid w:val="008B312C"/>
    <w:rsid w:val="008B3435"/>
    <w:rsid w:val="008B358F"/>
    <w:rsid w:val="008B3768"/>
    <w:rsid w:val="008B3812"/>
    <w:rsid w:val="008B3865"/>
    <w:rsid w:val="008B38A8"/>
    <w:rsid w:val="008B39FF"/>
    <w:rsid w:val="008B4218"/>
    <w:rsid w:val="008B4342"/>
    <w:rsid w:val="008B438F"/>
    <w:rsid w:val="008B4588"/>
    <w:rsid w:val="008B462B"/>
    <w:rsid w:val="008B4854"/>
    <w:rsid w:val="008B4A44"/>
    <w:rsid w:val="008B4DB9"/>
    <w:rsid w:val="008B4E2F"/>
    <w:rsid w:val="008B4F8B"/>
    <w:rsid w:val="008B5000"/>
    <w:rsid w:val="008B5255"/>
    <w:rsid w:val="008B58B1"/>
    <w:rsid w:val="008B59C5"/>
    <w:rsid w:val="008B5A99"/>
    <w:rsid w:val="008B5C2D"/>
    <w:rsid w:val="008B5D53"/>
    <w:rsid w:val="008B5FD0"/>
    <w:rsid w:val="008B60B4"/>
    <w:rsid w:val="008B6883"/>
    <w:rsid w:val="008B695B"/>
    <w:rsid w:val="008B6BA8"/>
    <w:rsid w:val="008B6D9D"/>
    <w:rsid w:val="008B7354"/>
    <w:rsid w:val="008B73E6"/>
    <w:rsid w:val="008B77A7"/>
    <w:rsid w:val="008B79B9"/>
    <w:rsid w:val="008B79E3"/>
    <w:rsid w:val="008B7B0D"/>
    <w:rsid w:val="008C00A3"/>
    <w:rsid w:val="008C0218"/>
    <w:rsid w:val="008C037F"/>
    <w:rsid w:val="008C0835"/>
    <w:rsid w:val="008C0DF2"/>
    <w:rsid w:val="008C1105"/>
    <w:rsid w:val="008C12FE"/>
    <w:rsid w:val="008C145A"/>
    <w:rsid w:val="008C1520"/>
    <w:rsid w:val="008C179E"/>
    <w:rsid w:val="008C1809"/>
    <w:rsid w:val="008C1895"/>
    <w:rsid w:val="008C1BFC"/>
    <w:rsid w:val="008C1C44"/>
    <w:rsid w:val="008C1DB2"/>
    <w:rsid w:val="008C1E8F"/>
    <w:rsid w:val="008C21AE"/>
    <w:rsid w:val="008C22EB"/>
    <w:rsid w:val="008C2367"/>
    <w:rsid w:val="008C274F"/>
    <w:rsid w:val="008C286D"/>
    <w:rsid w:val="008C2967"/>
    <w:rsid w:val="008C2973"/>
    <w:rsid w:val="008C2D00"/>
    <w:rsid w:val="008C30D9"/>
    <w:rsid w:val="008C364C"/>
    <w:rsid w:val="008C38CC"/>
    <w:rsid w:val="008C3A66"/>
    <w:rsid w:val="008C3B09"/>
    <w:rsid w:val="008C3C04"/>
    <w:rsid w:val="008C3CE1"/>
    <w:rsid w:val="008C3ED5"/>
    <w:rsid w:val="008C4220"/>
    <w:rsid w:val="008C49BF"/>
    <w:rsid w:val="008C4A9D"/>
    <w:rsid w:val="008C4BA2"/>
    <w:rsid w:val="008C509D"/>
    <w:rsid w:val="008C51A4"/>
    <w:rsid w:val="008C5436"/>
    <w:rsid w:val="008C54DA"/>
    <w:rsid w:val="008C5ABF"/>
    <w:rsid w:val="008C5B1B"/>
    <w:rsid w:val="008C6054"/>
    <w:rsid w:val="008C61C3"/>
    <w:rsid w:val="008C62F7"/>
    <w:rsid w:val="008C672A"/>
    <w:rsid w:val="008C6799"/>
    <w:rsid w:val="008C683E"/>
    <w:rsid w:val="008C6936"/>
    <w:rsid w:val="008C6C14"/>
    <w:rsid w:val="008C6DD5"/>
    <w:rsid w:val="008C6F22"/>
    <w:rsid w:val="008C6FCA"/>
    <w:rsid w:val="008C7135"/>
    <w:rsid w:val="008C718E"/>
    <w:rsid w:val="008C722B"/>
    <w:rsid w:val="008C739D"/>
    <w:rsid w:val="008C73C4"/>
    <w:rsid w:val="008C743A"/>
    <w:rsid w:val="008C757A"/>
    <w:rsid w:val="008C782F"/>
    <w:rsid w:val="008C7A41"/>
    <w:rsid w:val="008C7D36"/>
    <w:rsid w:val="008C7D8D"/>
    <w:rsid w:val="008D0273"/>
    <w:rsid w:val="008D0982"/>
    <w:rsid w:val="008D09DC"/>
    <w:rsid w:val="008D1180"/>
    <w:rsid w:val="008D2104"/>
    <w:rsid w:val="008D21EB"/>
    <w:rsid w:val="008D2363"/>
    <w:rsid w:val="008D2381"/>
    <w:rsid w:val="008D2664"/>
    <w:rsid w:val="008D289A"/>
    <w:rsid w:val="008D2CE2"/>
    <w:rsid w:val="008D2EDA"/>
    <w:rsid w:val="008D303C"/>
    <w:rsid w:val="008D333D"/>
    <w:rsid w:val="008D34C5"/>
    <w:rsid w:val="008D3687"/>
    <w:rsid w:val="008D38CD"/>
    <w:rsid w:val="008D3915"/>
    <w:rsid w:val="008D3A8E"/>
    <w:rsid w:val="008D3AC2"/>
    <w:rsid w:val="008D3BF5"/>
    <w:rsid w:val="008D3CFC"/>
    <w:rsid w:val="008D3DDD"/>
    <w:rsid w:val="008D4154"/>
    <w:rsid w:val="008D464C"/>
    <w:rsid w:val="008D4B06"/>
    <w:rsid w:val="008D4B0B"/>
    <w:rsid w:val="008D4F29"/>
    <w:rsid w:val="008D52A3"/>
    <w:rsid w:val="008D6B9E"/>
    <w:rsid w:val="008D6BAC"/>
    <w:rsid w:val="008D6D06"/>
    <w:rsid w:val="008D6DC7"/>
    <w:rsid w:val="008D71B0"/>
    <w:rsid w:val="008D727B"/>
    <w:rsid w:val="008D760C"/>
    <w:rsid w:val="008E023C"/>
    <w:rsid w:val="008E0332"/>
    <w:rsid w:val="008E05FD"/>
    <w:rsid w:val="008E06D3"/>
    <w:rsid w:val="008E0A54"/>
    <w:rsid w:val="008E0FC8"/>
    <w:rsid w:val="008E106C"/>
    <w:rsid w:val="008E18EE"/>
    <w:rsid w:val="008E1C56"/>
    <w:rsid w:val="008E1F89"/>
    <w:rsid w:val="008E21BD"/>
    <w:rsid w:val="008E2369"/>
    <w:rsid w:val="008E240B"/>
    <w:rsid w:val="008E2627"/>
    <w:rsid w:val="008E278A"/>
    <w:rsid w:val="008E27CD"/>
    <w:rsid w:val="008E2A54"/>
    <w:rsid w:val="008E2DB6"/>
    <w:rsid w:val="008E2F3E"/>
    <w:rsid w:val="008E31CA"/>
    <w:rsid w:val="008E32E7"/>
    <w:rsid w:val="008E3593"/>
    <w:rsid w:val="008E3795"/>
    <w:rsid w:val="008E3814"/>
    <w:rsid w:val="008E3F2C"/>
    <w:rsid w:val="008E45A0"/>
    <w:rsid w:val="008E4BEE"/>
    <w:rsid w:val="008E5478"/>
    <w:rsid w:val="008E55D7"/>
    <w:rsid w:val="008E56F1"/>
    <w:rsid w:val="008E5C43"/>
    <w:rsid w:val="008E5EB4"/>
    <w:rsid w:val="008E61F4"/>
    <w:rsid w:val="008E63F8"/>
    <w:rsid w:val="008E6475"/>
    <w:rsid w:val="008E65FA"/>
    <w:rsid w:val="008E660C"/>
    <w:rsid w:val="008E6A1A"/>
    <w:rsid w:val="008E6AA5"/>
    <w:rsid w:val="008E6BB4"/>
    <w:rsid w:val="008E714C"/>
    <w:rsid w:val="008E7370"/>
    <w:rsid w:val="008E7B12"/>
    <w:rsid w:val="008E7BE7"/>
    <w:rsid w:val="008E7FB7"/>
    <w:rsid w:val="008F0E29"/>
    <w:rsid w:val="008F10AA"/>
    <w:rsid w:val="008F114A"/>
    <w:rsid w:val="008F1751"/>
    <w:rsid w:val="008F189D"/>
    <w:rsid w:val="008F1A81"/>
    <w:rsid w:val="008F1F4F"/>
    <w:rsid w:val="008F2064"/>
    <w:rsid w:val="008F2480"/>
    <w:rsid w:val="008F2576"/>
    <w:rsid w:val="008F2816"/>
    <w:rsid w:val="008F2A98"/>
    <w:rsid w:val="008F2AFD"/>
    <w:rsid w:val="008F2B90"/>
    <w:rsid w:val="008F31A9"/>
    <w:rsid w:val="008F3238"/>
    <w:rsid w:val="008F35D7"/>
    <w:rsid w:val="008F35E9"/>
    <w:rsid w:val="008F3884"/>
    <w:rsid w:val="008F3AB7"/>
    <w:rsid w:val="008F3EE2"/>
    <w:rsid w:val="008F421A"/>
    <w:rsid w:val="008F4265"/>
    <w:rsid w:val="008F44A3"/>
    <w:rsid w:val="008F458F"/>
    <w:rsid w:val="008F4602"/>
    <w:rsid w:val="008F4708"/>
    <w:rsid w:val="008F4833"/>
    <w:rsid w:val="008F4D3A"/>
    <w:rsid w:val="008F4FA5"/>
    <w:rsid w:val="008F5346"/>
    <w:rsid w:val="008F5B35"/>
    <w:rsid w:val="008F5BCF"/>
    <w:rsid w:val="008F5C2E"/>
    <w:rsid w:val="008F5F00"/>
    <w:rsid w:val="008F6174"/>
    <w:rsid w:val="008F625C"/>
    <w:rsid w:val="008F6469"/>
    <w:rsid w:val="008F6499"/>
    <w:rsid w:val="008F655F"/>
    <w:rsid w:val="008F65B8"/>
    <w:rsid w:val="008F686B"/>
    <w:rsid w:val="008F6927"/>
    <w:rsid w:val="008F6B20"/>
    <w:rsid w:val="008F6E4C"/>
    <w:rsid w:val="008F7138"/>
    <w:rsid w:val="008F7394"/>
    <w:rsid w:val="008F73BD"/>
    <w:rsid w:val="008F7481"/>
    <w:rsid w:val="008F7615"/>
    <w:rsid w:val="008F7777"/>
    <w:rsid w:val="008F79DE"/>
    <w:rsid w:val="008F7BB1"/>
    <w:rsid w:val="008F7BBF"/>
    <w:rsid w:val="008F7CC5"/>
    <w:rsid w:val="008F7D07"/>
    <w:rsid w:val="0090024E"/>
    <w:rsid w:val="009004FE"/>
    <w:rsid w:val="009005BE"/>
    <w:rsid w:val="00900971"/>
    <w:rsid w:val="00900B7E"/>
    <w:rsid w:val="00900C50"/>
    <w:rsid w:val="00900F70"/>
    <w:rsid w:val="00901081"/>
    <w:rsid w:val="00901910"/>
    <w:rsid w:val="00901A2C"/>
    <w:rsid w:val="00901B07"/>
    <w:rsid w:val="00901B20"/>
    <w:rsid w:val="00901BBB"/>
    <w:rsid w:val="00901DED"/>
    <w:rsid w:val="009021E5"/>
    <w:rsid w:val="00902640"/>
    <w:rsid w:val="00902793"/>
    <w:rsid w:val="009029F7"/>
    <w:rsid w:val="00902C46"/>
    <w:rsid w:val="00902CEB"/>
    <w:rsid w:val="00902EA9"/>
    <w:rsid w:val="00903014"/>
    <w:rsid w:val="00903162"/>
    <w:rsid w:val="009032FA"/>
    <w:rsid w:val="0090350B"/>
    <w:rsid w:val="009035C2"/>
    <w:rsid w:val="00903EF4"/>
    <w:rsid w:val="00904557"/>
    <w:rsid w:val="00904943"/>
    <w:rsid w:val="00904B51"/>
    <w:rsid w:val="00905001"/>
    <w:rsid w:val="0090511B"/>
    <w:rsid w:val="0090538A"/>
    <w:rsid w:val="009058F3"/>
    <w:rsid w:val="00905980"/>
    <w:rsid w:val="009059CE"/>
    <w:rsid w:val="00905CEB"/>
    <w:rsid w:val="00905E2B"/>
    <w:rsid w:val="009063AE"/>
    <w:rsid w:val="00906A26"/>
    <w:rsid w:val="00906A5D"/>
    <w:rsid w:val="00906D12"/>
    <w:rsid w:val="00906D59"/>
    <w:rsid w:val="00906E8E"/>
    <w:rsid w:val="0090708C"/>
    <w:rsid w:val="00907376"/>
    <w:rsid w:val="009078FF"/>
    <w:rsid w:val="00907CC5"/>
    <w:rsid w:val="00907ED6"/>
    <w:rsid w:val="00910020"/>
    <w:rsid w:val="00910244"/>
    <w:rsid w:val="0091085E"/>
    <w:rsid w:val="00910875"/>
    <w:rsid w:val="009109CF"/>
    <w:rsid w:val="00910BAF"/>
    <w:rsid w:val="00910C6C"/>
    <w:rsid w:val="00910DA6"/>
    <w:rsid w:val="00910F05"/>
    <w:rsid w:val="00910FE0"/>
    <w:rsid w:val="0091140C"/>
    <w:rsid w:val="00911D51"/>
    <w:rsid w:val="00911F75"/>
    <w:rsid w:val="00911FC2"/>
    <w:rsid w:val="0091234D"/>
    <w:rsid w:val="00912635"/>
    <w:rsid w:val="00912ADD"/>
    <w:rsid w:val="009130D2"/>
    <w:rsid w:val="00913729"/>
    <w:rsid w:val="00913FD9"/>
    <w:rsid w:val="0091404A"/>
    <w:rsid w:val="0091406B"/>
    <w:rsid w:val="009140DD"/>
    <w:rsid w:val="0091417B"/>
    <w:rsid w:val="00914592"/>
    <w:rsid w:val="009148E4"/>
    <w:rsid w:val="00914984"/>
    <w:rsid w:val="009149AE"/>
    <w:rsid w:val="00914A01"/>
    <w:rsid w:val="00914D8C"/>
    <w:rsid w:val="00914FBD"/>
    <w:rsid w:val="009150A8"/>
    <w:rsid w:val="009151A9"/>
    <w:rsid w:val="0091525A"/>
    <w:rsid w:val="009159B3"/>
    <w:rsid w:val="00916730"/>
    <w:rsid w:val="009167E9"/>
    <w:rsid w:val="0091686A"/>
    <w:rsid w:val="009168FD"/>
    <w:rsid w:val="00916D1E"/>
    <w:rsid w:val="00917322"/>
    <w:rsid w:val="00917AC9"/>
    <w:rsid w:val="00917C38"/>
    <w:rsid w:val="00917D60"/>
    <w:rsid w:val="00917D9B"/>
    <w:rsid w:val="009203F9"/>
    <w:rsid w:val="00920480"/>
    <w:rsid w:val="00920601"/>
    <w:rsid w:val="00920652"/>
    <w:rsid w:val="00920829"/>
    <w:rsid w:val="009208C3"/>
    <w:rsid w:val="00920C13"/>
    <w:rsid w:val="00920D4A"/>
    <w:rsid w:val="00920E3C"/>
    <w:rsid w:val="00920FF4"/>
    <w:rsid w:val="0092103F"/>
    <w:rsid w:val="009211F0"/>
    <w:rsid w:val="009213FE"/>
    <w:rsid w:val="0092183F"/>
    <w:rsid w:val="00921968"/>
    <w:rsid w:val="00922144"/>
    <w:rsid w:val="00922907"/>
    <w:rsid w:val="00922953"/>
    <w:rsid w:val="009229ED"/>
    <w:rsid w:val="00922AF4"/>
    <w:rsid w:val="00922B10"/>
    <w:rsid w:val="00922E5F"/>
    <w:rsid w:val="00922FAE"/>
    <w:rsid w:val="00923049"/>
    <w:rsid w:val="00923074"/>
    <w:rsid w:val="009232B4"/>
    <w:rsid w:val="00923444"/>
    <w:rsid w:val="00923C8E"/>
    <w:rsid w:val="00924105"/>
    <w:rsid w:val="00924231"/>
    <w:rsid w:val="00924285"/>
    <w:rsid w:val="00924521"/>
    <w:rsid w:val="0092453F"/>
    <w:rsid w:val="00924C84"/>
    <w:rsid w:val="00924CD1"/>
    <w:rsid w:val="0092519F"/>
    <w:rsid w:val="00925564"/>
    <w:rsid w:val="00925940"/>
    <w:rsid w:val="00925B35"/>
    <w:rsid w:val="00925D60"/>
    <w:rsid w:val="00926142"/>
    <w:rsid w:val="00926275"/>
    <w:rsid w:val="00926944"/>
    <w:rsid w:val="00926C7A"/>
    <w:rsid w:val="00926F27"/>
    <w:rsid w:val="00926F98"/>
    <w:rsid w:val="0092723E"/>
    <w:rsid w:val="009272AA"/>
    <w:rsid w:val="00927464"/>
    <w:rsid w:val="00927601"/>
    <w:rsid w:val="00927684"/>
    <w:rsid w:val="00927BC4"/>
    <w:rsid w:val="00927E95"/>
    <w:rsid w:val="0093003C"/>
    <w:rsid w:val="0093052A"/>
    <w:rsid w:val="00930D23"/>
    <w:rsid w:val="009311A0"/>
    <w:rsid w:val="009312A6"/>
    <w:rsid w:val="0093168D"/>
    <w:rsid w:val="00931866"/>
    <w:rsid w:val="00931E88"/>
    <w:rsid w:val="009323C1"/>
    <w:rsid w:val="0093289D"/>
    <w:rsid w:val="00932A6D"/>
    <w:rsid w:val="00932B08"/>
    <w:rsid w:val="00932D7B"/>
    <w:rsid w:val="009332E5"/>
    <w:rsid w:val="00933470"/>
    <w:rsid w:val="009335E9"/>
    <w:rsid w:val="009336EE"/>
    <w:rsid w:val="009337DB"/>
    <w:rsid w:val="009339C1"/>
    <w:rsid w:val="00933A83"/>
    <w:rsid w:val="00933B09"/>
    <w:rsid w:val="00934650"/>
    <w:rsid w:val="00934688"/>
    <w:rsid w:val="009346A0"/>
    <w:rsid w:val="0093473B"/>
    <w:rsid w:val="009347DE"/>
    <w:rsid w:val="00934B00"/>
    <w:rsid w:val="00934B3F"/>
    <w:rsid w:val="00934B88"/>
    <w:rsid w:val="00934CAF"/>
    <w:rsid w:val="00934F2F"/>
    <w:rsid w:val="009351A0"/>
    <w:rsid w:val="009352BA"/>
    <w:rsid w:val="0093530F"/>
    <w:rsid w:val="00935615"/>
    <w:rsid w:val="009359FB"/>
    <w:rsid w:val="00935C17"/>
    <w:rsid w:val="00935D97"/>
    <w:rsid w:val="0093606D"/>
    <w:rsid w:val="009365A5"/>
    <w:rsid w:val="009365F1"/>
    <w:rsid w:val="00936693"/>
    <w:rsid w:val="0093680E"/>
    <w:rsid w:val="00936C4D"/>
    <w:rsid w:val="00936FA0"/>
    <w:rsid w:val="00937123"/>
    <w:rsid w:val="00937255"/>
    <w:rsid w:val="009379AB"/>
    <w:rsid w:val="00937A94"/>
    <w:rsid w:val="00937B93"/>
    <w:rsid w:val="00937BCA"/>
    <w:rsid w:val="009401B9"/>
    <w:rsid w:val="009401D1"/>
    <w:rsid w:val="00940279"/>
    <w:rsid w:val="009402C4"/>
    <w:rsid w:val="009405EB"/>
    <w:rsid w:val="009405ED"/>
    <w:rsid w:val="00940C8B"/>
    <w:rsid w:val="00940CD9"/>
    <w:rsid w:val="00941175"/>
    <w:rsid w:val="00941244"/>
    <w:rsid w:val="00941727"/>
    <w:rsid w:val="009417BA"/>
    <w:rsid w:val="009417C5"/>
    <w:rsid w:val="00941D7C"/>
    <w:rsid w:val="00941F30"/>
    <w:rsid w:val="00942141"/>
    <w:rsid w:val="00942409"/>
    <w:rsid w:val="00942C08"/>
    <w:rsid w:val="00942CAA"/>
    <w:rsid w:val="00942E7E"/>
    <w:rsid w:val="00942EC6"/>
    <w:rsid w:val="009430B0"/>
    <w:rsid w:val="00943136"/>
    <w:rsid w:val="0094338B"/>
    <w:rsid w:val="009434D6"/>
    <w:rsid w:val="00943804"/>
    <w:rsid w:val="0094386D"/>
    <w:rsid w:val="00943CCE"/>
    <w:rsid w:val="00944179"/>
    <w:rsid w:val="00944393"/>
    <w:rsid w:val="0094470E"/>
    <w:rsid w:val="00944995"/>
    <w:rsid w:val="00944C3C"/>
    <w:rsid w:val="00944CFF"/>
    <w:rsid w:val="00945043"/>
    <w:rsid w:val="009452AC"/>
    <w:rsid w:val="009456A6"/>
    <w:rsid w:val="00945783"/>
    <w:rsid w:val="009457FD"/>
    <w:rsid w:val="0094585D"/>
    <w:rsid w:val="00945B3F"/>
    <w:rsid w:val="00945C46"/>
    <w:rsid w:val="0094600E"/>
    <w:rsid w:val="009460CD"/>
    <w:rsid w:val="009465DE"/>
    <w:rsid w:val="00946609"/>
    <w:rsid w:val="00946C44"/>
    <w:rsid w:val="009473B5"/>
    <w:rsid w:val="0094741F"/>
    <w:rsid w:val="0094746B"/>
    <w:rsid w:val="00947A39"/>
    <w:rsid w:val="00947BC8"/>
    <w:rsid w:val="00947C4D"/>
    <w:rsid w:val="00947CE3"/>
    <w:rsid w:val="00947F08"/>
    <w:rsid w:val="009500C7"/>
    <w:rsid w:val="009501FC"/>
    <w:rsid w:val="00950327"/>
    <w:rsid w:val="009504EB"/>
    <w:rsid w:val="0095067E"/>
    <w:rsid w:val="00950E47"/>
    <w:rsid w:val="00950F71"/>
    <w:rsid w:val="009516CB"/>
    <w:rsid w:val="00951848"/>
    <w:rsid w:val="00951E5F"/>
    <w:rsid w:val="00952046"/>
    <w:rsid w:val="009523B9"/>
    <w:rsid w:val="00952459"/>
    <w:rsid w:val="0095253C"/>
    <w:rsid w:val="009527AB"/>
    <w:rsid w:val="00952852"/>
    <w:rsid w:val="0095295E"/>
    <w:rsid w:val="00952AD3"/>
    <w:rsid w:val="00952AF8"/>
    <w:rsid w:val="00952C90"/>
    <w:rsid w:val="00952E1B"/>
    <w:rsid w:val="009530A7"/>
    <w:rsid w:val="009532D6"/>
    <w:rsid w:val="009537CA"/>
    <w:rsid w:val="00953877"/>
    <w:rsid w:val="00953F33"/>
    <w:rsid w:val="00954180"/>
    <w:rsid w:val="00954391"/>
    <w:rsid w:val="00954F2D"/>
    <w:rsid w:val="00954FB5"/>
    <w:rsid w:val="009550BC"/>
    <w:rsid w:val="009551AD"/>
    <w:rsid w:val="00955252"/>
    <w:rsid w:val="00955458"/>
    <w:rsid w:val="009558F4"/>
    <w:rsid w:val="00955AAA"/>
    <w:rsid w:val="00955C27"/>
    <w:rsid w:val="00955CC6"/>
    <w:rsid w:val="00955E9E"/>
    <w:rsid w:val="00956516"/>
    <w:rsid w:val="00956586"/>
    <w:rsid w:val="009568D2"/>
    <w:rsid w:val="00956D4F"/>
    <w:rsid w:val="00956DFB"/>
    <w:rsid w:val="00956ED0"/>
    <w:rsid w:val="00956EF9"/>
    <w:rsid w:val="0095715C"/>
    <w:rsid w:val="009571B7"/>
    <w:rsid w:val="00957E26"/>
    <w:rsid w:val="00957F4A"/>
    <w:rsid w:val="00957F4E"/>
    <w:rsid w:val="00957FDE"/>
    <w:rsid w:val="0096019C"/>
    <w:rsid w:val="009602FC"/>
    <w:rsid w:val="00960364"/>
    <w:rsid w:val="009604EE"/>
    <w:rsid w:val="00960601"/>
    <w:rsid w:val="00960F3C"/>
    <w:rsid w:val="00960F79"/>
    <w:rsid w:val="00961210"/>
    <w:rsid w:val="009612C1"/>
    <w:rsid w:val="00961709"/>
    <w:rsid w:val="00961C2D"/>
    <w:rsid w:val="00961C59"/>
    <w:rsid w:val="0096210B"/>
    <w:rsid w:val="0096230D"/>
    <w:rsid w:val="009623FB"/>
    <w:rsid w:val="0096273F"/>
    <w:rsid w:val="00962848"/>
    <w:rsid w:val="00962EFC"/>
    <w:rsid w:val="0096355A"/>
    <w:rsid w:val="00963646"/>
    <w:rsid w:val="00963995"/>
    <w:rsid w:val="00963DC0"/>
    <w:rsid w:val="00963F86"/>
    <w:rsid w:val="0096448C"/>
    <w:rsid w:val="00964848"/>
    <w:rsid w:val="0096492B"/>
    <w:rsid w:val="00964A10"/>
    <w:rsid w:val="00964BC6"/>
    <w:rsid w:val="00964DD5"/>
    <w:rsid w:val="00964EA4"/>
    <w:rsid w:val="009650A8"/>
    <w:rsid w:val="009651AD"/>
    <w:rsid w:val="0096522A"/>
    <w:rsid w:val="009652CF"/>
    <w:rsid w:val="009659BA"/>
    <w:rsid w:val="009659D2"/>
    <w:rsid w:val="00965BB4"/>
    <w:rsid w:val="0096603B"/>
    <w:rsid w:val="00966064"/>
    <w:rsid w:val="009664A4"/>
    <w:rsid w:val="00966655"/>
    <w:rsid w:val="009666EF"/>
    <w:rsid w:val="0096670D"/>
    <w:rsid w:val="00966966"/>
    <w:rsid w:val="00966B44"/>
    <w:rsid w:val="00966CB2"/>
    <w:rsid w:val="0096708A"/>
    <w:rsid w:val="009673FC"/>
    <w:rsid w:val="009674E0"/>
    <w:rsid w:val="0096753D"/>
    <w:rsid w:val="00967851"/>
    <w:rsid w:val="00967953"/>
    <w:rsid w:val="00967B03"/>
    <w:rsid w:val="009700DF"/>
    <w:rsid w:val="00970119"/>
    <w:rsid w:val="0097025C"/>
    <w:rsid w:val="009702A3"/>
    <w:rsid w:val="00970426"/>
    <w:rsid w:val="00970475"/>
    <w:rsid w:val="0097063E"/>
    <w:rsid w:val="009706C3"/>
    <w:rsid w:val="009707D2"/>
    <w:rsid w:val="00970BD2"/>
    <w:rsid w:val="00970FD2"/>
    <w:rsid w:val="00971009"/>
    <w:rsid w:val="0097135D"/>
    <w:rsid w:val="00971589"/>
    <w:rsid w:val="009715EF"/>
    <w:rsid w:val="00971630"/>
    <w:rsid w:val="00971719"/>
    <w:rsid w:val="009717CE"/>
    <w:rsid w:val="0097182B"/>
    <w:rsid w:val="00971857"/>
    <w:rsid w:val="00971A60"/>
    <w:rsid w:val="00971C18"/>
    <w:rsid w:val="00971C27"/>
    <w:rsid w:val="009723F6"/>
    <w:rsid w:val="00972446"/>
    <w:rsid w:val="00972534"/>
    <w:rsid w:val="00972647"/>
    <w:rsid w:val="00972903"/>
    <w:rsid w:val="009729E2"/>
    <w:rsid w:val="00972A06"/>
    <w:rsid w:val="00972A10"/>
    <w:rsid w:val="0097326A"/>
    <w:rsid w:val="00973542"/>
    <w:rsid w:val="009735BE"/>
    <w:rsid w:val="00973A84"/>
    <w:rsid w:val="00973D98"/>
    <w:rsid w:val="00973F53"/>
    <w:rsid w:val="00974068"/>
    <w:rsid w:val="00974247"/>
    <w:rsid w:val="0097484B"/>
    <w:rsid w:val="00974971"/>
    <w:rsid w:val="00974A52"/>
    <w:rsid w:val="0097569E"/>
    <w:rsid w:val="00975A5E"/>
    <w:rsid w:val="00975B9D"/>
    <w:rsid w:val="00975CD4"/>
    <w:rsid w:val="00975E4D"/>
    <w:rsid w:val="0097613F"/>
    <w:rsid w:val="0097632D"/>
    <w:rsid w:val="009763FF"/>
    <w:rsid w:val="0097683A"/>
    <w:rsid w:val="009768E1"/>
    <w:rsid w:val="00976ADF"/>
    <w:rsid w:val="00976F83"/>
    <w:rsid w:val="0097733E"/>
    <w:rsid w:val="009773D4"/>
    <w:rsid w:val="009775D6"/>
    <w:rsid w:val="00977673"/>
    <w:rsid w:val="0097767E"/>
    <w:rsid w:val="0097778F"/>
    <w:rsid w:val="00977825"/>
    <w:rsid w:val="00977839"/>
    <w:rsid w:val="00977A11"/>
    <w:rsid w:val="00977E7D"/>
    <w:rsid w:val="00980318"/>
    <w:rsid w:val="00980377"/>
    <w:rsid w:val="00980632"/>
    <w:rsid w:val="00980C53"/>
    <w:rsid w:val="009810B8"/>
    <w:rsid w:val="00981196"/>
    <w:rsid w:val="0098129C"/>
    <w:rsid w:val="00981874"/>
    <w:rsid w:val="00981A40"/>
    <w:rsid w:val="00981AB3"/>
    <w:rsid w:val="00981C08"/>
    <w:rsid w:val="0098249A"/>
    <w:rsid w:val="0098252A"/>
    <w:rsid w:val="0098282B"/>
    <w:rsid w:val="00982A90"/>
    <w:rsid w:val="00982B61"/>
    <w:rsid w:val="00982B9C"/>
    <w:rsid w:val="00982C9A"/>
    <w:rsid w:val="00982E9E"/>
    <w:rsid w:val="00983286"/>
    <w:rsid w:val="0098362E"/>
    <w:rsid w:val="00983C49"/>
    <w:rsid w:val="00983CAE"/>
    <w:rsid w:val="00983D64"/>
    <w:rsid w:val="00983D73"/>
    <w:rsid w:val="00983F0A"/>
    <w:rsid w:val="00983F42"/>
    <w:rsid w:val="00983F52"/>
    <w:rsid w:val="00984041"/>
    <w:rsid w:val="0098442B"/>
    <w:rsid w:val="00984536"/>
    <w:rsid w:val="00984611"/>
    <w:rsid w:val="0098465C"/>
    <w:rsid w:val="009847B2"/>
    <w:rsid w:val="009848CD"/>
    <w:rsid w:val="0098490D"/>
    <w:rsid w:val="00984AA9"/>
    <w:rsid w:val="00984D09"/>
    <w:rsid w:val="00984E2B"/>
    <w:rsid w:val="00984E70"/>
    <w:rsid w:val="00985069"/>
    <w:rsid w:val="009850DA"/>
    <w:rsid w:val="009851B3"/>
    <w:rsid w:val="00985531"/>
    <w:rsid w:val="00985ABB"/>
    <w:rsid w:val="00985B4F"/>
    <w:rsid w:val="00985F84"/>
    <w:rsid w:val="009861FD"/>
    <w:rsid w:val="0098632C"/>
    <w:rsid w:val="00986454"/>
    <w:rsid w:val="009864F3"/>
    <w:rsid w:val="00986732"/>
    <w:rsid w:val="00986BAB"/>
    <w:rsid w:val="00986C18"/>
    <w:rsid w:val="009870B7"/>
    <w:rsid w:val="009870FC"/>
    <w:rsid w:val="009874A5"/>
    <w:rsid w:val="00987A05"/>
    <w:rsid w:val="00987A1C"/>
    <w:rsid w:val="00987A7F"/>
    <w:rsid w:val="00990112"/>
    <w:rsid w:val="009901D1"/>
    <w:rsid w:val="00990503"/>
    <w:rsid w:val="00990BD7"/>
    <w:rsid w:val="00991018"/>
    <w:rsid w:val="009917EC"/>
    <w:rsid w:val="009917F5"/>
    <w:rsid w:val="00991968"/>
    <w:rsid w:val="00991B81"/>
    <w:rsid w:val="00991F01"/>
    <w:rsid w:val="00991F2C"/>
    <w:rsid w:val="009920BB"/>
    <w:rsid w:val="009921E1"/>
    <w:rsid w:val="00992613"/>
    <w:rsid w:val="0099279C"/>
    <w:rsid w:val="009930B0"/>
    <w:rsid w:val="0099362C"/>
    <w:rsid w:val="009938C7"/>
    <w:rsid w:val="00993906"/>
    <w:rsid w:val="009939B3"/>
    <w:rsid w:val="00993B3C"/>
    <w:rsid w:val="00993EC8"/>
    <w:rsid w:val="00994068"/>
    <w:rsid w:val="00994100"/>
    <w:rsid w:val="0099420F"/>
    <w:rsid w:val="00994334"/>
    <w:rsid w:val="00994604"/>
    <w:rsid w:val="00994619"/>
    <w:rsid w:val="0099476C"/>
    <w:rsid w:val="0099489A"/>
    <w:rsid w:val="00994B3B"/>
    <w:rsid w:val="00995827"/>
    <w:rsid w:val="00995841"/>
    <w:rsid w:val="00995A0D"/>
    <w:rsid w:val="00995C33"/>
    <w:rsid w:val="00995D58"/>
    <w:rsid w:val="009960E4"/>
    <w:rsid w:val="0099665B"/>
    <w:rsid w:val="00996672"/>
    <w:rsid w:val="00996C9C"/>
    <w:rsid w:val="00996EDA"/>
    <w:rsid w:val="00996F47"/>
    <w:rsid w:val="00997043"/>
    <w:rsid w:val="00997067"/>
    <w:rsid w:val="00997368"/>
    <w:rsid w:val="00997381"/>
    <w:rsid w:val="00997395"/>
    <w:rsid w:val="00997418"/>
    <w:rsid w:val="009976F2"/>
    <w:rsid w:val="009976FB"/>
    <w:rsid w:val="0099791C"/>
    <w:rsid w:val="00997A0A"/>
    <w:rsid w:val="00997B25"/>
    <w:rsid w:val="00997E40"/>
    <w:rsid w:val="00997EE1"/>
    <w:rsid w:val="00997EF7"/>
    <w:rsid w:val="00997EFF"/>
    <w:rsid w:val="009A0158"/>
    <w:rsid w:val="009A017F"/>
    <w:rsid w:val="009A0783"/>
    <w:rsid w:val="009A0A06"/>
    <w:rsid w:val="009A0AD3"/>
    <w:rsid w:val="009A0DFD"/>
    <w:rsid w:val="009A0EC4"/>
    <w:rsid w:val="009A1002"/>
    <w:rsid w:val="009A103D"/>
    <w:rsid w:val="009A14B0"/>
    <w:rsid w:val="009A1699"/>
    <w:rsid w:val="009A1808"/>
    <w:rsid w:val="009A1C5F"/>
    <w:rsid w:val="009A1D44"/>
    <w:rsid w:val="009A1DE5"/>
    <w:rsid w:val="009A1EA1"/>
    <w:rsid w:val="009A20CA"/>
    <w:rsid w:val="009A22E1"/>
    <w:rsid w:val="009A22ED"/>
    <w:rsid w:val="009A23D5"/>
    <w:rsid w:val="009A2475"/>
    <w:rsid w:val="009A2491"/>
    <w:rsid w:val="009A26A4"/>
    <w:rsid w:val="009A2748"/>
    <w:rsid w:val="009A2ED4"/>
    <w:rsid w:val="009A318A"/>
    <w:rsid w:val="009A34E5"/>
    <w:rsid w:val="009A3689"/>
    <w:rsid w:val="009A38C0"/>
    <w:rsid w:val="009A3937"/>
    <w:rsid w:val="009A3E2C"/>
    <w:rsid w:val="009A3EB0"/>
    <w:rsid w:val="009A4334"/>
    <w:rsid w:val="009A4530"/>
    <w:rsid w:val="009A461F"/>
    <w:rsid w:val="009A4659"/>
    <w:rsid w:val="009A4904"/>
    <w:rsid w:val="009A4C23"/>
    <w:rsid w:val="009A4D64"/>
    <w:rsid w:val="009A4F4D"/>
    <w:rsid w:val="009A4FDD"/>
    <w:rsid w:val="009A5128"/>
    <w:rsid w:val="009A5580"/>
    <w:rsid w:val="009A5EEB"/>
    <w:rsid w:val="009A6005"/>
    <w:rsid w:val="009A6093"/>
    <w:rsid w:val="009A6128"/>
    <w:rsid w:val="009A617D"/>
    <w:rsid w:val="009A61EE"/>
    <w:rsid w:val="009A64FE"/>
    <w:rsid w:val="009A6524"/>
    <w:rsid w:val="009A6694"/>
    <w:rsid w:val="009A698B"/>
    <w:rsid w:val="009A6DCF"/>
    <w:rsid w:val="009A7CF5"/>
    <w:rsid w:val="009A7E46"/>
    <w:rsid w:val="009B01E7"/>
    <w:rsid w:val="009B03B7"/>
    <w:rsid w:val="009B05EE"/>
    <w:rsid w:val="009B0DEF"/>
    <w:rsid w:val="009B0F8C"/>
    <w:rsid w:val="009B112D"/>
    <w:rsid w:val="009B13D6"/>
    <w:rsid w:val="009B17A0"/>
    <w:rsid w:val="009B19B8"/>
    <w:rsid w:val="009B1D38"/>
    <w:rsid w:val="009B1D3E"/>
    <w:rsid w:val="009B1D55"/>
    <w:rsid w:val="009B236C"/>
    <w:rsid w:val="009B23ED"/>
    <w:rsid w:val="009B2882"/>
    <w:rsid w:val="009B29BF"/>
    <w:rsid w:val="009B2A1F"/>
    <w:rsid w:val="009B2AFA"/>
    <w:rsid w:val="009B2BC6"/>
    <w:rsid w:val="009B336C"/>
    <w:rsid w:val="009B36F9"/>
    <w:rsid w:val="009B3854"/>
    <w:rsid w:val="009B3A57"/>
    <w:rsid w:val="009B3B35"/>
    <w:rsid w:val="009B415F"/>
    <w:rsid w:val="009B41ED"/>
    <w:rsid w:val="009B44E1"/>
    <w:rsid w:val="009B4578"/>
    <w:rsid w:val="009B45B9"/>
    <w:rsid w:val="009B4787"/>
    <w:rsid w:val="009B492C"/>
    <w:rsid w:val="009B4A7C"/>
    <w:rsid w:val="009B4B04"/>
    <w:rsid w:val="009B4BB7"/>
    <w:rsid w:val="009B4CAF"/>
    <w:rsid w:val="009B4EAC"/>
    <w:rsid w:val="009B4FF0"/>
    <w:rsid w:val="009B510C"/>
    <w:rsid w:val="009B5657"/>
    <w:rsid w:val="009B5718"/>
    <w:rsid w:val="009B6097"/>
    <w:rsid w:val="009B6611"/>
    <w:rsid w:val="009B666B"/>
    <w:rsid w:val="009B6E11"/>
    <w:rsid w:val="009B6EFE"/>
    <w:rsid w:val="009B6F9A"/>
    <w:rsid w:val="009B7A76"/>
    <w:rsid w:val="009B7D91"/>
    <w:rsid w:val="009B7DA5"/>
    <w:rsid w:val="009C00C2"/>
    <w:rsid w:val="009C0154"/>
    <w:rsid w:val="009C077D"/>
    <w:rsid w:val="009C0A57"/>
    <w:rsid w:val="009C0BBB"/>
    <w:rsid w:val="009C0E09"/>
    <w:rsid w:val="009C0E0D"/>
    <w:rsid w:val="009C103C"/>
    <w:rsid w:val="009C145A"/>
    <w:rsid w:val="009C1498"/>
    <w:rsid w:val="009C173F"/>
    <w:rsid w:val="009C187A"/>
    <w:rsid w:val="009C19A6"/>
    <w:rsid w:val="009C1C93"/>
    <w:rsid w:val="009C20BE"/>
    <w:rsid w:val="009C2608"/>
    <w:rsid w:val="009C27EE"/>
    <w:rsid w:val="009C2929"/>
    <w:rsid w:val="009C29AA"/>
    <w:rsid w:val="009C2F0E"/>
    <w:rsid w:val="009C35E1"/>
    <w:rsid w:val="009C35FF"/>
    <w:rsid w:val="009C370F"/>
    <w:rsid w:val="009C37BA"/>
    <w:rsid w:val="009C3991"/>
    <w:rsid w:val="009C3B27"/>
    <w:rsid w:val="009C3B91"/>
    <w:rsid w:val="009C3C31"/>
    <w:rsid w:val="009C3E76"/>
    <w:rsid w:val="009C405A"/>
    <w:rsid w:val="009C40DB"/>
    <w:rsid w:val="009C49A6"/>
    <w:rsid w:val="009C4A79"/>
    <w:rsid w:val="009C4B2C"/>
    <w:rsid w:val="009C4EC7"/>
    <w:rsid w:val="009C4FE8"/>
    <w:rsid w:val="009C534B"/>
    <w:rsid w:val="009C5B39"/>
    <w:rsid w:val="009C5B94"/>
    <w:rsid w:val="009C5C10"/>
    <w:rsid w:val="009C63A9"/>
    <w:rsid w:val="009C6804"/>
    <w:rsid w:val="009C6A6A"/>
    <w:rsid w:val="009C6D7C"/>
    <w:rsid w:val="009C6F17"/>
    <w:rsid w:val="009C72AA"/>
    <w:rsid w:val="009C740F"/>
    <w:rsid w:val="009C7493"/>
    <w:rsid w:val="009C7540"/>
    <w:rsid w:val="009C76E9"/>
    <w:rsid w:val="009C7763"/>
    <w:rsid w:val="009C7860"/>
    <w:rsid w:val="009C79C2"/>
    <w:rsid w:val="009C7A49"/>
    <w:rsid w:val="009C7B91"/>
    <w:rsid w:val="009C7BDD"/>
    <w:rsid w:val="009C7F52"/>
    <w:rsid w:val="009C7F89"/>
    <w:rsid w:val="009D0219"/>
    <w:rsid w:val="009D0301"/>
    <w:rsid w:val="009D0396"/>
    <w:rsid w:val="009D09B1"/>
    <w:rsid w:val="009D0CC6"/>
    <w:rsid w:val="009D0DBD"/>
    <w:rsid w:val="009D0E11"/>
    <w:rsid w:val="009D0E4E"/>
    <w:rsid w:val="009D10BD"/>
    <w:rsid w:val="009D10D2"/>
    <w:rsid w:val="009D121E"/>
    <w:rsid w:val="009D1246"/>
    <w:rsid w:val="009D1692"/>
    <w:rsid w:val="009D225A"/>
    <w:rsid w:val="009D2365"/>
    <w:rsid w:val="009D2569"/>
    <w:rsid w:val="009D2709"/>
    <w:rsid w:val="009D2B00"/>
    <w:rsid w:val="009D2B2F"/>
    <w:rsid w:val="009D2C86"/>
    <w:rsid w:val="009D3170"/>
    <w:rsid w:val="009D3255"/>
    <w:rsid w:val="009D329E"/>
    <w:rsid w:val="009D3A91"/>
    <w:rsid w:val="009D3F6F"/>
    <w:rsid w:val="009D3FDF"/>
    <w:rsid w:val="009D4043"/>
    <w:rsid w:val="009D4059"/>
    <w:rsid w:val="009D4142"/>
    <w:rsid w:val="009D4367"/>
    <w:rsid w:val="009D43BE"/>
    <w:rsid w:val="009D475E"/>
    <w:rsid w:val="009D4D5B"/>
    <w:rsid w:val="009D500E"/>
    <w:rsid w:val="009D50CD"/>
    <w:rsid w:val="009D5135"/>
    <w:rsid w:val="009D5324"/>
    <w:rsid w:val="009D5715"/>
    <w:rsid w:val="009D5851"/>
    <w:rsid w:val="009D5BC6"/>
    <w:rsid w:val="009D5EC2"/>
    <w:rsid w:val="009D5F6A"/>
    <w:rsid w:val="009D5FD5"/>
    <w:rsid w:val="009D65D6"/>
    <w:rsid w:val="009D6E1A"/>
    <w:rsid w:val="009D715D"/>
    <w:rsid w:val="009D720C"/>
    <w:rsid w:val="009D729C"/>
    <w:rsid w:val="009D750D"/>
    <w:rsid w:val="009D761C"/>
    <w:rsid w:val="009D7AA3"/>
    <w:rsid w:val="009D7B53"/>
    <w:rsid w:val="009D7BEA"/>
    <w:rsid w:val="009D7CBD"/>
    <w:rsid w:val="009D7E7C"/>
    <w:rsid w:val="009E0080"/>
    <w:rsid w:val="009E06B2"/>
    <w:rsid w:val="009E08CE"/>
    <w:rsid w:val="009E0AA0"/>
    <w:rsid w:val="009E0AAD"/>
    <w:rsid w:val="009E1042"/>
    <w:rsid w:val="009E10EE"/>
    <w:rsid w:val="009E142F"/>
    <w:rsid w:val="009E15DB"/>
    <w:rsid w:val="009E1C08"/>
    <w:rsid w:val="009E1C77"/>
    <w:rsid w:val="009E1F22"/>
    <w:rsid w:val="009E2319"/>
    <w:rsid w:val="009E24DA"/>
    <w:rsid w:val="009E2844"/>
    <w:rsid w:val="009E2A04"/>
    <w:rsid w:val="009E2ADA"/>
    <w:rsid w:val="009E2D39"/>
    <w:rsid w:val="009E2FE5"/>
    <w:rsid w:val="009E31FD"/>
    <w:rsid w:val="009E32D4"/>
    <w:rsid w:val="009E3533"/>
    <w:rsid w:val="009E35C0"/>
    <w:rsid w:val="009E3638"/>
    <w:rsid w:val="009E3796"/>
    <w:rsid w:val="009E385A"/>
    <w:rsid w:val="009E38CA"/>
    <w:rsid w:val="009E3972"/>
    <w:rsid w:val="009E3CAF"/>
    <w:rsid w:val="009E4023"/>
    <w:rsid w:val="009E46E9"/>
    <w:rsid w:val="009E4938"/>
    <w:rsid w:val="009E494F"/>
    <w:rsid w:val="009E4CC7"/>
    <w:rsid w:val="009E4E0D"/>
    <w:rsid w:val="009E505A"/>
    <w:rsid w:val="009E505B"/>
    <w:rsid w:val="009E50B9"/>
    <w:rsid w:val="009E51BE"/>
    <w:rsid w:val="009E51E8"/>
    <w:rsid w:val="009E5470"/>
    <w:rsid w:val="009E54C4"/>
    <w:rsid w:val="009E5626"/>
    <w:rsid w:val="009E582B"/>
    <w:rsid w:val="009E594D"/>
    <w:rsid w:val="009E5AB0"/>
    <w:rsid w:val="009E5CFE"/>
    <w:rsid w:val="009E5DBA"/>
    <w:rsid w:val="009E5DC9"/>
    <w:rsid w:val="009E5F17"/>
    <w:rsid w:val="009E5FD9"/>
    <w:rsid w:val="009E626D"/>
    <w:rsid w:val="009E64A0"/>
    <w:rsid w:val="009E6674"/>
    <w:rsid w:val="009E66EA"/>
    <w:rsid w:val="009E699A"/>
    <w:rsid w:val="009E6A2A"/>
    <w:rsid w:val="009E6D83"/>
    <w:rsid w:val="009E6D88"/>
    <w:rsid w:val="009E6E49"/>
    <w:rsid w:val="009E711F"/>
    <w:rsid w:val="009E7138"/>
    <w:rsid w:val="009E736F"/>
    <w:rsid w:val="009E7438"/>
    <w:rsid w:val="009E765D"/>
    <w:rsid w:val="009E7BFC"/>
    <w:rsid w:val="009E7C27"/>
    <w:rsid w:val="009E7C34"/>
    <w:rsid w:val="009E7D2B"/>
    <w:rsid w:val="009E7EE5"/>
    <w:rsid w:val="009E7F60"/>
    <w:rsid w:val="009F00D2"/>
    <w:rsid w:val="009F082B"/>
    <w:rsid w:val="009F0923"/>
    <w:rsid w:val="009F0CFE"/>
    <w:rsid w:val="009F0E71"/>
    <w:rsid w:val="009F0F62"/>
    <w:rsid w:val="009F1107"/>
    <w:rsid w:val="009F112A"/>
    <w:rsid w:val="009F12EB"/>
    <w:rsid w:val="009F1541"/>
    <w:rsid w:val="009F16CB"/>
    <w:rsid w:val="009F1A04"/>
    <w:rsid w:val="009F1AFC"/>
    <w:rsid w:val="009F1E24"/>
    <w:rsid w:val="009F24FF"/>
    <w:rsid w:val="009F250A"/>
    <w:rsid w:val="009F25C2"/>
    <w:rsid w:val="009F2626"/>
    <w:rsid w:val="009F291F"/>
    <w:rsid w:val="009F2981"/>
    <w:rsid w:val="009F29DA"/>
    <w:rsid w:val="009F3249"/>
    <w:rsid w:val="009F3509"/>
    <w:rsid w:val="009F3548"/>
    <w:rsid w:val="009F3A7D"/>
    <w:rsid w:val="009F3ABF"/>
    <w:rsid w:val="009F3D4B"/>
    <w:rsid w:val="009F3DB8"/>
    <w:rsid w:val="009F4590"/>
    <w:rsid w:val="009F497C"/>
    <w:rsid w:val="009F49DE"/>
    <w:rsid w:val="009F4C84"/>
    <w:rsid w:val="009F4D26"/>
    <w:rsid w:val="009F4D5B"/>
    <w:rsid w:val="009F4EFD"/>
    <w:rsid w:val="009F5076"/>
    <w:rsid w:val="009F5382"/>
    <w:rsid w:val="009F53C9"/>
    <w:rsid w:val="009F56BD"/>
    <w:rsid w:val="009F5DDD"/>
    <w:rsid w:val="009F6355"/>
    <w:rsid w:val="009F66A4"/>
    <w:rsid w:val="009F6D89"/>
    <w:rsid w:val="009F6DC3"/>
    <w:rsid w:val="009F74F3"/>
    <w:rsid w:val="009F7DFA"/>
    <w:rsid w:val="009F7F37"/>
    <w:rsid w:val="00A001A5"/>
    <w:rsid w:val="00A00570"/>
    <w:rsid w:val="00A005C1"/>
    <w:rsid w:val="00A0065C"/>
    <w:rsid w:val="00A0069B"/>
    <w:rsid w:val="00A00782"/>
    <w:rsid w:val="00A00946"/>
    <w:rsid w:val="00A00A05"/>
    <w:rsid w:val="00A00A21"/>
    <w:rsid w:val="00A00B02"/>
    <w:rsid w:val="00A00DDF"/>
    <w:rsid w:val="00A0103C"/>
    <w:rsid w:val="00A010CB"/>
    <w:rsid w:val="00A01104"/>
    <w:rsid w:val="00A0145C"/>
    <w:rsid w:val="00A01702"/>
    <w:rsid w:val="00A019A1"/>
    <w:rsid w:val="00A01B4B"/>
    <w:rsid w:val="00A01F59"/>
    <w:rsid w:val="00A022BB"/>
    <w:rsid w:val="00A02330"/>
    <w:rsid w:val="00A02842"/>
    <w:rsid w:val="00A0288E"/>
    <w:rsid w:val="00A02A4E"/>
    <w:rsid w:val="00A02D6D"/>
    <w:rsid w:val="00A03135"/>
    <w:rsid w:val="00A031F1"/>
    <w:rsid w:val="00A03A81"/>
    <w:rsid w:val="00A03ED6"/>
    <w:rsid w:val="00A0409E"/>
    <w:rsid w:val="00A04475"/>
    <w:rsid w:val="00A04749"/>
    <w:rsid w:val="00A04964"/>
    <w:rsid w:val="00A04D81"/>
    <w:rsid w:val="00A059B8"/>
    <w:rsid w:val="00A05A55"/>
    <w:rsid w:val="00A05ADF"/>
    <w:rsid w:val="00A05DD2"/>
    <w:rsid w:val="00A05DFF"/>
    <w:rsid w:val="00A06692"/>
    <w:rsid w:val="00A06DE7"/>
    <w:rsid w:val="00A06FE2"/>
    <w:rsid w:val="00A07001"/>
    <w:rsid w:val="00A07007"/>
    <w:rsid w:val="00A072C5"/>
    <w:rsid w:val="00A074BF"/>
    <w:rsid w:val="00A078A5"/>
    <w:rsid w:val="00A098E0"/>
    <w:rsid w:val="00A10042"/>
    <w:rsid w:val="00A101F7"/>
    <w:rsid w:val="00A103FD"/>
    <w:rsid w:val="00A1047B"/>
    <w:rsid w:val="00A106A5"/>
    <w:rsid w:val="00A10890"/>
    <w:rsid w:val="00A10F5C"/>
    <w:rsid w:val="00A1128D"/>
    <w:rsid w:val="00A11491"/>
    <w:rsid w:val="00A114D0"/>
    <w:rsid w:val="00A1151A"/>
    <w:rsid w:val="00A1195F"/>
    <w:rsid w:val="00A119B8"/>
    <w:rsid w:val="00A11B43"/>
    <w:rsid w:val="00A11CDC"/>
    <w:rsid w:val="00A11D1F"/>
    <w:rsid w:val="00A11EA1"/>
    <w:rsid w:val="00A11F79"/>
    <w:rsid w:val="00A1205A"/>
    <w:rsid w:val="00A121E3"/>
    <w:rsid w:val="00A12430"/>
    <w:rsid w:val="00A124C1"/>
    <w:rsid w:val="00A1258A"/>
    <w:rsid w:val="00A12B31"/>
    <w:rsid w:val="00A12D0E"/>
    <w:rsid w:val="00A13212"/>
    <w:rsid w:val="00A133D7"/>
    <w:rsid w:val="00A134BE"/>
    <w:rsid w:val="00A13562"/>
    <w:rsid w:val="00A1361C"/>
    <w:rsid w:val="00A13694"/>
    <w:rsid w:val="00A1385D"/>
    <w:rsid w:val="00A13911"/>
    <w:rsid w:val="00A139C7"/>
    <w:rsid w:val="00A13B4A"/>
    <w:rsid w:val="00A14D2B"/>
    <w:rsid w:val="00A15A3C"/>
    <w:rsid w:val="00A15C10"/>
    <w:rsid w:val="00A15C97"/>
    <w:rsid w:val="00A15CA9"/>
    <w:rsid w:val="00A16282"/>
    <w:rsid w:val="00A16989"/>
    <w:rsid w:val="00A16B4E"/>
    <w:rsid w:val="00A16CA9"/>
    <w:rsid w:val="00A16D9C"/>
    <w:rsid w:val="00A17050"/>
    <w:rsid w:val="00A17707"/>
    <w:rsid w:val="00A1771F"/>
    <w:rsid w:val="00A17865"/>
    <w:rsid w:val="00A17D60"/>
    <w:rsid w:val="00A17F20"/>
    <w:rsid w:val="00A200F7"/>
    <w:rsid w:val="00A202F8"/>
    <w:rsid w:val="00A2053E"/>
    <w:rsid w:val="00A20549"/>
    <w:rsid w:val="00A20C27"/>
    <w:rsid w:val="00A20CF4"/>
    <w:rsid w:val="00A20E12"/>
    <w:rsid w:val="00A20E8A"/>
    <w:rsid w:val="00A20F87"/>
    <w:rsid w:val="00A2109B"/>
    <w:rsid w:val="00A2119E"/>
    <w:rsid w:val="00A21507"/>
    <w:rsid w:val="00A21FB0"/>
    <w:rsid w:val="00A22316"/>
    <w:rsid w:val="00A22334"/>
    <w:rsid w:val="00A22C9E"/>
    <w:rsid w:val="00A22EFE"/>
    <w:rsid w:val="00A231A7"/>
    <w:rsid w:val="00A2344D"/>
    <w:rsid w:val="00A2354A"/>
    <w:rsid w:val="00A237EC"/>
    <w:rsid w:val="00A2392E"/>
    <w:rsid w:val="00A239F9"/>
    <w:rsid w:val="00A23D00"/>
    <w:rsid w:val="00A23D92"/>
    <w:rsid w:val="00A23E93"/>
    <w:rsid w:val="00A240FF"/>
    <w:rsid w:val="00A24306"/>
    <w:rsid w:val="00A243DC"/>
    <w:rsid w:val="00A2448A"/>
    <w:rsid w:val="00A246B2"/>
    <w:rsid w:val="00A247A5"/>
    <w:rsid w:val="00A247B9"/>
    <w:rsid w:val="00A24899"/>
    <w:rsid w:val="00A249FB"/>
    <w:rsid w:val="00A24AD1"/>
    <w:rsid w:val="00A24C4C"/>
    <w:rsid w:val="00A24D37"/>
    <w:rsid w:val="00A2510E"/>
    <w:rsid w:val="00A2533A"/>
    <w:rsid w:val="00A25930"/>
    <w:rsid w:val="00A25C98"/>
    <w:rsid w:val="00A25CC0"/>
    <w:rsid w:val="00A25DC8"/>
    <w:rsid w:val="00A25E49"/>
    <w:rsid w:val="00A2603A"/>
    <w:rsid w:val="00A260A5"/>
    <w:rsid w:val="00A260D8"/>
    <w:rsid w:val="00A26747"/>
    <w:rsid w:val="00A26BAB"/>
    <w:rsid w:val="00A270A2"/>
    <w:rsid w:val="00A270F8"/>
    <w:rsid w:val="00A2713A"/>
    <w:rsid w:val="00A274F4"/>
    <w:rsid w:val="00A275DA"/>
    <w:rsid w:val="00A27747"/>
    <w:rsid w:val="00A27B4C"/>
    <w:rsid w:val="00A27F66"/>
    <w:rsid w:val="00A30067"/>
    <w:rsid w:val="00A3022E"/>
    <w:rsid w:val="00A303C6"/>
    <w:rsid w:val="00A30800"/>
    <w:rsid w:val="00A309D3"/>
    <w:rsid w:val="00A30A6C"/>
    <w:rsid w:val="00A30CF2"/>
    <w:rsid w:val="00A31749"/>
    <w:rsid w:val="00A31B79"/>
    <w:rsid w:val="00A31D87"/>
    <w:rsid w:val="00A31EEC"/>
    <w:rsid w:val="00A31F3B"/>
    <w:rsid w:val="00A31F73"/>
    <w:rsid w:val="00A322DD"/>
    <w:rsid w:val="00A325DD"/>
    <w:rsid w:val="00A326C4"/>
    <w:rsid w:val="00A32944"/>
    <w:rsid w:val="00A32A53"/>
    <w:rsid w:val="00A32F18"/>
    <w:rsid w:val="00A32F81"/>
    <w:rsid w:val="00A331BA"/>
    <w:rsid w:val="00A336BA"/>
    <w:rsid w:val="00A33AA0"/>
    <w:rsid w:val="00A33BC2"/>
    <w:rsid w:val="00A3444C"/>
    <w:rsid w:val="00A345B8"/>
    <w:rsid w:val="00A34784"/>
    <w:rsid w:val="00A349ED"/>
    <w:rsid w:val="00A34B2C"/>
    <w:rsid w:val="00A34EFE"/>
    <w:rsid w:val="00A35377"/>
    <w:rsid w:val="00A35540"/>
    <w:rsid w:val="00A3554F"/>
    <w:rsid w:val="00A35674"/>
    <w:rsid w:val="00A357AD"/>
    <w:rsid w:val="00A35E99"/>
    <w:rsid w:val="00A36437"/>
    <w:rsid w:val="00A36486"/>
    <w:rsid w:val="00A3649F"/>
    <w:rsid w:val="00A3679C"/>
    <w:rsid w:val="00A3698B"/>
    <w:rsid w:val="00A36AB9"/>
    <w:rsid w:val="00A36B4D"/>
    <w:rsid w:val="00A36D07"/>
    <w:rsid w:val="00A36EFC"/>
    <w:rsid w:val="00A36F29"/>
    <w:rsid w:val="00A3720A"/>
    <w:rsid w:val="00A37307"/>
    <w:rsid w:val="00A375AC"/>
    <w:rsid w:val="00A37A59"/>
    <w:rsid w:val="00A37CA9"/>
    <w:rsid w:val="00A400E4"/>
    <w:rsid w:val="00A400EC"/>
    <w:rsid w:val="00A4046E"/>
    <w:rsid w:val="00A40763"/>
    <w:rsid w:val="00A407E0"/>
    <w:rsid w:val="00A40926"/>
    <w:rsid w:val="00A40931"/>
    <w:rsid w:val="00A409EE"/>
    <w:rsid w:val="00A40B3D"/>
    <w:rsid w:val="00A40B91"/>
    <w:rsid w:val="00A40DFA"/>
    <w:rsid w:val="00A40E99"/>
    <w:rsid w:val="00A41007"/>
    <w:rsid w:val="00A41256"/>
    <w:rsid w:val="00A41326"/>
    <w:rsid w:val="00A41392"/>
    <w:rsid w:val="00A416D4"/>
    <w:rsid w:val="00A41A4C"/>
    <w:rsid w:val="00A41CEE"/>
    <w:rsid w:val="00A41D15"/>
    <w:rsid w:val="00A4207B"/>
    <w:rsid w:val="00A42224"/>
    <w:rsid w:val="00A42392"/>
    <w:rsid w:val="00A42C7B"/>
    <w:rsid w:val="00A42F21"/>
    <w:rsid w:val="00A42FF4"/>
    <w:rsid w:val="00A440C4"/>
    <w:rsid w:val="00A444E9"/>
    <w:rsid w:val="00A444F9"/>
    <w:rsid w:val="00A448A2"/>
    <w:rsid w:val="00A44B96"/>
    <w:rsid w:val="00A452F5"/>
    <w:rsid w:val="00A4532A"/>
    <w:rsid w:val="00A4571E"/>
    <w:rsid w:val="00A458DB"/>
    <w:rsid w:val="00A45BAA"/>
    <w:rsid w:val="00A45F3E"/>
    <w:rsid w:val="00A4629B"/>
    <w:rsid w:val="00A463BB"/>
    <w:rsid w:val="00A46682"/>
    <w:rsid w:val="00A4690E"/>
    <w:rsid w:val="00A46AAA"/>
    <w:rsid w:val="00A46B9E"/>
    <w:rsid w:val="00A46D00"/>
    <w:rsid w:val="00A46D8C"/>
    <w:rsid w:val="00A46DB6"/>
    <w:rsid w:val="00A470A1"/>
    <w:rsid w:val="00A475BB"/>
    <w:rsid w:val="00A476FA"/>
    <w:rsid w:val="00A47BA3"/>
    <w:rsid w:val="00A506CD"/>
    <w:rsid w:val="00A50F6A"/>
    <w:rsid w:val="00A51214"/>
    <w:rsid w:val="00A51EBC"/>
    <w:rsid w:val="00A52025"/>
    <w:rsid w:val="00A5214F"/>
    <w:rsid w:val="00A52295"/>
    <w:rsid w:val="00A523E0"/>
    <w:rsid w:val="00A525D5"/>
    <w:rsid w:val="00A5270A"/>
    <w:rsid w:val="00A5279B"/>
    <w:rsid w:val="00A52944"/>
    <w:rsid w:val="00A529C6"/>
    <w:rsid w:val="00A534AB"/>
    <w:rsid w:val="00A53598"/>
    <w:rsid w:val="00A535B7"/>
    <w:rsid w:val="00A536DC"/>
    <w:rsid w:val="00A53A11"/>
    <w:rsid w:val="00A53AF7"/>
    <w:rsid w:val="00A53E2F"/>
    <w:rsid w:val="00A547DF"/>
    <w:rsid w:val="00A54CFC"/>
    <w:rsid w:val="00A54FD9"/>
    <w:rsid w:val="00A54FFB"/>
    <w:rsid w:val="00A5522F"/>
    <w:rsid w:val="00A552A5"/>
    <w:rsid w:val="00A553A6"/>
    <w:rsid w:val="00A554E1"/>
    <w:rsid w:val="00A55CEF"/>
    <w:rsid w:val="00A55FA5"/>
    <w:rsid w:val="00A562E2"/>
    <w:rsid w:val="00A565C1"/>
    <w:rsid w:val="00A568EA"/>
    <w:rsid w:val="00A57255"/>
    <w:rsid w:val="00A573A6"/>
    <w:rsid w:val="00A57FFE"/>
    <w:rsid w:val="00A6080B"/>
    <w:rsid w:val="00A60883"/>
    <w:rsid w:val="00A60B1F"/>
    <w:rsid w:val="00A60EBC"/>
    <w:rsid w:val="00A6116C"/>
    <w:rsid w:val="00A6145C"/>
    <w:rsid w:val="00A6146F"/>
    <w:rsid w:val="00A61494"/>
    <w:rsid w:val="00A61605"/>
    <w:rsid w:val="00A61933"/>
    <w:rsid w:val="00A61E37"/>
    <w:rsid w:val="00A620D5"/>
    <w:rsid w:val="00A6264B"/>
    <w:rsid w:val="00A62B15"/>
    <w:rsid w:val="00A62B1B"/>
    <w:rsid w:val="00A62BA9"/>
    <w:rsid w:val="00A62D1B"/>
    <w:rsid w:val="00A62EC9"/>
    <w:rsid w:val="00A630F9"/>
    <w:rsid w:val="00A63334"/>
    <w:rsid w:val="00A63434"/>
    <w:rsid w:val="00A63453"/>
    <w:rsid w:val="00A636E0"/>
    <w:rsid w:val="00A6377C"/>
    <w:rsid w:val="00A63C16"/>
    <w:rsid w:val="00A63D6F"/>
    <w:rsid w:val="00A6427E"/>
    <w:rsid w:val="00A646D5"/>
    <w:rsid w:val="00A649AB"/>
    <w:rsid w:val="00A64DD7"/>
    <w:rsid w:val="00A64EAB"/>
    <w:rsid w:val="00A64EEC"/>
    <w:rsid w:val="00A64F41"/>
    <w:rsid w:val="00A65031"/>
    <w:rsid w:val="00A65806"/>
    <w:rsid w:val="00A65B2D"/>
    <w:rsid w:val="00A65C13"/>
    <w:rsid w:val="00A65CF7"/>
    <w:rsid w:val="00A65CFE"/>
    <w:rsid w:val="00A65E69"/>
    <w:rsid w:val="00A65EA0"/>
    <w:rsid w:val="00A66100"/>
    <w:rsid w:val="00A6611D"/>
    <w:rsid w:val="00A6641E"/>
    <w:rsid w:val="00A66834"/>
    <w:rsid w:val="00A669F3"/>
    <w:rsid w:val="00A67318"/>
    <w:rsid w:val="00A67902"/>
    <w:rsid w:val="00A67E3E"/>
    <w:rsid w:val="00A67EED"/>
    <w:rsid w:val="00A67F43"/>
    <w:rsid w:val="00A67FB0"/>
    <w:rsid w:val="00A7022A"/>
    <w:rsid w:val="00A7037A"/>
    <w:rsid w:val="00A704BB"/>
    <w:rsid w:val="00A707FF"/>
    <w:rsid w:val="00A708FE"/>
    <w:rsid w:val="00A7094C"/>
    <w:rsid w:val="00A70B27"/>
    <w:rsid w:val="00A70D33"/>
    <w:rsid w:val="00A70ED8"/>
    <w:rsid w:val="00A7102F"/>
    <w:rsid w:val="00A71061"/>
    <w:rsid w:val="00A7138C"/>
    <w:rsid w:val="00A71648"/>
    <w:rsid w:val="00A71693"/>
    <w:rsid w:val="00A71930"/>
    <w:rsid w:val="00A72474"/>
    <w:rsid w:val="00A726EC"/>
    <w:rsid w:val="00A7289E"/>
    <w:rsid w:val="00A72B5F"/>
    <w:rsid w:val="00A72FB0"/>
    <w:rsid w:val="00A73022"/>
    <w:rsid w:val="00A73037"/>
    <w:rsid w:val="00A730AE"/>
    <w:rsid w:val="00A73773"/>
    <w:rsid w:val="00A73AFF"/>
    <w:rsid w:val="00A73DEB"/>
    <w:rsid w:val="00A7453B"/>
    <w:rsid w:val="00A74ACA"/>
    <w:rsid w:val="00A74BA0"/>
    <w:rsid w:val="00A74BF1"/>
    <w:rsid w:val="00A74DF8"/>
    <w:rsid w:val="00A75176"/>
    <w:rsid w:val="00A751AE"/>
    <w:rsid w:val="00A751ED"/>
    <w:rsid w:val="00A754D9"/>
    <w:rsid w:val="00A75690"/>
    <w:rsid w:val="00A757B2"/>
    <w:rsid w:val="00A75901"/>
    <w:rsid w:val="00A75A1A"/>
    <w:rsid w:val="00A75ECA"/>
    <w:rsid w:val="00A75F59"/>
    <w:rsid w:val="00A763AD"/>
    <w:rsid w:val="00A7651D"/>
    <w:rsid w:val="00A765AB"/>
    <w:rsid w:val="00A766A1"/>
    <w:rsid w:val="00A76886"/>
    <w:rsid w:val="00A768F4"/>
    <w:rsid w:val="00A76AA7"/>
    <w:rsid w:val="00A76C8A"/>
    <w:rsid w:val="00A76DE3"/>
    <w:rsid w:val="00A77592"/>
    <w:rsid w:val="00A7769A"/>
    <w:rsid w:val="00A776AA"/>
    <w:rsid w:val="00A77D59"/>
    <w:rsid w:val="00A77DB9"/>
    <w:rsid w:val="00A77E57"/>
    <w:rsid w:val="00A80115"/>
    <w:rsid w:val="00A80612"/>
    <w:rsid w:val="00A8086F"/>
    <w:rsid w:val="00A808D5"/>
    <w:rsid w:val="00A80E5A"/>
    <w:rsid w:val="00A8153E"/>
    <w:rsid w:val="00A8161F"/>
    <w:rsid w:val="00A81781"/>
    <w:rsid w:val="00A8193E"/>
    <w:rsid w:val="00A819CB"/>
    <w:rsid w:val="00A81A70"/>
    <w:rsid w:val="00A81C7B"/>
    <w:rsid w:val="00A81FB6"/>
    <w:rsid w:val="00A82049"/>
    <w:rsid w:val="00A8236F"/>
    <w:rsid w:val="00A8263D"/>
    <w:rsid w:val="00A82A46"/>
    <w:rsid w:val="00A82C57"/>
    <w:rsid w:val="00A82E7C"/>
    <w:rsid w:val="00A82FFC"/>
    <w:rsid w:val="00A8331A"/>
    <w:rsid w:val="00A8356E"/>
    <w:rsid w:val="00A83988"/>
    <w:rsid w:val="00A839F5"/>
    <w:rsid w:val="00A84035"/>
    <w:rsid w:val="00A8421E"/>
    <w:rsid w:val="00A843AD"/>
    <w:rsid w:val="00A845AE"/>
    <w:rsid w:val="00A846B2"/>
    <w:rsid w:val="00A847E4"/>
    <w:rsid w:val="00A84ADC"/>
    <w:rsid w:val="00A85199"/>
    <w:rsid w:val="00A852C8"/>
    <w:rsid w:val="00A85377"/>
    <w:rsid w:val="00A8552A"/>
    <w:rsid w:val="00A856B9"/>
    <w:rsid w:val="00A85FBF"/>
    <w:rsid w:val="00A86394"/>
    <w:rsid w:val="00A86589"/>
    <w:rsid w:val="00A86DFC"/>
    <w:rsid w:val="00A86F97"/>
    <w:rsid w:val="00A8704C"/>
    <w:rsid w:val="00A8756B"/>
    <w:rsid w:val="00A87AAB"/>
    <w:rsid w:val="00A87CD6"/>
    <w:rsid w:val="00A87D5C"/>
    <w:rsid w:val="00A90137"/>
    <w:rsid w:val="00A9060F"/>
    <w:rsid w:val="00A9086F"/>
    <w:rsid w:val="00A90A02"/>
    <w:rsid w:val="00A90E12"/>
    <w:rsid w:val="00A90E7A"/>
    <w:rsid w:val="00A91223"/>
    <w:rsid w:val="00A9137A"/>
    <w:rsid w:val="00A913D8"/>
    <w:rsid w:val="00A91B4C"/>
    <w:rsid w:val="00A91CE1"/>
    <w:rsid w:val="00A91D8C"/>
    <w:rsid w:val="00A91F93"/>
    <w:rsid w:val="00A923F9"/>
    <w:rsid w:val="00A926B8"/>
    <w:rsid w:val="00A9299A"/>
    <w:rsid w:val="00A929EE"/>
    <w:rsid w:val="00A92A93"/>
    <w:rsid w:val="00A92CD7"/>
    <w:rsid w:val="00A92F0A"/>
    <w:rsid w:val="00A92F1A"/>
    <w:rsid w:val="00A93385"/>
    <w:rsid w:val="00A93460"/>
    <w:rsid w:val="00A93556"/>
    <w:rsid w:val="00A936A7"/>
    <w:rsid w:val="00A93A15"/>
    <w:rsid w:val="00A93AD6"/>
    <w:rsid w:val="00A93E15"/>
    <w:rsid w:val="00A93E3B"/>
    <w:rsid w:val="00A93E76"/>
    <w:rsid w:val="00A93F03"/>
    <w:rsid w:val="00A93F90"/>
    <w:rsid w:val="00A94195"/>
    <w:rsid w:val="00A94719"/>
    <w:rsid w:val="00A94CF0"/>
    <w:rsid w:val="00A94D52"/>
    <w:rsid w:val="00A94D76"/>
    <w:rsid w:val="00A94DC3"/>
    <w:rsid w:val="00A95176"/>
    <w:rsid w:val="00A951AF"/>
    <w:rsid w:val="00A951B0"/>
    <w:rsid w:val="00A95403"/>
    <w:rsid w:val="00A954CE"/>
    <w:rsid w:val="00A95936"/>
    <w:rsid w:val="00A95BB9"/>
    <w:rsid w:val="00A95C53"/>
    <w:rsid w:val="00A95DB6"/>
    <w:rsid w:val="00A95EF2"/>
    <w:rsid w:val="00A95F42"/>
    <w:rsid w:val="00A95FA1"/>
    <w:rsid w:val="00A95FD6"/>
    <w:rsid w:val="00A96282"/>
    <w:rsid w:val="00A9647F"/>
    <w:rsid w:val="00A966EB"/>
    <w:rsid w:val="00A96817"/>
    <w:rsid w:val="00A96EBC"/>
    <w:rsid w:val="00A96F84"/>
    <w:rsid w:val="00A9703E"/>
    <w:rsid w:val="00A97098"/>
    <w:rsid w:val="00A9731B"/>
    <w:rsid w:val="00A975C5"/>
    <w:rsid w:val="00A97721"/>
    <w:rsid w:val="00A97E8E"/>
    <w:rsid w:val="00AA03C0"/>
    <w:rsid w:val="00AA0430"/>
    <w:rsid w:val="00AA0932"/>
    <w:rsid w:val="00AA0EA8"/>
    <w:rsid w:val="00AA0EF6"/>
    <w:rsid w:val="00AA145B"/>
    <w:rsid w:val="00AA155F"/>
    <w:rsid w:val="00AA1728"/>
    <w:rsid w:val="00AA1A5A"/>
    <w:rsid w:val="00AA1EC2"/>
    <w:rsid w:val="00AA2042"/>
    <w:rsid w:val="00AA21B0"/>
    <w:rsid w:val="00AA2403"/>
    <w:rsid w:val="00AA2449"/>
    <w:rsid w:val="00AA2BB1"/>
    <w:rsid w:val="00AA2CD1"/>
    <w:rsid w:val="00AA366E"/>
    <w:rsid w:val="00AA381A"/>
    <w:rsid w:val="00AA392A"/>
    <w:rsid w:val="00AA39FC"/>
    <w:rsid w:val="00AA3C22"/>
    <w:rsid w:val="00AA3E78"/>
    <w:rsid w:val="00AA3F78"/>
    <w:rsid w:val="00AA42D5"/>
    <w:rsid w:val="00AA4524"/>
    <w:rsid w:val="00AA45C3"/>
    <w:rsid w:val="00AA46B4"/>
    <w:rsid w:val="00AA4972"/>
    <w:rsid w:val="00AA498D"/>
    <w:rsid w:val="00AA4D72"/>
    <w:rsid w:val="00AA5042"/>
    <w:rsid w:val="00AA53EA"/>
    <w:rsid w:val="00AA5413"/>
    <w:rsid w:val="00AA56D1"/>
    <w:rsid w:val="00AA58F1"/>
    <w:rsid w:val="00AA5A9B"/>
    <w:rsid w:val="00AA5ABD"/>
    <w:rsid w:val="00AA5BC4"/>
    <w:rsid w:val="00AA6126"/>
    <w:rsid w:val="00AA66EE"/>
    <w:rsid w:val="00AA6838"/>
    <w:rsid w:val="00AA6D5A"/>
    <w:rsid w:val="00AA6F4E"/>
    <w:rsid w:val="00AA6F61"/>
    <w:rsid w:val="00AA7213"/>
    <w:rsid w:val="00AA7215"/>
    <w:rsid w:val="00AA732B"/>
    <w:rsid w:val="00AA77D9"/>
    <w:rsid w:val="00AA78D1"/>
    <w:rsid w:val="00AA7CF6"/>
    <w:rsid w:val="00AA7E89"/>
    <w:rsid w:val="00AA7EE3"/>
    <w:rsid w:val="00AB0043"/>
    <w:rsid w:val="00AB0298"/>
    <w:rsid w:val="00AB086F"/>
    <w:rsid w:val="00AB0937"/>
    <w:rsid w:val="00AB09CF"/>
    <w:rsid w:val="00AB0CEB"/>
    <w:rsid w:val="00AB0D25"/>
    <w:rsid w:val="00AB0D3A"/>
    <w:rsid w:val="00AB11B4"/>
    <w:rsid w:val="00AB125C"/>
    <w:rsid w:val="00AB14C5"/>
    <w:rsid w:val="00AB1740"/>
    <w:rsid w:val="00AB1A9F"/>
    <w:rsid w:val="00AB1C80"/>
    <w:rsid w:val="00AB1F1A"/>
    <w:rsid w:val="00AB1F95"/>
    <w:rsid w:val="00AB2072"/>
    <w:rsid w:val="00AB20AC"/>
    <w:rsid w:val="00AB237F"/>
    <w:rsid w:val="00AB28EA"/>
    <w:rsid w:val="00AB2F0C"/>
    <w:rsid w:val="00AB2FCE"/>
    <w:rsid w:val="00AB3132"/>
    <w:rsid w:val="00AB32B9"/>
    <w:rsid w:val="00AB3928"/>
    <w:rsid w:val="00AB3B46"/>
    <w:rsid w:val="00AB3BE8"/>
    <w:rsid w:val="00AB3EB9"/>
    <w:rsid w:val="00AB40B4"/>
    <w:rsid w:val="00AB41C7"/>
    <w:rsid w:val="00AB4436"/>
    <w:rsid w:val="00AB4894"/>
    <w:rsid w:val="00AB48F4"/>
    <w:rsid w:val="00AB4B2C"/>
    <w:rsid w:val="00AB4B90"/>
    <w:rsid w:val="00AB4F3D"/>
    <w:rsid w:val="00AB5310"/>
    <w:rsid w:val="00AB53D8"/>
    <w:rsid w:val="00AB55F8"/>
    <w:rsid w:val="00AB5644"/>
    <w:rsid w:val="00AB5788"/>
    <w:rsid w:val="00AB6136"/>
    <w:rsid w:val="00AB6283"/>
    <w:rsid w:val="00AB651D"/>
    <w:rsid w:val="00AB6764"/>
    <w:rsid w:val="00AB6844"/>
    <w:rsid w:val="00AB6941"/>
    <w:rsid w:val="00AB6D35"/>
    <w:rsid w:val="00AB6E2F"/>
    <w:rsid w:val="00AB6E64"/>
    <w:rsid w:val="00AB74C7"/>
    <w:rsid w:val="00AB7732"/>
    <w:rsid w:val="00AB7800"/>
    <w:rsid w:val="00AB7A67"/>
    <w:rsid w:val="00AB7AAF"/>
    <w:rsid w:val="00AB7CF1"/>
    <w:rsid w:val="00AB7F26"/>
    <w:rsid w:val="00AB7FDE"/>
    <w:rsid w:val="00AC0045"/>
    <w:rsid w:val="00AC0077"/>
    <w:rsid w:val="00AC0419"/>
    <w:rsid w:val="00AC07E6"/>
    <w:rsid w:val="00AC086F"/>
    <w:rsid w:val="00AC0874"/>
    <w:rsid w:val="00AC08CC"/>
    <w:rsid w:val="00AC09E8"/>
    <w:rsid w:val="00AC0C55"/>
    <w:rsid w:val="00AC0E5C"/>
    <w:rsid w:val="00AC10B6"/>
    <w:rsid w:val="00AC1278"/>
    <w:rsid w:val="00AC1989"/>
    <w:rsid w:val="00AC1FC4"/>
    <w:rsid w:val="00AC1FDA"/>
    <w:rsid w:val="00AC2080"/>
    <w:rsid w:val="00AC2412"/>
    <w:rsid w:val="00AC25A3"/>
    <w:rsid w:val="00AC25D2"/>
    <w:rsid w:val="00AC267B"/>
    <w:rsid w:val="00AC2850"/>
    <w:rsid w:val="00AC2A59"/>
    <w:rsid w:val="00AC2E46"/>
    <w:rsid w:val="00AC2F82"/>
    <w:rsid w:val="00AC31E4"/>
    <w:rsid w:val="00AC32B1"/>
    <w:rsid w:val="00AC3342"/>
    <w:rsid w:val="00AC3523"/>
    <w:rsid w:val="00AC35A6"/>
    <w:rsid w:val="00AC36B1"/>
    <w:rsid w:val="00AC371F"/>
    <w:rsid w:val="00AC3E98"/>
    <w:rsid w:val="00AC4187"/>
    <w:rsid w:val="00AC4264"/>
    <w:rsid w:val="00AC43F3"/>
    <w:rsid w:val="00AC4EC5"/>
    <w:rsid w:val="00AC4F33"/>
    <w:rsid w:val="00AC546D"/>
    <w:rsid w:val="00AC559C"/>
    <w:rsid w:val="00AC57EB"/>
    <w:rsid w:val="00AC5C27"/>
    <w:rsid w:val="00AC6116"/>
    <w:rsid w:val="00AC6122"/>
    <w:rsid w:val="00AC6190"/>
    <w:rsid w:val="00AC6307"/>
    <w:rsid w:val="00AC6659"/>
    <w:rsid w:val="00AC670E"/>
    <w:rsid w:val="00AC6DE4"/>
    <w:rsid w:val="00AC6FA0"/>
    <w:rsid w:val="00AC7077"/>
    <w:rsid w:val="00AC71FC"/>
    <w:rsid w:val="00AC720D"/>
    <w:rsid w:val="00AC76C3"/>
    <w:rsid w:val="00AC785E"/>
    <w:rsid w:val="00AC78C8"/>
    <w:rsid w:val="00AC7B8A"/>
    <w:rsid w:val="00AC7D23"/>
    <w:rsid w:val="00AC7F9A"/>
    <w:rsid w:val="00AC7FA2"/>
    <w:rsid w:val="00AD0248"/>
    <w:rsid w:val="00AD08FF"/>
    <w:rsid w:val="00AD0B76"/>
    <w:rsid w:val="00AD0D7F"/>
    <w:rsid w:val="00AD0FC7"/>
    <w:rsid w:val="00AD10C6"/>
    <w:rsid w:val="00AD11C6"/>
    <w:rsid w:val="00AD12CC"/>
    <w:rsid w:val="00AD17DD"/>
    <w:rsid w:val="00AD1999"/>
    <w:rsid w:val="00AD19A8"/>
    <w:rsid w:val="00AD1B12"/>
    <w:rsid w:val="00AD1F6C"/>
    <w:rsid w:val="00AD1F95"/>
    <w:rsid w:val="00AD1FA8"/>
    <w:rsid w:val="00AD233F"/>
    <w:rsid w:val="00AD28F8"/>
    <w:rsid w:val="00AD2A16"/>
    <w:rsid w:val="00AD2B57"/>
    <w:rsid w:val="00AD2B74"/>
    <w:rsid w:val="00AD2C09"/>
    <w:rsid w:val="00AD3016"/>
    <w:rsid w:val="00AD31BC"/>
    <w:rsid w:val="00AD31D3"/>
    <w:rsid w:val="00AD3563"/>
    <w:rsid w:val="00AD3637"/>
    <w:rsid w:val="00AD3A02"/>
    <w:rsid w:val="00AD3A04"/>
    <w:rsid w:val="00AD3B2E"/>
    <w:rsid w:val="00AD3CA7"/>
    <w:rsid w:val="00AD3D1C"/>
    <w:rsid w:val="00AD3D3E"/>
    <w:rsid w:val="00AD3E77"/>
    <w:rsid w:val="00AD4048"/>
    <w:rsid w:val="00AD4677"/>
    <w:rsid w:val="00AD469E"/>
    <w:rsid w:val="00AD4C4F"/>
    <w:rsid w:val="00AD4D26"/>
    <w:rsid w:val="00AD4FCD"/>
    <w:rsid w:val="00AD513F"/>
    <w:rsid w:val="00AD515B"/>
    <w:rsid w:val="00AD5258"/>
    <w:rsid w:val="00AD5592"/>
    <w:rsid w:val="00AD5976"/>
    <w:rsid w:val="00AD5A65"/>
    <w:rsid w:val="00AD5CF3"/>
    <w:rsid w:val="00AD5E92"/>
    <w:rsid w:val="00AD610D"/>
    <w:rsid w:val="00AD66C3"/>
    <w:rsid w:val="00AD6C3E"/>
    <w:rsid w:val="00AD6EAA"/>
    <w:rsid w:val="00AD705F"/>
    <w:rsid w:val="00AD7115"/>
    <w:rsid w:val="00AD77CE"/>
    <w:rsid w:val="00AD77D7"/>
    <w:rsid w:val="00AD7801"/>
    <w:rsid w:val="00AD7835"/>
    <w:rsid w:val="00AD7E5C"/>
    <w:rsid w:val="00AD7E75"/>
    <w:rsid w:val="00AE0424"/>
    <w:rsid w:val="00AE0541"/>
    <w:rsid w:val="00AE0FE7"/>
    <w:rsid w:val="00AE105C"/>
    <w:rsid w:val="00AE1353"/>
    <w:rsid w:val="00AE1AA7"/>
    <w:rsid w:val="00AE1B8F"/>
    <w:rsid w:val="00AE1E13"/>
    <w:rsid w:val="00AE1FC5"/>
    <w:rsid w:val="00AE2759"/>
    <w:rsid w:val="00AE2B1B"/>
    <w:rsid w:val="00AE2B43"/>
    <w:rsid w:val="00AE2BB0"/>
    <w:rsid w:val="00AE2C75"/>
    <w:rsid w:val="00AE2E6B"/>
    <w:rsid w:val="00AE3363"/>
    <w:rsid w:val="00AE34A0"/>
    <w:rsid w:val="00AE353C"/>
    <w:rsid w:val="00AE355A"/>
    <w:rsid w:val="00AE35D8"/>
    <w:rsid w:val="00AE384D"/>
    <w:rsid w:val="00AE3974"/>
    <w:rsid w:val="00AE3E26"/>
    <w:rsid w:val="00AE4080"/>
    <w:rsid w:val="00AE436B"/>
    <w:rsid w:val="00AE5075"/>
    <w:rsid w:val="00AE5126"/>
    <w:rsid w:val="00AE51BD"/>
    <w:rsid w:val="00AE53CB"/>
    <w:rsid w:val="00AE612D"/>
    <w:rsid w:val="00AE6347"/>
    <w:rsid w:val="00AE65DF"/>
    <w:rsid w:val="00AE66E1"/>
    <w:rsid w:val="00AE6B05"/>
    <w:rsid w:val="00AE6B1B"/>
    <w:rsid w:val="00AE6B6E"/>
    <w:rsid w:val="00AE6C6D"/>
    <w:rsid w:val="00AE714E"/>
    <w:rsid w:val="00AE7192"/>
    <w:rsid w:val="00AE72CC"/>
    <w:rsid w:val="00AE751D"/>
    <w:rsid w:val="00AE7928"/>
    <w:rsid w:val="00AE7BE3"/>
    <w:rsid w:val="00AE7F0A"/>
    <w:rsid w:val="00AF0003"/>
    <w:rsid w:val="00AF0205"/>
    <w:rsid w:val="00AF0283"/>
    <w:rsid w:val="00AF03BB"/>
    <w:rsid w:val="00AF04A6"/>
    <w:rsid w:val="00AF0722"/>
    <w:rsid w:val="00AF0C53"/>
    <w:rsid w:val="00AF0F25"/>
    <w:rsid w:val="00AF10E6"/>
    <w:rsid w:val="00AF1237"/>
    <w:rsid w:val="00AF1465"/>
    <w:rsid w:val="00AF14C1"/>
    <w:rsid w:val="00AF1672"/>
    <w:rsid w:val="00AF1B03"/>
    <w:rsid w:val="00AF1F5B"/>
    <w:rsid w:val="00AF24B3"/>
    <w:rsid w:val="00AF26C9"/>
    <w:rsid w:val="00AF2734"/>
    <w:rsid w:val="00AF2748"/>
    <w:rsid w:val="00AF2883"/>
    <w:rsid w:val="00AF29DD"/>
    <w:rsid w:val="00AF2CBD"/>
    <w:rsid w:val="00AF2CC5"/>
    <w:rsid w:val="00AF2DF9"/>
    <w:rsid w:val="00AF2FD6"/>
    <w:rsid w:val="00AF3384"/>
    <w:rsid w:val="00AF3436"/>
    <w:rsid w:val="00AF343C"/>
    <w:rsid w:val="00AF3696"/>
    <w:rsid w:val="00AF4108"/>
    <w:rsid w:val="00AF41D6"/>
    <w:rsid w:val="00AF449D"/>
    <w:rsid w:val="00AF49B6"/>
    <w:rsid w:val="00AF4A00"/>
    <w:rsid w:val="00AF4D7C"/>
    <w:rsid w:val="00AF4E54"/>
    <w:rsid w:val="00AF52C1"/>
    <w:rsid w:val="00AF54D3"/>
    <w:rsid w:val="00AF5505"/>
    <w:rsid w:val="00AF55E6"/>
    <w:rsid w:val="00AF5755"/>
    <w:rsid w:val="00AF578C"/>
    <w:rsid w:val="00AF5883"/>
    <w:rsid w:val="00AF5F5E"/>
    <w:rsid w:val="00AF5FAB"/>
    <w:rsid w:val="00AF5FB7"/>
    <w:rsid w:val="00AF6033"/>
    <w:rsid w:val="00AF60BC"/>
    <w:rsid w:val="00AF6109"/>
    <w:rsid w:val="00AF6176"/>
    <w:rsid w:val="00AF61B3"/>
    <w:rsid w:val="00AF64BD"/>
    <w:rsid w:val="00AF6BBD"/>
    <w:rsid w:val="00AF6C19"/>
    <w:rsid w:val="00AF6E0E"/>
    <w:rsid w:val="00AF6FD3"/>
    <w:rsid w:val="00AF7E27"/>
    <w:rsid w:val="00AF7E8B"/>
    <w:rsid w:val="00AF7EA3"/>
    <w:rsid w:val="00B00154"/>
    <w:rsid w:val="00B001B7"/>
    <w:rsid w:val="00B0045A"/>
    <w:rsid w:val="00B00923"/>
    <w:rsid w:val="00B00986"/>
    <w:rsid w:val="00B00A16"/>
    <w:rsid w:val="00B010D6"/>
    <w:rsid w:val="00B0121C"/>
    <w:rsid w:val="00B015A9"/>
    <w:rsid w:val="00B0162C"/>
    <w:rsid w:val="00B01730"/>
    <w:rsid w:val="00B018DB"/>
    <w:rsid w:val="00B01D48"/>
    <w:rsid w:val="00B01E0F"/>
    <w:rsid w:val="00B01EDA"/>
    <w:rsid w:val="00B02050"/>
    <w:rsid w:val="00B0225B"/>
    <w:rsid w:val="00B023BA"/>
    <w:rsid w:val="00B024E0"/>
    <w:rsid w:val="00B027C8"/>
    <w:rsid w:val="00B02859"/>
    <w:rsid w:val="00B02906"/>
    <w:rsid w:val="00B02A0B"/>
    <w:rsid w:val="00B02A1E"/>
    <w:rsid w:val="00B02BA5"/>
    <w:rsid w:val="00B02F82"/>
    <w:rsid w:val="00B0303D"/>
    <w:rsid w:val="00B031CE"/>
    <w:rsid w:val="00B032C8"/>
    <w:rsid w:val="00B0390B"/>
    <w:rsid w:val="00B039BD"/>
    <w:rsid w:val="00B03C99"/>
    <w:rsid w:val="00B03EAB"/>
    <w:rsid w:val="00B044D3"/>
    <w:rsid w:val="00B0453D"/>
    <w:rsid w:val="00B04781"/>
    <w:rsid w:val="00B04912"/>
    <w:rsid w:val="00B04A8E"/>
    <w:rsid w:val="00B04C91"/>
    <w:rsid w:val="00B05003"/>
    <w:rsid w:val="00B0514F"/>
    <w:rsid w:val="00B059CE"/>
    <w:rsid w:val="00B05E8E"/>
    <w:rsid w:val="00B0634C"/>
    <w:rsid w:val="00B06465"/>
    <w:rsid w:val="00B064A2"/>
    <w:rsid w:val="00B06747"/>
    <w:rsid w:val="00B0677A"/>
    <w:rsid w:val="00B0678A"/>
    <w:rsid w:val="00B069F4"/>
    <w:rsid w:val="00B06DFF"/>
    <w:rsid w:val="00B07076"/>
    <w:rsid w:val="00B071F4"/>
    <w:rsid w:val="00B0731F"/>
    <w:rsid w:val="00B07345"/>
    <w:rsid w:val="00B07ED2"/>
    <w:rsid w:val="00B07F79"/>
    <w:rsid w:val="00B10146"/>
    <w:rsid w:val="00B10296"/>
    <w:rsid w:val="00B106DF"/>
    <w:rsid w:val="00B10763"/>
    <w:rsid w:val="00B10838"/>
    <w:rsid w:val="00B10C53"/>
    <w:rsid w:val="00B10D1E"/>
    <w:rsid w:val="00B10E1F"/>
    <w:rsid w:val="00B10FBD"/>
    <w:rsid w:val="00B1132C"/>
    <w:rsid w:val="00B11427"/>
    <w:rsid w:val="00B1163F"/>
    <w:rsid w:val="00B1198D"/>
    <w:rsid w:val="00B119B1"/>
    <w:rsid w:val="00B11B95"/>
    <w:rsid w:val="00B120AD"/>
    <w:rsid w:val="00B121AC"/>
    <w:rsid w:val="00B121E4"/>
    <w:rsid w:val="00B12250"/>
    <w:rsid w:val="00B1251D"/>
    <w:rsid w:val="00B125A7"/>
    <w:rsid w:val="00B125D1"/>
    <w:rsid w:val="00B1281C"/>
    <w:rsid w:val="00B12A51"/>
    <w:rsid w:val="00B12A85"/>
    <w:rsid w:val="00B12C57"/>
    <w:rsid w:val="00B12CFF"/>
    <w:rsid w:val="00B12EAF"/>
    <w:rsid w:val="00B13015"/>
    <w:rsid w:val="00B130D6"/>
    <w:rsid w:val="00B133AD"/>
    <w:rsid w:val="00B13702"/>
    <w:rsid w:val="00B13E0A"/>
    <w:rsid w:val="00B14011"/>
    <w:rsid w:val="00B145D6"/>
    <w:rsid w:val="00B147A2"/>
    <w:rsid w:val="00B151E5"/>
    <w:rsid w:val="00B154AC"/>
    <w:rsid w:val="00B159D7"/>
    <w:rsid w:val="00B15FC7"/>
    <w:rsid w:val="00B164EB"/>
    <w:rsid w:val="00B165E1"/>
    <w:rsid w:val="00B1664D"/>
    <w:rsid w:val="00B166CE"/>
    <w:rsid w:val="00B168A1"/>
    <w:rsid w:val="00B168C0"/>
    <w:rsid w:val="00B16B3F"/>
    <w:rsid w:val="00B17203"/>
    <w:rsid w:val="00B17405"/>
    <w:rsid w:val="00B17597"/>
    <w:rsid w:val="00B17B88"/>
    <w:rsid w:val="00B17C08"/>
    <w:rsid w:val="00B20084"/>
    <w:rsid w:val="00B20CDC"/>
    <w:rsid w:val="00B20EEB"/>
    <w:rsid w:val="00B2106F"/>
    <w:rsid w:val="00B21307"/>
    <w:rsid w:val="00B21361"/>
    <w:rsid w:val="00B21923"/>
    <w:rsid w:val="00B21980"/>
    <w:rsid w:val="00B21ABB"/>
    <w:rsid w:val="00B21AC0"/>
    <w:rsid w:val="00B21AFE"/>
    <w:rsid w:val="00B22017"/>
    <w:rsid w:val="00B22139"/>
    <w:rsid w:val="00B2224E"/>
    <w:rsid w:val="00B2265E"/>
    <w:rsid w:val="00B2271B"/>
    <w:rsid w:val="00B22FC3"/>
    <w:rsid w:val="00B23303"/>
    <w:rsid w:val="00B23388"/>
    <w:rsid w:val="00B236BB"/>
    <w:rsid w:val="00B238B2"/>
    <w:rsid w:val="00B23A06"/>
    <w:rsid w:val="00B23A21"/>
    <w:rsid w:val="00B23A88"/>
    <w:rsid w:val="00B23B15"/>
    <w:rsid w:val="00B23E61"/>
    <w:rsid w:val="00B23F84"/>
    <w:rsid w:val="00B240BC"/>
    <w:rsid w:val="00B24333"/>
    <w:rsid w:val="00B24560"/>
    <w:rsid w:val="00B245F9"/>
    <w:rsid w:val="00B248A3"/>
    <w:rsid w:val="00B24E4F"/>
    <w:rsid w:val="00B24EE9"/>
    <w:rsid w:val="00B2502D"/>
    <w:rsid w:val="00B25151"/>
    <w:rsid w:val="00B25183"/>
    <w:rsid w:val="00B25304"/>
    <w:rsid w:val="00B258C6"/>
    <w:rsid w:val="00B25909"/>
    <w:rsid w:val="00B25FD4"/>
    <w:rsid w:val="00B262CF"/>
    <w:rsid w:val="00B26344"/>
    <w:rsid w:val="00B26C36"/>
    <w:rsid w:val="00B26E98"/>
    <w:rsid w:val="00B27126"/>
    <w:rsid w:val="00B273A6"/>
    <w:rsid w:val="00B27577"/>
    <w:rsid w:val="00B27717"/>
    <w:rsid w:val="00B2798E"/>
    <w:rsid w:val="00B27C17"/>
    <w:rsid w:val="00B27CEF"/>
    <w:rsid w:val="00B27CFD"/>
    <w:rsid w:val="00B30056"/>
    <w:rsid w:val="00B305EA"/>
    <w:rsid w:val="00B30805"/>
    <w:rsid w:val="00B308AE"/>
    <w:rsid w:val="00B30A83"/>
    <w:rsid w:val="00B30BC3"/>
    <w:rsid w:val="00B30CC1"/>
    <w:rsid w:val="00B30CF6"/>
    <w:rsid w:val="00B30D34"/>
    <w:rsid w:val="00B30E08"/>
    <w:rsid w:val="00B31169"/>
    <w:rsid w:val="00B31500"/>
    <w:rsid w:val="00B31850"/>
    <w:rsid w:val="00B31BFE"/>
    <w:rsid w:val="00B31C76"/>
    <w:rsid w:val="00B31F08"/>
    <w:rsid w:val="00B320FB"/>
    <w:rsid w:val="00B322BE"/>
    <w:rsid w:val="00B32AA3"/>
    <w:rsid w:val="00B32C95"/>
    <w:rsid w:val="00B32E4A"/>
    <w:rsid w:val="00B32FEE"/>
    <w:rsid w:val="00B3310A"/>
    <w:rsid w:val="00B3328D"/>
    <w:rsid w:val="00B332C3"/>
    <w:rsid w:val="00B33513"/>
    <w:rsid w:val="00B335D9"/>
    <w:rsid w:val="00B3363B"/>
    <w:rsid w:val="00B336B6"/>
    <w:rsid w:val="00B338A0"/>
    <w:rsid w:val="00B339FE"/>
    <w:rsid w:val="00B33CF0"/>
    <w:rsid w:val="00B33EED"/>
    <w:rsid w:val="00B34182"/>
    <w:rsid w:val="00B3480B"/>
    <w:rsid w:val="00B34AB2"/>
    <w:rsid w:val="00B34D0A"/>
    <w:rsid w:val="00B34E5D"/>
    <w:rsid w:val="00B34E79"/>
    <w:rsid w:val="00B352D9"/>
    <w:rsid w:val="00B3537C"/>
    <w:rsid w:val="00B35535"/>
    <w:rsid w:val="00B356E6"/>
    <w:rsid w:val="00B3584C"/>
    <w:rsid w:val="00B35937"/>
    <w:rsid w:val="00B35954"/>
    <w:rsid w:val="00B35987"/>
    <w:rsid w:val="00B35A59"/>
    <w:rsid w:val="00B35B93"/>
    <w:rsid w:val="00B36070"/>
    <w:rsid w:val="00B360CB"/>
    <w:rsid w:val="00B36379"/>
    <w:rsid w:val="00B36645"/>
    <w:rsid w:val="00B36C2B"/>
    <w:rsid w:val="00B36E8A"/>
    <w:rsid w:val="00B36EB5"/>
    <w:rsid w:val="00B371A7"/>
    <w:rsid w:val="00B377B9"/>
    <w:rsid w:val="00B37913"/>
    <w:rsid w:val="00B37B5D"/>
    <w:rsid w:val="00B37C6C"/>
    <w:rsid w:val="00B37D58"/>
    <w:rsid w:val="00B401CA"/>
    <w:rsid w:val="00B402F3"/>
    <w:rsid w:val="00B40885"/>
    <w:rsid w:val="00B40971"/>
    <w:rsid w:val="00B40D21"/>
    <w:rsid w:val="00B40DE0"/>
    <w:rsid w:val="00B40F20"/>
    <w:rsid w:val="00B414DB"/>
    <w:rsid w:val="00B416C3"/>
    <w:rsid w:val="00B41B57"/>
    <w:rsid w:val="00B41C5B"/>
    <w:rsid w:val="00B41ED2"/>
    <w:rsid w:val="00B4207C"/>
    <w:rsid w:val="00B420D6"/>
    <w:rsid w:val="00B422B6"/>
    <w:rsid w:val="00B42506"/>
    <w:rsid w:val="00B426E8"/>
    <w:rsid w:val="00B42778"/>
    <w:rsid w:val="00B42787"/>
    <w:rsid w:val="00B42D3E"/>
    <w:rsid w:val="00B42F31"/>
    <w:rsid w:val="00B43094"/>
    <w:rsid w:val="00B43341"/>
    <w:rsid w:val="00B4343E"/>
    <w:rsid w:val="00B4366E"/>
    <w:rsid w:val="00B438C6"/>
    <w:rsid w:val="00B43A61"/>
    <w:rsid w:val="00B43D83"/>
    <w:rsid w:val="00B44692"/>
    <w:rsid w:val="00B446B0"/>
    <w:rsid w:val="00B446B3"/>
    <w:rsid w:val="00B4483C"/>
    <w:rsid w:val="00B44972"/>
    <w:rsid w:val="00B44BFC"/>
    <w:rsid w:val="00B44CBA"/>
    <w:rsid w:val="00B44FBD"/>
    <w:rsid w:val="00B450BA"/>
    <w:rsid w:val="00B452DB"/>
    <w:rsid w:val="00B45317"/>
    <w:rsid w:val="00B45394"/>
    <w:rsid w:val="00B454BE"/>
    <w:rsid w:val="00B45815"/>
    <w:rsid w:val="00B45C6C"/>
    <w:rsid w:val="00B45DC1"/>
    <w:rsid w:val="00B45F72"/>
    <w:rsid w:val="00B46070"/>
    <w:rsid w:val="00B4621C"/>
    <w:rsid w:val="00B463D6"/>
    <w:rsid w:val="00B46417"/>
    <w:rsid w:val="00B4690E"/>
    <w:rsid w:val="00B46988"/>
    <w:rsid w:val="00B46AC0"/>
    <w:rsid w:val="00B46B92"/>
    <w:rsid w:val="00B471A8"/>
    <w:rsid w:val="00B475CD"/>
    <w:rsid w:val="00B479E4"/>
    <w:rsid w:val="00B47A45"/>
    <w:rsid w:val="00B47B30"/>
    <w:rsid w:val="00B47E80"/>
    <w:rsid w:val="00B47EEB"/>
    <w:rsid w:val="00B47F26"/>
    <w:rsid w:val="00B47F2D"/>
    <w:rsid w:val="00B500D0"/>
    <w:rsid w:val="00B50110"/>
    <w:rsid w:val="00B50628"/>
    <w:rsid w:val="00B507D7"/>
    <w:rsid w:val="00B50F96"/>
    <w:rsid w:val="00B510FD"/>
    <w:rsid w:val="00B511FB"/>
    <w:rsid w:val="00B5135B"/>
    <w:rsid w:val="00B51693"/>
    <w:rsid w:val="00B5169F"/>
    <w:rsid w:val="00B51986"/>
    <w:rsid w:val="00B51A31"/>
    <w:rsid w:val="00B51A53"/>
    <w:rsid w:val="00B51BDF"/>
    <w:rsid w:val="00B51C60"/>
    <w:rsid w:val="00B51FB6"/>
    <w:rsid w:val="00B520ED"/>
    <w:rsid w:val="00B5221D"/>
    <w:rsid w:val="00B52259"/>
    <w:rsid w:val="00B524B2"/>
    <w:rsid w:val="00B52831"/>
    <w:rsid w:val="00B52A30"/>
    <w:rsid w:val="00B52CF6"/>
    <w:rsid w:val="00B537CA"/>
    <w:rsid w:val="00B53838"/>
    <w:rsid w:val="00B539E3"/>
    <w:rsid w:val="00B53C07"/>
    <w:rsid w:val="00B53DD5"/>
    <w:rsid w:val="00B540AF"/>
    <w:rsid w:val="00B540FF"/>
    <w:rsid w:val="00B5498F"/>
    <w:rsid w:val="00B54BF0"/>
    <w:rsid w:val="00B54D51"/>
    <w:rsid w:val="00B554D6"/>
    <w:rsid w:val="00B5551A"/>
    <w:rsid w:val="00B5571C"/>
    <w:rsid w:val="00B55869"/>
    <w:rsid w:val="00B55886"/>
    <w:rsid w:val="00B55981"/>
    <w:rsid w:val="00B55C5F"/>
    <w:rsid w:val="00B5619E"/>
    <w:rsid w:val="00B56263"/>
    <w:rsid w:val="00B56332"/>
    <w:rsid w:val="00B564FF"/>
    <w:rsid w:val="00B5655B"/>
    <w:rsid w:val="00B56824"/>
    <w:rsid w:val="00B56E0C"/>
    <w:rsid w:val="00B56E71"/>
    <w:rsid w:val="00B56F90"/>
    <w:rsid w:val="00B5722F"/>
    <w:rsid w:val="00B57307"/>
    <w:rsid w:val="00B57485"/>
    <w:rsid w:val="00B5768B"/>
    <w:rsid w:val="00B578AA"/>
    <w:rsid w:val="00B57C71"/>
    <w:rsid w:val="00B57CC8"/>
    <w:rsid w:val="00B57CF5"/>
    <w:rsid w:val="00B57EBA"/>
    <w:rsid w:val="00B603BC"/>
    <w:rsid w:val="00B604BA"/>
    <w:rsid w:val="00B608CF"/>
    <w:rsid w:val="00B608E9"/>
    <w:rsid w:val="00B60A00"/>
    <w:rsid w:val="00B60C91"/>
    <w:rsid w:val="00B60CC6"/>
    <w:rsid w:val="00B60DE3"/>
    <w:rsid w:val="00B610A0"/>
    <w:rsid w:val="00B610FF"/>
    <w:rsid w:val="00B61B6A"/>
    <w:rsid w:val="00B61E0C"/>
    <w:rsid w:val="00B61E60"/>
    <w:rsid w:val="00B62188"/>
    <w:rsid w:val="00B62296"/>
    <w:rsid w:val="00B62743"/>
    <w:rsid w:val="00B627D3"/>
    <w:rsid w:val="00B627E1"/>
    <w:rsid w:val="00B6288F"/>
    <w:rsid w:val="00B62E1F"/>
    <w:rsid w:val="00B62E29"/>
    <w:rsid w:val="00B63440"/>
    <w:rsid w:val="00B63C5C"/>
    <w:rsid w:val="00B63D3D"/>
    <w:rsid w:val="00B63E55"/>
    <w:rsid w:val="00B6414E"/>
    <w:rsid w:val="00B6439A"/>
    <w:rsid w:val="00B64467"/>
    <w:rsid w:val="00B6449E"/>
    <w:rsid w:val="00B64731"/>
    <w:rsid w:val="00B64886"/>
    <w:rsid w:val="00B649E6"/>
    <w:rsid w:val="00B64BDE"/>
    <w:rsid w:val="00B64D7B"/>
    <w:rsid w:val="00B64D9F"/>
    <w:rsid w:val="00B64E28"/>
    <w:rsid w:val="00B651DD"/>
    <w:rsid w:val="00B6539A"/>
    <w:rsid w:val="00B654B1"/>
    <w:rsid w:val="00B656E0"/>
    <w:rsid w:val="00B65840"/>
    <w:rsid w:val="00B65B01"/>
    <w:rsid w:val="00B65B50"/>
    <w:rsid w:val="00B66759"/>
    <w:rsid w:val="00B66B39"/>
    <w:rsid w:val="00B66C36"/>
    <w:rsid w:val="00B66CDA"/>
    <w:rsid w:val="00B66E57"/>
    <w:rsid w:val="00B6703B"/>
    <w:rsid w:val="00B671C4"/>
    <w:rsid w:val="00B673E4"/>
    <w:rsid w:val="00B674D1"/>
    <w:rsid w:val="00B675D5"/>
    <w:rsid w:val="00B67813"/>
    <w:rsid w:val="00B67AA7"/>
    <w:rsid w:val="00B67BD6"/>
    <w:rsid w:val="00B67CA1"/>
    <w:rsid w:val="00B67D52"/>
    <w:rsid w:val="00B67D54"/>
    <w:rsid w:val="00B67DAB"/>
    <w:rsid w:val="00B70058"/>
    <w:rsid w:val="00B701A7"/>
    <w:rsid w:val="00B7049B"/>
    <w:rsid w:val="00B70AAF"/>
    <w:rsid w:val="00B71567"/>
    <w:rsid w:val="00B715DC"/>
    <w:rsid w:val="00B71B7A"/>
    <w:rsid w:val="00B71E83"/>
    <w:rsid w:val="00B7217F"/>
    <w:rsid w:val="00B723DB"/>
    <w:rsid w:val="00B72A7D"/>
    <w:rsid w:val="00B72CCB"/>
    <w:rsid w:val="00B734F4"/>
    <w:rsid w:val="00B73976"/>
    <w:rsid w:val="00B73AA3"/>
    <w:rsid w:val="00B73BFA"/>
    <w:rsid w:val="00B73D00"/>
    <w:rsid w:val="00B7403A"/>
    <w:rsid w:val="00B7429D"/>
    <w:rsid w:val="00B7453B"/>
    <w:rsid w:val="00B745D8"/>
    <w:rsid w:val="00B747E5"/>
    <w:rsid w:val="00B74A3F"/>
    <w:rsid w:val="00B74E6A"/>
    <w:rsid w:val="00B74FCC"/>
    <w:rsid w:val="00B754E9"/>
    <w:rsid w:val="00B7551A"/>
    <w:rsid w:val="00B755FF"/>
    <w:rsid w:val="00B75C57"/>
    <w:rsid w:val="00B75E51"/>
    <w:rsid w:val="00B75FB5"/>
    <w:rsid w:val="00B76001"/>
    <w:rsid w:val="00B76022"/>
    <w:rsid w:val="00B760B6"/>
    <w:rsid w:val="00B7640B"/>
    <w:rsid w:val="00B76628"/>
    <w:rsid w:val="00B768CC"/>
    <w:rsid w:val="00B76AE0"/>
    <w:rsid w:val="00B76E90"/>
    <w:rsid w:val="00B77143"/>
    <w:rsid w:val="00B7714A"/>
    <w:rsid w:val="00B77BBA"/>
    <w:rsid w:val="00B77E56"/>
    <w:rsid w:val="00B8017A"/>
    <w:rsid w:val="00B80346"/>
    <w:rsid w:val="00B807FC"/>
    <w:rsid w:val="00B808D3"/>
    <w:rsid w:val="00B80E6B"/>
    <w:rsid w:val="00B81005"/>
    <w:rsid w:val="00B810B3"/>
    <w:rsid w:val="00B810D6"/>
    <w:rsid w:val="00B81363"/>
    <w:rsid w:val="00B8143E"/>
    <w:rsid w:val="00B8173D"/>
    <w:rsid w:val="00B81836"/>
    <w:rsid w:val="00B81AEC"/>
    <w:rsid w:val="00B81B6C"/>
    <w:rsid w:val="00B8245F"/>
    <w:rsid w:val="00B8248B"/>
    <w:rsid w:val="00B826ED"/>
    <w:rsid w:val="00B829BA"/>
    <w:rsid w:val="00B82A1C"/>
    <w:rsid w:val="00B82B99"/>
    <w:rsid w:val="00B82EF0"/>
    <w:rsid w:val="00B82FAA"/>
    <w:rsid w:val="00B8300A"/>
    <w:rsid w:val="00B83117"/>
    <w:rsid w:val="00B8318A"/>
    <w:rsid w:val="00B836AF"/>
    <w:rsid w:val="00B836BA"/>
    <w:rsid w:val="00B8370C"/>
    <w:rsid w:val="00B83748"/>
    <w:rsid w:val="00B8380C"/>
    <w:rsid w:val="00B83B3B"/>
    <w:rsid w:val="00B83DEA"/>
    <w:rsid w:val="00B84141"/>
    <w:rsid w:val="00B841A6"/>
    <w:rsid w:val="00B8436A"/>
    <w:rsid w:val="00B843D4"/>
    <w:rsid w:val="00B84762"/>
    <w:rsid w:val="00B847C6"/>
    <w:rsid w:val="00B84AA8"/>
    <w:rsid w:val="00B84F6E"/>
    <w:rsid w:val="00B84FD9"/>
    <w:rsid w:val="00B85386"/>
    <w:rsid w:val="00B857DE"/>
    <w:rsid w:val="00B859ED"/>
    <w:rsid w:val="00B85B0D"/>
    <w:rsid w:val="00B85BF2"/>
    <w:rsid w:val="00B85C49"/>
    <w:rsid w:val="00B85D67"/>
    <w:rsid w:val="00B8605C"/>
    <w:rsid w:val="00B86233"/>
    <w:rsid w:val="00B864F0"/>
    <w:rsid w:val="00B868E7"/>
    <w:rsid w:val="00B8691D"/>
    <w:rsid w:val="00B86BDE"/>
    <w:rsid w:val="00B86DB6"/>
    <w:rsid w:val="00B86E38"/>
    <w:rsid w:val="00B86F44"/>
    <w:rsid w:val="00B86FAE"/>
    <w:rsid w:val="00B8719B"/>
    <w:rsid w:val="00B8748E"/>
    <w:rsid w:val="00B87499"/>
    <w:rsid w:val="00B87A22"/>
    <w:rsid w:val="00B87AB2"/>
    <w:rsid w:val="00B87CB9"/>
    <w:rsid w:val="00B90595"/>
    <w:rsid w:val="00B9086C"/>
    <w:rsid w:val="00B90FB8"/>
    <w:rsid w:val="00B9140B"/>
    <w:rsid w:val="00B91611"/>
    <w:rsid w:val="00B919E7"/>
    <w:rsid w:val="00B919FB"/>
    <w:rsid w:val="00B92095"/>
    <w:rsid w:val="00B92396"/>
    <w:rsid w:val="00B92A93"/>
    <w:rsid w:val="00B92DA2"/>
    <w:rsid w:val="00B93158"/>
    <w:rsid w:val="00B9330D"/>
    <w:rsid w:val="00B93671"/>
    <w:rsid w:val="00B93869"/>
    <w:rsid w:val="00B93B18"/>
    <w:rsid w:val="00B93F94"/>
    <w:rsid w:val="00B9413E"/>
    <w:rsid w:val="00B943E0"/>
    <w:rsid w:val="00B94794"/>
    <w:rsid w:val="00B94799"/>
    <w:rsid w:val="00B948D4"/>
    <w:rsid w:val="00B94DF2"/>
    <w:rsid w:val="00B94E83"/>
    <w:rsid w:val="00B94FF4"/>
    <w:rsid w:val="00B95358"/>
    <w:rsid w:val="00B9540A"/>
    <w:rsid w:val="00B955FB"/>
    <w:rsid w:val="00B95748"/>
    <w:rsid w:val="00B95A79"/>
    <w:rsid w:val="00B95BA9"/>
    <w:rsid w:val="00B95F47"/>
    <w:rsid w:val="00B9617C"/>
    <w:rsid w:val="00B96253"/>
    <w:rsid w:val="00B963A4"/>
    <w:rsid w:val="00B96728"/>
    <w:rsid w:val="00B96B26"/>
    <w:rsid w:val="00B96D12"/>
    <w:rsid w:val="00B96F8A"/>
    <w:rsid w:val="00B97404"/>
    <w:rsid w:val="00B97758"/>
    <w:rsid w:val="00B979FA"/>
    <w:rsid w:val="00B97B30"/>
    <w:rsid w:val="00B97E99"/>
    <w:rsid w:val="00BA0337"/>
    <w:rsid w:val="00BA033B"/>
    <w:rsid w:val="00BA0343"/>
    <w:rsid w:val="00BA044B"/>
    <w:rsid w:val="00BA047C"/>
    <w:rsid w:val="00BA093C"/>
    <w:rsid w:val="00BA0AC0"/>
    <w:rsid w:val="00BA0CBD"/>
    <w:rsid w:val="00BA0E6C"/>
    <w:rsid w:val="00BA0FA4"/>
    <w:rsid w:val="00BA1062"/>
    <w:rsid w:val="00BA110C"/>
    <w:rsid w:val="00BA1491"/>
    <w:rsid w:val="00BA1A41"/>
    <w:rsid w:val="00BA209B"/>
    <w:rsid w:val="00BA22D4"/>
    <w:rsid w:val="00BA2347"/>
    <w:rsid w:val="00BA2684"/>
    <w:rsid w:val="00BA29A2"/>
    <w:rsid w:val="00BA2BFE"/>
    <w:rsid w:val="00BA3142"/>
    <w:rsid w:val="00BA31A9"/>
    <w:rsid w:val="00BA3338"/>
    <w:rsid w:val="00BA339C"/>
    <w:rsid w:val="00BA33BB"/>
    <w:rsid w:val="00BA3A9E"/>
    <w:rsid w:val="00BA3B55"/>
    <w:rsid w:val="00BA3E44"/>
    <w:rsid w:val="00BA3FB7"/>
    <w:rsid w:val="00BA4191"/>
    <w:rsid w:val="00BA44B9"/>
    <w:rsid w:val="00BA4689"/>
    <w:rsid w:val="00BA46B9"/>
    <w:rsid w:val="00BA4A23"/>
    <w:rsid w:val="00BA4A3A"/>
    <w:rsid w:val="00BA4B5E"/>
    <w:rsid w:val="00BA4E30"/>
    <w:rsid w:val="00BA50CF"/>
    <w:rsid w:val="00BA525D"/>
    <w:rsid w:val="00BA5708"/>
    <w:rsid w:val="00BA59EC"/>
    <w:rsid w:val="00BA614B"/>
    <w:rsid w:val="00BA64CC"/>
    <w:rsid w:val="00BA664F"/>
    <w:rsid w:val="00BA66FA"/>
    <w:rsid w:val="00BA67D6"/>
    <w:rsid w:val="00BA6893"/>
    <w:rsid w:val="00BA6BE3"/>
    <w:rsid w:val="00BA6EE3"/>
    <w:rsid w:val="00BA736E"/>
    <w:rsid w:val="00BA7504"/>
    <w:rsid w:val="00BA754F"/>
    <w:rsid w:val="00BA779D"/>
    <w:rsid w:val="00BA7983"/>
    <w:rsid w:val="00BA7A4D"/>
    <w:rsid w:val="00BA7FC6"/>
    <w:rsid w:val="00BB0149"/>
    <w:rsid w:val="00BB04B5"/>
    <w:rsid w:val="00BB0540"/>
    <w:rsid w:val="00BB0923"/>
    <w:rsid w:val="00BB0986"/>
    <w:rsid w:val="00BB0AD2"/>
    <w:rsid w:val="00BB0E45"/>
    <w:rsid w:val="00BB111E"/>
    <w:rsid w:val="00BB13AB"/>
    <w:rsid w:val="00BB1FB2"/>
    <w:rsid w:val="00BB2205"/>
    <w:rsid w:val="00BB24AE"/>
    <w:rsid w:val="00BB286F"/>
    <w:rsid w:val="00BB2AE3"/>
    <w:rsid w:val="00BB2BAA"/>
    <w:rsid w:val="00BB2C80"/>
    <w:rsid w:val="00BB2E13"/>
    <w:rsid w:val="00BB2E87"/>
    <w:rsid w:val="00BB303C"/>
    <w:rsid w:val="00BB303F"/>
    <w:rsid w:val="00BB3478"/>
    <w:rsid w:val="00BB34C0"/>
    <w:rsid w:val="00BB358D"/>
    <w:rsid w:val="00BB36EE"/>
    <w:rsid w:val="00BB38CC"/>
    <w:rsid w:val="00BB3A4E"/>
    <w:rsid w:val="00BB3BC9"/>
    <w:rsid w:val="00BB3F0F"/>
    <w:rsid w:val="00BB43CF"/>
    <w:rsid w:val="00BB45D0"/>
    <w:rsid w:val="00BB4C7A"/>
    <w:rsid w:val="00BB5082"/>
    <w:rsid w:val="00BB52BB"/>
    <w:rsid w:val="00BB52E6"/>
    <w:rsid w:val="00BB56FC"/>
    <w:rsid w:val="00BB57A7"/>
    <w:rsid w:val="00BB5939"/>
    <w:rsid w:val="00BB5E09"/>
    <w:rsid w:val="00BB60E3"/>
    <w:rsid w:val="00BB638B"/>
    <w:rsid w:val="00BB65F6"/>
    <w:rsid w:val="00BB6698"/>
    <w:rsid w:val="00BB66A8"/>
    <w:rsid w:val="00BB675F"/>
    <w:rsid w:val="00BB67BD"/>
    <w:rsid w:val="00BB67D0"/>
    <w:rsid w:val="00BB6E9F"/>
    <w:rsid w:val="00BB6FA4"/>
    <w:rsid w:val="00BB7218"/>
    <w:rsid w:val="00BB73C3"/>
    <w:rsid w:val="00BB787F"/>
    <w:rsid w:val="00BB7B6F"/>
    <w:rsid w:val="00BB7EEC"/>
    <w:rsid w:val="00BC054E"/>
    <w:rsid w:val="00BC129F"/>
    <w:rsid w:val="00BC12B5"/>
    <w:rsid w:val="00BC13D2"/>
    <w:rsid w:val="00BC15CE"/>
    <w:rsid w:val="00BC15DB"/>
    <w:rsid w:val="00BC1B8F"/>
    <w:rsid w:val="00BC1F10"/>
    <w:rsid w:val="00BC21C4"/>
    <w:rsid w:val="00BC231E"/>
    <w:rsid w:val="00BC2338"/>
    <w:rsid w:val="00BC2377"/>
    <w:rsid w:val="00BC2593"/>
    <w:rsid w:val="00BC2C81"/>
    <w:rsid w:val="00BC2D76"/>
    <w:rsid w:val="00BC3049"/>
    <w:rsid w:val="00BC399C"/>
    <w:rsid w:val="00BC3B9C"/>
    <w:rsid w:val="00BC3D46"/>
    <w:rsid w:val="00BC4084"/>
    <w:rsid w:val="00BC4325"/>
    <w:rsid w:val="00BC442D"/>
    <w:rsid w:val="00BC47EE"/>
    <w:rsid w:val="00BC545B"/>
    <w:rsid w:val="00BC54E8"/>
    <w:rsid w:val="00BC5542"/>
    <w:rsid w:val="00BC5C56"/>
    <w:rsid w:val="00BC5C80"/>
    <w:rsid w:val="00BC5EC4"/>
    <w:rsid w:val="00BC6202"/>
    <w:rsid w:val="00BC6996"/>
    <w:rsid w:val="00BC6D45"/>
    <w:rsid w:val="00BC7244"/>
    <w:rsid w:val="00BC75F5"/>
    <w:rsid w:val="00BC7A1E"/>
    <w:rsid w:val="00BD0651"/>
    <w:rsid w:val="00BD0A05"/>
    <w:rsid w:val="00BD0E6C"/>
    <w:rsid w:val="00BD0F4F"/>
    <w:rsid w:val="00BD11C0"/>
    <w:rsid w:val="00BD11F6"/>
    <w:rsid w:val="00BD13F4"/>
    <w:rsid w:val="00BD151F"/>
    <w:rsid w:val="00BD1584"/>
    <w:rsid w:val="00BD18E1"/>
    <w:rsid w:val="00BD1945"/>
    <w:rsid w:val="00BD1CA3"/>
    <w:rsid w:val="00BD1F70"/>
    <w:rsid w:val="00BD21E5"/>
    <w:rsid w:val="00BD232E"/>
    <w:rsid w:val="00BD2714"/>
    <w:rsid w:val="00BD28F8"/>
    <w:rsid w:val="00BD2AF7"/>
    <w:rsid w:val="00BD2F97"/>
    <w:rsid w:val="00BD30B0"/>
    <w:rsid w:val="00BD3226"/>
    <w:rsid w:val="00BD33C6"/>
    <w:rsid w:val="00BD343A"/>
    <w:rsid w:val="00BD372B"/>
    <w:rsid w:val="00BD429A"/>
    <w:rsid w:val="00BD4596"/>
    <w:rsid w:val="00BD46D4"/>
    <w:rsid w:val="00BD4F63"/>
    <w:rsid w:val="00BD51C4"/>
    <w:rsid w:val="00BD5300"/>
    <w:rsid w:val="00BD5382"/>
    <w:rsid w:val="00BD57AC"/>
    <w:rsid w:val="00BD5BC2"/>
    <w:rsid w:val="00BD5C13"/>
    <w:rsid w:val="00BD62DE"/>
    <w:rsid w:val="00BD66B9"/>
    <w:rsid w:val="00BD67C0"/>
    <w:rsid w:val="00BD6994"/>
    <w:rsid w:val="00BD6B21"/>
    <w:rsid w:val="00BD6B2F"/>
    <w:rsid w:val="00BD6E50"/>
    <w:rsid w:val="00BD7163"/>
    <w:rsid w:val="00BD74F5"/>
    <w:rsid w:val="00BD77ED"/>
    <w:rsid w:val="00BD780D"/>
    <w:rsid w:val="00BD7B32"/>
    <w:rsid w:val="00BD7CE2"/>
    <w:rsid w:val="00BD7CE9"/>
    <w:rsid w:val="00BD7CF5"/>
    <w:rsid w:val="00BD7D28"/>
    <w:rsid w:val="00BD7F2B"/>
    <w:rsid w:val="00BE00B6"/>
    <w:rsid w:val="00BE0147"/>
    <w:rsid w:val="00BE0274"/>
    <w:rsid w:val="00BE058A"/>
    <w:rsid w:val="00BE05BE"/>
    <w:rsid w:val="00BE06F7"/>
    <w:rsid w:val="00BE0B4F"/>
    <w:rsid w:val="00BE0B9A"/>
    <w:rsid w:val="00BE0D36"/>
    <w:rsid w:val="00BE11B8"/>
    <w:rsid w:val="00BE151E"/>
    <w:rsid w:val="00BE156F"/>
    <w:rsid w:val="00BE1B1D"/>
    <w:rsid w:val="00BE1B25"/>
    <w:rsid w:val="00BE1C2B"/>
    <w:rsid w:val="00BE1E4B"/>
    <w:rsid w:val="00BE1EC0"/>
    <w:rsid w:val="00BE2023"/>
    <w:rsid w:val="00BE207F"/>
    <w:rsid w:val="00BE226D"/>
    <w:rsid w:val="00BE28BD"/>
    <w:rsid w:val="00BE2A1F"/>
    <w:rsid w:val="00BE30B4"/>
    <w:rsid w:val="00BE31C5"/>
    <w:rsid w:val="00BE3256"/>
    <w:rsid w:val="00BE32E6"/>
    <w:rsid w:val="00BE3338"/>
    <w:rsid w:val="00BE3628"/>
    <w:rsid w:val="00BE3798"/>
    <w:rsid w:val="00BE3AB3"/>
    <w:rsid w:val="00BE3ADD"/>
    <w:rsid w:val="00BE3BB2"/>
    <w:rsid w:val="00BE3C6E"/>
    <w:rsid w:val="00BE40C2"/>
    <w:rsid w:val="00BE4787"/>
    <w:rsid w:val="00BE495F"/>
    <w:rsid w:val="00BE4B8A"/>
    <w:rsid w:val="00BE4E19"/>
    <w:rsid w:val="00BE4E5B"/>
    <w:rsid w:val="00BE4EAD"/>
    <w:rsid w:val="00BE511D"/>
    <w:rsid w:val="00BE519C"/>
    <w:rsid w:val="00BE5246"/>
    <w:rsid w:val="00BE5363"/>
    <w:rsid w:val="00BE5781"/>
    <w:rsid w:val="00BE58B0"/>
    <w:rsid w:val="00BE5F88"/>
    <w:rsid w:val="00BE655F"/>
    <w:rsid w:val="00BE66F0"/>
    <w:rsid w:val="00BE681D"/>
    <w:rsid w:val="00BE6B0E"/>
    <w:rsid w:val="00BE6B19"/>
    <w:rsid w:val="00BE6C6F"/>
    <w:rsid w:val="00BE6E71"/>
    <w:rsid w:val="00BE7398"/>
    <w:rsid w:val="00BE79C0"/>
    <w:rsid w:val="00BE7C70"/>
    <w:rsid w:val="00BE7EA9"/>
    <w:rsid w:val="00BF0016"/>
    <w:rsid w:val="00BF0115"/>
    <w:rsid w:val="00BF04C5"/>
    <w:rsid w:val="00BF0622"/>
    <w:rsid w:val="00BF07CC"/>
    <w:rsid w:val="00BF09C0"/>
    <w:rsid w:val="00BF0B4B"/>
    <w:rsid w:val="00BF0DD8"/>
    <w:rsid w:val="00BF0DEA"/>
    <w:rsid w:val="00BF0E35"/>
    <w:rsid w:val="00BF0F2D"/>
    <w:rsid w:val="00BF0F3D"/>
    <w:rsid w:val="00BF1018"/>
    <w:rsid w:val="00BF123B"/>
    <w:rsid w:val="00BF1989"/>
    <w:rsid w:val="00BF1BA8"/>
    <w:rsid w:val="00BF2047"/>
    <w:rsid w:val="00BF20EE"/>
    <w:rsid w:val="00BF28D8"/>
    <w:rsid w:val="00BF2A1E"/>
    <w:rsid w:val="00BF2ECA"/>
    <w:rsid w:val="00BF2FDB"/>
    <w:rsid w:val="00BF3196"/>
    <w:rsid w:val="00BF32B4"/>
    <w:rsid w:val="00BF33F3"/>
    <w:rsid w:val="00BF362A"/>
    <w:rsid w:val="00BF36F4"/>
    <w:rsid w:val="00BF3839"/>
    <w:rsid w:val="00BF3C10"/>
    <w:rsid w:val="00BF3C14"/>
    <w:rsid w:val="00BF3FEE"/>
    <w:rsid w:val="00BF4064"/>
    <w:rsid w:val="00BF42B2"/>
    <w:rsid w:val="00BF4358"/>
    <w:rsid w:val="00BF43AE"/>
    <w:rsid w:val="00BF4548"/>
    <w:rsid w:val="00BF4792"/>
    <w:rsid w:val="00BF4BBD"/>
    <w:rsid w:val="00BF4C18"/>
    <w:rsid w:val="00BF4D7E"/>
    <w:rsid w:val="00BF4E4E"/>
    <w:rsid w:val="00BF525B"/>
    <w:rsid w:val="00BF55F4"/>
    <w:rsid w:val="00BF56E7"/>
    <w:rsid w:val="00BF5EE9"/>
    <w:rsid w:val="00BF5F99"/>
    <w:rsid w:val="00BF61FD"/>
    <w:rsid w:val="00BF6364"/>
    <w:rsid w:val="00BF6380"/>
    <w:rsid w:val="00BF63E0"/>
    <w:rsid w:val="00BF640F"/>
    <w:rsid w:val="00BF6797"/>
    <w:rsid w:val="00BF6BF5"/>
    <w:rsid w:val="00BF6C3D"/>
    <w:rsid w:val="00BF7334"/>
    <w:rsid w:val="00BF7561"/>
    <w:rsid w:val="00BF76CC"/>
    <w:rsid w:val="00BF7728"/>
    <w:rsid w:val="00BF7819"/>
    <w:rsid w:val="00BF7822"/>
    <w:rsid w:val="00BF7871"/>
    <w:rsid w:val="00BF7CA8"/>
    <w:rsid w:val="00BF7CB6"/>
    <w:rsid w:val="00BF7F49"/>
    <w:rsid w:val="00C000A6"/>
    <w:rsid w:val="00C00485"/>
    <w:rsid w:val="00C00526"/>
    <w:rsid w:val="00C00593"/>
    <w:rsid w:val="00C005CA"/>
    <w:rsid w:val="00C00742"/>
    <w:rsid w:val="00C007ED"/>
    <w:rsid w:val="00C008C7"/>
    <w:rsid w:val="00C00913"/>
    <w:rsid w:val="00C0094E"/>
    <w:rsid w:val="00C009A7"/>
    <w:rsid w:val="00C00B40"/>
    <w:rsid w:val="00C012FD"/>
    <w:rsid w:val="00C0156A"/>
    <w:rsid w:val="00C01831"/>
    <w:rsid w:val="00C018E5"/>
    <w:rsid w:val="00C01AF6"/>
    <w:rsid w:val="00C01C73"/>
    <w:rsid w:val="00C022E2"/>
    <w:rsid w:val="00C022FA"/>
    <w:rsid w:val="00C02759"/>
    <w:rsid w:val="00C0277D"/>
    <w:rsid w:val="00C028D1"/>
    <w:rsid w:val="00C02A61"/>
    <w:rsid w:val="00C02FC7"/>
    <w:rsid w:val="00C03251"/>
    <w:rsid w:val="00C033BC"/>
    <w:rsid w:val="00C03438"/>
    <w:rsid w:val="00C03634"/>
    <w:rsid w:val="00C03698"/>
    <w:rsid w:val="00C036F3"/>
    <w:rsid w:val="00C03919"/>
    <w:rsid w:val="00C03D67"/>
    <w:rsid w:val="00C04376"/>
    <w:rsid w:val="00C047A9"/>
    <w:rsid w:val="00C04831"/>
    <w:rsid w:val="00C04928"/>
    <w:rsid w:val="00C04D6A"/>
    <w:rsid w:val="00C04F35"/>
    <w:rsid w:val="00C05148"/>
    <w:rsid w:val="00C055AA"/>
    <w:rsid w:val="00C0579F"/>
    <w:rsid w:val="00C057C5"/>
    <w:rsid w:val="00C05A48"/>
    <w:rsid w:val="00C05A99"/>
    <w:rsid w:val="00C05C8E"/>
    <w:rsid w:val="00C0605C"/>
    <w:rsid w:val="00C062E7"/>
    <w:rsid w:val="00C06483"/>
    <w:rsid w:val="00C064D0"/>
    <w:rsid w:val="00C06537"/>
    <w:rsid w:val="00C0674E"/>
    <w:rsid w:val="00C06987"/>
    <w:rsid w:val="00C06DBE"/>
    <w:rsid w:val="00C06DDF"/>
    <w:rsid w:val="00C06F8B"/>
    <w:rsid w:val="00C07216"/>
    <w:rsid w:val="00C07376"/>
    <w:rsid w:val="00C07377"/>
    <w:rsid w:val="00C0737C"/>
    <w:rsid w:val="00C07398"/>
    <w:rsid w:val="00C0765B"/>
    <w:rsid w:val="00C07D02"/>
    <w:rsid w:val="00C07D69"/>
    <w:rsid w:val="00C07E1C"/>
    <w:rsid w:val="00C07E9C"/>
    <w:rsid w:val="00C07F21"/>
    <w:rsid w:val="00C1009A"/>
    <w:rsid w:val="00C105DA"/>
    <w:rsid w:val="00C105EC"/>
    <w:rsid w:val="00C107CD"/>
    <w:rsid w:val="00C108D7"/>
    <w:rsid w:val="00C10AEA"/>
    <w:rsid w:val="00C10F2A"/>
    <w:rsid w:val="00C11228"/>
    <w:rsid w:val="00C11469"/>
    <w:rsid w:val="00C11519"/>
    <w:rsid w:val="00C115D5"/>
    <w:rsid w:val="00C116F3"/>
    <w:rsid w:val="00C11C37"/>
    <w:rsid w:val="00C11D9E"/>
    <w:rsid w:val="00C11DD6"/>
    <w:rsid w:val="00C1218D"/>
    <w:rsid w:val="00C12377"/>
    <w:rsid w:val="00C126E1"/>
    <w:rsid w:val="00C12A0F"/>
    <w:rsid w:val="00C12C81"/>
    <w:rsid w:val="00C13050"/>
    <w:rsid w:val="00C13195"/>
    <w:rsid w:val="00C1361D"/>
    <w:rsid w:val="00C13825"/>
    <w:rsid w:val="00C13A88"/>
    <w:rsid w:val="00C13DE7"/>
    <w:rsid w:val="00C13FB1"/>
    <w:rsid w:val="00C13FEC"/>
    <w:rsid w:val="00C1483E"/>
    <w:rsid w:val="00C14D72"/>
    <w:rsid w:val="00C14EB4"/>
    <w:rsid w:val="00C14EEF"/>
    <w:rsid w:val="00C15007"/>
    <w:rsid w:val="00C15211"/>
    <w:rsid w:val="00C154FB"/>
    <w:rsid w:val="00C15532"/>
    <w:rsid w:val="00C158C3"/>
    <w:rsid w:val="00C15D46"/>
    <w:rsid w:val="00C15E28"/>
    <w:rsid w:val="00C15E67"/>
    <w:rsid w:val="00C162C9"/>
    <w:rsid w:val="00C16D21"/>
    <w:rsid w:val="00C16D9E"/>
    <w:rsid w:val="00C16F5A"/>
    <w:rsid w:val="00C17475"/>
    <w:rsid w:val="00C17510"/>
    <w:rsid w:val="00C17997"/>
    <w:rsid w:val="00C20452"/>
    <w:rsid w:val="00C20CF8"/>
    <w:rsid w:val="00C21185"/>
    <w:rsid w:val="00C211A3"/>
    <w:rsid w:val="00C212EC"/>
    <w:rsid w:val="00C21303"/>
    <w:rsid w:val="00C2136C"/>
    <w:rsid w:val="00C2168F"/>
    <w:rsid w:val="00C216BF"/>
    <w:rsid w:val="00C21804"/>
    <w:rsid w:val="00C219D7"/>
    <w:rsid w:val="00C21C10"/>
    <w:rsid w:val="00C224BD"/>
    <w:rsid w:val="00C22604"/>
    <w:rsid w:val="00C22907"/>
    <w:rsid w:val="00C22CB8"/>
    <w:rsid w:val="00C22D6A"/>
    <w:rsid w:val="00C22DA4"/>
    <w:rsid w:val="00C230A6"/>
    <w:rsid w:val="00C231AE"/>
    <w:rsid w:val="00C232AA"/>
    <w:rsid w:val="00C232D1"/>
    <w:rsid w:val="00C237DE"/>
    <w:rsid w:val="00C238C1"/>
    <w:rsid w:val="00C23940"/>
    <w:rsid w:val="00C239A6"/>
    <w:rsid w:val="00C23A1F"/>
    <w:rsid w:val="00C23BAC"/>
    <w:rsid w:val="00C23DC3"/>
    <w:rsid w:val="00C24058"/>
    <w:rsid w:val="00C24FDA"/>
    <w:rsid w:val="00C25074"/>
    <w:rsid w:val="00C2519C"/>
    <w:rsid w:val="00C25216"/>
    <w:rsid w:val="00C25356"/>
    <w:rsid w:val="00C25B73"/>
    <w:rsid w:val="00C25BF5"/>
    <w:rsid w:val="00C263CC"/>
    <w:rsid w:val="00C26AF6"/>
    <w:rsid w:val="00C26BF6"/>
    <w:rsid w:val="00C26F6C"/>
    <w:rsid w:val="00C272E3"/>
    <w:rsid w:val="00C276A6"/>
    <w:rsid w:val="00C2778D"/>
    <w:rsid w:val="00C277F6"/>
    <w:rsid w:val="00C278D9"/>
    <w:rsid w:val="00C27C6F"/>
    <w:rsid w:val="00C27D59"/>
    <w:rsid w:val="00C27DAE"/>
    <w:rsid w:val="00C30356"/>
    <w:rsid w:val="00C306EA"/>
    <w:rsid w:val="00C30735"/>
    <w:rsid w:val="00C30750"/>
    <w:rsid w:val="00C307A6"/>
    <w:rsid w:val="00C30B6F"/>
    <w:rsid w:val="00C30BE8"/>
    <w:rsid w:val="00C30C9D"/>
    <w:rsid w:val="00C30CF1"/>
    <w:rsid w:val="00C30D26"/>
    <w:rsid w:val="00C31448"/>
    <w:rsid w:val="00C31515"/>
    <w:rsid w:val="00C31782"/>
    <w:rsid w:val="00C31BC5"/>
    <w:rsid w:val="00C321A5"/>
    <w:rsid w:val="00C32472"/>
    <w:rsid w:val="00C32627"/>
    <w:rsid w:val="00C32D71"/>
    <w:rsid w:val="00C3337A"/>
    <w:rsid w:val="00C334D6"/>
    <w:rsid w:val="00C33521"/>
    <w:rsid w:val="00C336EB"/>
    <w:rsid w:val="00C337AB"/>
    <w:rsid w:val="00C3392A"/>
    <w:rsid w:val="00C33DDD"/>
    <w:rsid w:val="00C33EBE"/>
    <w:rsid w:val="00C33EF3"/>
    <w:rsid w:val="00C3409B"/>
    <w:rsid w:val="00C3435D"/>
    <w:rsid w:val="00C3452F"/>
    <w:rsid w:val="00C34555"/>
    <w:rsid w:val="00C347EC"/>
    <w:rsid w:val="00C34A9E"/>
    <w:rsid w:val="00C34BD0"/>
    <w:rsid w:val="00C34F44"/>
    <w:rsid w:val="00C34FFF"/>
    <w:rsid w:val="00C35459"/>
    <w:rsid w:val="00C354C1"/>
    <w:rsid w:val="00C355C3"/>
    <w:rsid w:val="00C356D7"/>
    <w:rsid w:val="00C35895"/>
    <w:rsid w:val="00C35F7B"/>
    <w:rsid w:val="00C3625A"/>
    <w:rsid w:val="00C36486"/>
    <w:rsid w:val="00C36A80"/>
    <w:rsid w:val="00C36AD0"/>
    <w:rsid w:val="00C36CBF"/>
    <w:rsid w:val="00C36CD8"/>
    <w:rsid w:val="00C36D04"/>
    <w:rsid w:val="00C3729D"/>
    <w:rsid w:val="00C37648"/>
    <w:rsid w:val="00C3771F"/>
    <w:rsid w:val="00C37858"/>
    <w:rsid w:val="00C378D4"/>
    <w:rsid w:val="00C37DCB"/>
    <w:rsid w:val="00C40203"/>
    <w:rsid w:val="00C4057A"/>
    <w:rsid w:val="00C40D4F"/>
    <w:rsid w:val="00C40F68"/>
    <w:rsid w:val="00C410B6"/>
    <w:rsid w:val="00C41245"/>
    <w:rsid w:val="00C41899"/>
    <w:rsid w:val="00C41F92"/>
    <w:rsid w:val="00C424FC"/>
    <w:rsid w:val="00C42646"/>
    <w:rsid w:val="00C427B2"/>
    <w:rsid w:val="00C42A44"/>
    <w:rsid w:val="00C42C19"/>
    <w:rsid w:val="00C431A9"/>
    <w:rsid w:val="00C435B2"/>
    <w:rsid w:val="00C436A1"/>
    <w:rsid w:val="00C4373E"/>
    <w:rsid w:val="00C43965"/>
    <w:rsid w:val="00C43D33"/>
    <w:rsid w:val="00C43DCA"/>
    <w:rsid w:val="00C4408E"/>
    <w:rsid w:val="00C44186"/>
    <w:rsid w:val="00C4424E"/>
    <w:rsid w:val="00C44503"/>
    <w:rsid w:val="00C44723"/>
    <w:rsid w:val="00C44C37"/>
    <w:rsid w:val="00C44F90"/>
    <w:rsid w:val="00C45167"/>
    <w:rsid w:val="00C45376"/>
    <w:rsid w:val="00C453B2"/>
    <w:rsid w:val="00C45527"/>
    <w:rsid w:val="00C45530"/>
    <w:rsid w:val="00C45750"/>
    <w:rsid w:val="00C4596C"/>
    <w:rsid w:val="00C45C50"/>
    <w:rsid w:val="00C45E12"/>
    <w:rsid w:val="00C45FBA"/>
    <w:rsid w:val="00C46017"/>
    <w:rsid w:val="00C4626B"/>
    <w:rsid w:val="00C4636D"/>
    <w:rsid w:val="00C46448"/>
    <w:rsid w:val="00C466F1"/>
    <w:rsid w:val="00C46A54"/>
    <w:rsid w:val="00C46BA0"/>
    <w:rsid w:val="00C46BA3"/>
    <w:rsid w:val="00C46BED"/>
    <w:rsid w:val="00C46C66"/>
    <w:rsid w:val="00C46C93"/>
    <w:rsid w:val="00C46F38"/>
    <w:rsid w:val="00C470B7"/>
    <w:rsid w:val="00C471A6"/>
    <w:rsid w:val="00C476BD"/>
    <w:rsid w:val="00C47B5C"/>
    <w:rsid w:val="00C47C69"/>
    <w:rsid w:val="00C47D2D"/>
    <w:rsid w:val="00C500F5"/>
    <w:rsid w:val="00C503EC"/>
    <w:rsid w:val="00C50615"/>
    <w:rsid w:val="00C50909"/>
    <w:rsid w:val="00C50C80"/>
    <w:rsid w:val="00C50FBB"/>
    <w:rsid w:val="00C51117"/>
    <w:rsid w:val="00C51187"/>
    <w:rsid w:val="00C511FA"/>
    <w:rsid w:val="00C5130F"/>
    <w:rsid w:val="00C51375"/>
    <w:rsid w:val="00C51449"/>
    <w:rsid w:val="00C515AD"/>
    <w:rsid w:val="00C516C2"/>
    <w:rsid w:val="00C516CA"/>
    <w:rsid w:val="00C516FE"/>
    <w:rsid w:val="00C51732"/>
    <w:rsid w:val="00C517C6"/>
    <w:rsid w:val="00C51BCB"/>
    <w:rsid w:val="00C51DFF"/>
    <w:rsid w:val="00C522A1"/>
    <w:rsid w:val="00C52407"/>
    <w:rsid w:val="00C52878"/>
    <w:rsid w:val="00C52FCE"/>
    <w:rsid w:val="00C5301C"/>
    <w:rsid w:val="00C5338E"/>
    <w:rsid w:val="00C535D5"/>
    <w:rsid w:val="00C536A4"/>
    <w:rsid w:val="00C53C63"/>
    <w:rsid w:val="00C53C9F"/>
    <w:rsid w:val="00C53D5C"/>
    <w:rsid w:val="00C53F31"/>
    <w:rsid w:val="00C54001"/>
    <w:rsid w:val="00C54171"/>
    <w:rsid w:val="00C54212"/>
    <w:rsid w:val="00C54410"/>
    <w:rsid w:val="00C547DD"/>
    <w:rsid w:val="00C54945"/>
    <w:rsid w:val="00C549BE"/>
    <w:rsid w:val="00C54B9F"/>
    <w:rsid w:val="00C54BC5"/>
    <w:rsid w:val="00C54CB5"/>
    <w:rsid w:val="00C54F82"/>
    <w:rsid w:val="00C552A9"/>
    <w:rsid w:val="00C553D9"/>
    <w:rsid w:val="00C554F9"/>
    <w:rsid w:val="00C5576E"/>
    <w:rsid w:val="00C55882"/>
    <w:rsid w:val="00C55A4C"/>
    <w:rsid w:val="00C55C55"/>
    <w:rsid w:val="00C55F5D"/>
    <w:rsid w:val="00C55F61"/>
    <w:rsid w:val="00C55FC2"/>
    <w:rsid w:val="00C5618E"/>
    <w:rsid w:val="00C56570"/>
    <w:rsid w:val="00C56972"/>
    <w:rsid w:val="00C56A74"/>
    <w:rsid w:val="00C56B4F"/>
    <w:rsid w:val="00C56BA5"/>
    <w:rsid w:val="00C56F4D"/>
    <w:rsid w:val="00C57675"/>
    <w:rsid w:val="00C576E3"/>
    <w:rsid w:val="00C578CE"/>
    <w:rsid w:val="00C579E6"/>
    <w:rsid w:val="00C57B40"/>
    <w:rsid w:val="00C57C61"/>
    <w:rsid w:val="00C57CA7"/>
    <w:rsid w:val="00C57DAA"/>
    <w:rsid w:val="00C5D306"/>
    <w:rsid w:val="00C604A0"/>
    <w:rsid w:val="00C6080C"/>
    <w:rsid w:val="00C60C03"/>
    <w:rsid w:val="00C6132C"/>
    <w:rsid w:val="00C613EB"/>
    <w:rsid w:val="00C61555"/>
    <w:rsid w:val="00C615ED"/>
    <w:rsid w:val="00C62445"/>
    <w:rsid w:val="00C6285A"/>
    <w:rsid w:val="00C62A63"/>
    <w:rsid w:val="00C62F22"/>
    <w:rsid w:val="00C62FC2"/>
    <w:rsid w:val="00C63141"/>
    <w:rsid w:val="00C6315A"/>
    <w:rsid w:val="00C633AA"/>
    <w:rsid w:val="00C6366D"/>
    <w:rsid w:val="00C63AD0"/>
    <w:rsid w:val="00C63FBD"/>
    <w:rsid w:val="00C64084"/>
    <w:rsid w:val="00C642D2"/>
    <w:rsid w:val="00C648B2"/>
    <w:rsid w:val="00C64913"/>
    <w:rsid w:val="00C64A58"/>
    <w:rsid w:val="00C64CE8"/>
    <w:rsid w:val="00C64F61"/>
    <w:rsid w:val="00C6536F"/>
    <w:rsid w:val="00C6550A"/>
    <w:rsid w:val="00C6588E"/>
    <w:rsid w:val="00C65A8D"/>
    <w:rsid w:val="00C65B62"/>
    <w:rsid w:val="00C65DDD"/>
    <w:rsid w:val="00C6640C"/>
    <w:rsid w:val="00C66960"/>
    <w:rsid w:val="00C66BF0"/>
    <w:rsid w:val="00C670BA"/>
    <w:rsid w:val="00C672B3"/>
    <w:rsid w:val="00C676EB"/>
    <w:rsid w:val="00C677ED"/>
    <w:rsid w:val="00C67AC5"/>
    <w:rsid w:val="00C67CDB"/>
    <w:rsid w:val="00C70083"/>
    <w:rsid w:val="00C701D5"/>
    <w:rsid w:val="00C703A4"/>
    <w:rsid w:val="00C703E1"/>
    <w:rsid w:val="00C70433"/>
    <w:rsid w:val="00C70E1C"/>
    <w:rsid w:val="00C70F40"/>
    <w:rsid w:val="00C715B1"/>
    <w:rsid w:val="00C71663"/>
    <w:rsid w:val="00C717F5"/>
    <w:rsid w:val="00C71920"/>
    <w:rsid w:val="00C719F0"/>
    <w:rsid w:val="00C71C25"/>
    <w:rsid w:val="00C7215C"/>
    <w:rsid w:val="00C72535"/>
    <w:rsid w:val="00C7255E"/>
    <w:rsid w:val="00C727A9"/>
    <w:rsid w:val="00C72C1D"/>
    <w:rsid w:val="00C72F25"/>
    <w:rsid w:val="00C731A1"/>
    <w:rsid w:val="00C73621"/>
    <w:rsid w:val="00C737FA"/>
    <w:rsid w:val="00C73DBD"/>
    <w:rsid w:val="00C73F3F"/>
    <w:rsid w:val="00C74166"/>
    <w:rsid w:val="00C741AD"/>
    <w:rsid w:val="00C744D4"/>
    <w:rsid w:val="00C7451B"/>
    <w:rsid w:val="00C74659"/>
    <w:rsid w:val="00C74BDE"/>
    <w:rsid w:val="00C74CE2"/>
    <w:rsid w:val="00C74D09"/>
    <w:rsid w:val="00C74F89"/>
    <w:rsid w:val="00C75010"/>
    <w:rsid w:val="00C75033"/>
    <w:rsid w:val="00C7518C"/>
    <w:rsid w:val="00C751D0"/>
    <w:rsid w:val="00C75613"/>
    <w:rsid w:val="00C75658"/>
    <w:rsid w:val="00C75791"/>
    <w:rsid w:val="00C7587D"/>
    <w:rsid w:val="00C75E63"/>
    <w:rsid w:val="00C7613E"/>
    <w:rsid w:val="00C76398"/>
    <w:rsid w:val="00C76487"/>
    <w:rsid w:val="00C76AF8"/>
    <w:rsid w:val="00C76C2C"/>
    <w:rsid w:val="00C76D4A"/>
    <w:rsid w:val="00C76DC4"/>
    <w:rsid w:val="00C76F7F"/>
    <w:rsid w:val="00C76F9F"/>
    <w:rsid w:val="00C7722D"/>
    <w:rsid w:val="00C7724F"/>
    <w:rsid w:val="00C77355"/>
    <w:rsid w:val="00C7748F"/>
    <w:rsid w:val="00C774F7"/>
    <w:rsid w:val="00C77702"/>
    <w:rsid w:val="00C77791"/>
    <w:rsid w:val="00C77793"/>
    <w:rsid w:val="00C7782F"/>
    <w:rsid w:val="00C77B0B"/>
    <w:rsid w:val="00C77C00"/>
    <w:rsid w:val="00C805D0"/>
    <w:rsid w:val="00C808E7"/>
    <w:rsid w:val="00C8094B"/>
    <w:rsid w:val="00C809D7"/>
    <w:rsid w:val="00C80A98"/>
    <w:rsid w:val="00C8109A"/>
    <w:rsid w:val="00C81316"/>
    <w:rsid w:val="00C8171D"/>
    <w:rsid w:val="00C81804"/>
    <w:rsid w:val="00C8198C"/>
    <w:rsid w:val="00C81F97"/>
    <w:rsid w:val="00C821D2"/>
    <w:rsid w:val="00C8224A"/>
    <w:rsid w:val="00C8227B"/>
    <w:rsid w:val="00C824A9"/>
    <w:rsid w:val="00C82634"/>
    <w:rsid w:val="00C82D35"/>
    <w:rsid w:val="00C831F8"/>
    <w:rsid w:val="00C8326D"/>
    <w:rsid w:val="00C832A2"/>
    <w:rsid w:val="00C833E8"/>
    <w:rsid w:val="00C834F6"/>
    <w:rsid w:val="00C837A2"/>
    <w:rsid w:val="00C83B3F"/>
    <w:rsid w:val="00C83F79"/>
    <w:rsid w:val="00C83F91"/>
    <w:rsid w:val="00C84110"/>
    <w:rsid w:val="00C844B0"/>
    <w:rsid w:val="00C84A47"/>
    <w:rsid w:val="00C85054"/>
    <w:rsid w:val="00C850A7"/>
    <w:rsid w:val="00C8536D"/>
    <w:rsid w:val="00C854D8"/>
    <w:rsid w:val="00C854E6"/>
    <w:rsid w:val="00C854F1"/>
    <w:rsid w:val="00C85A0E"/>
    <w:rsid w:val="00C85B20"/>
    <w:rsid w:val="00C85D73"/>
    <w:rsid w:val="00C8613F"/>
    <w:rsid w:val="00C86781"/>
    <w:rsid w:val="00C86C5A"/>
    <w:rsid w:val="00C86E33"/>
    <w:rsid w:val="00C87039"/>
    <w:rsid w:val="00C871BD"/>
    <w:rsid w:val="00C8752F"/>
    <w:rsid w:val="00C87732"/>
    <w:rsid w:val="00C87A8B"/>
    <w:rsid w:val="00C90143"/>
    <w:rsid w:val="00C901DE"/>
    <w:rsid w:val="00C90299"/>
    <w:rsid w:val="00C90854"/>
    <w:rsid w:val="00C909A1"/>
    <w:rsid w:val="00C90F86"/>
    <w:rsid w:val="00C9120A"/>
    <w:rsid w:val="00C9142F"/>
    <w:rsid w:val="00C9149B"/>
    <w:rsid w:val="00C914E3"/>
    <w:rsid w:val="00C91F50"/>
    <w:rsid w:val="00C92218"/>
    <w:rsid w:val="00C92667"/>
    <w:rsid w:val="00C926F0"/>
    <w:rsid w:val="00C928D2"/>
    <w:rsid w:val="00C9298D"/>
    <w:rsid w:val="00C92AB2"/>
    <w:rsid w:val="00C92C82"/>
    <w:rsid w:val="00C92D45"/>
    <w:rsid w:val="00C93032"/>
    <w:rsid w:val="00C9319E"/>
    <w:rsid w:val="00C933D3"/>
    <w:rsid w:val="00C936EA"/>
    <w:rsid w:val="00C93961"/>
    <w:rsid w:val="00C93F13"/>
    <w:rsid w:val="00C93F70"/>
    <w:rsid w:val="00C9427F"/>
    <w:rsid w:val="00C946CF"/>
    <w:rsid w:val="00C949A0"/>
    <w:rsid w:val="00C949B4"/>
    <w:rsid w:val="00C94C1F"/>
    <w:rsid w:val="00C94C3F"/>
    <w:rsid w:val="00C94F3F"/>
    <w:rsid w:val="00C94F50"/>
    <w:rsid w:val="00C9517F"/>
    <w:rsid w:val="00C95600"/>
    <w:rsid w:val="00C95B1D"/>
    <w:rsid w:val="00C95B9A"/>
    <w:rsid w:val="00C95BF1"/>
    <w:rsid w:val="00C95C05"/>
    <w:rsid w:val="00C95D6C"/>
    <w:rsid w:val="00C95F01"/>
    <w:rsid w:val="00C9624B"/>
    <w:rsid w:val="00C96804"/>
    <w:rsid w:val="00C96B68"/>
    <w:rsid w:val="00C96D75"/>
    <w:rsid w:val="00C96EDB"/>
    <w:rsid w:val="00C96F97"/>
    <w:rsid w:val="00C9754A"/>
    <w:rsid w:val="00C97602"/>
    <w:rsid w:val="00C97ABC"/>
    <w:rsid w:val="00C97DE0"/>
    <w:rsid w:val="00C97ECB"/>
    <w:rsid w:val="00CA0010"/>
    <w:rsid w:val="00CA0159"/>
    <w:rsid w:val="00CA0511"/>
    <w:rsid w:val="00CA07AE"/>
    <w:rsid w:val="00CA0964"/>
    <w:rsid w:val="00CA0C91"/>
    <w:rsid w:val="00CA112C"/>
    <w:rsid w:val="00CA16B1"/>
    <w:rsid w:val="00CA17CA"/>
    <w:rsid w:val="00CA1997"/>
    <w:rsid w:val="00CA19A9"/>
    <w:rsid w:val="00CA1A85"/>
    <w:rsid w:val="00CA1B17"/>
    <w:rsid w:val="00CA1B57"/>
    <w:rsid w:val="00CA2149"/>
    <w:rsid w:val="00CA21F0"/>
    <w:rsid w:val="00CA2481"/>
    <w:rsid w:val="00CA2615"/>
    <w:rsid w:val="00CA26C2"/>
    <w:rsid w:val="00CA27D4"/>
    <w:rsid w:val="00CA2A8B"/>
    <w:rsid w:val="00CA2DAF"/>
    <w:rsid w:val="00CA2E34"/>
    <w:rsid w:val="00CA2EB8"/>
    <w:rsid w:val="00CA2FEB"/>
    <w:rsid w:val="00CA3432"/>
    <w:rsid w:val="00CA3808"/>
    <w:rsid w:val="00CA38E5"/>
    <w:rsid w:val="00CA3A64"/>
    <w:rsid w:val="00CA3A78"/>
    <w:rsid w:val="00CA3B90"/>
    <w:rsid w:val="00CA3C70"/>
    <w:rsid w:val="00CA3D59"/>
    <w:rsid w:val="00CA3D7B"/>
    <w:rsid w:val="00CA3E4F"/>
    <w:rsid w:val="00CA4056"/>
    <w:rsid w:val="00CA412D"/>
    <w:rsid w:val="00CA42DF"/>
    <w:rsid w:val="00CA45EE"/>
    <w:rsid w:val="00CA466D"/>
    <w:rsid w:val="00CA49E4"/>
    <w:rsid w:val="00CA520C"/>
    <w:rsid w:val="00CA5644"/>
    <w:rsid w:val="00CA5DE7"/>
    <w:rsid w:val="00CA5EB8"/>
    <w:rsid w:val="00CA648B"/>
    <w:rsid w:val="00CA64C8"/>
    <w:rsid w:val="00CA6762"/>
    <w:rsid w:val="00CA6CB7"/>
    <w:rsid w:val="00CA6E69"/>
    <w:rsid w:val="00CA6ECD"/>
    <w:rsid w:val="00CA70F2"/>
    <w:rsid w:val="00CA7313"/>
    <w:rsid w:val="00CA7632"/>
    <w:rsid w:val="00CA78B5"/>
    <w:rsid w:val="00CA7CFF"/>
    <w:rsid w:val="00CA7E88"/>
    <w:rsid w:val="00CA7EE8"/>
    <w:rsid w:val="00CA7F98"/>
    <w:rsid w:val="00CB087C"/>
    <w:rsid w:val="00CB0A64"/>
    <w:rsid w:val="00CB0CE5"/>
    <w:rsid w:val="00CB0FA2"/>
    <w:rsid w:val="00CB14C0"/>
    <w:rsid w:val="00CB14DD"/>
    <w:rsid w:val="00CB1689"/>
    <w:rsid w:val="00CB1A13"/>
    <w:rsid w:val="00CB1D26"/>
    <w:rsid w:val="00CB277D"/>
    <w:rsid w:val="00CB29BC"/>
    <w:rsid w:val="00CB2B05"/>
    <w:rsid w:val="00CB2FF8"/>
    <w:rsid w:val="00CB3091"/>
    <w:rsid w:val="00CB31C4"/>
    <w:rsid w:val="00CB3679"/>
    <w:rsid w:val="00CB3911"/>
    <w:rsid w:val="00CB3920"/>
    <w:rsid w:val="00CB3C89"/>
    <w:rsid w:val="00CB40AD"/>
    <w:rsid w:val="00CB4898"/>
    <w:rsid w:val="00CB48EE"/>
    <w:rsid w:val="00CB4AB5"/>
    <w:rsid w:val="00CB5044"/>
    <w:rsid w:val="00CB50AD"/>
    <w:rsid w:val="00CB53DB"/>
    <w:rsid w:val="00CB5614"/>
    <w:rsid w:val="00CB563A"/>
    <w:rsid w:val="00CB56E6"/>
    <w:rsid w:val="00CB576F"/>
    <w:rsid w:val="00CB5782"/>
    <w:rsid w:val="00CB5DB6"/>
    <w:rsid w:val="00CB5DD2"/>
    <w:rsid w:val="00CB603E"/>
    <w:rsid w:val="00CB60B4"/>
    <w:rsid w:val="00CB6492"/>
    <w:rsid w:val="00CB6845"/>
    <w:rsid w:val="00CB6B2E"/>
    <w:rsid w:val="00CB6C0D"/>
    <w:rsid w:val="00CB6CF6"/>
    <w:rsid w:val="00CB73A8"/>
    <w:rsid w:val="00CB75E9"/>
    <w:rsid w:val="00CB7756"/>
    <w:rsid w:val="00CB783B"/>
    <w:rsid w:val="00CB790B"/>
    <w:rsid w:val="00CB7D7E"/>
    <w:rsid w:val="00CB7F6A"/>
    <w:rsid w:val="00CC0021"/>
    <w:rsid w:val="00CC002B"/>
    <w:rsid w:val="00CC0062"/>
    <w:rsid w:val="00CC023D"/>
    <w:rsid w:val="00CC0297"/>
    <w:rsid w:val="00CC04DD"/>
    <w:rsid w:val="00CC09C1"/>
    <w:rsid w:val="00CC1063"/>
    <w:rsid w:val="00CC1295"/>
    <w:rsid w:val="00CC165C"/>
    <w:rsid w:val="00CC19B6"/>
    <w:rsid w:val="00CC1BC4"/>
    <w:rsid w:val="00CC1CB3"/>
    <w:rsid w:val="00CC2441"/>
    <w:rsid w:val="00CC2452"/>
    <w:rsid w:val="00CC26C2"/>
    <w:rsid w:val="00CC2706"/>
    <w:rsid w:val="00CC2760"/>
    <w:rsid w:val="00CC2762"/>
    <w:rsid w:val="00CC2E34"/>
    <w:rsid w:val="00CC31D3"/>
    <w:rsid w:val="00CC3384"/>
    <w:rsid w:val="00CC33E5"/>
    <w:rsid w:val="00CC3C37"/>
    <w:rsid w:val="00CC3CF9"/>
    <w:rsid w:val="00CC3D22"/>
    <w:rsid w:val="00CC4170"/>
    <w:rsid w:val="00CC41A9"/>
    <w:rsid w:val="00CC4569"/>
    <w:rsid w:val="00CC4575"/>
    <w:rsid w:val="00CC45B8"/>
    <w:rsid w:val="00CC4B58"/>
    <w:rsid w:val="00CC4CE6"/>
    <w:rsid w:val="00CC4E15"/>
    <w:rsid w:val="00CC5043"/>
    <w:rsid w:val="00CC50D1"/>
    <w:rsid w:val="00CC5490"/>
    <w:rsid w:val="00CC5570"/>
    <w:rsid w:val="00CC56C8"/>
    <w:rsid w:val="00CC58DE"/>
    <w:rsid w:val="00CC599A"/>
    <w:rsid w:val="00CC59A0"/>
    <w:rsid w:val="00CC5CAF"/>
    <w:rsid w:val="00CC5DE9"/>
    <w:rsid w:val="00CC5E80"/>
    <w:rsid w:val="00CC6039"/>
    <w:rsid w:val="00CC62C2"/>
    <w:rsid w:val="00CC65AA"/>
    <w:rsid w:val="00CC6764"/>
    <w:rsid w:val="00CC6AF5"/>
    <w:rsid w:val="00CC6D60"/>
    <w:rsid w:val="00CC72B8"/>
    <w:rsid w:val="00CC76B6"/>
    <w:rsid w:val="00CC7743"/>
    <w:rsid w:val="00CC7973"/>
    <w:rsid w:val="00CC798E"/>
    <w:rsid w:val="00CC7A61"/>
    <w:rsid w:val="00CC7E81"/>
    <w:rsid w:val="00CC7F5E"/>
    <w:rsid w:val="00CD0015"/>
    <w:rsid w:val="00CD0229"/>
    <w:rsid w:val="00CD02A9"/>
    <w:rsid w:val="00CD04BE"/>
    <w:rsid w:val="00CD0863"/>
    <w:rsid w:val="00CD087A"/>
    <w:rsid w:val="00CD09B5"/>
    <w:rsid w:val="00CD0B95"/>
    <w:rsid w:val="00CD0CDA"/>
    <w:rsid w:val="00CD1856"/>
    <w:rsid w:val="00CD192E"/>
    <w:rsid w:val="00CD19B3"/>
    <w:rsid w:val="00CD1D7B"/>
    <w:rsid w:val="00CD1E57"/>
    <w:rsid w:val="00CD21F5"/>
    <w:rsid w:val="00CD247D"/>
    <w:rsid w:val="00CD2530"/>
    <w:rsid w:val="00CD2684"/>
    <w:rsid w:val="00CD2821"/>
    <w:rsid w:val="00CD2A6C"/>
    <w:rsid w:val="00CD2C4E"/>
    <w:rsid w:val="00CD2EC2"/>
    <w:rsid w:val="00CD2EC4"/>
    <w:rsid w:val="00CD3123"/>
    <w:rsid w:val="00CD3289"/>
    <w:rsid w:val="00CD345B"/>
    <w:rsid w:val="00CD36CB"/>
    <w:rsid w:val="00CD36DA"/>
    <w:rsid w:val="00CD370F"/>
    <w:rsid w:val="00CD3921"/>
    <w:rsid w:val="00CD3A9A"/>
    <w:rsid w:val="00CD3B60"/>
    <w:rsid w:val="00CD3CBC"/>
    <w:rsid w:val="00CD3DEE"/>
    <w:rsid w:val="00CD3E02"/>
    <w:rsid w:val="00CD4149"/>
    <w:rsid w:val="00CD41D5"/>
    <w:rsid w:val="00CD42A9"/>
    <w:rsid w:val="00CD43A0"/>
    <w:rsid w:val="00CD4B75"/>
    <w:rsid w:val="00CD5140"/>
    <w:rsid w:val="00CD52FD"/>
    <w:rsid w:val="00CD5370"/>
    <w:rsid w:val="00CD54FF"/>
    <w:rsid w:val="00CD5526"/>
    <w:rsid w:val="00CD5B3A"/>
    <w:rsid w:val="00CD5B67"/>
    <w:rsid w:val="00CD5E5F"/>
    <w:rsid w:val="00CD6228"/>
    <w:rsid w:val="00CD67A3"/>
    <w:rsid w:val="00CD694A"/>
    <w:rsid w:val="00CD6A02"/>
    <w:rsid w:val="00CD6EB3"/>
    <w:rsid w:val="00CD740E"/>
    <w:rsid w:val="00CD7571"/>
    <w:rsid w:val="00CD79EE"/>
    <w:rsid w:val="00CD7B1A"/>
    <w:rsid w:val="00CD7FFA"/>
    <w:rsid w:val="00CE001B"/>
    <w:rsid w:val="00CE01A3"/>
    <w:rsid w:val="00CE01CE"/>
    <w:rsid w:val="00CE0715"/>
    <w:rsid w:val="00CE082E"/>
    <w:rsid w:val="00CE0CBF"/>
    <w:rsid w:val="00CE0F97"/>
    <w:rsid w:val="00CE1317"/>
    <w:rsid w:val="00CE13D3"/>
    <w:rsid w:val="00CE1E68"/>
    <w:rsid w:val="00CE2184"/>
    <w:rsid w:val="00CE24E6"/>
    <w:rsid w:val="00CE262A"/>
    <w:rsid w:val="00CE2891"/>
    <w:rsid w:val="00CE2A01"/>
    <w:rsid w:val="00CE2B55"/>
    <w:rsid w:val="00CE2D3B"/>
    <w:rsid w:val="00CE2ED1"/>
    <w:rsid w:val="00CE32F6"/>
    <w:rsid w:val="00CE3497"/>
    <w:rsid w:val="00CE34C9"/>
    <w:rsid w:val="00CE37A9"/>
    <w:rsid w:val="00CE386B"/>
    <w:rsid w:val="00CE38D9"/>
    <w:rsid w:val="00CE3BDD"/>
    <w:rsid w:val="00CE3C45"/>
    <w:rsid w:val="00CE3CB4"/>
    <w:rsid w:val="00CE3CCE"/>
    <w:rsid w:val="00CE3F2D"/>
    <w:rsid w:val="00CE3FB6"/>
    <w:rsid w:val="00CE435E"/>
    <w:rsid w:val="00CE45F2"/>
    <w:rsid w:val="00CE49A7"/>
    <w:rsid w:val="00CE4BC6"/>
    <w:rsid w:val="00CE4EE9"/>
    <w:rsid w:val="00CE50A6"/>
    <w:rsid w:val="00CE51E5"/>
    <w:rsid w:val="00CE5441"/>
    <w:rsid w:val="00CE54C9"/>
    <w:rsid w:val="00CE570F"/>
    <w:rsid w:val="00CE5813"/>
    <w:rsid w:val="00CE5843"/>
    <w:rsid w:val="00CE58F2"/>
    <w:rsid w:val="00CE5BDF"/>
    <w:rsid w:val="00CE5F8D"/>
    <w:rsid w:val="00CE626B"/>
    <w:rsid w:val="00CE6877"/>
    <w:rsid w:val="00CE6C90"/>
    <w:rsid w:val="00CE6C9E"/>
    <w:rsid w:val="00CE6CDA"/>
    <w:rsid w:val="00CE6FD1"/>
    <w:rsid w:val="00CE731B"/>
    <w:rsid w:val="00CE781C"/>
    <w:rsid w:val="00CE7943"/>
    <w:rsid w:val="00CE7987"/>
    <w:rsid w:val="00CE7B94"/>
    <w:rsid w:val="00CE7E26"/>
    <w:rsid w:val="00CE7F83"/>
    <w:rsid w:val="00CF0236"/>
    <w:rsid w:val="00CF02F1"/>
    <w:rsid w:val="00CF02FD"/>
    <w:rsid w:val="00CF0655"/>
    <w:rsid w:val="00CF08EC"/>
    <w:rsid w:val="00CF0A05"/>
    <w:rsid w:val="00CF0B1C"/>
    <w:rsid w:val="00CF0B5F"/>
    <w:rsid w:val="00CF0BBB"/>
    <w:rsid w:val="00CF0C80"/>
    <w:rsid w:val="00CF0E9E"/>
    <w:rsid w:val="00CF12E1"/>
    <w:rsid w:val="00CF1546"/>
    <w:rsid w:val="00CF1654"/>
    <w:rsid w:val="00CF16C2"/>
    <w:rsid w:val="00CF1A8D"/>
    <w:rsid w:val="00CF1AA7"/>
    <w:rsid w:val="00CF1C42"/>
    <w:rsid w:val="00CF1D44"/>
    <w:rsid w:val="00CF1E21"/>
    <w:rsid w:val="00CF1F96"/>
    <w:rsid w:val="00CF25A7"/>
    <w:rsid w:val="00CF2666"/>
    <w:rsid w:val="00CF287E"/>
    <w:rsid w:val="00CF2FDD"/>
    <w:rsid w:val="00CF30AF"/>
    <w:rsid w:val="00CF30CC"/>
    <w:rsid w:val="00CF37C9"/>
    <w:rsid w:val="00CF38DB"/>
    <w:rsid w:val="00CF3A0B"/>
    <w:rsid w:val="00CF3EE5"/>
    <w:rsid w:val="00CF40C5"/>
    <w:rsid w:val="00CF466E"/>
    <w:rsid w:val="00CF4BDC"/>
    <w:rsid w:val="00CF4DF7"/>
    <w:rsid w:val="00CF4F05"/>
    <w:rsid w:val="00CF4F2B"/>
    <w:rsid w:val="00CF52EF"/>
    <w:rsid w:val="00CF536B"/>
    <w:rsid w:val="00CF55C4"/>
    <w:rsid w:val="00CF5E3A"/>
    <w:rsid w:val="00CF5E5D"/>
    <w:rsid w:val="00CF5FBC"/>
    <w:rsid w:val="00CF5FD2"/>
    <w:rsid w:val="00CF5FF3"/>
    <w:rsid w:val="00CF6221"/>
    <w:rsid w:val="00CF62BE"/>
    <w:rsid w:val="00CF6392"/>
    <w:rsid w:val="00CF66A9"/>
    <w:rsid w:val="00CF6920"/>
    <w:rsid w:val="00CF6D0E"/>
    <w:rsid w:val="00CF7527"/>
    <w:rsid w:val="00CF7643"/>
    <w:rsid w:val="00CF77D7"/>
    <w:rsid w:val="00CF78B6"/>
    <w:rsid w:val="00CF79D8"/>
    <w:rsid w:val="00CF7A49"/>
    <w:rsid w:val="00CF7ADB"/>
    <w:rsid w:val="00CF7B69"/>
    <w:rsid w:val="00D0001B"/>
    <w:rsid w:val="00D002AC"/>
    <w:rsid w:val="00D00687"/>
    <w:rsid w:val="00D007A7"/>
    <w:rsid w:val="00D00C42"/>
    <w:rsid w:val="00D00D1D"/>
    <w:rsid w:val="00D01103"/>
    <w:rsid w:val="00D01206"/>
    <w:rsid w:val="00D012A5"/>
    <w:rsid w:val="00D013A7"/>
    <w:rsid w:val="00D0171A"/>
    <w:rsid w:val="00D01BCE"/>
    <w:rsid w:val="00D01E68"/>
    <w:rsid w:val="00D01EAA"/>
    <w:rsid w:val="00D020CD"/>
    <w:rsid w:val="00D02545"/>
    <w:rsid w:val="00D02749"/>
    <w:rsid w:val="00D027C8"/>
    <w:rsid w:val="00D0280F"/>
    <w:rsid w:val="00D02EB0"/>
    <w:rsid w:val="00D0311B"/>
    <w:rsid w:val="00D031B0"/>
    <w:rsid w:val="00D035DD"/>
    <w:rsid w:val="00D03834"/>
    <w:rsid w:val="00D03E26"/>
    <w:rsid w:val="00D042CD"/>
    <w:rsid w:val="00D043E4"/>
    <w:rsid w:val="00D04482"/>
    <w:rsid w:val="00D04533"/>
    <w:rsid w:val="00D0456A"/>
    <w:rsid w:val="00D0483E"/>
    <w:rsid w:val="00D04A33"/>
    <w:rsid w:val="00D04D66"/>
    <w:rsid w:val="00D055BC"/>
    <w:rsid w:val="00D05D9D"/>
    <w:rsid w:val="00D05E23"/>
    <w:rsid w:val="00D05E35"/>
    <w:rsid w:val="00D060D7"/>
    <w:rsid w:val="00D065A8"/>
    <w:rsid w:val="00D0693D"/>
    <w:rsid w:val="00D06DD3"/>
    <w:rsid w:val="00D070E7"/>
    <w:rsid w:val="00D074B8"/>
    <w:rsid w:val="00D077D6"/>
    <w:rsid w:val="00D07BC5"/>
    <w:rsid w:val="00D07C12"/>
    <w:rsid w:val="00D10547"/>
    <w:rsid w:val="00D10615"/>
    <w:rsid w:val="00D108E7"/>
    <w:rsid w:val="00D1098A"/>
    <w:rsid w:val="00D10CDF"/>
    <w:rsid w:val="00D11265"/>
    <w:rsid w:val="00D116A8"/>
    <w:rsid w:val="00D11787"/>
    <w:rsid w:val="00D118C0"/>
    <w:rsid w:val="00D11F8F"/>
    <w:rsid w:val="00D120CC"/>
    <w:rsid w:val="00D123CF"/>
    <w:rsid w:val="00D1272F"/>
    <w:rsid w:val="00D12999"/>
    <w:rsid w:val="00D12AAE"/>
    <w:rsid w:val="00D12D19"/>
    <w:rsid w:val="00D12E0C"/>
    <w:rsid w:val="00D12E2B"/>
    <w:rsid w:val="00D130B4"/>
    <w:rsid w:val="00D1315F"/>
    <w:rsid w:val="00D133A9"/>
    <w:rsid w:val="00D13E54"/>
    <w:rsid w:val="00D13F0A"/>
    <w:rsid w:val="00D140CA"/>
    <w:rsid w:val="00D141F1"/>
    <w:rsid w:val="00D1420E"/>
    <w:rsid w:val="00D14231"/>
    <w:rsid w:val="00D143ED"/>
    <w:rsid w:val="00D14937"/>
    <w:rsid w:val="00D14E81"/>
    <w:rsid w:val="00D15095"/>
    <w:rsid w:val="00D15380"/>
    <w:rsid w:val="00D153AE"/>
    <w:rsid w:val="00D156B8"/>
    <w:rsid w:val="00D15B83"/>
    <w:rsid w:val="00D15F0F"/>
    <w:rsid w:val="00D16018"/>
    <w:rsid w:val="00D163E3"/>
    <w:rsid w:val="00D167D1"/>
    <w:rsid w:val="00D16B07"/>
    <w:rsid w:val="00D16C6F"/>
    <w:rsid w:val="00D16D40"/>
    <w:rsid w:val="00D16EC8"/>
    <w:rsid w:val="00D16EF9"/>
    <w:rsid w:val="00D16F5B"/>
    <w:rsid w:val="00D17049"/>
    <w:rsid w:val="00D1750F"/>
    <w:rsid w:val="00D17759"/>
    <w:rsid w:val="00D17A3F"/>
    <w:rsid w:val="00D17D7C"/>
    <w:rsid w:val="00D17E2B"/>
    <w:rsid w:val="00D17E2E"/>
    <w:rsid w:val="00D2027A"/>
    <w:rsid w:val="00D202CC"/>
    <w:rsid w:val="00D202E8"/>
    <w:rsid w:val="00D2050F"/>
    <w:rsid w:val="00D20900"/>
    <w:rsid w:val="00D20A82"/>
    <w:rsid w:val="00D21906"/>
    <w:rsid w:val="00D219AC"/>
    <w:rsid w:val="00D21A8A"/>
    <w:rsid w:val="00D21D8B"/>
    <w:rsid w:val="00D21E07"/>
    <w:rsid w:val="00D22008"/>
    <w:rsid w:val="00D2288B"/>
    <w:rsid w:val="00D22A6C"/>
    <w:rsid w:val="00D22A7F"/>
    <w:rsid w:val="00D22DFD"/>
    <w:rsid w:val="00D235DD"/>
    <w:rsid w:val="00D236EF"/>
    <w:rsid w:val="00D23700"/>
    <w:rsid w:val="00D23993"/>
    <w:rsid w:val="00D23D7F"/>
    <w:rsid w:val="00D23DF6"/>
    <w:rsid w:val="00D23E90"/>
    <w:rsid w:val="00D23EBA"/>
    <w:rsid w:val="00D2427A"/>
    <w:rsid w:val="00D2436A"/>
    <w:rsid w:val="00D2466F"/>
    <w:rsid w:val="00D249D8"/>
    <w:rsid w:val="00D24A2E"/>
    <w:rsid w:val="00D24BED"/>
    <w:rsid w:val="00D24D2C"/>
    <w:rsid w:val="00D24DAE"/>
    <w:rsid w:val="00D254F9"/>
    <w:rsid w:val="00D2578A"/>
    <w:rsid w:val="00D25C3D"/>
    <w:rsid w:val="00D25CA4"/>
    <w:rsid w:val="00D2619D"/>
    <w:rsid w:val="00D26205"/>
    <w:rsid w:val="00D2631E"/>
    <w:rsid w:val="00D264B7"/>
    <w:rsid w:val="00D26589"/>
    <w:rsid w:val="00D2676E"/>
    <w:rsid w:val="00D26CE5"/>
    <w:rsid w:val="00D27142"/>
    <w:rsid w:val="00D27718"/>
    <w:rsid w:val="00D277D5"/>
    <w:rsid w:val="00D27FB4"/>
    <w:rsid w:val="00D30338"/>
    <w:rsid w:val="00D30727"/>
    <w:rsid w:val="00D30868"/>
    <w:rsid w:val="00D30A62"/>
    <w:rsid w:val="00D30BC8"/>
    <w:rsid w:val="00D30C58"/>
    <w:rsid w:val="00D30EE9"/>
    <w:rsid w:val="00D3105D"/>
    <w:rsid w:val="00D310DB"/>
    <w:rsid w:val="00D31287"/>
    <w:rsid w:val="00D313C1"/>
    <w:rsid w:val="00D3146C"/>
    <w:rsid w:val="00D316B9"/>
    <w:rsid w:val="00D319B9"/>
    <w:rsid w:val="00D31A5C"/>
    <w:rsid w:val="00D31CE7"/>
    <w:rsid w:val="00D31CF0"/>
    <w:rsid w:val="00D31D0C"/>
    <w:rsid w:val="00D31E32"/>
    <w:rsid w:val="00D32206"/>
    <w:rsid w:val="00D325AC"/>
    <w:rsid w:val="00D32734"/>
    <w:rsid w:val="00D32AB0"/>
    <w:rsid w:val="00D32D12"/>
    <w:rsid w:val="00D33148"/>
    <w:rsid w:val="00D334B8"/>
    <w:rsid w:val="00D3367F"/>
    <w:rsid w:val="00D337DC"/>
    <w:rsid w:val="00D33DD1"/>
    <w:rsid w:val="00D33DE0"/>
    <w:rsid w:val="00D33E40"/>
    <w:rsid w:val="00D34506"/>
    <w:rsid w:val="00D3451D"/>
    <w:rsid w:val="00D346BA"/>
    <w:rsid w:val="00D34DE3"/>
    <w:rsid w:val="00D34EFA"/>
    <w:rsid w:val="00D34FD6"/>
    <w:rsid w:val="00D34FF6"/>
    <w:rsid w:val="00D3525B"/>
    <w:rsid w:val="00D352DF"/>
    <w:rsid w:val="00D35386"/>
    <w:rsid w:val="00D353B6"/>
    <w:rsid w:val="00D35477"/>
    <w:rsid w:val="00D35560"/>
    <w:rsid w:val="00D356C4"/>
    <w:rsid w:val="00D35767"/>
    <w:rsid w:val="00D360FC"/>
    <w:rsid w:val="00D362DE"/>
    <w:rsid w:val="00D364C3"/>
    <w:rsid w:val="00D364D0"/>
    <w:rsid w:val="00D36922"/>
    <w:rsid w:val="00D36C69"/>
    <w:rsid w:val="00D36E15"/>
    <w:rsid w:val="00D36EF3"/>
    <w:rsid w:val="00D37200"/>
    <w:rsid w:val="00D372FC"/>
    <w:rsid w:val="00D374A8"/>
    <w:rsid w:val="00D378D8"/>
    <w:rsid w:val="00D37939"/>
    <w:rsid w:val="00D37A10"/>
    <w:rsid w:val="00D40159"/>
    <w:rsid w:val="00D40306"/>
    <w:rsid w:val="00D40338"/>
    <w:rsid w:val="00D403DC"/>
    <w:rsid w:val="00D4049B"/>
    <w:rsid w:val="00D4061E"/>
    <w:rsid w:val="00D4069E"/>
    <w:rsid w:val="00D40C11"/>
    <w:rsid w:val="00D40C2C"/>
    <w:rsid w:val="00D40DB1"/>
    <w:rsid w:val="00D40DFB"/>
    <w:rsid w:val="00D40E3D"/>
    <w:rsid w:val="00D41089"/>
    <w:rsid w:val="00D4115F"/>
    <w:rsid w:val="00D41240"/>
    <w:rsid w:val="00D41437"/>
    <w:rsid w:val="00D41875"/>
    <w:rsid w:val="00D418E9"/>
    <w:rsid w:val="00D41935"/>
    <w:rsid w:val="00D41CD4"/>
    <w:rsid w:val="00D4203D"/>
    <w:rsid w:val="00D42134"/>
    <w:rsid w:val="00D42138"/>
    <w:rsid w:val="00D4235F"/>
    <w:rsid w:val="00D426C9"/>
    <w:rsid w:val="00D426D8"/>
    <w:rsid w:val="00D42DC5"/>
    <w:rsid w:val="00D42E1F"/>
    <w:rsid w:val="00D42E97"/>
    <w:rsid w:val="00D42F62"/>
    <w:rsid w:val="00D4317C"/>
    <w:rsid w:val="00D431C4"/>
    <w:rsid w:val="00D432AC"/>
    <w:rsid w:val="00D4358A"/>
    <w:rsid w:val="00D43664"/>
    <w:rsid w:val="00D4366E"/>
    <w:rsid w:val="00D4398B"/>
    <w:rsid w:val="00D43AD0"/>
    <w:rsid w:val="00D43B62"/>
    <w:rsid w:val="00D44618"/>
    <w:rsid w:val="00D44801"/>
    <w:rsid w:val="00D44B49"/>
    <w:rsid w:val="00D44B8C"/>
    <w:rsid w:val="00D44D00"/>
    <w:rsid w:val="00D44D02"/>
    <w:rsid w:val="00D44D5C"/>
    <w:rsid w:val="00D44E46"/>
    <w:rsid w:val="00D44EA5"/>
    <w:rsid w:val="00D44EA6"/>
    <w:rsid w:val="00D45684"/>
    <w:rsid w:val="00D45D3E"/>
    <w:rsid w:val="00D46688"/>
    <w:rsid w:val="00D4699C"/>
    <w:rsid w:val="00D46C09"/>
    <w:rsid w:val="00D46CC1"/>
    <w:rsid w:val="00D46D9C"/>
    <w:rsid w:val="00D46EB0"/>
    <w:rsid w:val="00D4738F"/>
    <w:rsid w:val="00D47449"/>
    <w:rsid w:val="00D47E79"/>
    <w:rsid w:val="00D47EBC"/>
    <w:rsid w:val="00D500EC"/>
    <w:rsid w:val="00D50418"/>
    <w:rsid w:val="00D5041D"/>
    <w:rsid w:val="00D505BF"/>
    <w:rsid w:val="00D505FB"/>
    <w:rsid w:val="00D50A8D"/>
    <w:rsid w:val="00D51107"/>
    <w:rsid w:val="00D51550"/>
    <w:rsid w:val="00D51629"/>
    <w:rsid w:val="00D5174A"/>
    <w:rsid w:val="00D517B7"/>
    <w:rsid w:val="00D5192E"/>
    <w:rsid w:val="00D51F81"/>
    <w:rsid w:val="00D5246E"/>
    <w:rsid w:val="00D5265E"/>
    <w:rsid w:val="00D52839"/>
    <w:rsid w:val="00D52843"/>
    <w:rsid w:val="00D5295C"/>
    <w:rsid w:val="00D52AFE"/>
    <w:rsid w:val="00D52C8B"/>
    <w:rsid w:val="00D52F7E"/>
    <w:rsid w:val="00D534D8"/>
    <w:rsid w:val="00D5353A"/>
    <w:rsid w:val="00D535A9"/>
    <w:rsid w:val="00D53F99"/>
    <w:rsid w:val="00D54674"/>
    <w:rsid w:val="00D546D6"/>
    <w:rsid w:val="00D54725"/>
    <w:rsid w:val="00D5473E"/>
    <w:rsid w:val="00D547D8"/>
    <w:rsid w:val="00D54881"/>
    <w:rsid w:val="00D549CD"/>
    <w:rsid w:val="00D54E6C"/>
    <w:rsid w:val="00D550C0"/>
    <w:rsid w:val="00D5516C"/>
    <w:rsid w:val="00D5583D"/>
    <w:rsid w:val="00D559F4"/>
    <w:rsid w:val="00D56169"/>
    <w:rsid w:val="00D56239"/>
    <w:rsid w:val="00D56299"/>
    <w:rsid w:val="00D5675B"/>
    <w:rsid w:val="00D568F0"/>
    <w:rsid w:val="00D56B68"/>
    <w:rsid w:val="00D56CC9"/>
    <w:rsid w:val="00D56F73"/>
    <w:rsid w:val="00D56F7A"/>
    <w:rsid w:val="00D570F7"/>
    <w:rsid w:val="00D5739B"/>
    <w:rsid w:val="00D575FF"/>
    <w:rsid w:val="00D5763A"/>
    <w:rsid w:val="00D57B4C"/>
    <w:rsid w:val="00D57F47"/>
    <w:rsid w:val="00D57F4D"/>
    <w:rsid w:val="00D57F50"/>
    <w:rsid w:val="00D57FEA"/>
    <w:rsid w:val="00D600E2"/>
    <w:rsid w:val="00D6014E"/>
    <w:rsid w:val="00D601DC"/>
    <w:rsid w:val="00D605D7"/>
    <w:rsid w:val="00D60A66"/>
    <w:rsid w:val="00D60BB4"/>
    <w:rsid w:val="00D60C45"/>
    <w:rsid w:val="00D60C99"/>
    <w:rsid w:val="00D60E83"/>
    <w:rsid w:val="00D60F76"/>
    <w:rsid w:val="00D611FB"/>
    <w:rsid w:val="00D6130F"/>
    <w:rsid w:val="00D61740"/>
    <w:rsid w:val="00D61852"/>
    <w:rsid w:val="00D61A52"/>
    <w:rsid w:val="00D61EA6"/>
    <w:rsid w:val="00D62320"/>
    <w:rsid w:val="00D623DD"/>
    <w:rsid w:val="00D623E6"/>
    <w:rsid w:val="00D628D3"/>
    <w:rsid w:val="00D62D12"/>
    <w:rsid w:val="00D62FEF"/>
    <w:rsid w:val="00D63037"/>
    <w:rsid w:val="00D63485"/>
    <w:rsid w:val="00D63A96"/>
    <w:rsid w:val="00D63CCE"/>
    <w:rsid w:val="00D6401F"/>
    <w:rsid w:val="00D64244"/>
    <w:rsid w:val="00D642B3"/>
    <w:rsid w:val="00D6439C"/>
    <w:rsid w:val="00D64440"/>
    <w:rsid w:val="00D64AF2"/>
    <w:rsid w:val="00D651EE"/>
    <w:rsid w:val="00D6523E"/>
    <w:rsid w:val="00D6532F"/>
    <w:rsid w:val="00D655B0"/>
    <w:rsid w:val="00D65A28"/>
    <w:rsid w:val="00D65AB6"/>
    <w:rsid w:val="00D65F1F"/>
    <w:rsid w:val="00D65F3E"/>
    <w:rsid w:val="00D66A49"/>
    <w:rsid w:val="00D66A9C"/>
    <w:rsid w:val="00D66B72"/>
    <w:rsid w:val="00D66EFE"/>
    <w:rsid w:val="00D6713C"/>
    <w:rsid w:val="00D671A8"/>
    <w:rsid w:val="00D674C2"/>
    <w:rsid w:val="00D679C2"/>
    <w:rsid w:val="00D67B20"/>
    <w:rsid w:val="00D67B6A"/>
    <w:rsid w:val="00D67D51"/>
    <w:rsid w:val="00D67E81"/>
    <w:rsid w:val="00D70022"/>
    <w:rsid w:val="00D70563"/>
    <w:rsid w:val="00D70BBF"/>
    <w:rsid w:val="00D70DFD"/>
    <w:rsid w:val="00D7151E"/>
    <w:rsid w:val="00D71791"/>
    <w:rsid w:val="00D71892"/>
    <w:rsid w:val="00D71CF3"/>
    <w:rsid w:val="00D71D8C"/>
    <w:rsid w:val="00D71DB1"/>
    <w:rsid w:val="00D71EC8"/>
    <w:rsid w:val="00D71F7C"/>
    <w:rsid w:val="00D71F90"/>
    <w:rsid w:val="00D724A9"/>
    <w:rsid w:val="00D727A6"/>
    <w:rsid w:val="00D727E6"/>
    <w:rsid w:val="00D72AE1"/>
    <w:rsid w:val="00D72DFD"/>
    <w:rsid w:val="00D730A2"/>
    <w:rsid w:val="00D731E9"/>
    <w:rsid w:val="00D7342B"/>
    <w:rsid w:val="00D73437"/>
    <w:rsid w:val="00D734F5"/>
    <w:rsid w:val="00D7352A"/>
    <w:rsid w:val="00D73799"/>
    <w:rsid w:val="00D737B4"/>
    <w:rsid w:val="00D73806"/>
    <w:rsid w:val="00D738DB"/>
    <w:rsid w:val="00D73926"/>
    <w:rsid w:val="00D73AD0"/>
    <w:rsid w:val="00D73C84"/>
    <w:rsid w:val="00D74007"/>
    <w:rsid w:val="00D74317"/>
    <w:rsid w:val="00D74334"/>
    <w:rsid w:val="00D74C65"/>
    <w:rsid w:val="00D74E56"/>
    <w:rsid w:val="00D74F0B"/>
    <w:rsid w:val="00D74F9B"/>
    <w:rsid w:val="00D75118"/>
    <w:rsid w:val="00D7533E"/>
    <w:rsid w:val="00D7552D"/>
    <w:rsid w:val="00D755E4"/>
    <w:rsid w:val="00D75B46"/>
    <w:rsid w:val="00D760AC"/>
    <w:rsid w:val="00D762E8"/>
    <w:rsid w:val="00D76372"/>
    <w:rsid w:val="00D76930"/>
    <w:rsid w:val="00D76AB9"/>
    <w:rsid w:val="00D76CE6"/>
    <w:rsid w:val="00D76FBC"/>
    <w:rsid w:val="00D77236"/>
    <w:rsid w:val="00D7731E"/>
    <w:rsid w:val="00D7792E"/>
    <w:rsid w:val="00D77B8F"/>
    <w:rsid w:val="00D77D58"/>
    <w:rsid w:val="00D77E3E"/>
    <w:rsid w:val="00D802B0"/>
    <w:rsid w:val="00D80379"/>
    <w:rsid w:val="00D80756"/>
    <w:rsid w:val="00D807DD"/>
    <w:rsid w:val="00D80B5E"/>
    <w:rsid w:val="00D80CC1"/>
    <w:rsid w:val="00D80E10"/>
    <w:rsid w:val="00D811E1"/>
    <w:rsid w:val="00D81200"/>
    <w:rsid w:val="00D81554"/>
    <w:rsid w:val="00D818ED"/>
    <w:rsid w:val="00D81C9D"/>
    <w:rsid w:val="00D81EE8"/>
    <w:rsid w:val="00D82928"/>
    <w:rsid w:val="00D829C5"/>
    <w:rsid w:val="00D82B9F"/>
    <w:rsid w:val="00D82C0F"/>
    <w:rsid w:val="00D832AF"/>
    <w:rsid w:val="00D8331E"/>
    <w:rsid w:val="00D836B7"/>
    <w:rsid w:val="00D83908"/>
    <w:rsid w:val="00D83BA7"/>
    <w:rsid w:val="00D83F09"/>
    <w:rsid w:val="00D840F2"/>
    <w:rsid w:val="00D84134"/>
    <w:rsid w:val="00D841FD"/>
    <w:rsid w:val="00D84377"/>
    <w:rsid w:val="00D847CD"/>
    <w:rsid w:val="00D847D9"/>
    <w:rsid w:val="00D8483F"/>
    <w:rsid w:val="00D84D2C"/>
    <w:rsid w:val="00D84DDC"/>
    <w:rsid w:val="00D854A0"/>
    <w:rsid w:val="00D85D2C"/>
    <w:rsid w:val="00D85E15"/>
    <w:rsid w:val="00D86112"/>
    <w:rsid w:val="00D86879"/>
    <w:rsid w:val="00D86A7D"/>
    <w:rsid w:val="00D86C82"/>
    <w:rsid w:val="00D86F27"/>
    <w:rsid w:val="00D87067"/>
    <w:rsid w:val="00D87167"/>
    <w:rsid w:val="00D87696"/>
    <w:rsid w:val="00D876F9"/>
    <w:rsid w:val="00D878C5"/>
    <w:rsid w:val="00D878D3"/>
    <w:rsid w:val="00D879CE"/>
    <w:rsid w:val="00D87DC4"/>
    <w:rsid w:val="00D87EC5"/>
    <w:rsid w:val="00D902C7"/>
    <w:rsid w:val="00D904AD"/>
    <w:rsid w:val="00D9065E"/>
    <w:rsid w:val="00D906F6"/>
    <w:rsid w:val="00D90818"/>
    <w:rsid w:val="00D91406"/>
    <w:rsid w:val="00D9167C"/>
    <w:rsid w:val="00D917AF"/>
    <w:rsid w:val="00D91886"/>
    <w:rsid w:val="00D91A46"/>
    <w:rsid w:val="00D91AA2"/>
    <w:rsid w:val="00D91F5A"/>
    <w:rsid w:val="00D91FA7"/>
    <w:rsid w:val="00D9218F"/>
    <w:rsid w:val="00D926DD"/>
    <w:rsid w:val="00D9299C"/>
    <w:rsid w:val="00D92ACE"/>
    <w:rsid w:val="00D92D89"/>
    <w:rsid w:val="00D92F06"/>
    <w:rsid w:val="00D931C8"/>
    <w:rsid w:val="00D93316"/>
    <w:rsid w:val="00D937DF"/>
    <w:rsid w:val="00D93A66"/>
    <w:rsid w:val="00D93D41"/>
    <w:rsid w:val="00D93D89"/>
    <w:rsid w:val="00D94115"/>
    <w:rsid w:val="00D94393"/>
    <w:rsid w:val="00D943C9"/>
    <w:rsid w:val="00D943D4"/>
    <w:rsid w:val="00D94748"/>
    <w:rsid w:val="00D94B1F"/>
    <w:rsid w:val="00D95048"/>
    <w:rsid w:val="00D95116"/>
    <w:rsid w:val="00D951B8"/>
    <w:rsid w:val="00D95825"/>
    <w:rsid w:val="00D958DD"/>
    <w:rsid w:val="00D95A85"/>
    <w:rsid w:val="00D95AAE"/>
    <w:rsid w:val="00D95D87"/>
    <w:rsid w:val="00D961E7"/>
    <w:rsid w:val="00D969AF"/>
    <w:rsid w:val="00D969CF"/>
    <w:rsid w:val="00D96FE6"/>
    <w:rsid w:val="00D96FF0"/>
    <w:rsid w:val="00D9700C"/>
    <w:rsid w:val="00D97606"/>
    <w:rsid w:val="00D97AA4"/>
    <w:rsid w:val="00D97AAD"/>
    <w:rsid w:val="00DA01DC"/>
    <w:rsid w:val="00DA0367"/>
    <w:rsid w:val="00DA04B5"/>
    <w:rsid w:val="00DA05C7"/>
    <w:rsid w:val="00DA07B1"/>
    <w:rsid w:val="00DA0874"/>
    <w:rsid w:val="00DA1148"/>
    <w:rsid w:val="00DA1165"/>
    <w:rsid w:val="00DA11BB"/>
    <w:rsid w:val="00DA17C7"/>
    <w:rsid w:val="00DA1B13"/>
    <w:rsid w:val="00DA1B77"/>
    <w:rsid w:val="00DA1C02"/>
    <w:rsid w:val="00DA1D69"/>
    <w:rsid w:val="00DA1F04"/>
    <w:rsid w:val="00DA1F8C"/>
    <w:rsid w:val="00DA2553"/>
    <w:rsid w:val="00DA2D9B"/>
    <w:rsid w:val="00DA2EAD"/>
    <w:rsid w:val="00DA3047"/>
    <w:rsid w:val="00DA318B"/>
    <w:rsid w:val="00DA4355"/>
    <w:rsid w:val="00DA4450"/>
    <w:rsid w:val="00DA4A7B"/>
    <w:rsid w:val="00DA4AF8"/>
    <w:rsid w:val="00DA4B4F"/>
    <w:rsid w:val="00DA4BB7"/>
    <w:rsid w:val="00DA4F39"/>
    <w:rsid w:val="00DA549D"/>
    <w:rsid w:val="00DA5A0A"/>
    <w:rsid w:val="00DA5B73"/>
    <w:rsid w:val="00DA626B"/>
    <w:rsid w:val="00DA647F"/>
    <w:rsid w:val="00DA665F"/>
    <w:rsid w:val="00DA698D"/>
    <w:rsid w:val="00DA6B48"/>
    <w:rsid w:val="00DA6EEB"/>
    <w:rsid w:val="00DA74A1"/>
    <w:rsid w:val="00DA75DA"/>
    <w:rsid w:val="00DA7618"/>
    <w:rsid w:val="00DA7B68"/>
    <w:rsid w:val="00DA7E10"/>
    <w:rsid w:val="00DA7E3C"/>
    <w:rsid w:val="00DB0814"/>
    <w:rsid w:val="00DB088C"/>
    <w:rsid w:val="00DB0941"/>
    <w:rsid w:val="00DB09FA"/>
    <w:rsid w:val="00DB0ED0"/>
    <w:rsid w:val="00DB0EF5"/>
    <w:rsid w:val="00DB103E"/>
    <w:rsid w:val="00DB130D"/>
    <w:rsid w:val="00DB1326"/>
    <w:rsid w:val="00DB13D8"/>
    <w:rsid w:val="00DB1540"/>
    <w:rsid w:val="00DB1795"/>
    <w:rsid w:val="00DB1B1A"/>
    <w:rsid w:val="00DB226C"/>
    <w:rsid w:val="00DB233F"/>
    <w:rsid w:val="00DB25C6"/>
    <w:rsid w:val="00DB2711"/>
    <w:rsid w:val="00DB2AD3"/>
    <w:rsid w:val="00DB3294"/>
    <w:rsid w:val="00DB37C7"/>
    <w:rsid w:val="00DB3978"/>
    <w:rsid w:val="00DB3A98"/>
    <w:rsid w:val="00DB3CA6"/>
    <w:rsid w:val="00DB3CEE"/>
    <w:rsid w:val="00DB3D71"/>
    <w:rsid w:val="00DB3EE0"/>
    <w:rsid w:val="00DB4766"/>
    <w:rsid w:val="00DB4848"/>
    <w:rsid w:val="00DB4FBE"/>
    <w:rsid w:val="00DB50A2"/>
    <w:rsid w:val="00DB50A7"/>
    <w:rsid w:val="00DB52E5"/>
    <w:rsid w:val="00DB573F"/>
    <w:rsid w:val="00DB594B"/>
    <w:rsid w:val="00DB5B85"/>
    <w:rsid w:val="00DB5C2A"/>
    <w:rsid w:val="00DB5D7B"/>
    <w:rsid w:val="00DB5FE3"/>
    <w:rsid w:val="00DB6178"/>
    <w:rsid w:val="00DB651E"/>
    <w:rsid w:val="00DB66AB"/>
    <w:rsid w:val="00DB66BA"/>
    <w:rsid w:val="00DB66FD"/>
    <w:rsid w:val="00DB6940"/>
    <w:rsid w:val="00DB7684"/>
    <w:rsid w:val="00DB7B8C"/>
    <w:rsid w:val="00DB7BB3"/>
    <w:rsid w:val="00DB7BEA"/>
    <w:rsid w:val="00DB7ED8"/>
    <w:rsid w:val="00DB7FE2"/>
    <w:rsid w:val="00DC006F"/>
    <w:rsid w:val="00DC0639"/>
    <w:rsid w:val="00DC0790"/>
    <w:rsid w:val="00DC0D89"/>
    <w:rsid w:val="00DC0E9E"/>
    <w:rsid w:val="00DC1532"/>
    <w:rsid w:val="00DC16BC"/>
    <w:rsid w:val="00DC1942"/>
    <w:rsid w:val="00DC1A07"/>
    <w:rsid w:val="00DC1AB1"/>
    <w:rsid w:val="00DC1BFC"/>
    <w:rsid w:val="00DC1C52"/>
    <w:rsid w:val="00DC21B2"/>
    <w:rsid w:val="00DC2870"/>
    <w:rsid w:val="00DC2DCA"/>
    <w:rsid w:val="00DC30C5"/>
    <w:rsid w:val="00DC33F8"/>
    <w:rsid w:val="00DC347B"/>
    <w:rsid w:val="00DC37A1"/>
    <w:rsid w:val="00DC3827"/>
    <w:rsid w:val="00DC3C4C"/>
    <w:rsid w:val="00DC3E9B"/>
    <w:rsid w:val="00DC3EE2"/>
    <w:rsid w:val="00DC48FF"/>
    <w:rsid w:val="00DC4AAD"/>
    <w:rsid w:val="00DC4D02"/>
    <w:rsid w:val="00DC5239"/>
    <w:rsid w:val="00DC54EA"/>
    <w:rsid w:val="00DC5697"/>
    <w:rsid w:val="00DC59EB"/>
    <w:rsid w:val="00DC5C72"/>
    <w:rsid w:val="00DC5E93"/>
    <w:rsid w:val="00DC6375"/>
    <w:rsid w:val="00DC6544"/>
    <w:rsid w:val="00DC684F"/>
    <w:rsid w:val="00DC717A"/>
    <w:rsid w:val="00DC72E7"/>
    <w:rsid w:val="00DC748B"/>
    <w:rsid w:val="00DC77A7"/>
    <w:rsid w:val="00DC7824"/>
    <w:rsid w:val="00DC79D2"/>
    <w:rsid w:val="00DC7A7E"/>
    <w:rsid w:val="00DC7C4F"/>
    <w:rsid w:val="00DC7C82"/>
    <w:rsid w:val="00DC7E66"/>
    <w:rsid w:val="00DD0113"/>
    <w:rsid w:val="00DD039B"/>
    <w:rsid w:val="00DD0852"/>
    <w:rsid w:val="00DD0C25"/>
    <w:rsid w:val="00DD0D66"/>
    <w:rsid w:val="00DD0FDE"/>
    <w:rsid w:val="00DD1070"/>
    <w:rsid w:val="00DD1245"/>
    <w:rsid w:val="00DD14AA"/>
    <w:rsid w:val="00DD190B"/>
    <w:rsid w:val="00DD1A30"/>
    <w:rsid w:val="00DD1BB2"/>
    <w:rsid w:val="00DD1D5E"/>
    <w:rsid w:val="00DD1FFD"/>
    <w:rsid w:val="00DD2122"/>
    <w:rsid w:val="00DD282A"/>
    <w:rsid w:val="00DD28D9"/>
    <w:rsid w:val="00DD2CF5"/>
    <w:rsid w:val="00DD2D14"/>
    <w:rsid w:val="00DD2E7C"/>
    <w:rsid w:val="00DD33EF"/>
    <w:rsid w:val="00DD34F2"/>
    <w:rsid w:val="00DD35BF"/>
    <w:rsid w:val="00DD3638"/>
    <w:rsid w:val="00DD3BDB"/>
    <w:rsid w:val="00DD3CB4"/>
    <w:rsid w:val="00DD4394"/>
    <w:rsid w:val="00DD4CA2"/>
    <w:rsid w:val="00DD4D08"/>
    <w:rsid w:val="00DD55EA"/>
    <w:rsid w:val="00DD576F"/>
    <w:rsid w:val="00DD5B93"/>
    <w:rsid w:val="00DD5E6C"/>
    <w:rsid w:val="00DD5EC5"/>
    <w:rsid w:val="00DD5EED"/>
    <w:rsid w:val="00DD5FBA"/>
    <w:rsid w:val="00DD604A"/>
    <w:rsid w:val="00DD6171"/>
    <w:rsid w:val="00DD61A3"/>
    <w:rsid w:val="00DD62CB"/>
    <w:rsid w:val="00DD62CE"/>
    <w:rsid w:val="00DD651D"/>
    <w:rsid w:val="00DD6630"/>
    <w:rsid w:val="00DD6766"/>
    <w:rsid w:val="00DD69C8"/>
    <w:rsid w:val="00DD6D94"/>
    <w:rsid w:val="00DD7045"/>
    <w:rsid w:val="00DD71C3"/>
    <w:rsid w:val="00DD7236"/>
    <w:rsid w:val="00DD749C"/>
    <w:rsid w:val="00DD7578"/>
    <w:rsid w:val="00DD762E"/>
    <w:rsid w:val="00DD7EC2"/>
    <w:rsid w:val="00DD7FE2"/>
    <w:rsid w:val="00DE028D"/>
    <w:rsid w:val="00DE0370"/>
    <w:rsid w:val="00DE061C"/>
    <w:rsid w:val="00DE083C"/>
    <w:rsid w:val="00DE0940"/>
    <w:rsid w:val="00DE0D0D"/>
    <w:rsid w:val="00DE0F91"/>
    <w:rsid w:val="00DE1166"/>
    <w:rsid w:val="00DE13A6"/>
    <w:rsid w:val="00DE1648"/>
    <w:rsid w:val="00DE181D"/>
    <w:rsid w:val="00DE1877"/>
    <w:rsid w:val="00DE198E"/>
    <w:rsid w:val="00DE1B5E"/>
    <w:rsid w:val="00DE1D7C"/>
    <w:rsid w:val="00DE2062"/>
    <w:rsid w:val="00DE22BA"/>
    <w:rsid w:val="00DE2374"/>
    <w:rsid w:val="00DE23ED"/>
    <w:rsid w:val="00DE26B2"/>
    <w:rsid w:val="00DE29F3"/>
    <w:rsid w:val="00DE2CF5"/>
    <w:rsid w:val="00DE2E0E"/>
    <w:rsid w:val="00DE2F8D"/>
    <w:rsid w:val="00DE3049"/>
    <w:rsid w:val="00DE3169"/>
    <w:rsid w:val="00DE31E3"/>
    <w:rsid w:val="00DE3234"/>
    <w:rsid w:val="00DE344A"/>
    <w:rsid w:val="00DE38A0"/>
    <w:rsid w:val="00DE3AF8"/>
    <w:rsid w:val="00DE3B8C"/>
    <w:rsid w:val="00DE3E3F"/>
    <w:rsid w:val="00DE3FAD"/>
    <w:rsid w:val="00DE3FBA"/>
    <w:rsid w:val="00DE3FE3"/>
    <w:rsid w:val="00DE4086"/>
    <w:rsid w:val="00DE4300"/>
    <w:rsid w:val="00DE43F9"/>
    <w:rsid w:val="00DE441E"/>
    <w:rsid w:val="00DE4532"/>
    <w:rsid w:val="00DE4BA3"/>
    <w:rsid w:val="00DE4C82"/>
    <w:rsid w:val="00DE4F89"/>
    <w:rsid w:val="00DE4FF0"/>
    <w:rsid w:val="00DE5983"/>
    <w:rsid w:val="00DE5C72"/>
    <w:rsid w:val="00DE5CCE"/>
    <w:rsid w:val="00DE630F"/>
    <w:rsid w:val="00DE635F"/>
    <w:rsid w:val="00DE6594"/>
    <w:rsid w:val="00DE666D"/>
    <w:rsid w:val="00DE6725"/>
    <w:rsid w:val="00DE6D6C"/>
    <w:rsid w:val="00DE6D95"/>
    <w:rsid w:val="00DE6DA3"/>
    <w:rsid w:val="00DE707A"/>
    <w:rsid w:val="00DE7222"/>
    <w:rsid w:val="00DE722E"/>
    <w:rsid w:val="00DE778D"/>
    <w:rsid w:val="00DE7A26"/>
    <w:rsid w:val="00DE7ACF"/>
    <w:rsid w:val="00DE7AED"/>
    <w:rsid w:val="00DE7C24"/>
    <w:rsid w:val="00DE7CBF"/>
    <w:rsid w:val="00DE7F79"/>
    <w:rsid w:val="00DF0730"/>
    <w:rsid w:val="00DF0866"/>
    <w:rsid w:val="00DF08EA"/>
    <w:rsid w:val="00DF093C"/>
    <w:rsid w:val="00DF105C"/>
    <w:rsid w:val="00DF11F8"/>
    <w:rsid w:val="00DF133C"/>
    <w:rsid w:val="00DF1774"/>
    <w:rsid w:val="00DF194C"/>
    <w:rsid w:val="00DF24BC"/>
    <w:rsid w:val="00DF25C4"/>
    <w:rsid w:val="00DF2ADB"/>
    <w:rsid w:val="00DF2BAA"/>
    <w:rsid w:val="00DF2BF3"/>
    <w:rsid w:val="00DF2D45"/>
    <w:rsid w:val="00DF3001"/>
    <w:rsid w:val="00DF302C"/>
    <w:rsid w:val="00DF3153"/>
    <w:rsid w:val="00DF318E"/>
    <w:rsid w:val="00DF334B"/>
    <w:rsid w:val="00DF385B"/>
    <w:rsid w:val="00DF38EE"/>
    <w:rsid w:val="00DF3B87"/>
    <w:rsid w:val="00DF3C4E"/>
    <w:rsid w:val="00DF3D95"/>
    <w:rsid w:val="00DF4756"/>
    <w:rsid w:val="00DF53C1"/>
    <w:rsid w:val="00DF5738"/>
    <w:rsid w:val="00DF58E7"/>
    <w:rsid w:val="00DF5EC1"/>
    <w:rsid w:val="00DF6074"/>
    <w:rsid w:val="00DF62C1"/>
    <w:rsid w:val="00DF64AB"/>
    <w:rsid w:val="00DF6935"/>
    <w:rsid w:val="00DF6C8C"/>
    <w:rsid w:val="00DF6E33"/>
    <w:rsid w:val="00DF72A5"/>
    <w:rsid w:val="00DF7384"/>
    <w:rsid w:val="00DF75A1"/>
    <w:rsid w:val="00DF7791"/>
    <w:rsid w:val="00DF7793"/>
    <w:rsid w:val="00DF78C4"/>
    <w:rsid w:val="00DF7D88"/>
    <w:rsid w:val="00DF7EF0"/>
    <w:rsid w:val="00E0010A"/>
    <w:rsid w:val="00E00315"/>
    <w:rsid w:val="00E005D9"/>
    <w:rsid w:val="00E0068B"/>
    <w:rsid w:val="00E007EA"/>
    <w:rsid w:val="00E00A31"/>
    <w:rsid w:val="00E00B6D"/>
    <w:rsid w:val="00E00FBF"/>
    <w:rsid w:val="00E01655"/>
    <w:rsid w:val="00E018EA"/>
    <w:rsid w:val="00E01965"/>
    <w:rsid w:val="00E01992"/>
    <w:rsid w:val="00E01C76"/>
    <w:rsid w:val="00E01E99"/>
    <w:rsid w:val="00E022C8"/>
    <w:rsid w:val="00E0233E"/>
    <w:rsid w:val="00E02383"/>
    <w:rsid w:val="00E023F0"/>
    <w:rsid w:val="00E02544"/>
    <w:rsid w:val="00E02757"/>
    <w:rsid w:val="00E027DE"/>
    <w:rsid w:val="00E0282D"/>
    <w:rsid w:val="00E02B0A"/>
    <w:rsid w:val="00E02C3F"/>
    <w:rsid w:val="00E02C64"/>
    <w:rsid w:val="00E02C7A"/>
    <w:rsid w:val="00E02D46"/>
    <w:rsid w:val="00E0328E"/>
    <w:rsid w:val="00E033A7"/>
    <w:rsid w:val="00E0340E"/>
    <w:rsid w:val="00E03594"/>
    <w:rsid w:val="00E036C3"/>
    <w:rsid w:val="00E039D7"/>
    <w:rsid w:val="00E03CA5"/>
    <w:rsid w:val="00E03DB1"/>
    <w:rsid w:val="00E03F02"/>
    <w:rsid w:val="00E04461"/>
    <w:rsid w:val="00E04753"/>
    <w:rsid w:val="00E04B3D"/>
    <w:rsid w:val="00E04ECC"/>
    <w:rsid w:val="00E053FD"/>
    <w:rsid w:val="00E0569F"/>
    <w:rsid w:val="00E059F0"/>
    <w:rsid w:val="00E05AD6"/>
    <w:rsid w:val="00E05BED"/>
    <w:rsid w:val="00E05D00"/>
    <w:rsid w:val="00E068A7"/>
    <w:rsid w:val="00E06C48"/>
    <w:rsid w:val="00E07594"/>
    <w:rsid w:val="00E077A6"/>
    <w:rsid w:val="00E07BA5"/>
    <w:rsid w:val="00E10264"/>
    <w:rsid w:val="00E10313"/>
    <w:rsid w:val="00E104ED"/>
    <w:rsid w:val="00E1060A"/>
    <w:rsid w:val="00E10682"/>
    <w:rsid w:val="00E108CA"/>
    <w:rsid w:val="00E10901"/>
    <w:rsid w:val="00E10997"/>
    <w:rsid w:val="00E10E51"/>
    <w:rsid w:val="00E11150"/>
    <w:rsid w:val="00E1149C"/>
    <w:rsid w:val="00E1151F"/>
    <w:rsid w:val="00E11D8C"/>
    <w:rsid w:val="00E1231F"/>
    <w:rsid w:val="00E12537"/>
    <w:rsid w:val="00E12949"/>
    <w:rsid w:val="00E1294D"/>
    <w:rsid w:val="00E12AF3"/>
    <w:rsid w:val="00E130D9"/>
    <w:rsid w:val="00E13246"/>
    <w:rsid w:val="00E13277"/>
    <w:rsid w:val="00E13303"/>
    <w:rsid w:val="00E13324"/>
    <w:rsid w:val="00E1353E"/>
    <w:rsid w:val="00E135D2"/>
    <w:rsid w:val="00E13791"/>
    <w:rsid w:val="00E13844"/>
    <w:rsid w:val="00E13B3F"/>
    <w:rsid w:val="00E13CC2"/>
    <w:rsid w:val="00E13CFE"/>
    <w:rsid w:val="00E13E06"/>
    <w:rsid w:val="00E13F3B"/>
    <w:rsid w:val="00E13F59"/>
    <w:rsid w:val="00E1410F"/>
    <w:rsid w:val="00E141F3"/>
    <w:rsid w:val="00E14696"/>
    <w:rsid w:val="00E14794"/>
    <w:rsid w:val="00E1484B"/>
    <w:rsid w:val="00E14A9F"/>
    <w:rsid w:val="00E14CAB"/>
    <w:rsid w:val="00E14CC8"/>
    <w:rsid w:val="00E14F96"/>
    <w:rsid w:val="00E14F9F"/>
    <w:rsid w:val="00E154AB"/>
    <w:rsid w:val="00E155EA"/>
    <w:rsid w:val="00E1586F"/>
    <w:rsid w:val="00E15AC2"/>
    <w:rsid w:val="00E15F17"/>
    <w:rsid w:val="00E1619B"/>
    <w:rsid w:val="00E16450"/>
    <w:rsid w:val="00E166FE"/>
    <w:rsid w:val="00E1671A"/>
    <w:rsid w:val="00E16857"/>
    <w:rsid w:val="00E169FB"/>
    <w:rsid w:val="00E16BC4"/>
    <w:rsid w:val="00E16D49"/>
    <w:rsid w:val="00E16E04"/>
    <w:rsid w:val="00E16F49"/>
    <w:rsid w:val="00E16F8A"/>
    <w:rsid w:val="00E17746"/>
    <w:rsid w:val="00E17946"/>
    <w:rsid w:val="00E17947"/>
    <w:rsid w:val="00E17BE2"/>
    <w:rsid w:val="00E17EE5"/>
    <w:rsid w:val="00E20290"/>
    <w:rsid w:val="00E2055F"/>
    <w:rsid w:val="00E20565"/>
    <w:rsid w:val="00E205BE"/>
    <w:rsid w:val="00E205F3"/>
    <w:rsid w:val="00E2070C"/>
    <w:rsid w:val="00E208DD"/>
    <w:rsid w:val="00E20937"/>
    <w:rsid w:val="00E20A07"/>
    <w:rsid w:val="00E20AB9"/>
    <w:rsid w:val="00E20B00"/>
    <w:rsid w:val="00E20E74"/>
    <w:rsid w:val="00E21273"/>
    <w:rsid w:val="00E215D9"/>
    <w:rsid w:val="00E21680"/>
    <w:rsid w:val="00E21D59"/>
    <w:rsid w:val="00E21F5E"/>
    <w:rsid w:val="00E22634"/>
    <w:rsid w:val="00E227AF"/>
    <w:rsid w:val="00E228E3"/>
    <w:rsid w:val="00E22BF3"/>
    <w:rsid w:val="00E22C3D"/>
    <w:rsid w:val="00E22CB1"/>
    <w:rsid w:val="00E23276"/>
    <w:rsid w:val="00E23652"/>
    <w:rsid w:val="00E238F1"/>
    <w:rsid w:val="00E23979"/>
    <w:rsid w:val="00E239BF"/>
    <w:rsid w:val="00E23C15"/>
    <w:rsid w:val="00E23CF5"/>
    <w:rsid w:val="00E240E3"/>
    <w:rsid w:val="00E2426B"/>
    <w:rsid w:val="00E246B2"/>
    <w:rsid w:val="00E2477E"/>
    <w:rsid w:val="00E24848"/>
    <w:rsid w:val="00E2492F"/>
    <w:rsid w:val="00E24943"/>
    <w:rsid w:val="00E24E26"/>
    <w:rsid w:val="00E251E0"/>
    <w:rsid w:val="00E2577A"/>
    <w:rsid w:val="00E25CAC"/>
    <w:rsid w:val="00E25CE3"/>
    <w:rsid w:val="00E25D87"/>
    <w:rsid w:val="00E25F79"/>
    <w:rsid w:val="00E260C2"/>
    <w:rsid w:val="00E26158"/>
    <w:rsid w:val="00E26382"/>
    <w:rsid w:val="00E264FA"/>
    <w:rsid w:val="00E26895"/>
    <w:rsid w:val="00E269E6"/>
    <w:rsid w:val="00E26A33"/>
    <w:rsid w:val="00E26F52"/>
    <w:rsid w:val="00E27508"/>
    <w:rsid w:val="00E275FF"/>
    <w:rsid w:val="00E277B5"/>
    <w:rsid w:val="00E27956"/>
    <w:rsid w:val="00E279AC"/>
    <w:rsid w:val="00E27AB1"/>
    <w:rsid w:val="00E27B5F"/>
    <w:rsid w:val="00E27BFA"/>
    <w:rsid w:val="00E27C9A"/>
    <w:rsid w:val="00E27EC9"/>
    <w:rsid w:val="00E27FB9"/>
    <w:rsid w:val="00E307C5"/>
    <w:rsid w:val="00E30A95"/>
    <w:rsid w:val="00E30E12"/>
    <w:rsid w:val="00E3145A"/>
    <w:rsid w:val="00E315BE"/>
    <w:rsid w:val="00E316DD"/>
    <w:rsid w:val="00E31866"/>
    <w:rsid w:val="00E318E2"/>
    <w:rsid w:val="00E31ACD"/>
    <w:rsid w:val="00E31DCC"/>
    <w:rsid w:val="00E3208F"/>
    <w:rsid w:val="00E32183"/>
    <w:rsid w:val="00E32A9D"/>
    <w:rsid w:val="00E32E92"/>
    <w:rsid w:val="00E32FC2"/>
    <w:rsid w:val="00E335CB"/>
    <w:rsid w:val="00E335D1"/>
    <w:rsid w:val="00E336F8"/>
    <w:rsid w:val="00E3387C"/>
    <w:rsid w:val="00E33AC7"/>
    <w:rsid w:val="00E33EEC"/>
    <w:rsid w:val="00E33FB4"/>
    <w:rsid w:val="00E34065"/>
    <w:rsid w:val="00E341B4"/>
    <w:rsid w:val="00E34412"/>
    <w:rsid w:val="00E3457E"/>
    <w:rsid w:val="00E34777"/>
    <w:rsid w:val="00E34B80"/>
    <w:rsid w:val="00E34F9E"/>
    <w:rsid w:val="00E35014"/>
    <w:rsid w:val="00E35086"/>
    <w:rsid w:val="00E350BE"/>
    <w:rsid w:val="00E35638"/>
    <w:rsid w:val="00E35976"/>
    <w:rsid w:val="00E35AA2"/>
    <w:rsid w:val="00E35C22"/>
    <w:rsid w:val="00E35EEA"/>
    <w:rsid w:val="00E36041"/>
    <w:rsid w:val="00E36138"/>
    <w:rsid w:val="00E36422"/>
    <w:rsid w:val="00E3644C"/>
    <w:rsid w:val="00E365BA"/>
    <w:rsid w:val="00E368AE"/>
    <w:rsid w:val="00E36B53"/>
    <w:rsid w:val="00E36BD4"/>
    <w:rsid w:val="00E36FE2"/>
    <w:rsid w:val="00E3708A"/>
    <w:rsid w:val="00E37730"/>
    <w:rsid w:val="00E3774D"/>
    <w:rsid w:val="00E3787A"/>
    <w:rsid w:val="00E37B82"/>
    <w:rsid w:val="00E37C2F"/>
    <w:rsid w:val="00E37DB3"/>
    <w:rsid w:val="00E37F8D"/>
    <w:rsid w:val="00E37FD9"/>
    <w:rsid w:val="00E401DD"/>
    <w:rsid w:val="00E40531"/>
    <w:rsid w:val="00E406B6"/>
    <w:rsid w:val="00E40731"/>
    <w:rsid w:val="00E40847"/>
    <w:rsid w:val="00E40EC6"/>
    <w:rsid w:val="00E41062"/>
    <w:rsid w:val="00E412E0"/>
    <w:rsid w:val="00E41C45"/>
    <w:rsid w:val="00E41C8F"/>
    <w:rsid w:val="00E41E9C"/>
    <w:rsid w:val="00E41FF1"/>
    <w:rsid w:val="00E42217"/>
    <w:rsid w:val="00E42299"/>
    <w:rsid w:val="00E42496"/>
    <w:rsid w:val="00E42EE6"/>
    <w:rsid w:val="00E431E6"/>
    <w:rsid w:val="00E43257"/>
    <w:rsid w:val="00E433CD"/>
    <w:rsid w:val="00E43A28"/>
    <w:rsid w:val="00E43C37"/>
    <w:rsid w:val="00E43C94"/>
    <w:rsid w:val="00E43DA3"/>
    <w:rsid w:val="00E43FA9"/>
    <w:rsid w:val="00E44165"/>
    <w:rsid w:val="00E4430E"/>
    <w:rsid w:val="00E446E5"/>
    <w:rsid w:val="00E44909"/>
    <w:rsid w:val="00E44B41"/>
    <w:rsid w:val="00E44B4A"/>
    <w:rsid w:val="00E44D0D"/>
    <w:rsid w:val="00E44F2C"/>
    <w:rsid w:val="00E45209"/>
    <w:rsid w:val="00E457A0"/>
    <w:rsid w:val="00E45B9B"/>
    <w:rsid w:val="00E4610F"/>
    <w:rsid w:val="00E46121"/>
    <w:rsid w:val="00E46181"/>
    <w:rsid w:val="00E46ADC"/>
    <w:rsid w:val="00E46D3F"/>
    <w:rsid w:val="00E46D90"/>
    <w:rsid w:val="00E46F65"/>
    <w:rsid w:val="00E4703F"/>
    <w:rsid w:val="00E4706A"/>
    <w:rsid w:val="00E47168"/>
    <w:rsid w:val="00E471BF"/>
    <w:rsid w:val="00E475A7"/>
    <w:rsid w:val="00E47643"/>
    <w:rsid w:val="00E4780C"/>
    <w:rsid w:val="00E47A69"/>
    <w:rsid w:val="00E50176"/>
    <w:rsid w:val="00E501F0"/>
    <w:rsid w:val="00E505C3"/>
    <w:rsid w:val="00E50C2F"/>
    <w:rsid w:val="00E50EE1"/>
    <w:rsid w:val="00E50EF6"/>
    <w:rsid w:val="00E512EF"/>
    <w:rsid w:val="00E51352"/>
    <w:rsid w:val="00E517E0"/>
    <w:rsid w:val="00E51909"/>
    <w:rsid w:val="00E51BEC"/>
    <w:rsid w:val="00E51D0F"/>
    <w:rsid w:val="00E51D74"/>
    <w:rsid w:val="00E51DBF"/>
    <w:rsid w:val="00E51E43"/>
    <w:rsid w:val="00E51EFB"/>
    <w:rsid w:val="00E51F11"/>
    <w:rsid w:val="00E5234F"/>
    <w:rsid w:val="00E528C7"/>
    <w:rsid w:val="00E52920"/>
    <w:rsid w:val="00E52B3F"/>
    <w:rsid w:val="00E53031"/>
    <w:rsid w:val="00E531BC"/>
    <w:rsid w:val="00E5374C"/>
    <w:rsid w:val="00E53C8C"/>
    <w:rsid w:val="00E53D5A"/>
    <w:rsid w:val="00E53F7B"/>
    <w:rsid w:val="00E54561"/>
    <w:rsid w:val="00E545B7"/>
    <w:rsid w:val="00E54610"/>
    <w:rsid w:val="00E55272"/>
    <w:rsid w:val="00E5557E"/>
    <w:rsid w:val="00E5560C"/>
    <w:rsid w:val="00E55682"/>
    <w:rsid w:val="00E5621C"/>
    <w:rsid w:val="00E5622E"/>
    <w:rsid w:val="00E5638C"/>
    <w:rsid w:val="00E56422"/>
    <w:rsid w:val="00E5655F"/>
    <w:rsid w:val="00E56643"/>
    <w:rsid w:val="00E5684C"/>
    <w:rsid w:val="00E568BB"/>
    <w:rsid w:val="00E568D0"/>
    <w:rsid w:val="00E56A38"/>
    <w:rsid w:val="00E56EB9"/>
    <w:rsid w:val="00E57414"/>
    <w:rsid w:val="00E57535"/>
    <w:rsid w:val="00E5754A"/>
    <w:rsid w:val="00E577EB"/>
    <w:rsid w:val="00E57826"/>
    <w:rsid w:val="00E578F5"/>
    <w:rsid w:val="00E57D23"/>
    <w:rsid w:val="00E57FD1"/>
    <w:rsid w:val="00E600F9"/>
    <w:rsid w:val="00E602D7"/>
    <w:rsid w:val="00E6093E"/>
    <w:rsid w:val="00E60B0C"/>
    <w:rsid w:val="00E60B2A"/>
    <w:rsid w:val="00E60D58"/>
    <w:rsid w:val="00E6104D"/>
    <w:rsid w:val="00E61219"/>
    <w:rsid w:val="00E6145E"/>
    <w:rsid w:val="00E614A5"/>
    <w:rsid w:val="00E614E2"/>
    <w:rsid w:val="00E620B7"/>
    <w:rsid w:val="00E620D6"/>
    <w:rsid w:val="00E62297"/>
    <w:rsid w:val="00E6256E"/>
    <w:rsid w:val="00E6262C"/>
    <w:rsid w:val="00E62758"/>
    <w:rsid w:val="00E62A27"/>
    <w:rsid w:val="00E62ADA"/>
    <w:rsid w:val="00E62E17"/>
    <w:rsid w:val="00E6306F"/>
    <w:rsid w:val="00E63091"/>
    <w:rsid w:val="00E63092"/>
    <w:rsid w:val="00E63561"/>
    <w:rsid w:val="00E63A00"/>
    <w:rsid w:val="00E63BBF"/>
    <w:rsid w:val="00E63C47"/>
    <w:rsid w:val="00E63C5B"/>
    <w:rsid w:val="00E63E6C"/>
    <w:rsid w:val="00E63F5A"/>
    <w:rsid w:val="00E63FE9"/>
    <w:rsid w:val="00E643EB"/>
    <w:rsid w:val="00E64527"/>
    <w:rsid w:val="00E64ED7"/>
    <w:rsid w:val="00E650F3"/>
    <w:rsid w:val="00E659EC"/>
    <w:rsid w:val="00E65A61"/>
    <w:rsid w:val="00E65AA7"/>
    <w:rsid w:val="00E65AD9"/>
    <w:rsid w:val="00E65B31"/>
    <w:rsid w:val="00E660F2"/>
    <w:rsid w:val="00E664C3"/>
    <w:rsid w:val="00E668B6"/>
    <w:rsid w:val="00E66B2D"/>
    <w:rsid w:val="00E66CE4"/>
    <w:rsid w:val="00E66F56"/>
    <w:rsid w:val="00E670E4"/>
    <w:rsid w:val="00E670F7"/>
    <w:rsid w:val="00E6764A"/>
    <w:rsid w:val="00E678D3"/>
    <w:rsid w:val="00E701CF"/>
    <w:rsid w:val="00E70311"/>
    <w:rsid w:val="00E7031C"/>
    <w:rsid w:val="00E704A7"/>
    <w:rsid w:val="00E706E2"/>
    <w:rsid w:val="00E70807"/>
    <w:rsid w:val="00E708C4"/>
    <w:rsid w:val="00E70C6D"/>
    <w:rsid w:val="00E710A9"/>
    <w:rsid w:val="00E7126E"/>
    <w:rsid w:val="00E7135E"/>
    <w:rsid w:val="00E7150D"/>
    <w:rsid w:val="00E71557"/>
    <w:rsid w:val="00E71D56"/>
    <w:rsid w:val="00E71D97"/>
    <w:rsid w:val="00E71E8F"/>
    <w:rsid w:val="00E72418"/>
    <w:rsid w:val="00E7290E"/>
    <w:rsid w:val="00E72A21"/>
    <w:rsid w:val="00E72A53"/>
    <w:rsid w:val="00E72C39"/>
    <w:rsid w:val="00E7432F"/>
    <w:rsid w:val="00E7462C"/>
    <w:rsid w:val="00E74646"/>
    <w:rsid w:val="00E747EB"/>
    <w:rsid w:val="00E7489F"/>
    <w:rsid w:val="00E74945"/>
    <w:rsid w:val="00E74A32"/>
    <w:rsid w:val="00E74AD4"/>
    <w:rsid w:val="00E74DDA"/>
    <w:rsid w:val="00E74EDB"/>
    <w:rsid w:val="00E74EE1"/>
    <w:rsid w:val="00E74F0F"/>
    <w:rsid w:val="00E7588F"/>
    <w:rsid w:val="00E75A30"/>
    <w:rsid w:val="00E7653B"/>
    <w:rsid w:val="00E76AA0"/>
    <w:rsid w:val="00E76E0B"/>
    <w:rsid w:val="00E76E2B"/>
    <w:rsid w:val="00E77284"/>
    <w:rsid w:val="00E77286"/>
    <w:rsid w:val="00E7769B"/>
    <w:rsid w:val="00E77F2A"/>
    <w:rsid w:val="00E80111"/>
    <w:rsid w:val="00E807B8"/>
    <w:rsid w:val="00E80AA2"/>
    <w:rsid w:val="00E80B8F"/>
    <w:rsid w:val="00E80C2E"/>
    <w:rsid w:val="00E80C82"/>
    <w:rsid w:val="00E8109C"/>
    <w:rsid w:val="00E81558"/>
    <w:rsid w:val="00E8183A"/>
    <w:rsid w:val="00E81996"/>
    <w:rsid w:val="00E819FB"/>
    <w:rsid w:val="00E81C22"/>
    <w:rsid w:val="00E82073"/>
    <w:rsid w:val="00E82359"/>
    <w:rsid w:val="00E82747"/>
    <w:rsid w:val="00E82808"/>
    <w:rsid w:val="00E82C90"/>
    <w:rsid w:val="00E82EDC"/>
    <w:rsid w:val="00E82F30"/>
    <w:rsid w:val="00E83162"/>
    <w:rsid w:val="00E832B1"/>
    <w:rsid w:val="00E8383D"/>
    <w:rsid w:val="00E839C9"/>
    <w:rsid w:val="00E83A70"/>
    <w:rsid w:val="00E83C9B"/>
    <w:rsid w:val="00E83D65"/>
    <w:rsid w:val="00E83EEF"/>
    <w:rsid w:val="00E84103"/>
    <w:rsid w:val="00E84794"/>
    <w:rsid w:val="00E84994"/>
    <w:rsid w:val="00E84E03"/>
    <w:rsid w:val="00E84E8C"/>
    <w:rsid w:val="00E8510A"/>
    <w:rsid w:val="00E85272"/>
    <w:rsid w:val="00E854DB"/>
    <w:rsid w:val="00E85613"/>
    <w:rsid w:val="00E85755"/>
    <w:rsid w:val="00E85BA9"/>
    <w:rsid w:val="00E85D0F"/>
    <w:rsid w:val="00E85DA4"/>
    <w:rsid w:val="00E85E9C"/>
    <w:rsid w:val="00E85F9B"/>
    <w:rsid w:val="00E8624C"/>
    <w:rsid w:val="00E864AE"/>
    <w:rsid w:val="00E8667A"/>
    <w:rsid w:val="00E866E7"/>
    <w:rsid w:val="00E867D0"/>
    <w:rsid w:val="00E868C2"/>
    <w:rsid w:val="00E869AA"/>
    <w:rsid w:val="00E86B9B"/>
    <w:rsid w:val="00E86EF5"/>
    <w:rsid w:val="00E86FBB"/>
    <w:rsid w:val="00E870F1"/>
    <w:rsid w:val="00E87460"/>
    <w:rsid w:val="00E874BE"/>
    <w:rsid w:val="00E87603"/>
    <w:rsid w:val="00E876E0"/>
    <w:rsid w:val="00E879CF"/>
    <w:rsid w:val="00E87D41"/>
    <w:rsid w:val="00E87D6A"/>
    <w:rsid w:val="00E87F15"/>
    <w:rsid w:val="00E90231"/>
    <w:rsid w:val="00E90627"/>
    <w:rsid w:val="00E9068B"/>
    <w:rsid w:val="00E90C61"/>
    <w:rsid w:val="00E90D8D"/>
    <w:rsid w:val="00E9112C"/>
    <w:rsid w:val="00E913E5"/>
    <w:rsid w:val="00E91540"/>
    <w:rsid w:val="00E91724"/>
    <w:rsid w:val="00E91BE1"/>
    <w:rsid w:val="00E91D0C"/>
    <w:rsid w:val="00E91D33"/>
    <w:rsid w:val="00E91D4E"/>
    <w:rsid w:val="00E91DA3"/>
    <w:rsid w:val="00E91E2E"/>
    <w:rsid w:val="00E91F9D"/>
    <w:rsid w:val="00E92140"/>
    <w:rsid w:val="00E929B7"/>
    <w:rsid w:val="00E92B61"/>
    <w:rsid w:val="00E92C9F"/>
    <w:rsid w:val="00E92ECC"/>
    <w:rsid w:val="00E93005"/>
    <w:rsid w:val="00E9350D"/>
    <w:rsid w:val="00E9360B"/>
    <w:rsid w:val="00E938CE"/>
    <w:rsid w:val="00E9391C"/>
    <w:rsid w:val="00E93B4A"/>
    <w:rsid w:val="00E93DEE"/>
    <w:rsid w:val="00E93F14"/>
    <w:rsid w:val="00E93FC3"/>
    <w:rsid w:val="00E9410A"/>
    <w:rsid w:val="00E94345"/>
    <w:rsid w:val="00E94968"/>
    <w:rsid w:val="00E94A33"/>
    <w:rsid w:val="00E94A42"/>
    <w:rsid w:val="00E94D1A"/>
    <w:rsid w:val="00E951E9"/>
    <w:rsid w:val="00E95950"/>
    <w:rsid w:val="00E96221"/>
    <w:rsid w:val="00E96340"/>
    <w:rsid w:val="00E96477"/>
    <w:rsid w:val="00E96626"/>
    <w:rsid w:val="00E969CF"/>
    <w:rsid w:val="00E96C05"/>
    <w:rsid w:val="00E96C57"/>
    <w:rsid w:val="00E970E6"/>
    <w:rsid w:val="00E97628"/>
    <w:rsid w:val="00E9767B"/>
    <w:rsid w:val="00E97C51"/>
    <w:rsid w:val="00EA0175"/>
    <w:rsid w:val="00EA0325"/>
    <w:rsid w:val="00EA04E2"/>
    <w:rsid w:val="00EA0841"/>
    <w:rsid w:val="00EA0942"/>
    <w:rsid w:val="00EA1074"/>
    <w:rsid w:val="00EA113E"/>
    <w:rsid w:val="00EA11EA"/>
    <w:rsid w:val="00EA12D7"/>
    <w:rsid w:val="00EA15D0"/>
    <w:rsid w:val="00EA163D"/>
    <w:rsid w:val="00EA17D7"/>
    <w:rsid w:val="00EA1AA7"/>
    <w:rsid w:val="00EA1D30"/>
    <w:rsid w:val="00EA1DE9"/>
    <w:rsid w:val="00EA1E30"/>
    <w:rsid w:val="00EA2042"/>
    <w:rsid w:val="00EA213C"/>
    <w:rsid w:val="00EA218A"/>
    <w:rsid w:val="00EA26F7"/>
    <w:rsid w:val="00EA27B1"/>
    <w:rsid w:val="00EA29E0"/>
    <w:rsid w:val="00EA2A75"/>
    <w:rsid w:val="00EA2BB0"/>
    <w:rsid w:val="00EA2C35"/>
    <w:rsid w:val="00EA2DF2"/>
    <w:rsid w:val="00EA3102"/>
    <w:rsid w:val="00EA3130"/>
    <w:rsid w:val="00EA3864"/>
    <w:rsid w:val="00EA399E"/>
    <w:rsid w:val="00EA3BDF"/>
    <w:rsid w:val="00EA3BF9"/>
    <w:rsid w:val="00EA3DFA"/>
    <w:rsid w:val="00EA43B5"/>
    <w:rsid w:val="00EA46C1"/>
    <w:rsid w:val="00EA4C81"/>
    <w:rsid w:val="00EA4EF8"/>
    <w:rsid w:val="00EA55FD"/>
    <w:rsid w:val="00EA560A"/>
    <w:rsid w:val="00EA580A"/>
    <w:rsid w:val="00EA58D2"/>
    <w:rsid w:val="00EA5B98"/>
    <w:rsid w:val="00EA5C03"/>
    <w:rsid w:val="00EA5F0F"/>
    <w:rsid w:val="00EA5F34"/>
    <w:rsid w:val="00EA6280"/>
    <w:rsid w:val="00EA6313"/>
    <w:rsid w:val="00EA6600"/>
    <w:rsid w:val="00EA697F"/>
    <w:rsid w:val="00EA6B4A"/>
    <w:rsid w:val="00EA6B89"/>
    <w:rsid w:val="00EA6BD5"/>
    <w:rsid w:val="00EA6E36"/>
    <w:rsid w:val="00EA72A6"/>
    <w:rsid w:val="00EA755A"/>
    <w:rsid w:val="00EA76F7"/>
    <w:rsid w:val="00EA7A00"/>
    <w:rsid w:val="00EA7E48"/>
    <w:rsid w:val="00EA7E8B"/>
    <w:rsid w:val="00EB0120"/>
    <w:rsid w:val="00EB0146"/>
    <w:rsid w:val="00EB0208"/>
    <w:rsid w:val="00EB0247"/>
    <w:rsid w:val="00EB0823"/>
    <w:rsid w:val="00EB089B"/>
    <w:rsid w:val="00EB0C32"/>
    <w:rsid w:val="00EB110D"/>
    <w:rsid w:val="00EB142E"/>
    <w:rsid w:val="00EB152A"/>
    <w:rsid w:val="00EB164C"/>
    <w:rsid w:val="00EB1723"/>
    <w:rsid w:val="00EB1957"/>
    <w:rsid w:val="00EB1B24"/>
    <w:rsid w:val="00EB1D19"/>
    <w:rsid w:val="00EB1E59"/>
    <w:rsid w:val="00EB21A2"/>
    <w:rsid w:val="00EB223D"/>
    <w:rsid w:val="00EB2349"/>
    <w:rsid w:val="00EB23FD"/>
    <w:rsid w:val="00EB247A"/>
    <w:rsid w:val="00EB251B"/>
    <w:rsid w:val="00EB2CF5"/>
    <w:rsid w:val="00EB2EB5"/>
    <w:rsid w:val="00EB2F43"/>
    <w:rsid w:val="00EB320E"/>
    <w:rsid w:val="00EB3441"/>
    <w:rsid w:val="00EB392E"/>
    <w:rsid w:val="00EB39F1"/>
    <w:rsid w:val="00EB40A7"/>
    <w:rsid w:val="00EB4339"/>
    <w:rsid w:val="00EB4349"/>
    <w:rsid w:val="00EB4366"/>
    <w:rsid w:val="00EB4502"/>
    <w:rsid w:val="00EB4678"/>
    <w:rsid w:val="00EB4686"/>
    <w:rsid w:val="00EB46AA"/>
    <w:rsid w:val="00EB476F"/>
    <w:rsid w:val="00EB48B6"/>
    <w:rsid w:val="00EB4903"/>
    <w:rsid w:val="00EB4A06"/>
    <w:rsid w:val="00EB4D5F"/>
    <w:rsid w:val="00EB50F8"/>
    <w:rsid w:val="00EB513B"/>
    <w:rsid w:val="00EB550F"/>
    <w:rsid w:val="00EB5997"/>
    <w:rsid w:val="00EB5A7D"/>
    <w:rsid w:val="00EB5D12"/>
    <w:rsid w:val="00EB5DBD"/>
    <w:rsid w:val="00EB605A"/>
    <w:rsid w:val="00EB610D"/>
    <w:rsid w:val="00EB646D"/>
    <w:rsid w:val="00EB6527"/>
    <w:rsid w:val="00EB65C4"/>
    <w:rsid w:val="00EB7310"/>
    <w:rsid w:val="00EB738C"/>
    <w:rsid w:val="00EB75F0"/>
    <w:rsid w:val="00EB7637"/>
    <w:rsid w:val="00EB765B"/>
    <w:rsid w:val="00EB7D0C"/>
    <w:rsid w:val="00EC0119"/>
    <w:rsid w:val="00EC0431"/>
    <w:rsid w:val="00EC06F4"/>
    <w:rsid w:val="00EC073B"/>
    <w:rsid w:val="00EC09A4"/>
    <w:rsid w:val="00EC09E4"/>
    <w:rsid w:val="00EC0A83"/>
    <w:rsid w:val="00EC0B4D"/>
    <w:rsid w:val="00EC0BFD"/>
    <w:rsid w:val="00EC0DC6"/>
    <w:rsid w:val="00EC0E80"/>
    <w:rsid w:val="00EC0F62"/>
    <w:rsid w:val="00EC10B2"/>
    <w:rsid w:val="00EC1131"/>
    <w:rsid w:val="00EC118F"/>
    <w:rsid w:val="00EC1D11"/>
    <w:rsid w:val="00EC1D50"/>
    <w:rsid w:val="00EC201E"/>
    <w:rsid w:val="00EC2591"/>
    <w:rsid w:val="00EC2703"/>
    <w:rsid w:val="00EC27B0"/>
    <w:rsid w:val="00EC28FA"/>
    <w:rsid w:val="00EC2DEB"/>
    <w:rsid w:val="00EC2EB8"/>
    <w:rsid w:val="00EC2F03"/>
    <w:rsid w:val="00EC2F2B"/>
    <w:rsid w:val="00EC34FD"/>
    <w:rsid w:val="00EC3775"/>
    <w:rsid w:val="00EC3797"/>
    <w:rsid w:val="00EC381B"/>
    <w:rsid w:val="00EC3D37"/>
    <w:rsid w:val="00EC403C"/>
    <w:rsid w:val="00EC428E"/>
    <w:rsid w:val="00EC466B"/>
    <w:rsid w:val="00EC472A"/>
    <w:rsid w:val="00EC47F9"/>
    <w:rsid w:val="00EC49E4"/>
    <w:rsid w:val="00EC5292"/>
    <w:rsid w:val="00EC55B5"/>
    <w:rsid w:val="00EC55C2"/>
    <w:rsid w:val="00EC5900"/>
    <w:rsid w:val="00EC5E85"/>
    <w:rsid w:val="00EC61A9"/>
    <w:rsid w:val="00EC65C6"/>
    <w:rsid w:val="00EC7103"/>
    <w:rsid w:val="00EC71F3"/>
    <w:rsid w:val="00EC7587"/>
    <w:rsid w:val="00EC75E1"/>
    <w:rsid w:val="00EC77A0"/>
    <w:rsid w:val="00EC7B9A"/>
    <w:rsid w:val="00EC7CE6"/>
    <w:rsid w:val="00EC7FBB"/>
    <w:rsid w:val="00EC7FD2"/>
    <w:rsid w:val="00ED011B"/>
    <w:rsid w:val="00ED0393"/>
    <w:rsid w:val="00ED044E"/>
    <w:rsid w:val="00ED0467"/>
    <w:rsid w:val="00ED0499"/>
    <w:rsid w:val="00ED071C"/>
    <w:rsid w:val="00ED07B3"/>
    <w:rsid w:val="00ED0A88"/>
    <w:rsid w:val="00ED0B01"/>
    <w:rsid w:val="00ED0C58"/>
    <w:rsid w:val="00ED0F27"/>
    <w:rsid w:val="00ED0F5E"/>
    <w:rsid w:val="00ED100D"/>
    <w:rsid w:val="00ED1169"/>
    <w:rsid w:val="00ED1426"/>
    <w:rsid w:val="00ED15EF"/>
    <w:rsid w:val="00ED179D"/>
    <w:rsid w:val="00ED1B7F"/>
    <w:rsid w:val="00ED1BB5"/>
    <w:rsid w:val="00ED1CF8"/>
    <w:rsid w:val="00ED1E5E"/>
    <w:rsid w:val="00ED2587"/>
    <w:rsid w:val="00ED269F"/>
    <w:rsid w:val="00ED26AB"/>
    <w:rsid w:val="00ED26B2"/>
    <w:rsid w:val="00ED2889"/>
    <w:rsid w:val="00ED3502"/>
    <w:rsid w:val="00ED3797"/>
    <w:rsid w:val="00ED3960"/>
    <w:rsid w:val="00ED3A18"/>
    <w:rsid w:val="00ED3C77"/>
    <w:rsid w:val="00ED41B2"/>
    <w:rsid w:val="00ED4377"/>
    <w:rsid w:val="00ED4625"/>
    <w:rsid w:val="00ED5332"/>
    <w:rsid w:val="00ED57E8"/>
    <w:rsid w:val="00ED584B"/>
    <w:rsid w:val="00ED587F"/>
    <w:rsid w:val="00ED5DF9"/>
    <w:rsid w:val="00ED5FAA"/>
    <w:rsid w:val="00ED6086"/>
    <w:rsid w:val="00ED6436"/>
    <w:rsid w:val="00ED6988"/>
    <w:rsid w:val="00ED6B88"/>
    <w:rsid w:val="00ED6C14"/>
    <w:rsid w:val="00ED704D"/>
    <w:rsid w:val="00ED7665"/>
    <w:rsid w:val="00ED7998"/>
    <w:rsid w:val="00ED7BEE"/>
    <w:rsid w:val="00EE014E"/>
    <w:rsid w:val="00EE03F8"/>
    <w:rsid w:val="00EE04AE"/>
    <w:rsid w:val="00EE04E6"/>
    <w:rsid w:val="00EE0709"/>
    <w:rsid w:val="00EE0F37"/>
    <w:rsid w:val="00EE108F"/>
    <w:rsid w:val="00EE1212"/>
    <w:rsid w:val="00EE1384"/>
    <w:rsid w:val="00EE149C"/>
    <w:rsid w:val="00EE1C1F"/>
    <w:rsid w:val="00EE205B"/>
    <w:rsid w:val="00EE207D"/>
    <w:rsid w:val="00EE207F"/>
    <w:rsid w:val="00EE21AA"/>
    <w:rsid w:val="00EE2A7A"/>
    <w:rsid w:val="00EE2CED"/>
    <w:rsid w:val="00EE2D41"/>
    <w:rsid w:val="00EE2E01"/>
    <w:rsid w:val="00EE2ED6"/>
    <w:rsid w:val="00EE2FD1"/>
    <w:rsid w:val="00EE336B"/>
    <w:rsid w:val="00EE39DA"/>
    <w:rsid w:val="00EE3B21"/>
    <w:rsid w:val="00EE3C54"/>
    <w:rsid w:val="00EE3C72"/>
    <w:rsid w:val="00EE3D6A"/>
    <w:rsid w:val="00EE3EC4"/>
    <w:rsid w:val="00EE3FED"/>
    <w:rsid w:val="00EE478A"/>
    <w:rsid w:val="00EE48D5"/>
    <w:rsid w:val="00EE4AE2"/>
    <w:rsid w:val="00EE4C4E"/>
    <w:rsid w:val="00EE4E21"/>
    <w:rsid w:val="00EE5179"/>
    <w:rsid w:val="00EE545F"/>
    <w:rsid w:val="00EE55C3"/>
    <w:rsid w:val="00EE55DF"/>
    <w:rsid w:val="00EE5607"/>
    <w:rsid w:val="00EE61C8"/>
    <w:rsid w:val="00EE65C5"/>
    <w:rsid w:val="00EE6DC0"/>
    <w:rsid w:val="00EE729B"/>
    <w:rsid w:val="00EE7860"/>
    <w:rsid w:val="00EE7937"/>
    <w:rsid w:val="00EE7A6C"/>
    <w:rsid w:val="00EE7DEB"/>
    <w:rsid w:val="00EF047B"/>
    <w:rsid w:val="00EF0997"/>
    <w:rsid w:val="00EF0B03"/>
    <w:rsid w:val="00EF0DFC"/>
    <w:rsid w:val="00EF0E01"/>
    <w:rsid w:val="00EF0ED2"/>
    <w:rsid w:val="00EF0FC5"/>
    <w:rsid w:val="00EF1064"/>
    <w:rsid w:val="00EF166D"/>
    <w:rsid w:val="00EF18E7"/>
    <w:rsid w:val="00EF1DC6"/>
    <w:rsid w:val="00EF1E53"/>
    <w:rsid w:val="00EF209A"/>
    <w:rsid w:val="00EF2362"/>
    <w:rsid w:val="00EF25A4"/>
    <w:rsid w:val="00EF2878"/>
    <w:rsid w:val="00EF2F97"/>
    <w:rsid w:val="00EF3072"/>
    <w:rsid w:val="00EF3219"/>
    <w:rsid w:val="00EF35E5"/>
    <w:rsid w:val="00EF3670"/>
    <w:rsid w:val="00EF36A7"/>
    <w:rsid w:val="00EF391A"/>
    <w:rsid w:val="00EF3BAF"/>
    <w:rsid w:val="00EF3BEF"/>
    <w:rsid w:val="00EF3C64"/>
    <w:rsid w:val="00EF480A"/>
    <w:rsid w:val="00EF4D48"/>
    <w:rsid w:val="00EF4F0A"/>
    <w:rsid w:val="00EF52BF"/>
    <w:rsid w:val="00EF56CA"/>
    <w:rsid w:val="00EF5CA4"/>
    <w:rsid w:val="00EF5DA7"/>
    <w:rsid w:val="00EF5E68"/>
    <w:rsid w:val="00EF6071"/>
    <w:rsid w:val="00EF645B"/>
    <w:rsid w:val="00EF6E58"/>
    <w:rsid w:val="00EF6EDF"/>
    <w:rsid w:val="00EF70D5"/>
    <w:rsid w:val="00EF7309"/>
    <w:rsid w:val="00EF746A"/>
    <w:rsid w:val="00EF75A8"/>
    <w:rsid w:val="00EF7843"/>
    <w:rsid w:val="00EF7DA9"/>
    <w:rsid w:val="00EF7E4A"/>
    <w:rsid w:val="00EF7EAF"/>
    <w:rsid w:val="00F00129"/>
    <w:rsid w:val="00F0025B"/>
    <w:rsid w:val="00F009CA"/>
    <w:rsid w:val="00F00AFC"/>
    <w:rsid w:val="00F00BB1"/>
    <w:rsid w:val="00F00CAD"/>
    <w:rsid w:val="00F00D28"/>
    <w:rsid w:val="00F00D9B"/>
    <w:rsid w:val="00F01477"/>
    <w:rsid w:val="00F014A2"/>
    <w:rsid w:val="00F01870"/>
    <w:rsid w:val="00F01BE9"/>
    <w:rsid w:val="00F01E08"/>
    <w:rsid w:val="00F0204F"/>
    <w:rsid w:val="00F02202"/>
    <w:rsid w:val="00F023C5"/>
    <w:rsid w:val="00F0255F"/>
    <w:rsid w:val="00F027B9"/>
    <w:rsid w:val="00F02883"/>
    <w:rsid w:val="00F02E5D"/>
    <w:rsid w:val="00F02E84"/>
    <w:rsid w:val="00F02F2F"/>
    <w:rsid w:val="00F02F79"/>
    <w:rsid w:val="00F035AF"/>
    <w:rsid w:val="00F035EC"/>
    <w:rsid w:val="00F03BEC"/>
    <w:rsid w:val="00F040A7"/>
    <w:rsid w:val="00F04339"/>
    <w:rsid w:val="00F0444E"/>
    <w:rsid w:val="00F0480B"/>
    <w:rsid w:val="00F04850"/>
    <w:rsid w:val="00F04903"/>
    <w:rsid w:val="00F049B3"/>
    <w:rsid w:val="00F04AF6"/>
    <w:rsid w:val="00F04B56"/>
    <w:rsid w:val="00F04FB7"/>
    <w:rsid w:val="00F05029"/>
    <w:rsid w:val="00F0517B"/>
    <w:rsid w:val="00F051BE"/>
    <w:rsid w:val="00F054E8"/>
    <w:rsid w:val="00F05715"/>
    <w:rsid w:val="00F05745"/>
    <w:rsid w:val="00F057FF"/>
    <w:rsid w:val="00F0586B"/>
    <w:rsid w:val="00F0595F"/>
    <w:rsid w:val="00F059C7"/>
    <w:rsid w:val="00F05B55"/>
    <w:rsid w:val="00F05EE9"/>
    <w:rsid w:val="00F05F5F"/>
    <w:rsid w:val="00F05FD2"/>
    <w:rsid w:val="00F0630E"/>
    <w:rsid w:val="00F06662"/>
    <w:rsid w:val="00F06870"/>
    <w:rsid w:val="00F068B6"/>
    <w:rsid w:val="00F068D8"/>
    <w:rsid w:val="00F068FB"/>
    <w:rsid w:val="00F06958"/>
    <w:rsid w:val="00F06992"/>
    <w:rsid w:val="00F06A5D"/>
    <w:rsid w:val="00F06B7C"/>
    <w:rsid w:val="00F06C27"/>
    <w:rsid w:val="00F06DB0"/>
    <w:rsid w:val="00F06E3E"/>
    <w:rsid w:val="00F06E5B"/>
    <w:rsid w:val="00F06E6A"/>
    <w:rsid w:val="00F06ED1"/>
    <w:rsid w:val="00F070A4"/>
    <w:rsid w:val="00F07277"/>
    <w:rsid w:val="00F07C6D"/>
    <w:rsid w:val="00F07D4A"/>
    <w:rsid w:val="00F107F7"/>
    <w:rsid w:val="00F1090D"/>
    <w:rsid w:val="00F10952"/>
    <w:rsid w:val="00F10977"/>
    <w:rsid w:val="00F10AAD"/>
    <w:rsid w:val="00F10AFA"/>
    <w:rsid w:val="00F10C8D"/>
    <w:rsid w:val="00F10EBE"/>
    <w:rsid w:val="00F111CE"/>
    <w:rsid w:val="00F11601"/>
    <w:rsid w:val="00F11633"/>
    <w:rsid w:val="00F117C8"/>
    <w:rsid w:val="00F1186E"/>
    <w:rsid w:val="00F119A6"/>
    <w:rsid w:val="00F119F1"/>
    <w:rsid w:val="00F11D86"/>
    <w:rsid w:val="00F1230C"/>
    <w:rsid w:val="00F1286C"/>
    <w:rsid w:val="00F129F1"/>
    <w:rsid w:val="00F12A0C"/>
    <w:rsid w:val="00F12B95"/>
    <w:rsid w:val="00F12D42"/>
    <w:rsid w:val="00F12FB1"/>
    <w:rsid w:val="00F13001"/>
    <w:rsid w:val="00F1307C"/>
    <w:rsid w:val="00F130DA"/>
    <w:rsid w:val="00F130E1"/>
    <w:rsid w:val="00F13229"/>
    <w:rsid w:val="00F132DF"/>
    <w:rsid w:val="00F13756"/>
    <w:rsid w:val="00F13EAB"/>
    <w:rsid w:val="00F140C4"/>
    <w:rsid w:val="00F14501"/>
    <w:rsid w:val="00F14555"/>
    <w:rsid w:val="00F14954"/>
    <w:rsid w:val="00F14B2A"/>
    <w:rsid w:val="00F14CBD"/>
    <w:rsid w:val="00F1501B"/>
    <w:rsid w:val="00F1510C"/>
    <w:rsid w:val="00F15327"/>
    <w:rsid w:val="00F15800"/>
    <w:rsid w:val="00F15BA1"/>
    <w:rsid w:val="00F1614A"/>
    <w:rsid w:val="00F161AB"/>
    <w:rsid w:val="00F161F2"/>
    <w:rsid w:val="00F16581"/>
    <w:rsid w:val="00F165A0"/>
    <w:rsid w:val="00F167FE"/>
    <w:rsid w:val="00F16A97"/>
    <w:rsid w:val="00F16D2D"/>
    <w:rsid w:val="00F17524"/>
    <w:rsid w:val="00F17592"/>
    <w:rsid w:val="00F1760D"/>
    <w:rsid w:val="00F17645"/>
    <w:rsid w:val="00F1765C"/>
    <w:rsid w:val="00F17715"/>
    <w:rsid w:val="00F17C24"/>
    <w:rsid w:val="00F2040C"/>
    <w:rsid w:val="00F206C2"/>
    <w:rsid w:val="00F208AF"/>
    <w:rsid w:val="00F2093D"/>
    <w:rsid w:val="00F20BAB"/>
    <w:rsid w:val="00F20C55"/>
    <w:rsid w:val="00F20C65"/>
    <w:rsid w:val="00F2100B"/>
    <w:rsid w:val="00F212E8"/>
    <w:rsid w:val="00F2159C"/>
    <w:rsid w:val="00F218F5"/>
    <w:rsid w:val="00F21C37"/>
    <w:rsid w:val="00F21FF1"/>
    <w:rsid w:val="00F221D6"/>
    <w:rsid w:val="00F22644"/>
    <w:rsid w:val="00F22B10"/>
    <w:rsid w:val="00F22EBF"/>
    <w:rsid w:val="00F2331E"/>
    <w:rsid w:val="00F243D8"/>
    <w:rsid w:val="00F24620"/>
    <w:rsid w:val="00F248C2"/>
    <w:rsid w:val="00F24AD9"/>
    <w:rsid w:val="00F25129"/>
    <w:rsid w:val="00F253E9"/>
    <w:rsid w:val="00F25501"/>
    <w:rsid w:val="00F2567D"/>
    <w:rsid w:val="00F259CC"/>
    <w:rsid w:val="00F25D10"/>
    <w:rsid w:val="00F25D3A"/>
    <w:rsid w:val="00F2668F"/>
    <w:rsid w:val="00F26AB0"/>
    <w:rsid w:val="00F26CC1"/>
    <w:rsid w:val="00F26ED0"/>
    <w:rsid w:val="00F26FCA"/>
    <w:rsid w:val="00F27128"/>
    <w:rsid w:val="00F30428"/>
    <w:rsid w:val="00F30525"/>
    <w:rsid w:val="00F30891"/>
    <w:rsid w:val="00F30A04"/>
    <w:rsid w:val="00F30BFF"/>
    <w:rsid w:val="00F31203"/>
    <w:rsid w:val="00F31278"/>
    <w:rsid w:val="00F31294"/>
    <w:rsid w:val="00F3146D"/>
    <w:rsid w:val="00F31568"/>
    <w:rsid w:val="00F319A9"/>
    <w:rsid w:val="00F319E5"/>
    <w:rsid w:val="00F31D62"/>
    <w:rsid w:val="00F322A8"/>
    <w:rsid w:val="00F32322"/>
    <w:rsid w:val="00F32417"/>
    <w:rsid w:val="00F32599"/>
    <w:rsid w:val="00F32ACE"/>
    <w:rsid w:val="00F32C55"/>
    <w:rsid w:val="00F32E0B"/>
    <w:rsid w:val="00F32E4C"/>
    <w:rsid w:val="00F32F3A"/>
    <w:rsid w:val="00F33678"/>
    <w:rsid w:val="00F3376F"/>
    <w:rsid w:val="00F3384D"/>
    <w:rsid w:val="00F33911"/>
    <w:rsid w:val="00F33D60"/>
    <w:rsid w:val="00F33D64"/>
    <w:rsid w:val="00F34042"/>
    <w:rsid w:val="00F341CC"/>
    <w:rsid w:val="00F3443D"/>
    <w:rsid w:val="00F346FF"/>
    <w:rsid w:val="00F34D47"/>
    <w:rsid w:val="00F34E75"/>
    <w:rsid w:val="00F34F07"/>
    <w:rsid w:val="00F34FCB"/>
    <w:rsid w:val="00F3511A"/>
    <w:rsid w:val="00F3546B"/>
    <w:rsid w:val="00F355F7"/>
    <w:rsid w:val="00F35A5E"/>
    <w:rsid w:val="00F35FE1"/>
    <w:rsid w:val="00F36063"/>
    <w:rsid w:val="00F364F1"/>
    <w:rsid w:val="00F36576"/>
    <w:rsid w:val="00F36653"/>
    <w:rsid w:val="00F36856"/>
    <w:rsid w:val="00F3689C"/>
    <w:rsid w:val="00F36E45"/>
    <w:rsid w:val="00F371B6"/>
    <w:rsid w:val="00F374AD"/>
    <w:rsid w:val="00F377F4"/>
    <w:rsid w:val="00F378B7"/>
    <w:rsid w:val="00F37AED"/>
    <w:rsid w:val="00F37B23"/>
    <w:rsid w:val="00F37D22"/>
    <w:rsid w:val="00F37E0C"/>
    <w:rsid w:val="00F400BF"/>
    <w:rsid w:val="00F40202"/>
    <w:rsid w:val="00F40303"/>
    <w:rsid w:val="00F40314"/>
    <w:rsid w:val="00F4067F"/>
    <w:rsid w:val="00F40A47"/>
    <w:rsid w:val="00F4130F"/>
    <w:rsid w:val="00F417E4"/>
    <w:rsid w:val="00F419CD"/>
    <w:rsid w:val="00F41A29"/>
    <w:rsid w:val="00F41BD3"/>
    <w:rsid w:val="00F425DC"/>
    <w:rsid w:val="00F425DD"/>
    <w:rsid w:val="00F42830"/>
    <w:rsid w:val="00F43100"/>
    <w:rsid w:val="00F43498"/>
    <w:rsid w:val="00F43724"/>
    <w:rsid w:val="00F4388E"/>
    <w:rsid w:val="00F438C1"/>
    <w:rsid w:val="00F43B94"/>
    <w:rsid w:val="00F43D26"/>
    <w:rsid w:val="00F43DB8"/>
    <w:rsid w:val="00F43E44"/>
    <w:rsid w:val="00F43FDF"/>
    <w:rsid w:val="00F44021"/>
    <w:rsid w:val="00F440DC"/>
    <w:rsid w:val="00F4435F"/>
    <w:rsid w:val="00F444E3"/>
    <w:rsid w:val="00F4467C"/>
    <w:rsid w:val="00F44924"/>
    <w:rsid w:val="00F44B04"/>
    <w:rsid w:val="00F44C8A"/>
    <w:rsid w:val="00F44F7C"/>
    <w:rsid w:val="00F45328"/>
    <w:rsid w:val="00F4536B"/>
    <w:rsid w:val="00F455A9"/>
    <w:rsid w:val="00F45691"/>
    <w:rsid w:val="00F45C11"/>
    <w:rsid w:val="00F45C34"/>
    <w:rsid w:val="00F45EAC"/>
    <w:rsid w:val="00F45FFF"/>
    <w:rsid w:val="00F46088"/>
    <w:rsid w:val="00F462C7"/>
    <w:rsid w:val="00F46556"/>
    <w:rsid w:val="00F466A9"/>
    <w:rsid w:val="00F466EB"/>
    <w:rsid w:val="00F46802"/>
    <w:rsid w:val="00F46844"/>
    <w:rsid w:val="00F46D40"/>
    <w:rsid w:val="00F470F4"/>
    <w:rsid w:val="00F4746E"/>
    <w:rsid w:val="00F4759B"/>
    <w:rsid w:val="00F47A6F"/>
    <w:rsid w:val="00F500E3"/>
    <w:rsid w:val="00F504E1"/>
    <w:rsid w:val="00F5054E"/>
    <w:rsid w:val="00F5059C"/>
    <w:rsid w:val="00F509D6"/>
    <w:rsid w:val="00F50A1F"/>
    <w:rsid w:val="00F50BAC"/>
    <w:rsid w:val="00F50CE7"/>
    <w:rsid w:val="00F50E9E"/>
    <w:rsid w:val="00F50F86"/>
    <w:rsid w:val="00F5139B"/>
    <w:rsid w:val="00F51A6A"/>
    <w:rsid w:val="00F51C97"/>
    <w:rsid w:val="00F5209D"/>
    <w:rsid w:val="00F5236D"/>
    <w:rsid w:val="00F526A6"/>
    <w:rsid w:val="00F526B3"/>
    <w:rsid w:val="00F526C6"/>
    <w:rsid w:val="00F528F1"/>
    <w:rsid w:val="00F5299D"/>
    <w:rsid w:val="00F52C53"/>
    <w:rsid w:val="00F52DD8"/>
    <w:rsid w:val="00F52E2F"/>
    <w:rsid w:val="00F53022"/>
    <w:rsid w:val="00F5302D"/>
    <w:rsid w:val="00F530C1"/>
    <w:rsid w:val="00F530C7"/>
    <w:rsid w:val="00F536C7"/>
    <w:rsid w:val="00F53A96"/>
    <w:rsid w:val="00F53BC3"/>
    <w:rsid w:val="00F53EFB"/>
    <w:rsid w:val="00F54105"/>
    <w:rsid w:val="00F544DC"/>
    <w:rsid w:val="00F54543"/>
    <w:rsid w:val="00F546D2"/>
    <w:rsid w:val="00F54875"/>
    <w:rsid w:val="00F54AFA"/>
    <w:rsid w:val="00F54DA4"/>
    <w:rsid w:val="00F55659"/>
    <w:rsid w:val="00F559A1"/>
    <w:rsid w:val="00F55E9A"/>
    <w:rsid w:val="00F55F38"/>
    <w:rsid w:val="00F56257"/>
    <w:rsid w:val="00F5666C"/>
    <w:rsid w:val="00F56756"/>
    <w:rsid w:val="00F56AFE"/>
    <w:rsid w:val="00F56B45"/>
    <w:rsid w:val="00F56BB3"/>
    <w:rsid w:val="00F56C37"/>
    <w:rsid w:val="00F56ED8"/>
    <w:rsid w:val="00F56FF4"/>
    <w:rsid w:val="00F5757B"/>
    <w:rsid w:val="00F5758F"/>
    <w:rsid w:val="00F576C1"/>
    <w:rsid w:val="00F576D8"/>
    <w:rsid w:val="00F57809"/>
    <w:rsid w:val="00F57A54"/>
    <w:rsid w:val="00F57A71"/>
    <w:rsid w:val="00F57C75"/>
    <w:rsid w:val="00F57D1E"/>
    <w:rsid w:val="00F57DE9"/>
    <w:rsid w:val="00F57E60"/>
    <w:rsid w:val="00F606F9"/>
    <w:rsid w:val="00F6071B"/>
    <w:rsid w:val="00F60738"/>
    <w:rsid w:val="00F60741"/>
    <w:rsid w:val="00F60D81"/>
    <w:rsid w:val="00F60DEF"/>
    <w:rsid w:val="00F61287"/>
    <w:rsid w:val="00F61A53"/>
    <w:rsid w:val="00F61C32"/>
    <w:rsid w:val="00F62066"/>
    <w:rsid w:val="00F62330"/>
    <w:rsid w:val="00F632F4"/>
    <w:rsid w:val="00F63313"/>
    <w:rsid w:val="00F634CC"/>
    <w:rsid w:val="00F6358F"/>
    <w:rsid w:val="00F63787"/>
    <w:rsid w:val="00F63B4A"/>
    <w:rsid w:val="00F63D1F"/>
    <w:rsid w:val="00F63F06"/>
    <w:rsid w:val="00F64030"/>
    <w:rsid w:val="00F64139"/>
    <w:rsid w:val="00F6458E"/>
    <w:rsid w:val="00F646B9"/>
    <w:rsid w:val="00F646D3"/>
    <w:rsid w:val="00F64717"/>
    <w:rsid w:val="00F64A4A"/>
    <w:rsid w:val="00F64B16"/>
    <w:rsid w:val="00F64B55"/>
    <w:rsid w:val="00F64DDB"/>
    <w:rsid w:val="00F64EE2"/>
    <w:rsid w:val="00F650CB"/>
    <w:rsid w:val="00F65114"/>
    <w:rsid w:val="00F651F6"/>
    <w:rsid w:val="00F6527A"/>
    <w:rsid w:val="00F6553A"/>
    <w:rsid w:val="00F655B9"/>
    <w:rsid w:val="00F66510"/>
    <w:rsid w:val="00F66A42"/>
    <w:rsid w:val="00F66AFE"/>
    <w:rsid w:val="00F66B8B"/>
    <w:rsid w:val="00F66BB5"/>
    <w:rsid w:val="00F66C0D"/>
    <w:rsid w:val="00F66C35"/>
    <w:rsid w:val="00F67617"/>
    <w:rsid w:val="00F6789E"/>
    <w:rsid w:val="00F678C2"/>
    <w:rsid w:val="00F67995"/>
    <w:rsid w:val="00F67B5C"/>
    <w:rsid w:val="00F67C1E"/>
    <w:rsid w:val="00F67D13"/>
    <w:rsid w:val="00F67D5A"/>
    <w:rsid w:val="00F67DBB"/>
    <w:rsid w:val="00F70181"/>
    <w:rsid w:val="00F707D0"/>
    <w:rsid w:val="00F70B0F"/>
    <w:rsid w:val="00F71254"/>
    <w:rsid w:val="00F712ED"/>
    <w:rsid w:val="00F715AB"/>
    <w:rsid w:val="00F715CC"/>
    <w:rsid w:val="00F71773"/>
    <w:rsid w:val="00F7193E"/>
    <w:rsid w:val="00F71969"/>
    <w:rsid w:val="00F71A35"/>
    <w:rsid w:val="00F71E5A"/>
    <w:rsid w:val="00F71EC1"/>
    <w:rsid w:val="00F7239E"/>
    <w:rsid w:val="00F72523"/>
    <w:rsid w:val="00F72AB9"/>
    <w:rsid w:val="00F72B89"/>
    <w:rsid w:val="00F72C0A"/>
    <w:rsid w:val="00F7322B"/>
    <w:rsid w:val="00F73274"/>
    <w:rsid w:val="00F732D7"/>
    <w:rsid w:val="00F73357"/>
    <w:rsid w:val="00F738D7"/>
    <w:rsid w:val="00F73EDD"/>
    <w:rsid w:val="00F73EE6"/>
    <w:rsid w:val="00F73F2D"/>
    <w:rsid w:val="00F74037"/>
    <w:rsid w:val="00F740ED"/>
    <w:rsid w:val="00F7430F"/>
    <w:rsid w:val="00F74431"/>
    <w:rsid w:val="00F74544"/>
    <w:rsid w:val="00F746D9"/>
    <w:rsid w:val="00F747A5"/>
    <w:rsid w:val="00F74943"/>
    <w:rsid w:val="00F74944"/>
    <w:rsid w:val="00F74A44"/>
    <w:rsid w:val="00F74A9A"/>
    <w:rsid w:val="00F74B37"/>
    <w:rsid w:val="00F74BAE"/>
    <w:rsid w:val="00F74C21"/>
    <w:rsid w:val="00F74D90"/>
    <w:rsid w:val="00F7510A"/>
    <w:rsid w:val="00F75147"/>
    <w:rsid w:val="00F7549E"/>
    <w:rsid w:val="00F75645"/>
    <w:rsid w:val="00F75DED"/>
    <w:rsid w:val="00F75EAF"/>
    <w:rsid w:val="00F76275"/>
    <w:rsid w:val="00F7693E"/>
    <w:rsid w:val="00F76A2F"/>
    <w:rsid w:val="00F76C3A"/>
    <w:rsid w:val="00F76CDB"/>
    <w:rsid w:val="00F76EA7"/>
    <w:rsid w:val="00F7712B"/>
    <w:rsid w:val="00F77498"/>
    <w:rsid w:val="00F774E3"/>
    <w:rsid w:val="00F77C19"/>
    <w:rsid w:val="00F8067B"/>
    <w:rsid w:val="00F8074F"/>
    <w:rsid w:val="00F807DC"/>
    <w:rsid w:val="00F8081B"/>
    <w:rsid w:val="00F809D7"/>
    <w:rsid w:val="00F810A5"/>
    <w:rsid w:val="00F81120"/>
    <w:rsid w:val="00F8117E"/>
    <w:rsid w:val="00F81436"/>
    <w:rsid w:val="00F81779"/>
    <w:rsid w:val="00F8185A"/>
    <w:rsid w:val="00F81AFB"/>
    <w:rsid w:val="00F81CF2"/>
    <w:rsid w:val="00F81EA7"/>
    <w:rsid w:val="00F81FB8"/>
    <w:rsid w:val="00F820C0"/>
    <w:rsid w:val="00F824E0"/>
    <w:rsid w:val="00F82516"/>
    <w:rsid w:val="00F82529"/>
    <w:rsid w:val="00F8297E"/>
    <w:rsid w:val="00F82AFC"/>
    <w:rsid w:val="00F82CAA"/>
    <w:rsid w:val="00F8306F"/>
    <w:rsid w:val="00F83234"/>
    <w:rsid w:val="00F83408"/>
    <w:rsid w:val="00F83B15"/>
    <w:rsid w:val="00F83B73"/>
    <w:rsid w:val="00F83D04"/>
    <w:rsid w:val="00F83DB6"/>
    <w:rsid w:val="00F83EAF"/>
    <w:rsid w:val="00F83FB2"/>
    <w:rsid w:val="00F84161"/>
    <w:rsid w:val="00F84296"/>
    <w:rsid w:val="00F843B6"/>
    <w:rsid w:val="00F844D6"/>
    <w:rsid w:val="00F845A2"/>
    <w:rsid w:val="00F84A34"/>
    <w:rsid w:val="00F84AA8"/>
    <w:rsid w:val="00F84DB4"/>
    <w:rsid w:val="00F84F1A"/>
    <w:rsid w:val="00F84FB5"/>
    <w:rsid w:val="00F84FDE"/>
    <w:rsid w:val="00F85246"/>
    <w:rsid w:val="00F8573C"/>
    <w:rsid w:val="00F85835"/>
    <w:rsid w:val="00F85A0E"/>
    <w:rsid w:val="00F85ABE"/>
    <w:rsid w:val="00F85E11"/>
    <w:rsid w:val="00F863A7"/>
    <w:rsid w:val="00F8670D"/>
    <w:rsid w:val="00F8716F"/>
    <w:rsid w:val="00F873CD"/>
    <w:rsid w:val="00F87654"/>
    <w:rsid w:val="00F879CE"/>
    <w:rsid w:val="00F9000F"/>
    <w:rsid w:val="00F90053"/>
    <w:rsid w:val="00F90512"/>
    <w:rsid w:val="00F90687"/>
    <w:rsid w:val="00F90857"/>
    <w:rsid w:val="00F90A60"/>
    <w:rsid w:val="00F90BFD"/>
    <w:rsid w:val="00F90C06"/>
    <w:rsid w:val="00F90CF6"/>
    <w:rsid w:val="00F91035"/>
    <w:rsid w:val="00F91441"/>
    <w:rsid w:val="00F916F7"/>
    <w:rsid w:val="00F917F5"/>
    <w:rsid w:val="00F918C3"/>
    <w:rsid w:val="00F91BBE"/>
    <w:rsid w:val="00F91C4C"/>
    <w:rsid w:val="00F91C72"/>
    <w:rsid w:val="00F91F6D"/>
    <w:rsid w:val="00F91FBE"/>
    <w:rsid w:val="00F92383"/>
    <w:rsid w:val="00F92395"/>
    <w:rsid w:val="00F92492"/>
    <w:rsid w:val="00F928A0"/>
    <w:rsid w:val="00F92E79"/>
    <w:rsid w:val="00F930CF"/>
    <w:rsid w:val="00F93253"/>
    <w:rsid w:val="00F93387"/>
    <w:rsid w:val="00F93A70"/>
    <w:rsid w:val="00F93E5E"/>
    <w:rsid w:val="00F94673"/>
    <w:rsid w:val="00F9481D"/>
    <w:rsid w:val="00F9485C"/>
    <w:rsid w:val="00F9506B"/>
    <w:rsid w:val="00F950BF"/>
    <w:rsid w:val="00F951F9"/>
    <w:rsid w:val="00F952E9"/>
    <w:rsid w:val="00F954AE"/>
    <w:rsid w:val="00F954DA"/>
    <w:rsid w:val="00F958E1"/>
    <w:rsid w:val="00F959A7"/>
    <w:rsid w:val="00F95AA9"/>
    <w:rsid w:val="00F95C89"/>
    <w:rsid w:val="00F95EB4"/>
    <w:rsid w:val="00F9605D"/>
    <w:rsid w:val="00F9609E"/>
    <w:rsid w:val="00F96232"/>
    <w:rsid w:val="00F96339"/>
    <w:rsid w:val="00F9637F"/>
    <w:rsid w:val="00F96446"/>
    <w:rsid w:val="00F968D2"/>
    <w:rsid w:val="00F969C5"/>
    <w:rsid w:val="00F96E08"/>
    <w:rsid w:val="00F96EB0"/>
    <w:rsid w:val="00F96F1C"/>
    <w:rsid w:val="00F97730"/>
    <w:rsid w:val="00F97E36"/>
    <w:rsid w:val="00F97FC3"/>
    <w:rsid w:val="00FA029C"/>
    <w:rsid w:val="00FA0875"/>
    <w:rsid w:val="00FA09EA"/>
    <w:rsid w:val="00FA0DF5"/>
    <w:rsid w:val="00FA1368"/>
    <w:rsid w:val="00FA14C3"/>
    <w:rsid w:val="00FA15F2"/>
    <w:rsid w:val="00FA19F9"/>
    <w:rsid w:val="00FA1A3A"/>
    <w:rsid w:val="00FA1A83"/>
    <w:rsid w:val="00FA1B2A"/>
    <w:rsid w:val="00FA1B8C"/>
    <w:rsid w:val="00FA1C30"/>
    <w:rsid w:val="00FA1EE6"/>
    <w:rsid w:val="00FA2C9B"/>
    <w:rsid w:val="00FA2E7C"/>
    <w:rsid w:val="00FA2E95"/>
    <w:rsid w:val="00FA3460"/>
    <w:rsid w:val="00FA3728"/>
    <w:rsid w:val="00FA379E"/>
    <w:rsid w:val="00FA3814"/>
    <w:rsid w:val="00FA3B21"/>
    <w:rsid w:val="00FA4269"/>
    <w:rsid w:val="00FA4527"/>
    <w:rsid w:val="00FA457B"/>
    <w:rsid w:val="00FA45BB"/>
    <w:rsid w:val="00FA47E4"/>
    <w:rsid w:val="00FA4989"/>
    <w:rsid w:val="00FA4B62"/>
    <w:rsid w:val="00FA4B9E"/>
    <w:rsid w:val="00FA5210"/>
    <w:rsid w:val="00FA545B"/>
    <w:rsid w:val="00FA551A"/>
    <w:rsid w:val="00FA55BF"/>
    <w:rsid w:val="00FA56BE"/>
    <w:rsid w:val="00FA56F9"/>
    <w:rsid w:val="00FA591A"/>
    <w:rsid w:val="00FA5EAD"/>
    <w:rsid w:val="00FA6603"/>
    <w:rsid w:val="00FA68D9"/>
    <w:rsid w:val="00FA68FD"/>
    <w:rsid w:val="00FA6B1F"/>
    <w:rsid w:val="00FA6DF8"/>
    <w:rsid w:val="00FA6F6B"/>
    <w:rsid w:val="00FA73AB"/>
    <w:rsid w:val="00FA745E"/>
    <w:rsid w:val="00FA74FB"/>
    <w:rsid w:val="00FA7A7B"/>
    <w:rsid w:val="00FB02A3"/>
    <w:rsid w:val="00FB02EE"/>
    <w:rsid w:val="00FB048A"/>
    <w:rsid w:val="00FB095F"/>
    <w:rsid w:val="00FB116A"/>
    <w:rsid w:val="00FB1404"/>
    <w:rsid w:val="00FB1C46"/>
    <w:rsid w:val="00FB227D"/>
    <w:rsid w:val="00FB25B3"/>
    <w:rsid w:val="00FB2706"/>
    <w:rsid w:val="00FB28B3"/>
    <w:rsid w:val="00FB2999"/>
    <w:rsid w:val="00FB29EA"/>
    <w:rsid w:val="00FB312A"/>
    <w:rsid w:val="00FB33D3"/>
    <w:rsid w:val="00FB345E"/>
    <w:rsid w:val="00FB3470"/>
    <w:rsid w:val="00FB3519"/>
    <w:rsid w:val="00FB35E3"/>
    <w:rsid w:val="00FB369F"/>
    <w:rsid w:val="00FB3762"/>
    <w:rsid w:val="00FB3CEE"/>
    <w:rsid w:val="00FB3F40"/>
    <w:rsid w:val="00FB4112"/>
    <w:rsid w:val="00FB48E1"/>
    <w:rsid w:val="00FB49DC"/>
    <w:rsid w:val="00FB4A53"/>
    <w:rsid w:val="00FB4AB4"/>
    <w:rsid w:val="00FB53FE"/>
    <w:rsid w:val="00FB5546"/>
    <w:rsid w:val="00FB557F"/>
    <w:rsid w:val="00FB577C"/>
    <w:rsid w:val="00FB5957"/>
    <w:rsid w:val="00FB5ECE"/>
    <w:rsid w:val="00FB5EF7"/>
    <w:rsid w:val="00FB5F35"/>
    <w:rsid w:val="00FB6179"/>
    <w:rsid w:val="00FB6226"/>
    <w:rsid w:val="00FB6550"/>
    <w:rsid w:val="00FB65FA"/>
    <w:rsid w:val="00FB666D"/>
    <w:rsid w:val="00FB6DFB"/>
    <w:rsid w:val="00FB6EE4"/>
    <w:rsid w:val="00FB7032"/>
    <w:rsid w:val="00FB7315"/>
    <w:rsid w:val="00FB7A7E"/>
    <w:rsid w:val="00FB7CAD"/>
    <w:rsid w:val="00FB7D01"/>
    <w:rsid w:val="00FB7EB0"/>
    <w:rsid w:val="00FB7F94"/>
    <w:rsid w:val="00FC0089"/>
    <w:rsid w:val="00FC036D"/>
    <w:rsid w:val="00FC070F"/>
    <w:rsid w:val="00FC0AA2"/>
    <w:rsid w:val="00FC0B33"/>
    <w:rsid w:val="00FC0CBE"/>
    <w:rsid w:val="00FC1916"/>
    <w:rsid w:val="00FC1D3D"/>
    <w:rsid w:val="00FC1FA5"/>
    <w:rsid w:val="00FC2005"/>
    <w:rsid w:val="00FC20ED"/>
    <w:rsid w:val="00FC245C"/>
    <w:rsid w:val="00FC2599"/>
    <w:rsid w:val="00FC26BA"/>
    <w:rsid w:val="00FC275B"/>
    <w:rsid w:val="00FC27C8"/>
    <w:rsid w:val="00FC2E82"/>
    <w:rsid w:val="00FC2F4D"/>
    <w:rsid w:val="00FC2FD2"/>
    <w:rsid w:val="00FC325D"/>
    <w:rsid w:val="00FC3304"/>
    <w:rsid w:val="00FC3434"/>
    <w:rsid w:val="00FC3863"/>
    <w:rsid w:val="00FC387E"/>
    <w:rsid w:val="00FC38F5"/>
    <w:rsid w:val="00FC3915"/>
    <w:rsid w:val="00FC392D"/>
    <w:rsid w:val="00FC39DA"/>
    <w:rsid w:val="00FC3D96"/>
    <w:rsid w:val="00FC3F46"/>
    <w:rsid w:val="00FC4082"/>
    <w:rsid w:val="00FC45E5"/>
    <w:rsid w:val="00FC4AE8"/>
    <w:rsid w:val="00FC4B5D"/>
    <w:rsid w:val="00FC4EDC"/>
    <w:rsid w:val="00FC4F0F"/>
    <w:rsid w:val="00FC5157"/>
    <w:rsid w:val="00FC51EA"/>
    <w:rsid w:val="00FC57EA"/>
    <w:rsid w:val="00FC580B"/>
    <w:rsid w:val="00FC5875"/>
    <w:rsid w:val="00FC5BE6"/>
    <w:rsid w:val="00FC5C54"/>
    <w:rsid w:val="00FC5EDB"/>
    <w:rsid w:val="00FC5F5C"/>
    <w:rsid w:val="00FC609C"/>
    <w:rsid w:val="00FC6441"/>
    <w:rsid w:val="00FC6509"/>
    <w:rsid w:val="00FC6A29"/>
    <w:rsid w:val="00FC6FBA"/>
    <w:rsid w:val="00FC7452"/>
    <w:rsid w:val="00FC7456"/>
    <w:rsid w:val="00FC797B"/>
    <w:rsid w:val="00FC79F2"/>
    <w:rsid w:val="00FC7AD5"/>
    <w:rsid w:val="00FC7D52"/>
    <w:rsid w:val="00FC7EB4"/>
    <w:rsid w:val="00FC7FF1"/>
    <w:rsid w:val="00FD012D"/>
    <w:rsid w:val="00FD01E1"/>
    <w:rsid w:val="00FD0252"/>
    <w:rsid w:val="00FD0C94"/>
    <w:rsid w:val="00FD0FFF"/>
    <w:rsid w:val="00FD15F6"/>
    <w:rsid w:val="00FD1650"/>
    <w:rsid w:val="00FD17AD"/>
    <w:rsid w:val="00FD1DAE"/>
    <w:rsid w:val="00FD1E95"/>
    <w:rsid w:val="00FD2244"/>
    <w:rsid w:val="00FD22BC"/>
    <w:rsid w:val="00FD24DA"/>
    <w:rsid w:val="00FD255E"/>
    <w:rsid w:val="00FD2694"/>
    <w:rsid w:val="00FD3275"/>
    <w:rsid w:val="00FD3A40"/>
    <w:rsid w:val="00FD3D18"/>
    <w:rsid w:val="00FD3EC7"/>
    <w:rsid w:val="00FD414C"/>
    <w:rsid w:val="00FD437C"/>
    <w:rsid w:val="00FD4AE0"/>
    <w:rsid w:val="00FD4BF4"/>
    <w:rsid w:val="00FD4C9F"/>
    <w:rsid w:val="00FD4E9D"/>
    <w:rsid w:val="00FD51AE"/>
    <w:rsid w:val="00FD51D7"/>
    <w:rsid w:val="00FD5766"/>
    <w:rsid w:val="00FD595C"/>
    <w:rsid w:val="00FD59B8"/>
    <w:rsid w:val="00FD5BA6"/>
    <w:rsid w:val="00FD5C87"/>
    <w:rsid w:val="00FD5ECD"/>
    <w:rsid w:val="00FD644B"/>
    <w:rsid w:val="00FD64BD"/>
    <w:rsid w:val="00FD65A4"/>
    <w:rsid w:val="00FD69D8"/>
    <w:rsid w:val="00FD6F6F"/>
    <w:rsid w:val="00FD6FEF"/>
    <w:rsid w:val="00FD759C"/>
    <w:rsid w:val="00FD7701"/>
    <w:rsid w:val="00FD7742"/>
    <w:rsid w:val="00FD78C2"/>
    <w:rsid w:val="00FD79A6"/>
    <w:rsid w:val="00FD79C9"/>
    <w:rsid w:val="00FD7E13"/>
    <w:rsid w:val="00FD7E23"/>
    <w:rsid w:val="00FD7E50"/>
    <w:rsid w:val="00FE0160"/>
    <w:rsid w:val="00FE05AD"/>
    <w:rsid w:val="00FE06F6"/>
    <w:rsid w:val="00FE0733"/>
    <w:rsid w:val="00FE0983"/>
    <w:rsid w:val="00FE0995"/>
    <w:rsid w:val="00FE0B20"/>
    <w:rsid w:val="00FE0C19"/>
    <w:rsid w:val="00FE1088"/>
    <w:rsid w:val="00FE1174"/>
    <w:rsid w:val="00FE13E9"/>
    <w:rsid w:val="00FE183A"/>
    <w:rsid w:val="00FE1EA4"/>
    <w:rsid w:val="00FE268D"/>
    <w:rsid w:val="00FE2D33"/>
    <w:rsid w:val="00FE30C7"/>
    <w:rsid w:val="00FE30DB"/>
    <w:rsid w:val="00FE329C"/>
    <w:rsid w:val="00FE3435"/>
    <w:rsid w:val="00FE3B88"/>
    <w:rsid w:val="00FE3BA2"/>
    <w:rsid w:val="00FE3BE1"/>
    <w:rsid w:val="00FE3CBA"/>
    <w:rsid w:val="00FE40D0"/>
    <w:rsid w:val="00FE4182"/>
    <w:rsid w:val="00FE4991"/>
    <w:rsid w:val="00FE4995"/>
    <w:rsid w:val="00FE49E6"/>
    <w:rsid w:val="00FE4D5A"/>
    <w:rsid w:val="00FE4DB0"/>
    <w:rsid w:val="00FE4E67"/>
    <w:rsid w:val="00FE5195"/>
    <w:rsid w:val="00FE548C"/>
    <w:rsid w:val="00FE55E5"/>
    <w:rsid w:val="00FE5742"/>
    <w:rsid w:val="00FE577C"/>
    <w:rsid w:val="00FE57ED"/>
    <w:rsid w:val="00FE59C0"/>
    <w:rsid w:val="00FE5B93"/>
    <w:rsid w:val="00FE5BC1"/>
    <w:rsid w:val="00FE6170"/>
    <w:rsid w:val="00FE64D0"/>
    <w:rsid w:val="00FE68A9"/>
    <w:rsid w:val="00FE6D1B"/>
    <w:rsid w:val="00FE748A"/>
    <w:rsid w:val="00FE7509"/>
    <w:rsid w:val="00FE795C"/>
    <w:rsid w:val="00FE7D86"/>
    <w:rsid w:val="00FE7E2C"/>
    <w:rsid w:val="00FE7F4C"/>
    <w:rsid w:val="00FE7F63"/>
    <w:rsid w:val="00FE7FFC"/>
    <w:rsid w:val="00FF005F"/>
    <w:rsid w:val="00FF00A9"/>
    <w:rsid w:val="00FF00E9"/>
    <w:rsid w:val="00FF06FF"/>
    <w:rsid w:val="00FF071A"/>
    <w:rsid w:val="00FF0BC2"/>
    <w:rsid w:val="00FF0DD8"/>
    <w:rsid w:val="00FF181A"/>
    <w:rsid w:val="00FF187F"/>
    <w:rsid w:val="00FF1976"/>
    <w:rsid w:val="00FF1994"/>
    <w:rsid w:val="00FF1C52"/>
    <w:rsid w:val="00FF1DD2"/>
    <w:rsid w:val="00FF204A"/>
    <w:rsid w:val="00FF21EE"/>
    <w:rsid w:val="00FF2291"/>
    <w:rsid w:val="00FF239A"/>
    <w:rsid w:val="00FF23C5"/>
    <w:rsid w:val="00FF2B77"/>
    <w:rsid w:val="00FF2E74"/>
    <w:rsid w:val="00FF2FBC"/>
    <w:rsid w:val="00FF3045"/>
    <w:rsid w:val="00FF3D4E"/>
    <w:rsid w:val="00FF3F09"/>
    <w:rsid w:val="00FF4037"/>
    <w:rsid w:val="00FF4200"/>
    <w:rsid w:val="00FF4509"/>
    <w:rsid w:val="00FF4B49"/>
    <w:rsid w:val="00FF4E1F"/>
    <w:rsid w:val="00FF55F4"/>
    <w:rsid w:val="00FF58F9"/>
    <w:rsid w:val="00FF5D96"/>
    <w:rsid w:val="00FF61C7"/>
    <w:rsid w:val="00FF6475"/>
    <w:rsid w:val="00FF654C"/>
    <w:rsid w:val="00FF6813"/>
    <w:rsid w:val="00FF6843"/>
    <w:rsid w:val="00FF685C"/>
    <w:rsid w:val="00FF6B48"/>
    <w:rsid w:val="00FF6E00"/>
    <w:rsid w:val="00FF6F1D"/>
    <w:rsid w:val="00FF75DC"/>
    <w:rsid w:val="00FF77F3"/>
    <w:rsid w:val="00FF7BC8"/>
    <w:rsid w:val="00FF7E63"/>
    <w:rsid w:val="00FF7F80"/>
    <w:rsid w:val="01274697"/>
    <w:rsid w:val="02250BF4"/>
    <w:rsid w:val="029FBB32"/>
    <w:rsid w:val="02E0766A"/>
    <w:rsid w:val="034D78D4"/>
    <w:rsid w:val="045662C3"/>
    <w:rsid w:val="04C8CDDC"/>
    <w:rsid w:val="04D92BDF"/>
    <w:rsid w:val="04DCDD03"/>
    <w:rsid w:val="04E16AC5"/>
    <w:rsid w:val="05880E97"/>
    <w:rsid w:val="05EA8859"/>
    <w:rsid w:val="067ECFB8"/>
    <w:rsid w:val="06852441"/>
    <w:rsid w:val="069249C3"/>
    <w:rsid w:val="069BB9CA"/>
    <w:rsid w:val="0752B5B1"/>
    <w:rsid w:val="07884F54"/>
    <w:rsid w:val="07CBC830"/>
    <w:rsid w:val="0832EF17"/>
    <w:rsid w:val="0917B465"/>
    <w:rsid w:val="0956C4CF"/>
    <w:rsid w:val="098E293F"/>
    <w:rsid w:val="09A93BF4"/>
    <w:rsid w:val="09F27B61"/>
    <w:rsid w:val="0A758F49"/>
    <w:rsid w:val="0ACA8A0F"/>
    <w:rsid w:val="0B588AB9"/>
    <w:rsid w:val="0B5DF5A9"/>
    <w:rsid w:val="0BB80B0E"/>
    <w:rsid w:val="0BE43236"/>
    <w:rsid w:val="0CCB5BAB"/>
    <w:rsid w:val="0D5B5F24"/>
    <w:rsid w:val="0DAE384C"/>
    <w:rsid w:val="0E09F9B8"/>
    <w:rsid w:val="0E2AD9F2"/>
    <w:rsid w:val="0E66C89D"/>
    <w:rsid w:val="0E8A0985"/>
    <w:rsid w:val="0EDA16E8"/>
    <w:rsid w:val="0F60BC26"/>
    <w:rsid w:val="0F75BB6F"/>
    <w:rsid w:val="0FBAA266"/>
    <w:rsid w:val="0FC38502"/>
    <w:rsid w:val="10A765CA"/>
    <w:rsid w:val="10EE780A"/>
    <w:rsid w:val="115F87CE"/>
    <w:rsid w:val="1165F1FD"/>
    <w:rsid w:val="1193E8FD"/>
    <w:rsid w:val="11EDE401"/>
    <w:rsid w:val="11F52F61"/>
    <w:rsid w:val="120AD909"/>
    <w:rsid w:val="1238EA08"/>
    <w:rsid w:val="12695EE5"/>
    <w:rsid w:val="126AF55D"/>
    <w:rsid w:val="12E938AF"/>
    <w:rsid w:val="13091771"/>
    <w:rsid w:val="13539E06"/>
    <w:rsid w:val="13A54D6E"/>
    <w:rsid w:val="13CB75C5"/>
    <w:rsid w:val="140E5D24"/>
    <w:rsid w:val="148BD46A"/>
    <w:rsid w:val="148F6E49"/>
    <w:rsid w:val="14E1DA40"/>
    <w:rsid w:val="1518373E"/>
    <w:rsid w:val="154BFDF6"/>
    <w:rsid w:val="15B9451E"/>
    <w:rsid w:val="15C21E2D"/>
    <w:rsid w:val="1608DAF3"/>
    <w:rsid w:val="163F5839"/>
    <w:rsid w:val="169FD0FD"/>
    <w:rsid w:val="16A20403"/>
    <w:rsid w:val="16A32AE6"/>
    <w:rsid w:val="16C61DEE"/>
    <w:rsid w:val="16C8A084"/>
    <w:rsid w:val="16DDA4AF"/>
    <w:rsid w:val="172F8D90"/>
    <w:rsid w:val="175D1E83"/>
    <w:rsid w:val="17696BC4"/>
    <w:rsid w:val="177861DE"/>
    <w:rsid w:val="17828305"/>
    <w:rsid w:val="17DB9E5D"/>
    <w:rsid w:val="1808460E"/>
    <w:rsid w:val="184ECDF3"/>
    <w:rsid w:val="18A325E4"/>
    <w:rsid w:val="18D8D056"/>
    <w:rsid w:val="18E6B412"/>
    <w:rsid w:val="19138E75"/>
    <w:rsid w:val="1939E4BE"/>
    <w:rsid w:val="197C46F2"/>
    <w:rsid w:val="199EFAE2"/>
    <w:rsid w:val="19C51531"/>
    <w:rsid w:val="19E2D01A"/>
    <w:rsid w:val="1A37DB75"/>
    <w:rsid w:val="1A3F1E66"/>
    <w:rsid w:val="1A8A6F15"/>
    <w:rsid w:val="1AB55C4F"/>
    <w:rsid w:val="1AE36279"/>
    <w:rsid w:val="1B5E6FCB"/>
    <w:rsid w:val="1B94FE6E"/>
    <w:rsid w:val="1BE1BF7D"/>
    <w:rsid w:val="1C177AE7"/>
    <w:rsid w:val="1C4C564D"/>
    <w:rsid w:val="1C7F2D6B"/>
    <w:rsid w:val="1CB86DE0"/>
    <w:rsid w:val="1CE0DEA8"/>
    <w:rsid w:val="1D2879ED"/>
    <w:rsid w:val="1D5A9D57"/>
    <w:rsid w:val="1D764FB8"/>
    <w:rsid w:val="1DB5958A"/>
    <w:rsid w:val="1DEC8A7B"/>
    <w:rsid w:val="1E26B1F3"/>
    <w:rsid w:val="1E2F92EC"/>
    <w:rsid w:val="1E928AA8"/>
    <w:rsid w:val="1E9E854F"/>
    <w:rsid w:val="1ED95A1B"/>
    <w:rsid w:val="1EDA451B"/>
    <w:rsid w:val="1F6C16DE"/>
    <w:rsid w:val="1F710681"/>
    <w:rsid w:val="1F7C61FD"/>
    <w:rsid w:val="2008B49C"/>
    <w:rsid w:val="2075ECBD"/>
    <w:rsid w:val="207AA39C"/>
    <w:rsid w:val="21343F7B"/>
    <w:rsid w:val="2142D851"/>
    <w:rsid w:val="214E9837"/>
    <w:rsid w:val="21892554"/>
    <w:rsid w:val="21B309E9"/>
    <w:rsid w:val="21C84004"/>
    <w:rsid w:val="220FF7EC"/>
    <w:rsid w:val="221FB990"/>
    <w:rsid w:val="22278E5D"/>
    <w:rsid w:val="223E1229"/>
    <w:rsid w:val="2289046E"/>
    <w:rsid w:val="22AD22D0"/>
    <w:rsid w:val="2311D5BB"/>
    <w:rsid w:val="231363CA"/>
    <w:rsid w:val="236C5414"/>
    <w:rsid w:val="23C66515"/>
    <w:rsid w:val="241D155A"/>
    <w:rsid w:val="241EF51E"/>
    <w:rsid w:val="2422792E"/>
    <w:rsid w:val="2446B7A5"/>
    <w:rsid w:val="24ACEE94"/>
    <w:rsid w:val="251FDD39"/>
    <w:rsid w:val="262FB09B"/>
    <w:rsid w:val="264B048C"/>
    <w:rsid w:val="267F4151"/>
    <w:rsid w:val="2685A397"/>
    <w:rsid w:val="268B2F8D"/>
    <w:rsid w:val="26C1B720"/>
    <w:rsid w:val="26E16393"/>
    <w:rsid w:val="26E42F3E"/>
    <w:rsid w:val="26EB5ADD"/>
    <w:rsid w:val="280025EE"/>
    <w:rsid w:val="280D9F9B"/>
    <w:rsid w:val="285D164A"/>
    <w:rsid w:val="286B97CC"/>
    <w:rsid w:val="28727553"/>
    <w:rsid w:val="2878AB53"/>
    <w:rsid w:val="28BE5CAE"/>
    <w:rsid w:val="290A1BE6"/>
    <w:rsid w:val="2972C940"/>
    <w:rsid w:val="29CAF541"/>
    <w:rsid w:val="2A18352B"/>
    <w:rsid w:val="2A220C40"/>
    <w:rsid w:val="2A2BD14F"/>
    <w:rsid w:val="2A54BE27"/>
    <w:rsid w:val="2A8DC9F7"/>
    <w:rsid w:val="2AE279BD"/>
    <w:rsid w:val="2AF8AA51"/>
    <w:rsid w:val="2B1E75AF"/>
    <w:rsid w:val="2B75620F"/>
    <w:rsid w:val="2B83B1C7"/>
    <w:rsid w:val="2B97A89E"/>
    <w:rsid w:val="2BB144A8"/>
    <w:rsid w:val="2C039CD8"/>
    <w:rsid w:val="2C2B89A3"/>
    <w:rsid w:val="2C3587ED"/>
    <w:rsid w:val="2C686749"/>
    <w:rsid w:val="2C6CFDC0"/>
    <w:rsid w:val="2C82928F"/>
    <w:rsid w:val="2C9D7826"/>
    <w:rsid w:val="2CE7567F"/>
    <w:rsid w:val="2D4FD5ED"/>
    <w:rsid w:val="2D7D5DAE"/>
    <w:rsid w:val="2D90695B"/>
    <w:rsid w:val="2DBC6D73"/>
    <w:rsid w:val="2E071B96"/>
    <w:rsid w:val="2E0B55A0"/>
    <w:rsid w:val="2E0D1B19"/>
    <w:rsid w:val="2E0DC96A"/>
    <w:rsid w:val="2F69BF90"/>
    <w:rsid w:val="2F794B1D"/>
    <w:rsid w:val="2F89F071"/>
    <w:rsid w:val="2F9B7C76"/>
    <w:rsid w:val="2FD8BE75"/>
    <w:rsid w:val="305A9EC5"/>
    <w:rsid w:val="306C9746"/>
    <w:rsid w:val="3122197B"/>
    <w:rsid w:val="31512C74"/>
    <w:rsid w:val="3160412A"/>
    <w:rsid w:val="31A26543"/>
    <w:rsid w:val="32147B7D"/>
    <w:rsid w:val="32AAA7D9"/>
    <w:rsid w:val="32B1075E"/>
    <w:rsid w:val="32C1E0E5"/>
    <w:rsid w:val="32D34204"/>
    <w:rsid w:val="335507F9"/>
    <w:rsid w:val="338696E1"/>
    <w:rsid w:val="339CDCCB"/>
    <w:rsid w:val="33D8ADFE"/>
    <w:rsid w:val="340D5C96"/>
    <w:rsid w:val="3453EE19"/>
    <w:rsid w:val="34545B43"/>
    <w:rsid w:val="346D928A"/>
    <w:rsid w:val="347566CC"/>
    <w:rsid w:val="34C41AB9"/>
    <w:rsid w:val="34D76EDF"/>
    <w:rsid w:val="350B1A9F"/>
    <w:rsid w:val="354C08A5"/>
    <w:rsid w:val="355DB747"/>
    <w:rsid w:val="358252E3"/>
    <w:rsid w:val="3593C43B"/>
    <w:rsid w:val="35946661"/>
    <w:rsid w:val="35D18877"/>
    <w:rsid w:val="362D8151"/>
    <w:rsid w:val="3693B186"/>
    <w:rsid w:val="3753E226"/>
    <w:rsid w:val="37655612"/>
    <w:rsid w:val="379775B0"/>
    <w:rsid w:val="37D469BB"/>
    <w:rsid w:val="3802E3D2"/>
    <w:rsid w:val="382BE90D"/>
    <w:rsid w:val="38704DEE"/>
    <w:rsid w:val="3893E7FE"/>
    <w:rsid w:val="38ABD009"/>
    <w:rsid w:val="38C7E648"/>
    <w:rsid w:val="38C9D8D4"/>
    <w:rsid w:val="38D7934D"/>
    <w:rsid w:val="3A8C8C0B"/>
    <w:rsid w:val="3AA0BFE5"/>
    <w:rsid w:val="3AC3FD97"/>
    <w:rsid w:val="3AC49DD8"/>
    <w:rsid w:val="3B1331A1"/>
    <w:rsid w:val="3B2F938C"/>
    <w:rsid w:val="3B2FC0E1"/>
    <w:rsid w:val="3B3F5483"/>
    <w:rsid w:val="3BB0C38D"/>
    <w:rsid w:val="3BC3788A"/>
    <w:rsid w:val="3C01F831"/>
    <w:rsid w:val="3C285C6C"/>
    <w:rsid w:val="3C4BA944"/>
    <w:rsid w:val="3D621C4D"/>
    <w:rsid w:val="3D75C45B"/>
    <w:rsid w:val="3D9F7846"/>
    <w:rsid w:val="3DB4BAA5"/>
    <w:rsid w:val="3E53610A"/>
    <w:rsid w:val="3E73BFF3"/>
    <w:rsid w:val="3F5DBE3F"/>
    <w:rsid w:val="3F627AF1"/>
    <w:rsid w:val="3F868DDC"/>
    <w:rsid w:val="3FBD74EA"/>
    <w:rsid w:val="3FD52867"/>
    <w:rsid w:val="3FD56FB5"/>
    <w:rsid w:val="3FFF8CED"/>
    <w:rsid w:val="405B628C"/>
    <w:rsid w:val="40C4ADD5"/>
    <w:rsid w:val="40CE6A6B"/>
    <w:rsid w:val="40FAF8DF"/>
    <w:rsid w:val="410DF4C9"/>
    <w:rsid w:val="4193BB36"/>
    <w:rsid w:val="41B48760"/>
    <w:rsid w:val="41CDF0C4"/>
    <w:rsid w:val="4245AE71"/>
    <w:rsid w:val="427E6050"/>
    <w:rsid w:val="4280E30D"/>
    <w:rsid w:val="42BFA912"/>
    <w:rsid w:val="42E12C6D"/>
    <w:rsid w:val="43BAEE1B"/>
    <w:rsid w:val="43E4FB74"/>
    <w:rsid w:val="43F659DB"/>
    <w:rsid w:val="44063B1D"/>
    <w:rsid w:val="440F3109"/>
    <w:rsid w:val="441B6104"/>
    <w:rsid w:val="442B6DE6"/>
    <w:rsid w:val="44326789"/>
    <w:rsid w:val="444D42A1"/>
    <w:rsid w:val="44B1188B"/>
    <w:rsid w:val="44B7FA56"/>
    <w:rsid w:val="44B81AEF"/>
    <w:rsid w:val="44CB5BF8"/>
    <w:rsid w:val="44CD6CE2"/>
    <w:rsid w:val="45157BCF"/>
    <w:rsid w:val="452B6F30"/>
    <w:rsid w:val="45B6A73C"/>
    <w:rsid w:val="45E2F785"/>
    <w:rsid w:val="45FC0887"/>
    <w:rsid w:val="460C511A"/>
    <w:rsid w:val="463618AA"/>
    <w:rsid w:val="46471C36"/>
    <w:rsid w:val="46A6C3FA"/>
    <w:rsid w:val="46C32A49"/>
    <w:rsid w:val="46E6C569"/>
    <w:rsid w:val="4730C19A"/>
    <w:rsid w:val="47630EA8"/>
    <w:rsid w:val="47BAEAB9"/>
    <w:rsid w:val="47BFE015"/>
    <w:rsid w:val="4802DBAA"/>
    <w:rsid w:val="4942FE5B"/>
    <w:rsid w:val="499BCC21"/>
    <w:rsid w:val="49A711D3"/>
    <w:rsid w:val="49C1E4D9"/>
    <w:rsid w:val="4A2EB1CE"/>
    <w:rsid w:val="4A939F12"/>
    <w:rsid w:val="4AAAF348"/>
    <w:rsid w:val="4AB99512"/>
    <w:rsid w:val="4B1A6453"/>
    <w:rsid w:val="4B7392BC"/>
    <w:rsid w:val="4C2D134A"/>
    <w:rsid w:val="4C2D455F"/>
    <w:rsid w:val="4C7E4D01"/>
    <w:rsid w:val="4D51129B"/>
    <w:rsid w:val="4D55FFE1"/>
    <w:rsid w:val="4DA24457"/>
    <w:rsid w:val="4DE03BB2"/>
    <w:rsid w:val="4E3A7E8F"/>
    <w:rsid w:val="4E6B4766"/>
    <w:rsid w:val="4E9BC2D0"/>
    <w:rsid w:val="4EC12017"/>
    <w:rsid w:val="4F55391C"/>
    <w:rsid w:val="4F6F3CA8"/>
    <w:rsid w:val="4FDEC43C"/>
    <w:rsid w:val="4FFFF566"/>
    <w:rsid w:val="5049DF7E"/>
    <w:rsid w:val="504E7F48"/>
    <w:rsid w:val="5058598D"/>
    <w:rsid w:val="50783DE4"/>
    <w:rsid w:val="50882D1A"/>
    <w:rsid w:val="50F65741"/>
    <w:rsid w:val="510F504B"/>
    <w:rsid w:val="513544A6"/>
    <w:rsid w:val="517AAD51"/>
    <w:rsid w:val="51889747"/>
    <w:rsid w:val="51B66C61"/>
    <w:rsid w:val="5205DCF0"/>
    <w:rsid w:val="52206BCE"/>
    <w:rsid w:val="52F681E5"/>
    <w:rsid w:val="5324A894"/>
    <w:rsid w:val="53324571"/>
    <w:rsid w:val="5368FC86"/>
    <w:rsid w:val="53867528"/>
    <w:rsid w:val="53AF4E38"/>
    <w:rsid w:val="53BB332A"/>
    <w:rsid w:val="53C8ADBE"/>
    <w:rsid w:val="53CD69B4"/>
    <w:rsid w:val="5481BE40"/>
    <w:rsid w:val="54C4F043"/>
    <w:rsid w:val="54E5ADA7"/>
    <w:rsid w:val="5500CE42"/>
    <w:rsid w:val="550B59C5"/>
    <w:rsid w:val="55546AC0"/>
    <w:rsid w:val="55882017"/>
    <w:rsid w:val="55EC2C60"/>
    <w:rsid w:val="56477CDC"/>
    <w:rsid w:val="56840862"/>
    <w:rsid w:val="56FAA399"/>
    <w:rsid w:val="56FB8781"/>
    <w:rsid w:val="57CDA6EF"/>
    <w:rsid w:val="57E4A98C"/>
    <w:rsid w:val="58BA6CD1"/>
    <w:rsid w:val="58BDD045"/>
    <w:rsid w:val="58D9DA78"/>
    <w:rsid w:val="58DFBF56"/>
    <w:rsid w:val="590586DD"/>
    <w:rsid w:val="591EBEF9"/>
    <w:rsid w:val="59F0DC7B"/>
    <w:rsid w:val="5A0ABE04"/>
    <w:rsid w:val="5A131713"/>
    <w:rsid w:val="5A57ED02"/>
    <w:rsid w:val="5A755F5D"/>
    <w:rsid w:val="5AAF773E"/>
    <w:rsid w:val="5B26E48B"/>
    <w:rsid w:val="5B7A45D8"/>
    <w:rsid w:val="5BA43EA0"/>
    <w:rsid w:val="5BA80728"/>
    <w:rsid w:val="5BB32DA0"/>
    <w:rsid w:val="5BC7892F"/>
    <w:rsid w:val="5C4DE464"/>
    <w:rsid w:val="5C8547D1"/>
    <w:rsid w:val="5C996345"/>
    <w:rsid w:val="5C9D9603"/>
    <w:rsid w:val="5DA4B11D"/>
    <w:rsid w:val="5DB98B56"/>
    <w:rsid w:val="5E396664"/>
    <w:rsid w:val="5E9D283C"/>
    <w:rsid w:val="5EF49A23"/>
    <w:rsid w:val="5F6E1678"/>
    <w:rsid w:val="5FA2D98D"/>
    <w:rsid w:val="5FA68DE1"/>
    <w:rsid w:val="5FC850DF"/>
    <w:rsid w:val="5FE4A66A"/>
    <w:rsid w:val="5FEEDE0E"/>
    <w:rsid w:val="603692A2"/>
    <w:rsid w:val="60D81A82"/>
    <w:rsid w:val="6112A113"/>
    <w:rsid w:val="6120F1E6"/>
    <w:rsid w:val="6146C2F9"/>
    <w:rsid w:val="617029F8"/>
    <w:rsid w:val="61900D3B"/>
    <w:rsid w:val="61948486"/>
    <w:rsid w:val="61B3A130"/>
    <w:rsid w:val="62339CD4"/>
    <w:rsid w:val="630BFA59"/>
    <w:rsid w:val="6312602E"/>
    <w:rsid w:val="6321BB94"/>
    <w:rsid w:val="63598C8E"/>
    <w:rsid w:val="639D4E70"/>
    <w:rsid w:val="6423C406"/>
    <w:rsid w:val="6437D920"/>
    <w:rsid w:val="647A181C"/>
    <w:rsid w:val="649261FE"/>
    <w:rsid w:val="652D70F2"/>
    <w:rsid w:val="653FDA5C"/>
    <w:rsid w:val="659F2A81"/>
    <w:rsid w:val="660DB13F"/>
    <w:rsid w:val="66447849"/>
    <w:rsid w:val="6666812E"/>
    <w:rsid w:val="668320F5"/>
    <w:rsid w:val="66CE5F96"/>
    <w:rsid w:val="67279218"/>
    <w:rsid w:val="6748670F"/>
    <w:rsid w:val="678CBD5E"/>
    <w:rsid w:val="679E741F"/>
    <w:rsid w:val="6808D7B7"/>
    <w:rsid w:val="68281660"/>
    <w:rsid w:val="6837A57F"/>
    <w:rsid w:val="6837D24A"/>
    <w:rsid w:val="685AE690"/>
    <w:rsid w:val="68774F67"/>
    <w:rsid w:val="687A0767"/>
    <w:rsid w:val="688D0890"/>
    <w:rsid w:val="68E43770"/>
    <w:rsid w:val="692856C4"/>
    <w:rsid w:val="69CD6F03"/>
    <w:rsid w:val="69FCE057"/>
    <w:rsid w:val="6A2B5087"/>
    <w:rsid w:val="6A2F0025"/>
    <w:rsid w:val="6B5850FC"/>
    <w:rsid w:val="6B999C21"/>
    <w:rsid w:val="6BB897AC"/>
    <w:rsid w:val="6C0D4C3F"/>
    <w:rsid w:val="6C4242D3"/>
    <w:rsid w:val="6C5F780E"/>
    <w:rsid w:val="6C8C1A1B"/>
    <w:rsid w:val="6CE5DC89"/>
    <w:rsid w:val="6CEB31AA"/>
    <w:rsid w:val="6D26068C"/>
    <w:rsid w:val="6D6360B5"/>
    <w:rsid w:val="6D8EF8CA"/>
    <w:rsid w:val="6DA77CC0"/>
    <w:rsid w:val="6DC2B6B7"/>
    <w:rsid w:val="6DD82B29"/>
    <w:rsid w:val="6E062585"/>
    <w:rsid w:val="6EC1E25C"/>
    <w:rsid w:val="6EF68898"/>
    <w:rsid w:val="6F1CFA55"/>
    <w:rsid w:val="6F41DC7A"/>
    <w:rsid w:val="6F442B94"/>
    <w:rsid w:val="6F893EE9"/>
    <w:rsid w:val="6FCE3797"/>
    <w:rsid w:val="6FF8D312"/>
    <w:rsid w:val="7020FC00"/>
    <w:rsid w:val="71064399"/>
    <w:rsid w:val="71AAAF26"/>
    <w:rsid w:val="72FFE393"/>
    <w:rsid w:val="730BE96C"/>
    <w:rsid w:val="732DD4FD"/>
    <w:rsid w:val="733F7465"/>
    <w:rsid w:val="735FA10E"/>
    <w:rsid w:val="7360340C"/>
    <w:rsid w:val="73E03DBF"/>
    <w:rsid w:val="7402C18C"/>
    <w:rsid w:val="74831D79"/>
    <w:rsid w:val="74B3A0E7"/>
    <w:rsid w:val="74CE669D"/>
    <w:rsid w:val="74DC40E5"/>
    <w:rsid w:val="7537842C"/>
    <w:rsid w:val="75657508"/>
    <w:rsid w:val="75B9E9E2"/>
    <w:rsid w:val="75BAF26E"/>
    <w:rsid w:val="75E37BBC"/>
    <w:rsid w:val="7696E7E5"/>
    <w:rsid w:val="76DB09CF"/>
    <w:rsid w:val="777F9F74"/>
    <w:rsid w:val="77BEDED1"/>
    <w:rsid w:val="7803D196"/>
    <w:rsid w:val="784EF35C"/>
    <w:rsid w:val="785E6852"/>
    <w:rsid w:val="7876DA30"/>
    <w:rsid w:val="78EA2F67"/>
    <w:rsid w:val="796B1164"/>
    <w:rsid w:val="79BC57C8"/>
    <w:rsid w:val="79FA9D44"/>
    <w:rsid w:val="7A6EF4BB"/>
    <w:rsid w:val="7A7CA1A5"/>
    <w:rsid w:val="7A8D5B05"/>
    <w:rsid w:val="7AF24E28"/>
    <w:rsid w:val="7B1D3E44"/>
    <w:rsid w:val="7B1FBE85"/>
    <w:rsid w:val="7BAA23BA"/>
    <w:rsid w:val="7BBAF06C"/>
    <w:rsid w:val="7BCFE22E"/>
    <w:rsid w:val="7BE6B578"/>
    <w:rsid w:val="7C29B47D"/>
    <w:rsid w:val="7C74DAC1"/>
    <w:rsid w:val="7C7EF1BE"/>
    <w:rsid w:val="7C8D9D7C"/>
    <w:rsid w:val="7CA89195"/>
    <w:rsid w:val="7CE80FC1"/>
    <w:rsid w:val="7D56C0CD"/>
    <w:rsid w:val="7D797E34"/>
    <w:rsid w:val="7DB5F73C"/>
    <w:rsid w:val="7DE43138"/>
    <w:rsid w:val="7E074641"/>
    <w:rsid w:val="7E777EE7"/>
    <w:rsid w:val="7EBC2CFD"/>
    <w:rsid w:val="7ED63BDE"/>
    <w:rsid w:val="7F048D06"/>
    <w:rsid w:val="7F075A3B"/>
    <w:rsid w:val="7F41989C"/>
    <w:rsid w:val="7F975564"/>
    <w:rsid w:val="7FAB8D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FB4A8"/>
  <w15:chartTrackingRefBased/>
  <w15:docId w15:val="{D68592E9-5C75-44B5-A486-996375C31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1014"/>
    <w:pPr>
      <w:keepNext/>
      <w:keepLines/>
      <w:spacing w:before="240" w:after="0"/>
      <w:outlineLvl w:val="0"/>
    </w:pPr>
    <w:rPr>
      <w:rFonts w:asciiTheme="majorHAnsi" w:eastAsiaTheme="majorEastAsia" w:hAnsiTheme="majorHAnsi" w:cstheme="majorBidi"/>
      <w:color w:val="041855" w:themeColor="accent1" w:themeShade="BF"/>
      <w:sz w:val="32"/>
      <w:szCs w:val="32"/>
    </w:rPr>
  </w:style>
  <w:style w:type="paragraph" w:styleId="Heading2">
    <w:name w:val="heading 2"/>
    <w:aliases w:val="Subtitle cover"/>
    <w:basedOn w:val="Normal"/>
    <w:next w:val="Normal"/>
    <w:link w:val="Heading2Char"/>
    <w:uiPriority w:val="9"/>
    <w:unhideWhenUsed/>
    <w:qFormat/>
    <w:rsid w:val="00361014"/>
    <w:pPr>
      <w:keepNext/>
      <w:keepLines/>
      <w:spacing w:before="40" w:after="0"/>
      <w:outlineLvl w:val="1"/>
    </w:pPr>
    <w:rPr>
      <w:rFonts w:asciiTheme="majorHAnsi" w:eastAsiaTheme="majorEastAsia" w:hAnsiTheme="majorHAnsi" w:cstheme="majorBidi"/>
      <w:color w:val="041855" w:themeColor="accent1" w:themeShade="BF"/>
      <w:sz w:val="26"/>
      <w:szCs w:val="26"/>
    </w:rPr>
  </w:style>
  <w:style w:type="paragraph" w:styleId="Heading3">
    <w:name w:val="heading 3"/>
    <w:basedOn w:val="Normal"/>
    <w:next w:val="Normal"/>
    <w:link w:val="Heading3Char"/>
    <w:uiPriority w:val="9"/>
    <w:unhideWhenUsed/>
    <w:qFormat/>
    <w:rsid w:val="00331917"/>
    <w:pPr>
      <w:keepNext/>
      <w:keepLines/>
      <w:spacing w:before="40" w:after="240" w:line="240" w:lineRule="auto"/>
      <w:outlineLvl w:val="2"/>
    </w:pPr>
    <w:rPr>
      <w:rFonts w:ascii="Bebas Neue" w:eastAsiaTheme="majorEastAsia" w:hAnsi="Bebas Neue" w:cs="Times New Roman (Headings CS)"/>
      <w:color w:val="000000" w:themeColor="text1"/>
      <w:sz w:val="60"/>
      <w:szCs w:val="24"/>
    </w:rPr>
  </w:style>
  <w:style w:type="paragraph" w:styleId="Heading4">
    <w:name w:val="heading 4"/>
    <w:basedOn w:val="Normal"/>
    <w:next w:val="Normal"/>
    <w:link w:val="Heading4Char"/>
    <w:uiPriority w:val="9"/>
    <w:unhideWhenUsed/>
    <w:qFormat/>
    <w:rsid w:val="00331917"/>
    <w:pPr>
      <w:keepNext/>
      <w:keepLines/>
      <w:spacing w:before="40" w:after="240" w:line="240" w:lineRule="auto"/>
      <w:outlineLvl w:val="3"/>
    </w:pPr>
    <w:rPr>
      <w:rFonts w:ascii="Poppins SemiBold" w:eastAsiaTheme="majorEastAsia" w:hAnsi="Poppins SemiBold" w:cs="Times New Roman (Headings CS)"/>
      <w:b/>
      <w:iCs/>
      <w:color w:val="FFFFFF" w:themeColor="background1"/>
      <w:spacing w:val="6"/>
      <w:szCs w:val="24"/>
    </w:rPr>
  </w:style>
  <w:style w:type="paragraph" w:styleId="Heading5">
    <w:name w:val="heading 5"/>
    <w:basedOn w:val="Normal"/>
    <w:link w:val="Heading5Char"/>
    <w:uiPriority w:val="9"/>
    <w:unhideWhenUsed/>
    <w:qFormat/>
    <w:rsid w:val="00CA2FEB"/>
    <w:pPr>
      <w:widowControl w:val="0"/>
      <w:autoSpaceDE w:val="0"/>
      <w:autoSpaceDN w:val="0"/>
      <w:spacing w:after="0" w:line="326" w:lineRule="exact"/>
      <w:ind w:left="112"/>
      <w:outlineLvl w:val="4"/>
    </w:pPr>
    <w:rPr>
      <w:rFonts w:ascii="Poppins" w:eastAsia="Poppins" w:hAnsi="Poppins" w:cs="Poppins"/>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312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31294"/>
  </w:style>
  <w:style w:type="character" w:customStyle="1" w:styleId="scxw75717560">
    <w:name w:val="scxw75717560"/>
    <w:basedOn w:val="DefaultParagraphFont"/>
    <w:rsid w:val="00F31294"/>
  </w:style>
  <w:style w:type="character" w:customStyle="1" w:styleId="eop">
    <w:name w:val="eop"/>
    <w:basedOn w:val="DefaultParagraphFont"/>
    <w:rsid w:val="00F31294"/>
  </w:style>
  <w:style w:type="paragraph" w:styleId="BalloonText">
    <w:name w:val="Balloon Text"/>
    <w:basedOn w:val="Normal"/>
    <w:link w:val="BalloonTextChar"/>
    <w:uiPriority w:val="99"/>
    <w:semiHidden/>
    <w:unhideWhenUsed/>
    <w:rsid w:val="003610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014"/>
    <w:rPr>
      <w:rFonts w:ascii="Segoe UI" w:hAnsi="Segoe UI" w:cs="Segoe UI"/>
      <w:sz w:val="18"/>
      <w:szCs w:val="18"/>
    </w:rPr>
  </w:style>
  <w:style w:type="character" w:customStyle="1" w:styleId="Heading1Char">
    <w:name w:val="Heading 1 Char"/>
    <w:basedOn w:val="DefaultParagraphFont"/>
    <w:link w:val="Heading1"/>
    <w:uiPriority w:val="9"/>
    <w:rsid w:val="00361014"/>
    <w:rPr>
      <w:rFonts w:asciiTheme="majorHAnsi" w:eastAsiaTheme="majorEastAsia" w:hAnsiTheme="majorHAnsi" w:cstheme="majorBidi"/>
      <w:color w:val="041855" w:themeColor="accent1" w:themeShade="BF"/>
      <w:sz w:val="32"/>
      <w:szCs w:val="32"/>
    </w:rPr>
  </w:style>
  <w:style w:type="character" w:customStyle="1" w:styleId="Heading2Char">
    <w:name w:val="Heading 2 Char"/>
    <w:aliases w:val="Subtitle cover Char"/>
    <w:basedOn w:val="DefaultParagraphFont"/>
    <w:link w:val="Heading2"/>
    <w:uiPriority w:val="9"/>
    <w:rsid w:val="00361014"/>
    <w:rPr>
      <w:rFonts w:asciiTheme="majorHAnsi" w:eastAsiaTheme="majorEastAsia" w:hAnsiTheme="majorHAnsi" w:cstheme="majorBidi"/>
      <w:color w:val="041855" w:themeColor="accent1" w:themeShade="BF"/>
      <w:sz w:val="26"/>
      <w:szCs w:val="26"/>
    </w:rPr>
  </w:style>
  <w:style w:type="paragraph" w:styleId="ListParagraph">
    <w:name w:val="List Paragraph"/>
    <w:aliases w:val="List Paragraph (numbered (a)),References,Liste 1,Numbered List Paragraph,ReferencesCxSpLast,List Paragraph1,Medium Grid 1 - Accent 21,List Bullet Mary,List Paragraph nowy,List_Paragraph,Multilevel para_II,lp1,List Bullet-OpsManual"/>
    <w:basedOn w:val="Normal"/>
    <w:link w:val="ListParagraphChar"/>
    <w:uiPriority w:val="34"/>
    <w:qFormat/>
    <w:rsid w:val="00361014"/>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sid w:val="00361014"/>
    <w:rPr>
      <w:sz w:val="20"/>
      <w:szCs w:val="20"/>
    </w:rPr>
  </w:style>
  <w:style w:type="character" w:styleId="CommentReference">
    <w:name w:val="annotation reference"/>
    <w:uiPriority w:val="99"/>
    <w:semiHidden/>
    <w:unhideWhenUsed/>
    <w:rPr>
      <w:sz w:val="16"/>
      <w:szCs w:val="16"/>
    </w:rPr>
  </w:style>
  <w:style w:type="table" w:styleId="TableGrid">
    <w:name w:val="Table Grid"/>
    <w:basedOn w:val="TableNormal"/>
    <w:uiPriority w:val="39"/>
    <w:rsid w:val="00361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1014"/>
    <w:pPr>
      <w:spacing w:after="0" w:line="240" w:lineRule="auto"/>
    </w:pPr>
    <w:rPr>
      <w:rFonts w:ascii="Times New Roman" w:eastAsiaTheme="minorEastAsia" w:hAnsi="Times New Roman" w:cs="Times New Roman"/>
      <w:sz w:val="28"/>
      <w:szCs w:val="28"/>
    </w:rPr>
  </w:style>
  <w:style w:type="paragraph" w:styleId="FootnoteText">
    <w:name w:val="footnote text"/>
    <w:basedOn w:val="Normal"/>
    <w:link w:val="FootnoteTextChar"/>
    <w:uiPriority w:val="99"/>
    <w:unhideWhenUsed/>
    <w:rsid w:val="00361014"/>
    <w:pPr>
      <w:spacing w:after="0" w:line="240" w:lineRule="auto"/>
    </w:pPr>
    <w:rPr>
      <w:sz w:val="20"/>
      <w:szCs w:val="20"/>
    </w:rPr>
  </w:style>
  <w:style w:type="character" w:customStyle="1" w:styleId="FootnoteTextChar">
    <w:name w:val="Footnote Text Char"/>
    <w:basedOn w:val="DefaultParagraphFont"/>
    <w:link w:val="FootnoteText"/>
    <w:uiPriority w:val="99"/>
    <w:rsid w:val="00361014"/>
    <w:rPr>
      <w:sz w:val="20"/>
      <w:szCs w:val="20"/>
    </w:rPr>
  </w:style>
  <w:style w:type="character" w:styleId="FootnoteReference">
    <w:name w:val="footnote reference"/>
    <w:basedOn w:val="DefaultParagraphFont"/>
    <w:uiPriority w:val="99"/>
    <w:semiHidden/>
    <w:unhideWhenUsed/>
    <w:rsid w:val="00361014"/>
    <w:rPr>
      <w:vertAlign w:val="superscript"/>
    </w:rPr>
  </w:style>
  <w:style w:type="character" w:customStyle="1" w:styleId="ListParagraphChar">
    <w:name w:val="List Paragraph Char"/>
    <w:aliases w:val="List Paragraph (numbered (a)) Char,References Char,Liste 1 Char,Numbered List Paragraph Char,ReferencesCxSpLast Char,List Paragraph1 Char,Medium Grid 1 - Accent 21 Char,List Bullet Mary Char,List Paragraph nowy Char,lp1 Char"/>
    <w:link w:val="ListParagraph"/>
    <w:uiPriority w:val="34"/>
    <w:qFormat/>
    <w:rsid w:val="00361014"/>
  </w:style>
  <w:style w:type="paragraph" w:styleId="CommentSubject">
    <w:name w:val="annotation subject"/>
    <w:basedOn w:val="CommentText"/>
    <w:next w:val="CommentText"/>
    <w:link w:val="CommentSubjectChar"/>
    <w:uiPriority w:val="99"/>
    <w:semiHidden/>
    <w:unhideWhenUsed/>
    <w:rsid w:val="003B3C74"/>
    <w:rPr>
      <w:b/>
      <w:bCs/>
    </w:rPr>
  </w:style>
  <w:style w:type="character" w:customStyle="1" w:styleId="CommentSubjectChar">
    <w:name w:val="Comment Subject Char"/>
    <w:basedOn w:val="CommentTextChar"/>
    <w:link w:val="CommentSubject"/>
    <w:uiPriority w:val="99"/>
    <w:semiHidden/>
    <w:rsid w:val="003B3C74"/>
    <w:rPr>
      <w:b/>
      <w:bCs/>
      <w:sz w:val="20"/>
      <w:szCs w:val="20"/>
    </w:rPr>
  </w:style>
  <w:style w:type="paragraph" w:styleId="Header">
    <w:name w:val="header"/>
    <w:basedOn w:val="Normal"/>
    <w:link w:val="HeaderChar"/>
    <w:uiPriority w:val="99"/>
    <w:unhideWhenUsed/>
    <w:rsid w:val="00A66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9F3"/>
  </w:style>
  <w:style w:type="paragraph" w:styleId="Footer">
    <w:name w:val="footer"/>
    <w:basedOn w:val="Normal"/>
    <w:link w:val="FooterChar"/>
    <w:uiPriority w:val="99"/>
    <w:unhideWhenUsed/>
    <w:rsid w:val="00A66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9F3"/>
  </w:style>
  <w:style w:type="character" w:styleId="UnresolvedMention">
    <w:name w:val="Unresolved Mention"/>
    <w:basedOn w:val="DefaultParagraphFont"/>
    <w:uiPriority w:val="99"/>
    <w:unhideWhenUsed/>
    <w:rsid w:val="00CF79D8"/>
    <w:rPr>
      <w:color w:val="605E5C"/>
      <w:shd w:val="clear" w:color="auto" w:fill="E1DFDD"/>
    </w:rPr>
  </w:style>
  <w:style w:type="character" w:styleId="Mention">
    <w:name w:val="Mention"/>
    <w:basedOn w:val="DefaultParagraphFont"/>
    <w:uiPriority w:val="99"/>
    <w:unhideWhenUsed/>
    <w:rsid w:val="00CF79D8"/>
    <w:rPr>
      <w:color w:val="2B579A"/>
      <w:shd w:val="clear" w:color="auto" w:fill="E1DFDD"/>
    </w:rPr>
  </w:style>
  <w:style w:type="paragraph" w:styleId="TOCHeading">
    <w:name w:val="TOC Heading"/>
    <w:basedOn w:val="Heading1"/>
    <w:next w:val="Normal"/>
    <w:uiPriority w:val="39"/>
    <w:unhideWhenUsed/>
    <w:qFormat/>
    <w:rsid w:val="007C2C54"/>
    <w:pPr>
      <w:outlineLvl w:val="9"/>
    </w:pPr>
  </w:style>
  <w:style w:type="paragraph" w:styleId="TOC1">
    <w:name w:val="toc 1"/>
    <w:basedOn w:val="Normal"/>
    <w:next w:val="Normal"/>
    <w:autoRedefine/>
    <w:uiPriority w:val="39"/>
    <w:unhideWhenUsed/>
    <w:qFormat/>
    <w:rsid w:val="007C2C54"/>
    <w:pPr>
      <w:spacing w:after="100"/>
    </w:pPr>
  </w:style>
  <w:style w:type="paragraph" w:styleId="TOC2">
    <w:name w:val="toc 2"/>
    <w:basedOn w:val="Normal"/>
    <w:next w:val="Normal"/>
    <w:autoRedefine/>
    <w:uiPriority w:val="39"/>
    <w:unhideWhenUsed/>
    <w:qFormat/>
    <w:rsid w:val="007C2C54"/>
    <w:pPr>
      <w:spacing w:after="100"/>
      <w:ind w:left="220"/>
    </w:pPr>
  </w:style>
  <w:style w:type="character" w:styleId="Hyperlink">
    <w:name w:val="Hyperlink"/>
    <w:basedOn w:val="DefaultParagraphFont"/>
    <w:uiPriority w:val="99"/>
    <w:unhideWhenUsed/>
    <w:rsid w:val="007C2C54"/>
    <w:rPr>
      <w:color w:val="0563C1" w:themeColor="hyperlink"/>
      <w:u w:val="single"/>
    </w:rPr>
  </w:style>
  <w:style w:type="paragraph" w:customStyle="1" w:styleId="Bullets">
    <w:name w:val="Bullets"/>
    <w:basedOn w:val="ListParagraph"/>
    <w:qFormat/>
    <w:rsid w:val="005E159A"/>
    <w:pPr>
      <w:numPr>
        <w:numId w:val="1"/>
      </w:numPr>
      <w:tabs>
        <w:tab w:val="num" w:pos="360"/>
      </w:tabs>
      <w:spacing w:line="256" w:lineRule="auto"/>
    </w:pPr>
  </w:style>
  <w:style w:type="table" w:customStyle="1" w:styleId="TableGrid1">
    <w:name w:val="Table Grid1"/>
    <w:basedOn w:val="TableNormal"/>
    <w:uiPriority w:val="39"/>
    <w:rsid w:val="005E159A"/>
    <w:pPr>
      <w:spacing w:after="0" w:line="240" w:lineRule="auto"/>
    </w:pPr>
    <w:rPr>
      <w:rFonts w:eastAsia="Cambria Math"/>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159A"/>
    <w:pPr>
      <w:spacing w:after="0" w:line="240" w:lineRule="auto"/>
    </w:pPr>
  </w:style>
  <w:style w:type="character" w:customStyle="1" w:styleId="spellingerror">
    <w:name w:val="spellingerror"/>
    <w:basedOn w:val="DefaultParagraphFont"/>
    <w:rsid w:val="00140CA2"/>
  </w:style>
  <w:style w:type="character" w:customStyle="1" w:styleId="advancedproofingissue">
    <w:name w:val="advancedproofingissue"/>
    <w:basedOn w:val="DefaultParagraphFont"/>
    <w:rsid w:val="00140CA2"/>
  </w:style>
  <w:style w:type="paragraph" w:customStyle="1" w:styleId="Default">
    <w:name w:val="Default"/>
    <w:rsid w:val="00BD77ED"/>
    <w:pPr>
      <w:autoSpaceDE w:val="0"/>
      <w:autoSpaceDN w:val="0"/>
      <w:adjustRightInd w:val="0"/>
      <w:spacing w:after="0" w:line="240" w:lineRule="auto"/>
    </w:pPr>
    <w:rPr>
      <w:rFonts w:ascii="Avenir LT Std" w:hAnsi="Avenir LT Std" w:cs="Avenir LT Std"/>
      <w:color w:val="000000"/>
      <w:sz w:val="24"/>
      <w:szCs w:val="24"/>
    </w:rPr>
  </w:style>
  <w:style w:type="character" w:styleId="FollowedHyperlink">
    <w:name w:val="FollowedHyperlink"/>
    <w:basedOn w:val="DefaultParagraphFont"/>
    <w:uiPriority w:val="99"/>
    <w:semiHidden/>
    <w:unhideWhenUsed/>
    <w:rsid w:val="00E22CB1"/>
    <w:rPr>
      <w:color w:val="954F72" w:themeColor="followedHyperlink"/>
      <w:u w:val="single"/>
    </w:rPr>
  </w:style>
  <w:style w:type="paragraph" w:styleId="NormalWeb">
    <w:name w:val="Normal (Web)"/>
    <w:basedOn w:val="Normal"/>
    <w:uiPriority w:val="99"/>
    <w:unhideWhenUsed/>
    <w:rsid w:val="003A3E9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59"/>
    <w:rsid w:val="008B4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633E5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3E52"/>
    <w:rPr>
      <w:sz w:val="20"/>
      <w:szCs w:val="20"/>
    </w:rPr>
  </w:style>
  <w:style w:type="character" w:styleId="EndnoteReference">
    <w:name w:val="endnote reference"/>
    <w:basedOn w:val="DefaultParagraphFont"/>
    <w:uiPriority w:val="99"/>
    <w:semiHidden/>
    <w:unhideWhenUsed/>
    <w:rsid w:val="00633E52"/>
    <w:rPr>
      <w:vertAlign w:val="superscript"/>
    </w:rPr>
  </w:style>
  <w:style w:type="character" w:styleId="Strong">
    <w:name w:val="Strong"/>
    <w:basedOn w:val="DefaultParagraphFont"/>
    <w:uiPriority w:val="22"/>
    <w:qFormat/>
    <w:rsid w:val="004802C4"/>
    <w:rPr>
      <w:b/>
      <w:bCs/>
    </w:rPr>
  </w:style>
  <w:style w:type="character" w:styleId="Emphasis">
    <w:name w:val="Emphasis"/>
    <w:basedOn w:val="DefaultParagraphFont"/>
    <w:uiPriority w:val="20"/>
    <w:qFormat/>
    <w:rsid w:val="004802C4"/>
    <w:rPr>
      <w:i/>
      <w:iCs/>
    </w:rPr>
  </w:style>
  <w:style w:type="table" w:customStyle="1" w:styleId="TableGrid3">
    <w:name w:val="Table Grid3"/>
    <w:basedOn w:val="TableNormal"/>
    <w:next w:val="TableGrid"/>
    <w:uiPriority w:val="59"/>
    <w:rsid w:val="00BE53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43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776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31917"/>
    <w:rPr>
      <w:rFonts w:ascii="Bebas Neue" w:eastAsiaTheme="majorEastAsia" w:hAnsi="Bebas Neue" w:cs="Times New Roman (Headings CS)"/>
      <w:color w:val="000000" w:themeColor="text1"/>
      <w:sz w:val="60"/>
      <w:szCs w:val="24"/>
    </w:rPr>
  </w:style>
  <w:style w:type="character" w:customStyle="1" w:styleId="Heading4Char">
    <w:name w:val="Heading 4 Char"/>
    <w:basedOn w:val="DefaultParagraphFont"/>
    <w:link w:val="Heading4"/>
    <w:uiPriority w:val="9"/>
    <w:rsid w:val="00331917"/>
    <w:rPr>
      <w:rFonts w:ascii="Poppins SemiBold" w:eastAsiaTheme="majorEastAsia" w:hAnsi="Poppins SemiBold" w:cs="Times New Roman (Headings CS)"/>
      <w:b/>
      <w:iCs/>
      <w:color w:val="FFFFFF" w:themeColor="background1"/>
      <w:spacing w:val="6"/>
      <w:szCs w:val="24"/>
    </w:rPr>
  </w:style>
  <w:style w:type="paragraph" w:customStyle="1" w:styleId="COVERHEADING1-small">
    <w:name w:val="COVER HEADING 1-small"/>
    <w:basedOn w:val="Heading1"/>
    <w:qFormat/>
    <w:rsid w:val="00331917"/>
    <w:pPr>
      <w:spacing w:before="0" w:line="1300" w:lineRule="exact"/>
    </w:pPr>
    <w:rPr>
      <w:rFonts w:ascii="Bebas Neue" w:hAnsi="Bebas Neue" w:cs="Times New Roman (Headings CS)"/>
      <w:color w:val="FFFFFF" w:themeColor="background1"/>
      <w:sz w:val="140"/>
    </w:rPr>
  </w:style>
  <w:style w:type="paragraph" w:styleId="TOAHeading">
    <w:name w:val="toa heading"/>
    <w:basedOn w:val="Normal"/>
    <w:next w:val="Normal"/>
    <w:uiPriority w:val="99"/>
    <w:semiHidden/>
    <w:unhideWhenUsed/>
    <w:rsid w:val="00C73DBD"/>
    <w:pPr>
      <w:spacing w:before="120"/>
    </w:pPr>
    <w:rPr>
      <w:rFonts w:asciiTheme="majorHAnsi" w:eastAsiaTheme="majorEastAsia" w:hAnsiTheme="majorHAnsi" w:cstheme="majorBidi"/>
      <w:b/>
      <w:bCs/>
      <w:sz w:val="24"/>
      <w:szCs w:val="24"/>
    </w:rPr>
  </w:style>
  <w:style w:type="table" w:customStyle="1" w:styleId="TableGrid6">
    <w:name w:val="Table Grid6"/>
    <w:basedOn w:val="TableNormal"/>
    <w:next w:val="TableGrid"/>
    <w:uiPriority w:val="39"/>
    <w:rsid w:val="00B66C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CA2FEB"/>
    <w:rPr>
      <w:rFonts w:ascii="Poppins" w:eastAsia="Poppins" w:hAnsi="Poppins" w:cs="Poppins"/>
      <w:b/>
      <w:bCs/>
      <w:sz w:val="20"/>
      <w:szCs w:val="20"/>
    </w:rPr>
  </w:style>
  <w:style w:type="paragraph" w:styleId="BodyText">
    <w:name w:val="Body Text"/>
    <w:basedOn w:val="Normal"/>
    <w:link w:val="BodyTextChar"/>
    <w:uiPriority w:val="1"/>
    <w:qFormat/>
    <w:rsid w:val="00CA2FEB"/>
    <w:pPr>
      <w:widowControl w:val="0"/>
      <w:autoSpaceDE w:val="0"/>
      <w:autoSpaceDN w:val="0"/>
      <w:spacing w:after="0" w:line="240" w:lineRule="auto"/>
    </w:pPr>
    <w:rPr>
      <w:rFonts w:ascii="Poppins" w:eastAsia="Poppins" w:hAnsi="Poppins" w:cs="Poppins"/>
      <w:sz w:val="20"/>
      <w:szCs w:val="20"/>
    </w:rPr>
  </w:style>
  <w:style w:type="character" w:customStyle="1" w:styleId="BodyTextChar">
    <w:name w:val="Body Text Char"/>
    <w:basedOn w:val="DefaultParagraphFont"/>
    <w:link w:val="BodyText"/>
    <w:uiPriority w:val="1"/>
    <w:rsid w:val="00CA2FEB"/>
    <w:rPr>
      <w:rFonts w:ascii="Poppins" w:eastAsia="Poppins" w:hAnsi="Poppins" w:cs="Poppins"/>
      <w:sz w:val="20"/>
      <w:szCs w:val="20"/>
    </w:rPr>
  </w:style>
  <w:style w:type="paragraph" w:styleId="Title">
    <w:name w:val="Title"/>
    <w:basedOn w:val="Normal"/>
    <w:link w:val="TitleChar"/>
    <w:uiPriority w:val="10"/>
    <w:qFormat/>
    <w:rsid w:val="00CA2FEB"/>
    <w:pPr>
      <w:widowControl w:val="0"/>
      <w:autoSpaceDE w:val="0"/>
      <w:autoSpaceDN w:val="0"/>
      <w:spacing w:before="386" w:after="0" w:line="240" w:lineRule="auto"/>
      <w:ind w:left="180" w:right="2013"/>
    </w:pPr>
    <w:rPr>
      <w:rFonts w:ascii="Bebas Neue" w:eastAsia="Bebas Neue" w:hAnsi="Bebas Neue" w:cs="Bebas Neue"/>
      <w:sz w:val="140"/>
      <w:szCs w:val="140"/>
    </w:rPr>
  </w:style>
  <w:style w:type="character" w:customStyle="1" w:styleId="TitleChar">
    <w:name w:val="Title Char"/>
    <w:basedOn w:val="DefaultParagraphFont"/>
    <w:link w:val="Title"/>
    <w:uiPriority w:val="10"/>
    <w:rsid w:val="00CA2FEB"/>
    <w:rPr>
      <w:rFonts w:ascii="Bebas Neue" w:eastAsia="Bebas Neue" w:hAnsi="Bebas Neue" w:cs="Bebas Neue"/>
      <w:sz w:val="140"/>
      <w:szCs w:val="140"/>
    </w:rPr>
  </w:style>
  <w:style w:type="paragraph" w:customStyle="1" w:styleId="TableParagraph">
    <w:name w:val="Table Paragraph"/>
    <w:basedOn w:val="Normal"/>
    <w:uiPriority w:val="1"/>
    <w:qFormat/>
    <w:rsid w:val="00CA2FEB"/>
    <w:pPr>
      <w:widowControl w:val="0"/>
      <w:autoSpaceDE w:val="0"/>
      <w:autoSpaceDN w:val="0"/>
      <w:spacing w:after="0" w:line="240" w:lineRule="auto"/>
      <w:ind w:left="467"/>
    </w:pPr>
    <w:rPr>
      <w:rFonts w:ascii="Poppins" w:eastAsia="Poppins" w:hAnsi="Poppins" w:cs="Poppins"/>
    </w:rPr>
  </w:style>
  <w:style w:type="paragraph" w:styleId="TOC3">
    <w:name w:val="toc 3"/>
    <w:basedOn w:val="Normal"/>
    <w:next w:val="Normal"/>
    <w:autoRedefine/>
    <w:uiPriority w:val="39"/>
    <w:unhideWhenUsed/>
    <w:rsid w:val="00ED1B7F"/>
    <w:pPr>
      <w:spacing w:after="100"/>
      <w:ind w:left="440"/>
    </w:pPr>
    <w:rPr>
      <w:rFonts w:eastAsiaTheme="minorEastAsia" w:cs="Times New Roman"/>
    </w:rPr>
  </w:style>
  <w:style w:type="paragraph" w:styleId="Caption">
    <w:name w:val="caption"/>
    <w:basedOn w:val="Normal"/>
    <w:next w:val="Normal"/>
    <w:uiPriority w:val="35"/>
    <w:unhideWhenUsed/>
    <w:qFormat/>
    <w:rsid w:val="00ED1B7F"/>
    <w:pPr>
      <w:spacing w:after="200" w:line="240" w:lineRule="auto"/>
    </w:pPr>
    <w:rPr>
      <w:i/>
      <w:iCs/>
      <w:color w:val="44546A" w:themeColor="text2"/>
      <w:sz w:val="18"/>
      <w:szCs w:val="18"/>
    </w:rPr>
  </w:style>
  <w:style w:type="character" w:styleId="PageNumber">
    <w:name w:val="page number"/>
    <w:basedOn w:val="DefaultParagraphFont"/>
    <w:uiPriority w:val="99"/>
    <w:semiHidden/>
    <w:unhideWhenUsed/>
    <w:rsid w:val="003D6543"/>
  </w:style>
  <w:style w:type="character" w:styleId="PlaceholderText">
    <w:name w:val="Placeholder Text"/>
    <w:basedOn w:val="DefaultParagraphFont"/>
    <w:uiPriority w:val="99"/>
    <w:semiHidden/>
    <w:rsid w:val="00680D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5089">
      <w:bodyDiv w:val="1"/>
      <w:marLeft w:val="0"/>
      <w:marRight w:val="0"/>
      <w:marTop w:val="0"/>
      <w:marBottom w:val="0"/>
      <w:divBdr>
        <w:top w:val="none" w:sz="0" w:space="0" w:color="auto"/>
        <w:left w:val="none" w:sz="0" w:space="0" w:color="auto"/>
        <w:bottom w:val="none" w:sz="0" w:space="0" w:color="auto"/>
        <w:right w:val="none" w:sz="0" w:space="0" w:color="auto"/>
      </w:divBdr>
      <w:divsChild>
        <w:div w:id="59058554">
          <w:marLeft w:val="3600"/>
          <w:marRight w:val="0"/>
          <w:marTop w:val="0"/>
          <w:marBottom w:val="0"/>
          <w:divBdr>
            <w:top w:val="none" w:sz="0" w:space="0" w:color="auto"/>
            <w:left w:val="none" w:sz="0" w:space="0" w:color="auto"/>
            <w:bottom w:val="none" w:sz="0" w:space="0" w:color="auto"/>
            <w:right w:val="none" w:sz="0" w:space="0" w:color="auto"/>
          </w:divBdr>
        </w:div>
        <w:div w:id="176701201">
          <w:marLeft w:val="3600"/>
          <w:marRight w:val="0"/>
          <w:marTop w:val="0"/>
          <w:marBottom w:val="0"/>
          <w:divBdr>
            <w:top w:val="none" w:sz="0" w:space="0" w:color="auto"/>
            <w:left w:val="none" w:sz="0" w:space="0" w:color="auto"/>
            <w:bottom w:val="none" w:sz="0" w:space="0" w:color="auto"/>
            <w:right w:val="none" w:sz="0" w:space="0" w:color="auto"/>
          </w:divBdr>
        </w:div>
        <w:div w:id="1683775868">
          <w:marLeft w:val="3600"/>
          <w:marRight w:val="0"/>
          <w:marTop w:val="0"/>
          <w:marBottom w:val="0"/>
          <w:divBdr>
            <w:top w:val="none" w:sz="0" w:space="0" w:color="auto"/>
            <w:left w:val="none" w:sz="0" w:space="0" w:color="auto"/>
            <w:bottom w:val="none" w:sz="0" w:space="0" w:color="auto"/>
            <w:right w:val="none" w:sz="0" w:space="0" w:color="auto"/>
          </w:divBdr>
        </w:div>
        <w:div w:id="1765034706">
          <w:marLeft w:val="3600"/>
          <w:marRight w:val="0"/>
          <w:marTop w:val="0"/>
          <w:marBottom w:val="0"/>
          <w:divBdr>
            <w:top w:val="none" w:sz="0" w:space="0" w:color="auto"/>
            <w:left w:val="none" w:sz="0" w:space="0" w:color="auto"/>
            <w:bottom w:val="none" w:sz="0" w:space="0" w:color="auto"/>
            <w:right w:val="none" w:sz="0" w:space="0" w:color="auto"/>
          </w:divBdr>
        </w:div>
      </w:divsChild>
    </w:div>
    <w:div w:id="101340575">
      <w:bodyDiv w:val="1"/>
      <w:marLeft w:val="0"/>
      <w:marRight w:val="0"/>
      <w:marTop w:val="0"/>
      <w:marBottom w:val="0"/>
      <w:divBdr>
        <w:top w:val="none" w:sz="0" w:space="0" w:color="auto"/>
        <w:left w:val="none" w:sz="0" w:space="0" w:color="auto"/>
        <w:bottom w:val="none" w:sz="0" w:space="0" w:color="auto"/>
        <w:right w:val="none" w:sz="0" w:space="0" w:color="auto"/>
      </w:divBdr>
      <w:divsChild>
        <w:div w:id="474834811">
          <w:marLeft w:val="0"/>
          <w:marRight w:val="0"/>
          <w:marTop w:val="0"/>
          <w:marBottom w:val="0"/>
          <w:divBdr>
            <w:top w:val="none" w:sz="0" w:space="0" w:color="auto"/>
            <w:left w:val="none" w:sz="0" w:space="0" w:color="auto"/>
            <w:bottom w:val="none" w:sz="0" w:space="0" w:color="auto"/>
            <w:right w:val="none" w:sz="0" w:space="0" w:color="auto"/>
          </w:divBdr>
        </w:div>
      </w:divsChild>
    </w:div>
    <w:div w:id="184515344">
      <w:bodyDiv w:val="1"/>
      <w:marLeft w:val="0"/>
      <w:marRight w:val="0"/>
      <w:marTop w:val="0"/>
      <w:marBottom w:val="0"/>
      <w:divBdr>
        <w:top w:val="none" w:sz="0" w:space="0" w:color="auto"/>
        <w:left w:val="none" w:sz="0" w:space="0" w:color="auto"/>
        <w:bottom w:val="none" w:sz="0" w:space="0" w:color="auto"/>
        <w:right w:val="none" w:sz="0" w:space="0" w:color="auto"/>
      </w:divBdr>
      <w:divsChild>
        <w:div w:id="447967143">
          <w:marLeft w:val="0"/>
          <w:marRight w:val="0"/>
          <w:marTop w:val="0"/>
          <w:marBottom w:val="0"/>
          <w:divBdr>
            <w:top w:val="none" w:sz="0" w:space="0" w:color="auto"/>
            <w:left w:val="none" w:sz="0" w:space="0" w:color="auto"/>
            <w:bottom w:val="none" w:sz="0" w:space="0" w:color="auto"/>
            <w:right w:val="none" w:sz="0" w:space="0" w:color="auto"/>
          </w:divBdr>
        </w:div>
      </w:divsChild>
    </w:div>
    <w:div w:id="240408879">
      <w:bodyDiv w:val="1"/>
      <w:marLeft w:val="0"/>
      <w:marRight w:val="0"/>
      <w:marTop w:val="0"/>
      <w:marBottom w:val="0"/>
      <w:divBdr>
        <w:top w:val="none" w:sz="0" w:space="0" w:color="auto"/>
        <w:left w:val="none" w:sz="0" w:space="0" w:color="auto"/>
        <w:bottom w:val="none" w:sz="0" w:space="0" w:color="auto"/>
        <w:right w:val="none" w:sz="0" w:space="0" w:color="auto"/>
      </w:divBdr>
      <w:divsChild>
        <w:div w:id="166948772">
          <w:marLeft w:val="0"/>
          <w:marRight w:val="0"/>
          <w:marTop w:val="0"/>
          <w:marBottom w:val="0"/>
          <w:divBdr>
            <w:top w:val="none" w:sz="0" w:space="0" w:color="auto"/>
            <w:left w:val="none" w:sz="0" w:space="0" w:color="auto"/>
            <w:bottom w:val="none" w:sz="0" w:space="0" w:color="auto"/>
            <w:right w:val="none" w:sz="0" w:space="0" w:color="auto"/>
          </w:divBdr>
        </w:div>
      </w:divsChild>
    </w:div>
    <w:div w:id="344064091">
      <w:bodyDiv w:val="1"/>
      <w:marLeft w:val="0"/>
      <w:marRight w:val="0"/>
      <w:marTop w:val="0"/>
      <w:marBottom w:val="0"/>
      <w:divBdr>
        <w:top w:val="none" w:sz="0" w:space="0" w:color="auto"/>
        <w:left w:val="none" w:sz="0" w:space="0" w:color="auto"/>
        <w:bottom w:val="none" w:sz="0" w:space="0" w:color="auto"/>
        <w:right w:val="none" w:sz="0" w:space="0" w:color="auto"/>
      </w:divBdr>
    </w:div>
    <w:div w:id="445543989">
      <w:bodyDiv w:val="1"/>
      <w:marLeft w:val="0"/>
      <w:marRight w:val="0"/>
      <w:marTop w:val="0"/>
      <w:marBottom w:val="0"/>
      <w:divBdr>
        <w:top w:val="none" w:sz="0" w:space="0" w:color="auto"/>
        <w:left w:val="none" w:sz="0" w:space="0" w:color="auto"/>
        <w:bottom w:val="none" w:sz="0" w:space="0" w:color="auto"/>
        <w:right w:val="none" w:sz="0" w:space="0" w:color="auto"/>
      </w:divBdr>
    </w:div>
    <w:div w:id="453792073">
      <w:bodyDiv w:val="1"/>
      <w:marLeft w:val="0"/>
      <w:marRight w:val="0"/>
      <w:marTop w:val="0"/>
      <w:marBottom w:val="0"/>
      <w:divBdr>
        <w:top w:val="none" w:sz="0" w:space="0" w:color="auto"/>
        <w:left w:val="none" w:sz="0" w:space="0" w:color="auto"/>
        <w:bottom w:val="none" w:sz="0" w:space="0" w:color="auto"/>
        <w:right w:val="none" w:sz="0" w:space="0" w:color="auto"/>
      </w:divBdr>
      <w:divsChild>
        <w:div w:id="337738451">
          <w:marLeft w:val="0"/>
          <w:marRight w:val="0"/>
          <w:marTop w:val="0"/>
          <w:marBottom w:val="0"/>
          <w:divBdr>
            <w:top w:val="none" w:sz="0" w:space="0" w:color="auto"/>
            <w:left w:val="none" w:sz="0" w:space="0" w:color="auto"/>
            <w:bottom w:val="none" w:sz="0" w:space="0" w:color="auto"/>
            <w:right w:val="none" w:sz="0" w:space="0" w:color="auto"/>
          </w:divBdr>
        </w:div>
      </w:divsChild>
    </w:div>
    <w:div w:id="583414710">
      <w:bodyDiv w:val="1"/>
      <w:marLeft w:val="0"/>
      <w:marRight w:val="0"/>
      <w:marTop w:val="0"/>
      <w:marBottom w:val="0"/>
      <w:divBdr>
        <w:top w:val="none" w:sz="0" w:space="0" w:color="auto"/>
        <w:left w:val="none" w:sz="0" w:space="0" w:color="auto"/>
        <w:bottom w:val="none" w:sz="0" w:space="0" w:color="auto"/>
        <w:right w:val="none" w:sz="0" w:space="0" w:color="auto"/>
      </w:divBdr>
      <w:divsChild>
        <w:div w:id="2010324154">
          <w:marLeft w:val="0"/>
          <w:marRight w:val="0"/>
          <w:marTop w:val="0"/>
          <w:marBottom w:val="0"/>
          <w:divBdr>
            <w:top w:val="none" w:sz="0" w:space="0" w:color="auto"/>
            <w:left w:val="none" w:sz="0" w:space="0" w:color="auto"/>
            <w:bottom w:val="none" w:sz="0" w:space="0" w:color="auto"/>
            <w:right w:val="none" w:sz="0" w:space="0" w:color="auto"/>
          </w:divBdr>
        </w:div>
      </w:divsChild>
    </w:div>
    <w:div w:id="612319839">
      <w:bodyDiv w:val="1"/>
      <w:marLeft w:val="0"/>
      <w:marRight w:val="0"/>
      <w:marTop w:val="0"/>
      <w:marBottom w:val="0"/>
      <w:divBdr>
        <w:top w:val="none" w:sz="0" w:space="0" w:color="auto"/>
        <w:left w:val="none" w:sz="0" w:space="0" w:color="auto"/>
        <w:bottom w:val="none" w:sz="0" w:space="0" w:color="auto"/>
        <w:right w:val="none" w:sz="0" w:space="0" w:color="auto"/>
      </w:divBdr>
      <w:divsChild>
        <w:div w:id="782917417">
          <w:marLeft w:val="0"/>
          <w:marRight w:val="0"/>
          <w:marTop w:val="0"/>
          <w:marBottom w:val="0"/>
          <w:divBdr>
            <w:top w:val="none" w:sz="0" w:space="0" w:color="auto"/>
            <w:left w:val="none" w:sz="0" w:space="0" w:color="auto"/>
            <w:bottom w:val="none" w:sz="0" w:space="0" w:color="auto"/>
            <w:right w:val="none" w:sz="0" w:space="0" w:color="auto"/>
          </w:divBdr>
        </w:div>
        <w:div w:id="1092553089">
          <w:marLeft w:val="0"/>
          <w:marRight w:val="0"/>
          <w:marTop w:val="0"/>
          <w:marBottom w:val="0"/>
          <w:divBdr>
            <w:top w:val="none" w:sz="0" w:space="0" w:color="auto"/>
            <w:left w:val="none" w:sz="0" w:space="0" w:color="auto"/>
            <w:bottom w:val="none" w:sz="0" w:space="0" w:color="auto"/>
            <w:right w:val="none" w:sz="0" w:space="0" w:color="auto"/>
          </w:divBdr>
        </w:div>
        <w:div w:id="1210141406">
          <w:marLeft w:val="0"/>
          <w:marRight w:val="0"/>
          <w:marTop w:val="0"/>
          <w:marBottom w:val="0"/>
          <w:divBdr>
            <w:top w:val="none" w:sz="0" w:space="0" w:color="auto"/>
            <w:left w:val="none" w:sz="0" w:space="0" w:color="auto"/>
            <w:bottom w:val="none" w:sz="0" w:space="0" w:color="auto"/>
            <w:right w:val="none" w:sz="0" w:space="0" w:color="auto"/>
          </w:divBdr>
        </w:div>
        <w:div w:id="1900700059">
          <w:marLeft w:val="0"/>
          <w:marRight w:val="0"/>
          <w:marTop w:val="0"/>
          <w:marBottom w:val="0"/>
          <w:divBdr>
            <w:top w:val="none" w:sz="0" w:space="0" w:color="auto"/>
            <w:left w:val="none" w:sz="0" w:space="0" w:color="auto"/>
            <w:bottom w:val="none" w:sz="0" w:space="0" w:color="auto"/>
            <w:right w:val="none" w:sz="0" w:space="0" w:color="auto"/>
          </w:divBdr>
        </w:div>
      </w:divsChild>
    </w:div>
    <w:div w:id="621493829">
      <w:bodyDiv w:val="1"/>
      <w:marLeft w:val="0"/>
      <w:marRight w:val="0"/>
      <w:marTop w:val="0"/>
      <w:marBottom w:val="0"/>
      <w:divBdr>
        <w:top w:val="none" w:sz="0" w:space="0" w:color="auto"/>
        <w:left w:val="none" w:sz="0" w:space="0" w:color="auto"/>
        <w:bottom w:val="none" w:sz="0" w:space="0" w:color="auto"/>
        <w:right w:val="none" w:sz="0" w:space="0" w:color="auto"/>
      </w:divBdr>
      <w:divsChild>
        <w:div w:id="2120448620">
          <w:marLeft w:val="0"/>
          <w:marRight w:val="0"/>
          <w:marTop w:val="0"/>
          <w:marBottom w:val="0"/>
          <w:divBdr>
            <w:top w:val="none" w:sz="0" w:space="0" w:color="auto"/>
            <w:left w:val="none" w:sz="0" w:space="0" w:color="auto"/>
            <w:bottom w:val="none" w:sz="0" w:space="0" w:color="auto"/>
            <w:right w:val="none" w:sz="0" w:space="0" w:color="auto"/>
          </w:divBdr>
          <w:divsChild>
            <w:div w:id="1718625199">
              <w:marLeft w:val="0"/>
              <w:marRight w:val="0"/>
              <w:marTop w:val="0"/>
              <w:marBottom w:val="0"/>
              <w:divBdr>
                <w:top w:val="none" w:sz="0" w:space="0" w:color="auto"/>
                <w:left w:val="none" w:sz="0" w:space="0" w:color="auto"/>
                <w:bottom w:val="none" w:sz="0" w:space="0" w:color="auto"/>
                <w:right w:val="none" w:sz="0" w:space="0" w:color="auto"/>
              </w:divBdr>
            </w:div>
            <w:div w:id="21263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044133">
      <w:bodyDiv w:val="1"/>
      <w:marLeft w:val="0"/>
      <w:marRight w:val="0"/>
      <w:marTop w:val="0"/>
      <w:marBottom w:val="0"/>
      <w:divBdr>
        <w:top w:val="none" w:sz="0" w:space="0" w:color="auto"/>
        <w:left w:val="none" w:sz="0" w:space="0" w:color="auto"/>
        <w:bottom w:val="none" w:sz="0" w:space="0" w:color="auto"/>
        <w:right w:val="none" w:sz="0" w:space="0" w:color="auto"/>
      </w:divBdr>
      <w:divsChild>
        <w:div w:id="1995450765">
          <w:marLeft w:val="0"/>
          <w:marRight w:val="0"/>
          <w:marTop w:val="0"/>
          <w:marBottom w:val="0"/>
          <w:divBdr>
            <w:top w:val="none" w:sz="0" w:space="0" w:color="auto"/>
            <w:left w:val="none" w:sz="0" w:space="0" w:color="auto"/>
            <w:bottom w:val="none" w:sz="0" w:space="0" w:color="auto"/>
            <w:right w:val="none" w:sz="0" w:space="0" w:color="auto"/>
          </w:divBdr>
        </w:div>
      </w:divsChild>
    </w:div>
    <w:div w:id="686492921">
      <w:bodyDiv w:val="1"/>
      <w:marLeft w:val="0"/>
      <w:marRight w:val="0"/>
      <w:marTop w:val="0"/>
      <w:marBottom w:val="0"/>
      <w:divBdr>
        <w:top w:val="none" w:sz="0" w:space="0" w:color="auto"/>
        <w:left w:val="none" w:sz="0" w:space="0" w:color="auto"/>
        <w:bottom w:val="none" w:sz="0" w:space="0" w:color="auto"/>
        <w:right w:val="none" w:sz="0" w:space="0" w:color="auto"/>
      </w:divBdr>
    </w:div>
    <w:div w:id="711271643">
      <w:bodyDiv w:val="1"/>
      <w:marLeft w:val="0"/>
      <w:marRight w:val="0"/>
      <w:marTop w:val="0"/>
      <w:marBottom w:val="0"/>
      <w:divBdr>
        <w:top w:val="none" w:sz="0" w:space="0" w:color="auto"/>
        <w:left w:val="none" w:sz="0" w:space="0" w:color="auto"/>
        <w:bottom w:val="none" w:sz="0" w:space="0" w:color="auto"/>
        <w:right w:val="none" w:sz="0" w:space="0" w:color="auto"/>
      </w:divBdr>
      <w:divsChild>
        <w:div w:id="2018657029">
          <w:marLeft w:val="0"/>
          <w:marRight w:val="0"/>
          <w:marTop w:val="0"/>
          <w:marBottom w:val="0"/>
          <w:divBdr>
            <w:top w:val="none" w:sz="0" w:space="0" w:color="auto"/>
            <w:left w:val="none" w:sz="0" w:space="0" w:color="auto"/>
            <w:bottom w:val="none" w:sz="0" w:space="0" w:color="auto"/>
            <w:right w:val="none" w:sz="0" w:space="0" w:color="auto"/>
          </w:divBdr>
        </w:div>
      </w:divsChild>
    </w:div>
    <w:div w:id="786629984">
      <w:bodyDiv w:val="1"/>
      <w:marLeft w:val="0"/>
      <w:marRight w:val="0"/>
      <w:marTop w:val="0"/>
      <w:marBottom w:val="0"/>
      <w:divBdr>
        <w:top w:val="none" w:sz="0" w:space="0" w:color="auto"/>
        <w:left w:val="none" w:sz="0" w:space="0" w:color="auto"/>
        <w:bottom w:val="none" w:sz="0" w:space="0" w:color="auto"/>
        <w:right w:val="none" w:sz="0" w:space="0" w:color="auto"/>
      </w:divBdr>
      <w:divsChild>
        <w:div w:id="1437213830">
          <w:marLeft w:val="0"/>
          <w:marRight w:val="0"/>
          <w:marTop w:val="0"/>
          <w:marBottom w:val="0"/>
          <w:divBdr>
            <w:top w:val="none" w:sz="0" w:space="0" w:color="auto"/>
            <w:left w:val="none" w:sz="0" w:space="0" w:color="auto"/>
            <w:bottom w:val="none" w:sz="0" w:space="0" w:color="auto"/>
            <w:right w:val="none" w:sz="0" w:space="0" w:color="auto"/>
          </w:divBdr>
        </w:div>
      </w:divsChild>
    </w:div>
    <w:div w:id="863783415">
      <w:bodyDiv w:val="1"/>
      <w:marLeft w:val="0"/>
      <w:marRight w:val="0"/>
      <w:marTop w:val="0"/>
      <w:marBottom w:val="0"/>
      <w:divBdr>
        <w:top w:val="none" w:sz="0" w:space="0" w:color="auto"/>
        <w:left w:val="none" w:sz="0" w:space="0" w:color="auto"/>
        <w:bottom w:val="none" w:sz="0" w:space="0" w:color="auto"/>
        <w:right w:val="none" w:sz="0" w:space="0" w:color="auto"/>
      </w:divBdr>
      <w:divsChild>
        <w:div w:id="1204438989">
          <w:marLeft w:val="0"/>
          <w:marRight w:val="0"/>
          <w:marTop w:val="0"/>
          <w:marBottom w:val="0"/>
          <w:divBdr>
            <w:top w:val="none" w:sz="0" w:space="0" w:color="auto"/>
            <w:left w:val="none" w:sz="0" w:space="0" w:color="auto"/>
            <w:bottom w:val="none" w:sz="0" w:space="0" w:color="auto"/>
            <w:right w:val="none" w:sz="0" w:space="0" w:color="auto"/>
          </w:divBdr>
        </w:div>
      </w:divsChild>
    </w:div>
    <w:div w:id="983852016">
      <w:bodyDiv w:val="1"/>
      <w:marLeft w:val="0"/>
      <w:marRight w:val="0"/>
      <w:marTop w:val="0"/>
      <w:marBottom w:val="0"/>
      <w:divBdr>
        <w:top w:val="none" w:sz="0" w:space="0" w:color="auto"/>
        <w:left w:val="none" w:sz="0" w:space="0" w:color="auto"/>
        <w:bottom w:val="none" w:sz="0" w:space="0" w:color="auto"/>
        <w:right w:val="none" w:sz="0" w:space="0" w:color="auto"/>
      </w:divBdr>
    </w:div>
    <w:div w:id="987631727">
      <w:bodyDiv w:val="1"/>
      <w:marLeft w:val="0"/>
      <w:marRight w:val="0"/>
      <w:marTop w:val="0"/>
      <w:marBottom w:val="0"/>
      <w:divBdr>
        <w:top w:val="none" w:sz="0" w:space="0" w:color="auto"/>
        <w:left w:val="none" w:sz="0" w:space="0" w:color="auto"/>
        <w:bottom w:val="none" w:sz="0" w:space="0" w:color="auto"/>
        <w:right w:val="none" w:sz="0" w:space="0" w:color="auto"/>
      </w:divBdr>
      <w:divsChild>
        <w:div w:id="1668626951">
          <w:marLeft w:val="0"/>
          <w:marRight w:val="0"/>
          <w:marTop w:val="0"/>
          <w:marBottom w:val="0"/>
          <w:divBdr>
            <w:top w:val="none" w:sz="0" w:space="0" w:color="auto"/>
            <w:left w:val="none" w:sz="0" w:space="0" w:color="auto"/>
            <w:bottom w:val="none" w:sz="0" w:space="0" w:color="auto"/>
            <w:right w:val="none" w:sz="0" w:space="0" w:color="auto"/>
          </w:divBdr>
        </w:div>
      </w:divsChild>
    </w:div>
    <w:div w:id="1106735736">
      <w:bodyDiv w:val="1"/>
      <w:marLeft w:val="0"/>
      <w:marRight w:val="0"/>
      <w:marTop w:val="0"/>
      <w:marBottom w:val="0"/>
      <w:divBdr>
        <w:top w:val="none" w:sz="0" w:space="0" w:color="auto"/>
        <w:left w:val="none" w:sz="0" w:space="0" w:color="auto"/>
        <w:bottom w:val="none" w:sz="0" w:space="0" w:color="auto"/>
        <w:right w:val="none" w:sz="0" w:space="0" w:color="auto"/>
      </w:divBdr>
    </w:div>
    <w:div w:id="1110197913">
      <w:bodyDiv w:val="1"/>
      <w:marLeft w:val="0"/>
      <w:marRight w:val="0"/>
      <w:marTop w:val="0"/>
      <w:marBottom w:val="0"/>
      <w:divBdr>
        <w:top w:val="none" w:sz="0" w:space="0" w:color="auto"/>
        <w:left w:val="none" w:sz="0" w:space="0" w:color="auto"/>
        <w:bottom w:val="none" w:sz="0" w:space="0" w:color="auto"/>
        <w:right w:val="none" w:sz="0" w:space="0" w:color="auto"/>
      </w:divBdr>
    </w:div>
    <w:div w:id="1119491589">
      <w:bodyDiv w:val="1"/>
      <w:marLeft w:val="0"/>
      <w:marRight w:val="0"/>
      <w:marTop w:val="0"/>
      <w:marBottom w:val="0"/>
      <w:divBdr>
        <w:top w:val="none" w:sz="0" w:space="0" w:color="auto"/>
        <w:left w:val="none" w:sz="0" w:space="0" w:color="auto"/>
        <w:bottom w:val="none" w:sz="0" w:space="0" w:color="auto"/>
        <w:right w:val="none" w:sz="0" w:space="0" w:color="auto"/>
      </w:divBdr>
      <w:divsChild>
        <w:div w:id="1954630326">
          <w:marLeft w:val="0"/>
          <w:marRight w:val="0"/>
          <w:marTop w:val="0"/>
          <w:marBottom w:val="0"/>
          <w:divBdr>
            <w:top w:val="none" w:sz="0" w:space="0" w:color="auto"/>
            <w:left w:val="none" w:sz="0" w:space="0" w:color="auto"/>
            <w:bottom w:val="none" w:sz="0" w:space="0" w:color="auto"/>
            <w:right w:val="none" w:sz="0" w:space="0" w:color="auto"/>
          </w:divBdr>
        </w:div>
      </w:divsChild>
    </w:div>
    <w:div w:id="1157763979">
      <w:bodyDiv w:val="1"/>
      <w:marLeft w:val="0"/>
      <w:marRight w:val="0"/>
      <w:marTop w:val="0"/>
      <w:marBottom w:val="0"/>
      <w:divBdr>
        <w:top w:val="none" w:sz="0" w:space="0" w:color="auto"/>
        <w:left w:val="none" w:sz="0" w:space="0" w:color="auto"/>
        <w:bottom w:val="none" w:sz="0" w:space="0" w:color="auto"/>
        <w:right w:val="none" w:sz="0" w:space="0" w:color="auto"/>
      </w:divBdr>
      <w:divsChild>
        <w:div w:id="526144593">
          <w:marLeft w:val="0"/>
          <w:marRight w:val="0"/>
          <w:marTop w:val="0"/>
          <w:marBottom w:val="0"/>
          <w:divBdr>
            <w:top w:val="none" w:sz="0" w:space="0" w:color="auto"/>
            <w:left w:val="none" w:sz="0" w:space="0" w:color="auto"/>
            <w:bottom w:val="none" w:sz="0" w:space="0" w:color="auto"/>
            <w:right w:val="none" w:sz="0" w:space="0" w:color="auto"/>
          </w:divBdr>
        </w:div>
      </w:divsChild>
    </w:div>
    <w:div w:id="1273126750">
      <w:bodyDiv w:val="1"/>
      <w:marLeft w:val="0"/>
      <w:marRight w:val="0"/>
      <w:marTop w:val="0"/>
      <w:marBottom w:val="0"/>
      <w:divBdr>
        <w:top w:val="none" w:sz="0" w:space="0" w:color="auto"/>
        <w:left w:val="none" w:sz="0" w:space="0" w:color="auto"/>
        <w:bottom w:val="none" w:sz="0" w:space="0" w:color="auto"/>
        <w:right w:val="none" w:sz="0" w:space="0" w:color="auto"/>
      </w:divBdr>
      <w:divsChild>
        <w:div w:id="1596746928">
          <w:marLeft w:val="0"/>
          <w:marRight w:val="0"/>
          <w:marTop w:val="0"/>
          <w:marBottom w:val="0"/>
          <w:divBdr>
            <w:top w:val="none" w:sz="0" w:space="0" w:color="auto"/>
            <w:left w:val="none" w:sz="0" w:space="0" w:color="auto"/>
            <w:bottom w:val="none" w:sz="0" w:space="0" w:color="auto"/>
            <w:right w:val="none" w:sz="0" w:space="0" w:color="auto"/>
          </w:divBdr>
        </w:div>
      </w:divsChild>
    </w:div>
    <w:div w:id="1365473082">
      <w:bodyDiv w:val="1"/>
      <w:marLeft w:val="0"/>
      <w:marRight w:val="0"/>
      <w:marTop w:val="0"/>
      <w:marBottom w:val="0"/>
      <w:divBdr>
        <w:top w:val="none" w:sz="0" w:space="0" w:color="auto"/>
        <w:left w:val="none" w:sz="0" w:space="0" w:color="auto"/>
        <w:bottom w:val="none" w:sz="0" w:space="0" w:color="auto"/>
        <w:right w:val="none" w:sz="0" w:space="0" w:color="auto"/>
      </w:divBdr>
    </w:div>
    <w:div w:id="1368796500">
      <w:bodyDiv w:val="1"/>
      <w:marLeft w:val="0"/>
      <w:marRight w:val="0"/>
      <w:marTop w:val="0"/>
      <w:marBottom w:val="0"/>
      <w:divBdr>
        <w:top w:val="none" w:sz="0" w:space="0" w:color="auto"/>
        <w:left w:val="none" w:sz="0" w:space="0" w:color="auto"/>
        <w:bottom w:val="none" w:sz="0" w:space="0" w:color="auto"/>
        <w:right w:val="none" w:sz="0" w:space="0" w:color="auto"/>
      </w:divBdr>
    </w:div>
    <w:div w:id="1401976821">
      <w:bodyDiv w:val="1"/>
      <w:marLeft w:val="0"/>
      <w:marRight w:val="0"/>
      <w:marTop w:val="0"/>
      <w:marBottom w:val="0"/>
      <w:divBdr>
        <w:top w:val="none" w:sz="0" w:space="0" w:color="auto"/>
        <w:left w:val="none" w:sz="0" w:space="0" w:color="auto"/>
        <w:bottom w:val="none" w:sz="0" w:space="0" w:color="auto"/>
        <w:right w:val="none" w:sz="0" w:space="0" w:color="auto"/>
      </w:divBdr>
      <w:divsChild>
        <w:div w:id="579364646">
          <w:marLeft w:val="0"/>
          <w:marRight w:val="0"/>
          <w:marTop w:val="0"/>
          <w:marBottom w:val="0"/>
          <w:divBdr>
            <w:top w:val="none" w:sz="0" w:space="0" w:color="auto"/>
            <w:left w:val="none" w:sz="0" w:space="0" w:color="auto"/>
            <w:bottom w:val="none" w:sz="0" w:space="0" w:color="auto"/>
            <w:right w:val="none" w:sz="0" w:space="0" w:color="auto"/>
          </w:divBdr>
        </w:div>
      </w:divsChild>
    </w:div>
    <w:div w:id="1404911914">
      <w:bodyDiv w:val="1"/>
      <w:marLeft w:val="0"/>
      <w:marRight w:val="0"/>
      <w:marTop w:val="0"/>
      <w:marBottom w:val="0"/>
      <w:divBdr>
        <w:top w:val="none" w:sz="0" w:space="0" w:color="auto"/>
        <w:left w:val="none" w:sz="0" w:space="0" w:color="auto"/>
        <w:bottom w:val="none" w:sz="0" w:space="0" w:color="auto"/>
        <w:right w:val="none" w:sz="0" w:space="0" w:color="auto"/>
      </w:divBdr>
    </w:div>
    <w:div w:id="1405297689">
      <w:bodyDiv w:val="1"/>
      <w:marLeft w:val="0"/>
      <w:marRight w:val="0"/>
      <w:marTop w:val="0"/>
      <w:marBottom w:val="0"/>
      <w:divBdr>
        <w:top w:val="none" w:sz="0" w:space="0" w:color="auto"/>
        <w:left w:val="none" w:sz="0" w:space="0" w:color="auto"/>
        <w:bottom w:val="none" w:sz="0" w:space="0" w:color="auto"/>
        <w:right w:val="none" w:sz="0" w:space="0" w:color="auto"/>
      </w:divBdr>
    </w:div>
    <w:div w:id="1417095735">
      <w:bodyDiv w:val="1"/>
      <w:marLeft w:val="0"/>
      <w:marRight w:val="0"/>
      <w:marTop w:val="0"/>
      <w:marBottom w:val="0"/>
      <w:divBdr>
        <w:top w:val="none" w:sz="0" w:space="0" w:color="auto"/>
        <w:left w:val="none" w:sz="0" w:space="0" w:color="auto"/>
        <w:bottom w:val="none" w:sz="0" w:space="0" w:color="auto"/>
        <w:right w:val="none" w:sz="0" w:space="0" w:color="auto"/>
      </w:divBdr>
      <w:divsChild>
        <w:div w:id="333649387">
          <w:marLeft w:val="0"/>
          <w:marRight w:val="0"/>
          <w:marTop w:val="0"/>
          <w:marBottom w:val="0"/>
          <w:divBdr>
            <w:top w:val="none" w:sz="0" w:space="0" w:color="auto"/>
            <w:left w:val="none" w:sz="0" w:space="0" w:color="auto"/>
            <w:bottom w:val="none" w:sz="0" w:space="0" w:color="auto"/>
            <w:right w:val="none" w:sz="0" w:space="0" w:color="auto"/>
          </w:divBdr>
          <w:divsChild>
            <w:div w:id="928152055">
              <w:marLeft w:val="0"/>
              <w:marRight w:val="0"/>
              <w:marTop w:val="0"/>
              <w:marBottom w:val="0"/>
              <w:divBdr>
                <w:top w:val="none" w:sz="0" w:space="0" w:color="auto"/>
                <w:left w:val="none" w:sz="0" w:space="0" w:color="auto"/>
                <w:bottom w:val="none" w:sz="0" w:space="0" w:color="auto"/>
                <w:right w:val="none" w:sz="0" w:space="0" w:color="auto"/>
              </w:divBdr>
              <w:divsChild>
                <w:div w:id="377438354">
                  <w:marLeft w:val="0"/>
                  <w:marRight w:val="0"/>
                  <w:marTop w:val="0"/>
                  <w:marBottom w:val="0"/>
                  <w:divBdr>
                    <w:top w:val="none" w:sz="0" w:space="0" w:color="auto"/>
                    <w:left w:val="none" w:sz="0" w:space="0" w:color="auto"/>
                    <w:bottom w:val="none" w:sz="0" w:space="0" w:color="auto"/>
                    <w:right w:val="none" w:sz="0" w:space="0" w:color="auto"/>
                  </w:divBdr>
                  <w:divsChild>
                    <w:div w:id="823470781">
                      <w:marLeft w:val="0"/>
                      <w:marRight w:val="0"/>
                      <w:marTop w:val="0"/>
                      <w:marBottom w:val="0"/>
                      <w:divBdr>
                        <w:top w:val="none" w:sz="0" w:space="0" w:color="auto"/>
                        <w:left w:val="none" w:sz="0" w:space="0" w:color="auto"/>
                        <w:bottom w:val="none" w:sz="0" w:space="0" w:color="auto"/>
                        <w:right w:val="none" w:sz="0" w:space="0" w:color="auto"/>
                      </w:divBdr>
                      <w:divsChild>
                        <w:div w:id="83476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759673">
              <w:marLeft w:val="0"/>
              <w:marRight w:val="0"/>
              <w:marTop w:val="0"/>
              <w:marBottom w:val="0"/>
              <w:divBdr>
                <w:top w:val="none" w:sz="0" w:space="0" w:color="auto"/>
                <w:left w:val="none" w:sz="0" w:space="0" w:color="auto"/>
                <w:bottom w:val="none" w:sz="0" w:space="0" w:color="auto"/>
                <w:right w:val="none" w:sz="0" w:space="0" w:color="auto"/>
              </w:divBdr>
              <w:divsChild>
                <w:div w:id="1220018983">
                  <w:marLeft w:val="0"/>
                  <w:marRight w:val="0"/>
                  <w:marTop w:val="0"/>
                  <w:marBottom w:val="0"/>
                  <w:divBdr>
                    <w:top w:val="none" w:sz="0" w:space="0" w:color="auto"/>
                    <w:left w:val="none" w:sz="0" w:space="0" w:color="auto"/>
                    <w:bottom w:val="none" w:sz="0" w:space="0" w:color="auto"/>
                    <w:right w:val="none" w:sz="0" w:space="0" w:color="auto"/>
                  </w:divBdr>
                  <w:divsChild>
                    <w:div w:id="1141382862">
                      <w:marLeft w:val="0"/>
                      <w:marRight w:val="0"/>
                      <w:marTop w:val="0"/>
                      <w:marBottom w:val="0"/>
                      <w:divBdr>
                        <w:top w:val="none" w:sz="0" w:space="0" w:color="auto"/>
                        <w:left w:val="none" w:sz="0" w:space="0" w:color="auto"/>
                        <w:bottom w:val="none" w:sz="0" w:space="0" w:color="auto"/>
                        <w:right w:val="none" w:sz="0" w:space="0" w:color="auto"/>
                      </w:divBdr>
                      <w:divsChild>
                        <w:div w:id="146750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203532">
              <w:marLeft w:val="0"/>
              <w:marRight w:val="0"/>
              <w:marTop w:val="0"/>
              <w:marBottom w:val="0"/>
              <w:divBdr>
                <w:top w:val="none" w:sz="0" w:space="0" w:color="auto"/>
                <w:left w:val="none" w:sz="0" w:space="0" w:color="auto"/>
                <w:bottom w:val="none" w:sz="0" w:space="0" w:color="auto"/>
                <w:right w:val="none" w:sz="0" w:space="0" w:color="auto"/>
              </w:divBdr>
            </w:div>
            <w:div w:id="1791708328">
              <w:marLeft w:val="0"/>
              <w:marRight w:val="0"/>
              <w:marTop w:val="0"/>
              <w:marBottom w:val="0"/>
              <w:divBdr>
                <w:top w:val="none" w:sz="0" w:space="0" w:color="auto"/>
                <w:left w:val="none" w:sz="0" w:space="0" w:color="auto"/>
                <w:bottom w:val="none" w:sz="0" w:space="0" w:color="auto"/>
                <w:right w:val="none" w:sz="0" w:space="0" w:color="auto"/>
              </w:divBdr>
              <w:divsChild>
                <w:div w:id="1690790425">
                  <w:marLeft w:val="0"/>
                  <w:marRight w:val="0"/>
                  <w:marTop w:val="0"/>
                  <w:marBottom w:val="0"/>
                  <w:divBdr>
                    <w:top w:val="none" w:sz="0" w:space="0" w:color="auto"/>
                    <w:left w:val="none" w:sz="0" w:space="0" w:color="auto"/>
                    <w:bottom w:val="none" w:sz="0" w:space="0" w:color="auto"/>
                    <w:right w:val="none" w:sz="0" w:space="0" w:color="auto"/>
                  </w:divBdr>
                  <w:divsChild>
                    <w:div w:id="90395576">
                      <w:marLeft w:val="0"/>
                      <w:marRight w:val="0"/>
                      <w:marTop w:val="0"/>
                      <w:marBottom w:val="0"/>
                      <w:divBdr>
                        <w:top w:val="none" w:sz="0" w:space="0" w:color="auto"/>
                        <w:left w:val="none" w:sz="0" w:space="0" w:color="auto"/>
                        <w:bottom w:val="none" w:sz="0" w:space="0" w:color="auto"/>
                        <w:right w:val="none" w:sz="0" w:space="0" w:color="auto"/>
                      </w:divBdr>
                      <w:divsChild>
                        <w:div w:id="187499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4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22808">
      <w:bodyDiv w:val="1"/>
      <w:marLeft w:val="0"/>
      <w:marRight w:val="0"/>
      <w:marTop w:val="0"/>
      <w:marBottom w:val="0"/>
      <w:divBdr>
        <w:top w:val="none" w:sz="0" w:space="0" w:color="auto"/>
        <w:left w:val="none" w:sz="0" w:space="0" w:color="auto"/>
        <w:bottom w:val="none" w:sz="0" w:space="0" w:color="auto"/>
        <w:right w:val="none" w:sz="0" w:space="0" w:color="auto"/>
      </w:divBdr>
    </w:div>
    <w:div w:id="1513060444">
      <w:bodyDiv w:val="1"/>
      <w:marLeft w:val="0"/>
      <w:marRight w:val="0"/>
      <w:marTop w:val="0"/>
      <w:marBottom w:val="0"/>
      <w:divBdr>
        <w:top w:val="none" w:sz="0" w:space="0" w:color="auto"/>
        <w:left w:val="none" w:sz="0" w:space="0" w:color="auto"/>
        <w:bottom w:val="none" w:sz="0" w:space="0" w:color="auto"/>
        <w:right w:val="none" w:sz="0" w:space="0" w:color="auto"/>
      </w:divBdr>
      <w:divsChild>
        <w:div w:id="1835409619">
          <w:marLeft w:val="0"/>
          <w:marRight w:val="0"/>
          <w:marTop w:val="0"/>
          <w:marBottom w:val="0"/>
          <w:divBdr>
            <w:top w:val="none" w:sz="0" w:space="0" w:color="auto"/>
            <w:left w:val="none" w:sz="0" w:space="0" w:color="auto"/>
            <w:bottom w:val="none" w:sz="0" w:space="0" w:color="auto"/>
            <w:right w:val="none" w:sz="0" w:space="0" w:color="auto"/>
          </w:divBdr>
        </w:div>
      </w:divsChild>
    </w:div>
    <w:div w:id="1545294968">
      <w:bodyDiv w:val="1"/>
      <w:marLeft w:val="0"/>
      <w:marRight w:val="0"/>
      <w:marTop w:val="0"/>
      <w:marBottom w:val="0"/>
      <w:divBdr>
        <w:top w:val="none" w:sz="0" w:space="0" w:color="auto"/>
        <w:left w:val="none" w:sz="0" w:space="0" w:color="auto"/>
        <w:bottom w:val="none" w:sz="0" w:space="0" w:color="auto"/>
        <w:right w:val="none" w:sz="0" w:space="0" w:color="auto"/>
      </w:divBdr>
    </w:div>
    <w:div w:id="1549873195">
      <w:bodyDiv w:val="1"/>
      <w:marLeft w:val="0"/>
      <w:marRight w:val="0"/>
      <w:marTop w:val="0"/>
      <w:marBottom w:val="0"/>
      <w:divBdr>
        <w:top w:val="none" w:sz="0" w:space="0" w:color="auto"/>
        <w:left w:val="none" w:sz="0" w:space="0" w:color="auto"/>
        <w:bottom w:val="none" w:sz="0" w:space="0" w:color="auto"/>
        <w:right w:val="none" w:sz="0" w:space="0" w:color="auto"/>
      </w:divBdr>
      <w:divsChild>
        <w:div w:id="74282878">
          <w:marLeft w:val="0"/>
          <w:marRight w:val="0"/>
          <w:marTop w:val="0"/>
          <w:marBottom w:val="0"/>
          <w:divBdr>
            <w:top w:val="none" w:sz="0" w:space="0" w:color="auto"/>
            <w:left w:val="none" w:sz="0" w:space="0" w:color="auto"/>
            <w:bottom w:val="none" w:sz="0" w:space="0" w:color="auto"/>
            <w:right w:val="none" w:sz="0" w:space="0" w:color="auto"/>
          </w:divBdr>
        </w:div>
        <w:div w:id="437336849">
          <w:marLeft w:val="0"/>
          <w:marRight w:val="0"/>
          <w:marTop w:val="0"/>
          <w:marBottom w:val="0"/>
          <w:divBdr>
            <w:top w:val="none" w:sz="0" w:space="0" w:color="auto"/>
            <w:left w:val="none" w:sz="0" w:space="0" w:color="auto"/>
            <w:bottom w:val="none" w:sz="0" w:space="0" w:color="auto"/>
            <w:right w:val="none" w:sz="0" w:space="0" w:color="auto"/>
          </w:divBdr>
        </w:div>
        <w:div w:id="655955665">
          <w:marLeft w:val="0"/>
          <w:marRight w:val="0"/>
          <w:marTop w:val="0"/>
          <w:marBottom w:val="0"/>
          <w:divBdr>
            <w:top w:val="none" w:sz="0" w:space="0" w:color="auto"/>
            <w:left w:val="none" w:sz="0" w:space="0" w:color="auto"/>
            <w:bottom w:val="none" w:sz="0" w:space="0" w:color="auto"/>
            <w:right w:val="none" w:sz="0" w:space="0" w:color="auto"/>
          </w:divBdr>
        </w:div>
        <w:div w:id="1339194936">
          <w:marLeft w:val="0"/>
          <w:marRight w:val="0"/>
          <w:marTop w:val="0"/>
          <w:marBottom w:val="0"/>
          <w:divBdr>
            <w:top w:val="none" w:sz="0" w:space="0" w:color="auto"/>
            <w:left w:val="none" w:sz="0" w:space="0" w:color="auto"/>
            <w:bottom w:val="none" w:sz="0" w:space="0" w:color="auto"/>
            <w:right w:val="none" w:sz="0" w:space="0" w:color="auto"/>
          </w:divBdr>
        </w:div>
        <w:div w:id="1524513114">
          <w:marLeft w:val="0"/>
          <w:marRight w:val="0"/>
          <w:marTop w:val="0"/>
          <w:marBottom w:val="0"/>
          <w:divBdr>
            <w:top w:val="none" w:sz="0" w:space="0" w:color="auto"/>
            <w:left w:val="none" w:sz="0" w:space="0" w:color="auto"/>
            <w:bottom w:val="none" w:sz="0" w:space="0" w:color="auto"/>
            <w:right w:val="none" w:sz="0" w:space="0" w:color="auto"/>
          </w:divBdr>
        </w:div>
        <w:div w:id="1812942694">
          <w:marLeft w:val="0"/>
          <w:marRight w:val="0"/>
          <w:marTop w:val="0"/>
          <w:marBottom w:val="0"/>
          <w:divBdr>
            <w:top w:val="none" w:sz="0" w:space="0" w:color="auto"/>
            <w:left w:val="none" w:sz="0" w:space="0" w:color="auto"/>
            <w:bottom w:val="none" w:sz="0" w:space="0" w:color="auto"/>
            <w:right w:val="none" w:sz="0" w:space="0" w:color="auto"/>
          </w:divBdr>
        </w:div>
      </w:divsChild>
    </w:div>
    <w:div w:id="1614632918">
      <w:bodyDiv w:val="1"/>
      <w:marLeft w:val="0"/>
      <w:marRight w:val="0"/>
      <w:marTop w:val="0"/>
      <w:marBottom w:val="0"/>
      <w:divBdr>
        <w:top w:val="none" w:sz="0" w:space="0" w:color="auto"/>
        <w:left w:val="none" w:sz="0" w:space="0" w:color="auto"/>
        <w:bottom w:val="none" w:sz="0" w:space="0" w:color="auto"/>
        <w:right w:val="none" w:sz="0" w:space="0" w:color="auto"/>
      </w:divBdr>
    </w:div>
    <w:div w:id="1622833632">
      <w:bodyDiv w:val="1"/>
      <w:marLeft w:val="0"/>
      <w:marRight w:val="0"/>
      <w:marTop w:val="0"/>
      <w:marBottom w:val="0"/>
      <w:divBdr>
        <w:top w:val="none" w:sz="0" w:space="0" w:color="auto"/>
        <w:left w:val="none" w:sz="0" w:space="0" w:color="auto"/>
        <w:bottom w:val="none" w:sz="0" w:space="0" w:color="auto"/>
        <w:right w:val="none" w:sz="0" w:space="0" w:color="auto"/>
      </w:divBdr>
      <w:divsChild>
        <w:div w:id="775293214">
          <w:marLeft w:val="3600"/>
          <w:marRight w:val="0"/>
          <w:marTop w:val="0"/>
          <w:marBottom w:val="0"/>
          <w:divBdr>
            <w:top w:val="none" w:sz="0" w:space="0" w:color="auto"/>
            <w:left w:val="none" w:sz="0" w:space="0" w:color="auto"/>
            <w:bottom w:val="none" w:sz="0" w:space="0" w:color="auto"/>
            <w:right w:val="none" w:sz="0" w:space="0" w:color="auto"/>
          </w:divBdr>
        </w:div>
      </w:divsChild>
    </w:div>
    <w:div w:id="1644895450">
      <w:bodyDiv w:val="1"/>
      <w:marLeft w:val="0"/>
      <w:marRight w:val="0"/>
      <w:marTop w:val="0"/>
      <w:marBottom w:val="0"/>
      <w:divBdr>
        <w:top w:val="none" w:sz="0" w:space="0" w:color="auto"/>
        <w:left w:val="none" w:sz="0" w:space="0" w:color="auto"/>
        <w:bottom w:val="none" w:sz="0" w:space="0" w:color="auto"/>
        <w:right w:val="none" w:sz="0" w:space="0" w:color="auto"/>
      </w:divBdr>
    </w:div>
    <w:div w:id="1813714580">
      <w:bodyDiv w:val="1"/>
      <w:marLeft w:val="0"/>
      <w:marRight w:val="0"/>
      <w:marTop w:val="0"/>
      <w:marBottom w:val="0"/>
      <w:divBdr>
        <w:top w:val="none" w:sz="0" w:space="0" w:color="auto"/>
        <w:left w:val="none" w:sz="0" w:space="0" w:color="auto"/>
        <w:bottom w:val="none" w:sz="0" w:space="0" w:color="auto"/>
        <w:right w:val="none" w:sz="0" w:space="0" w:color="auto"/>
      </w:divBdr>
    </w:div>
    <w:div w:id="1867060017">
      <w:bodyDiv w:val="1"/>
      <w:marLeft w:val="0"/>
      <w:marRight w:val="0"/>
      <w:marTop w:val="0"/>
      <w:marBottom w:val="0"/>
      <w:divBdr>
        <w:top w:val="none" w:sz="0" w:space="0" w:color="auto"/>
        <w:left w:val="none" w:sz="0" w:space="0" w:color="auto"/>
        <w:bottom w:val="none" w:sz="0" w:space="0" w:color="auto"/>
        <w:right w:val="none" w:sz="0" w:space="0" w:color="auto"/>
      </w:divBdr>
    </w:div>
    <w:div w:id="1911311603">
      <w:bodyDiv w:val="1"/>
      <w:marLeft w:val="0"/>
      <w:marRight w:val="0"/>
      <w:marTop w:val="0"/>
      <w:marBottom w:val="0"/>
      <w:divBdr>
        <w:top w:val="none" w:sz="0" w:space="0" w:color="auto"/>
        <w:left w:val="none" w:sz="0" w:space="0" w:color="auto"/>
        <w:bottom w:val="none" w:sz="0" w:space="0" w:color="auto"/>
        <w:right w:val="none" w:sz="0" w:space="0" w:color="auto"/>
      </w:divBdr>
      <w:divsChild>
        <w:div w:id="67655945">
          <w:marLeft w:val="0"/>
          <w:marRight w:val="0"/>
          <w:marTop w:val="0"/>
          <w:marBottom w:val="0"/>
          <w:divBdr>
            <w:top w:val="none" w:sz="0" w:space="0" w:color="auto"/>
            <w:left w:val="none" w:sz="0" w:space="0" w:color="auto"/>
            <w:bottom w:val="none" w:sz="0" w:space="0" w:color="auto"/>
            <w:right w:val="none" w:sz="0" w:space="0" w:color="auto"/>
          </w:divBdr>
        </w:div>
        <w:div w:id="71507307">
          <w:marLeft w:val="0"/>
          <w:marRight w:val="0"/>
          <w:marTop w:val="0"/>
          <w:marBottom w:val="0"/>
          <w:divBdr>
            <w:top w:val="none" w:sz="0" w:space="0" w:color="auto"/>
            <w:left w:val="none" w:sz="0" w:space="0" w:color="auto"/>
            <w:bottom w:val="none" w:sz="0" w:space="0" w:color="auto"/>
            <w:right w:val="none" w:sz="0" w:space="0" w:color="auto"/>
          </w:divBdr>
        </w:div>
        <w:div w:id="111558515">
          <w:marLeft w:val="0"/>
          <w:marRight w:val="0"/>
          <w:marTop w:val="0"/>
          <w:marBottom w:val="0"/>
          <w:divBdr>
            <w:top w:val="none" w:sz="0" w:space="0" w:color="auto"/>
            <w:left w:val="none" w:sz="0" w:space="0" w:color="auto"/>
            <w:bottom w:val="none" w:sz="0" w:space="0" w:color="auto"/>
            <w:right w:val="none" w:sz="0" w:space="0" w:color="auto"/>
          </w:divBdr>
        </w:div>
        <w:div w:id="158615168">
          <w:marLeft w:val="0"/>
          <w:marRight w:val="0"/>
          <w:marTop w:val="0"/>
          <w:marBottom w:val="0"/>
          <w:divBdr>
            <w:top w:val="none" w:sz="0" w:space="0" w:color="auto"/>
            <w:left w:val="none" w:sz="0" w:space="0" w:color="auto"/>
            <w:bottom w:val="none" w:sz="0" w:space="0" w:color="auto"/>
            <w:right w:val="none" w:sz="0" w:space="0" w:color="auto"/>
          </w:divBdr>
        </w:div>
        <w:div w:id="178391196">
          <w:marLeft w:val="0"/>
          <w:marRight w:val="0"/>
          <w:marTop w:val="0"/>
          <w:marBottom w:val="0"/>
          <w:divBdr>
            <w:top w:val="none" w:sz="0" w:space="0" w:color="auto"/>
            <w:left w:val="none" w:sz="0" w:space="0" w:color="auto"/>
            <w:bottom w:val="none" w:sz="0" w:space="0" w:color="auto"/>
            <w:right w:val="none" w:sz="0" w:space="0" w:color="auto"/>
          </w:divBdr>
        </w:div>
        <w:div w:id="194586544">
          <w:marLeft w:val="0"/>
          <w:marRight w:val="0"/>
          <w:marTop w:val="0"/>
          <w:marBottom w:val="0"/>
          <w:divBdr>
            <w:top w:val="none" w:sz="0" w:space="0" w:color="auto"/>
            <w:left w:val="none" w:sz="0" w:space="0" w:color="auto"/>
            <w:bottom w:val="none" w:sz="0" w:space="0" w:color="auto"/>
            <w:right w:val="none" w:sz="0" w:space="0" w:color="auto"/>
          </w:divBdr>
        </w:div>
        <w:div w:id="384138976">
          <w:marLeft w:val="0"/>
          <w:marRight w:val="0"/>
          <w:marTop w:val="0"/>
          <w:marBottom w:val="0"/>
          <w:divBdr>
            <w:top w:val="none" w:sz="0" w:space="0" w:color="auto"/>
            <w:left w:val="none" w:sz="0" w:space="0" w:color="auto"/>
            <w:bottom w:val="none" w:sz="0" w:space="0" w:color="auto"/>
            <w:right w:val="none" w:sz="0" w:space="0" w:color="auto"/>
          </w:divBdr>
        </w:div>
        <w:div w:id="409816571">
          <w:marLeft w:val="0"/>
          <w:marRight w:val="0"/>
          <w:marTop w:val="0"/>
          <w:marBottom w:val="0"/>
          <w:divBdr>
            <w:top w:val="none" w:sz="0" w:space="0" w:color="auto"/>
            <w:left w:val="none" w:sz="0" w:space="0" w:color="auto"/>
            <w:bottom w:val="none" w:sz="0" w:space="0" w:color="auto"/>
            <w:right w:val="none" w:sz="0" w:space="0" w:color="auto"/>
          </w:divBdr>
        </w:div>
        <w:div w:id="539167706">
          <w:marLeft w:val="0"/>
          <w:marRight w:val="0"/>
          <w:marTop w:val="0"/>
          <w:marBottom w:val="0"/>
          <w:divBdr>
            <w:top w:val="none" w:sz="0" w:space="0" w:color="auto"/>
            <w:left w:val="none" w:sz="0" w:space="0" w:color="auto"/>
            <w:bottom w:val="none" w:sz="0" w:space="0" w:color="auto"/>
            <w:right w:val="none" w:sz="0" w:space="0" w:color="auto"/>
          </w:divBdr>
        </w:div>
        <w:div w:id="589697333">
          <w:marLeft w:val="0"/>
          <w:marRight w:val="0"/>
          <w:marTop w:val="0"/>
          <w:marBottom w:val="0"/>
          <w:divBdr>
            <w:top w:val="none" w:sz="0" w:space="0" w:color="auto"/>
            <w:left w:val="none" w:sz="0" w:space="0" w:color="auto"/>
            <w:bottom w:val="none" w:sz="0" w:space="0" w:color="auto"/>
            <w:right w:val="none" w:sz="0" w:space="0" w:color="auto"/>
          </w:divBdr>
        </w:div>
        <w:div w:id="651984285">
          <w:marLeft w:val="0"/>
          <w:marRight w:val="0"/>
          <w:marTop w:val="0"/>
          <w:marBottom w:val="0"/>
          <w:divBdr>
            <w:top w:val="none" w:sz="0" w:space="0" w:color="auto"/>
            <w:left w:val="none" w:sz="0" w:space="0" w:color="auto"/>
            <w:bottom w:val="none" w:sz="0" w:space="0" w:color="auto"/>
            <w:right w:val="none" w:sz="0" w:space="0" w:color="auto"/>
          </w:divBdr>
        </w:div>
        <w:div w:id="852649828">
          <w:marLeft w:val="0"/>
          <w:marRight w:val="0"/>
          <w:marTop w:val="0"/>
          <w:marBottom w:val="0"/>
          <w:divBdr>
            <w:top w:val="none" w:sz="0" w:space="0" w:color="auto"/>
            <w:left w:val="none" w:sz="0" w:space="0" w:color="auto"/>
            <w:bottom w:val="none" w:sz="0" w:space="0" w:color="auto"/>
            <w:right w:val="none" w:sz="0" w:space="0" w:color="auto"/>
          </w:divBdr>
        </w:div>
        <w:div w:id="892887260">
          <w:marLeft w:val="0"/>
          <w:marRight w:val="0"/>
          <w:marTop w:val="0"/>
          <w:marBottom w:val="0"/>
          <w:divBdr>
            <w:top w:val="none" w:sz="0" w:space="0" w:color="auto"/>
            <w:left w:val="none" w:sz="0" w:space="0" w:color="auto"/>
            <w:bottom w:val="none" w:sz="0" w:space="0" w:color="auto"/>
            <w:right w:val="none" w:sz="0" w:space="0" w:color="auto"/>
          </w:divBdr>
        </w:div>
        <w:div w:id="1139349081">
          <w:marLeft w:val="0"/>
          <w:marRight w:val="0"/>
          <w:marTop w:val="0"/>
          <w:marBottom w:val="0"/>
          <w:divBdr>
            <w:top w:val="none" w:sz="0" w:space="0" w:color="auto"/>
            <w:left w:val="none" w:sz="0" w:space="0" w:color="auto"/>
            <w:bottom w:val="none" w:sz="0" w:space="0" w:color="auto"/>
            <w:right w:val="none" w:sz="0" w:space="0" w:color="auto"/>
          </w:divBdr>
        </w:div>
        <w:div w:id="1141459074">
          <w:marLeft w:val="0"/>
          <w:marRight w:val="0"/>
          <w:marTop w:val="0"/>
          <w:marBottom w:val="0"/>
          <w:divBdr>
            <w:top w:val="none" w:sz="0" w:space="0" w:color="auto"/>
            <w:left w:val="none" w:sz="0" w:space="0" w:color="auto"/>
            <w:bottom w:val="none" w:sz="0" w:space="0" w:color="auto"/>
            <w:right w:val="none" w:sz="0" w:space="0" w:color="auto"/>
          </w:divBdr>
        </w:div>
        <w:div w:id="1146699444">
          <w:marLeft w:val="0"/>
          <w:marRight w:val="0"/>
          <w:marTop w:val="0"/>
          <w:marBottom w:val="0"/>
          <w:divBdr>
            <w:top w:val="none" w:sz="0" w:space="0" w:color="auto"/>
            <w:left w:val="none" w:sz="0" w:space="0" w:color="auto"/>
            <w:bottom w:val="none" w:sz="0" w:space="0" w:color="auto"/>
            <w:right w:val="none" w:sz="0" w:space="0" w:color="auto"/>
          </w:divBdr>
        </w:div>
        <w:div w:id="1205556376">
          <w:marLeft w:val="0"/>
          <w:marRight w:val="0"/>
          <w:marTop w:val="0"/>
          <w:marBottom w:val="0"/>
          <w:divBdr>
            <w:top w:val="none" w:sz="0" w:space="0" w:color="auto"/>
            <w:left w:val="none" w:sz="0" w:space="0" w:color="auto"/>
            <w:bottom w:val="none" w:sz="0" w:space="0" w:color="auto"/>
            <w:right w:val="none" w:sz="0" w:space="0" w:color="auto"/>
          </w:divBdr>
        </w:div>
        <w:div w:id="1298950856">
          <w:marLeft w:val="0"/>
          <w:marRight w:val="0"/>
          <w:marTop w:val="0"/>
          <w:marBottom w:val="0"/>
          <w:divBdr>
            <w:top w:val="none" w:sz="0" w:space="0" w:color="auto"/>
            <w:left w:val="none" w:sz="0" w:space="0" w:color="auto"/>
            <w:bottom w:val="none" w:sz="0" w:space="0" w:color="auto"/>
            <w:right w:val="none" w:sz="0" w:space="0" w:color="auto"/>
          </w:divBdr>
        </w:div>
        <w:div w:id="1413619633">
          <w:marLeft w:val="0"/>
          <w:marRight w:val="0"/>
          <w:marTop w:val="0"/>
          <w:marBottom w:val="0"/>
          <w:divBdr>
            <w:top w:val="none" w:sz="0" w:space="0" w:color="auto"/>
            <w:left w:val="none" w:sz="0" w:space="0" w:color="auto"/>
            <w:bottom w:val="none" w:sz="0" w:space="0" w:color="auto"/>
            <w:right w:val="none" w:sz="0" w:space="0" w:color="auto"/>
          </w:divBdr>
        </w:div>
        <w:div w:id="1422413761">
          <w:marLeft w:val="0"/>
          <w:marRight w:val="0"/>
          <w:marTop w:val="0"/>
          <w:marBottom w:val="0"/>
          <w:divBdr>
            <w:top w:val="none" w:sz="0" w:space="0" w:color="auto"/>
            <w:left w:val="none" w:sz="0" w:space="0" w:color="auto"/>
            <w:bottom w:val="none" w:sz="0" w:space="0" w:color="auto"/>
            <w:right w:val="none" w:sz="0" w:space="0" w:color="auto"/>
          </w:divBdr>
        </w:div>
        <w:div w:id="1601135979">
          <w:marLeft w:val="0"/>
          <w:marRight w:val="0"/>
          <w:marTop w:val="0"/>
          <w:marBottom w:val="0"/>
          <w:divBdr>
            <w:top w:val="none" w:sz="0" w:space="0" w:color="auto"/>
            <w:left w:val="none" w:sz="0" w:space="0" w:color="auto"/>
            <w:bottom w:val="none" w:sz="0" w:space="0" w:color="auto"/>
            <w:right w:val="none" w:sz="0" w:space="0" w:color="auto"/>
          </w:divBdr>
        </w:div>
        <w:div w:id="1641837306">
          <w:marLeft w:val="0"/>
          <w:marRight w:val="0"/>
          <w:marTop w:val="0"/>
          <w:marBottom w:val="0"/>
          <w:divBdr>
            <w:top w:val="none" w:sz="0" w:space="0" w:color="auto"/>
            <w:left w:val="none" w:sz="0" w:space="0" w:color="auto"/>
            <w:bottom w:val="none" w:sz="0" w:space="0" w:color="auto"/>
            <w:right w:val="none" w:sz="0" w:space="0" w:color="auto"/>
          </w:divBdr>
        </w:div>
        <w:div w:id="1693648483">
          <w:marLeft w:val="0"/>
          <w:marRight w:val="0"/>
          <w:marTop w:val="0"/>
          <w:marBottom w:val="0"/>
          <w:divBdr>
            <w:top w:val="none" w:sz="0" w:space="0" w:color="auto"/>
            <w:left w:val="none" w:sz="0" w:space="0" w:color="auto"/>
            <w:bottom w:val="none" w:sz="0" w:space="0" w:color="auto"/>
            <w:right w:val="none" w:sz="0" w:space="0" w:color="auto"/>
          </w:divBdr>
        </w:div>
        <w:div w:id="1763649151">
          <w:marLeft w:val="0"/>
          <w:marRight w:val="0"/>
          <w:marTop w:val="0"/>
          <w:marBottom w:val="0"/>
          <w:divBdr>
            <w:top w:val="none" w:sz="0" w:space="0" w:color="auto"/>
            <w:left w:val="none" w:sz="0" w:space="0" w:color="auto"/>
            <w:bottom w:val="none" w:sz="0" w:space="0" w:color="auto"/>
            <w:right w:val="none" w:sz="0" w:space="0" w:color="auto"/>
          </w:divBdr>
        </w:div>
        <w:div w:id="1852790766">
          <w:marLeft w:val="0"/>
          <w:marRight w:val="0"/>
          <w:marTop w:val="0"/>
          <w:marBottom w:val="0"/>
          <w:divBdr>
            <w:top w:val="none" w:sz="0" w:space="0" w:color="auto"/>
            <w:left w:val="none" w:sz="0" w:space="0" w:color="auto"/>
            <w:bottom w:val="none" w:sz="0" w:space="0" w:color="auto"/>
            <w:right w:val="none" w:sz="0" w:space="0" w:color="auto"/>
          </w:divBdr>
        </w:div>
        <w:div w:id="1863737670">
          <w:marLeft w:val="0"/>
          <w:marRight w:val="0"/>
          <w:marTop w:val="0"/>
          <w:marBottom w:val="0"/>
          <w:divBdr>
            <w:top w:val="none" w:sz="0" w:space="0" w:color="auto"/>
            <w:left w:val="none" w:sz="0" w:space="0" w:color="auto"/>
            <w:bottom w:val="none" w:sz="0" w:space="0" w:color="auto"/>
            <w:right w:val="none" w:sz="0" w:space="0" w:color="auto"/>
          </w:divBdr>
        </w:div>
        <w:div w:id="1885873228">
          <w:marLeft w:val="0"/>
          <w:marRight w:val="0"/>
          <w:marTop w:val="0"/>
          <w:marBottom w:val="0"/>
          <w:divBdr>
            <w:top w:val="none" w:sz="0" w:space="0" w:color="auto"/>
            <w:left w:val="none" w:sz="0" w:space="0" w:color="auto"/>
            <w:bottom w:val="none" w:sz="0" w:space="0" w:color="auto"/>
            <w:right w:val="none" w:sz="0" w:space="0" w:color="auto"/>
          </w:divBdr>
        </w:div>
        <w:div w:id="2012023955">
          <w:marLeft w:val="0"/>
          <w:marRight w:val="0"/>
          <w:marTop w:val="0"/>
          <w:marBottom w:val="0"/>
          <w:divBdr>
            <w:top w:val="none" w:sz="0" w:space="0" w:color="auto"/>
            <w:left w:val="none" w:sz="0" w:space="0" w:color="auto"/>
            <w:bottom w:val="none" w:sz="0" w:space="0" w:color="auto"/>
            <w:right w:val="none" w:sz="0" w:space="0" w:color="auto"/>
          </w:divBdr>
        </w:div>
        <w:div w:id="2067409482">
          <w:marLeft w:val="0"/>
          <w:marRight w:val="0"/>
          <w:marTop w:val="0"/>
          <w:marBottom w:val="0"/>
          <w:divBdr>
            <w:top w:val="none" w:sz="0" w:space="0" w:color="auto"/>
            <w:left w:val="none" w:sz="0" w:space="0" w:color="auto"/>
            <w:bottom w:val="none" w:sz="0" w:space="0" w:color="auto"/>
            <w:right w:val="none" w:sz="0" w:space="0" w:color="auto"/>
          </w:divBdr>
        </w:div>
      </w:divsChild>
    </w:div>
    <w:div w:id="1955089004">
      <w:bodyDiv w:val="1"/>
      <w:marLeft w:val="0"/>
      <w:marRight w:val="0"/>
      <w:marTop w:val="0"/>
      <w:marBottom w:val="0"/>
      <w:divBdr>
        <w:top w:val="none" w:sz="0" w:space="0" w:color="auto"/>
        <w:left w:val="none" w:sz="0" w:space="0" w:color="auto"/>
        <w:bottom w:val="none" w:sz="0" w:space="0" w:color="auto"/>
        <w:right w:val="none" w:sz="0" w:space="0" w:color="auto"/>
      </w:divBdr>
    </w:div>
    <w:div w:id="1965383695">
      <w:bodyDiv w:val="1"/>
      <w:marLeft w:val="0"/>
      <w:marRight w:val="0"/>
      <w:marTop w:val="0"/>
      <w:marBottom w:val="0"/>
      <w:divBdr>
        <w:top w:val="none" w:sz="0" w:space="0" w:color="auto"/>
        <w:left w:val="none" w:sz="0" w:space="0" w:color="auto"/>
        <w:bottom w:val="none" w:sz="0" w:space="0" w:color="auto"/>
        <w:right w:val="none" w:sz="0" w:space="0" w:color="auto"/>
      </w:divBdr>
      <w:divsChild>
        <w:div w:id="2074112588">
          <w:marLeft w:val="0"/>
          <w:marRight w:val="0"/>
          <w:marTop w:val="0"/>
          <w:marBottom w:val="0"/>
          <w:divBdr>
            <w:top w:val="none" w:sz="0" w:space="0" w:color="auto"/>
            <w:left w:val="none" w:sz="0" w:space="0" w:color="auto"/>
            <w:bottom w:val="none" w:sz="0" w:space="0" w:color="auto"/>
            <w:right w:val="none" w:sz="0" w:space="0" w:color="auto"/>
          </w:divBdr>
        </w:div>
      </w:divsChild>
    </w:div>
    <w:div w:id="2048022912">
      <w:bodyDiv w:val="1"/>
      <w:marLeft w:val="0"/>
      <w:marRight w:val="0"/>
      <w:marTop w:val="0"/>
      <w:marBottom w:val="0"/>
      <w:divBdr>
        <w:top w:val="none" w:sz="0" w:space="0" w:color="auto"/>
        <w:left w:val="none" w:sz="0" w:space="0" w:color="auto"/>
        <w:bottom w:val="none" w:sz="0" w:space="0" w:color="auto"/>
        <w:right w:val="none" w:sz="0" w:space="0" w:color="auto"/>
      </w:divBdr>
      <w:divsChild>
        <w:div w:id="2042316181">
          <w:marLeft w:val="0"/>
          <w:marRight w:val="0"/>
          <w:marTop w:val="0"/>
          <w:marBottom w:val="0"/>
          <w:divBdr>
            <w:top w:val="none" w:sz="0" w:space="0" w:color="auto"/>
            <w:left w:val="none" w:sz="0" w:space="0" w:color="auto"/>
            <w:bottom w:val="none" w:sz="0" w:space="0" w:color="auto"/>
            <w:right w:val="none" w:sz="0" w:space="0" w:color="auto"/>
          </w:divBdr>
        </w:div>
      </w:divsChild>
    </w:div>
    <w:div w:id="2057965756">
      <w:bodyDiv w:val="1"/>
      <w:marLeft w:val="0"/>
      <w:marRight w:val="0"/>
      <w:marTop w:val="0"/>
      <w:marBottom w:val="0"/>
      <w:divBdr>
        <w:top w:val="none" w:sz="0" w:space="0" w:color="auto"/>
        <w:left w:val="none" w:sz="0" w:space="0" w:color="auto"/>
        <w:bottom w:val="none" w:sz="0" w:space="0" w:color="auto"/>
        <w:right w:val="none" w:sz="0" w:space="0" w:color="auto"/>
      </w:divBdr>
      <w:divsChild>
        <w:div w:id="1154956926">
          <w:marLeft w:val="0"/>
          <w:marRight w:val="0"/>
          <w:marTop w:val="0"/>
          <w:marBottom w:val="0"/>
          <w:divBdr>
            <w:top w:val="none" w:sz="0" w:space="0" w:color="auto"/>
            <w:left w:val="none" w:sz="0" w:space="0" w:color="auto"/>
            <w:bottom w:val="none" w:sz="0" w:space="0" w:color="auto"/>
            <w:right w:val="none" w:sz="0" w:space="0" w:color="auto"/>
          </w:divBdr>
        </w:div>
      </w:divsChild>
    </w:div>
    <w:div w:id="2135247437">
      <w:bodyDiv w:val="1"/>
      <w:marLeft w:val="0"/>
      <w:marRight w:val="0"/>
      <w:marTop w:val="0"/>
      <w:marBottom w:val="0"/>
      <w:divBdr>
        <w:top w:val="none" w:sz="0" w:space="0" w:color="auto"/>
        <w:left w:val="none" w:sz="0" w:space="0" w:color="auto"/>
        <w:bottom w:val="none" w:sz="0" w:space="0" w:color="auto"/>
        <w:right w:val="none" w:sz="0" w:space="0" w:color="auto"/>
      </w:divBdr>
      <w:divsChild>
        <w:div w:id="2068395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lobalpartnership.org/fr/funding/gpe-multiplier" TargetMode="External"/><Relationship Id="rId18" Type="http://schemas.openxmlformats.org/officeDocument/2006/relationships/hyperlink" Target="https://www.globalpartnership.org/fr/content/guide-pour-la-preparation-dun-pacte-de-partenariat-version-preliminaire" TargetMode="External"/><Relationship Id="rId26" Type="http://schemas.openxmlformats.org/officeDocument/2006/relationships/hyperlink" Target="https://www.globalpartnership.org/fr/content/mandat-du-groupe-consultatif-technique-independant" TargetMode="External"/><Relationship Id="rId39" Type="http://schemas.openxmlformats.org/officeDocument/2006/relationships/footer" Target="footer2.xml"/><Relationship Id="rId21" Type="http://schemas.openxmlformats.org/officeDocument/2006/relationships/hyperlink" Target="https://www.globalpartnership.org/fr/content/guide-pour-la-preparation-dun-pacte-de-partenariat-version-preliminaire" TargetMode="External"/><Relationship Id="rId34" Type="http://schemas.openxmlformats.org/officeDocument/2006/relationships/hyperlink" Target="https://www.instagram.com/gpforeducation/"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lobalpartnership.org/fr/content/guide-danalyse-des-facteurs-favorables-aux-financements-pour-la-transformation-du-systeme" TargetMode="External"/><Relationship Id="rId20" Type="http://schemas.openxmlformats.org/officeDocument/2006/relationships/hyperlink" Target="https://www.globalpartnership.org/fr/content/directives-operationnelles-du-fonds-effet-multiplicateur-du-gpe-2021-2025-version" TargetMode="External"/><Relationship Id="rId29" Type="http://schemas.openxmlformats.org/officeDocument/2006/relationships/hyperlink" Target="mailto:gpe_grant_submission@globalpartnership.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lobalpartnership.org/where-we-work/partner-countries" TargetMode="External"/><Relationship Id="rId32" Type="http://schemas.openxmlformats.org/officeDocument/2006/relationships/hyperlink" Target="https://www.linkedin.com/company/global-partnership-for-education-world-bank/" TargetMode="External"/><Relationship Id="rId37" Type="http://schemas.openxmlformats.org/officeDocument/2006/relationships/hyperlink" Target="mailto:information@globalpartnership.org" TargetMode="Externa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globalpartnership.org/content/list-countries-and-grant-eligibility" TargetMode="External"/><Relationship Id="rId23" Type="http://schemas.openxmlformats.org/officeDocument/2006/relationships/hyperlink" Target="https://www.globalpartnership.org/fr/funding/gpe-multiplier" TargetMode="External"/><Relationship Id="rId28" Type="http://schemas.openxmlformats.org/officeDocument/2006/relationships/image" Target="media/image4.png"/><Relationship Id="rId36" Type="http://schemas.openxmlformats.org/officeDocument/2006/relationships/hyperlink" Target="https://www.facebook.com/globalpartnership" TargetMode="External"/><Relationship Id="rId10" Type="http://schemas.openxmlformats.org/officeDocument/2006/relationships/endnotes" Target="endnotes.xml"/><Relationship Id="rId19" Type="http://schemas.openxmlformats.org/officeDocument/2006/relationships/hyperlink" Target="mailto:gpe_grant_submission@globalpartnership.org" TargetMode="External"/><Relationship Id="rId31" Type="http://schemas.openxmlformats.org/officeDocument/2006/relationships/hyperlink" Target="https://www.flickr.com/photos/gpforeducation" TargetMode="External"/><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lobalpartnership.org/fr/content/evaluer-les-manifestations-dinteret-pour-le-fonds-effet-multiplicateur-du-gpe" TargetMode="External"/><Relationship Id="rId22" Type="http://schemas.openxmlformats.org/officeDocument/2006/relationships/hyperlink" Target="https://www.globalpartnership.org/fr/funding/girls-education-accelerator" TargetMode="External"/><Relationship Id="rId27" Type="http://schemas.openxmlformats.org/officeDocument/2006/relationships/image" Target="media/image3.png"/><Relationship Id="rId30" Type="http://schemas.openxmlformats.org/officeDocument/2006/relationships/image" Target="media/image5.emf"/><Relationship Id="rId35" Type="http://schemas.openxmlformats.org/officeDocument/2006/relationships/hyperlink" Target="https://twitter.com/gpforeducation"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globalpartnership.org/fr/content/mandat-du-groupe-consultatif-technique-independant" TargetMode="External"/><Relationship Id="rId25" Type="http://schemas.openxmlformats.org/officeDocument/2006/relationships/hyperlink" Target="https://www.globalpartnership.org/fr/content/guide-danalyse-des-facteurs-favorables-aux-financements-pour-la-transformation-du-systeme" TargetMode="External"/><Relationship Id="rId33" Type="http://schemas.openxmlformats.org/officeDocument/2006/relationships/hyperlink" Target="https://www.youtube.com/gpforeducation" TargetMode="External"/><Relationship Id="rId38"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D594473D634CC42BB747FCBA4E79D2A"/>
        <w:category>
          <w:name w:val="Général"/>
          <w:gallery w:val="placeholder"/>
        </w:category>
        <w:types>
          <w:type w:val="bbPlcHdr"/>
        </w:types>
        <w:behaviors>
          <w:behavior w:val="content"/>
        </w:behaviors>
        <w:guid w:val="{7B285EDE-3777-7544-8D8B-B87AC704B721}"/>
      </w:docPartPr>
      <w:docPartBody>
        <w:p w:rsidR="00C46BFD" w:rsidRDefault="00D3015B" w:rsidP="00D3015B">
          <w:pPr>
            <w:pStyle w:val="5D594473D634CC42BB747FCBA4E79D2A"/>
          </w:pPr>
          <w:r w:rsidRPr="00546742">
            <w:rPr>
              <w:rStyle w:val="PlaceholderText"/>
              <w:rFonts w:ascii="Calibri" w:hAnsi="Calibri" w:cs="Arial"/>
              <w:color w:val="803F91"/>
            </w:rPr>
            <w:t>Click here to enter text.</w:t>
          </w:r>
        </w:p>
      </w:docPartBody>
    </w:docPart>
    <w:docPart>
      <w:docPartPr>
        <w:name w:val="291316C2E4BE0242A0965CF54E293ACF"/>
        <w:category>
          <w:name w:val="Général"/>
          <w:gallery w:val="placeholder"/>
        </w:category>
        <w:types>
          <w:type w:val="bbPlcHdr"/>
        </w:types>
        <w:behaviors>
          <w:behavior w:val="content"/>
        </w:behaviors>
        <w:guid w:val="{063D32E8-B731-2442-94C1-033F1FCE1A50}"/>
      </w:docPartPr>
      <w:docPartBody>
        <w:p w:rsidR="00C46BFD" w:rsidRDefault="00D3015B" w:rsidP="00D3015B">
          <w:pPr>
            <w:pStyle w:val="291316C2E4BE0242A0965CF54E293ACF"/>
          </w:pPr>
          <w:r w:rsidRPr="00546742">
            <w:rPr>
              <w:rStyle w:val="PlaceholderText"/>
              <w:rFonts w:ascii="Calibri" w:hAnsi="Calibri" w:cs="Arial"/>
              <w:color w:val="803F91"/>
            </w:rPr>
            <w:t>Click here to enter text.</w:t>
          </w:r>
        </w:p>
      </w:docPartBody>
    </w:docPart>
    <w:docPart>
      <w:docPartPr>
        <w:name w:val="6A36180D6BA6DE49B44AD864D27E07E0"/>
        <w:category>
          <w:name w:val="Général"/>
          <w:gallery w:val="placeholder"/>
        </w:category>
        <w:types>
          <w:type w:val="bbPlcHdr"/>
        </w:types>
        <w:behaviors>
          <w:behavior w:val="content"/>
        </w:behaviors>
        <w:guid w:val="{4085D144-7959-6E43-975F-2EB3C2B3C079}"/>
      </w:docPartPr>
      <w:docPartBody>
        <w:p w:rsidR="00C46BFD" w:rsidRDefault="00D3015B" w:rsidP="00D3015B">
          <w:pPr>
            <w:pStyle w:val="6A36180D6BA6DE49B44AD864D27E07E0"/>
          </w:pPr>
          <w:r w:rsidRPr="00546742">
            <w:rPr>
              <w:rStyle w:val="PlaceholderText"/>
              <w:rFonts w:ascii="Calibri" w:hAnsi="Calibri" w:cs="Arial"/>
              <w:color w:val="803F91"/>
            </w:rPr>
            <w:t>Click here to enter text.</w:t>
          </w:r>
        </w:p>
      </w:docPartBody>
    </w:docPart>
    <w:docPart>
      <w:docPartPr>
        <w:name w:val="A89F526BBF082847AD1955B9F7E2E0FE"/>
        <w:category>
          <w:name w:val="Général"/>
          <w:gallery w:val="placeholder"/>
        </w:category>
        <w:types>
          <w:type w:val="bbPlcHdr"/>
        </w:types>
        <w:behaviors>
          <w:behavior w:val="content"/>
        </w:behaviors>
        <w:guid w:val="{47B1E770-C655-8648-8732-CD39D79F91E7}"/>
      </w:docPartPr>
      <w:docPartBody>
        <w:p w:rsidR="00C46BFD" w:rsidRDefault="00D3015B" w:rsidP="00D3015B">
          <w:pPr>
            <w:pStyle w:val="A89F526BBF082847AD1955B9F7E2E0FE"/>
          </w:pPr>
          <w:r w:rsidRPr="00546742">
            <w:rPr>
              <w:rStyle w:val="PlaceholderText"/>
              <w:rFonts w:ascii="Calibri" w:hAnsi="Calibri" w:cs="Arial"/>
              <w:color w:val="803F91"/>
            </w:rPr>
            <w:t>Click here to enter text.</w:t>
          </w:r>
        </w:p>
      </w:docPartBody>
    </w:docPart>
    <w:docPart>
      <w:docPartPr>
        <w:name w:val="B11993DF3CA87B498D7F77AC90C385EA"/>
        <w:category>
          <w:name w:val="Général"/>
          <w:gallery w:val="placeholder"/>
        </w:category>
        <w:types>
          <w:type w:val="bbPlcHdr"/>
        </w:types>
        <w:behaviors>
          <w:behavior w:val="content"/>
        </w:behaviors>
        <w:guid w:val="{1A7B228A-315B-474D-BA7B-0CA5A19E34B0}"/>
      </w:docPartPr>
      <w:docPartBody>
        <w:p w:rsidR="00C46BFD" w:rsidRDefault="00D3015B" w:rsidP="00D3015B">
          <w:pPr>
            <w:pStyle w:val="B11993DF3CA87B498D7F77AC90C385EA"/>
          </w:pPr>
          <w:r w:rsidRPr="00546742">
            <w:rPr>
              <w:rStyle w:val="PlaceholderText"/>
              <w:rFonts w:ascii="Calibri" w:hAnsi="Calibri" w:cs="Arial"/>
              <w:color w:val="803F91"/>
            </w:rPr>
            <w:t>Click here to enter text.</w:t>
          </w:r>
        </w:p>
      </w:docPartBody>
    </w:docPart>
    <w:docPart>
      <w:docPartPr>
        <w:name w:val="5D5D45EE46603A4CB3FA67DF27582DAD"/>
        <w:category>
          <w:name w:val="Général"/>
          <w:gallery w:val="placeholder"/>
        </w:category>
        <w:types>
          <w:type w:val="bbPlcHdr"/>
        </w:types>
        <w:behaviors>
          <w:behavior w:val="content"/>
        </w:behaviors>
        <w:guid w:val="{CD1DA6BA-5B8D-5E4A-A20D-64301E0D323A}"/>
      </w:docPartPr>
      <w:docPartBody>
        <w:p w:rsidR="00C46BFD" w:rsidRDefault="00D3015B" w:rsidP="00D3015B">
          <w:pPr>
            <w:pStyle w:val="5D5D45EE46603A4CB3FA67DF27582DAD"/>
          </w:pPr>
          <w:r w:rsidRPr="00546742">
            <w:rPr>
              <w:rStyle w:val="PlaceholderText"/>
              <w:rFonts w:ascii="Calibri" w:hAnsi="Calibri" w:cs="Arial"/>
              <w:color w:val="803F91"/>
            </w:rPr>
            <w:t>Click here to enter text.</w:t>
          </w:r>
        </w:p>
      </w:docPartBody>
    </w:docPart>
    <w:docPart>
      <w:docPartPr>
        <w:name w:val="CC62A52654143F4EAC6031463C5B5DAD"/>
        <w:category>
          <w:name w:val="Général"/>
          <w:gallery w:val="placeholder"/>
        </w:category>
        <w:types>
          <w:type w:val="bbPlcHdr"/>
        </w:types>
        <w:behaviors>
          <w:behavior w:val="content"/>
        </w:behaviors>
        <w:guid w:val="{BDEF9C48-C804-4B4B-B906-DC1F4918C13A}"/>
      </w:docPartPr>
      <w:docPartBody>
        <w:p w:rsidR="00C46BFD" w:rsidRDefault="00D3015B" w:rsidP="00D3015B">
          <w:pPr>
            <w:pStyle w:val="CC62A52654143F4EAC6031463C5B5DAD"/>
          </w:pPr>
          <w:r w:rsidRPr="00546742">
            <w:rPr>
              <w:rStyle w:val="PlaceholderText"/>
              <w:rFonts w:ascii="Calibri" w:hAnsi="Calibri" w:cs="Arial"/>
              <w:color w:val="803F91"/>
            </w:rPr>
            <w:t>Click here to enter text.</w:t>
          </w:r>
        </w:p>
      </w:docPartBody>
    </w:docPart>
    <w:docPart>
      <w:docPartPr>
        <w:name w:val="CE103D1671F7744DBC57A7FF8E15937D"/>
        <w:category>
          <w:name w:val="Général"/>
          <w:gallery w:val="placeholder"/>
        </w:category>
        <w:types>
          <w:type w:val="bbPlcHdr"/>
        </w:types>
        <w:behaviors>
          <w:behavior w:val="content"/>
        </w:behaviors>
        <w:guid w:val="{EC1BC2A9-85C2-CF44-96C6-3A26C8881AC6}"/>
      </w:docPartPr>
      <w:docPartBody>
        <w:p w:rsidR="00C46BFD" w:rsidRDefault="00D3015B" w:rsidP="00D3015B">
          <w:pPr>
            <w:pStyle w:val="CE103D1671F7744DBC57A7FF8E15937D"/>
          </w:pPr>
          <w:r w:rsidRPr="00546742">
            <w:rPr>
              <w:rStyle w:val="PlaceholderText"/>
              <w:rFonts w:ascii="Calibri" w:hAnsi="Calibri" w:cs="Arial"/>
              <w:color w:val="803F91"/>
            </w:rPr>
            <w:t>Click here to enter text.</w:t>
          </w:r>
        </w:p>
      </w:docPartBody>
    </w:docPart>
    <w:docPart>
      <w:docPartPr>
        <w:name w:val="3469EB920F149A40B4B78AD365993921"/>
        <w:category>
          <w:name w:val="Général"/>
          <w:gallery w:val="placeholder"/>
        </w:category>
        <w:types>
          <w:type w:val="bbPlcHdr"/>
        </w:types>
        <w:behaviors>
          <w:behavior w:val="content"/>
        </w:behaviors>
        <w:guid w:val="{8C28835D-5A4D-FD41-B3A8-E2742B7C715A}"/>
      </w:docPartPr>
      <w:docPartBody>
        <w:p w:rsidR="00C46BFD" w:rsidRDefault="00D3015B" w:rsidP="00D3015B">
          <w:pPr>
            <w:pStyle w:val="3469EB920F149A40B4B78AD365993921"/>
          </w:pPr>
          <w:r w:rsidRPr="00546742">
            <w:rPr>
              <w:rStyle w:val="PlaceholderText"/>
              <w:rFonts w:ascii="Calibri" w:hAnsi="Calibri" w:cs="Arial"/>
              <w:color w:val="803F91"/>
            </w:rPr>
            <w:t>Click here to enter text.</w:t>
          </w:r>
        </w:p>
      </w:docPartBody>
    </w:docPart>
    <w:docPart>
      <w:docPartPr>
        <w:name w:val="935EF178E85E5A4181CCC363B6C20CC2"/>
        <w:category>
          <w:name w:val="Général"/>
          <w:gallery w:val="placeholder"/>
        </w:category>
        <w:types>
          <w:type w:val="bbPlcHdr"/>
        </w:types>
        <w:behaviors>
          <w:behavior w:val="content"/>
        </w:behaviors>
        <w:guid w:val="{3D6F336B-174C-C546-B65E-BABE24DB277E}"/>
      </w:docPartPr>
      <w:docPartBody>
        <w:p w:rsidR="00C46BFD" w:rsidRDefault="00D3015B" w:rsidP="00D3015B">
          <w:pPr>
            <w:pStyle w:val="935EF178E85E5A4181CCC363B6C20CC2"/>
          </w:pPr>
          <w:r w:rsidRPr="00546742">
            <w:rPr>
              <w:rStyle w:val="PlaceholderText"/>
              <w:rFonts w:ascii="Calibri" w:hAnsi="Calibri" w:cs="Arial"/>
              <w:color w:val="803F91"/>
            </w:rPr>
            <w:t>Click here to enter text.</w:t>
          </w:r>
        </w:p>
      </w:docPartBody>
    </w:docPart>
    <w:docPart>
      <w:docPartPr>
        <w:name w:val="B789BFC59245DF41878D3BE77FAFC7DA"/>
        <w:category>
          <w:name w:val="Général"/>
          <w:gallery w:val="placeholder"/>
        </w:category>
        <w:types>
          <w:type w:val="bbPlcHdr"/>
        </w:types>
        <w:behaviors>
          <w:behavior w:val="content"/>
        </w:behaviors>
        <w:guid w:val="{DED7BBEF-3E1F-4646-858B-3A4F5C03D1B6}"/>
      </w:docPartPr>
      <w:docPartBody>
        <w:p w:rsidR="00C46BFD" w:rsidRDefault="00D3015B" w:rsidP="00D3015B">
          <w:pPr>
            <w:pStyle w:val="B789BFC59245DF41878D3BE77FAFC7DA"/>
          </w:pPr>
          <w:r w:rsidRPr="00546742">
            <w:rPr>
              <w:rStyle w:val="PlaceholderText"/>
              <w:rFonts w:ascii="Calibri" w:hAnsi="Calibri" w:cs="Arial"/>
              <w:color w:val="803F91"/>
            </w:rPr>
            <w:t>Click here to enter text.</w:t>
          </w:r>
        </w:p>
      </w:docPartBody>
    </w:docPart>
    <w:docPart>
      <w:docPartPr>
        <w:name w:val="8656E0E91C48484398CC8F2EF8929558"/>
        <w:category>
          <w:name w:val="Général"/>
          <w:gallery w:val="placeholder"/>
        </w:category>
        <w:types>
          <w:type w:val="bbPlcHdr"/>
        </w:types>
        <w:behaviors>
          <w:behavior w:val="content"/>
        </w:behaviors>
        <w:guid w:val="{67E6B4B0-9506-474E-8B6C-DFA87E1E69B0}"/>
      </w:docPartPr>
      <w:docPartBody>
        <w:p w:rsidR="00C46BFD" w:rsidRDefault="00D3015B" w:rsidP="00D3015B">
          <w:pPr>
            <w:pStyle w:val="8656E0E91C48484398CC8F2EF8929558"/>
          </w:pPr>
          <w:r w:rsidRPr="00546742">
            <w:rPr>
              <w:rStyle w:val="PlaceholderText"/>
              <w:rFonts w:ascii="Calibri" w:hAnsi="Calibri" w:cs="Arial"/>
              <w:color w:val="803F91"/>
            </w:rPr>
            <w:t>Click here to enter text.</w:t>
          </w:r>
        </w:p>
      </w:docPartBody>
    </w:docPart>
    <w:docPart>
      <w:docPartPr>
        <w:name w:val="FC575EA9093C0D4E920B9BC50E0E58B4"/>
        <w:category>
          <w:name w:val="Général"/>
          <w:gallery w:val="placeholder"/>
        </w:category>
        <w:types>
          <w:type w:val="bbPlcHdr"/>
        </w:types>
        <w:behaviors>
          <w:behavior w:val="content"/>
        </w:behaviors>
        <w:guid w:val="{7A417F89-E5F2-484B-B5D6-869A5B7A475A}"/>
      </w:docPartPr>
      <w:docPartBody>
        <w:p w:rsidR="00C46BFD" w:rsidRDefault="00D3015B" w:rsidP="00D3015B">
          <w:pPr>
            <w:pStyle w:val="FC575EA9093C0D4E920B9BC50E0E58B4"/>
          </w:pPr>
          <w:r w:rsidRPr="00546742">
            <w:rPr>
              <w:rStyle w:val="PlaceholderText"/>
              <w:rFonts w:ascii="Calibri" w:hAnsi="Calibri" w:cs="Arial"/>
              <w:color w:val="803F91"/>
            </w:rPr>
            <w:t>Click here to enter text.</w:t>
          </w:r>
        </w:p>
      </w:docPartBody>
    </w:docPart>
    <w:docPart>
      <w:docPartPr>
        <w:name w:val="6DEE3EE7819F4D418873152F0CF38143"/>
        <w:category>
          <w:name w:val="Général"/>
          <w:gallery w:val="placeholder"/>
        </w:category>
        <w:types>
          <w:type w:val="bbPlcHdr"/>
        </w:types>
        <w:behaviors>
          <w:behavior w:val="content"/>
        </w:behaviors>
        <w:guid w:val="{DB9D782F-9FE5-9C42-BB5F-07E03A0DD726}"/>
      </w:docPartPr>
      <w:docPartBody>
        <w:p w:rsidR="00C46BFD" w:rsidRDefault="00D3015B" w:rsidP="00D3015B">
          <w:pPr>
            <w:pStyle w:val="6DEE3EE7819F4D418873152F0CF38143"/>
          </w:pPr>
          <w:r w:rsidRPr="00546742">
            <w:rPr>
              <w:rStyle w:val="PlaceholderText"/>
              <w:rFonts w:ascii="Calibri" w:hAnsi="Calibri" w:cs="Arial"/>
              <w:color w:val="803F91"/>
            </w:rPr>
            <w:t>Click here to enter text.</w:t>
          </w:r>
        </w:p>
      </w:docPartBody>
    </w:docPart>
    <w:docPart>
      <w:docPartPr>
        <w:name w:val="AFA81AC83044724AB057700CF4C5EB63"/>
        <w:category>
          <w:name w:val="Général"/>
          <w:gallery w:val="placeholder"/>
        </w:category>
        <w:types>
          <w:type w:val="bbPlcHdr"/>
        </w:types>
        <w:behaviors>
          <w:behavior w:val="content"/>
        </w:behaviors>
        <w:guid w:val="{1C55752D-11F8-5245-9BA1-E8F6B20693C6}"/>
      </w:docPartPr>
      <w:docPartBody>
        <w:p w:rsidR="00C46BFD" w:rsidRDefault="00D3015B" w:rsidP="00D3015B">
          <w:pPr>
            <w:pStyle w:val="AFA81AC83044724AB057700CF4C5EB63"/>
          </w:pPr>
          <w:r w:rsidRPr="00546742">
            <w:rPr>
              <w:rStyle w:val="PlaceholderText"/>
              <w:rFonts w:ascii="Calibri" w:hAnsi="Calibri" w:cs="Arial"/>
              <w:color w:val="803F91"/>
            </w:rPr>
            <w:t>Click here to enter text.</w:t>
          </w:r>
        </w:p>
      </w:docPartBody>
    </w:docPart>
    <w:docPart>
      <w:docPartPr>
        <w:name w:val="4DB690841086144DA495DAAF5C2F7B7D"/>
        <w:category>
          <w:name w:val="Général"/>
          <w:gallery w:val="placeholder"/>
        </w:category>
        <w:types>
          <w:type w:val="bbPlcHdr"/>
        </w:types>
        <w:behaviors>
          <w:behavior w:val="content"/>
        </w:behaviors>
        <w:guid w:val="{F2D44AB4-F040-9847-8934-EE64C6AE36CA}"/>
      </w:docPartPr>
      <w:docPartBody>
        <w:p w:rsidR="00C46BFD" w:rsidRDefault="00D3015B" w:rsidP="00D3015B">
          <w:pPr>
            <w:pStyle w:val="4DB690841086144DA495DAAF5C2F7B7D"/>
          </w:pPr>
          <w:r w:rsidRPr="00546742">
            <w:rPr>
              <w:rStyle w:val="PlaceholderText"/>
              <w:rFonts w:ascii="Calibri" w:hAnsi="Calibri" w:cs="Arial"/>
              <w:color w:val="803F91"/>
            </w:rPr>
            <w:t>Click here to enter text.</w:t>
          </w:r>
        </w:p>
      </w:docPartBody>
    </w:docPart>
    <w:docPart>
      <w:docPartPr>
        <w:name w:val="55BB6A53DF3DDD4691430256C0A16260"/>
        <w:category>
          <w:name w:val="Général"/>
          <w:gallery w:val="placeholder"/>
        </w:category>
        <w:types>
          <w:type w:val="bbPlcHdr"/>
        </w:types>
        <w:behaviors>
          <w:behavior w:val="content"/>
        </w:behaviors>
        <w:guid w:val="{6D3FCD0F-0432-2342-B80F-9DCC1C2E14D8}"/>
      </w:docPartPr>
      <w:docPartBody>
        <w:p w:rsidR="00C46BFD" w:rsidRDefault="00D3015B" w:rsidP="00D3015B">
          <w:pPr>
            <w:pStyle w:val="55BB6A53DF3DDD4691430256C0A16260"/>
          </w:pPr>
          <w:r w:rsidRPr="00546742">
            <w:rPr>
              <w:rStyle w:val="PlaceholderText"/>
              <w:rFonts w:ascii="Calibri" w:hAnsi="Calibri" w:cs="Arial"/>
              <w:color w:val="803F91"/>
            </w:rPr>
            <w:t>Click here to enter text.</w:t>
          </w:r>
        </w:p>
      </w:docPartBody>
    </w:docPart>
    <w:docPart>
      <w:docPartPr>
        <w:name w:val="E26A8855D1D0A047A2F597844A70C1F6"/>
        <w:category>
          <w:name w:val="Général"/>
          <w:gallery w:val="placeholder"/>
        </w:category>
        <w:types>
          <w:type w:val="bbPlcHdr"/>
        </w:types>
        <w:behaviors>
          <w:behavior w:val="content"/>
        </w:behaviors>
        <w:guid w:val="{692AB6C1-DFDA-BD4B-AA26-920C5E56A81C}"/>
      </w:docPartPr>
      <w:docPartBody>
        <w:p w:rsidR="00C46BFD" w:rsidRDefault="00D3015B" w:rsidP="00D3015B">
          <w:pPr>
            <w:pStyle w:val="E26A8855D1D0A047A2F597844A70C1F6"/>
          </w:pPr>
          <w:r w:rsidRPr="00546742">
            <w:rPr>
              <w:rStyle w:val="PlaceholderText"/>
              <w:rFonts w:ascii="Calibri" w:hAnsi="Calibri" w:cs="Arial"/>
              <w:color w:val="803F91"/>
            </w:rPr>
            <w:t>Click here to enter text.</w:t>
          </w:r>
        </w:p>
      </w:docPartBody>
    </w:docPart>
    <w:docPart>
      <w:docPartPr>
        <w:name w:val="3198DFD3B28F8A4191DE2DD1BA984964"/>
        <w:category>
          <w:name w:val="Général"/>
          <w:gallery w:val="placeholder"/>
        </w:category>
        <w:types>
          <w:type w:val="bbPlcHdr"/>
        </w:types>
        <w:behaviors>
          <w:behavior w:val="content"/>
        </w:behaviors>
        <w:guid w:val="{E2805F5C-A22D-264D-AB56-B2610E664FC1}"/>
      </w:docPartPr>
      <w:docPartBody>
        <w:p w:rsidR="00C46BFD" w:rsidRDefault="00D3015B" w:rsidP="00D3015B">
          <w:pPr>
            <w:pStyle w:val="3198DFD3B28F8A4191DE2DD1BA984964"/>
          </w:pPr>
          <w:r w:rsidRPr="00546742">
            <w:rPr>
              <w:rStyle w:val="PlaceholderText"/>
              <w:rFonts w:ascii="Calibri" w:hAnsi="Calibri" w:cs="Arial"/>
              <w:color w:val="803F91"/>
            </w:rPr>
            <w:t>Click here to enter text.</w:t>
          </w:r>
        </w:p>
      </w:docPartBody>
    </w:docPart>
    <w:docPart>
      <w:docPartPr>
        <w:name w:val="7951275350D7EB4CA543650042B7DD29"/>
        <w:category>
          <w:name w:val="Général"/>
          <w:gallery w:val="placeholder"/>
        </w:category>
        <w:types>
          <w:type w:val="bbPlcHdr"/>
        </w:types>
        <w:behaviors>
          <w:behavior w:val="content"/>
        </w:behaviors>
        <w:guid w:val="{E3385F00-9194-7B42-B3D2-DD2CCDE27485}"/>
      </w:docPartPr>
      <w:docPartBody>
        <w:p w:rsidR="00C46BFD" w:rsidRDefault="00D3015B" w:rsidP="00D3015B">
          <w:pPr>
            <w:pStyle w:val="7951275350D7EB4CA543650042B7DD29"/>
          </w:pPr>
          <w:r w:rsidRPr="00546742">
            <w:rPr>
              <w:rStyle w:val="PlaceholderText"/>
              <w:rFonts w:ascii="Calibri" w:hAnsi="Calibri" w:cs="Arial"/>
              <w:color w:val="803F91"/>
            </w:rPr>
            <w:t>Click here to enter text.</w:t>
          </w:r>
        </w:p>
      </w:docPartBody>
    </w:docPart>
    <w:docPart>
      <w:docPartPr>
        <w:name w:val="1728FC700AAB564D8E8EC44749C1D09B"/>
        <w:category>
          <w:name w:val="Général"/>
          <w:gallery w:val="placeholder"/>
        </w:category>
        <w:types>
          <w:type w:val="bbPlcHdr"/>
        </w:types>
        <w:behaviors>
          <w:behavior w:val="content"/>
        </w:behaviors>
        <w:guid w:val="{4CC38F9F-1120-FC45-AD93-0260665CF121}"/>
      </w:docPartPr>
      <w:docPartBody>
        <w:p w:rsidR="00C46BFD" w:rsidRDefault="00D3015B" w:rsidP="00D3015B">
          <w:pPr>
            <w:pStyle w:val="1728FC700AAB564D8E8EC44749C1D09B"/>
          </w:pPr>
          <w:r w:rsidRPr="00546742">
            <w:rPr>
              <w:rStyle w:val="PlaceholderText"/>
              <w:rFonts w:ascii="Calibri" w:hAnsi="Calibri" w:cs="Arial"/>
              <w:color w:val="803F91"/>
            </w:rPr>
            <w:t>Click here to enter text.</w:t>
          </w:r>
        </w:p>
      </w:docPartBody>
    </w:docPart>
    <w:docPart>
      <w:docPartPr>
        <w:name w:val="57ED1B0677A2F34CA39516B806A1F77A"/>
        <w:category>
          <w:name w:val="Général"/>
          <w:gallery w:val="placeholder"/>
        </w:category>
        <w:types>
          <w:type w:val="bbPlcHdr"/>
        </w:types>
        <w:behaviors>
          <w:behavior w:val="content"/>
        </w:behaviors>
        <w:guid w:val="{A74AAF2C-F538-DC46-8D2A-C66A64A1A89E}"/>
      </w:docPartPr>
      <w:docPartBody>
        <w:p w:rsidR="00C46BFD" w:rsidRDefault="00D3015B" w:rsidP="00D3015B">
          <w:pPr>
            <w:pStyle w:val="57ED1B0677A2F34CA39516B806A1F77A"/>
          </w:pPr>
          <w:r w:rsidRPr="00546742">
            <w:rPr>
              <w:rStyle w:val="PlaceholderText"/>
              <w:rFonts w:ascii="Calibri" w:hAnsi="Calibri" w:cs="Arial"/>
              <w:color w:val="803F91"/>
            </w:rPr>
            <w:t>Click here to enter text.</w:t>
          </w:r>
        </w:p>
      </w:docPartBody>
    </w:docPart>
    <w:docPart>
      <w:docPartPr>
        <w:name w:val="534FEC5CE0922A4893418AAB4D9730E6"/>
        <w:category>
          <w:name w:val="Général"/>
          <w:gallery w:val="placeholder"/>
        </w:category>
        <w:types>
          <w:type w:val="bbPlcHdr"/>
        </w:types>
        <w:behaviors>
          <w:behavior w:val="content"/>
        </w:behaviors>
        <w:guid w:val="{AB8D5F26-9AC6-FF44-91A7-8DBDD7CAF297}"/>
      </w:docPartPr>
      <w:docPartBody>
        <w:p w:rsidR="00C46BFD" w:rsidRDefault="00D3015B" w:rsidP="00D3015B">
          <w:pPr>
            <w:pStyle w:val="534FEC5CE0922A4893418AAB4D9730E6"/>
          </w:pPr>
          <w:r w:rsidRPr="00546742">
            <w:rPr>
              <w:rStyle w:val="PlaceholderText"/>
              <w:rFonts w:ascii="Calibri" w:hAnsi="Calibri" w:cs="Arial"/>
              <w:color w:val="803F91"/>
            </w:rPr>
            <w:t>Click here to enter text.</w:t>
          </w:r>
        </w:p>
      </w:docPartBody>
    </w:docPart>
    <w:docPart>
      <w:docPartPr>
        <w:name w:val="E374215A8A3822459C0727C2115D834A"/>
        <w:category>
          <w:name w:val="Général"/>
          <w:gallery w:val="placeholder"/>
        </w:category>
        <w:types>
          <w:type w:val="bbPlcHdr"/>
        </w:types>
        <w:behaviors>
          <w:behavior w:val="content"/>
        </w:behaviors>
        <w:guid w:val="{D1260F12-A934-2146-9270-9A29078B1538}"/>
      </w:docPartPr>
      <w:docPartBody>
        <w:p w:rsidR="00C46BFD" w:rsidRDefault="00D3015B" w:rsidP="00D3015B">
          <w:pPr>
            <w:pStyle w:val="E374215A8A3822459C0727C2115D834A"/>
          </w:pPr>
          <w:r w:rsidRPr="00546742">
            <w:rPr>
              <w:rStyle w:val="PlaceholderText"/>
              <w:rFonts w:ascii="Calibri" w:hAnsi="Calibri" w:cs="Arial"/>
              <w:color w:val="803F91"/>
            </w:rPr>
            <w:t>Click here to enter text.</w:t>
          </w:r>
        </w:p>
      </w:docPartBody>
    </w:docPart>
    <w:docPart>
      <w:docPartPr>
        <w:name w:val="E54D35FADE0C3F40A8F100F0C44C92B2"/>
        <w:category>
          <w:name w:val="Général"/>
          <w:gallery w:val="placeholder"/>
        </w:category>
        <w:types>
          <w:type w:val="bbPlcHdr"/>
        </w:types>
        <w:behaviors>
          <w:behavior w:val="content"/>
        </w:behaviors>
        <w:guid w:val="{FF030724-25D0-EF4B-8435-ADEDEF7402BF}"/>
      </w:docPartPr>
      <w:docPartBody>
        <w:p w:rsidR="00C46BFD" w:rsidRDefault="00D3015B" w:rsidP="00D3015B">
          <w:pPr>
            <w:pStyle w:val="E54D35FADE0C3F40A8F100F0C44C92B2"/>
          </w:pPr>
          <w:r w:rsidRPr="00546742">
            <w:rPr>
              <w:rStyle w:val="PlaceholderText"/>
              <w:rFonts w:ascii="Calibri" w:hAnsi="Calibri" w:cs="Arial"/>
              <w:color w:val="803F91"/>
            </w:rPr>
            <w:t>Click here to enter text.</w:t>
          </w:r>
        </w:p>
      </w:docPartBody>
    </w:docPart>
    <w:docPart>
      <w:docPartPr>
        <w:name w:val="8F8E940798D2DA47BDEDD6333FC51CB0"/>
        <w:category>
          <w:name w:val="Général"/>
          <w:gallery w:val="placeholder"/>
        </w:category>
        <w:types>
          <w:type w:val="bbPlcHdr"/>
        </w:types>
        <w:behaviors>
          <w:behavior w:val="content"/>
        </w:behaviors>
        <w:guid w:val="{99175CAD-1781-8741-8A1F-244A14C73942}"/>
      </w:docPartPr>
      <w:docPartBody>
        <w:p w:rsidR="00C46BFD" w:rsidRDefault="00D3015B" w:rsidP="00D3015B">
          <w:pPr>
            <w:pStyle w:val="8F8E940798D2DA47BDEDD6333FC51CB0"/>
          </w:pPr>
          <w:r w:rsidRPr="00546742">
            <w:rPr>
              <w:rStyle w:val="PlaceholderText"/>
              <w:rFonts w:ascii="Calibri" w:hAnsi="Calibri" w:cs="Arial"/>
              <w:color w:val="803F91"/>
            </w:rPr>
            <w:t>Click here to enter text.</w:t>
          </w:r>
        </w:p>
      </w:docPartBody>
    </w:docPart>
    <w:docPart>
      <w:docPartPr>
        <w:name w:val="CB484C6AD8CAEB46887ABDE6FBF16580"/>
        <w:category>
          <w:name w:val="Général"/>
          <w:gallery w:val="placeholder"/>
        </w:category>
        <w:types>
          <w:type w:val="bbPlcHdr"/>
        </w:types>
        <w:behaviors>
          <w:behavior w:val="content"/>
        </w:behaviors>
        <w:guid w:val="{1A87DC2F-85D4-EC4A-A00B-82ED1D5EC28D}"/>
      </w:docPartPr>
      <w:docPartBody>
        <w:p w:rsidR="00C46BFD" w:rsidRDefault="00D3015B" w:rsidP="00D3015B">
          <w:pPr>
            <w:pStyle w:val="CB484C6AD8CAEB46887ABDE6FBF16580"/>
          </w:pPr>
          <w:r w:rsidRPr="00546742">
            <w:rPr>
              <w:rStyle w:val="PlaceholderText"/>
              <w:rFonts w:ascii="Calibri" w:hAnsi="Calibri" w:cs="Arial"/>
              <w:color w:val="803F91"/>
            </w:rPr>
            <w:t>Click here to enter text.</w:t>
          </w:r>
        </w:p>
      </w:docPartBody>
    </w:docPart>
    <w:docPart>
      <w:docPartPr>
        <w:name w:val="9ECB89A4E61C83429BCD43E26578F463"/>
        <w:category>
          <w:name w:val="Général"/>
          <w:gallery w:val="placeholder"/>
        </w:category>
        <w:types>
          <w:type w:val="bbPlcHdr"/>
        </w:types>
        <w:behaviors>
          <w:behavior w:val="content"/>
        </w:behaviors>
        <w:guid w:val="{AC0EA4CC-500B-474F-ACB0-2D3231AD146E}"/>
      </w:docPartPr>
      <w:docPartBody>
        <w:p w:rsidR="00C46BFD" w:rsidRDefault="00D3015B" w:rsidP="00D3015B">
          <w:pPr>
            <w:pStyle w:val="9ECB89A4E61C83429BCD43E26578F463"/>
          </w:pPr>
          <w:r w:rsidRPr="00546742">
            <w:rPr>
              <w:rStyle w:val="PlaceholderText"/>
              <w:rFonts w:ascii="Calibri" w:hAnsi="Calibri" w:cs="Arial"/>
              <w:color w:val="803F91"/>
            </w:rPr>
            <w:t>Click here to enter text.</w:t>
          </w:r>
        </w:p>
      </w:docPartBody>
    </w:docPart>
    <w:docPart>
      <w:docPartPr>
        <w:name w:val="71D7FFD0DFCAF1458BBE0CB829A96B8B"/>
        <w:category>
          <w:name w:val="Général"/>
          <w:gallery w:val="placeholder"/>
        </w:category>
        <w:types>
          <w:type w:val="bbPlcHdr"/>
        </w:types>
        <w:behaviors>
          <w:behavior w:val="content"/>
        </w:behaviors>
        <w:guid w:val="{CD0880A2-86EE-054A-A52E-893AA7AD2530}"/>
      </w:docPartPr>
      <w:docPartBody>
        <w:p w:rsidR="00C46BFD" w:rsidRDefault="00D3015B" w:rsidP="00D3015B">
          <w:pPr>
            <w:pStyle w:val="71D7FFD0DFCAF1458BBE0CB829A96B8B"/>
          </w:pPr>
          <w:r w:rsidRPr="00546742">
            <w:rPr>
              <w:rStyle w:val="PlaceholderText"/>
              <w:rFonts w:ascii="Calibri" w:hAnsi="Calibri" w:cs="Arial"/>
              <w:color w:val="803F91"/>
            </w:rPr>
            <w:t>Click here to enter text.</w:t>
          </w:r>
        </w:p>
      </w:docPartBody>
    </w:docPart>
    <w:docPart>
      <w:docPartPr>
        <w:name w:val="DF1BC7922653F845BEC03C4CE54B657F"/>
        <w:category>
          <w:name w:val="Général"/>
          <w:gallery w:val="placeholder"/>
        </w:category>
        <w:types>
          <w:type w:val="bbPlcHdr"/>
        </w:types>
        <w:behaviors>
          <w:behavior w:val="content"/>
        </w:behaviors>
        <w:guid w:val="{D473A9B5-1066-8E45-A06C-B9F75114D528}"/>
      </w:docPartPr>
      <w:docPartBody>
        <w:p w:rsidR="00C46BFD" w:rsidRDefault="00D3015B" w:rsidP="00D3015B">
          <w:pPr>
            <w:pStyle w:val="DF1BC7922653F845BEC03C4CE54B657F"/>
          </w:pPr>
          <w:r w:rsidRPr="00546742">
            <w:rPr>
              <w:rStyle w:val="PlaceholderText"/>
              <w:rFonts w:ascii="Calibri" w:hAnsi="Calibri" w:cs="Arial"/>
              <w:color w:val="803F91"/>
            </w:rPr>
            <w:t>Click here to enter text.</w:t>
          </w:r>
        </w:p>
      </w:docPartBody>
    </w:docPart>
    <w:docPart>
      <w:docPartPr>
        <w:name w:val="F5D48DFF99D0654CBB17C418719B4E18"/>
        <w:category>
          <w:name w:val="Général"/>
          <w:gallery w:val="placeholder"/>
        </w:category>
        <w:types>
          <w:type w:val="bbPlcHdr"/>
        </w:types>
        <w:behaviors>
          <w:behavior w:val="content"/>
        </w:behaviors>
        <w:guid w:val="{1C7CAEA1-4E41-FA41-BBBD-C5C9718498A9}"/>
      </w:docPartPr>
      <w:docPartBody>
        <w:p w:rsidR="00C46BFD" w:rsidRDefault="00D3015B" w:rsidP="00D3015B">
          <w:pPr>
            <w:pStyle w:val="F5D48DFF99D0654CBB17C418719B4E18"/>
          </w:pPr>
          <w:r w:rsidRPr="00546742">
            <w:rPr>
              <w:rStyle w:val="PlaceholderText"/>
              <w:rFonts w:ascii="Calibri" w:hAnsi="Calibri" w:cs="Arial"/>
              <w:color w:val="803F91"/>
            </w:rPr>
            <w:t>Click here to enter text.</w:t>
          </w:r>
        </w:p>
      </w:docPartBody>
    </w:docPart>
    <w:docPart>
      <w:docPartPr>
        <w:name w:val="7447CD235CCEAB4F9590E148EDBD1D3B"/>
        <w:category>
          <w:name w:val="Général"/>
          <w:gallery w:val="placeholder"/>
        </w:category>
        <w:types>
          <w:type w:val="bbPlcHdr"/>
        </w:types>
        <w:behaviors>
          <w:behavior w:val="content"/>
        </w:behaviors>
        <w:guid w:val="{3CB14D77-8D89-EC41-B1F8-337F7DC9EE2C}"/>
      </w:docPartPr>
      <w:docPartBody>
        <w:p w:rsidR="00C46BFD" w:rsidRDefault="00D3015B" w:rsidP="00D3015B">
          <w:pPr>
            <w:pStyle w:val="7447CD235CCEAB4F9590E148EDBD1D3B"/>
          </w:pPr>
          <w:r w:rsidRPr="00546742">
            <w:rPr>
              <w:rStyle w:val="PlaceholderText"/>
              <w:rFonts w:ascii="Calibri" w:hAnsi="Calibri" w:cs="Arial"/>
              <w:color w:val="803F91"/>
            </w:rPr>
            <w:t>Click here to enter text.</w:t>
          </w:r>
        </w:p>
      </w:docPartBody>
    </w:docPart>
    <w:docPart>
      <w:docPartPr>
        <w:name w:val="2D92803EB84C464FB60369DE13149D12"/>
        <w:category>
          <w:name w:val="Général"/>
          <w:gallery w:val="placeholder"/>
        </w:category>
        <w:types>
          <w:type w:val="bbPlcHdr"/>
        </w:types>
        <w:behaviors>
          <w:behavior w:val="content"/>
        </w:behaviors>
        <w:guid w:val="{140B41E3-B0F8-3340-A3DD-147425C0391C}"/>
      </w:docPartPr>
      <w:docPartBody>
        <w:p w:rsidR="00C46BFD" w:rsidRDefault="00D3015B" w:rsidP="00D3015B">
          <w:pPr>
            <w:pStyle w:val="2D92803EB84C464FB60369DE13149D12"/>
          </w:pPr>
          <w:r w:rsidRPr="00546742">
            <w:rPr>
              <w:rStyle w:val="PlaceholderText"/>
              <w:rFonts w:ascii="Calibri" w:hAnsi="Calibri" w:cs="Arial"/>
              <w:color w:val="803F91"/>
            </w:rPr>
            <w:t>Click here to enter text.</w:t>
          </w:r>
        </w:p>
      </w:docPartBody>
    </w:docPart>
    <w:docPart>
      <w:docPartPr>
        <w:name w:val="1E9C025CDA1214468267FBFB55A49BB0"/>
        <w:category>
          <w:name w:val="Général"/>
          <w:gallery w:val="placeholder"/>
        </w:category>
        <w:types>
          <w:type w:val="bbPlcHdr"/>
        </w:types>
        <w:behaviors>
          <w:behavior w:val="content"/>
        </w:behaviors>
        <w:guid w:val="{94F4626F-57FB-3540-879C-AB327CD92D5B}"/>
      </w:docPartPr>
      <w:docPartBody>
        <w:p w:rsidR="00C46BFD" w:rsidRDefault="00D3015B" w:rsidP="00D3015B">
          <w:pPr>
            <w:pStyle w:val="1E9C025CDA1214468267FBFB55A49BB0"/>
          </w:pPr>
          <w:r w:rsidRPr="00546742">
            <w:rPr>
              <w:rStyle w:val="PlaceholderText"/>
              <w:rFonts w:ascii="Calibri" w:hAnsi="Calibri" w:cs="Arial"/>
              <w:color w:val="803F91"/>
            </w:rPr>
            <w:t>Click here to enter text.</w:t>
          </w:r>
        </w:p>
      </w:docPartBody>
    </w:docPart>
    <w:docPart>
      <w:docPartPr>
        <w:name w:val="9E169FF5BC35E842B2D63C4D9758470B"/>
        <w:category>
          <w:name w:val="Général"/>
          <w:gallery w:val="placeholder"/>
        </w:category>
        <w:types>
          <w:type w:val="bbPlcHdr"/>
        </w:types>
        <w:behaviors>
          <w:behavior w:val="content"/>
        </w:behaviors>
        <w:guid w:val="{A3318FD4-7505-7543-AD7C-72586895877B}"/>
      </w:docPartPr>
      <w:docPartBody>
        <w:p w:rsidR="00C46BFD" w:rsidRDefault="00D3015B" w:rsidP="00D3015B">
          <w:pPr>
            <w:pStyle w:val="9E169FF5BC35E842B2D63C4D9758470B"/>
          </w:pPr>
          <w:r w:rsidRPr="00546742">
            <w:rPr>
              <w:rStyle w:val="PlaceholderText"/>
              <w:rFonts w:ascii="Calibri" w:hAnsi="Calibri" w:cs="Arial"/>
              <w:color w:val="803F91"/>
            </w:rPr>
            <w:t>Click here to enter text.</w:t>
          </w:r>
        </w:p>
      </w:docPartBody>
    </w:docPart>
    <w:docPart>
      <w:docPartPr>
        <w:name w:val="DC6D5D5897E8CA46A55D0F42A2BA9B6B"/>
        <w:category>
          <w:name w:val="Général"/>
          <w:gallery w:val="placeholder"/>
        </w:category>
        <w:types>
          <w:type w:val="bbPlcHdr"/>
        </w:types>
        <w:behaviors>
          <w:behavior w:val="content"/>
        </w:behaviors>
        <w:guid w:val="{19220F50-23E0-0F46-8788-ADF7CEF2F023}"/>
      </w:docPartPr>
      <w:docPartBody>
        <w:p w:rsidR="00C46BFD" w:rsidRDefault="00D3015B" w:rsidP="00D3015B">
          <w:pPr>
            <w:pStyle w:val="DC6D5D5897E8CA46A55D0F42A2BA9B6B"/>
          </w:pPr>
          <w:r w:rsidRPr="00546742">
            <w:rPr>
              <w:rStyle w:val="PlaceholderText"/>
              <w:rFonts w:ascii="Calibri" w:hAnsi="Calibri" w:cs="Arial"/>
              <w:color w:val="803F91"/>
            </w:rPr>
            <w:t>Click here to enter text.</w:t>
          </w:r>
        </w:p>
      </w:docPartBody>
    </w:docPart>
    <w:docPart>
      <w:docPartPr>
        <w:name w:val="575D2469DA968443A28AD328747FABDE"/>
        <w:category>
          <w:name w:val="Général"/>
          <w:gallery w:val="placeholder"/>
        </w:category>
        <w:types>
          <w:type w:val="bbPlcHdr"/>
        </w:types>
        <w:behaviors>
          <w:behavior w:val="content"/>
        </w:behaviors>
        <w:guid w:val="{B1F38B69-AD56-724C-824B-4307DB39D311}"/>
      </w:docPartPr>
      <w:docPartBody>
        <w:p w:rsidR="00C46BFD" w:rsidRDefault="00D3015B" w:rsidP="00D3015B">
          <w:pPr>
            <w:pStyle w:val="575D2469DA968443A28AD328747FABDE"/>
          </w:pPr>
          <w:r w:rsidRPr="00546742">
            <w:rPr>
              <w:rStyle w:val="PlaceholderText"/>
              <w:rFonts w:ascii="Calibri" w:hAnsi="Calibri" w:cs="Arial"/>
              <w:color w:val="803F91"/>
            </w:rPr>
            <w:t>Click here to enter text.</w:t>
          </w:r>
        </w:p>
      </w:docPartBody>
    </w:docPart>
    <w:docPart>
      <w:docPartPr>
        <w:name w:val="239D26D8F125834799FD3D5EBCA6FD0A"/>
        <w:category>
          <w:name w:val="Général"/>
          <w:gallery w:val="placeholder"/>
        </w:category>
        <w:types>
          <w:type w:val="bbPlcHdr"/>
        </w:types>
        <w:behaviors>
          <w:behavior w:val="content"/>
        </w:behaviors>
        <w:guid w:val="{54FB9835-F2B7-6340-8825-B38102141B35}"/>
      </w:docPartPr>
      <w:docPartBody>
        <w:p w:rsidR="00C46BFD" w:rsidRDefault="00D3015B" w:rsidP="00D3015B">
          <w:pPr>
            <w:pStyle w:val="239D26D8F125834799FD3D5EBCA6FD0A"/>
          </w:pPr>
          <w:r w:rsidRPr="00546742">
            <w:rPr>
              <w:rStyle w:val="PlaceholderText"/>
              <w:rFonts w:ascii="Calibri" w:hAnsi="Calibri" w:cs="Arial"/>
              <w:color w:val="803F91"/>
            </w:rPr>
            <w:t>Click here to enter text.</w:t>
          </w:r>
        </w:p>
      </w:docPartBody>
    </w:docPart>
    <w:docPart>
      <w:docPartPr>
        <w:name w:val="7FA760AC5622E340B606A2A529A863D2"/>
        <w:category>
          <w:name w:val="Général"/>
          <w:gallery w:val="placeholder"/>
        </w:category>
        <w:types>
          <w:type w:val="bbPlcHdr"/>
        </w:types>
        <w:behaviors>
          <w:behavior w:val="content"/>
        </w:behaviors>
        <w:guid w:val="{213349B4-CA16-5E4B-AED8-9506ECCC2E80}"/>
      </w:docPartPr>
      <w:docPartBody>
        <w:p w:rsidR="00C46BFD" w:rsidRDefault="00D3015B" w:rsidP="00D3015B">
          <w:pPr>
            <w:pStyle w:val="7FA760AC5622E340B606A2A529A863D2"/>
          </w:pPr>
          <w:r w:rsidRPr="00546742">
            <w:rPr>
              <w:rStyle w:val="PlaceholderText"/>
              <w:rFonts w:ascii="Calibri" w:hAnsi="Calibri" w:cs="Arial"/>
              <w:color w:val="803F91"/>
            </w:rPr>
            <w:t>Click here to enter text.</w:t>
          </w:r>
        </w:p>
      </w:docPartBody>
    </w:docPart>
    <w:docPart>
      <w:docPartPr>
        <w:name w:val="E3150196A3EB31499C21C10E1882FF47"/>
        <w:category>
          <w:name w:val="Général"/>
          <w:gallery w:val="placeholder"/>
        </w:category>
        <w:types>
          <w:type w:val="bbPlcHdr"/>
        </w:types>
        <w:behaviors>
          <w:behavior w:val="content"/>
        </w:behaviors>
        <w:guid w:val="{920DCD5E-1AD9-9848-BE5C-28861EE675B0}"/>
      </w:docPartPr>
      <w:docPartBody>
        <w:p w:rsidR="00C46BFD" w:rsidRDefault="00D3015B" w:rsidP="00D3015B">
          <w:pPr>
            <w:pStyle w:val="E3150196A3EB31499C21C10E1882FF47"/>
          </w:pPr>
          <w:r w:rsidRPr="00546742">
            <w:rPr>
              <w:rStyle w:val="PlaceholderText"/>
              <w:rFonts w:ascii="Calibri" w:hAnsi="Calibri" w:cs="Arial"/>
              <w:color w:val="803F91"/>
            </w:rPr>
            <w:t>Click here to enter text.</w:t>
          </w:r>
        </w:p>
      </w:docPartBody>
    </w:docPart>
    <w:docPart>
      <w:docPartPr>
        <w:name w:val="BD6A2BD24806CD4F8BDCEDFFBE87CD53"/>
        <w:category>
          <w:name w:val="Général"/>
          <w:gallery w:val="placeholder"/>
        </w:category>
        <w:types>
          <w:type w:val="bbPlcHdr"/>
        </w:types>
        <w:behaviors>
          <w:behavior w:val="content"/>
        </w:behaviors>
        <w:guid w:val="{91B46C4A-B8AA-ED4F-A8B1-C7F867E0C243}"/>
      </w:docPartPr>
      <w:docPartBody>
        <w:p w:rsidR="00C46BFD" w:rsidRDefault="00D3015B" w:rsidP="00D3015B">
          <w:pPr>
            <w:pStyle w:val="BD6A2BD24806CD4F8BDCEDFFBE87CD53"/>
          </w:pPr>
          <w:r w:rsidRPr="00546742">
            <w:rPr>
              <w:rStyle w:val="PlaceholderText"/>
              <w:rFonts w:ascii="Calibri" w:hAnsi="Calibri" w:cs="Arial"/>
              <w:color w:val="803F91"/>
            </w:rPr>
            <w:t>Click here to enter text.</w:t>
          </w:r>
        </w:p>
      </w:docPartBody>
    </w:docPart>
    <w:docPart>
      <w:docPartPr>
        <w:name w:val="D0BB436DEFE9D344A990B2866BEAA412"/>
        <w:category>
          <w:name w:val="Général"/>
          <w:gallery w:val="placeholder"/>
        </w:category>
        <w:types>
          <w:type w:val="bbPlcHdr"/>
        </w:types>
        <w:behaviors>
          <w:behavior w:val="content"/>
        </w:behaviors>
        <w:guid w:val="{CF94FEF5-FF87-A84D-84CF-2392921374EA}"/>
      </w:docPartPr>
      <w:docPartBody>
        <w:p w:rsidR="00C46BFD" w:rsidRDefault="00D3015B" w:rsidP="00D3015B">
          <w:pPr>
            <w:pStyle w:val="D0BB436DEFE9D344A990B2866BEAA412"/>
          </w:pPr>
          <w:r w:rsidRPr="00546742">
            <w:rPr>
              <w:rStyle w:val="PlaceholderText"/>
              <w:rFonts w:ascii="Calibri" w:hAnsi="Calibri" w:cs="Arial"/>
              <w:color w:val="803F91"/>
            </w:rPr>
            <w:t>Click here to enter text.</w:t>
          </w:r>
        </w:p>
      </w:docPartBody>
    </w:docPart>
    <w:docPart>
      <w:docPartPr>
        <w:name w:val="2C08512613D9B94EB200C5C91D00103D"/>
        <w:category>
          <w:name w:val="Général"/>
          <w:gallery w:val="placeholder"/>
        </w:category>
        <w:types>
          <w:type w:val="bbPlcHdr"/>
        </w:types>
        <w:behaviors>
          <w:behavior w:val="content"/>
        </w:behaviors>
        <w:guid w:val="{CF829360-4C7A-D641-A4AE-16AC264FAE70}"/>
      </w:docPartPr>
      <w:docPartBody>
        <w:p w:rsidR="00C46BFD" w:rsidRDefault="00D3015B" w:rsidP="00D3015B">
          <w:pPr>
            <w:pStyle w:val="2C08512613D9B94EB200C5C91D00103D"/>
          </w:pPr>
          <w:r w:rsidRPr="00546742">
            <w:rPr>
              <w:rStyle w:val="PlaceholderText"/>
              <w:rFonts w:ascii="Calibri" w:hAnsi="Calibri" w:cs="Arial"/>
              <w:color w:val="803F91"/>
            </w:rPr>
            <w:t>Click here to enter text.</w:t>
          </w:r>
        </w:p>
      </w:docPartBody>
    </w:docPart>
    <w:docPart>
      <w:docPartPr>
        <w:name w:val="752C881484C3954CBD43D6D85F2781CC"/>
        <w:category>
          <w:name w:val="Général"/>
          <w:gallery w:val="placeholder"/>
        </w:category>
        <w:types>
          <w:type w:val="bbPlcHdr"/>
        </w:types>
        <w:behaviors>
          <w:behavior w:val="content"/>
        </w:behaviors>
        <w:guid w:val="{E8B6524E-4405-8740-8CAA-F05387665A67}"/>
      </w:docPartPr>
      <w:docPartBody>
        <w:p w:rsidR="00C46BFD" w:rsidRDefault="00D3015B" w:rsidP="00D3015B">
          <w:pPr>
            <w:pStyle w:val="752C881484C3954CBD43D6D85F2781CC"/>
          </w:pPr>
          <w:r w:rsidRPr="00546742">
            <w:rPr>
              <w:rStyle w:val="PlaceholderText"/>
              <w:rFonts w:ascii="Calibri" w:hAnsi="Calibri" w:cs="Arial"/>
              <w:color w:val="803F91"/>
            </w:rPr>
            <w:t>Click here to enter text.</w:t>
          </w:r>
        </w:p>
      </w:docPartBody>
    </w:docPart>
    <w:docPart>
      <w:docPartPr>
        <w:name w:val="732E51C7FE815A4BA78FA5C5F02CBFFE"/>
        <w:category>
          <w:name w:val="Général"/>
          <w:gallery w:val="placeholder"/>
        </w:category>
        <w:types>
          <w:type w:val="bbPlcHdr"/>
        </w:types>
        <w:behaviors>
          <w:behavior w:val="content"/>
        </w:behaviors>
        <w:guid w:val="{28A8ABDA-E8C3-304E-B90E-87F48C430304}"/>
      </w:docPartPr>
      <w:docPartBody>
        <w:p w:rsidR="00C46BFD" w:rsidRDefault="00D3015B" w:rsidP="00D3015B">
          <w:pPr>
            <w:pStyle w:val="732E51C7FE815A4BA78FA5C5F02CBFFE"/>
          </w:pPr>
          <w:r w:rsidRPr="00546742">
            <w:rPr>
              <w:rStyle w:val="PlaceholderText"/>
              <w:rFonts w:ascii="Calibri" w:hAnsi="Calibri" w:cs="Arial"/>
              <w:color w:val="803F91"/>
            </w:rPr>
            <w:t>Click here to enter text.</w:t>
          </w:r>
        </w:p>
      </w:docPartBody>
    </w:docPart>
    <w:docPart>
      <w:docPartPr>
        <w:name w:val="24A9205A6BABC845A193DE52ECFD45CE"/>
        <w:category>
          <w:name w:val="Général"/>
          <w:gallery w:val="placeholder"/>
        </w:category>
        <w:types>
          <w:type w:val="bbPlcHdr"/>
        </w:types>
        <w:behaviors>
          <w:behavior w:val="content"/>
        </w:behaviors>
        <w:guid w:val="{62B8F85F-87E3-614F-9101-1939348B674B}"/>
      </w:docPartPr>
      <w:docPartBody>
        <w:p w:rsidR="00C46BFD" w:rsidRDefault="00D3015B" w:rsidP="00D3015B">
          <w:pPr>
            <w:pStyle w:val="24A9205A6BABC845A193DE52ECFD45CE"/>
          </w:pPr>
          <w:r w:rsidRPr="00546742">
            <w:rPr>
              <w:rStyle w:val="PlaceholderText"/>
              <w:rFonts w:ascii="Calibri" w:hAnsi="Calibri" w:cs="Arial"/>
              <w:color w:val="803F91"/>
            </w:rPr>
            <w:t>Click here to enter text.</w:t>
          </w:r>
        </w:p>
      </w:docPartBody>
    </w:docPart>
    <w:docPart>
      <w:docPartPr>
        <w:name w:val="8B7F7B90667CA34C9B6BE4B94DAE7A4D"/>
        <w:category>
          <w:name w:val="Général"/>
          <w:gallery w:val="placeholder"/>
        </w:category>
        <w:types>
          <w:type w:val="bbPlcHdr"/>
        </w:types>
        <w:behaviors>
          <w:behavior w:val="content"/>
        </w:behaviors>
        <w:guid w:val="{C8863DED-65E5-D845-B8C1-F929A9C8CB12}"/>
      </w:docPartPr>
      <w:docPartBody>
        <w:p w:rsidR="00C46BFD" w:rsidRDefault="00D3015B" w:rsidP="00D3015B">
          <w:pPr>
            <w:pStyle w:val="8B7F7B90667CA34C9B6BE4B94DAE7A4D"/>
          </w:pPr>
          <w:r w:rsidRPr="00546742">
            <w:rPr>
              <w:rStyle w:val="PlaceholderText"/>
              <w:rFonts w:ascii="Calibri" w:hAnsi="Calibri" w:cs="Arial"/>
              <w:color w:val="803F91"/>
            </w:rPr>
            <w:t>Click here to enter text.</w:t>
          </w:r>
        </w:p>
      </w:docPartBody>
    </w:docPart>
    <w:docPart>
      <w:docPartPr>
        <w:name w:val="D4A9B27B7D7FF2489A625FA42BF5C00A"/>
        <w:category>
          <w:name w:val="Général"/>
          <w:gallery w:val="placeholder"/>
        </w:category>
        <w:types>
          <w:type w:val="bbPlcHdr"/>
        </w:types>
        <w:behaviors>
          <w:behavior w:val="content"/>
        </w:behaviors>
        <w:guid w:val="{4470B4CD-1FE1-E445-9740-2DB2DCBCC8FB}"/>
      </w:docPartPr>
      <w:docPartBody>
        <w:p w:rsidR="00C46BFD" w:rsidRDefault="00D3015B" w:rsidP="00D3015B">
          <w:pPr>
            <w:pStyle w:val="D4A9B27B7D7FF2489A625FA42BF5C00A"/>
          </w:pPr>
          <w:r w:rsidRPr="00546742">
            <w:rPr>
              <w:rStyle w:val="PlaceholderText"/>
              <w:rFonts w:ascii="Calibri" w:hAnsi="Calibri" w:cs="Arial"/>
              <w:color w:val="803F91"/>
            </w:rPr>
            <w:t>Click here to enter text.</w:t>
          </w:r>
        </w:p>
      </w:docPartBody>
    </w:docPart>
    <w:docPart>
      <w:docPartPr>
        <w:name w:val="B7AEC1E590837E4D8B343AB765B192E4"/>
        <w:category>
          <w:name w:val="Général"/>
          <w:gallery w:val="placeholder"/>
        </w:category>
        <w:types>
          <w:type w:val="bbPlcHdr"/>
        </w:types>
        <w:behaviors>
          <w:behavior w:val="content"/>
        </w:behaviors>
        <w:guid w:val="{7A4A5F89-2F5A-104B-95B4-BB31DEBE476B}"/>
      </w:docPartPr>
      <w:docPartBody>
        <w:p w:rsidR="00C46BFD" w:rsidRDefault="00D3015B" w:rsidP="00D3015B">
          <w:pPr>
            <w:pStyle w:val="B7AEC1E590837E4D8B343AB765B192E4"/>
          </w:pPr>
          <w:r w:rsidRPr="00546742">
            <w:rPr>
              <w:rStyle w:val="PlaceholderText"/>
              <w:rFonts w:ascii="Calibri" w:hAnsi="Calibri" w:cs="Arial"/>
              <w:color w:val="803F91"/>
            </w:rPr>
            <w:t>Click here to enter a date.</w:t>
          </w:r>
        </w:p>
      </w:docPartBody>
    </w:docPart>
    <w:docPart>
      <w:docPartPr>
        <w:name w:val="03A20866298BFF42A5F78BC745959310"/>
        <w:category>
          <w:name w:val="Général"/>
          <w:gallery w:val="placeholder"/>
        </w:category>
        <w:types>
          <w:type w:val="bbPlcHdr"/>
        </w:types>
        <w:behaviors>
          <w:behavior w:val="content"/>
        </w:behaviors>
        <w:guid w:val="{A0EC9E82-F9FA-9D44-AB73-CA94399D9773}"/>
      </w:docPartPr>
      <w:docPartBody>
        <w:p w:rsidR="00C46BFD" w:rsidRDefault="00D3015B" w:rsidP="00D3015B">
          <w:pPr>
            <w:pStyle w:val="03A20866298BFF42A5F78BC745959310"/>
          </w:pPr>
          <w:r w:rsidRPr="00546742">
            <w:rPr>
              <w:rStyle w:val="PlaceholderText"/>
              <w:rFonts w:ascii="Calibri" w:hAnsi="Calibri" w:cs="Arial"/>
              <w:color w:val="803F91"/>
            </w:rPr>
            <w:t>Click here to enter text.</w:t>
          </w:r>
        </w:p>
      </w:docPartBody>
    </w:docPart>
    <w:docPart>
      <w:docPartPr>
        <w:name w:val="E361FA40E2E6A9478C9FBD00135FFFBF"/>
        <w:category>
          <w:name w:val="Général"/>
          <w:gallery w:val="placeholder"/>
        </w:category>
        <w:types>
          <w:type w:val="bbPlcHdr"/>
        </w:types>
        <w:behaviors>
          <w:behavior w:val="content"/>
        </w:behaviors>
        <w:guid w:val="{3CCBB35C-D6E4-EB4C-8CA4-722C7680D9B6}"/>
      </w:docPartPr>
      <w:docPartBody>
        <w:p w:rsidR="00C46BFD" w:rsidRDefault="00D3015B" w:rsidP="00D3015B">
          <w:pPr>
            <w:pStyle w:val="E361FA40E2E6A9478C9FBD00135FFFBF"/>
          </w:pPr>
          <w:r w:rsidRPr="00546742">
            <w:rPr>
              <w:rStyle w:val="PlaceholderText"/>
              <w:rFonts w:ascii="Calibri" w:hAnsi="Calibri" w:cs="Arial"/>
              <w:color w:val="803F91"/>
            </w:rPr>
            <w:t>Click here to enter text.</w:t>
          </w:r>
        </w:p>
      </w:docPartBody>
    </w:docPart>
    <w:docPart>
      <w:docPartPr>
        <w:name w:val="B99EC601B2A3534088682DEB34CD604A"/>
        <w:category>
          <w:name w:val="Général"/>
          <w:gallery w:val="placeholder"/>
        </w:category>
        <w:types>
          <w:type w:val="bbPlcHdr"/>
        </w:types>
        <w:behaviors>
          <w:behavior w:val="content"/>
        </w:behaviors>
        <w:guid w:val="{E4F18D92-8BA6-C841-B693-1724BCB6DC52}"/>
      </w:docPartPr>
      <w:docPartBody>
        <w:p w:rsidR="00C46BFD" w:rsidRDefault="00D3015B" w:rsidP="00D3015B">
          <w:pPr>
            <w:pStyle w:val="B99EC601B2A3534088682DEB34CD604A"/>
          </w:pPr>
          <w:r w:rsidRPr="00546742">
            <w:rPr>
              <w:rStyle w:val="PlaceholderText"/>
              <w:rFonts w:ascii="Calibri" w:hAnsi="Calibri" w:cs="Arial"/>
              <w:color w:val="803F91"/>
            </w:rPr>
            <w:t>Click here to enter text.</w:t>
          </w:r>
        </w:p>
      </w:docPartBody>
    </w:docPart>
    <w:docPart>
      <w:docPartPr>
        <w:name w:val="DE8FDFDAB595D743A1CA829D1E75ECC1"/>
        <w:category>
          <w:name w:val="Général"/>
          <w:gallery w:val="placeholder"/>
        </w:category>
        <w:types>
          <w:type w:val="bbPlcHdr"/>
        </w:types>
        <w:behaviors>
          <w:behavior w:val="content"/>
        </w:behaviors>
        <w:guid w:val="{B08427A3-4565-0E47-9BD6-83185856CC9A}"/>
      </w:docPartPr>
      <w:docPartBody>
        <w:p w:rsidR="00C46BFD" w:rsidRDefault="00D3015B" w:rsidP="00D3015B">
          <w:pPr>
            <w:pStyle w:val="DE8FDFDAB595D743A1CA829D1E75ECC1"/>
          </w:pPr>
          <w:r w:rsidRPr="00546742">
            <w:rPr>
              <w:rStyle w:val="PlaceholderText"/>
              <w:rFonts w:ascii="Calibri" w:hAnsi="Calibri" w:cs="Arial"/>
              <w:color w:val="803F91"/>
            </w:rPr>
            <w:t>Click here to enter text.</w:t>
          </w:r>
        </w:p>
      </w:docPartBody>
    </w:docPart>
    <w:docPart>
      <w:docPartPr>
        <w:name w:val="CCB08DC7423DB944914E88E8838BFCF7"/>
        <w:category>
          <w:name w:val="Général"/>
          <w:gallery w:val="placeholder"/>
        </w:category>
        <w:types>
          <w:type w:val="bbPlcHdr"/>
        </w:types>
        <w:behaviors>
          <w:behavior w:val="content"/>
        </w:behaviors>
        <w:guid w:val="{D0BB98F5-4D89-6041-B5AC-7BA181F1FD99}"/>
      </w:docPartPr>
      <w:docPartBody>
        <w:p w:rsidR="00C46BFD" w:rsidRDefault="00D3015B" w:rsidP="00D3015B">
          <w:pPr>
            <w:pStyle w:val="CCB08DC7423DB944914E88E8838BFCF7"/>
          </w:pPr>
          <w:r w:rsidRPr="00546742">
            <w:rPr>
              <w:rStyle w:val="PlaceholderText"/>
              <w:rFonts w:ascii="Calibri" w:hAnsi="Calibri" w:cs="Arial"/>
              <w:color w:val="803F91"/>
            </w:rPr>
            <w:t>Click here to enter text.</w:t>
          </w:r>
        </w:p>
      </w:docPartBody>
    </w:docPart>
    <w:docPart>
      <w:docPartPr>
        <w:name w:val="B9C27C682F17D84B9AE277D22A614D24"/>
        <w:category>
          <w:name w:val="Général"/>
          <w:gallery w:val="placeholder"/>
        </w:category>
        <w:types>
          <w:type w:val="bbPlcHdr"/>
        </w:types>
        <w:behaviors>
          <w:behavior w:val="content"/>
        </w:behaviors>
        <w:guid w:val="{DBF244E4-7582-9E4A-8146-027A0F1CB882}"/>
      </w:docPartPr>
      <w:docPartBody>
        <w:p w:rsidR="00C46BFD" w:rsidRDefault="00D3015B" w:rsidP="00D3015B">
          <w:pPr>
            <w:pStyle w:val="B9C27C682F17D84B9AE277D22A614D24"/>
          </w:pPr>
          <w:r w:rsidRPr="00546742">
            <w:rPr>
              <w:rStyle w:val="PlaceholderText"/>
              <w:rFonts w:ascii="Calibri" w:hAnsi="Calibri" w:cs="Arial"/>
              <w:color w:val="803F91"/>
            </w:rPr>
            <w:t>Click here to enter a date.</w:t>
          </w:r>
        </w:p>
      </w:docPartBody>
    </w:docPart>
    <w:docPart>
      <w:docPartPr>
        <w:name w:val="A6A5BD01706FC14F84F4E34C6DD1D053"/>
        <w:category>
          <w:name w:val="Général"/>
          <w:gallery w:val="placeholder"/>
        </w:category>
        <w:types>
          <w:type w:val="bbPlcHdr"/>
        </w:types>
        <w:behaviors>
          <w:behavior w:val="content"/>
        </w:behaviors>
        <w:guid w:val="{AB0D2C63-9502-E946-87E4-2D259F4DE5BA}"/>
      </w:docPartPr>
      <w:docPartBody>
        <w:p w:rsidR="00C46BFD" w:rsidRDefault="00D3015B" w:rsidP="00D3015B">
          <w:pPr>
            <w:pStyle w:val="A6A5BD01706FC14F84F4E34C6DD1D053"/>
          </w:pPr>
          <w:r w:rsidRPr="00546742">
            <w:rPr>
              <w:rStyle w:val="PlaceholderText"/>
              <w:rFonts w:ascii="Calibri" w:hAnsi="Calibri" w:cs="Arial"/>
              <w:color w:val="803F91"/>
            </w:rPr>
            <w:t>Click here to enter text.</w:t>
          </w:r>
        </w:p>
      </w:docPartBody>
    </w:docPart>
    <w:docPart>
      <w:docPartPr>
        <w:name w:val="AD43E5C0C7EABE4D9BF3BD49BBFB756A"/>
        <w:category>
          <w:name w:val="Général"/>
          <w:gallery w:val="placeholder"/>
        </w:category>
        <w:types>
          <w:type w:val="bbPlcHdr"/>
        </w:types>
        <w:behaviors>
          <w:behavior w:val="content"/>
        </w:behaviors>
        <w:guid w:val="{9BA1CAFE-C309-724E-A13B-3864405B514C}"/>
      </w:docPartPr>
      <w:docPartBody>
        <w:p w:rsidR="00C46BFD" w:rsidRDefault="00D3015B" w:rsidP="00D3015B">
          <w:pPr>
            <w:pStyle w:val="AD43E5C0C7EABE4D9BF3BD49BBFB756A"/>
          </w:pPr>
          <w:r w:rsidRPr="00546742">
            <w:rPr>
              <w:rStyle w:val="PlaceholderText"/>
              <w:rFonts w:ascii="Calibri" w:hAnsi="Calibri" w:cs="Arial"/>
              <w:color w:val="803F91"/>
            </w:rPr>
            <w:t>Click here to enter text.</w:t>
          </w:r>
        </w:p>
      </w:docPartBody>
    </w:docPart>
    <w:docPart>
      <w:docPartPr>
        <w:name w:val="1758E8196589F546AC001FCF331BE536"/>
        <w:category>
          <w:name w:val="Général"/>
          <w:gallery w:val="placeholder"/>
        </w:category>
        <w:types>
          <w:type w:val="bbPlcHdr"/>
        </w:types>
        <w:behaviors>
          <w:behavior w:val="content"/>
        </w:behaviors>
        <w:guid w:val="{7EA3AD73-EA21-674B-AD8F-839789477672}"/>
      </w:docPartPr>
      <w:docPartBody>
        <w:p w:rsidR="00C46BFD" w:rsidRDefault="00D3015B" w:rsidP="00D3015B">
          <w:pPr>
            <w:pStyle w:val="1758E8196589F546AC001FCF331BE536"/>
          </w:pPr>
          <w:r w:rsidRPr="00546742">
            <w:rPr>
              <w:rStyle w:val="PlaceholderText"/>
              <w:rFonts w:ascii="Calibri" w:hAnsi="Calibri" w:cs="Arial"/>
              <w:color w:val="803F91"/>
            </w:rPr>
            <w:t>Click here to enter text.</w:t>
          </w:r>
        </w:p>
      </w:docPartBody>
    </w:docPart>
    <w:docPart>
      <w:docPartPr>
        <w:name w:val="7BB4FA3AE3A002419DF9EB3F29CF20BD"/>
        <w:category>
          <w:name w:val="Général"/>
          <w:gallery w:val="placeholder"/>
        </w:category>
        <w:types>
          <w:type w:val="bbPlcHdr"/>
        </w:types>
        <w:behaviors>
          <w:behavior w:val="content"/>
        </w:behaviors>
        <w:guid w:val="{BF47D590-814A-414B-BAD3-C1EA6A0A2A2A}"/>
      </w:docPartPr>
      <w:docPartBody>
        <w:p w:rsidR="00C46BFD" w:rsidRDefault="00D3015B" w:rsidP="00D3015B">
          <w:pPr>
            <w:pStyle w:val="7BB4FA3AE3A002419DF9EB3F29CF20BD"/>
          </w:pPr>
          <w:r w:rsidRPr="00546742">
            <w:rPr>
              <w:rStyle w:val="PlaceholderText"/>
              <w:rFonts w:ascii="Calibri" w:hAnsi="Calibri" w:cs="Arial"/>
              <w:color w:val="803F91"/>
            </w:rPr>
            <w:t>Click here to enter text.</w:t>
          </w:r>
        </w:p>
      </w:docPartBody>
    </w:docPart>
    <w:docPart>
      <w:docPartPr>
        <w:name w:val="8D0F7AAE73FB5A4AA892F427AAC22BA1"/>
        <w:category>
          <w:name w:val="Général"/>
          <w:gallery w:val="placeholder"/>
        </w:category>
        <w:types>
          <w:type w:val="bbPlcHdr"/>
        </w:types>
        <w:behaviors>
          <w:behavior w:val="content"/>
        </w:behaviors>
        <w:guid w:val="{38190CB4-DB7F-1C41-85FF-79AA8B5B2E79}"/>
      </w:docPartPr>
      <w:docPartBody>
        <w:p w:rsidR="00C46BFD" w:rsidRDefault="00D3015B" w:rsidP="00D3015B">
          <w:pPr>
            <w:pStyle w:val="8D0F7AAE73FB5A4AA892F427AAC22BA1"/>
          </w:pPr>
          <w:r w:rsidRPr="00546742">
            <w:rPr>
              <w:rStyle w:val="PlaceholderText"/>
              <w:rFonts w:ascii="Calibri" w:hAnsi="Calibri" w:cs="Arial"/>
              <w:color w:val="803F91"/>
            </w:rPr>
            <w:t>Click here to enter text.</w:t>
          </w:r>
        </w:p>
      </w:docPartBody>
    </w:docPart>
    <w:docPart>
      <w:docPartPr>
        <w:name w:val="1D3160692F788C49B17D2EDFEBD902FD"/>
        <w:category>
          <w:name w:val="Général"/>
          <w:gallery w:val="placeholder"/>
        </w:category>
        <w:types>
          <w:type w:val="bbPlcHdr"/>
        </w:types>
        <w:behaviors>
          <w:behavior w:val="content"/>
        </w:behaviors>
        <w:guid w:val="{C12EC485-1C84-A844-BEF9-228B77C0A2B7}"/>
      </w:docPartPr>
      <w:docPartBody>
        <w:p w:rsidR="00C46BFD" w:rsidRDefault="00D3015B" w:rsidP="00D3015B">
          <w:pPr>
            <w:pStyle w:val="1D3160692F788C49B17D2EDFEBD902FD"/>
          </w:pPr>
          <w:r w:rsidRPr="00546742">
            <w:rPr>
              <w:rStyle w:val="PlaceholderText"/>
              <w:rFonts w:ascii="Calibri" w:hAnsi="Calibri" w:cs="Arial"/>
              <w:color w:val="803F91"/>
            </w:rPr>
            <w:t>Click here to enter text.</w:t>
          </w:r>
        </w:p>
      </w:docPartBody>
    </w:docPart>
    <w:docPart>
      <w:docPartPr>
        <w:name w:val="22292E4907670540B73758B93174F0FF"/>
        <w:category>
          <w:name w:val="Général"/>
          <w:gallery w:val="placeholder"/>
        </w:category>
        <w:types>
          <w:type w:val="bbPlcHdr"/>
        </w:types>
        <w:behaviors>
          <w:behavior w:val="content"/>
        </w:behaviors>
        <w:guid w:val="{1FD3C1F9-2789-7C47-BAFB-ED3953A76492}"/>
      </w:docPartPr>
      <w:docPartBody>
        <w:p w:rsidR="00C46BFD" w:rsidRDefault="00D3015B" w:rsidP="00D3015B">
          <w:pPr>
            <w:pStyle w:val="22292E4907670540B73758B93174F0FF"/>
          </w:pPr>
          <w:r w:rsidRPr="00546742">
            <w:rPr>
              <w:rStyle w:val="PlaceholderText"/>
              <w:rFonts w:ascii="Calibri" w:hAnsi="Calibri" w:cs="Arial"/>
              <w:color w:val="803F91"/>
            </w:rPr>
            <w:t>Click here to enter text.</w:t>
          </w:r>
        </w:p>
      </w:docPartBody>
    </w:docPart>
    <w:docPart>
      <w:docPartPr>
        <w:name w:val="A1BA9EE15DF0B24496A5747F5BA8EE39"/>
        <w:category>
          <w:name w:val="Général"/>
          <w:gallery w:val="placeholder"/>
        </w:category>
        <w:types>
          <w:type w:val="bbPlcHdr"/>
        </w:types>
        <w:behaviors>
          <w:behavior w:val="content"/>
        </w:behaviors>
        <w:guid w:val="{BCC97EBF-4012-6C48-84FC-6607F1B5D201}"/>
      </w:docPartPr>
      <w:docPartBody>
        <w:p w:rsidR="00C46BFD" w:rsidRDefault="00D3015B" w:rsidP="00D3015B">
          <w:pPr>
            <w:pStyle w:val="A1BA9EE15DF0B24496A5747F5BA8EE39"/>
          </w:pPr>
          <w:r w:rsidRPr="00546742">
            <w:rPr>
              <w:rStyle w:val="PlaceholderText"/>
              <w:rFonts w:ascii="Calibri" w:hAnsi="Calibri" w:cs="Arial"/>
              <w:color w:val="803F91"/>
            </w:rPr>
            <w:t>Click here to enter a date.</w:t>
          </w:r>
        </w:p>
      </w:docPartBody>
    </w:docPart>
    <w:docPart>
      <w:docPartPr>
        <w:name w:val="1094C09CA82DF44FBFE9DCEA0F3FDBD6"/>
        <w:category>
          <w:name w:val="Général"/>
          <w:gallery w:val="placeholder"/>
        </w:category>
        <w:types>
          <w:type w:val="bbPlcHdr"/>
        </w:types>
        <w:behaviors>
          <w:behavior w:val="content"/>
        </w:behaviors>
        <w:guid w:val="{B6E05C11-D7B6-124D-861F-5A6CDC727FC7}"/>
      </w:docPartPr>
      <w:docPartBody>
        <w:p w:rsidR="00C46BFD" w:rsidRDefault="00D3015B" w:rsidP="00D3015B">
          <w:pPr>
            <w:pStyle w:val="1094C09CA82DF44FBFE9DCEA0F3FDBD6"/>
          </w:pPr>
          <w:r w:rsidRPr="00546742">
            <w:rPr>
              <w:rStyle w:val="PlaceholderText"/>
              <w:rFonts w:ascii="Calibri" w:hAnsi="Calibri" w:cs="Arial"/>
              <w:color w:val="803F91"/>
            </w:rPr>
            <w:t>Click here to enter text.</w:t>
          </w:r>
        </w:p>
      </w:docPartBody>
    </w:docPart>
    <w:docPart>
      <w:docPartPr>
        <w:name w:val="7A5241FC1C5A5A4DB094AD8112B020E5"/>
        <w:category>
          <w:name w:val="Général"/>
          <w:gallery w:val="placeholder"/>
        </w:category>
        <w:types>
          <w:type w:val="bbPlcHdr"/>
        </w:types>
        <w:behaviors>
          <w:behavior w:val="content"/>
        </w:behaviors>
        <w:guid w:val="{C0AE62A1-4BD4-CD43-972C-FA2458E47DDA}"/>
      </w:docPartPr>
      <w:docPartBody>
        <w:p w:rsidR="00C46BFD" w:rsidRDefault="00D3015B" w:rsidP="00D3015B">
          <w:pPr>
            <w:pStyle w:val="7A5241FC1C5A5A4DB094AD8112B020E5"/>
          </w:pPr>
          <w:r w:rsidRPr="00546742">
            <w:rPr>
              <w:rStyle w:val="PlaceholderText"/>
              <w:rFonts w:ascii="Calibri" w:hAnsi="Calibri" w:cs="Arial"/>
              <w:color w:val="803F91"/>
            </w:rPr>
            <w:t>Click here to enter text.</w:t>
          </w:r>
        </w:p>
      </w:docPartBody>
    </w:docPart>
    <w:docPart>
      <w:docPartPr>
        <w:name w:val="B0B6F64129604E429181E0739C5CC72E"/>
        <w:category>
          <w:name w:val="Général"/>
          <w:gallery w:val="placeholder"/>
        </w:category>
        <w:types>
          <w:type w:val="bbPlcHdr"/>
        </w:types>
        <w:behaviors>
          <w:behavior w:val="content"/>
        </w:behaviors>
        <w:guid w:val="{F5D349FE-78FB-1348-AAC6-207C4315A905}"/>
      </w:docPartPr>
      <w:docPartBody>
        <w:p w:rsidR="00C46BFD" w:rsidRDefault="00D3015B" w:rsidP="00D3015B">
          <w:pPr>
            <w:pStyle w:val="B0B6F64129604E429181E0739C5CC72E"/>
          </w:pPr>
          <w:r w:rsidRPr="00546742">
            <w:rPr>
              <w:rStyle w:val="PlaceholderText"/>
              <w:rFonts w:ascii="Calibri" w:hAnsi="Calibri" w:cs="Arial"/>
              <w:color w:val="803F91"/>
            </w:rPr>
            <w:t>Click here to enter text.</w:t>
          </w:r>
        </w:p>
      </w:docPartBody>
    </w:docPart>
    <w:docPart>
      <w:docPartPr>
        <w:name w:val="92A01AFEEBE5554EA366C5739B37C457"/>
        <w:category>
          <w:name w:val="Général"/>
          <w:gallery w:val="placeholder"/>
        </w:category>
        <w:types>
          <w:type w:val="bbPlcHdr"/>
        </w:types>
        <w:behaviors>
          <w:behavior w:val="content"/>
        </w:behaviors>
        <w:guid w:val="{960ED392-F65F-8A43-9E97-CAA99DF2756D}"/>
      </w:docPartPr>
      <w:docPartBody>
        <w:p w:rsidR="00C46BFD" w:rsidRDefault="00D3015B" w:rsidP="00D3015B">
          <w:pPr>
            <w:pStyle w:val="92A01AFEEBE5554EA366C5739B37C457"/>
          </w:pPr>
          <w:r w:rsidRPr="00546742">
            <w:rPr>
              <w:rStyle w:val="PlaceholderText"/>
              <w:rFonts w:ascii="Calibri" w:hAnsi="Calibri" w:cs="Arial"/>
              <w:color w:val="803F91"/>
            </w:rPr>
            <w:t>Click here to enter text.</w:t>
          </w:r>
        </w:p>
      </w:docPartBody>
    </w:docPart>
    <w:docPart>
      <w:docPartPr>
        <w:name w:val="FEA0184FB387074C8F26441173625241"/>
        <w:category>
          <w:name w:val="Général"/>
          <w:gallery w:val="placeholder"/>
        </w:category>
        <w:types>
          <w:type w:val="bbPlcHdr"/>
        </w:types>
        <w:behaviors>
          <w:behavior w:val="content"/>
        </w:behaviors>
        <w:guid w:val="{53D89B1D-98F7-AC4D-98A1-AB0DB1BAFB73}"/>
      </w:docPartPr>
      <w:docPartBody>
        <w:p w:rsidR="00C46BFD" w:rsidRDefault="00D3015B" w:rsidP="00D3015B">
          <w:pPr>
            <w:pStyle w:val="FEA0184FB387074C8F26441173625241"/>
          </w:pPr>
          <w:r w:rsidRPr="00546742">
            <w:rPr>
              <w:rStyle w:val="PlaceholderText"/>
              <w:rFonts w:ascii="Calibri" w:hAnsi="Calibri" w:cs="Arial"/>
              <w:color w:val="803F91"/>
            </w:rPr>
            <w:t>Click here to enter text.</w:t>
          </w:r>
        </w:p>
      </w:docPartBody>
    </w:docPart>
    <w:docPart>
      <w:docPartPr>
        <w:name w:val="0F08060A9C610049A03975DAE9546B1F"/>
        <w:category>
          <w:name w:val="Général"/>
          <w:gallery w:val="placeholder"/>
        </w:category>
        <w:types>
          <w:type w:val="bbPlcHdr"/>
        </w:types>
        <w:behaviors>
          <w:behavior w:val="content"/>
        </w:behaviors>
        <w:guid w:val="{2EEF5C89-332F-7F43-8727-CD4AAE3AC747}"/>
      </w:docPartPr>
      <w:docPartBody>
        <w:p w:rsidR="00C46BFD" w:rsidRDefault="00D3015B" w:rsidP="00D3015B">
          <w:pPr>
            <w:pStyle w:val="0F08060A9C610049A03975DAE9546B1F"/>
          </w:pPr>
          <w:r w:rsidRPr="00546742">
            <w:rPr>
              <w:rStyle w:val="PlaceholderText"/>
              <w:rFonts w:ascii="Calibri" w:hAnsi="Calibri" w:cs="Arial"/>
              <w:color w:val="803F91"/>
            </w:rPr>
            <w:t>Click here to enter text.</w:t>
          </w:r>
        </w:p>
      </w:docPartBody>
    </w:docPart>
    <w:docPart>
      <w:docPartPr>
        <w:name w:val="E58BD12F17A4C34F87AA377C48D8A96A"/>
        <w:category>
          <w:name w:val="Général"/>
          <w:gallery w:val="placeholder"/>
        </w:category>
        <w:types>
          <w:type w:val="bbPlcHdr"/>
        </w:types>
        <w:behaviors>
          <w:behavior w:val="content"/>
        </w:behaviors>
        <w:guid w:val="{D6D6235B-8032-0B4E-BEBE-8F6E860ED834}"/>
      </w:docPartPr>
      <w:docPartBody>
        <w:p w:rsidR="00C46BFD" w:rsidRDefault="00D3015B" w:rsidP="00D3015B">
          <w:pPr>
            <w:pStyle w:val="E58BD12F17A4C34F87AA377C48D8A96A"/>
          </w:pPr>
          <w:r w:rsidRPr="00546742">
            <w:rPr>
              <w:rStyle w:val="PlaceholderText"/>
              <w:rFonts w:ascii="Calibri" w:hAnsi="Calibri" w:cs="Arial"/>
              <w:color w:val="803F91"/>
            </w:rPr>
            <w:t>Click here to enter a date.</w:t>
          </w:r>
        </w:p>
      </w:docPartBody>
    </w:docPart>
    <w:docPart>
      <w:docPartPr>
        <w:name w:val="67D7DC422408F94CA3FE25485B3B803F"/>
        <w:category>
          <w:name w:val="Général"/>
          <w:gallery w:val="placeholder"/>
        </w:category>
        <w:types>
          <w:type w:val="bbPlcHdr"/>
        </w:types>
        <w:behaviors>
          <w:behavior w:val="content"/>
        </w:behaviors>
        <w:guid w:val="{BBFD7F32-052F-BA4C-A6A2-644CEFBF1B0A}"/>
      </w:docPartPr>
      <w:docPartBody>
        <w:p w:rsidR="00C46BFD" w:rsidRDefault="00D3015B" w:rsidP="00D3015B">
          <w:pPr>
            <w:pStyle w:val="67D7DC422408F94CA3FE25485B3B803F"/>
          </w:pPr>
          <w:r w:rsidRPr="00546742">
            <w:rPr>
              <w:rStyle w:val="PlaceholderText"/>
              <w:rFonts w:ascii="Calibri" w:hAnsi="Calibri" w:cs="Arial"/>
              <w:color w:val="803F91"/>
            </w:rPr>
            <w:t>Click here to enter text.</w:t>
          </w:r>
        </w:p>
      </w:docPartBody>
    </w:docPart>
    <w:docPart>
      <w:docPartPr>
        <w:name w:val="9BED94F14E874D469C3B79B8A83835EE"/>
        <w:category>
          <w:name w:val="Général"/>
          <w:gallery w:val="placeholder"/>
        </w:category>
        <w:types>
          <w:type w:val="bbPlcHdr"/>
        </w:types>
        <w:behaviors>
          <w:behavior w:val="content"/>
        </w:behaviors>
        <w:guid w:val="{BE76FF01-A03E-1643-83F2-449B1D2A5E32}"/>
      </w:docPartPr>
      <w:docPartBody>
        <w:p w:rsidR="00C46BFD" w:rsidRDefault="00D3015B" w:rsidP="00D3015B">
          <w:pPr>
            <w:pStyle w:val="9BED94F14E874D469C3B79B8A83835EE"/>
          </w:pPr>
          <w:r w:rsidRPr="00546742">
            <w:rPr>
              <w:rStyle w:val="PlaceholderText"/>
              <w:rFonts w:ascii="Calibri" w:hAnsi="Calibri" w:cs="Arial"/>
              <w:color w:val="803F91"/>
            </w:rPr>
            <w:t>Click here to enter text.</w:t>
          </w:r>
        </w:p>
      </w:docPartBody>
    </w:docPart>
    <w:docPart>
      <w:docPartPr>
        <w:name w:val="E01400F74BB337448B0437AA376DD5F0"/>
        <w:category>
          <w:name w:val="Général"/>
          <w:gallery w:val="placeholder"/>
        </w:category>
        <w:types>
          <w:type w:val="bbPlcHdr"/>
        </w:types>
        <w:behaviors>
          <w:behavior w:val="content"/>
        </w:behaviors>
        <w:guid w:val="{03ADFB0B-C153-5B47-B20E-D149745FA6F6}"/>
      </w:docPartPr>
      <w:docPartBody>
        <w:p w:rsidR="00C46BFD" w:rsidRDefault="00D3015B" w:rsidP="00D3015B">
          <w:pPr>
            <w:pStyle w:val="E01400F74BB337448B0437AA376DD5F0"/>
          </w:pPr>
          <w:r w:rsidRPr="00546742">
            <w:rPr>
              <w:rStyle w:val="PlaceholderText"/>
              <w:rFonts w:ascii="Calibri" w:hAnsi="Calibri" w:cs="Arial"/>
              <w:color w:val="803F91"/>
            </w:rPr>
            <w:t>Click here to enter text.</w:t>
          </w:r>
        </w:p>
      </w:docPartBody>
    </w:docPart>
    <w:docPart>
      <w:docPartPr>
        <w:name w:val="F17D4B253B7A3C4CBC8F989F91B49639"/>
        <w:category>
          <w:name w:val="Général"/>
          <w:gallery w:val="placeholder"/>
        </w:category>
        <w:types>
          <w:type w:val="bbPlcHdr"/>
        </w:types>
        <w:behaviors>
          <w:behavior w:val="content"/>
        </w:behaviors>
        <w:guid w:val="{941B08B4-36D7-354A-8521-FB2B72A7A0DA}"/>
      </w:docPartPr>
      <w:docPartBody>
        <w:p w:rsidR="00C46BFD" w:rsidRDefault="00D3015B" w:rsidP="00D3015B">
          <w:pPr>
            <w:pStyle w:val="F17D4B253B7A3C4CBC8F989F91B49639"/>
          </w:pPr>
          <w:r w:rsidRPr="00546742">
            <w:rPr>
              <w:rStyle w:val="PlaceholderText"/>
              <w:rFonts w:ascii="Calibri" w:hAnsi="Calibri" w:cs="Arial"/>
              <w:color w:val="803F91"/>
            </w:rPr>
            <w:t>Click here to enter text.</w:t>
          </w:r>
        </w:p>
      </w:docPartBody>
    </w:docPart>
    <w:docPart>
      <w:docPartPr>
        <w:name w:val="9D345EE6E8F2344DAB1BB3D666FD8FC0"/>
        <w:category>
          <w:name w:val="Général"/>
          <w:gallery w:val="placeholder"/>
        </w:category>
        <w:types>
          <w:type w:val="bbPlcHdr"/>
        </w:types>
        <w:behaviors>
          <w:behavior w:val="content"/>
        </w:behaviors>
        <w:guid w:val="{5D8D8D2D-5C39-E94A-89EC-7C06818D43B4}"/>
      </w:docPartPr>
      <w:docPartBody>
        <w:p w:rsidR="00C46BFD" w:rsidRDefault="00D3015B" w:rsidP="00D3015B">
          <w:pPr>
            <w:pStyle w:val="9D345EE6E8F2344DAB1BB3D666FD8FC0"/>
          </w:pPr>
          <w:r w:rsidRPr="00546742">
            <w:rPr>
              <w:rStyle w:val="PlaceholderText"/>
              <w:rFonts w:ascii="Calibri" w:hAnsi="Calibri" w:cs="Arial"/>
              <w:color w:val="803F91"/>
            </w:rPr>
            <w:t>Click here to enter text.</w:t>
          </w:r>
        </w:p>
      </w:docPartBody>
    </w:docPart>
    <w:docPart>
      <w:docPartPr>
        <w:name w:val="2525FC38C04E7443BA94E3B56B4F6B8E"/>
        <w:category>
          <w:name w:val="Général"/>
          <w:gallery w:val="placeholder"/>
        </w:category>
        <w:types>
          <w:type w:val="bbPlcHdr"/>
        </w:types>
        <w:behaviors>
          <w:behavior w:val="content"/>
        </w:behaviors>
        <w:guid w:val="{7CD679F4-4A70-8A4B-911D-39D44861FC22}"/>
      </w:docPartPr>
      <w:docPartBody>
        <w:p w:rsidR="00C46BFD" w:rsidRDefault="00D3015B" w:rsidP="00D3015B">
          <w:pPr>
            <w:pStyle w:val="2525FC38C04E7443BA94E3B56B4F6B8E"/>
          </w:pPr>
          <w:r w:rsidRPr="00546742">
            <w:rPr>
              <w:rStyle w:val="PlaceholderText"/>
              <w:rFonts w:ascii="Calibri" w:hAnsi="Calibri" w:cs="Arial"/>
              <w:color w:val="803F91"/>
            </w:rPr>
            <w:t>Click here to enter text.</w:t>
          </w:r>
        </w:p>
      </w:docPartBody>
    </w:docPart>
    <w:docPart>
      <w:docPartPr>
        <w:name w:val="E59C08B42910154C9E1A2FC181FFE4CC"/>
        <w:category>
          <w:name w:val="Général"/>
          <w:gallery w:val="placeholder"/>
        </w:category>
        <w:types>
          <w:type w:val="bbPlcHdr"/>
        </w:types>
        <w:behaviors>
          <w:behavior w:val="content"/>
        </w:behaviors>
        <w:guid w:val="{9220D4DF-7486-CE4C-B3B2-85E8096AFA91}"/>
      </w:docPartPr>
      <w:docPartBody>
        <w:p w:rsidR="00C46BFD" w:rsidRDefault="00D3015B" w:rsidP="00D3015B">
          <w:pPr>
            <w:pStyle w:val="E59C08B42910154C9E1A2FC181FFE4CC"/>
          </w:pPr>
          <w:r w:rsidRPr="00546742">
            <w:rPr>
              <w:rStyle w:val="PlaceholderText"/>
              <w:rFonts w:ascii="Calibri" w:hAnsi="Calibri" w:cs="Arial"/>
              <w:color w:val="803F91"/>
            </w:rPr>
            <w:t>Click here to enter text.</w:t>
          </w:r>
        </w:p>
      </w:docPartBody>
    </w:docPart>
    <w:docPart>
      <w:docPartPr>
        <w:name w:val="72F65EDAFCEA42458BD4395DD2A7608E"/>
        <w:category>
          <w:name w:val="Général"/>
          <w:gallery w:val="placeholder"/>
        </w:category>
        <w:types>
          <w:type w:val="bbPlcHdr"/>
        </w:types>
        <w:behaviors>
          <w:behavior w:val="content"/>
        </w:behaviors>
        <w:guid w:val="{2DE9A9C7-2895-3B44-94F9-023EEF62D0D1}"/>
      </w:docPartPr>
      <w:docPartBody>
        <w:p w:rsidR="00C46BFD" w:rsidRDefault="00D3015B" w:rsidP="00D3015B">
          <w:pPr>
            <w:pStyle w:val="72F65EDAFCEA42458BD4395DD2A7608E"/>
          </w:pPr>
          <w:r w:rsidRPr="00546742">
            <w:rPr>
              <w:rStyle w:val="PlaceholderText"/>
              <w:rFonts w:ascii="Calibri" w:hAnsi="Calibri" w:cs="Arial"/>
              <w:color w:val="803F91"/>
            </w:rPr>
            <w:t>Click here to enter a date.</w:t>
          </w:r>
        </w:p>
      </w:docPartBody>
    </w:docPart>
    <w:docPart>
      <w:docPartPr>
        <w:name w:val="0764B1E247DF904D827461C4DEE72C24"/>
        <w:category>
          <w:name w:val="Général"/>
          <w:gallery w:val="placeholder"/>
        </w:category>
        <w:types>
          <w:type w:val="bbPlcHdr"/>
        </w:types>
        <w:behaviors>
          <w:behavior w:val="content"/>
        </w:behaviors>
        <w:guid w:val="{34A0E6E1-BCC4-7944-BEE4-86F84DDE5993}"/>
      </w:docPartPr>
      <w:docPartBody>
        <w:p w:rsidR="00C46BFD" w:rsidRDefault="00D3015B" w:rsidP="00D3015B">
          <w:pPr>
            <w:pStyle w:val="0764B1E247DF904D827461C4DEE72C24"/>
          </w:pPr>
          <w:r w:rsidRPr="00546742">
            <w:rPr>
              <w:rStyle w:val="PlaceholderText"/>
              <w:rFonts w:ascii="Calibri" w:hAnsi="Calibri" w:cs="Arial"/>
              <w:color w:val="803F91"/>
            </w:rPr>
            <w:t>Click here to enter text.</w:t>
          </w:r>
        </w:p>
      </w:docPartBody>
    </w:docPart>
    <w:docPart>
      <w:docPartPr>
        <w:name w:val="4CF1C07BC1DB504981E601260C7F172F"/>
        <w:category>
          <w:name w:val="Général"/>
          <w:gallery w:val="placeholder"/>
        </w:category>
        <w:types>
          <w:type w:val="bbPlcHdr"/>
        </w:types>
        <w:behaviors>
          <w:behavior w:val="content"/>
        </w:behaviors>
        <w:guid w:val="{5E9CA3F7-332A-6A43-B632-5F2D221E42D1}"/>
      </w:docPartPr>
      <w:docPartBody>
        <w:p w:rsidR="00C46BFD" w:rsidRDefault="00D3015B" w:rsidP="00D3015B">
          <w:pPr>
            <w:pStyle w:val="4CF1C07BC1DB504981E601260C7F172F"/>
          </w:pPr>
          <w:r w:rsidRPr="00546742">
            <w:rPr>
              <w:rStyle w:val="PlaceholderText"/>
              <w:rFonts w:ascii="Calibri" w:hAnsi="Calibri" w:cs="Arial"/>
              <w:color w:val="803F91"/>
            </w:rPr>
            <w:t>Click here to enter text.</w:t>
          </w:r>
        </w:p>
      </w:docPartBody>
    </w:docPart>
    <w:docPart>
      <w:docPartPr>
        <w:name w:val="ACED64B3C2F1514B9E031971F45A24CF"/>
        <w:category>
          <w:name w:val="Général"/>
          <w:gallery w:val="placeholder"/>
        </w:category>
        <w:types>
          <w:type w:val="bbPlcHdr"/>
        </w:types>
        <w:behaviors>
          <w:behavior w:val="content"/>
        </w:behaviors>
        <w:guid w:val="{C474468D-768B-4040-90FB-F69CBE4C8010}"/>
      </w:docPartPr>
      <w:docPartBody>
        <w:p w:rsidR="00C46BFD" w:rsidRDefault="00D3015B" w:rsidP="00D3015B">
          <w:pPr>
            <w:pStyle w:val="ACED64B3C2F1514B9E031971F45A24CF"/>
          </w:pPr>
          <w:r w:rsidRPr="00546742">
            <w:rPr>
              <w:rStyle w:val="PlaceholderText"/>
              <w:rFonts w:ascii="Calibri" w:hAnsi="Calibri" w:cs="Arial"/>
              <w:color w:val="803F91"/>
            </w:rPr>
            <w:t>Click here to enter text.</w:t>
          </w:r>
        </w:p>
      </w:docPartBody>
    </w:docPart>
    <w:docPart>
      <w:docPartPr>
        <w:name w:val="61D0D8FBADBE7644A3FE3563A3543731"/>
        <w:category>
          <w:name w:val="Général"/>
          <w:gallery w:val="placeholder"/>
        </w:category>
        <w:types>
          <w:type w:val="bbPlcHdr"/>
        </w:types>
        <w:behaviors>
          <w:behavior w:val="content"/>
        </w:behaviors>
        <w:guid w:val="{D26B44F3-8421-864B-8688-86186C978106}"/>
      </w:docPartPr>
      <w:docPartBody>
        <w:p w:rsidR="00C46BFD" w:rsidRDefault="00D3015B" w:rsidP="00D3015B">
          <w:pPr>
            <w:pStyle w:val="61D0D8FBADBE7644A3FE3563A3543731"/>
          </w:pPr>
          <w:r w:rsidRPr="00546742">
            <w:rPr>
              <w:rStyle w:val="PlaceholderText"/>
              <w:rFonts w:ascii="Calibri" w:hAnsi="Calibri" w:cs="Arial"/>
              <w:color w:val="803F91"/>
            </w:rPr>
            <w:t>Click here to enter text.</w:t>
          </w:r>
        </w:p>
      </w:docPartBody>
    </w:docPart>
    <w:docPart>
      <w:docPartPr>
        <w:name w:val="A92FB1D165074C47997A89E1499D4099"/>
        <w:category>
          <w:name w:val="Général"/>
          <w:gallery w:val="placeholder"/>
        </w:category>
        <w:types>
          <w:type w:val="bbPlcHdr"/>
        </w:types>
        <w:behaviors>
          <w:behavior w:val="content"/>
        </w:behaviors>
        <w:guid w:val="{EC2C4DB9-8274-DE4D-8F3B-BDFE6E47EBDE}"/>
      </w:docPartPr>
      <w:docPartBody>
        <w:p w:rsidR="00C46BFD" w:rsidRDefault="00D3015B" w:rsidP="00D3015B">
          <w:pPr>
            <w:pStyle w:val="A92FB1D165074C47997A89E1499D4099"/>
          </w:pPr>
          <w:r w:rsidRPr="00546742">
            <w:rPr>
              <w:rStyle w:val="PlaceholderText"/>
              <w:rFonts w:ascii="Calibri" w:hAnsi="Calibri" w:cs="Arial"/>
              <w:color w:val="803F91"/>
            </w:rPr>
            <w:t>Click here to enter text.</w:t>
          </w:r>
        </w:p>
      </w:docPartBody>
    </w:docPart>
    <w:docPart>
      <w:docPartPr>
        <w:name w:val="03A845194FD61341BD211F5D94DCBAC9"/>
        <w:category>
          <w:name w:val="Général"/>
          <w:gallery w:val="placeholder"/>
        </w:category>
        <w:types>
          <w:type w:val="bbPlcHdr"/>
        </w:types>
        <w:behaviors>
          <w:behavior w:val="content"/>
        </w:behaviors>
        <w:guid w:val="{6E32DCF9-E6AF-F349-949A-33F9C0D1C046}"/>
      </w:docPartPr>
      <w:docPartBody>
        <w:p w:rsidR="00C46BFD" w:rsidRDefault="00D3015B" w:rsidP="00D3015B">
          <w:pPr>
            <w:pStyle w:val="03A845194FD61341BD211F5D94DCBAC9"/>
          </w:pPr>
          <w:r w:rsidRPr="00546742">
            <w:rPr>
              <w:rStyle w:val="PlaceholderText"/>
              <w:rFonts w:ascii="Calibri" w:hAnsi="Calibri" w:cs="Arial"/>
              <w:color w:val="803F91"/>
            </w:rPr>
            <w:t>Click here to enter text.</w:t>
          </w:r>
        </w:p>
      </w:docPartBody>
    </w:docPart>
    <w:docPart>
      <w:docPartPr>
        <w:name w:val="ADC05399EEBE214DBF1D5237CCACF63B"/>
        <w:category>
          <w:name w:val="Général"/>
          <w:gallery w:val="placeholder"/>
        </w:category>
        <w:types>
          <w:type w:val="bbPlcHdr"/>
        </w:types>
        <w:behaviors>
          <w:behavior w:val="content"/>
        </w:behaviors>
        <w:guid w:val="{E0AFA380-FF5E-8C4C-9666-C53DAFB93F41}"/>
      </w:docPartPr>
      <w:docPartBody>
        <w:p w:rsidR="00C46BFD" w:rsidRDefault="00D3015B" w:rsidP="00D3015B">
          <w:pPr>
            <w:pStyle w:val="ADC05399EEBE214DBF1D5237CCACF63B"/>
          </w:pPr>
          <w:r w:rsidRPr="00546742">
            <w:rPr>
              <w:rStyle w:val="PlaceholderText"/>
              <w:rFonts w:ascii="Calibri" w:hAnsi="Calibri" w:cs="Arial"/>
              <w:color w:val="803F91"/>
            </w:rPr>
            <w:t>Click here to enter text.</w:t>
          </w:r>
        </w:p>
      </w:docPartBody>
    </w:docPart>
    <w:docPart>
      <w:docPartPr>
        <w:name w:val="02FF6B5F1B90064DA5614120B6F677F2"/>
        <w:category>
          <w:name w:val="Général"/>
          <w:gallery w:val="placeholder"/>
        </w:category>
        <w:types>
          <w:type w:val="bbPlcHdr"/>
        </w:types>
        <w:behaviors>
          <w:behavior w:val="content"/>
        </w:behaviors>
        <w:guid w:val="{33C68EBB-0765-2C42-9B15-5610AD3701BF}"/>
      </w:docPartPr>
      <w:docPartBody>
        <w:p w:rsidR="00C46BFD" w:rsidRDefault="00D3015B" w:rsidP="00D3015B">
          <w:pPr>
            <w:pStyle w:val="02FF6B5F1B90064DA5614120B6F677F2"/>
          </w:pPr>
          <w:r w:rsidRPr="00546742">
            <w:rPr>
              <w:rStyle w:val="PlaceholderText"/>
              <w:rFonts w:ascii="Calibri" w:hAnsi="Calibri" w:cs="Arial"/>
              <w:color w:val="803F91"/>
            </w:rPr>
            <w:t>Click here to enter a date.</w:t>
          </w:r>
        </w:p>
      </w:docPartBody>
    </w:docPart>
    <w:docPart>
      <w:docPartPr>
        <w:name w:val="22E70B773BC0024E937DE36E3B022C66"/>
        <w:category>
          <w:name w:val="Général"/>
          <w:gallery w:val="placeholder"/>
        </w:category>
        <w:types>
          <w:type w:val="bbPlcHdr"/>
        </w:types>
        <w:behaviors>
          <w:behavior w:val="content"/>
        </w:behaviors>
        <w:guid w:val="{D5E45EB8-01F2-6946-815F-D6BF20A3B804}"/>
      </w:docPartPr>
      <w:docPartBody>
        <w:p w:rsidR="00C46BFD" w:rsidRDefault="00D3015B" w:rsidP="00D3015B">
          <w:pPr>
            <w:pStyle w:val="22E70B773BC0024E937DE36E3B022C66"/>
          </w:pPr>
          <w:r w:rsidRPr="00546742">
            <w:rPr>
              <w:rStyle w:val="PlaceholderText"/>
              <w:rFonts w:ascii="Calibri" w:hAnsi="Calibri" w:cs="Arial"/>
              <w:color w:val="803F91"/>
            </w:rPr>
            <w:t>Click here to enter text.</w:t>
          </w:r>
        </w:p>
      </w:docPartBody>
    </w:docPart>
    <w:docPart>
      <w:docPartPr>
        <w:name w:val="0F418FAF43EB344B94095416D3E165A2"/>
        <w:category>
          <w:name w:val="Général"/>
          <w:gallery w:val="placeholder"/>
        </w:category>
        <w:types>
          <w:type w:val="bbPlcHdr"/>
        </w:types>
        <w:behaviors>
          <w:behavior w:val="content"/>
        </w:behaviors>
        <w:guid w:val="{B19E2BD5-04AA-7C4B-A17D-87AC0ABE30F1}"/>
      </w:docPartPr>
      <w:docPartBody>
        <w:p w:rsidR="00C46BFD" w:rsidRDefault="00D3015B" w:rsidP="00D3015B">
          <w:pPr>
            <w:pStyle w:val="0F418FAF43EB344B94095416D3E165A2"/>
          </w:pPr>
          <w:r w:rsidRPr="00546742">
            <w:rPr>
              <w:rStyle w:val="PlaceholderText"/>
              <w:rFonts w:ascii="Calibri" w:hAnsi="Calibri" w:cs="Arial"/>
              <w:color w:val="803F91"/>
            </w:rPr>
            <w:t>Click here to enter text.</w:t>
          </w:r>
        </w:p>
      </w:docPartBody>
    </w:docPart>
    <w:docPart>
      <w:docPartPr>
        <w:name w:val="97A12DCEDFBB374799F0A0F9EA805617"/>
        <w:category>
          <w:name w:val="Général"/>
          <w:gallery w:val="placeholder"/>
        </w:category>
        <w:types>
          <w:type w:val="bbPlcHdr"/>
        </w:types>
        <w:behaviors>
          <w:behavior w:val="content"/>
        </w:behaviors>
        <w:guid w:val="{3BB3591F-DAE5-7A4A-8147-05451CAAC513}"/>
      </w:docPartPr>
      <w:docPartBody>
        <w:p w:rsidR="00C46BFD" w:rsidRDefault="00D3015B" w:rsidP="00D3015B">
          <w:pPr>
            <w:pStyle w:val="97A12DCEDFBB374799F0A0F9EA805617"/>
          </w:pPr>
          <w:r w:rsidRPr="00546742">
            <w:rPr>
              <w:rStyle w:val="PlaceholderText"/>
              <w:rFonts w:ascii="Calibri" w:hAnsi="Calibri" w:cs="Arial"/>
              <w:color w:val="803F91"/>
            </w:rPr>
            <w:t>Click here to enter text.</w:t>
          </w:r>
        </w:p>
      </w:docPartBody>
    </w:docPart>
    <w:docPart>
      <w:docPartPr>
        <w:name w:val="731F70D0A513FA489938C8E238FFA38D"/>
        <w:category>
          <w:name w:val="Général"/>
          <w:gallery w:val="placeholder"/>
        </w:category>
        <w:types>
          <w:type w:val="bbPlcHdr"/>
        </w:types>
        <w:behaviors>
          <w:behavior w:val="content"/>
        </w:behaviors>
        <w:guid w:val="{FBEACA1B-6F38-4F4A-938A-99E729C5ABDB}"/>
      </w:docPartPr>
      <w:docPartBody>
        <w:p w:rsidR="00C46BFD" w:rsidRDefault="00D3015B" w:rsidP="00D3015B">
          <w:pPr>
            <w:pStyle w:val="731F70D0A513FA489938C8E238FFA38D"/>
          </w:pPr>
          <w:r w:rsidRPr="00546742">
            <w:rPr>
              <w:rStyle w:val="PlaceholderText"/>
              <w:rFonts w:ascii="Calibri" w:hAnsi="Calibri" w:cs="Arial"/>
              <w:color w:val="803F91"/>
            </w:rPr>
            <w:t>Click here to enter text.</w:t>
          </w:r>
        </w:p>
      </w:docPartBody>
    </w:docPart>
    <w:docPart>
      <w:docPartPr>
        <w:name w:val="EDB55AEF917ABF4F946D156A78983A3B"/>
        <w:category>
          <w:name w:val="Général"/>
          <w:gallery w:val="placeholder"/>
        </w:category>
        <w:types>
          <w:type w:val="bbPlcHdr"/>
        </w:types>
        <w:behaviors>
          <w:behavior w:val="content"/>
        </w:behaviors>
        <w:guid w:val="{4B88C696-F025-3F4D-ADA2-929F99F8DC58}"/>
      </w:docPartPr>
      <w:docPartBody>
        <w:p w:rsidR="00C46BFD" w:rsidRDefault="00D3015B" w:rsidP="00D3015B">
          <w:pPr>
            <w:pStyle w:val="EDB55AEF917ABF4F946D156A78983A3B"/>
          </w:pPr>
          <w:r w:rsidRPr="00546742">
            <w:rPr>
              <w:rStyle w:val="PlaceholderText"/>
              <w:rFonts w:ascii="Calibri" w:hAnsi="Calibri" w:cs="Arial"/>
              <w:color w:val="803F91"/>
            </w:rPr>
            <w:t>Click here to enter text.</w:t>
          </w:r>
        </w:p>
      </w:docPartBody>
    </w:docPart>
    <w:docPart>
      <w:docPartPr>
        <w:name w:val="EEF0F7EDF4B49D49B4B85298CC8B96C4"/>
        <w:category>
          <w:name w:val="Général"/>
          <w:gallery w:val="placeholder"/>
        </w:category>
        <w:types>
          <w:type w:val="bbPlcHdr"/>
        </w:types>
        <w:behaviors>
          <w:behavior w:val="content"/>
        </w:behaviors>
        <w:guid w:val="{E3E6D431-8CBA-1947-BFEA-2BFA7799199B}"/>
      </w:docPartPr>
      <w:docPartBody>
        <w:p w:rsidR="00C46BFD" w:rsidRDefault="00D3015B" w:rsidP="00D3015B">
          <w:pPr>
            <w:pStyle w:val="EEF0F7EDF4B49D49B4B85298CC8B96C4"/>
          </w:pPr>
          <w:r w:rsidRPr="00546742">
            <w:rPr>
              <w:rStyle w:val="PlaceholderText"/>
              <w:rFonts w:ascii="Calibri" w:hAnsi="Calibri" w:cs="Arial"/>
              <w:color w:val="803F91"/>
            </w:rPr>
            <w:t>Click here to enter text.</w:t>
          </w:r>
        </w:p>
      </w:docPartBody>
    </w:docPart>
    <w:docPart>
      <w:docPartPr>
        <w:name w:val="EC939DED8A5DA8459AF2D66094DC06A0"/>
        <w:category>
          <w:name w:val="Général"/>
          <w:gallery w:val="placeholder"/>
        </w:category>
        <w:types>
          <w:type w:val="bbPlcHdr"/>
        </w:types>
        <w:behaviors>
          <w:behavior w:val="content"/>
        </w:behaviors>
        <w:guid w:val="{90F8F53E-FE7A-3F49-8E85-6FCB80190F23}"/>
      </w:docPartPr>
      <w:docPartBody>
        <w:p w:rsidR="00C46BFD" w:rsidRDefault="00D3015B" w:rsidP="00D3015B">
          <w:pPr>
            <w:pStyle w:val="EC939DED8A5DA8459AF2D66094DC06A0"/>
          </w:pPr>
          <w:r w:rsidRPr="00546742">
            <w:rPr>
              <w:rStyle w:val="PlaceholderText"/>
              <w:rFonts w:ascii="Calibri" w:hAnsi="Calibri" w:cs="Arial"/>
              <w:color w:val="803F91"/>
            </w:rPr>
            <w:t>Click here to enter text.</w:t>
          </w:r>
        </w:p>
      </w:docPartBody>
    </w:docPart>
    <w:docPart>
      <w:docPartPr>
        <w:name w:val="60D1AF0317A7AB44986E1D91031DF662"/>
        <w:category>
          <w:name w:val="Général"/>
          <w:gallery w:val="placeholder"/>
        </w:category>
        <w:types>
          <w:type w:val="bbPlcHdr"/>
        </w:types>
        <w:behaviors>
          <w:behavior w:val="content"/>
        </w:behaviors>
        <w:guid w:val="{33D7FE15-7B35-EF4B-AD34-F981770E9CD2}"/>
      </w:docPartPr>
      <w:docPartBody>
        <w:p w:rsidR="00C46BFD" w:rsidRDefault="00D3015B" w:rsidP="00D3015B">
          <w:pPr>
            <w:pStyle w:val="60D1AF0317A7AB44986E1D91031DF662"/>
          </w:pPr>
          <w:r w:rsidRPr="00546742">
            <w:rPr>
              <w:rStyle w:val="PlaceholderText"/>
              <w:rFonts w:ascii="Calibri" w:hAnsi="Calibri" w:cs="Arial"/>
              <w:color w:val="803F91"/>
            </w:rPr>
            <w:t>Click here to enter text.</w:t>
          </w:r>
        </w:p>
      </w:docPartBody>
    </w:docPart>
    <w:docPart>
      <w:docPartPr>
        <w:name w:val="2DCC278C34FAE1469DDA6E66F35FD629"/>
        <w:category>
          <w:name w:val="Général"/>
          <w:gallery w:val="placeholder"/>
        </w:category>
        <w:types>
          <w:type w:val="bbPlcHdr"/>
        </w:types>
        <w:behaviors>
          <w:behavior w:val="content"/>
        </w:behaviors>
        <w:guid w:val="{A1C47B62-C32B-F046-BA9E-466FB3833858}"/>
      </w:docPartPr>
      <w:docPartBody>
        <w:p w:rsidR="00C46BFD" w:rsidRDefault="00D3015B" w:rsidP="00D3015B">
          <w:pPr>
            <w:pStyle w:val="2DCC278C34FAE1469DDA6E66F35FD629"/>
          </w:pPr>
          <w:r w:rsidRPr="00546742">
            <w:rPr>
              <w:rStyle w:val="PlaceholderText"/>
              <w:rFonts w:ascii="Calibri" w:hAnsi="Calibri" w:cs="Arial"/>
              <w:color w:val="803F91"/>
            </w:rPr>
            <w:t>Click here to enter a date.</w:t>
          </w:r>
        </w:p>
      </w:docPartBody>
    </w:docPart>
    <w:docPart>
      <w:docPartPr>
        <w:name w:val="DefaultPlaceholder_-1854013440"/>
        <w:category>
          <w:name w:val="General"/>
          <w:gallery w:val="placeholder"/>
        </w:category>
        <w:types>
          <w:type w:val="bbPlcHdr"/>
        </w:types>
        <w:behaviors>
          <w:behavior w:val="content"/>
        </w:behaviors>
        <w:guid w:val="{5ADBAFCC-3FB5-4C1C-B6FB-B6B1B981837D}"/>
      </w:docPartPr>
      <w:docPartBody>
        <w:p w:rsidR="00F63118" w:rsidRDefault="001F3E8F">
          <w:r w:rsidRPr="0051384B">
            <w:rPr>
              <w:rStyle w:val="PlaceholderText"/>
            </w:rPr>
            <w:t>Click or tap here to enter text.</w:t>
          </w:r>
        </w:p>
      </w:docPartBody>
    </w:docPart>
    <w:docPart>
      <w:docPartPr>
        <w:name w:val="AE911406160B44308343254701CB8A73"/>
        <w:category>
          <w:name w:val="General"/>
          <w:gallery w:val="placeholder"/>
        </w:category>
        <w:types>
          <w:type w:val="bbPlcHdr"/>
        </w:types>
        <w:behaviors>
          <w:behavior w:val="content"/>
        </w:behaviors>
        <w:guid w:val="{22F58744-E415-49EF-9C9C-775640F79EBD}"/>
      </w:docPartPr>
      <w:docPartBody>
        <w:p w:rsidR="00F63118" w:rsidRDefault="001F3E8F" w:rsidP="001F3E8F">
          <w:pPr>
            <w:pStyle w:val="AE911406160B44308343254701CB8A73"/>
          </w:pPr>
          <w:r w:rsidRPr="00546742">
            <w:rPr>
              <w:rStyle w:val="PlaceholderText"/>
              <w:rFonts w:ascii="Calibri" w:hAnsi="Calibri" w:cs="Arial"/>
              <w:color w:val="803F91"/>
            </w:rPr>
            <w:t>Click here to enter text.</w:t>
          </w:r>
        </w:p>
      </w:docPartBody>
    </w:docPart>
    <w:docPart>
      <w:docPartPr>
        <w:name w:val="E131C6104F40425EA16178012B5A89A7"/>
        <w:category>
          <w:name w:val="General"/>
          <w:gallery w:val="placeholder"/>
        </w:category>
        <w:types>
          <w:type w:val="bbPlcHdr"/>
        </w:types>
        <w:behaviors>
          <w:behavior w:val="content"/>
        </w:behaviors>
        <w:guid w:val="{EA33A7AF-592B-4902-A3ED-41449E434D84}"/>
      </w:docPartPr>
      <w:docPartBody>
        <w:p w:rsidR="00F63118" w:rsidRDefault="001F3E8F" w:rsidP="001F3E8F">
          <w:pPr>
            <w:pStyle w:val="E131C6104F40425EA16178012B5A89A7"/>
          </w:pPr>
          <w:r w:rsidRPr="00546742">
            <w:rPr>
              <w:rStyle w:val="PlaceholderText"/>
              <w:rFonts w:ascii="Calibri" w:hAnsi="Calibri" w:cs="Arial"/>
              <w:color w:val="803F91"/>
            </w:rPr>
            <w:t>Click here to enter text.</w:t>
          </w:r>
        </w:p>
      </w:docPartBody>
    </w:docPart>
    <w:docPart>
      <w:docPartPr>
        <w:name w:val="33C57B5A73724DA3AD03B6369F2D7F7D"/>
        <w:category>
          <w:name w:val="General"/>
          <w:gallery w:val="placeholder"/>
        </w:category>
        <w:types>
          <w:type w:val="bbPlcHdr"/>
        </w:types>
        <w:behaviors>
          <w:behavior w:val="content"/>
        </w:behaviors>
        <w:guid w:val="{039478BC-02F6-4E44-B442-1FA58F3C792D}"/>
      </w:docPartPr>
      <w:docPartBody>
        <w:p w:rsidR="00F63118" w:rsidRDefault="001F3E8F" w:rsidP="001F3E8F">
          <w:pPr>
            <w:pStyle w:val="33C57B5A73724DA3AD03B6369F2D7F7D"/>
          </w:pPr>
          <w:r w:rsidRPr="00546742">
            <w:rPr>
              <w:rStyle w:val="PlaceholderText"/>
              <w:rFonts w:ascii="Calibri" w:hAnsi="Calibri" w:cs="Arial"/>
              <w:color w:val="803F91"/>
            </w:rPr>
            <w:t>Click here to enter text.</w:t>
          </w:r>
        </w:p>
      </w:docPartBody>
    </w:docPart>
    <w:docPart>
      <w:docPartPr>
        <w:name w:val="C81610578EED476EA1444CE259DFFB74"/>
        <w:category>
          <w:name w:val="General"/>
          <w:gallery w:val="placeholder"/>
        </w:category>
        <w:types>
          <w:type w:val="bbPlcHdr"/>
        </w:types>
        <w:behaviors>
          <w:behavior w:val="content"/>
        </w:behaviors>
        <w:guid w:val="{ECAFBC8E-7B0B-4888-9534-05BA36FBFE39}"/>
      </w:docPartPr>
      <w:docPartBody>
        <w:p w:rsidR="00F63118" w:rsidRDefault="001F3E8F" w:rsidP="001F3E8F">
          <w:pPr>
            <w:pStyle w:val="C81610578EED476EA1444CE259DFFB74"/>
          </w:pPr>
          <w:r w:rsidRPr="00546742">
            <w:rPr>
              <w:rStyle w:val="PlaceholderText"/>
              <w:rFonts w:ascii="Calibri" w:hAnsi="Calibri" w:cs="Arial"/>
              <w:color w:val="803F91"/>
            </w:rPr>
            <w:t>Click here to enter text.</w:t>
          </w:r>
        </w:p>
      </w:docPartBody>
    </w:docPart>
    <w:docPart>
      <w:docPartPr>
        <w:name w:val="2F7A05E1CA8D4C2CBF00100265A0E8DF"/>
        <w:category>
          <w:name w:val="General"/>
          <w:gallery w:val="placeholder"/>
        </w:category>
        <w:types>
          <w:type w:val="bbPlcHdr"/>
        </w:types>
        <w:behaviors>
          <w:behavior w:val="content"/>
        </w:behaviors>
        <w:guid w:val="{98AA945B-979A-4241-BB29-C123FE67438D}"/>
      </w:docPartPr>
      <w:docPartBody>
        <w:p w:rsidR="00F63118" w:rsidRDefault="001F3E8F" w:rsidP="001F3E8F">
          <w:pPr>
            <w:pStyle w:val="2F7A05E1CA8D4C2CBF00100265A0E8DF"/>
          </w:pPr>
          <w:r w:rsidRPr="00546742">
            <w:rPr>
              <w:rStyle w:val="PlaceholderText"/>
              <w:rFonts w:ascii="Calibri" w:hAnsi="Calibri" w:cs="Arial"/>
              <w:color w:val="803F91"/>
            </w:rPr>
            <w:t>Click here to enter text.</w:t>
          </w:r>
        </w:p>
      </w:docPartBody>
    </w:docPart>
    <w:docPart>
      <w:docPartPr>
        <w:name w:val="86FE78354E564DDCB2C42CCD1399A378"/>
        <w:category>
          <w:name w:val="General"/>
          <w:gallery w:val="placeholder"/>
        </w:category>
        <w:types>
          <w:type w:val="bbPlcHdr"/>
        </w:types>
        <w:behaviors>
          <w:behavior w:val="content"/>
        </w:behaviors>
        <w:guid w:val="{23306F92-8EE8-4028-B5C9-1FA9F6F546B8}"/>
      </w:docPartPr>
      <w:docPartBody>
        <w:p w:rsidR="00F63118" w:rsidRDefault="001F3E8F" w:rsidP="001F3E8F">
          <w:pPr>
            <w:pStyle w:val="86FE78354E564DDCB2C42CCD1399A378"/>
          </w:pPr>
          <w:r w:rsidRPr="00546742">
            <w:rPr>
              <w:rStyle w:val="PlaceholderText"/>
              <w:rFonts w:ascii="Calibri" w:hAnsi="Calibri" w:cs="Arial"/>
              <w:color w:val="803F91"/>
            </w:rPr>
            <w:t>Click here to enter text.</w:t>
          </w:r>
        </w:p>
      </w:docPartBody>
    </w:docPart>
    <w:docPart>
      <w:docPartPr>
        <w:name w:val="51CE0778FF78423E88F2D3D2E22490B4"/>
        <w:category>
          <w:name w:val="General"/>
          <w:gallery w:val="placeholder"/>
        </w:category>
        <w:types>
          <w:type w:val="bbPlcHdr"/>
        </w:types>
        <w:behaviors>
          <w:behavior w:val="content"/>
        </w:behaviors>
        <w:guid w:val="{C6DC3818-AE68-4E09-94DB-DF9C1A8AE3CF}"/>
      </w:docPartPr>
      <w:docPartBody>
        <w:p w:rsidR="00F63118" w:rsidRDefault="001F3E8F" w:rsidP="001F3E8F">
          <w:pPr>
            <w:pStyle w:val="51CE0778FF78423E88F2D3D2E22490B4"/>
          </w:pPr>
          <w:r w:rsidRPr="00546742">
            <w:rPr>
              <w:rStyle w:val="PlaceholderText"/>
              <w:rFonts w:ascii="Calibri" w:hAnsi="Calibri" w:cs="Arial"/>
              <w:color w:val="803F91"/>
            </w:rPr>
            <w:t>Click here to enter text.</w:t>
          </w:r>
        </w:p>
      </w:docPartBody>
    </w:docPart>
    <w:docPart>
      <w:docPartPr>
        <w:name w:val="638C751D86714931824BBBBA9F386F27"/>
        <w:category>
          <w:name w:val="General"/>
          <w:gallery w:val="placeholder"/>
        </w:category>
        <w:types>
          <w:type w:val="bbPlcHdr"/>
        </w:types>
        <w:behaviors>
          <w:behavior w:val="content"/>
        </w:behaviors>
        <w:guid w:val="{95D7D922-DC5D-4815-B742-B8764DD61EBC}"/>
      </w:docPartPr>
      <w:docPartBody>
        <w:p w:rsidR="00F63118" w:rsidRDefault="001F3E8F" w:rsidP="001F3E8F">
          <w:pPr>
            <w:pStyle w:val="638C751D86714931824BBBBA9F386F27"/>
          </w:pPr>
          <w:r w:rsidRPr="00546742">
            <w:rPr>
              <w:rStyle w:val="PlaceholderText"/>
              <w:rFonts w:ascii="Calibri" w:hAnsi="Calibri" w:cs="Arial"/>
              <w:color w:val="803F91"/>
            </w:rPr>
            <w:t>Click here to enter text.</w:t>
          </w:r>
        </w:p>
      </w:docPartBody>
    </w:docPart>
    <w:docPart>
      <w:docPartPr>
        <w:name w:val="FACF5ACDC93345379EE4F81D4DE17F65"/>
        <w:category>
          <w:name w:val="General"/>
          <w:gallery w:val="placeholder"/>
        </w:category>
        <w:types>
          <w:type w:val="bbPlcHdr"/>
        </w:types>
        <w:behaviors>
          <w:behavior w:val="content"/>
        </w:behaviors>
        <w:guid w:val="{6AEE75D6-55BE-4889-964E-7324B12ADEAD}"/>
      </w:docPartPr>
      <w:docPartBody>
        <w:p w:rsidR="00F63118" w:rsidRDefault="001F3E8F" w:rsidP="001F3E8F">
          <w:pPr>
            <w:pStyle w:val="FACF5ACDC93345379EE4F81D4DE17F65"/>
          </w:pPr>
          <w:r w:rsidRPr="00546742">
            <w:rPr>
              <w:rStyle w:val="PlaceholderText"/>
              <w:rFonts w:ascii="Calibri" w:hAnsi="Calibri" w:cs="Arial"/>
              <w:color w:val="803F91"/>
            </w:rPr>
            <w:t>Click here to enter text.</w:t>
          </w:r>
        </w:p>
      </w:docPartBody>
    </w:docPart>
    <w:docPart>
      <w:docPartPr>
        <w:name w:val="6B151204E221479995BBCDB8628419D3"/>
        <w:category>
          <w:name w:val="General"/>
          <w:gallery w:val="placeholder"/>
        </w:category>
        <w:types>
          <w:type w:val="bbPlcHdr"/>
        </w:types>
        <w:behaviors>
          <w:behavior w:val="content"/>
        </w:behaviors>
        <w:guid w:val="{4FEB4A03-205B-499B-9C3A-3D553BB2D1E4}"/>
      </w:docPartPr>
      <w:docPartBody>
        <w:p w:rsidR="00F63118" w:rsidRDefault="001F3E8F" w:rsidP="001F3E8F">
          <w:pPr>
            <w:pStyle w:val="6B151204E221479995BBCDB8628419D3"/>
          </w:pPr>
          <w:r w:rsidRPr="00546742">
            <w:rPr>
              <w:rStyle w:val="PlaceholderText"/>
              <w:rFonts w:ascii="Calibri" w:hAnsi="Calibri" w:cs="Arial"/>
              <w:color w:val="803F91"/>
            </w:rPr>
            <w:t>Click here to enter text.</w:t>
          </w:r>
        </w:p>
      </w:docPartBody>
    </w:docPart>
    <w:docPart>
      <w:docPartPr>
        <w:name w:val="62E90B3AA6B34887BEDA987A742DA3F6"/>
        <w:category>
          <w:name w:val="General"/>
          <w:gallery w:val="placeholder"/>
        </w:category>
        <w:types>
          <w:type w:val="bbPlcHdr"/>
        </w:types>
        <w:behaviors>
          <w:behavior w:val="content"/>
        </w:behaviors>
        <w:guid w:val="{DF844C10-B2DF-42ED-89B7-28DD1F7BE5C8}"/>
      </w:docPartPr>
      <w:docPartBody>
        <w:p w:rsidR="00F63118" w:rsidRDefault="001F3E8F" w:rsidP="001F3E8F">
          <w:pPr>
            <w:pStyle w:val="62E90B3AA6B34887BEDA987A742DA3F6"/>
          </w:pPr>
          <w:r w:rsidRPr="00546742">
            <w:rPr>
              <w:rStyle w:val="PlaceholderText"/>
              <w:rFonts w:ascii="Calibri" w:hAnsi="Calibri" w:cs="Arial"/>
              <w:color w:val="803F91"/>
            </w:rPr>
            <w:t>Click here to enter text.</w:t>
          </w:r>
        </w:p>
      </w:docPartBody>
    </w:docPart>
    <w:docPart>
      <w:docPartPr>
        <w:name w:val="4648518A3D1C4565A56CD0B4D142CC50"/>
        <w:category>
          <w:name w:val="General"/>
          <w:gallery w:val="placeholder"/>
        </w:category>
        <w:types>
          <w:type w:val="bbPlcHdr"/>
        </w:types>
        <w:behaviors>
          <w:behavior w:val="content"/>
        </w:behaviors>
        <w:guid w:val="{13563CF9-A67C-42B0-9F62-D3203BB4F187}"/>
      </w:docPartPr>
      <w:docPartBody>
        <w:p w:rsidR="00F63118" w:rsidRDefault="001F3E8F" w:rsidP="001F3E8F">
          <w:pPr>
            <w:pStyle w:val="4648518A3D1C4565A56CD0B4D142CC50"/>
          </w:pPr>
          <w:r w:rsidRPr="00546742">
            <w:rPr>
              <w:rStyle w:val="PlaceholderText"/>
              <w:rFonts w:ascii="Calibri" w:hAnsi="Calibri" w:cs="Arial"/>
              <w:color w:val="803F9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Poppins">
    <w:panose1 w:val="00000500000000000000"/>
    <w:charset w:val="00"/>
    <w:family w:val="auto"/>
    <w:pitch w:val="variable"/>
    <w:sig w:usb0="00008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quot;Calibri&quot;,sans-serif">
    <w:altName w:val="Cambria"/>
    <w:panose1 w:val="00000000000000000000"/>
    <w:charset w:val="00"/>
    <w:family w:val="roman"/>
    <w:notTrueType/>
    <w:pitch w:val="default"/>
  </w:font>
  <w:font w:name="+mn-ea">
    <w:altName w:val="Cambria"/>
    <w:panose1 w:val="00000000000000000000"/>
    <w:charset w:val="00"/>
    <w:family w:val="roman"/>
    <w:notTrueType/>
    <w:pitch w:val="default"/>
  </w:font>
  <w:font w:name="+mn-c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Bebas Neue">
    <w:altName w:val="Cambria"/>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Poppins SemiBold">
    <w:altName w:val="Times New Roman"/>
    <w:panose1 w:val="000007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venir LT Std">
    <w:altName w:val="Calibri"/>
    <w:charset w:val="00"/>
    <w:family w:val="swiss"/>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Helvetica Neue Light">
    <w:altName w:val="Calibri"/>
    <w:charset w:val="00"/>
    <w:family w:val="auto"/>
    <w:pitch w:val="variable"/>
    <w:sig w:usb0="A00002FF" w:usb1="5000205B" w:usb2="00000002" w:usb3="00000000" w:csb0="00000007" w:csb1="00000000"/>
  </w:font>
  <w:font w:name="Helvetica Neue">
    <w:altName w:val="Times New Roman"/>
    <w:charset w:val="00"/>
    <w:family w:val="auto"/>
    <w:pitch w:val="variable"/>
    <w:sig w:usb0="E50002FF" w:usb1="500079DB" w:usb2="00000010" w:usb3="00000000" w:csb0="0000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3CCE"/>
    <w:rsid w:val="0000101F"/>
    <w:rsid w:val="000448B3"/>
    <w:rsid w:val="000E7BDD"/>
    <w:rsid w:val="001328CF"/>
    <w:rsid w:val="0014245A"/>
    <w:rsid w:val="001611BB"/>
    <w:rsid w:val="001C29BC"/>
    <w:rsid w:val="001E6E04"/>
    <w:rsid w:val="001F3E8F"/>
    <w:rsid w:val="00252375"/>
    <w:rsid w:val="0026329F"/>
    <w:rsid w:val="002928FE"/>
    <w:rsid w:val="002B768F"/>
    <w:rsid w:val="002C2EB8"/>
    <w:rsid w:val="002F7FC3"/>
    <w:rsid w:val="00364CC7"/>
    <w:rsid w:val="00397C80"/>
    <w:rsid w:val="003A09DE"/>
    <w:rsid w:val="003D7130"/>
    <w:rsid w:val="003F49FF"/>
    <w:rsid w:val="00411F47"/>
    <w:rsid w:val="00417DE5"/>
    <w:rsid w:val="00442F43"/>
    <w:rsid w:val="00464A41"/>
    <w:rsid w:val="004C6AF4"/>
    <w:rsid w:val="00544A89"/>
    <w:rsid w:val="005C3A09"/>
    <w:rsid w:val="005C5F41"/>
    <w:rsid w:val="005E33FA"/>
    <w:rsid w:val="005F5B29"/>
    <w:rsid w:val="006E2348"/>
    <w:rsid w:val="007733A4"/>
    <w:rsid w:val="00821F30"/>
    <w:rsid w:val="008D0A1E"/>
    <w:rsid w:val="008D4AF0"/>
    <w:rsid w:val="00943CCE"/>
    <w:rsid w:val="009D1919"/>
    <w:rsid w:val="00A1590F"/>
    <w:rsid w:val="00A51ED4"/>
    <w:rsid w:val="00A55ED6"/>
    <w:rsid w:val="00A83BA5"/>
    <w:rsid w:val="00AA3109"/>
    <w:rsid w:val="00B06C5C"/>
    <w:rsid w:val="00BC6500"/>
    <w:rsid w:val="00C17D87"/>
    <w:rsid w:val="00C36203"/>
    <w:rsid w:val="00C45591"/>
    <w:rsid w:val="00C46BFD"/>
    <w:rsid w:val="00C53A35"/>
    <w:rsid w:val="00D13DF1"/>
    <w:rsid w:val="00D22EA8"/>
    <w:rsid w:val="00D3015B"/>
    <w:rsid w:val="00DA026D"/>
    <w:rsid w:val="00DA7306"/>
    <w:rsid w:val="00DC1CD6"/>
    <w:rsid w:val="00E01C5F"/>
    <w:rsid w:val="00E041C7"/>
    <w:rsid w:val="00E10B3E"/>
    <w:rsid w:val="00E30948"/>
    <w:rsid w:val="00EC085D"/>
    <w:rsid w:val="00EC0B79"/>
    <w:rsid w:val="00EF4450"/>
    <w:rsid w:val="00F14610"/>
    <w:rsid w:val="00F44956"/>
    <w:rsid w:val="00F63118"/>
    <w:rsid w:val="00FA20F4"/>
    <w:rsid w:val="00FD7D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11BB"/>
    <w:rPr>
      <w:color w:val="808080"/>
    </w:rPr>
  </w:style>
  <w:style w:type="paragraph" w:customStyle="1" w:styleId="48C6F64D7F2A4F9CA8075EF3EE7A088D">
    <w:name w:val="48C6F64D7F2A4F9CA8075EF3EE7A088D"/>
    <w:rsid w:val="00943CCE"/>
  </w:style>
  <w:style w:type="paragraph" w:customStyle="1" w:styleId="B77EAA57A00D6B40BDA80C22E5D3C785">
    <w:name w:val="B77EAA57A00D6B40BDA80C22E5D3C785"/>
    <w:rsid w:val="00D3015B"/>
    <w:pPr>
      <w:spacing w:after="0" w:line="240" w:lineRule="auto"/>
    </w:pPr>
    <w:rPr>
      <w:sz w:val="24"/>
      <w:szCs w:val="24"/>
      <w:lang w:val="fr-FR" w:eastAsia="fr-FR"/>
    </w:rPr>
  </w:style>
  <w:style w:type="paragraph" w:customStyle="1" w:styleId="DC75DE406F9C3043937DC382CED7F5E1">
    <w:name w:val="DC75DE406F9C3043937DC382CED7F5E1"/>
    <w:rsid w:val="00D3015B"/>
    <w:pPr>
      <w:spacing w:after="0" w:line="240" w:lineRule="auto"/>
    </w:pPr>
    <w:rPr>
      <w:sz w:val="24"/>
      <w:szCs w:val="24"/>
      <w:lang w:val="fr-FR" w:eastAsia="fr-FR"/>
    </w:rPr>
  </w:style>
  <w:style w:type="paragraph" w:customStyle="1" w:styleId="5D594473D634CC42BB747FCBA4E79D2A">
    <w:name w:val="5D594473D634CC42BB747FCBA4E79D2A"/>
    <w:rsid w:val="00D3015B"/>
    <w:pPr>
      <w:spacing w:after="0" w:line="240" w:lineRule="auto"/>
    </w:pPr>
    <w:rPr>
      <w:sz w:val="24"/>
      <w:szCs w:val="24"/>
      <w:lang w:val="fr-FR" w:eastAsia="fr-FR"/>
    </w:rPr>
  </w:style>
  <w:style w:type="paragraph" w:customStyle="1" w:styleId="291316C2E4BE0242A0965CF54E293ACF">
    <w:name w:val="291316C2E4BE0242A0965CF54E293ACF"/>
    <w:rsid w:val="00D3015B"/>
    <w:pPr>
      <w:spacing w:after="0" w:line="240" w:lineRule="auto"/>
    </w:pPr>
    <w:rPr>
      <w:sz w:val="24"/>
      <w:szCs w:val="24"/>
      <w:lang w:val="fr-FR" w:eastAsia="fr-FR"/>
    </w:rPr>
  </w:style>
  <w:style w:type="paragraph" w:customStyle="1" w:styleId="6A36180D6BA6DE49B44AD864D27E07E0">
    <w:name w:val="6A36180D6BA6DE49B44AD864D27E07E0"/>
    <w:rsid w:val="00D3015B"/>
    <w:pPr>
      <w:spacing w:after="0" w:line="240" w:lineRule="auto"/>
    </w:pPr>
    <w:rPr>
      <w:sz w:val="24"/>
      <w:szCs w:val="24"/>
      <w:lang w:val="fr-FR" w:eastAsia="fr-FR"/>
    </w:rPr>
  </w:style>
  <w:style w:type="paragraph" w:customStyle="1" w:styleId="A89F526BBF082847AD1955B9F7E2E0FE">
    <w:name w:val="A89F526BBF082847AD1955B9F7E2E0FE"/>
    <w:rsid w:val="00D3015B"/>
    <w:pPr>
      <w:spacing w:after="0" w:line="240" w:lineRule="auto"/>
    </w:pPr>
    <w:rPr>
      <w:sz w:val="24"/>
      <w:szCs w:val="24"/>
      <w:lang w:val="fr-FR" w:eastAsia="fr-FR"/>
    </w:rPr>
  </w:style>
  <w:style w:type="paragraph" w:customStyle="1" w:styleId="B11993DF3CA87B498D7F77AC90C385EA">
    <w:name w:val="B11993DF3CA87B498D7F77AC90C385EA"/>
    <w:rsid w:val="00D3015B"/>
    <w:pPr>
      <w:spacing w:after="0" w:line="240" w:lineRule="auto"/>
    </w:pPr>
    <w:rPr>
      <w:sz w:val="24"/>
      <w:szCs w:val="24"/>
      <w:lang w:val="fr-FR" w:eastAsia="fr-FR"/>
    </w:rPr>
  </w:style>
  <w:style w:type="paragraph" w:customStyle="1" w:styleId="5D5D45EE46603A4CB3FA67DF27582DAD">
    <w:name w:val="5D5D45EE46603A4CB3FA67DF27582DAD"/>
    <w:rsid w:val="00D3015B"/>
    <w:pPr>
      <w:spacing w:after="0" w:line="240" w:lineRule="auto"/>
    </w:pPr>
    <w:rPr>
      <w:sz w:val="24"/>
      <w:szCs w:val="24"/>
      <w:lang w:val="fr-FR" w:eastAsia="fr-FR"/>
    </w:rPr>
  </w:style>
  <w:style w:type="paragraph" w:customStyle="1" w:styleId="CC62A52654143F4EAC6031463C5B5DAD">
    <w:name w:val="CC62A52654143F4EAC6031463C5B5DAD"/>
    <w:rsid w:val="00D3015B"/>
    <w:pPr>
      <w:spacing w:after="0" w:line="240" w:lineRule="auto"/>
    </w:pPr>
    <w:rPr>
      <w:sz w:val="24"/>
      <w:szCs w:val="24"/>
      <w:lang w:val="fr-FR" w:eastAsia="fr-FR"/>
    </w:rPr>
  </w:style>
  <w:style w:type="paragraph" w:customStyle="1" w:styleId="CE103D1671F7744DBC57A7FF8E15937D">
    <w:name w:val="CE103D1671F7744DBC57A7FF8E15937D"/>
    <w:rsid w:val="00D3015B"/>
    <w:pPr>
      <w:spacing w:after="0" w:line="240" w:lineRule="auto"/>
    </w:pPr>
    <w:rPr>
      <w:sz w:val="24"/>
      <w:szCs w:val="24"/>
      <w:lang w:val="fr-FR" w:eastAsia="fr-FR"/>
    </w:rPr>
  </w:style>
  <w:style w:type="paragraph" w:customStyle="1" w:styleId="3469EB920F149A40B4B78AD365993921">
    <w:name w:val="3469EB920F149A40B4B78AD365993921"/>
    <w:rsid w:val="00D3015B"/>
    <w:pPr>
      <w:spacing w:after="0" w:line="240" w:lineRule="auto"/>
    </w:pPr>
    <w:rPr>
      <w:sz w:val="24"/>
      <w:szCs w:val="24"/>
      <w:lang w:val="fr-FR" w:eastAsia="fr-FR"/>
    </w:rPr>
  </w:style>
  <w:style w:type="paragraph" w:customStyle="1" w:styleId="935EF178E85E5A4181CCC363B6C20CC2">
    <w:name w:val="935EF178E85E5A4181CCC363B6C20CC2"/>
    <w:rsid w:val="00D3015B"/>
    <w:pPr>
      <w:spacing w:after="0" w:line="240" w:lineRule="auto"/>
    </w:pPr>
    <w:rPr>
      <w:sz w:val="24"/>
      <w:szCs w:val="24"/>
      <w:lang w:val="fr-FR" w:eastAsia="fr-FR"/>
    </w:rPr>
  </w:style>
  <w:style w:type="paragraph" w:customStyle="1" w:styleId="B789BFC59245DF41878D3BE77FAFC7DA">
    <w:name w:val="B789BFC59245DF41878D3BE77FAFC7DA"/>
    <w:rsid w:val="00D3015B"/>
    <w:pPr>
      <w:spacing w:after="0" w:line="240" w:lineRule="auto"/>
    </w:pPr>
    <w:rPr>
      <w:sz w:val="24"/>
      <w:szCs w:val="24"/>
      <w:lang w:val="fr-FR" w:eastAsia="fr-FR"/>
    </w:rPr>
  </w:style>
  <w:style w:type="paragraph" w:customStyle="1" w:styleId="8656E0E91C48484398CC8F2EF8929558">
    <w:name w:val="8656E0E91C48484398CC8F2EF8929558"/>
    <w:rsid w:val="00D3015B"/>
    <w:pPr>
      <w:spacing w:after="0" w:line="240" w:lineRule="auto"/>
    </w:pPr>
    <w:rPr>
      <w:sz w:val="24"/>
      <w:szCs w:val="24"/>
      <w:lang w:val="fr-FR" w:eastAsia="fr-FR"/>
    </w:rPr>
  </w:style>
  <w:style w:type="paragraph" w:customStyle="1" w:styleId="FC575EA9093C0D4E920B9BC50E0E58B4">
    <w:name w:val="FC575EA9093C0D4E920B9BC50E0E58B4"/>
    <w:rsid w:val="00D3015B"/>
    <w:pPr>
      <w:spacing w:after="0" w:line="240" w:lineRule="auto"/>
    </w:pPr>
    <w:rPr>
      <w:sz w:val="24"/>
      <w:szCs w:val="24"/>
      <w:lang w:val="fr-FR" w:eastAsia="fr-FR"/>
    </w:rPr>
  </w:style>
  <w:style w:type="paragraph" w:customStyle="1" w:styleId="6DEE3EE7819F4D418873152F0CF38143">
    <w:name w:val="6DEE3EE7819F4D418873152F0CF38143"/>
    <w:rsid w:val="00D3015B"/>
    <w:pPr>
      <w:spacing w:after="0" w:line="240" w:lineRule="auto"/>
    </w:pPr>
    <w:rPr>
      <w:sz w:val="24"/>
      <w:szCs w:val="24"/>
      <w:lang w:val="fr-FR" w:eastAsia="fr-FR"/>
    </w:rPr>
  </w:style>
  <w:style w:type="paragraph" w:customStyle="1" w:styleId="AFA81AC83044724AB057700CF4C5EB63">
    <w:name w:val="AFA81AC83044724AB057700CF4C5EB63"/>
    <w:rsid w:val="00D3015B"/>
    <w:pPr>
      <w:spacing w:after="0" w:line="240" w:lineRule="auto"/>
    </w:pPr>
    <w:rPr>
      <w:sz w:val="24"/>
      <w:szCs w:val="24"/>
      <w:lang w:val="fr-FR" w:eastAsia="fr-FR"/>
    </w:rPr>
  </w:style>
  <w:style w:type="paragraph" w:customStyle="1" w:styleId="4DB690841086144DA495DAAF5C2F7B7D">
    <w:name w:val="4DB690841086144DA495DAAF5C2F7B7D"/>
    <w:rsid w:val="00D3015B"/>
    <w:pPr>
      <w:spacing w:after="0" w:line="240" w:lineRule="auto"/>
    </w:pPr>
    <w:rPr>
      <w:sz w:val="24"/>
      <w:szCs w:val="24"/>
      <w:lang w:val="fr-FR" w:eastAsia="fr-FR"/>
    </w:rPr>
  </w:style>
  <w:style w:type="paragraph" w:customStyle="1" w:styleId="55BB6A53DF3DDD4691430256C0A16260">
    <w:name w:val="55BB6A53DF3DDD4691430256C0A16260"/>
    <w:rsid w:val="00D3015B"/>
    <w:pPr>
      <w:spacing w:after="0" w:line="240" w:lineRule="auto"/>
    </w:pPr>
    <w:rPr>
      <w:sz w:val="24"/>
      <w:szCs w:val="24"/>
      <w:lang w:val="fr-FR" w:eastAsia="fr-FR"/>
    </w:rPr>
  </w:style>
  <w:style w:type="paragraph" w:customStyle="1" w:styleId="C4342CAFAC5F4A458CD2C9774644B37F">
    <w:name w:val="C4342CAFAC5F4A458CD2C9774644B37F"/>
    <w:rsid w:val="00D3015B"/>
    <w:pPr>
      <w:spacing w:after="0" w:line="240" w:lineRule="auto"/>
    </w:pPr>
    <w:rPr>
      <w:sz w:val="24"/>
      <w:szCs w:val="24"/>
      <w:lang w:val="fr-FR" w:eastAsia="fr-FR"/>
    </w:rPr>
  </w:style>
  <w:style w:type="paragraph" w:customStyle="1" w:styleId="59485A5E8D31DC4E8BF25905459B7CC0">
    <w:name w:val="59485A5E8D31DC4E8BF25905459B7CC0"/>
    <w:rsid w:val="00D3015B"/>
    <w:pPr>
      <w:spacing w:after="0" w:line="240" w:lineRule="auto"/>
    </w:pPr>
    <w:rPr>
      <w:sz w:val="24"/>
      <w:szCs w:val="24"/>
      <w:lang w:val="fr-FR" w:eastAsia="fr-FR"/>
    </w:rPr>
  </w:style>
  <w:style w:type="paragraph" w:customStyle="1" w:styleId="34F31FD9D3DB6F499E123C3367383C6C">
    <w:name w:val="34F31FD9D3DB6F499E123C3367383C6C"/>
    <w:rsid w:val="00D3015B"/>
    <w:pPr>
      <w:spacing w:after="0" w:line="240" w:lineRule="auto"/>
    </w:pPr>
    <w:rPr>
      <w:sz w:val="24"/>
      <w:szCs w:val="24"/>
      <w:lang w:val="fr-FR" w:eastAsia="fr-FR"/>
    </w:rPr>
  </w:style>
  <w:style w:type="paragraph" w:customStyle="1" w:styleId="03D400B7C829C9468F39985032EDEB7F">
    <w:name w:val="03D400B7C829C9468F39985032EDEB7F"/>
    <w:rsid w:val="00D3015B"/>
    <w:pPr>
      <w:spacing w:after="0" w:line="240" w:lineRule="auto"/>
    </w:pPr>
    <w:rPr>
      <w:sz w:val="24"/>
      <w:szCs w:val="24"/>
      <w:lang w:val="fr-FR" w:eastAsia="fr-FR"/>
    </w:rPr>
  </w:style>
  <w:style w:type="paragraph" w:customStyle="1" w:styleId="FC484F81F5108842A19924EF9D8C8BD2">
    <w:name w:val="FC484F81F5108842A19924EF9D8C8BD2"/>
    <w:rsid w:val="00D3015B"/>
    <w:pPr>
      <w:spacing w:after="0" w:line="240" w:lineRule="auto"/>
    </w:pPr>
    <w:rPr>
      <w:sz w:val="24"/>
      <w:szCs w:val="24"/>
      <w:lang w:val="fr-FR" w:eastAsia="fr-FR"/>
    </w:rPr>
  </w:style>
  <w:style w:type="paragraph" w:customStyle="1" w:styleId="AF83B934E58298429DFEA20188A5C580">
    <w:name w:val="AF83B934E58298429DFEA20188A5C580"/>
    <w:rsid w:val="00D3015B"/>
    <w:pPr>
      <w:spacing w:after="0" w:line="240" w:lineRule="auto"/>
    </w:pPr>
    <w:rPr>
      <w:sz w:val="24"/>
      <w:szCs w:val="24"/>
      <w:lang w:val="fr-FR" w:eastAsia="fr-FR"/>
    </w:rPr>
  </w:style>
  <w:style w:type="paragraph" w:customStyle="1" w:styleId="DF52DFA0D532F04285D133F3EE915A08">
    <w:name w:val="DF52DFA0D532F04285D133F3EE915A08"/>
    <w:rsid w:val="00D3015B"/>
    <w:pPr>
      <w:spacing w:after="0" w:line="240" w:lineRule="auto"/>
    </w:pPr>
    <w:rPr>
      <w:sz w:val="24"/>
      <w:szCs w:val="24"/>
      <w:lang w:val="fr-FR" w:eastAsia="fr-FR"/>
    </w:rPr>
  </w:style>
  <w:style w:type="paragraph" w:customStyle="1" w:styleId="11F8F9717A197F479C1404E4BA1A6FC6">
    <w:name w:val="11F8F9717A197F479C1404E4BA1A6FC6"/>
    <w:rsid w:val="00D3015B"/>
    <w:pPr>
      <w:spacing w:after="0" w:line="240" w:lineRule="auto"/>
    </w:pPr>
    <w:rPr>
      <w:sz w:val="24"/>
      <w:szCs w:val="24"/>
      <w:lang w:val="fr-FR" w:eastAsia="fr-FR"/>
    </w:rPr>
  </w:style>
  <w:style w:type="paragraph" w:customStyle="1" w:styleId="152B7E9951A4E546868C08D9E2279F3C">
    <w:name w:val="152B7E9951A4E546868C08D9E2279F3C"/>
    <w:rsid w:val="00D3015B"/>
    <w:pPr>
      <w:spacing w:after="0" w:line="240" w:lineRule="auto"/>
    </w:pPr>
    <w:rPr>
      <w:sz w:val="24"/>
      <w:szCs w:val="24"/>
      <w:lang w:val="fr-FR" w:eastAsia="fr-FR"/>
    </w:rPr>
  </w:style>
  <w:style w:type="paragraph" w:customStyle="1" w:styleId="33DDAA0F48E75E49B3ED0E3CC132EB65">
    <w:name w:val="33DDAA0F48E75E49B3ED0E3CC132EB65"/>
    <w:rsid w:val="00D3015B"/>
    <w:pPr>
      <w:spacing w:after="0" w:line="240" w:lineRule="auto"/>
    </w:pPr>
    <w:rPr>
      <w:sz w:val="24"/>
      <w:szCs w:val="24"/>
      <w:lang w:val="fr-FR" w:eastAsia="fr-FR"/>
    </w:rPr>
  </w:style>
  <w:style w:type="paragraph" w:customStyle="1" w:styleId="E26A8855D1D0A047A2F597844A70C1F6">
    <w:name w:val="E26A8855D1D0A047A2F597844A70C1F6"/>
    <w:rsid w:val="00D3015B"/>
    <w:pPr>
      <w:spacing w:after="0" w:line="240" w:lineRule="auto"/>
    </w:pPr>
    <w:rPr>
      <w:sz w:val="24"/>
      <w:szCs w:val="24"/>
      <w:lang w:val="fr-FR" w:eastAsia="fr-FR"/>
    </w:rPr>
  </w:style>
  <w:style w:type="paragraph" w:customStyle="1" w:styleId="3198DFD3B28F8A4191DE2DD1BA984964">
    <w:name w:val="3198DFD3B28F8A4191DE2DD1BA984964"/>
    <w:rsid w:val="00D3015B"/>
    <w:pPr>
      <w:spacing w:after="0" w:line="240" w:lineRule="auto"/>
    </w:pPr>
    <w:rPr>
      <w:sz w:val="24"/>
      <w:szCs w:val="24"/>
      <w:lang w:val="fr-FR" w:eastAsia="fr-FR"/>
    </w:rPr>
  </w:style>
  <w:style w:type="paragraph" w:customStyle="1" w:styleId="7951275350D7EB4CA543650042B7DD29">
    <w:name w:val="7951275350D7EB4CA543650042B7DD29"/>
    <w:rsid w:val="00D3015B"/>
    <w:pPr>
      <w:spacing w:after="0" w:line="240" w:lineRule="auto"/>
    </w:pPr>
    <w:rPr>
      <w:sz w:val="24"/>
      <w:szCs w:val="24"/>
      <w:lang w:val="fr-FR" w:eastAsia="fr-FR"/>
    </w:rPr>
  </w:style>
  <w:style w:type="paragraph" w:customStyle="1" w:styleId="1728FC700AAB564D8E8EC44749C1D09B">
    <w:name w:val="1728FC700AAB564D8E8EC44749C1D09B"/>
    <w:rsid w:val="00D3015B"/>
    <w:pPr>
      <w:spacing w:after="0" w:line="240" w:lineRule="auto"/>
    </w:pPr>
    <w:rPr>
      <w:sz w:val="24"/>
      <w:szCs w:val="24"/>
      <w:lang w:val="fr-FR" w:eastAsia="fr-FR"/>
    </w:rPr>
  </w:style>
  <w:style w:type="paragraph" w:customStyle="1" w:styleId="57ED1B0677A2F34CA39516B806A1F77A">
    <w:name w:val="57ED1B0677A2F34CA39516B806A1F77A"/>
    <w:rsid w:val="00D3015B"/>
    <w:pPr>
      <w:spacing w:after="0" w:line="240" w:lineRule="auto"/>
    </w:pPr>
    <w:rPr>
      <w:sz w:val="24"/>
      <w:szCs w:val="24"/>
      <w:lang w:val="fr-FR" w:eastAsia="fr-FR"/>
    </w:rPr>
  </w:style>
  <w:style w:type="paragraph" w:customStyle="1" w:styleId="534FEC5CE0922A4893418AAB4D9730E6">
    <w:name w:val="534FEC5CE0922A4893418AAB4D9730E6"/>
    <w:rsid w:val="00D3015B"/>
    <w:pPr>
      <w:spacing w:after="0" w:line="240" w:lineRule="auto"/>
    </w:pPr>
    <w:rPr>
      <w:sz w:val="24"/>
      <w:szCs w:val="24"/>
      <w:lang w:val="fr-FR" w:eastAsia="fr-FR"/>
    </w:rPr>
  </w:style>
  <w:style w:type="paragraph" w:customStyle="1" w:styleId="E374215A8A3822459C0727C2115D834A">
    <w:name w:val="E374215A8A3822459C0727C2115D834A"/>
    <w:rsid w:val="00D3015B"/>
    <w:pPr>
      <w:spacing w:after="0" w:line="240" w:lineRule="auto"/>
    </w:pPr>
    <w:rPr>
      <w:sz w:val="24"/>
      <w:szCs w:val="24"/>
      <w:lang w:val="fr-FR" w:eastAsia="fr-FR"/>
    </w:rPr>
  </w:style>
  <w:style w:type="paragraph" w:customStyle="1" w:styleId="E54D35FADE0C3F40A8F100F0C44C92B2">
    <w:name w:val="E54D35FADE0C3F40A8F100F0C44C92B2"/>
    <w:rsid w:val="00D3015B"/>
    <w:pPr>
      <w:spacing w:after="0" w:line="240" w:lineRule="auto"/>
    </w:pPr>
    <w:rPr>
      <w:sz w:val="24"/>
      <w:szCs w:val="24"/>
      <w:lang w:val="fr-FR" w:eastAsia="fr-FR"/>
    </w:rPr>
  </w:style>
  <w:style w:type="paragraph" w:customStyle="1" w:styleId="8F8E940798D2DA47BDEDD6333FC51CB0">
    <w:name w:val="8F8E940798D2DA47BDEDD6333FC51CB0"/>
    <w:rsid w:val="00D3015B"/>
    <w:pPr>
      <w:spacing w:after="0" w:line="240" w:lineRule="auto"/>
    </w:pPr>
    <w:rPr>
      <w:sz w:val="24"/>
      <w:szCs w:val="24"/>
      <w:lang w:val="fr-FR" w:eastAsia="fr-FR"/>
    </w:rPr>
  </w:style>
  <w:style w:type="paragraph" w:customStyle="1" w:styleId="CB484C6AD8CAEB46887ABDE6FBF16580">
    <w:name w:val="CB484C6AD8CAEB46887ABDE6FBF16580"/>
    <w:rsid w:val="00D3015B"/>
    <w:pPr>
      <w:spacing w:after="0" w:line="240" w:lineRule="auto"/>
    </w:pPr>
    <w:rPr>
      <w:sz w:val="24"/>
      <w:szCs w:val="24"/>
      <w:lang w:val="fr-FR" w:eastAsia="fr-FR"/>
    </w:rPr>
  </w:style>
  <w:style w:type="paragraph" w:customStyle="1" w:styleId="9ECB89A4E61C83429BCD43E26578F463">
    <w:name w:val="9ECB89A4E61C83429BCD43E26578F463"/>
    <w:rsid w:val="00D3015B"/>
    <w:pPr>
      <w:spacing w:after="0" w:line="240" w:lineRule="auto"/>
    </w:pPr>
    <w:rPr>
      <w:sz w:val="24"/>
      <w:szCs w:val="24"/>
      <w:lang w:val="fr-FR" w:eastAsia="fr-FR"/>
    </w:rPr>
  </w:style>
  <w:style w:type="paragraph" w:customStyle="1" w:styleId="71D7FFD0DFCAF1458BBE0CB829A96B8B">
    <w:name w:val="71D7FFD0DFCAF1458BBE0CB829A96B8B"/>
    <w:rsid w:val="00D3015B"/>
    <w:pPr>
      <w:spacing w:after="0" w:line="240" w:lineRule="auto"/>
    </w:pPr>
    <w:rPr>
      <w:sz w:val="24"/>
      <w:szCs w:val="24"/>
      <w:lang w:val="fr-FR" w:eastAsia="fr-FR"/>
    </w:rPr>
  </w:style>
  <w:style w:type="paragraph" w:customStyle="1" w:styleId="DF1BC7922653F845BEC03C4CE54B657F">
    <w:name w:val="DF1BC7922653F845BEC03C4CE54B657F"/>
    <w:rsid w:val="00D3015B"/>
    <w:pPr>
      <w:spacing w:after="0" w:line="240" w:lineRule="auto"/>
    </w:pPr>
    <w:rPr>
      <w:sz w:val="24"/>
      <w:szCs w:val="24"/>
      <w:lang w:val="fr-FR" w:eastAsia="fr-FR"/>
    </w:rPr>
  </w:style>
  <w:style w:type="paragraph" w:customStyle="1" w:styleId="F5D48DFF99D0654CBB17C418719B4E18">
    <w:name w:val="F5D48DFF99D0654CBB17C418719B4E18"/>
    <w:rsid w:val="00D3015B"/>
    <w:pPr>
      <w:spacing w:after="0" w:line="240" w:lineRule="auto"/>
    </w:pPr>
    <w:rPr>
      <w:sz w:val="24"/>
      <w:szCs w:val="24"/>
      <w:lang w:val="fr-FR" w:eastAsia="fr-FR"/>
    </w:rPr>
  </w:style>
  <w:style w:type="paragraph" w:customStyle="1" w:styleId="7447CD235CCEAB4F9590E148EDBD1D3B">
    <w:name w:val="7447CD235CCEAB4F9590E148EDBD1D3B"/>
    <w:rsid w:val="00D3015B"/>
    <w:pPr>
      <w:spacing w:after="0" w:line="240" w:lineRule="auto"/>
    </w:pPr>
    <w:rPr>
      <w:sz w:val="24"/>
      <w:szCs w:val="24"/>
      <w:lang w:val="fr-FR" w:eastAsia="fr-FR"/>
    </w:rPr>
  </w:style>
  <w:style w:type="paragraph" w:customStyle="1" w:styleId="2D92803EB84C464FB60369DE13149D12">
    <w:name w:val="2D92803EB84C464FB60369DE13149D12"/>
    <w:rsid w:val="00D3015B"/>
    <w:pPr>
      <w:spacing w:after="0" w:line="240" w:lineRule="auto"/>
    </w:pPr>
    <w:rPr>
      <w:sz w:val="24"/>
      <w:szCs w:val="24"/>
      <w:lang w:val="fr-FR" w:eastAsia="fr-FR"/>
    </w:rPr>
  </w:style>
  <w:style w:type="paragraph" w:customStyle="1" w:styleId="1E9C025CDA1214468267FBFB55A49BB0">
    <w:name w:val="1E9C025CDA1214468267FBFB55A49BB0"/>
    <w:rsid w:val="00D3015B"/>
    <w:pPr>
      <w:spacing w:after="0" w:line="240" w:lineRule="auto"/>
    </w:pPr>
    <w:rPr>
      <w:sz w:val="24"/>
      <w:szCs w:val="24"/>
      <w:lang w:val="fr-FR" w:eastAsia="fr-FR"/>
    </w:rPr>
  </w:style>
  <w:style w:type="paragraph" w:customStyle="1" w:styleId="9E169FF5BC35E842B2D63C4D9758470B">
    <w:name w:val="9E169FF5BC35E842B2D63C4D9758470B"/>
    <w:rsid w:val="00D3015B"/>
    <w:pPr>
      <w:spacing w:after="0" w:line="240" w:lineRule="auto"/>
    </w:pPr>
    <w:rPr>
      <w:sz w:val="24"/>
      <w:szCs w:val="24"/>
      <w:lang w:val="fr-FR" w:eastAsia="fr-FR"/>
    </w:rPr>
  </w:style>
  <w:style w:type="paragraph" w:customStyle="1" w:styleId="DC6D5D5897E8CA46A55D0F42A2BA9B6B">
    <w:name w:val="DC6D5D5897E8CA46A55D0F42A2BA9B6B"/>
    <w:rsid w:val="00D3015B"/>
    <w:pPr>
      <w:spacing w:after="0" w:line="240" w:lineRule="auto"/>
    </w:pPr>
    <w:rPr>
      <w:sz w:val="24"/>
      <w:szCs w:val="24"/>
      <w:lang w:val="fr-FR" w:eastAsia="fr-FR"/>
    </w:rPr>
  </w:style>
  <w:style w:type="paragraph" w:customStyle="1" w:styleId="575D2469DA968443A28AD328747FABDE">
    <w:name w:val="575D2469DA968443A28AD328747FABDE"/>
    <w:rsid w:val="00D3015B"/>
    <w:pPr>
      <w:spacing w:after="0" w:line="240" w:lineRule="auto"/>
    </w:pPr>
    <w:rPr>
      <w:sz w:val="24"/>
      <w:szCs w:val="24"/>
      <w:lang w:val="fr-FR" w:eastAsia="fr-FR"/>
    </w:rPr>
  </w:style>
  <w:style w:type="paragraph" w:customStyle="1" w:styleId="239D26D8F125834799FD3D5EBCA6FD0A">
    <w:name w:val="239D26D8F125834799FD3D5EBCA6FD0A"/>
    <w:rsid w:val="00D3015B"/>
    <w:pPr>
      <w:spacing w:after="0" w:line="240" w:lineRule="auto"/>
    </w:pPr>
    <w:rPr>
      <w:sz w:val="24"/>
      <w:szCs w:val="24"/>
      <w:lang w:val="fr-FR" w:eastAsia="fr-FR"/>
    </w:rPr>
  </w:style>
  <w:style w:type="paragraph" w:customStyle="1" w:styleId="7FA760AC5622E340B606A2A529A863D2">
    <w:name w:val="7FA760AC5622E340B606A2A529A863D2"/>
    <w:rsid w:val="00D3015B"/>
    <w:pPr>
      <w:spacing w:after="0" w:line="240" w:lineRule="auto"/>
    </w:pPr>
    <w:rPr>
      <w:sz w:val="24"/>
      <w:szCs w:val="24"/>
      <w:lang w:val="fr-FR" w:eastAsia="fr-FR"/>
    </w:rPr>
  </w:style>
  <w:style w:type="paragraph" w:customStyle="1" w:styleId="E3150196A3EB31499C21C10E1882FF47">
    <w:name w:val="E3150196A3EB31499C21C10E1882FF47"/>
    <w:rsid w:val="00D3015B"/>
    <w:pPr>
      <w:spacing w:after="0" w:line="240" w:lineRule="auto"/>
    </w:pPr>
    <w:rPr>
      <w:sz w:val="24"/>
      <w:szCs w:val="24"/>
      <w:lang w:val="fr-FR" w:eastAsia="fr-FR"/>
    </w:rPr>
  </w:style>
  <w:style w:type="paragraph" w:customStyle="1" w:styleId="BD6A2BD24806CD4F8BDCEDFFBE87CD53">
    <w:name w:val="BD6A2BD24806CD4F8BDCEDFFBE87CD53"/>
    <w:rsid w:val="00D3015B"/>
    <w:pPr>
      <w:spacing w:after="0" w:line="240" w:lineRule="auto"/>
    </w:pPr>
    <w:rPr>
      <w:sz w:val="24"/>
      <w:szCs w:val="24"/>
      <w:lang w:val="fr-FR" w:eastAsia="fr-FR"/>
    </w:rPr>
  </w:style>
  <w:style w:type="paragraph" w:customStyle="1" w:styleId="D0BB436DEFE9D344A990B2866BEAA412">
    <w:name w:val="D0BB436DEFE9D344A990B2866BEAA412"/>
    <w:rsid w:val="00D3015B"/>
    <w:pPr>
      <w:spacing w:after="0" w:line="240" w:lineRule="auto"/>
    </w:pPr>
    <w:rPr>
      <w:sz w:val="24"/>
      <w:szCs w:val="24"/>
      <w:lang w:val="fr-FR" w:eastAsia="fr-FR"/>
    </w:rPr>
  </w:style>
  <w:style w:type="paragraph" w:customStyle="1" w:styleId="2C08512613D9B94EB200C5C91D00103D">
    <w:name w:val="2C08512613D9B94EB200C5C91D00103D"/>
    <w:rsid w:val="00D3015B"/>
    <w:pPr>
      <w:spacing w:after="0" w:line="240" w:lineRule="auto"/>
    </w:pPr>
    <w:rPr>
      <w:sz w:val="24"/>
      <w:szCs w:val="24"/>
      <w:lang w:val="fr-FR" w:eastAsia="fr-FR"/>
    </w:rPr>
  </w:style>
  <w:style w:type="paragraph" w:customStyle="1" w:styleId="752C881484C3954CBD43D6D85F2781CC">
    <w:name w:val="752C881484C3954CBD43D6D85F2781CC"/>
    <w:rsid w:val="00D3015B"/>
    <w:pPr>
      <w:spacing w:after="0" w:line="240" w:lineRule="auto"/>
    </w:pPr>
    <w:rPr>
      <w:sz w:val="24"/>
      <w:szCs w:val="24"/>
      <w:lang w:val="fr-FR" w:eastAsia="fr-FR"/>
    </w:rPr>
  </w:style>
  <w:style w:type="paragraph" w:customStyle="1" w:styleId="732E51C7FE815A4BA78FA5C5F02CBFFE">
    <w:name w:val="732E51C7FE815A4BA78FA5C5F02CBFFE"/>
    <w:rsid w:val="00D3015B"/>
    <w:pPr>
      <w:spacing w:after="0" w:line="240" w:lineRule="auto"/>
    </w:pPr>
    <w:rPr>
      <w:sz w:val="24"/>
      <w:szCs w:val="24"/>
      <w:lang w:val="fr-FR" w:eastAsia="fr-FR"/>
    </w:rPr>
  </w:style>
  <w:style w:type="paragraph" w:customStyle="1" w:styleId="24A9205A6BABC845A193DE52ECFD45CE">
    <w:name w:val="24A9205A6BABC845A193DE52ECFD45CE"/>
    <w:rsid w:val="00D3015B"/>
    <w:pPr>
      <w:spacing w:after="0" w:line="240" w:lineRule="auto"/>
    </w:pPr>
    <w:rPr>
      <w:sz w:val="24"/>
      <w:szCs w:val="24"/>
      <w:lang w:val="fr-FR" w:eastAsia="fr-FR"/>
    </w:rPr>
  </w:style>
  <w:style w:type="paragraph" w:customStyle="1" w:styleId="8B7F7B90667CA34C9B6BE4B94DAE7A4D">
    <w:name w:val="8B7F7B90667CA34C9B6BE4B94DAE7A4D"/>
    <w:rsid w:val="00D3015B"/>
    <w:pPr>
      <w:spacing w:after="0" w:line="240" w:lineRule="auto"/>
    </w:pPr>
    <w:rPr>
      <w:sz w:val="24"/>
      <w:szCs w:val="24"/>
      <w:lang w:val="fr-FR" w:eastAsia="fr-FR"/>
    </w:rPr>
  </w:style>
  <w:style w:type="paragraph" w:customStyle="1" w:styleId="D4A9B27B7D7FF2489A625FA42BF5C00A">
    <w:name w:val="D4A9B27B7D7FF2489A625FA42BF5C00A"/>
    <w:rsid w:val="00D3015B"/>
    <w:pPr>
      <w:spacing w:after="0" w:line="240" w:lineRule="auto"/>
    </w:pPr>
    <w:rPr>
      <w:sz w:val="24"/>
      <w:szCs w:val="24"/>
      <w:lang w:val="fr-FR" w:eastAsia="fr-FR"/>
    </w:rPr>
  </w:style>
  <w:style w:type="paragraph" w:customStyle="1" w:styleId="B7AEC1E590837E4D8B343AB765B192E4">
    <w:name w:val="B7AEC1E590837E4D8B343AB765B192E4"/>
    <w:rsid w:val="00D3015B"/>
    <w:pPr>
      <w:spacing w:after="0" w:line="240" w:lineRule="auto"/>
    </w:pPr>
    <w:rPr>
      <w:sz w:val="24"/>
      <w:szCs w:val="24"/>
      <w:lang w:val="fr-FR" w:eastAsia="fr-FR"/>
    </w:rPr>
  </w:style>
  <w:style w:type="paragraph" w:customStyle="1" w:styleId="03A20866298BFF42A5F78BC745959310">
    <w:name w:val="03A20866298BFF42A5F78BC745959310"/>
    <w:rsid w:val="00D3015B"/>
    <w:pPr>
      <w:spacing w:after="0" w:line="240" w:lineRule="auto"/>
    </w:pPr>
    <w:rPr>
      <w:sz w:val="24"/>
      <w:szCs w:val="24"/>
      <w:lang w:val="fr-FR" w:eastAsia="fr-FR"/>
    </w:rPr>
  </w:style>
  <w:style w:type="paragraph" w:customStyle="1" w:styleId="E361FA40E2E6A9478C9FBD00135FFFBF">
    <w:name w:val="E361FA40E2E6A9478C9FBD00135FFFBF"/>
    <w:rsid w:val="00D3015B"/>
    <w:pPr>
      <w:spacing w:after="0" w:line="240" w:lineRule="auto"/>
    </w:pPr>
    <w:rPr>
      <w:sz w:val="24"/>
      <w:szCs w:val="24"/>
      <w:lang w:val="fr-FR" w:eastAsia="fr-FR"/>
    </w:rPr>
  </w:style>
  <w:style w:type="paragraph" w:customStyle="1" w:styleId="B99EC601B2A3534088682DEB34CD604A">
    <w:name w:val="B99EC601B2A3534088682DEB34CD604A"/>
    <w:rsid w:val="00D3015B"/>
    <w:pPr>
      <w:spacing w:after="0" w:line="240" w:lineRule="auto"/>
    </w:pPr>
    <w:rPr>
      <w:sz w:val="24"/>
      <w:szCs w:val="24"/>
      <w:lang w:val="fr-FR" w:eastAsia="fr-FR"/>
    </w:rPr>
  </w:style>
  <w:style w:type="paragraph" w:customStyle="1" w:styleId="DE8FDFDAB595D743A1CA829D1E75ECC1">
    <w:name w:val="DE8FDFDAB595D743A1CA829D1E75ECC1"/>
    <w:rsid w:val="00D3015B"/>
    <w:pPr>
      <w:spacing w:after="0" w:line="240" w:lineRule="auto"/>
    </w:pPr>
    <w:rPr>
      <w:sz w:val="24"/>
      <w:szCs w:val="24"/>
      <w:lang w:val="fr-FR" w:eastAsia="fr-FR"/>
    </w:rPr>
  </w:style>
  <w:style w:type="paragraph" w:customStyle="1" w:styleId="A437C53872291A4B95FB6DECC3570600">
    <w:name w:val="A437C53872291A4B95FB6DECC3570600"/>
    <w:rsid w:val="00D3015B"/>
    <w:pPr>
      <w:spacing w:after="0" w:line="240" w:lineRule="auto"/>
    </w:pPr>
    <w:rPr>
      <w:sz w:val="24"/>
      <w:szCs w:val="24"/>
      <w:lang w:val="fr-FR" w:eastAsia="fr-FR"/>
    </w:rPr>
  </w:style>
  <w:style w:type="paragraph" w:customStyle="1" w:styleId="CCB08DC7423DB944914E88E8838BFCF7">
    <w:name w:val="CCB08DC7423DB944914E88E8838BFCF7"/>
    <w:rsid w:val="00D3015B"/>
    <w:pPr>
      <w:spacing w:after="0" w:line="240" w:lineRule="auto"/>
    </w:pPr>
    <w:rPr>
      <w:sz w:val="24"/>
      <w:szCs w:val="24"/>
      <w:lang w:val="fr-FR" w:eastAsia="fr-FR"/>
    </w:rPr>
  </w:style>
  <w:style w:type="paragraph" w:customStyle="1" w:styleId="B9C27C682F17D84B9AE277D22A614D24">
    <w:name w:val="B9C27C682F17D84B9AE277D22A614D24"/>
    <w:rsid w:val="00D3015B"/>
    <w:pPr>
      <w:spacing w:after="0" w:line="240" w:lineRule="auto"/>
    </w:pPr>
    <w:rPr>
      <w:sz w:val="24"/>
      <w:szCs w:val="24"/>
      <w:lang w:val="fr-FR" w:eastAsia="fr-FR"/>
    </w:rPr>
  </w:style>
  <w:style w:type="paragraph" w:customStyle="1" w:styleId="A6A5BD01706FC14F84F4E34C6DD1D053">
    <w:name w:val="A6A5BD01706FC14F84F4E34C6DD1D053"/>
    <w:rsid w:val="00D3015B"/>
    <w:pPr>
      <w:spacing w:after="0" w:line="240" w:lineRule="auto"/>
    </w:pPr>
    <w:rPr>
      <w:sz w:val="24"/>
      <w:szCs w:val="24"/>
      <w:lang w:val="fr-FR" w:eastAsia="fr-FR"/>
    </w:rPr>
  </w:style>
  <w:style w:type="paragraph" w:customStyle="1" w:styleId="AD43E5C0C7EABE4D9BF3BD49BBFB756A">
    <w:name w:val="AD43E5C0C7EABE4D9BF3BD49BBFB756A"/>
    <w:rsid w:val="00D3015B"/>
    <w:pPr>
      <w:spacing w:after="0" w:line="240" w:lineRule="auto"/>
    </w:pPr>
    <w:rPr>
      <w:sz w:val="24"/>
      <w:szCs w:val="24"/>
      <w:lang w:val="fr-FR" w:eastAsia="fr-FR"/>
    </w:rPr>
  </w:style>
  <w:style w:type="paragraph" w:customStyle="1" w:styleId="1758E8196589F546AC001FCF331BE536">
    <w:name w:val="1758E8196589F546AC001FCF331BE536"/>
    <w:rsid w:val="00D3015B"/>
    <w:pPr>
      <w:spacing w:after="0" w:line="240" w:lineRule="auto"/>
    </w:pPr>
    <w:rPr>
      <w:sz w:val="24"/>
      <w:szCs w:val="24"/>
      <w:lang w:val="fr-FR" w:eastAsia="fr-FR"/>
    </w:rPr>
  </w:style>
  <w:style w:type="paragraph" w:customStyle="1" w:styleId="7BB4FA3AE3A002419DF9EB3F29CF20BD">
    <w:name w:val="7BB4FA3AE3A002419DF9EB3F29CF20BD"/>
    <w:rsid w:val="00D3015B"/>
    <w:pPr>
      <w:spacing w:after="0" w:line="240" w:lineRule="auto"/>
    </w:pPr>
    <w:rPr>
      <w:sz w:val="24"/>
      <w:szCs w:val="24"/>
      <w:lang w:val="fr-FR" w:eastAsia="fr-FR"/>
    </w:rPr>
  </w:style>
  <w:style w:type="paragraph" w:customStyle="1" w:styleId="8D0F7AAE73FB5A4AA892F427AAC22BA1">
    <w:name w:val="8D0F7AAE73FB5A4AA892F427AAC22BA1"/>
    <w:rsid w:val="00D3015B"/>
    <w:pPr>
      <w:spacing w:after="0" w:line="240" w:lineRule="auto"/>
    </w:pPr>
    <w:rPr>
      <w:sz w:val="24"/>
      <w:szCs w:val="24"/>
      <w:lang w:val="fr-FR" w:eastAsia="fr-FR"/>
    </w:rPr>
  </w:style>
  <w:style w:type="paragraph" w:customStyle="1" w:styleId="1D3160692F788C49B17D2EDFEBD902FD">
    <w:name w:val="1D3160692F788C49B17D2EDFEBD902FD"/>
    <w:rsid w:val="00D3015B"/>
    <w:pPr>
      <w:spacing w:after="0" w:line="240" w:lineRule="auto"/>
    </w:pPr>
    <w:rPr>
      <w:sz w:val="24"/>
      <w:szCs w:val="24"/>
      <w:lang w:val="fr-FR" w:eastAsia="fr-FR"/>
    </w:rPr>
  </w:style>
  <w:style w:type="paragraph" w:customStyle="1" w:styleId="22292E4907670540B73758B93174F0FF">
    <w:name w:val="22292E4907670540B73758B93174F0FF"/>
    <w:rsid w:val="00D3015B"/>
    <w:pPr>
      <w:spacing w:after="0" w:line="240" w:lineRule="auto"/>
    </w:pPr>
    <w:rPr>
      <w:sz w:val="24"/>
      <w:szCs w:val="24"/>
      <w:lang w:val="fr-FR" w:eastAsia="fr-FR"/>
    </w:rPr>
  </w:style>
  <w:style w:type="paragraph" w:customStyle="1" w:styleId="A1BA9EE15DF0B24496A5747F5BA8EE39">
    <w:name w:val="A1BA9EE15DF0B24496A5747F5BA8EE39"/>
    <w:rsid w:val="00D3015B"/>
    <w:pPr>
      <w:spacing w:after="0" w:line="240" w:lineRule="auto"/>
    </w:pPr>
    <w:rPr>
      <w:sz w:val="24"/>
      <w:szCs w:val="24"/>
      <w:lang w:val="fr-FR" w:eastAsia="fr-FR"/>
    </w:rPr>
  </w:style>
  <w:style w:type="paragraph" w:customStyle="1" w:styleId="1094C09CA82DF44FBFE9DCEA0F3FDBD6">
    <w:name w:val="1094C09CA82DF44FBFE9DCEA0F3FDBD6"/>
    <w:rsid w:val="00D3015B"/>
    <w:pPr>
      <w:spacing w:after="0" w:line="240" w:lineRule="auto"/>
    </w:pPr>
    <w:rPr>
      <w:sz w:val="24"/>
      <w:szCs w:val="24"/>
      <w:lang w:val="fr-FR" w:eastAsia="fr-FR"/>
    </w:rPr>
  </w:style>
  <w:style w:type="paragraph" w:customStyle="1" w:styleId="7A5241FC1C5A5A4DB094AD8112B020E5">
    <w:name w:val="7A5241FC1C5A5A4DB094AD8112B020E5"/>
    <w:rsid w:val="00D3015B"/>
    <w:pPr>
      <w:spacing w:after="0" w:line="240" w:lineRule="auto"/>
    </w:pPr>
    <w:rPr>
      <w:sz w:val="24"/>
      <w:szCs w:val="24"/>
      <w:lang w:val="fr-FR" w:eastAsia="fr-FR"/>
    </w:rPr>
  </w:style>
  <w:style w:type="paragraph" w:customStyle="1" w:styleId="B0B6F64129604E429181E0739C5CC72E">
    <w:name w:val="B0B6F64129604E429181E0739C5CC72E"/>
    <w:rsid w:val="00D3015B"/>
    <w:pPr>
      <w:spacing w:after="0" w:line="240" w:lineRule="auto"/>
    </w:pPr>
    <w:rPr>
      <w:sz w:val="24"/>
      <w:szCs w:val="24"/>
      <w:lang w:val="fr-FR" w:eastAsia="fr-FR"/>
    </w:rPr>
  </w:style>
  <w:style w:type="paragraph" w:customStyle="1" w:styleId="92A01AFEEBE5554EA366C5739B37C457">
    <w:name w:val="92A01AFEEBE5554EA366C5739B37C457"/>
    <w:rsid w:val="00D3015B"/>
    <w:pPr>
      <w:spacing w:after="0" w:line="240" w:lineRule="auto"/>
    </w:pPr>
    <w:rPr>
      <w:sz w:val="24"/>
      <w:szCs w:val="24"/>
      <w:lang w:val="fr-FR" w:eastAsia="fr-FR"/>
    </w:rPr>
  </w:style>
  <w:style w:type="paragraph" w:customStyle="1" w:styleId="FEA0184FB387074C8F26441173625241">
    <w:name w:val="FEA0184FB387074C8F26441173625241"/>
    <w:rsid w:val="00D3015B"/>
    <w:pPr>
      <w:spacing w:after="0" w:line="240" w:lineRule="auto"/>
    </w:pPr>
    <w:rPr>
      <w:sz w:val="24"/>
      <w:szCs w:val="24"/>
      <w:lang w:val="fr-FR" w:eastAsia="fr-FR"/>
    </w:rPr>
  </w:style>
  <w:style w:type="paragraph" w:customStyle="1" w:styleId="0F08060A9C610049A03975DAE9546B1F">
    <w:name w:val="0F08060A9C610049A03975DAE9546B1F"/>
    <w:rsid w:val="00D3015B"/>
    <w:pPr>
      <w:spacing w:after="0" w:line="240" w:lineRule="auto"/>
    </w:pPr>
    <w:rPr>
      <w:sz w:val="24"/>
      <w:szCs w:val="24"/>
      <w:lang w:val="fr-FR" w:eastAsia="fr-FR"/>
    </w:rPr>
  </w:style>
  <w:style w:type="paragraph" w:customStyle="1" w:styleId="E58BD12F17A4C34F87AA377C48D8A96A">
    <w:name w:val="E58BD12F17A4C34F87AA377C48D8A96A"/>
    <w:rsid w:val="00D3015B"/>
    <w:pPr>
      <w:spacing w:after="0" w:line="240" w:lineRule="auto"/>
    </w:pPr>
    <w:rPr>
      <w:sz w:val="24"/>
      <w:szCs w:val="24"/>
      <w:lang w:val="fr-FR" w:eastAsia="fr-FR"/>
    </w:rPr>
  </w:style>
  <w:style w:type="paragraph" w:customStyle="1" w:styleId="67D7DC422408F94CA3FE25485B3B803F">
    <w:name w:val="67D7DC422408F94CA3FE25485B3B803F"/>
    <w:rsid w:val="00D3015B"/>
    <w:pPr>
      <w:spacing w:after="0" w:line="240" w:lineRule="auto"/>
    </w:pPr>
    <w:rPr>
      <w:sz w:val="24"/>
      <w:szCs w:val="24"/>
      <w:lang w:val="fr-FR" w:eastAsia="fr-FR"/>
    </w:rPr>
  </w:style>
  <w:style w:type="paragraph" w:customStyle="1" w:styleId="9BED94F14E874D469C3B79B8A83835EE">
    <w:name w:val="9BED94F14E874D469C3B79B8A83835EE"/>
    <w:rsid w:val="00D3015B"/>
    <w:pPr>
      <w:spacing w:after="0" w:line="240" w:lineRule="auto"/>
    </w:pPr>
    <w:rPr>
      <w:sz w:val="24"/>
      <w:szCs w:val="24"/>
      <w:lang w:val="fr-FR" w:eastAsia="fr-FR"/>
    </w:rPr>
  </w:style>
  <w:style w:type="paragraph" w:customStyle="1" w:styleId="E01400F74BB337448B0437AA376DD5F0">
    <w:name w:val="E01400F74BB337448B0437AA376DD5F0"/>
    <w:rsid w:val="00D3015B"/>
    <w:pPr>
      <w:spacing w:after="0" w:line="240" w:lineRule="auto"/>
    </w:pPr>
    <w:rPr>
      <w:sz w:val="24"/>
      <w:szCs w:val="24"/>
      <w:lang w:val="fr-FR" w:eastAsia="fr-FR"/>
    </w:rPr>
  </w:style>
  <w:style w:type="paragraph" w:customStyle="1" w:styleId="F17D4B253B7A3C4CBC8F989F91B49639">
    <w:name w:val="F17D4B253B7A3C4CBC8F989F91B49639"/>
    <w:rsid w:val="00D3015B"/>
    <w:pPr>
      <w:spacing w:after="0" w:line="240" w:lineRule="auto"/>
    </w:pPr>
    <w:rPr>
      <w:sz w:val="24"/>
      <w:szCs w:val="24"/>
      <w:lang w:val="fr-FR" w:eastAsia="fr-FR"/>
    </w:rPr>
  </w:style>
  <w:style w:type="paragraph" w:customStyle="1" w:styleId="9D345EE6E8F2344DAB1BB3D666FD8FC0">
    <w:name w:val="9D345EE6E8F2344DAB1BB3D666FD8FC0"/>
    <w:rsid w:val="00D3015B"/>
    <w:pPr>
      <w:spacing w:after="0" w:line="240" w:lineRule="auto"/>
    </w:pPr>
    <w:rPr>
      <w:sz w:val="24"/>
      <w:szCs w:val="24"/>
      <w:lang w:val="fr-FR" w:eastAsia="fr-FR"/>
    </w:rPr>
  </w:style>
  <w:style w:type="paragraph" w:customStyle="1" w:styleId="2525FC38C04E7443BA94E3B56B4F6B8E">
    <w:name w:val="2525FC38C04E7443BA94E3B56B4F6B8E"/>
    <w:rsid w:val="00D3015B"/>
    <w:pPr>
      <w:spacing w:after="0" w:line="240" w:lineRule="auto"/>
    </w:pPr>
    <w:rPr>
      <w:sz w:val="24"/>
      <w:szCs w:val="24"/>
      <w:lang w:val="fr-FR" w:eastAsia="fr-FR"/>
    </w:rPr>
  </w:style>
  <w:style w:type="paragraph" w:customStyle="1" w:styleId="E59C08B42910154C9E1A2FC181FFE4CC">
    <w:name w:val="E59C08B42910154C9E1A2FC181FFE4CC"/>
    <w:rsid w:val="00D3015B"/>
    <w:pPr>
      <w:spacing w:after="0" w:line="240" w:lineRule="auto"/>
    </w:pPr>
    <w:rPr>
      <w:sz w:val="24"/>
      <w:szCs w:val="24"/>
      <w:lang w:val="fr-FR" w:eastAsia="fr-FR"/>
    </w:rPr>
  </w:style>
  <w:style w:type="paragraph" w:customStyle="1" w:styleId="72F65EDAFCEA42458BD4395DD2A7608E">
    <w:name w:val="72F65EDAFCEA42458BD4395DD2A7608E"/>
    <w:rsid w:val="00D3015B"/>
    <w:pPr>
      <w:spacing w:after="0" w:line="240" w:lineRule="auto"/>
    </w:pPr>
    <w:rPr>
      <w:sz w:val="24"/>
      <w:szCs w:val="24"/>
      <w:lang w:val="fr-FR" w:eastAsia="fr-FR"/>
    </w:rPr>
  </w:style>
  <w:style w:type="paragraph" w:customStyle="1" w:styleId="0764B1E247DF904D827461C4DEE72C24">
    <w:name w:val="0764B1E247DF904D827461C4DEE72C24"/>
    <w:rsid w:val="00D3015B"/>
    <w:pPr>
      <w:spacing w:after="0" w:line="240" w:lineRule="auto"/>
    </w:pPr>
    <w:rPr>
      <w:sz w:val="24"/>
      <w:szCs w:val="24"/>
      <w:lang w:val="fr-FR" w:eastAsia="fr-FR"/>
    </w:rPr>
  </w:style>
  <w:style w:type="paragraph" w:customStyle="1" w:styleId="4CF1C07BC1DB504981E601260C7F172F">
    <w:name w:val="4CF1C07BC1DB504981E601260C7F172F"/>
    <w:rsid w:val="00D3015B"/>
    <w:pPr>
      <w:spacing w:after="0" w:line="240" w:lineRule="auto"/>
    </w:pPr>
    <w:rPr>
      <w:sz w:val="24"/>
      <w:szCs w:val="24"/>
      <w:lang w:val="fr-FR" w:eastAsia="fr-FR"/>
    </w:rPr>
  </w:style>
  <w:style w:type="paragraph" w:customStyle="1" w:styleId="ACED64B3C2F1514B9E031971F45A24CF">
    <w:name w:val="ACED64B3C2F1514B9E031971F45A24CF"/>
    <w:rsid w:val="00D3015B"/>
    <w:pPr>
      <w:spacing w:after="0" w:line="240" w:lineRule="auto"/>
    </w:pPr>
    <w:rPr>
      <w:sz w:val="24"/>
      <w:szCs w:val="24"/>
      <w:lang w:val="fr-FR" w:eastAsia="fr-FR"/>
    </w:rPr>
  </w:style>
  <w:style w:type="paragraph" w:customStyle="1" w:styleId="61D0D8FBADBE7644A3FE3563A3543731">
    <w:name w:val="61D0D8FBADBE7644A3FE3563A3543731"/>
    <w:rsid w:val="00D3015B"/>
    <w:pPr>
      <w:spacing w:after="0" w:line="240" w:lineRule="auto"/>
    </w:pPr>
    <w:rPr>
      <w:sz w:val="24"/>
      <w:szCs w:val="24"/>
      <w:lang w:val="fr-FR" w:eastAsia="fr-FR"/>
    </w:rPr>
  </w:style>
  <w:style w:type="paragraph" w:customStyle="1" w:styleId="A92FB1D165074C47997A89E1499D4099">
    <w:name w:val="A92FB1D165074C47997A89E1499D4099"/>
    <w:rsid w:val="00D3015B"/>
    <w:pPr>
      <w:spacing w:after="0" w:line="240" w:lineRule="auto"/>
    </w:pPr>
    <w:rPr>
      <w:sz w:val="24"/>
      <w:szCs w:val="24"/>
      <w:lang w:val="fr-FR" w:eastAsia="fr-FR"/>
    </w:rPr>
  </w:style>
  <w:style w:type="paragraph" w:customStyle="1" w:styleId="03A845194FD61341BD211F5D94DCBAC9">
    <w:name w:val="03A845194FD61341BD211F5D94DCBAC9"/>
    <w:rsid w:val="00D3015B"/>
    <w:pPr>
      <w:spacing w:after="0" w:line="240" w:lineRule="auto"/>
    </w:pPr>
    <w:rPr>
      <w:sz w:val="24"/>
      <w:szCs w:val="24"/>
      <w:lang w:val="fr-FR" w:eastAsia="fr-FR"/>
    </w:rPr>
  </w:style>
  <w:style w:type="paragraph" w:customStyle="1" w:styleId="ADC05399EEBE214DBF1D5237CCACF63B">
    <w:name w:val="ADC05399EEBE214DBF1D5237CCACF63B"/>
    <w:rsid w:val="00D3015B"/>
    <w:pPr>
      <w:spacing w:after="0" w:line="240" w:lineRule="auto"/>
    </w:pPr>
    <w:rPr>
      <w:sz w:val="24"/>
      <w:szCs w:val="24"/>
      <w:lang w:val="fr-FR" w:eastAsia="fr-FR"/>
    </w:rPr>
  </w:style>
  <w:style w:type="paragraph" w:customStyle="1" w:styleId="02FF6B5F1B90064DA5614120B6F677F2">
    <w:name w:val="02FF6B5F1B90064DA5614120B6F677F2"/>
    <w:rsid w:val="00D3015B"/>
    <w:pPr>
      <w:spacing w:after="0" w:line="240" w:lineRule="auto"/>
    </w:pPr>
    <w:rPr>
      <w:sz w:val="24"/>
      <w:szCs w:val="24"/>
      <w:lang w:val="fr-FR" w:eastAsia="fr-FR"/>
    </w:rPr>
  </w:style>
  <w:style w:type="paragraph" w:customStyle="1" w:styleId="22E70B773BC0024E937DE36E3B022C66">
    <w:name w:val="22E70B773BC0024E937DE36E3B022C66"/>
    <w:rsid w:val="00D3015B"/>
    <w:pPr>
      <w:spacing w:after="0" w:line="240" w:lineRule="auto"/>
    </w:pPr>
    <w:rPr>
      <w:sz w:val="24"/>
      <w:szCs w:val="24"/>
      <w:lang w:val="fr-FR" w:eastAsia="fr-FR"/>
    </w:rPr>
  </w:style>
  <w:style w:type="paragraph" w:customStyle="1" w:styleId="0F418FAF43EB344B94095416D3E165A2">
    <w:name w:val="0F418FAF43EB344B94095416D3E165A2"/>
    <w:rsid w:val="00D3015B"/>
    <w:pPr>
      <w:spacing w:after="0" w:line="240" w:lineRule="auto"/>
    </w:pPr>
    <w:rPr>
      <w:sz w:val="24"/>
      <w:szCs w:val="24"/>
      <w:lang w:val="fr-FR" w:eastAsia="fr-FR"/>
    </w:rPr>
  </w:style>
  <w:style w:type="paragraph" w:customStyle="1" w:styleId="97A12DCEDFBB374799F0A0F9EA805617">
    <w:name w:val="97A12DCEDFBB374799F0A0F9EA805617"/>
    <w:rsid w:val="00D3015B"/>
    <w:pPr>
      <w:spacing w:after="0" w:line="240" w:lineRule="auto"/>
    </w:pPr>
    <w:rPr>
      <w:sz w:val="24"/>
      <w:szCs w:val="24"/>
      <w:lang w:val="fr-FR" w:eastAsia="fr-FR"/>
    </w:rPr>
  </w:style>
  <w:style w:type="paragraph" w:customStyle="1" w:styleId="731F70D0A513FA489938C8E238FFA38D">
    <w:name w:val="731F70D0A513FA489938C8E238FFA38D"/>
    <w:rsid w:val="00D3015B"/>
    <w:pPr>
      <w:spacing w:after="0" w:line="240" w:lineRule="auto"/>
    </w:pPr>
    <w:rPr>
      <w:sz w:val="24"/>
      <w:szCs w:val="24"/>
      <w:lang w:val="fr-FR" w:eastAsia="fr-FR"/>
    </w:rPr>
  </w:style>
  <w:style w:type="paragraph" w:customStyle="1" w:styleId="EDB55AEF917ABF4F946D156A78983A3B">
    <w:name w:val="EDB55AEF917ABF4F946D156A78983A3B"/>
    <w:rsid w:val="00D3015B"/>
    <w:pPr>
      <w:spacing w:after="0" w:line="240" w:lineRule="auto"/>
    </w:pPr>
    <w:rPr>
      <w:sz w:val="24"/>
      <w:szCs w:val="24"/>
      <w:lang w:val="fr-FR" w:eastAsia="fr-FR"/>
    </w:rPr>
  </w:style>
  <w:style w:type="paragraph" w:customStyle="1" w:styleId="EEF0F7EDF4B49D49B4B85298CC8B96C4">
    <w:name w:val="EEF0F7EDF4B49D49B4B85298CC8B96C4"/>
    <w:rsid w:val="00D3015B"/>
    <w:pPr>
      <w:spacing w:after="0" w:line="240" w:lineRule="auto"/>
    </w:pPr>
    <w:rPr>
      <w:sz w:val="24"/>
      <w:szCs w:val="24"/>
      <w:lang w:val="fr-FR" w:eastAsia="fr-FR"/>
    </w:rPr>
  </w:style>
  <w:style w:type="paragraph" w:customStyle="1" w:styleId="EC939DED8A5DA8459AF2D66094DC06A0">
    <w:name w:val="EC939DED8A5DA8459AF2D66094DC06A0"/>
    <w:rsid w:val="00D3015B"/>
    <w:pPr>
      <w:spacing w:after="0" w:line="240" w:lineRule="auto"/>
    </w:pPr>
    <w:rPr>
      <w:sz w:val="24"/>
      <w:szCs w:val="24"/>
      <w:lang w:val="fr-FR" w:eastAsia="fr-FR"/>
    </w:rPr>
  </w:style>
  <w:style w:type="paragraph" w:customStyle="1" w:styleId="60D1AF0317A7AB44986E1D91031DF662">
    <w:name w:val="60D1AF0317A7AB44986E1D91031DF662"/>
    <w:rsid w:val="00D3015B"/>
    <w:pPr>
      <w:spacing w:after="0" w:line="240" w:lineRule="auto"/>
    </w:pPr>
    <w:rPr>
      <w:sz w:val="24"/>
      <w:szCs w:val="24"/>
      <w:lang w:val="fr-FR" w:eastAsia="fr-FR"/>
    </w:rPr>
  </w:style>
  <w:style w:type="paragraph" w:customStyle="1" w:styleId="2DCC278C34FAE1469DDA6E66F35FD629">
    <w:name w:val="2DCC278C34FAE1469DDA6E66F35FD629"/>
    <w:rsid w:val="00D3015B"/>
    <w:pPr>
      <w:spacing w:after="0" w:line="240" w:lineRule="auto"/>
    </w:pPr>
    <w:rPr>
      <w:sz w:val="24"/>
      <w:szCs w:val="24"/>
      <w:lang w:val="fr-FR" w:eastAsia="fr-FR"/>
    </w:rPr>
  </w:style>
  <w:style w:type="paragraph" w:customStyle="1" w:styleId="7A9966258FE184409C038CFEAFFD2671">
    <w:name w:val="7A9966258FE184409C038CFEAFFD2671"/>
    <w:rsid w:val="00D3015B"/>
    <w:pPr>
      <w:spacing w:after="0" w:line="240" w:lineRule="auto"/>
    </w:pPr>
    <w:rPr>
      <w:sz w:val="24"/>
      <w:szCs w:val="24"/>
      <w:lang w:val="fr-FR" w:eastAsia="fr-FR"/>
    </w:rPr>
  </w:style>
  <w:style w:type="paragraph" w:customStyle="1" w:styleId="ACA54FA0F0057440A6471BA162C10B41">
    <w:name w:val="ACA54FA0F0057440A6471BA162C10B41"/>
    <w:rsid w:val="00D3015B"/>
    <w:pPr>
      <w:spacing w:after="0" w:line="240" w:lineRule="auto"/>
    </w:pPr>
    <w:rPr>
      <w:sz w:val="24"/>
      <w:szCs w:val="24"/>
      <w:lang w:val="fr-FR" w:eastAsia="fr-FR"/>
    </w:rPr>
  </w:style>
  <w:style w:type="paragraph" w:customStyle="1" w:styleId="D4A87C7DE91ED145B9D3529D505BA1D6">
    <w:name w:val="D4A87C7DE91ED145B9D3529D505BA1D6"/>
    <w:rsid w:val="00D3015B"/>
    <w:pPr>
      <w:spacing w:after="0" w:line="240" w:lineRule="auto"/>
    </w:pPr>
    <w:rPr>
      <w:sz w:val="24"/>
      <w:szCs w:val="24"/>
      <w:lang w:val="fr-FR" w:eastAsia="fr-FR"/>
    </w:rPr>
  </w:style>
  <w:style w:type="paragraph" w:customStyle="1" w:styleId="6F7110A984FDE446BA9C424AF91CABEB">
    <w:name w:val="6F7110A984FDE446BA9C424AF91CABEB"/>
    <w:rsid w:val="00D3015B"/>
    <w:pPr>
      <w:spacing w:after="0" w:line="240" w:lineRule="auto"/>
    </w:pPr>
    <w:rPr>
      <w:sz w:val="24"/>
      <w:szCs w:val="24"/>
      <w:lang w:val="fr-FR" w:eastAsia="fr-FR"/>
    </w:rPr>
  </w:style>
  <w:style w:type="paragraph" w:customStyle="1" w:styleId="49DA859BCD055544AEF715DB141BA4DD">
    <w:name w:val="49DA859BCD055544AEF715DB141BA4DD"/>
    <w:rsid w:val="00D3015B"/>
    <w:pPr>
      <w:spacing w:after="0" w:line="240" w:lineRule="auto"/>
    </w:pPr>
    <w:rPr>
      <w:sz w:val="24"/>
      <w:szCs w:val="24"/>
      <w:lang w:val="fr-FR" w:eastAsia="fr-FR"/>
    </w:rPr>
  </w:style>
  <w:style w:type="paragraph" w:customStyle="1" w:styleId="508E15EC52C85944AE2EB7E74C6714EA">
    <w:name w:val="508E15EC52C85944AE2EB7E74C6714EA"/>
    <w:rsid w:val="00D3015B"/>
    <w:pPr>
      <w:spacing w:after="0" w:line="240" w:lineRule="auto"/>
    </w:pPr>
    <w:rPr>
      <w:sz w:val="24"/>
      <w:szCs w:val="24"/>
      <w:lang w:val="fr-FR" w:eastAsia="fr-FR"/>
    </w:rPr>
  </w:style>
  <w:style w:type="paragraph" w:customStyle="1" w:styleId="B703A6E83A8EDA4D882BFF6E447418B8">
    <w:name w:val="B703A6E83A8EDA4D882BFF6E447418B8"/>
    <w:rsid w:val="00D3015B"/>
    <w:pPr>
      <w:spacing w:after="0" w:line="240" w:lineRule="auto"/>
    </w:pPr>
    <w:rPr>
      <w:sz w:val="24"/>
      <w:szCs w:val="24"/>
      <w:lang w:val="fr-FR" w:eastAsia="fr-FR"/>
    </w:rPr>
  </w:style>
  <w:style w:type="paragraph" w:customStyle="1" w:styleId="226414660B71FE4BA71DB00576129772">
    <w:name w:val="226414660B71FE4BA71DB00576129772"/>
    <w:rsid w:val="00D3015B"/>
    <w:pPr>
      <w:spacing w:after="0" w:line="240" w:lineRule="auto"/>
    </w:pPr>
    <w:rPr>
      <w:sz w:val="24"/>
      <w:szCs w:val="24"/>
      <w:lang w:val="fr-FR" w:eastAsia="fr-FR"/>
    </w:rPr>
  </w:style>
  <w:style w:type="paragraph" w:customStyle="1" w:styleId="A1C7E065AA0266469736A1AC28C11125">
    <w:name w:val="A1C7E065AA0266469736A1AC28C11125"/>
    <w:rsid w:val="00D3015B"/>
    <w:pPr>
      <w:spacing w:after="0" w:line="240" w:lineRule="auto"/>
    </w:pPr>
    <w:rPr>
      <w:sz w:val="24"/>
      <w:szCs w:val="24"/>
      <w:lang w:val="fr-FR" w:eastAsia="fr-FR"/>
    </w:rPr>
  </w:style>
  <w:style w:type="paragraph" w:customStyle="1" w:styleId="73D4A854F857574293DD30A49A97C3B6">
    <w:name w:val="73D4A854F857574293DD30A49A97C3B6"/>
    <w:rsid w:val="00D3015B"/>
    <w:pPr>
      <w:spacing w:after="0" w:line="240" w:lineRule="auto"/>
    </w:pPr>
    <w:rPr>
      <w:sz w:val="24"/>
      <w:szCs w:val="24"/>
      <w:lang w:val="fr-FR" w:eastAsia="fr-FR"/>
    </w:rPr>
  </w:style>
  <w:style w:type="paragraph" w:customStyle="1" w:styleId="AE911406160B44308343254701CB8A73">
    <w:name w:val="AE911406160B44308343254701CB8A73"/>
    <w:rsid w:val="001F3E8F"/>
  </w:style>
  <w:style w:type="paragraph" w:customStyle="1" w:styleId="E131C6104F40425EA16178012B5A89A7">
    <w:name w:val="E131C6104F40425EA16178012B5A89A7"/>
    <w:rsid w:val="001F3E8F"/>
  </w:style>
  <w:style w:type="paragraph" w:customStyle="1" w:styleId="33C57B5A73724DA3AD03B6369F2D7F7D">
    <w:name w:val="33C57B5A73724DA3AD03B6369F2D7F7D"/>
    <w:rsid w:val="001F3E8F"/>
  </w:style>
  <w:style w:type="paragraph" w:customStyle="1" w:styleId="C81610578EED476EA1444CE259DFFB74">
    <w:name w:val="C81610578EED476EA1444CE259DFFB74"/>
    <w:rsid w:val="001F3E8F"/>
  </w:style>
  <w:style w:type="paragraph" w:customStyle="1" w:styleId="2F7A05E1CA8D4C2CBF00100265A0E8DF">
    <w:name w:val="2F7A05E1CA8D4C2CBF00100265A0E8DF"/>
    <w:rsid w:val="001F3E8F"/>
  </w:style>
  <w:style w:type="paragraph" w:customStyle="1" w:styleId="86FE78354E564DDCB2C42CCD1399A378">
    <w:name w:val="86FE78354E564DDCB2C42CCD1399A378"/>
    <w:rsid w:val="001F3E8F"/>
  </w:style>
  <w:style w:type="paragraph" w:customStyle="1" w:styleId="51CE0778FF78423E88F2D3D2E22490B4">
    <w:name w:val="51CE0778FF78423E88F2D3D2E22490B4"/>
    <w:rsid w:val="001F3E8F"/>
  </w:style>
  <w:style w:type="paragraph" w:customStyle="1" w:styleId="638C751D86714931824BBBBA9F386F27">
    <w:name w:val="638C751D86714931824BBBBA9F386F27"/>
    <w:rsid w:val="001F3E8F"/>
  </w:style>
  <w:style w:type="paragraph" w:customStyle="1" w:styleId="FACF5ACDC93345379EE4F81D4DE17F65">
    <w:name w:val="FACF5ACDC93345379EE4F81D4DE17F65"/>
    <w:rsid w:val="001F3E8F"/>
  </w:style>
  <w:style w:type="paragraph" w:customStyle="1" w:styleId="6B151204E221479995BBCDB8628419D3">
    <w:name w:val="6B151204E221479995BBCDB8628419D3"/>
    <w:rsid w:val="001F3E8F"/>
  </w:style>
  <w:style w:type="paragraph" w:customStyle="1" w:styleId="62E90B3AA6B34887BEDA987A742DA3F6">
    <w:name w:val="62E90B3AA6B34887BEDA987A742DA3F6"/>
    <w:rsid w:val="001F3E8F"/>
  </w:style>
  <w:style w:type="paragraph" w:customStyle="1" w:styleId="4648518A3D1C4565A56CD0B4D142CC50">
    <w:name w:val="4648518A3D1C4565A56CD0B4D142CC50"/>
    <w:rsid w:val="001F3E8F"/>
  </w:style>
  <w:style w:type="paragraph" w:customStyle="1" w:styleId="46464782942B40368EBA1E33D6C14572">
    <w:name w:val="46464782942B40368EBA1E33D6C14572"/>
    <w:rsid w:val="001F3E8F"/>
  </w:style>
  <w:style w:type="paragraph" w:customStyle="1" w:styleId="32AB01427DFE43738A47C9DBCE34B42E">
    <w:name w:val="32AB01427DFE43738A47C9DBCE34B42E"/>
    <w:rsid w:val="001611BB"/>
  </w:style>
  <w:style w:type="paragraph" w:customStyle="1" w:styleId="DE4B56512DAF4370A4600CCAD4CB3A69">
    <w:name w:val="DE4B56512DAF4370A4600CCAD4CB3A69"/>
    <w:rsid w:val="001611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72"/>
</w:webSettings>
</file>

<file path=word/theme/theme1.xml><?xml version="1.0" encoding="utf-8"?>
<a:theme xmlns:a="http://schemas.openxmlformats.org/drawingml/2006/main" name="GPE_2020">
  <a:themeElements>
    <a:clrScheme name="GPE_2020">
      <a:dk1>
        <a:sysClr val="windowText" lastClr="000000"/>
      </a:dk1>
      <a:lt1>
        <a:sysClr val="window" lastClr="FFFFFF"/>
      </a:lt1>
      <a:dk2>
        <a:srgbClr val="44546A"/>
      </a:dk2>
      <a:lt2>
        <a:srgbClr val="E7E6E6"/>
      </a:lt2>
      <a:accent1>
        <a:srgbClr val="062172"/>
      </a:accent1>
      <a:accent2>
        <a:srgbClr val="43D596"/>
      </a:accent2>
      <a:accent3>
        <a:srgbClr val="6D7AA1"/>
      </a:accent3>
      <a:accent4>
        <a:srgbClr val="CBCFDE"/>
      </a:accent4>
      <a:accent5>
        <a:srgbClr val="9EE1BF"/>
      </a:accent5>
      <a:accent6>
        <a:srgbClr val="DCF1E7"/>
      </a:accent6>
      <a:hlink>
        <a:srgbClr val="0563C1"/>
      </a:hlink>
      <a:folHlink>
        <a:srgbClr val="954F72"/>
      </a:folHlink>
    </a:clrScheme>
    <a:fontScheme name="GPE_2020">
      <a:majorFont>
        <a:latin typeface="Bebas Neue"/>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GPE_2020" id="{061AE451-FC5B-4C6F-9138-322EAB94C4DB}" vid="{41612D7A-2734-4BD5-B932-72EC2196D8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0d1940-f521-457a-b9f9-0d8c28bad7a8">
      <UserInfo>
        <DisplayName>Sally Joanne Elizabeth Gear</DisplayName>
        <AccountId>20</AccountId>
        <AccountType/>
      </UserInfo>
      <UserInfo>
        <DisplayName>Jorge Ubaldo Colin Pescina</DisplayName>
        <AccountId>21</AccountId>
        <AccountType/>
      </UserInfo>
    </SharedWithUsers>
    <lcf76f155ced4ddcb4097134ff3c332f xmlns="5512458b-1f76-4aed-b569-49a1cff56857">
      <Terms xmlns="http://schemas.microsoft.com/office/infopath/2007/PartnerControls"/>
    </lcf76f155ced4ddcb4097134ff3c332f>
    <TaxCatchAll xmlns="3e02667f-0271-471b-bd6e-11a2e16def1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BEE3E-9AA0-40D8-9FCF-A119B43501DB}">
  <ds:schemaRefs>
    <ds:schemaRef ds:uri="http://schemas.microsoft.com/office/2006/metadata/properties"/>
    <ds:schemaRef ds:uri="http://schemas.microsoft.com/office/infopath/2007/PartnerControls"/>
    <ds:schemaRef ds:uri="430d1940-f521-457a-b9f9-0d8c28bad7a8"/>
    <ds:schemaRef ds:uri="5512458b-1f76-4aed-b569-49a1cff56857"/>
    <ds:schemaRef ds:uri="3e02667f-0271-471b-bd6e-11a2e16def1d"/>
  </ds:schemaRefs>
</ds:datastoreItem>
</file>

<file path=customXml/itemProps2.xml><?xml version="1.0" encoding="utf-8"?>
<ds:datastoreItem xmlns:ds="http://schemas.openxmlformats.org/officeDocument/2006/customXml" ds:itemID="{103A29C3-5D5C-4F93-AA93-ACC3897284A0}">
  <ds:schemaRefs>
    <ds:schemaRef ds:uri="http://schemas.microsoft.com/sharepoint/v3/contenttype/forms"/>
  </ds:schemaRefs>
</ds:datastoreItem>
</file>

<file path=customXml/itemProps3.xml><?xml version="1.0" encoding="utf-8"?>
<ds:datastoreItem xmlns:ds="http://schemas.openxmlformats.org/officeDocument/2006/customXml" ds:itemID="{A9DE34DF-18D4-4545-A816-4417F9492B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AC6954-260C-4161-9194-3C2E7E39D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498</Words>
  <Characters>19939</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391</CharactersWithSpaces>
  <SharedDoc>false</SharedDoc>
  <HLinks>
    <vt:vector size="90" baseType="variant">
      <vt:variant>
        <vt:i4>1507368</vt:i4>
      </vt:variant>
      <vt:variant>
        <vt:i4>42</vt:i4>
      </vt:variant>
      <vt:variant>
        <vt:i4>0</vt:i4>
      </vt:variant>
      <vt:variant>
        <vt:i4>5</vt:i4>
      </vt:variant>
      <vt:variant>
        <vt:lpwstr>https://worldbankgroup-my.sharepoint.com/personal/tkelly1_globalpartnership_org/Documents/gpe_grant_submission@globalpartnership.org</vt:lpwstr>
      </vt:variant>
      <vt:variant>
        <vt:lpwstr/>
      </vt:variant>
      <vt:variant>
        <vt:i4>7274600</vt:i4>
      </vt:variant>
      <vt:variant>
        <vt:i4>39</vt:i4>
      </vt:variant>
      <vt:variant>
        <vt:i4>0</vt:i4>
      </vt:variant>
      <vt:variant>
        <vt:i4>5</vt:i4>
      </vt:variant>
      <vt:variant>
        <vt:lpwstr>https://www.globalpartnership.org/content/terms-reference-independent-technical-advisory-panel</vt:lpwstr>
      </vt:variant>
      <vt:variant>
        <vt:lpwstr/>
      </vt:variant>
      <vt:variant>
        <vt:i4>4849684</vt:i4>
      </vt:variant>
      <vt:variant>
        <vt:i4>36</vt:i4>
      </vt:variant>
      <vt:variant>
        <vt:i4>0</vt:i4>
      </vt:variant>
      <vt:variant>
        <vt:i4>5</vt:i4>
      </vt:variant>
      <vt:variant>
        <vt:lpwstr>https://www.globalpartnership.org/content/draft-guide-enabling-factors-analysis-gpe-system-transformation-grants</vt:lpwstr>
      </vt:variant>
      <vt:variant>
        <vt:lpwstr/>
      </vt:variant>
      <vt:variant>
        <vt:i4>27</vt:i4>
      </vt:variant>
      <vt:variant>
        <vt:i4>33</vt:i4>
      </vt:variant>
      <vt:variant>
        <vt:i4>0</vt:i4>
      </vt:variant>
      <vt:variant>
        <vt:i4>5</vt:i4>
      </vt:variant>
      <vt:variant>
        <vt:lpwstr>https://www.globalpartnership.org/where-we-work/partner-countries</vt:lpwstr>
      </vt:variant>
      <vt:variant>
        <vt:lpwstr/>
      </vt:variant>
      <vt:variant>
        <vt:i4>5505090</vt:i4>
      </vt:variant>
      <vt:variant>
        <vt:i4>30</vt:i4>
      </vt:variant>
      <vt:variant>
        <vt:i4>0</vt:i4>
      </vt:variant>
      <vt:variant>
        <vt:i4>5</vt:i4>
      </vt:variant>
      <vt:variant>
        <vt:lpwstr>https://www.globalpartnership.org/funding/gpe-multiplier</vt:lpwstr>
      </vt:variant>
      <vt:variant>
        <vt:lpwstr/>
      </vt:variant>
      <vt:variant>
        <vt:i4>1507417</vt:i4>
      </vt:variant>
      <vt:variant>
        <vt:i4>27</vt:i4>
      </vt:variant>
      <vt:variant>
        <vt:i4>0</vt:i4>
      </vt:variant>
      <vt:variant>
        <vt:i4>5</vt:i4>
      </vt:variant>
      <vt:variant>
        <vt:lpwstr>https://www.globalpartnership.org/funding/girls-education-accelerator</vt:lpwstr>
      </vt:variant>
      <vt:variant>
        <vt:lpwstr/>
      </vt:variant>
      <vt:variant>
        <vt:i4>3080295</vt:i4>
      </vt:variant>
      <vt:variant>
        <vt:i4>24</vt:i4>
      </vt:variant>
      <vt:variant>
        <vt:i4>0</vt:i4>
      </vt:variant>
      <vt:variant>
        <vt:i4>5</vt:i4>
      </vt:variant>
      <vt:variant>
        <vt:lpwstr>https://www.globalpartnership.org/content/partnership-compact-development-guidelines-draft</vt:lpwstr>
      </vt:variant>
      <vt:variant>
        <vt:lpwstr/>
      </vt:variant>
      <vt:variant>
        <vt:i4>4784141</vt:i4>
      </vt:variant>
      <vt:variant>
        <vt:i4>21</vt:i4>
      </vt:variant>
      <vt:variant>
        <vt:i4>0</vt:i4>
      </vt:variant>
      <vt:variant>
        <vt:i4>5</vt:i4>
      </vt:variant>
      <vt:variant>
        <vt:lpwstr>https://www.globalpartnership.org/content/gpe-multiplier-operating-guidelines-2021-2025-draft</vt:lpwstr>
      </vt:variant>
      <vt:variant>
        <vt:lpwstr/>
      </vt:variant>
      <vt:variant>
        <vt:i4>1507368</vt:i4>
      </vt:variant>
      <vt:variant>
        <vt:i4>18</vt:i4>
      </vt:variant>
      <vt:variant>
        <vt:i4>0</vt:i4>
      </vt:variant>
      <vt:variant>
        <vt:i4>5</vt:i4>
      </vt:variant>
      <vt:variant>
        <vt:lpwstr>https://worldbankgroup-my.sharepoint.com/personal/tkelly1_globalpartnership_org/Documents/gpe_grant_submission@globalpartnership.org</vt:lpwstr>
      </vt:variant>
      <vt:variant>
        <vt:lpwstr/>
      </vt:variant>
      <vt:variant>
        <vt:i4>3080295</vt:i4>
      </vt:variant>
      <vt:variant>
        <vt:i4>15</vt:i4>
      </vt:variant>
      <vt:variant>
        <vt:i4>0</vt:i4>
      </vt:variant>
      <vt:variant>
        <vt:i4>5</vt:i4>
      </vt:variant>
      <vt:variant>
        <vt:lpwstr>https://www.globalpartnership.org/content/partnership-compact-development-guidelines-draft</vt:lpwstr>
      </vt:variant>
      <vt:variant>
        <vt:lpwstr/>
      </vt:variant>
      <vt:variant>
        <vt:i4>7274600</vt:i4>
      </vt:variant>
      <vt:variant>
        <vt:i4>12</vt:i4>
      </vt:variant>
      <vt:variant>
        <vt:i4>0</vt:i4>
      </vt:variant>
      <vt:variant>
        <vt:i4>5</vt:i4>
      </vt:variant>
      <vt:variant>
        <vt:lpwstr>https://www.globalpartnership.org/content/terms-reference-independent-technical-advisory-panel</vt:lpwstr>
      </vt:variant>
      <vt:variant>
        <vt:lpwstr/>
      </vt:variant>
      <vt:variant>
        <vt:i4>4849684</vt:i4>
      </vt:variant>
      <vt:variant>
        <vt:i4>9</vt:i4>
      </vt:variant>
      <vt:variant>
        <vt:i4>0</vt:i4>
      </vt:variant>
      <vt:variant>
        <vt:i4>5</vt:i4>
      </vt:variant>
      <vt:variant>
        <vt:lpwstr>https://www.globalpartnership.org/content/draft-guide-enabling-factors-analysis-gpe-system-transformation-grants</vt:lpwstr>
      </vt:variant>
      <vt:variant>
        <vt:lpwstr/>
      </vt:variant>
      <vt:variant>
        <vt:i4>6750257</vt:i4>
      </vt:variant>
      <vt:variant>
        <vt:i4>6</vt:i4>
      </vt:variant>
      <vt:variant>
        <vt:i4>0</vt:i4>
      </vt:variant>
      <vt:variant>
        <vt:i4>5</vt:i4>
      </vt:variant>
      <vt:variant>
        <vt:lpwstr>https://www.globalpartnership.org/content/list-countries-and-grant-eligibility</vt:lpwstr>
      </vt:variant>
      <vt:variant>
        <vt:lpwstr/>
      </vt:variant>
      <vt:variant>
        <vt:i4>5505090</vt:i4>
      </vt:variant>
      <vt:variant>
        <vt:i4>3</vt:i4>
      </vt:variant>
      <vt:variant>
        <vt:i4>0</vt:i4>
      </vt:variant>
      <vt:variant>
        <vt:i4>5</vt:i4>
      </vt:variant>
      <vt:variant>
        <vt:lpwstr>https://www.globalpartnership.org/funding/gpe-multiplier</vt:lpwstr>
      </vt:variant>
      <vt:variant>
        <vt:lpwstr/>
      </vt:variant>
      <vt:variant>
        <vt:i4>5505090</vt:i4>
      </vt:variant>
      <vt:variant>
        <vt:i4>0</vt:i4>
      </vt:variant>
      <vt:variant>
        <vt:i4>0</vt:i4>
      </vt:variant>
      <vt:variant>
        <vt:i4>5</vt:i4>
      </vt:variant>
      <vt:variant>
        <vt:lpwstr>https://www.globalpartnership.org/funding/gpe-multipli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ai</dc:creator>
  <cp:keywords/>
  <dc:description/>
  <cp:lastModifiedBy>Damian Milverton</cp:lastModifiedBy>
  <cp:revision>2</cp:revision>
  <cp:lastPrinted>2022-08-17T13:11:00Z</cp:lastPrinted>
  <dcterms:created xsi:type="dcterms:W3CDTF">2024-02-09T09:16:00Z</dcterms:created>
  <dcterms:modified xsi:type="dcterms:W3CDTF">2024-02-0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MediaServiceImageTags">
    <vt:lpwstr/>
  </property>
</Properties>
</file>